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DA571" w14:textId="77777777" w:rsidR="001346B4" w:rsidRDefault="001346B4">
      <w:r>
        <w:rPr>
          <w:noProof/>
          <w:lang w:eastAsia="en-IN"/>
        </w:rPr>
        <mc:AlternateContent>
          <mc:Choice Requires="wps">
            <w:drawing>
              <wp:anchor distT="0" distB="0" distL="114300" distR="114300" simplePos="0" relativeHeight="251664384" behindDoc="0" locked="0" layoutInCell="1" allowOverlap="1" wp14:anchorId="26AE92B8" wp14:editId="71B8904A">
                <wp:simplePos x="0" y="0"/>
                <wp:positionH relativeFrom="column">
                  <wp:posOffset>818343</wp:posOffset>
                </wp:positionH>
                <wp:positionV relativeFrom="paragraph">
                  <wp:posOffset>-504825</wp:posOffset>
                </wp:positionV>
                <wp:extent cx="4439285" cy="428625"/>
                <wp:effectExtent l="0" t="0" r="0" b="0"/>
                <wp:wrapNone/>
                <wp:docPr id="702" name="Text Box 702"/>
                <wp:cNvGraphicFramePr/>
                <a:graphic xmlns:a="http://schemas.openxmlformats.org/drawingml/2006/main">
                  <a:graphicData uri="http://schemas.microsoft.com/office/word/2010/wordprocessingShape">
                    <wps:wsp>
                      <wps:cNvSpPr txBox="1"/>
                      <wps:spPr>
                        <a:xfrm>
                          <a:off x="0" y="0"/>
                          <a:ext cx="4439285" cy="428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5B9BFB" w14:textId="531F4D54" w:rsidR="001346B4" w:rsidRPr="001346B4" w:rsidRDefault="006D5457" w:rsidP="006D5457">
                            <w:pPr>
                              <w:jc w:val="center"/>
                              <w:rPr>
                                <w:rFonts w:ascii="Poppins" w:hAnsi="Poppins" w:cs="Poppins"/>
                                <w:b/>
                                <w:color w:val="292929"/>
                                <w:spacing w:val="114"/>
                                <w:sz w:val="24"/>
                                <w:szCs w:val="24"/>
                              </w:rPr>
                            </w:pPr>
                            <w:r>
                              <w:rPr>
                                <w:rFonts w:ascii="Poppins" w:hAnsi="Poppins" w:cs="Poppins"/>
                                <w:b/>
                                <w:color w:val="292929"/>
                                <w:spacing w:val="114"/>
                                <w:sz w:val="24"/>
                                <w:szCs w:val="24"/>
                              </w:rPr>
                              <w:t>MARKETING COMPANY</w:t>
                            </w:r>
                            <w:r w:rsidR="001346B4" w:rsidRPr="001346B4">
                              <w:rPr>
                                <w:rFonts w:ascii="Poppins" w:hAnsi="Poppins" w:cs="Poppins"/>
                                <w:b/>
                                <w:color w:val="292929"/>
                                <w:spacing w:val="114"/>
                                <w:sz w:val="24"/>
                                <w:szCs w:val="24"/>
                              </w:rPr>
                              <w: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6AE92B8" id="_x0000_t202" coordsize="21600,21600" o:spt="202" path="m,l,21600r21600,l21600,xe">
                <v:stroke joinstyle="miter"/>
                <v:path gradientshapeok="t" o:connecttype="rect"/>
              </v:shapetype>
              <v:shape id="Text Box 702" o:spid="_x0000_s1026" type="#_x0000_t202" style="position:absolute;margin-left:64.45pt;margin-top:-39.75pt;width:349.55pt;height:33.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" filled="f" stroked="f" strokeweight=".5pt">
                <v:textbox>
                  <w:txbxContent>
                    <w:p w14:paraId="165B9BFB" w14:textId="531F4D54" w:rsidR="001346B4" w:rsidRPr="001346B4" w:rsidRDefault="006D5457" w:rsidP="006D5457">
                      <w:pPr>
                        <w:jc w:val="center"/>
                        <w:rPr>
                          <w:rFonts w:ascii="Poppins" w:hAnsi="Poppins" w:cs="Poppins"/>
                          <w:b/>
                          <w:color w:val="292929"/>
                          <w:spacing w:val="114"/>
                          <w:sz w:val="24"/>
                          <w:szCs w:val="24"/>
                        </w:rPr>
                      </w:pPr>
                      <w:r>
                        <w:rPr>
                          <w:rFonts w:ascii="Poppins" w:hAnsi="Poppins" w:cs="Poppins"/>
                          <w:b/>
                          <w:color w:val="292929"/>
                          <w:spacing w:val="114"/>
                          <w:sz w:val="24"/>
                          <w:szCs w:val="24"/>
                        </w:rPr>
                        <w:t>MARKETING COMPANY</w:t>
                      </w:r>
                      <w:r w:rsidR="001346B4" w:rsidRPr="001346B4">
                        <w:rPr>
                          <w:rFonts w:ascii="Poppins" w:hAnsi="Poppins" w:cs="Poppins"/>
                          <w:b/>
                          <w:color w:val="292929"/>
                          <w:spacing w:val="114"/>
                          <w:sz w:val="24"/>
                          <w:szCs w:val="24"/>
                        </w:rPr>
                        <w:t>.COM</w:t>
                      </w:r>
                    </w:p>
                  </w:txbxContent>
                </v:textbox>
              </v:shape>
            </w:pict>
          </mc:Fallback>
        </mc:AlternateContent>
      </w:r>
      <w:bookmarkStart w:id="0" w:name="_GoBack"/>
      <w:r>
        <w:rPr>
          <w:noProof/>
          <w:lang w:eastAsia="en-IN"/>
        </w:rPr>
        <mc:AlternateContent>
          <mc:Choice Requires="wps">
            <w:drawing>
              <wp:anchor distT="0" distB="0" distL="114300" distR="114300" simplePos="0" relativeHeight="251658239" behindDoc="0" locked="0" layoutInCell="1" allowOverlap="1" wp14:anchorId="25EA1E12" wp14:editId="219056E2">
                <wp:simplePos x="0" y="0"/>
                <wp:positionH relativeFrom="margin">
                  <wp:align>center</wp:align>
                </wp:positionH>
                <wp:positionV relativeFrom="margin">
                  <wp:align>center</wp:align>
                </wp:positionV>
                <wp:extent cx="7562088" cy="10689336"/>
                <wp:effectExtent l="0" t="0" r="1270" b="0"/>
                <wp:wrapNone/>
                <wp:docPr id="701" name="Rectangle 701"/>
                <wp:cNvGraphicFramePr/>
                <a:graphic xmlns:a="http://schemas.openxmlformats.org/drawingml/2006/main">
                  <a:graphicData uri="http://schemas.microsoft.com/office/word/2010/wordprocessingShape">
                    <wps:wsp>
                      <wps:cNvSpPr/>
                      <wps:spPr>
                        <a:xfrm>
                          <a:off x="0" y="0"/>
                          <a:ext cx="7562088" cy="10689336"/>
                        </a:xfrm>
                        <a:prstGeom prst="rect">
                          <a:avLst/>
                        </a:prstGeom>
                        <a:solidFill>
                          <a:srgbClr val="FEBD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A0009" id="Rectangle 701" o:spid="_x0000_s1026" style="position:absolute;margin-left:0;margin-top:0;width:595.45pt;height:841.7pt;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" fillcolor="#febd2e" stroked="f" strokeweight="1pt">
                <w10:wrap anchorx="margin" anchory="margin"/>
              </v:rect>
            </w:pict>
          </mc:Fallback>
        </mc:AlternateContent>
      </w:r>
      <w:bookmarkEnd w:id="0"/>
      <w:r>
        <w:t xml:space="preserve">   </w:t>
      </w:r>
    </w:p>
    <w:p w14:paraId="7EE0A162" w14:textId="5089F580" w:rsidR="001346B4" w:rsidRDefault="006D5457">
      <w:r>
        <w:rPr>
          <w:noProof/>
          <w:lang w:eastAsia="en-IN"/>
        </w:rPr>
        <mc:AlternateContent>
          <mc:Choice Requires="wps">
            <w:drawing>
              <wp:anchor distT="0" distB="0" distL="114300" distR="114300" simplePos="0" relativeHeight="251668480" behindDoc="0" locked="0" layoutInCell="1" allowOverlap="1" wp14:anchorId="6EE74514" wp14:editId="19986860">
                <wp:simplePos x="0" y="0"/>
                <wp:positionH relativeFrom="column">
                  <wp:posOffset>-411480</wp:posOffset>
                </wp:positionH>
                <wp:positionV relativeFrom="paragraph">
                  <wp:posOffset>1619250</wp:posOffset>
                </wp:positionV>
                <wp:extent cx="6417940" cy="428625"/>
                <wp:effectExtent l="0" t="0" r="0" b="0"/>
                <wp:wrapNone/>
                <wp:docPr id="704" name="Text Box 704"/>
                <wp:cNvGraphicFramePr/>
                <a:graphic xmlns:a="http://schemas.openxmlformats.org/drawingml/2006/main">
                  <a:graphicData uri="http://schemas.microsoft.com/office/word/2010/wordprocessingShape">
                    <wps:wsp>
                      <wps:cNvSpPr txBox="1"/>
                      <wps:spPr>
                        <a:xfrm>
                          <a:off x="0" y="0"/>
                          <a:ext cx="6417940" cy="428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A33FDF" w14:textId="4DE523B9" w:rsidR="001346B4" w:rsidRPr="001346B4" w:rsidRDefault="006D5457" w:rsidP="006D5457">
                            <w:pPr>
                              <w:jc w:val="center"/>
                              <w:rPr>
                                <w:rFonts w:ascii="Poppins Medium" w:hAnsi="Poppins Medium" w:cs="Poppins Medium"/>
                                <w:color w:val="292929"/>
                                <w:spacing w:val="128"/>
                                <w:sz w:val="24"/>
                                <w:szCs w:val="24"/>
                              </w:rPr>
                            </w:pPr>
                            <w:r>
                              <w:rPr>
                                <w:rFonts w:ascii="Poppins Medium" w:hAnsi="Poppins Medium" w:cs="Poppins Medium"/>
                                <w:color w:val="292929"/>
                                <w:spacing w:val="128"/>
                                <w:sz w:val="24"/>
                                <w:szCs w:val="24"/>
                              </w:rPr>
                              <w:t>Tagline for your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E74514" id="Text Box 704" o:spid="_x0000_s1027" type="#_x0000_t202" style="position:absolute;margin-left:-32.4pt;margin-top:127.5pt;width:505.35pt;height:33.7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" filled="f" stroked="f" strokeweight=".5pt">
                <v:textbox>
                  <w:txbxContent>
                    <w:p w14:paraId="6FA33FDF" w14:textId="4DE523B9" w:rsidR="001346B4" w:rsidRPr="001346B4" w:rsidRDefault="006D5457" w:rsidP="006D5457">
                      <w:pPr>
                        <w:jc w:val="center"/>
                        <w:rPr>
                          <w:rFonts w:ascii="Poppins Medium" w:hAnsi="Poppins Medium" w:cs="Poppins Medium"/>
                          <w:color w:val="292929"/>
                          <w:spacing w:val="128"/>
                          <w:sz w:val="24"/>
                          <w:szCs w:val="24"/>
                        </w:rPr>
                      </w:pPr>
                      <w:r>
                        <w:rPr>
                          <w:rFonts w:ascii="Poppins Medium" w:hAnsi="Poppins Medium" w:cs="Poppins Medium"/>
                          <w:color w:val="292929"/>
                          <w:spacing w:val="128"/>
                          <w:sz w:val="24"/>
                          <w:szCs w:val="24"/>
                        </w:rPr>
                        <w:t>Tagline for your company</w:t>
                      </w:r>
                    </w:p>
                  </w:txbxContent>
                </v:textbox>
              </v:shape>
            </w:pict>
          </mc:Fallback>
        </mc:AlternateContent>
      </w:r>
      <w:r w:rsidR="00AA6AC7">
        <w:rPr>
          <w:noProof/>
          <w:lang w:eastAsia="en-IN"/>
        </w:rPr>
        <mc:AlternateContent>
          <mc:Choice Requires="wps">
            <w:drawing>
              <wp:anchor distT="0" distB="0" distL="114300" distR="114300" simplePos="0" relativeHeight="251670528" behindDoc="0" locked="0" layoutInCell="1" allowOverlap="1" wp14:anchorId="3961D460" wp14:editId="0DEA2147">
                <wp:simplePos x="0" y="0"/>
                <wp:positionH relativeFrom="column">
                  <wp:posOffset>631190</wp:posOffset>
                </wp:positionH>
                <wp:positionV relativeFrom="paragraph">
                  <wp:posOffset>8644890</wp:posOffset>
                </wp:positionV>
                <wp:extent cx="3325105" cy="428625"/>
                <wp:effectExtent l="0" t="0" r="0" b="0"/>
                <wp:wrapNone/>
                <wp:docPr id="705" name="Text Box 705"/>
                <wp:cNvGraphicFramePr/>
                <a:graphic xmlns:a="http://schemas.openxmlformats.org/drawingml/2006/main">
                  <a:graphicData uri="http://schemas.microsoft.com/office/word/2010/wordprocessingShape">
                    <wps:wsp>
                      <wps:cNvSpPr txBox="1"/>
                      <wps:spPr>
                        <a:xfrm>
                          <a:off x="0" y="0"/>
                          <a:ext cx="3325105" cy="428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8C295C" w14:textId="77777777" w:rsidR="00AA6AC7" w:rsidRPr="00AA6AC7" w:rsidRDefault="00AA6AC7" w:rsidP="001346B4">
                            <w:pPr>
                              <w:jc w:val="right"/>
                              <w:rPr>
                                <w:rFonts w:ascii="Poppins" w:hAnsi="Poppins" w:cs="Poppins"/>
                                <w:b/>
                                <w:color w:val="292929"/>
                                <w:spacing w:val="154"/>
                                <w:sz w:val="32"/>
                                <w:szCs w:val="32"/>
                              </w:rPr>
                            </w:pPr>
                            <w:r w:rsidRPr="00AA6AC7">
                              <w:rPr>
                                <w:rFonts w:ascii="Poppins" w:hAnsi="Poppins" w:cs="Poppins"/>
                                <w:b/>
                                <w:color w:val="292929"/>
                                <w:spacing w:val="154"/>
                                <w:sz w:val="32"/>
                                <w:szCs w:val="32"/>
                              </w:rPr>
                              <w:t>MEDIA 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61D460" id="Text Box 705" o:spid="_x0000_s1028" type="#_x0000_t202" style="position:absolute;margin-left:49.7pt;margin-top:680.7pt;width:261.8pt;height:33.7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" filled="f" stroked="f" strokeweight=".5pt">
                <v:textbox>
                  <w:txbxContent>
                    <w:p w14:paraId="488C295C" w14:textId="77777777" w:rsidR="00AA6AC7" w:rsidRPr="00AA6AC7" w:rsidRDefault="00AA6AC7" w:rsidP="001346B4">
                      <w:pPr>
                        <w:jc w:val="right"/>
                        <w:rPr>
                          <w:rFonts w:ascii="Poppins" w:hAnsi="Poppins" w:cs="Poppins"/>
                          <w:b/>
                          <w:color w:val="292929"/>
                          <w:spacing w:val="154"/>
                          <w:sz w:val="32"/>
                          <w:szCs w:val="32"/>
                        </w:rPr>
                      </w:pPr>
                      <w:r w:rsidRPr="00AA6AC7">
                        <w:rPr>
                          <w:rFonts w:ascii="Poppins" w:hAnsi="Poppins" w:cs="Poppins"/>
                          <w:b/>
                          <w:color w:val="292929"/>
                          <w:spacing w:val="154"/>
                          <w:sz w:val="32"/>
                          <w:szCs w:val="32"/>
                        </w:rPr>
                        <w:t>MEDIA KIT</w:t>
                      </w:r>
                    </w:p>
                  </w:txbxContent>
                </v:textbox>
              </v:shape>
            </w:pict>
          </mc:Fallback>
        </mc:AlternateContent>
      </w:r>
      <w:r w:rsidR="001346B4">
        <w:rPr>
          <w:noProof/>
          <w:lang w:eastAsia="en-IN"/>
        </w:rPr>
        <mc:AlternateContent>
          <mc:Choice Requires="wps">
            <w:drawing>
              <wp:anchor distT="0" distB="0" distL="114300" distR="114300" simplePos="0" relativeHeight="251666432" behindDoc="0" locked="0" layoutInCell="1" allowOverlap="1" wp14:anchorId="186C0A17" wp14:editId="03CBD4CC">
                <wp:simplePos x="0" y="0"/>
                <wp:positionH relativeFrom="column">
                  <wp:posOffset>-76200</wp:posOffset>
                </wp:positionH>
                <wp:positionV relativeFrom="paragraph">
                  <wp:posOffset>866775</wp:posOffset>
                </wp:positionV>
                <wp:extent cx="5924550" cy="819150"/>
                <wp:effectExtent l="0" t="0" r="0" b="0"/>
                <wp:wrapNone/>
                <wp:docPr id="703" name="Text Box 703"/>
                <wp:cNvGraphicFramePr/>
                <a:graphic xmlns:a="http://schemas.openxmlformats.org/drawingml/2006/main">
                  <a:graphicData uri="http://schemas.microsoft.com/office/word/2010/wordprocessingShape">
                    <wps:wsp>
                      <wps:cNvSpPr txBox="1"/>
                      <wps:spPr>
                        <a:xfrm>
                          <a:off x="0" y="0"/>
                          <a:ext cx="5924550" cy="819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EE437A" w14:textId="4D136FB1" w:rsidR="001346B4" w:rsidRPr="001346B4" w:rsidRDefault="006D5457" w:rsidP="001346B4">
                            <w:pPr>
                              <w:jc w:val="center"/>
                              <w:rPr>
                                <w:rFonts w:ascii="Roboto Condensed" w:hAnsi="Roboto Condensed" w:cs="Poppins"/>
                                <w:b/>
                                <w:color w:val="292929"/>
                                <w:spacing w:val="52"/>
                                <w:sz w:val="96"/>
                                <w:szCs w:val="96"/>
                              </w:rPr>
                            </w:pPr>
                            <w:r>
                              <w:rPr>
                                <w:rFonts w:ascii="Roboto Condensed" w:hAnsi="Roboto Condensed" w:cs="Poppins"/>
                                <w:b/>
                                <w:color w:val="292929"/>
                                <w:spacing w:val="56"/>
                                <w:sz w:val="96"/>
                                <w:szCs w:val="96"/>
                              </w:rPr>
                              <w:t>MARKETING COMPANY</w:t>
                            </w:r>
                            <w:r w:rsidR="001346B4" w:rsidRPr="001346B4">
                              <w:rPr>
                                <w:rFonts w:ascii="Roboto Condensed" w:hAnsi="Roboto Condensed" w:cs="Poppins"/>
                                <w:b/>
                                <w:color w:val="292929"/>
                                <w:spacing w:val="52"/>
                                <w:sz w:val="96"/>
                                <w:szCs w:val="9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C0A17" id="Text Box 703" o:spid="_x0000_s1029" type="#_x0000_t202" style="position:absolute;margin-left:-6pt;margin-top:68.25pt;width:466.5pt;height:6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" filled="f" stroked="f" strokeweight=".5pt">
                <v:textbox>
                  <w:txbxContent>
                    <w:p w14:paraId="09EE437A" w14:textId="4D136FB1" w:rsidR="001346B4" w:rsidRPr="001346B4" w:rsidRDefault="006D5457" w:rsidP="001346B4">
                      <w:pPr>
                        <w:jc w:val="center"/>
                        <w:rPr>
                          <w:rFonts w:ascii="Roboto Condensed" w:hAnsi="Roboto Condensed" w:cs="Poppins"/>
                          <w:b/>
                          <w:color w:val="292929"/>
                          <w:spacing w:val="52"/>
                          <w:sz w:val="96"/>
                          <w:szCs w:val="96"/>
                        </w:rPr>
                      </w:pPr>
                      <w:r>
                        <w:rPr>
                          <w:rFonts w:ascii="Roboto Condensed" w:hAnsi="Roboto Condensed" w:cs="Poppins"/>
                          <w:b/>
                          <w:color w:val="292929"/>
                          <w:spacing w:val="56"/>
                          <w:sz w:val="96"/>
                          <w:szCs w:val="96"/>
                        </w:rPr>
                        <w:t>MARKETING COMPANY</w:t>
                      </w:r>
                      <w:r w:rsidR="001346B4" w:rsidRPr="001346B4">
                        <w:rPr>
                          <w:rFonts w:ascii="Roboto Condensed" w:hAnsi="Roboto Condensed" w:cs="Poppins"/>
                          <w:b/>
                          <w:color w:val="292929"/>
                          <w:spacing w:val="52"/>
                          <w:sz w:val="96"/>
                          <w:szCs w:val="96"/>
                        </w:rPr>
                        <w:t>.</w:t>
                      </w:r>
                    </w:p>
                  </w:txbxContent>
                </v:textbox>
              </v:shape>
            </w:pict>
          </mc:Fallback>
        </mc:AlternateContent>
      </w:r>
      <w:r w:rsidR="001346B4">
        <w:rPr>
          <w:noProof/>
          <w:lang w:eastAsia="en-IN"/>
        </w:rPr>
        <mc:AlternateContent>
          <mc:Choice Requires="wpg">
            <w:drawing>
              <wp:anchor distT="0" distB="0" distL="114300" distR="114300" simplePos="0" relativeHeight="251663360" behindDoc="0" locked="0" layoutInCell="1" allowOverlap="1" wp14:anchorId="3DAF51AE" wp14:editId="09DD4333">
                <wp:simplePos x="0" y="0"/>
                <wp:positionH relativeFrom="column">
                  <wp:posOffset>237490</wp:posOffset>
                </wp:positionH>
                <wp:positionV relativeFrom="paragraph">
                  <wp:posOffset>2474595</wp:posOffset>
                </wp:positionV>
                <wp:extent cx="5362575" cy="4243082"/>
                <wp:effectExtent l="0" t="0" r="9525" b="5080"/>
                <wp:wrapNone/>
                <wp:docPr id="4" name="Group 4"/>
                <wp:cNvGraphicFramePr/>
                <a:graphic xmlns:a="http://schemas.openxmlformats.org/drawingml/2006/main">
                  <a:graphicData uri="http://schemas.microsoft.com/office/word/2010/wordprocessingGroup">
                    <wpg:wgp>
                      <wpg:cNvGrpSpPr/>
                      <wpg:grpSpPr>
                        <a:xfrm>
                          <a:off x="0" y="0"/>
                          <a:ext cx="5362575" cy="4243082"/>
                          <a:chOff x="0" y="0"/>
                          <a:chExt cx="5204504" cy="4118225"/>
                        </a:xfrm>
                      </wpg:grpSpPr>
                      <wpg:grpSp>
                        <wpg:cNvPr id="5" name="Group 205"/>
                        <wpg:cNvGrpSpPr>
                          <a:grpSpLocks/>
                        </wpg:cNvGrpSpPr>
                        <wpg:grpSpPr bwMode="auto">
                          <a:xfrm>
                            <a:off x="0" y="78828"/>
                            <a:ext cx="5095875" cy="4039397"/>
                            <a:chOff x="-6" y="124"/>
                            <a:chExt cx="8025" cy="6362"/>
                          </a:xfrm>
                        </wpg:grpSpPr>
                        <wps:wsp>
                          <wps:cNvPr id="6" name="Freeform 5"/>
                          <wps:cNvSpPr>
                            <a:spLocks/>
                          </wps:cNvSpPr>
                          <wps:spPr bwMode="auto">
                            <a:xfrm>
                              <a:off x="6469" y="136"/>
                              <a:ext cx="1544" cy="1924"/>
                            </a:xfrm>
                            <a:custGeom>
                              <a:avLst/>
                              <a:gdLst>
                                <a:gd name="T0" fmla="*/ 244 w 261"/>
                                <a:gd name="T1" fmla="*/ 119 h 326"/>
                                <a:gd name="T2" fmla="*/ 42 w 261"/>
                                <a:gd name="T3" fmla="*/ 3 h 326"/>
                                <a:gd name="T4" fmla="*/ 31 w 261"/>
                                <a:gd name="T5" fmla="*/ 2 h 326"/>
                                <a:gd name="T6" fmla="*/ 31 w 261"/>
                                <a:gd name="T7" fmla="*/ 2 h 326"/>
                                <a:gd name="T8" fmla="*/ 30 w 261"/>
                                <a:gd name="T9" fmla="*/ 3 h 326"/>
                                <a:gd name="T10" fmla="*/ 1 w 261"/>
                                <a:gd name="T11" fmla="*/ 20 h 326"/>
                                <a:gd name="T12" fmla="*/ 0 w 261"/>
                                <a:gd name="T13" fmla="*/ 24 h 326"/>
                                <a:gd name="T14" fmla="*/ 16 w 261"/>
                                <a:gd name="T15" fmla="*/ 52 h 326"/>
                                <a:gd name="T16" fmla="*/ 16 w 261"/>
                                <a:gd name="T17" fmla="*/ 162 h 326"/>
                                <a:gd name="T18" fmla="*/ 33 w 261"/>
                                <a:gd name="T19" fmla="*/ 194 h 326"/>
                                <a:gd name="T20" fmla="*/ 192 w 261"/>
                                <a:gd name="T21" fmla="*/ 286 h 326"/>
                                <a:gd name="T22" fmla="*/ 223 w 261"/>
                                <a:gd name="T23" fmla="*/ 326 h 326"/>
                                <a:gd name="T24" fmla="*/ 254 w 261"/>
                                <a:gd name="T25" fmla="*/ 307 h 326"/>
                                <a:gd name="T26" fmla="*/ 261 w 261"/>
                                <a:gd name="T27" fmla="*/ 293 h 326"/>
                                <a:gd name="T28" fmla="*/ 261 w 261"/>
                                <a:gd name="T29" fmla="*/ 151 h 326"/>
                                <a:gd name="T30" fmla="*/ 244 w 261"/>
                                <a:gd name="T31" fmla="*/ 119 h 3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61" h="326">
                                  <a:moveTo>
                                    <a:pt x="244" y="119"/>
                                  </a:moveTo>
                                  <a:cubicBezTo>
                                    <a:pt x="42" y="3"/>
                                    <a:pt x="42" y="3"/>
                                    <a:pt x="42" y="3"/>
                                  </a:cubicBezTo>
                                  <a:cubicBezTo>
                                    <a:pt x="38" y="1"/>
                                    <a:pt x="34" y="0"/>
                                    <a:pt x="31" y="2"/>
                                  </a:cubicBezTo>
                                  <a:cubicBezTo>
                                    <a:pt x="31" y="2"/>
                                    <a:pt x="31" y="2"/>
                                    <a:pt x="31" y="2"/>
                                  </a:cubicBezTo>
                                  <a:cubicBezTo>
                                    <a:pt x="31" y="2"/>
                                    <a:pt x="31" y="2"/>
                                    <a:pt x="30" y="3"/>
                                  </a:cubicBezTo>
                                  <a:cubicBezTo>
                                    <a:pt x="1" y="20"/>
                                    <a:pt x="1" y="20"/>
                                    <a:pt x="1" y="20"/>
                                  </a:cubicBezTo>
                                  <a:cubicBezTo>
                                    <a:pt x="0" y="21"/>
                                    <a:pt x="0" y="22"/>
                                    <a:pt x="0" y="24"/>
                                  </a:cubicBezTo>
                                  <a:cubicBezTo>
                                    <a:pt x="16" y="52"/>
                                    <a:pt x="16" y="52"/>
                                    <a:pt x="16" y="52"/>
                                  </a:cubicBezTo>
                                  <a:cubicBezTo>
                                    <a:pt x="16" y="162"/>
                                    <a:pt x="16" y="162"/>
                                    <a:pt x="16" y="162"/>
                                  </a:cubicBezTo>
                                  <a:cubicBezTo>
                                    <a:pt x="16" y="175"/>
                                    <a:pt x="23" y="189"/>
                                    <a:pt x="33" y="194"/>
                                  </a:cubicBezTo>
                                  <a:cubicBezTo>
                                    <a:pt x="192" y="286"/>
                                    <a:pt x="192" y="286"/>
                                    <a:pt x="192" y="286"/>
                                  </a:cubicBezTo>
                                  <a:cubicBezTo>
                                    <a:pt x="223" y="326"/>
                                    <a:pt x="223" y="326"/>
                                    <a:pt x="223" y="326"/>
                                  </a:cubicBezTo>
                                  <a:cubicBezTo>
                                    <a:pt x="254" y="307"/>
                                    <a:pt x="254" y="307"/>
                                    <a:pt x="254" y="307"/>
                                  </a:cubicBezTo>
                                  <a:cubicBezTo>
                                    <a:pt x="258" y="305"/>
                                    <a:pt x="261" y="300"/>
                                    <a:pt x="261" y="293"/>
                                  </a:cubicBezTo>
                                  <a:cubicBezTo>
                                    <a:pt x="261" y="151"/>
                                    <a:pt x="261" y="151"/>
                                    <a:pt x="261" y="151"/>
                                  </a:cubicBezTo>
                                  <a:cubicBezTo>
                                    <a:pt x="261" y="139"/>
                                    <a:pt x="253" y="125"/>
                                    <a:pt x="244" y="119"/>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6"/>
                          <wps:cNvSpPr>
                            <a:spLocks/>
                          </wps:cNvSpPr>
                          <wps:spPr bwMode="auto">
                            <a:xfrm>
                              <a:off x="6469" y="213"/>
                              <a:ext cx="1544" cy="1729"/>
                            </a:xfrm>
                            <a:custGeom>
                              <a:avLst/>
                              <a:gdLst>
                                <a:gd name="T0" fmla="*/ 244 w 261"/>
                                <a:gd name="T1" fmla="*/ 119 h 293"/>
                                <a:gd name="T2" fmla="*/ 42 w 261"/>
                                <a:gd name="T3" fmla="*/ 3 h 293"/>
                                <a:gd name="T4" fmla="*/ 31 w 261"/>
                                <a:gd name="T5" fmla="*/ 2 h 293"/>
                                <a:gd name="T6" fmla="*/ 31 w 261"/>
                                <a:gd name="T7" fmla="*/ 2 h 293"/>
                                <a:gd name="T8" fmla="*/ 30 w 261"/>
                                <a:gd name="T9" fmla="*/ 2 h 293"/>
                                <a:gd name="T10" fmla="*/ 1 w 261"/>
                                <a:gd name="T11" fmla="*/ 20 h 293"/>
                                <a:gd name="T12" fmla="*/ 0 w 261"/>
                                <a:gd name="T13" fmla="*/ 23 h 293"/>
                                <a:gd name="T14" fmla="*/ 16 w 261"/>
                                <a:gd name="T15" fmla="*/ 52 h 293"/>
                                <a:gd name="T16" fmla="*/ 16 w 261"/>
                                <a:gd name="T17" fmla="*/ 162 h 293"/>
                                <a:gd name="T18" fmla="*/ 33 w 261"/>
                                <a:gd name="T19" fmla="*/ 194 h 293"/>
                                <a:gd name="T20" fmla="*/ 192 w 261"/>
                                <a:gd name="T21" fmla="*/ 286 h 293"/>
                                <a:gd name="T22" fmla="*/ 207 w 261"/>
                                <a:gd name="T23" fmla="*/ 292 h 293"/>
                                <a:gd name="T24" fmla="*/ 235 w 261"/>
                                <a:gd name="T25" fmla="*/ 286 h 293"/>
                                <a:gd name="T26" fmla="*/ 261 w 261"/>
                                <a:gd name="T27" fmla="*/ 286 h 293"/>
                                <a:gd name="T28" fmla="*/ 261 w 261"/>
                                <a:gd name="T29" fmla="*/ 151 h 293"/>
                                <a:gd name="T30" fmla="*/ 244 w 261"/>
                                <a:gd name="T31" fmla="*/ 119 h 2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61" h="293">
                                  <a:moveTo>
                                    <a:pt x="244" y="119"/>
                                  </a:moveTo>
                                  <a:cubicBezTo>
                                    <a:pt x="42" y="3"/>
                                    <a:pt x="42" y="3"/>
                                    <a:pt x="42" y="3"/>
                                  </a:cubicBezTo>
                                  <a:cubicBezTo>
                                    <a:pt x="38" y="0"/>
                                    <a:pt x="34" y="0"/>
                                    <a:pt x="31" y="2"/>
                                  </a:cubicBezTo>
                                  <a:cubicBezTo>
                                    <a:pt x="31" y="2"/>
                                    <a:pt x="31" y="2"/>
                                    <a:pt x="31" y="2"/>
                                  </a:cubicBezTo>
                                  <a:cubicBezTo>
                                    <a:pt x="31" y="2"/>
                                    <a:pt x="31" y="2"/>
                                    <a:pt x="30" y="2"/>
                                  </a:cubicBezTo>
                                  <a:cubicBezTo>
                                    <a:pt x="1" y="20"/>
                                    <a:pt x="1" y="20"/>
                                    <a:pt x="1" y="20"/>
                                  </a:cubicBezTo>
                                  <a:cubicBezTo>
                                    <a:pt x="0" y="21"/>
                                    <a:pt x="0" y="22"/>
                                    <a:pt x="0" y="23"/>
                                  </a:cubicBezTo>
                                  <a:cubicBezTo>
                                    <a:pt x="16" y="52"/>
                                    <a:pt x="16" y="52"/>
                                    <a:pt x="16" y="52"/>
                                  </a:cubicBezTo>
                                  <a:cubicBezTo>
                                    <a:pt x="16" y="162"/>
                                    <a:pt x="16" y="162"/>
                                    <a:pt x="16" y="162"/>
                                  </a:cubicBezTo>
                                  <a:cubicBezTo>
                                    <a:pt x="16" y="175"/>
                                    <a:pt x="23" y="189"/>
                                    <a:pt x="33" y="194"/>
                                  </a:cubicBezTo>
                                  <a:cubicBezTo>
                                    <a:pt x="192" y="286"/>
                                    <a:pt x="192" y="286"/>
                                    <a:pt x="192" y="286"/>
                                  </a:cubicBezTo>
                                  <a:cubicBezTo>
                                    <a:pt x="207" y="292"/>
                                    <a:pt x="207" y="292"/>
                                    <a:pt x="207" y="292"/>
                                  </a:cubicBezTo>
                                  <a:cubicBezTo>
                                    <a:pt x="235" y="286"/>
                                    <a:pt x="235" y="286"/>
                                    <a:pt x="235" y="286"/>
                                  </a:cubicBezTo>
                                  <a:cubicBezTo>
                                    <a:pt x="239" y="284"/>
                                    <a:pt x="261" y="293"/>
                                    <a:pt x="261" y="286"/>
                                  </a:cubicBezTo>
                                  <a:cubicBezTo>
                                    <a:pt x="261" y="151"/>
                                    <a:pt x="261" y="151"/>
                                    <a:pt x="261" y="151"/>
                                  </a:cubicBezTo>
                                  <a:cubicBezTo>
                                    <a:pt x="261" y="139"/>
                                    <a:pt x="253" y="125"/>
                                    <a:pt x="244" y="119"/>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7"/>
                          <wps:cNvSpPr>
                            <a:spLocks noEditPoints="1"/>
                          </wps:cNvSpPr>
                          <wps:spPr bwMode="auto">
                            <a:xfrm>
                              <a:off x="6452" y="124"/>
                              <a:ext cx="1567" cy="1948"/>
                            </a:xfrm>
                            <a:custGeom>
                              <a:avLst/>
                              <a:gdLst>
                                <a:gd name="T0" fmla="*/ 225 w 265"/>
                                <a:gd name="T1" fmla="*/ 330 h 330"/>
                                <a:gd name="T2" fmla="*/ 193 w 265"/>
                                <a:gd name="T3" fmla="*/ 290 h 330"/>
                                <a:gd name="T4" fmla="*/ 35 w 265"/>
                                <a:gd name="T5" fmla="*/ 198 h 330"/>
                                <a:gd name="T6" fmla="*/ 17 w 265"/>
                                <a:gd name="T7" fmla="*/ 164 h 330"/>
                                <a:gd name="T8" fmla="*/ 17 w 265"/>
                                <a:gd name="T9" fmla="*/ 55 h 330"/>
                                <a:gd name="T10" fmla="*/ 1 w 265"/>
                                <a:gd name="T11" fmla="*/ 26 h 330"/>
                                <a:gd name="T12" fmla="*/ 3 w 265"/>
                                <a:gd name="T13" fmla="*/ 21 h 330"/>
                                <a:gd name="T14" fmla="*/ 32 w 265"/>
                                <a:gd name="T15" fmla="*/ 3 h 330"/>
                                <a:gd name="T16" fmla="*/ 34 w 265"/>
                                <a:gd name="T17" fmla="*/ 2 h 330"/>
                                <a:gd name="T18" fmla="*/ 46 w 265"/>
                                <a:gd name="T19" fmla="*/ 3 h 330"/>
                                <a:gd name="T20" fmla="*/ 248 w 265"/>
                                <a:gd name="T21" fmla="*/ 120 h 330"/>
                                <a:gd name="T22" fmla="*/ 265 w 265"/>
                                <a:gd name="T23" fmla="*/ 153 h 330"/>
                                <a:gd name="T24" fmla="*/ 265 w 265"/>
                                <a:gd name="T25" fmla="*/ 295 h 330"/>
                                <a:gd name="T26" fmla="*/ 258 w 265"/>
                                <a:gd name="T27" fmla="*/ 310 h 330"/>
                                <a:gd name="T28" fmla="*/ 225 w 265"/>
                                <a:gd name="T29" fmla="*/ 330 h 330"/>
                                <a:gd name="T30" fmla="*/ 38 w 265"/>
                                <a:gd name="T31" fmla="*/ 5 h 330"/>
                                <a:gd name="T32" fmla="*/ 35 w 265"/>
                                <a:gd name="T33" fmla="*/ 6 h 330"/>
                                <a:gd name="T34" fmla="*/ 34 w 265"/>
                                <a:gd name="T35" fmla="*/ 6 h 330"/>
                                <a:gd name="T36" fmla="*/ 5 w 265"/>
                                <a:gd name="T37" fmla="*/ 24 h 330"/>
                                <a:gd name="T38" fmla="*/ 5 w 265"/>
                                <a:gd name="T39" fmla="*/ 25 h 330"/>
                                <a:gd name="T40" fmla="*/ 21 w 265"/>
                                <a:gd name="T41" fmla="*/ 54 h 330"/>
                                <a:gd name="T42" fmla="*/ 21 w 265"/>
                                <a:gd name="T43" fmla="*/ 164 h 330"/>
                                <a:gd name="T44" fmla="*/ 37 w 265"/>
                                <a:gd name="T45" fmla="*/ 195 h 330"/>
                                <a:gd name="T46" fmla="*/ 196 w 265"/>
                                <a:gd name="T47" fmla="*/ 287 h 330"/>
                                <a:gd name="T48" fmla="*/ 226 w 265"/>
                                <a:gd name="T49" fmla="*/ 325 h 330"/>
                                <a:gd name="T50" fmla="*/ 256 w 265"/>
                                <a:gd name="T51" fmla="*/ 307 h 330"/>
                                <a:gd name="T52" fmla="*/ 262 w 265"/>
                                <a:gd name="T53" fmla="*/ 295 h 330"/>
                                <a:gd name="T54" fmla="*/ 262 w 265"/>
                                <a:gd name="T55" fmla="*/ 153 h 330"/>
                                <a:gd name="T56" fmla="*/ 246 w 265"/>
                                <a:gd name="T57" fmla="*/ 123 h 330"/>
                                <a:gd name="T58" fmla="*/ 44 w 265"/>
                                <a:gd name="T59" fmla="*/ 7 h 330"/>
                                <a:gd name="T60" fmla="*/ 38 w 265"/>
                                <a:gd name="T61" fmla="*/ 5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265" h="330">
                                  <a:moveTo>
                                    <a:pt x="225" y="330"/>
                                  </a:moveTo>
                                  <a:cubicBezTo>
                                    <a:pt x="193" y="290"/>
                                    <a:pt x="193" y="290"/>
                                    <a:pt x="193" y="290"/>
                                  </a:cubicBezTo>
                                  <a:cubicBezTo>
                                    <a:pt x="35" y="198"/>
                                    <a:pt x="35" y="198"/>
                                    <a:pt x="35" y="198"/>
                                  </a:cubicBezTo>
                                  <a:cubicBezTo>
                                    <a:pt x="25" y="193"/>
                                    <a:pt x="17" y="177"/>
                                    <a:pt x="17" y="164"/>
                                  </a:cubicBezTo>
                                  <a:cubicBezTo>
                                    <a:pt x="17" y="55"/>
                                    <a:pt x="17" y="55"/>
                                    <a:pt x="17" y="55"/>
                                  </a:cubicBezTo>
                                  <a:cubicBezTo>
                                    <a:pt x="1" y="26"/>
                                    <a:pt x="1" y="26"/>
                                    <a:pt x="1" y="26"/>
                                  </a:cubicBezTo>
                                  <a:cubicBezTo>
                                    <a:pt x="0" y="24"/>
                                    <a:pt x="1" y="22"/>
                                    <a:pt x="3" y="21"/>
                                  </a:cubicBezTo>
                                  <a:cubicBezTo>
                                    <a:pt x="32" y="3"/>
                                    <a:pt x="32" y="3"/>
                                    <a:pt x="32" y="3"/>
                                  </a:cubicBezTo>
                                  <a:cubicBezTo>
                                    <a:pt x="33" y="3"/>
                                    <a:pt x="33" y="2"/>
                                    <a:pt x="34" y="2"/>
                                  </a:cubicBezTo>
                                  <a:cubicBezTo>
                                    <a:pt x="37" y="0"/>
                                    <a:pt x="42" y="1"/>
                                    <a:pt x="46" y="3"/>
                                  </a:cubicBezTo>
                                  <a:cubicBezTo>
                                    <a:pt x="248" y="120"/>
                                    <a:pt x="248" y="120"/>
                                    <a:pt x="248" y="120"/>
                                  </a:cubicBezTo>
                                  <a:cubicBezTo>
                                    <a:pt x="258" y="125"/>
                                    <a:pt x="265" y="141"/>
                                    <a:pt x="265" y="153"/>
                                  </a:cubicBezTo>
                                  <a:cubicBezTo>
                                    <a:pt x="265" y="295"/>
                                    <a:pt x="265" y="295"/>
                                    <a:pt x="265" y="295"/>
                                  </a:cubicBezTo>
                                  <a:cubicBezTo>
                                    <a:pt x="265" y="302"/>
                                    <a:pt x="263" y="308"/>
                                    <a:pt x="258" y="310"/>
                                  </a:cubicBezTo>
                                  <a:lnTo>
                                    <a:pt x="225" y="330"/>
                                  </a:lnTo>
                                  <a:close/>
                                  <a:moveTo>
                                    <a:pt x="38" y="5"/>
                                  </a:moveTo>
                                  <a:cubicBezTo>
                                    <a:pt x="37" y="5"/>
                                    <a:pt x="36" y="5"/>
                                    <a:pt x="35" y="6"/>
                                  </a:cubicBezTo>
                                  <a:cubicBezTo>
                                    <a:pt x="35" y="6"/>
                                    <a:pt x="35" y="6"/>
                                    <a:pt x="34" y="6"/>
                                  </a:cubicBezTo>
                                  <a:cubicBezTo>
                                    <a:pt x="5" y="24"/>
                                    <a:pt x="5" y="24"/>
                                    <a:pt x="5" y="24"/>
                                  </a:cubicBezTo>
                                  <a:cubicBezTo>
                                    <a:pt x="5" y="24"/>
                                    <a:pt x="5" y="24"/>
                                    <a:pt x="5" y="25"/>
                                  </a:cubicBezTo>
                                  <a:cubicBezTo>
                                    <a:pt x="21" y="54"/>
                                    <a:pt x="21" y="54"/>
                                    <a:pt x="21" y="54"/>
                                  </a:cubicBezTo>
                                  <a:cubicBezTo>
                                    <a:pt x="21" y="164"/>
                                    <a:pt x="21" y="164"/>
                                    <a:pt x="21" y="164"/>
                                  </a:cubicBezTo>
                                  <a:cubicBezTo>
                                    <a:pt x="21" y="176"/>
                                    <a:pt x="28" y="190"/>
                                    <a:pt x="37" y="195"/>
                                  </a:cubicBezTo>
                                  <a:cubicBezTo>
                                    <a:pt x="196" y="287"/>
                                    <a:pt x="196" y="287"/>
                                    <a:pt x="196" y="287"/>
                                  </a:cubicBezTo>
                                  <a:cubicBezTo>
                                    <a:pt x="226" y="325"/>
                                    <a:pt x="226" y="325"/>
                                    <a:pt x="226" y="325"/>
                                  </a:cubicBezTo>
                                  <a:cubicBezTo>
                                    <a:pt x="256" y="307"/>
                                    <a:pt x="256" y="307"/>
                                    <a:pt x="256" y="307"/>
                                  </a:cubicBezTo>
                                  <a:cubicBezTo>
                                    <a:pt x="260" y="305"/>
                                    <a:pt x="262" y="301"/>
                                    <a:pt x="262" y="295"/>
                                  </a:cubicBezTo>
                                  <a:cubicBezTo>
                                    <a:pt x="262" y="153"/>
                                    <a:pt x="262" y="153"/>
                                    <a:pt x="262" y="153"/>
                                  </a:cubicBezTo>
                                  <a:cubicBezTo>
                                    <a:pt x="262" y="142"/>
                                    <a:pt x="254" y="128"/>
                                    <a:pt x="246" y="123"/>
                                  </a:cubicBezTo>
                                  <a:cubicBezTo>
                                    <a:pt x="44" y="7"/>
                                    <a:pt x="44" y="7"/>
                                    <a:pt x="44" y="7"/>
                                  </a:cubicBezTo>
                                  <a:cubicBezTo>
                                    <a:pt x="42" y="6"/>
                                    <a:pt x="40" y="5"/>
                                    <a:pt x="38" y="5"/>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8"/>
                          <wps:cNvSpPr>
                            <a:spLocks/>
                          </wps:cNvSpPr>
                          <wps:spPr bwMode="auto">
                            <a:xfrm>
                              <a:off x="6428" y="236"/>
                              <a:ext cx="1396" cy="1847"/>
                            </a:xfrm>
                            <a:custGeom>
                              <a:avLst/>
                              <a:gdLst>
                                <a:gd name="T0" fmla="*/ 219 w 236"/>
                                <a:gd name="T1" fmla="*/ 308 h 313"/>
                                <a:gd name="T2" fmla="*/ 17 w 236"/>
                                <a:gd name="T3" fmla="*/ 191 h 313"/>
                                <a:gd name="T4" fmla="*/ 0 w 236"/>
                                <a:gd name="T5" fmla="*/ 159 h 313"/>
                                <a:gd name="T6" fmla="*/ 0 w 236"/>
                                <a:gd name="T7" fmla="*/ 18 h 313"/>
                                <a:gd name="T8" fmla="*/ 17 w 236"/>
                                <a:gd name="T9" fmla="*/ 5 h 313"/>
                                <a:gd name="T10" fmla="*/ 219 w 236"/>
                                <a:gd name="T11" fmla="*/ 122 h 313"/>
                                <a:gd name="T12" fmla="*/ 236 w 236"/>
                                <a:gd name="T13" fmla="*/ 154 h 313"/>
                                <a:gd name="T14" fmla="*/ 236 w 236"/>
                                <a:gd name="T15" fmla="*/ 295 h 313"/>
                                <a:gd name="T16" fmla="*/ 219 w 236"/>
                                <a:gd name="T17" fmla="*/ 308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6" h="313">
                                  <a:moveTo>
                                    <a:pt x="219" y="308"/>
                                  </a:moveTo>
                                  <a:cubicBezTo>
                                    <a:pt x="17" y="191"/>
                                    <a:pt x="17" y="191"/>
                                    <a:pt x="17" y="191"/>
                                  </a:cubicBezTo>
                                  <a:cubicBezTo>
                                    <a:pt x="8" y="186"/>
                                    <a:pt x="0" y="172"/>
                                    <a:pt x="0" y="159"/>
                                  </a:cubicBezTo>
                                  <a:cubicBezTo>
                                    <a:pt x="0" y="18"/>
                                    <a:pt x="0" y="18"/>
                                    <a:pt x="0" y="18"/>
                                  </a:cubicBezTo>
                                  <a:cubicBezTo>
                                    <a:pt x="0" y="6"/>
                                    <a:pt x="8" y="0"/>
                                    <a:pt x="17" y="5"/>
                                  </a:cubicBezTo>
                                  <a:cubicBezTo>
                                    <a:pt x="219" y="122"/>
                                    <a:pt x="219" y="122"/>
                                    <a:pt x="219" y="122"/>
                                  </a:cubicBezTo>
                                  <a:cubicBezTo>
                                    <a:pt x="228" y="127"/>
                                    <a:pt x="236" y="141"/>
                                    <a:pt x="236" y="154"/>
                                  </a:cubicBezTo>
                                  <a:cubicBezTo>
                                    <a:pt x="236" y="295"/>
                                    <a:pt x="236" y="295"/>
                                    <a:pt x="236" y="295"/>
                                  </a:cubicBezTo>
                                  <a:cubicBezTo>
                                    <a:pt x="236" y="308"/>
                                    <a:pt x="228" y="313"/>
                                    <a:pt x="219" y="308"/>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9"/>
                          <wps:cNvSpPr>
                            <a:spLocks noEditPoints="1"/>
                          </wps:cNvSpPr>
                          <wps:spPr bwMode="auto">
                            <a:xfrm>
                              <a:off x="6416" y="242"/>
                              <a:ext cx="1420" cy="1835"/>
                            </a:xfrm>
                            <a:custGeom>
                              <a:avLst/>
                              <a:gdLst>
                                <a:gd name="T0" fmla="*/ 228 w 240"/>
                                <a:gd name="T1" fmla="*/ 311 h 311"/>
                                <a:gd name="T2" fmla="*/ 220 w 240"/>
                                <a:gd name="T3" fmla="*/ 309 h 311"/>
                                <a:gd name="T4" fmla="*/ 18 w 240"/>
                                <a:gd name="T5" fmla="*/ 192 h 311"/>
                                <a:gd name="T6" fmla="*/ 0 w 240"/>
                                <a:gd name="T7" fmla="*/ 158 h 311"/>
                                <a:gd name="T8" fmla="*/ 0 w 240"/>
                                <a:gd name="T9" fmla="*/ 17 h 311"/>
                                <a:gd name="T10" fmla="*/ 7 w 240"/>
                                <a:gd name="T11" fmla="*/ 2 h 311"/>
                                <a:gd name="T12" fmla="*/ 20 w 240"/>
                                <a:gd name="T13" fmla="*/ 3 h 311"/>
                                <a:gd name="T14" fmla="*/ 222 w 240"/>
                                <a:gd name="T15" fmla="*/ 119 h 311"/>
                                <a:gd name="T16" fmla="*/ 240 w 240"/>
                                <a:gd name="T17" fmla="*/ 153 h 311"/>
                                <a:gd name="T18" fmla="*/ 240 w 240"/>
                                <a:gd name="T19" fmla="*/ 294 h 311"/>
                                <a:gd name="T20" fmla="*/ 233 w 240"/>
                                <a:gd name="T21" fmla="*/ 310 h 311"/>
                                <a:gd name="T22" fmla="*/ 228 w 240"/>
                                <a:gd name="T23" fmla="*/ 311 h 311"/>
                                <a:gd name="T24" fmla="*/ 12 w 240"/>
                                <a:gd name="T25" fmla="*/ 4 h 311"/>
                                <a:gd name="T26" fmla="*/ 9 w 240"/>
                                <a:gd name="T27" fmla="*/ 5 h 311"/>
                                <a:gd name="T28" fmla="*/ 4 w 240"/>
                                <a:gd name="T29" fmla="*/ 17 h 311"/>
                                <a:gd name="T30" fmla="*/ 4 w 240"/>
                                <a:gd name="T31" fmla="*/ 158 h 311"/>
                                <a:gd name="T32" fmla="*/ 20 w 240"/>
                                <a:gd name="T33" fmla="*/ 189 h 311"/>
                                <a:gd name="T34" fmla="*/ 222 w 240"/>
                                <a:gd name="T35" fmla="*/ 305 h 311"/>
                                <a:gd name="T36" fmla="*/ 231 w 240"/>
                                <a:gd name="T37" fmla="*/ 306 h 311"/>
                                <a:gd name="T38" fmla="*/ 236 w 240"/>
                                <a:gd name="T39" fmla="*/ 294 h 311"/>
                                <a:gd name="T40" fmla="*/ 236 w 240"/>
                                <a:gd name="T41" fmla="*/ 153 h 311"/>
                                <a:gd name="T42" fmla="*/ 220 w 240"/>
                                <a:gd name="T43" fmla="*/ 122 h 311"/>
                                <a:gd name="T44" fmla="*/ 18 w 240"/>
                                <a:gd name="T45" fmla="*/ 6 h 311"/>
                                <a:gd name="T46" fmla="*/ 12 w 240"/>
                                <a:gd name="T47" fmla="*/ 4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40" h="311">
                                  <a:moveTo>
                                    <a:pt x="228" y="311"/>
                                  </a:moveTo>
                                  <a:cubicBezTo>
                                    <a:pt x="225" y="311"/>
                                    <a:pt x="223" y="310"/>
                                    <a:pt x="220" y="309"/>
                                  </a:cubicBezTo>
                                  <a:cubicBezTo>
                                    <a:pt x="18" y="192"/>
                                    <a:pt x="18" y="192"/>
                                    <a:pt x="18" y="192"/>
                                  </a:cubicBezTo>
                                  <a:cubicBezTo>
                                    <a:pt x="8" y="186"/>
                                    <a:pt x="0" y="171"/>
                                    <a:pt x="0" y="158"/>
                                  </a:cubicBezTo>
                                  <a:cubicBezTo>
                                    <a:pt x="0" y="17"/>
                                    <a:pt x="0" y="17"/>
                                    <a:pt x="0" y="17"/>
                                  </a:cubicBezTo>
                                  <a:cubicBezTo>
                                    <a:pt x="0" y="10"/>
                                    <a:pt x="3" y="4"/>
                                    <a:pt x="7" y="2"/>
                                  </a:cubicBezTo>
                                  <a:cubicBezTo>
                                    <a:pt x="11" y="0"/>
                                    <a:pt x="15" y="0"/>
                                    <a:pt x="20" y="3"/>
                                  </a:cubicBezTo>
                                  <a:cubicBezTo>
                                    <a:pt x="222" y="119"/>
                                    <a:pt x="222" y="119"/>
                                    <a:pt x="222" y="119"/>
                                  </a:cubicBezTo>
                                  <a:cubicBezTo>
                                    <a:pt x="232" y="125"/>
                                    <a:pt x="240" y="140"/>
                                    <a:pt x="240" y="153"/>
                                  </a:cubicBezTo>
                                  <a:cubicBezTo>
                                    <a:pt x="240" y="294"/>
                                    <a:pt x="240" y="294"/>
                                    <a:pt x="240" y="294"/>
                                  </a:cubicBezTo>
                                  <a:cubicBezTo>
                                    <a:pt x="240" y="301"/>
                                    <a:pt x="237" y="307"/>
                                    <a:pt x="233" y="310"/>
                                  </a:cubicBezTo>
                                  <a:cubicBezTo>
                                    <a:pt x="231" y="310"/>
                                    <a:pt x="229" y="311"/>
                                    <a:pt x="228" y="311"/>
                                  </a:cubicBezTo>
                                  <a:close/>
                                  <a:moveTo>
                                    <a:pt x="12" y="4"/>
                                  </a:moveTo>
                                  <a:cubicBezTo>
                                    <a:pt x="11" y="4"/>
                                    <a:pt x="10" y="4"/>
                                    <a:pt x="9" y="5"/>
                                  </a:cubicBezTo>
                                  <a:cubicBezTo>
                                    <a:pt x="6" y="7"/>
                                    <a:pt x="4" y="11"/>
                                    <a:pt x="4" y="17"/>
                                  </a:cubicBezTo>
                                  <a:cubicBezTo>
                                    <a:pt x="4" y="158"/>
                                    <a:pt x="4" y="158"/>
                                    <a:pt x="4" y="158"/>
                                  </a:cubicBezTo>
                                  <a:cubicBezTo>
                                    <a:pt x="4" y="170"/>
                                    <a:pt x="11" y="184"/>
                                    <a:pt x="20" y="189"/>
                                  </a:cubicBezTo>
                                  <a:cubicBezTo>
                                    <a:pt x="222" y="305"/>
                                    <a:pt x="222" y="305"/>
                                    <a:pt x="222" y="305"/>
                                  </a:cubicBezTo>
                                  <a:cubicBezTo>
                                    <a:pt x="225" y="307"/>
                                    <a:pt x="228" y="308"/>
                                    <a:pt x="231" y="306"/>
                                  </a:cubicBezTo>
                                  <a:cubicBezTo>
                                    <a:pt x="234" y="304"/>
                                    <a:pt x="236" y="300"/>
                                    <a:pt x="236" y="294"/>
                                  </a:cubicBezTo>
                                  <a:cubicBezTo>
                                    <a:pt x="236" y="153"/>
                                    <a:pt x="236" y="153"/>
                                    <a:pt x="236" y="153"/>
                                  </a:cubicBezTo>
                                  <a:cubicBezTo>
                                    <a:pt x="236" y="141"/>
                                    <a:pt x="229" y="127"/>
                                    <a:pt x="220" y="122"/>
                                  </a:cubicBezTo>
                                  <a:cubicBezTo>
                                    <a:pt x="18" y="6"/>
                                    <a:pt x="18" y="6"/>
                                    <a:pt x="18" y="6"/>
                                  </a:cubicBezTo>
                                  <a:cubicBezTo>
                                    <a:pt x="16" y="5"/>
                                    <a:pt x="14" y="4"/>
                                    <a:pt x="12"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0"/>
                          <wps:cNvSpPr>
                            <a:spLocks/>
                          </wps:cNvSpPr>
                          <wps:spPr bwMode="auto">
                            <a:xfrm>
                              <a:off x="7084" y="868"/>
                              <a:ext cx="160" cy="714"/>
                            </a:xfrm>
                            <a:custGeom>
                              <a:avLst/>
                              <a:gdLst>
                                <a:gd name="T0" fmla="*/ 20 w 27"/>
                                <a:gd name="T1" fmla="*/ 119 h 121"/>
                                <a:gd name="T2" fmla="*/ 6 w 27"/>
                                <a:gd name="T3" fmla="*/ 111 h 121"/>
                                <a:gd name="T4" fmla="*/ 0 w 27"/>
                                <a:gd name="T5" fmla="*/ 99 h 121"/>
                                <a:gd name="T6" fmla="*/ 0 w 27"/>
                                <a:gd name="T7" fmla="*/ 6 h 121"/>
                                <a:gd name="T8" fmla="*/ 6 w 27"/>
                                <a:gd name="T9" fmla="*/ 2 h 121"/>
                                <a:gd name="T10" fmla="*/ 20 w 27"/>
                                <a:gd name="T11" fmla="*/ 10 h 121"/>
                                <a:gd name="T12" fmla="*/ 27 w 27"/>
                                <a:gd name="T13" fmla="*/ 22 h 121"/>
                                <a:gd name="T14" fmla="*/ 27 w 27"/>
                                <a:gd name="T15" fmla="*/ 114 h 121"/>
                                <a:gd name="T16" fmla="*/ 20 w 27"/>
                                <a:gd name="T17" fmla="*/ 119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 h="121">
                                  <a:moveTo>
                                    <a:pt x="20" y="119"/>
                                  </a:moveTo>
                                  <a:cubicBezTo>
                                    <a:pt x="6" y="111"/>
                                    <a:pt x="6" y="111"/>
                                    <a:pt x="6" y="111"/>
                                  </a:cubicBezTo>
                                  <a:cubicBezTo>
                                    <a:pt x="3" y="109"/>
                                    <a:pt x="0" y="104"/>
                                    <a:pt x="0" y="99"/>
                                  </a:cubicBezTo>
                                  <a:cubicBezTo>
                                    <a:pt x="0" y="6"/>
                                    <a:pt x="0" y="6"/>
                                    <a:pt x="0" y="6"/>
                                  </a:cubicBezTo>
                                  <a:cubicBezTo>
                                    <a:pt x="0" y="2"/>
                                    <a:pt x="3" y="0"/>
                                    <a:pt x="6" y="2"/>
                                  </a:cubicBezTo>
                                  <a:cubicBezTo>
                                    <a:pt x="20" y="10"/>
                                    <a:pt x="20" y="10"/>
                                    <a:pt x="20" y="10"/>
                                  </a:cubicBezTo>
                                  <a:cubicBezTo>
                                    <a:pt x="24" y="12"/>
                                    <a:pt x="27" y="17"/>
                                    <a:pt x="27" y="22"/>
                                  </a:cubicBezTo>
                                  <a:cubicBezTo>
                                    <a:pt x="27" y="114"/>
                                    <a:pt x="27" y="114"/>
                                    <a:pt x="27" y="114"/>
                                  </a:cubicBezTo>
                                  <a:cubicBezTo>
                                    <a:pt x="27" y="119"/>
                                    <a:pt x="24" y="121"/>
                                    <a:pt x="20" y="119"/>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1"/>
                          <wps:cNvSpPr>
                            <a:spLocks noEditPoints="1"/>
                          </wps:cNvSpPr>
                          <wps:spPr bwMode="auto">
                            <a:xfrm>
                              <a:off x="7031" y="773"/>
                              <a:ext cx="178" cy="726"/>
                            </a:xfrm>
                            <a:custGeom>
                              <a:avLst/>
                              <a:gdLst>
                                <a:gd name="T0" fmla="*/ 25 w 30"/>
                                <a:gd name="T1" fmla="*/ 123 h 123"/>
                                <a:gd name="T2" fmla="*/ 21 w 30"/>
                                <a:gd name="T3" fmla="*/ 122 h 123"/>
                                <a:gd name="T4" fmla="*/ 7 w 30"/>
                                <a:gd name="T5" fmla="*/ 114 h 123"/>
                                <a:gd name="T6" fmla="*/ 0 w 30"/>
                                <a:gd name="T7" fmla="*/ 101 h 123"/>
                                <a:gd name="T8" fmla="*/ 0 w 30"/>
                                <a:gd name="T9" fmla="*/ 8 h 123"/>
                                <a:gd name="T10" fmla="*/ 3 w 30"/>
                                <a:gd name="T11" fmla="*/ 1 h 123"/>
                                <a:gd name="T12" fmla="*/ 9 w 30"/>
                                <a:gd name="T13" fmla="*/ 1 h 123"/>
                                <a:gd name="T14" fmla="*/ 23 w 30"/>
                                <a:gd name="T15" fmla="*/ 10 h 123"/>
                                <a:gd name="T16" fmla="*/ 30 w 30"/>
                                <a:gd name="T17" fmla="*/ 23 h 123"/>
                                <a:gd name="T18" fmla="*/ 30 w 30"/>
                                <a:gd name="T19" fmla="*/ 116 h 123"/>
                                <a:gd name="T20" fmla="*/ 27 w 30"/>
                                <a:gd name="T21" fmla="*/ 123 h 123"/>
                                <a:gd name="T22" fmla="*/ 25 w 30"/>
                                <a:gd name="T23" fmla="*/ 123 h 123"/>
                                <a:gd name="T24" fmla="*/ 23 w 30"/>
                                <a:gd name="T25" fmla="*/ 119 h 123"/>
                                <a:gd name="T26" fmla="*/ 25 w 30"/>
                                <a:gd name="T27" fmla="*/ 119 h 123"/>
                                <a:gd name="T28" fmla="*/ 26 w 30"/>
                                <a:gd name="T29" fmla="*/ 116 h 123"/>
                                <a:gd name="T30" fmla="*/ 26 w 30"/>
                                <a:gd name="T31" fmla="*/ 23 h 123"/>
                                <a:gd name="T32" fmla="*/ 21 w 30"/>
                                <a:gd name="T33" fmla="*/ 13 h 123"/>
                                <a:gd name="T34" fmla="*/ 7 w 30"/>
                                <a:gd name="T35" fmla="*/ 5 h 123"/>
                                <a:gd name="T36" fmla="*/ 5 w 30"/>
                                <a:gd name="T37" fmla="*/ 5 h 123"/>
                                <a:gd name="T38" fmla="*/ 4 w 30"/>
                                <a:gd name="T39" fmla="*/ 8 h 123"/>
                                <a:gd name="T40" fmla="*/ 4 w 30"/>
                                <a:gd name="T41" fmla="*/ 101 h 123"/>
                                <a:gd name="T42" fmla="*/ 9 w 30"/>
                                <a:gd name="T43" fmla="*/ 111 h 123"/>
                                <a:gd name="T44" fmla="*/ 23 w 30"/>
                                <a:gd name="T45" fmla="*/ 119 h 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 h="123">
                                  <a:moveTo>
                                    <a:pt x="25" y="123"/>
                                  </a:moveTo>
                                  <a:cubicBezTo>
                                    <a:pt x="23" y="123"/>
                                    <a:pt x="22" y="123"/>
                                    <a:pt x="21" y="122"/>
                                  </a:cubicBezTo>
                                  <a:cubicBezTo>
                                    <a:pt x="7" y="114"/>
                                    <a:pt x="7" y="114"/>
                                    <a:pt x="7" y="114"/>
                                  </a:cubicBezTo>
                                  <a:cubicBezTo>
                                    <a:pt x="3" y="112"/>
                                    <a:pt x="0" y="106"/>
                                    <a:pt x="0" y="101"/>
                                  </a:cubicBezTo>
                                  <a:cubicBezTo>
                                    <a:pt x="0" y="8"/>
                                    <a:pt x="0" y="8"/>
                                    <a:pt x="0" y="8"/>
                                  </a:cubicBezTo>
                                  <a:cubicBezTo>
                                    <a:pt x="0" y="5"/>
                                    <a:pt x="1" y="2"/>
                                    <a:pt x="3" y="1"/>
                                  </a:cubicBezTo>
                                  <a:cubicBezTo>
                                    <a:pt x="5" y="0"/>
                                    <a:pt x="7" y="0"/>
                                    <a:pt x="9" y="1"/>
                                  </a:cubicBezTo>
                                  <a:cubicBezTo>
                                    <a:pt x="23" y="10"/>
                                    <a:pt x="23" y="10"/>
                                    <a:pt x="23" y="10"/>
                                  </a:cubicBezTo>
                                  <a:cubicBezTo>
                                    <a:pt x="27" y="12"/>
                                    <a:pt x="30" y="18"/>
                                    <a:pt x="30" y="23"/>
                                  </a:cubicBezTo>
                                  <a:cubicBezTo>
                                    <a:pt x="30" y="116"/>
                                    <a:pt x="30" y="116"/>
                                    <a:pt x="30" y="116"/>
                                  </a:cubicBezTo>
                                  <a:cubicBezTo>
                                    <a:pt x="30" y="119"/>
                                    <a:pt x="29" y="121"/>
                                    <a:pt x="27" y="123"/>
                                  </a:cubicBezTo>
                                  <a:cubicBezTo>
                                    <a:pt x="26" y="123"/>
                                    <a:pt x="25" y="123"/>
                                    <a:pt x="25" y="123"/>
                                  </a:cubicBezTo>
                                  <a:close/>
                                  <a:moveTo>
                                    <a:pt x="23" y="119"/>
                                  </a:moveTo>
                                  <a:cubicBezTo>
                                    <a:pt x="23" y="119"/>
                                    <a:pt x="24" y="120"/>
                                    <a:pt x="25" y="119"/>
                                  </a:cubicBezTo>
                                  <a:cubicBezTo>
                                    <a:pt x="26" y="119"/>
                                    <a:pt x="26" y="118"/>
                                    <a:pt x="26" y="116"/>
                                  </a:cubicBezTo>
                                  <a:cubicBezTo>
                                    <a:pt x="26" y="23"/>
                                    <a:pt x="26" y="23"/>
                                    <a:pt x="26" y="23"/>
                                  </a:cubicBezTo>
                                  <a:cubicBezTo>
                                    <a:pt x="26" y="19"/>
                                    <a:pt x="24" y="15"/>
                                    <a:pt x="21" y="13"/>
                                  </a:cubicBezTo>
                                  <a:cubicBezTo>
                                    <a:pt x="7" y="5"/>
                                    <a:pt x="7" y="5"/>
                                    <a:pt x="7" y="5"/>
                                  </a:cubicBezTo>
                                  <a:cubicBezTo>
                                    <a:pt x="7" y="5"/>
                                    <a:pt x="6" y="4"/>
                                    <a:pt x="5" y="5"/>
                                  </a:cubicBezTo>
                                  <a:cubicBezTo>
                                    <a:pt x="4" y="5"/>
                                    <a:pt x="4" y="6"/>
                                    <a:pt x="4" y="8"/>
                                  </a:cubicBezTo>
                                  <a:cubicBezTo>
                                    <a:pt x="4" y="101"/>
                                    <a:pt x="4" y="101"/>
                                    <a:pt x="4" y="101"/>
                                  </a:cubicBezTo>
                                  <a:cubicBezTo>
                                    <a:pt x="4" y="104"/>
                                    <a:pt x="6" y="109"/>
                                    <a:pt x="9" y="111"/>
                                  </a:cubicBezTo>
                                  <a:lnTo>
                                    <a:pt x="23" y="119"/>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2"/>
                          <wps:cNvSpPr>
                            <a:spLocks/>
                          </wps:cNvSpPr>
                          <wps:spPr bwMode="auto">
                            <a:xfrm>
                              <a:off x="7309" y="1092"/>
                              <a:ext cx="160" cy="620"/>
                            </a:xfrm>
                            <a:custGeom>
                              <a:avLst/>
                              <a:gdLst>
                                <a:gd name="T0" fmla="*/ 22 w 27"/>
                                <a:gd name="T1" fmla="*/ 104 h 105"/>
                                <a:gd name="T2" fmla="*/ 5 w 27"/>
                                <a:gd name="T3" fmla="*/ 94 h 105"/>
                                <a:gd name="T4" fmla="*/ 0 w 27"/>
                                <a:gd name="T5" fmla="*/ 85 h 105"/>
                                <a:gd name="T6" fmla="*/ 0 w 27"/>
                                <a:gd name="T7" fmla="*/ 6 h 105"/>
                                <a:gd name="T8" fmla="*/ 5 w 27"/>
                                <a:gd name="T9" fmla="*/ 2 h 105"/>
                                <a:gd name="T10" fmla="*/ 22 w 27"/>
                                <a:gd name="T11" fmla="*/ 11 h 105"/>
                                <a:gd name="T12" fmla="*/ 27 w 27"/>
                                <a:gd name="T13" fmla="*/ 21 h 105"/>
                                <a:gd name="T14" fmla="*/ 27 w 27"/>
                                <a:gd name="T15" fmla="*/ 100 h 105"/>
                                <a:gd name="T16" fmla="*/ 22 w 27"/>
                                <a:gd name="T17" fmla="*/ 104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 h="105">
                                  <a:moveTo>
                                    <a:pt x="22" y="104"/>
                                  </a:moveTo>
                                  <a:cubicBezTo>
                                    <a:pt x="5" y="94"/>
                                    <a:pt x="5" y="94"/>
                                    <a:pt x="5" y="94"/>
                                  </a:cubicBezTo>
                                  <a:cubicBezTo>
                                    <a:pt x="3" y="93"/>
                                    <a:pt x="0" y="88"/>
                                    <a:pt x="0" y="85"/>
                                  </a:cubicBezTo>
                                  <a:cubicBezTo>
                                    <a:pt x="0" y="6"/>
                                    <a:pt x="0" y="6"/>
                                    <a:pt x="0" y="6"/>
                                  </a:cubicBezTo>
                                  <a:cubicBezTo>
                                    <a:pt x="0" y="2"/>
                                    <a:pt x="3" y="0"/>
                                    <a:pt x="5" y="2"/>
                                  </a:cubicBezTo>
                                  <a:cubicBezTo>
                                    <a:pt x="22" y="11"/>
                                    <a:pt x="22" y="11"/>
                                    <a:pt x="22" y="11"/>
                                  </a:cubicBezTo>
                                  <a:cubicBezTo>
                                    <a:pt x="24" y="13"/>
                                    <a:pt x="27" y="17"/>
                                    <a:pt x="27" y="21"/>
                                  </a:cubicBezTo>
                                  <a:cubicBezTo>
                                    <a:pt x="27" y="100"/>
                                    <a:pt x="27" y="100"/>
                                    <a:pt x="27" y="100"/>
                                  </a:cubicBezTo>
                                  <a:cubicBezTo>
                                    <a:pt x="27" y="104"/>
                                    <a:pt x="24" y="105"/>
                                    <a:pt x="22" y="104"/>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3"/>
                          <wps:cNvSpPr>
                            <a:spLocks noEditPoints="1"/>
                          </wps:cNvSpPr>
                          <wps:spPr bwMode="auto">
                            <a:xfrm>
                              <a:off x="7256" y="1003"/>
                              <a:ext cx="177" cy="632"/>
                            </a:xfrm>
                            <a:custGeom>
                              <a:avLst/>
                              <a:gdLst>
                                <a:gd name="T0" fmla="*/ 25 w 30"/>
                                <a:gd name="T1" fmla="*/ 107 h 107"/>
                                <a:gd name="T2" fmla="*/ 22 w 30"/>
                                <a:gd name="T3" fmla="*/ 106 h 107"/>
                                <a:gd name="T4" fmla="*/ 6 w 30"/>
                                <a:gd name="T5" fmla="*/ 97 h 107"/>
                                <a:gd name="T6" fmla="*/ 0 w 30"/>
                                <a:gd name="T7" fmla="*/ 85 h 107"/>
                                <a:gd name="T8" fmla="*/ 0 w 30"/>
                                <a:gd name="T9" fmla="*/ 6 h 107"/>
                                <a:gd name="T10" fmla="*/ 3 w 30"/>
                                <a:gd name="T11" fmla="*/ 0 h 107"/>
                                <a:gd name="T12" fmla="*/ 8 w 30"/>
                                <a:gd name="T13" fmla="*/ 1 h 107"/>
                                <a:gd name="T14" fmla="*/ 24 w 30"/>
                                <a:gd name="T15" fmla="*/ 10 h 107"/>
                                <a:gd name="T16" fmla="*/ 30 w 30"/>
                                <a:gd name="T17" fmla="*/ 22 h 107"/>
                                <a:gd name="T18" fmla="*/ 30 w 30"/>
                                <a:gd name="T19" fmla="*/ 100 h 107"/>
                                <a:gd name="T20" fmla="*/ 28 w 30"/>
                                <a:gd name="T21" fmla="*/ 106 h 107"/>
                                <a:gd name="T22" fmla="*/ 25 w 30"/>
                                <a:gd name="T23" fmla="*/ 107 h 107"/>
                                <a:gd name="T24" fmla="*/ 5 w 30"/>
                                <a:gd name="T25" fmla="*/ 4 h 107"/>
                                <a:gd name="T26" fmla="*/ 5 w 30"/>
                                <a:gd name="T27" fmla="*/ 4 h 107"/>
                                <a:gd name="T28" fmla="*/ 4 w 30"/>
                                <a:gd name="T29" fmla="*/ 6 h 107"/>
                                <a:gd name="T30" fmla="*/ 4 w 30"/>
                                <a:gd name="T31" fmla="*/ 85 h 107"/>
                                <a:gd name="T32" fmla="*/ 8 w 30"/>
                                <a:gd name="T33" fmla="*/ 93 h 107"/>
                                <a:gd name="T34" fmla="*/ 24 w 30"/>
                                <a:gd name="T35" fmla="*/ 103 h 107"/>
                                <a:gd name="T36" fmla="*/ 26 w 30"/>
                                <a:gd name="T37" fmla="*/ 103 h 107"/>
                                <a:gd name="T38" fmla="*/ 26 w 30"/>
                                <a:gd name="T39" fmla="*/ 100 h 107"/>
                                <a:gd name="T40" fmla="*/ 26 w 30"/>
                                <a:gd name="T41" fmla="*/ 22 h 107"/>
                                <a:gd name="T42" fmla="*/ 22 w 30"/>
                                <a:gd name="T43" fmla="*/ 13 h 107"/>
                                <a:gd name="T44" fmla="*/ 6 w 30"/>
                                <a:gd name="T45" fmla="*/ 4 h 107"/>
                                <a:gd name="T46" fmla="*/ 5 w 30"/>
                                <a:gd name="T47" fmla="*/ 4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 h="107">
                                  <a:moveTo>
                                    <a:pt x="25" y="107"/>
                                  </a:moveTo>
                                  <a:cubicBezTo>
                                    <a:pt x="24" y="107"/>
                                    <a:pt x="23" y="107"/>
                                    <a:pt x="22" y="106"/>
                                  </a:cubicBezTo>
                                  <a:cubicBezTo>
                                    <a:pt x="6" y="97"/>
                                    <a:pt x="6" y="97"/>
                                    <a:pt x="6" y="97"/>
                                  </a:cubicBezTo>
                                  <a:cubicBezTo>
                                    <a:pt x="3" y="95"/>
                                    <a:pt x="0" y="90"/>
                                    <a:pt x="0" y="85"/>
                                  </a:cubicBezTo>
                                  <a:cubicBezTo>
                                    <a:pt x="0" y="6"/>
                                    <a:pt x="0" y="6"/>
                                    <a:pt x="0" y="6"/>
                                  </a:cubicBezTo>
                                  <a:cubicBezTo>
                                    <a:pt x="0" y="4"/>
                                    <a:pt x="1" y="1"/>
                                    <a:pt x="3" y="0"/>
                                  </a:cubicBezTo>
                                  <a:cubicBezTo>
                                    <a:pt x="4" y="0"/>
                                    <a:pt x="6" y="0"/>
                                    <a:pt x="8" y="1"/>
                                  </a:cubicBezTo>
                                  <a:cubicBezTo>
                                    <a:pt x="24" y="10"/>
                                    <a:pt x="24" y="10"/>
                                    <a:pt x="24" y="10"/>
                                  </a:cubicBezTo>
                                  <a:cubicBezTo>
                                    <a:pt x="28" y="12"/>
                                    <a:pt x="30" y="17"/>
                                    <a:pt x="30" y="22"/>
                                  </a:cubicBezTo>
                                  <a:cubicBezTo>
                                    <a:pt x="30" y="100"/>
                                    <a:pt x="30" y="100"/>
                                    <a:pt x="30" y="100"/>
                                  </a:cubicBezTo>
                                  <a:cubicBezTo>
                                    <a:pt x="30" y="103"/>
                                    <a:pt x="29" y="105"/>
                                    <a:pt x="28" y="106"/>
                                  </a:cubicBezTo>
                                  <a:cubicBezTo>
                                    <a:pt x="27" y="107"/>
                                    <a:pt x="26" y="107"/>
                                    <a:pt x="25" y="107"/>
                                  </a:cubicBezTo>
                                  <a:close/>
                                  <a:moveTo>
                                    <a:pt x="5" y="4"/>
                                  </a:moveTo>
                                  <a:cubicBezTo>
                                    <a:pt x="5" y="4"/>
                                    <a:pt x="5" y="4"/>
                                    <a:pt x="5" y="4"/>
                                  </a:cubicBezTo>
                                  <a:cubicBezTo>
                                    <a:pt x="4" y="4"/>
                                    <a:pt x="4" y="5"/>
                                    <a:pt x="4" y="6"/>
                                  </a:cubicBezTo>
                                  <a:cubicBezTo>
                                    <a:pt x="4" y="85"/>
                                    <a:pt x="4" y="85"/>
                                    <a:pt x="4" y="85"/>
                                  </a:cubicBezTo>
                                  <a:cubicBezTo>
                                    <a:pt x="4" y="88"/>
                                    <a:pt x="6" y="92"/>
                                    <a:pt x="8" y="93"/>
                                  </a:cubicBezTo>
                                  <a:cubicBezTo>
                                    <a:pt x="24" y="103"/>
                                    <a:pt x="24" y="103"/>
                                    <a:pt x="24" y="103"/>
                                  </a:cubicBezTo>
                                  <a:cubicBezTo>
                                    <a:pt x="25" y="103"/>
                                    <a:pt x="25" y="103"/>
                                    <a:pt x="26" y="103"/>
                                  </a:cubicBezTo>
                                  <a:cubicBezTo>
                                    <a:pt x="26" y="103"/>
                                    <a:pt x="26" y="102"/>
                                    <a:pt x="26" y="100"/>
                                  </a:cubicBezTo>
                                  <a:cubicBezTo>
                                    <a:pt x="26" y="22"/>
                                    <a:pt x="26" y="22"/>
                                    <a:pt x="26" y="22"/>
                                  </a:cubicBezTo>
                                  <a:cubicBezTo>
                                    <a:pt x="26" y="19"/>
                                    <a:pt x="25" y="15"/>
                                    <a:pt x="22" y="13"/>
                                  </a:cubicBezTo>
                                  <a:cubicBezTo>
                                    <a:pt x="6" y="4"/>
                                    <a:pt x="6" y="4"/>
                                    <a:pt x="6" y="4"/>
                                  </a:cubicBezTo>
                                  <a:cubicBezTo>
                                    <a:pt x="6" y="4"/>
                                    <a:pt x="5" y="4"/>
                                    <a:pt x="5"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4"/>
                          <wps:cNvSpPr>
                            <a:spLocks/>
                          </wps:cNvSpPr>
                          <wps:spPr bwMode="auto">
                            <a:xfrm>
                              <a:off x="7528" y="1523"/>
                              <a:ext cx="160" cy="318"/>
                            </a:xfrm>
                            <a:custGeom>
                              <a:avLst/>
                              <a:gdLst>
                                <a:gd name="T0" fmla="*/ 23 w 27"/>
                                <a:gd name="T1" fmla="*/ 53 h 54"/>
                                <a:gd name="T2" fmla="*/ 4 w 27"/>
                                <a:gd name="T3" fmla="*/ 42 h 54"/>
                                <a:gd name="T4" fmla="*/ 0 w 27"/>
                                <a:gd name="T5" fmla="*/ 35 h 54"/>
                                <a:gd name="T6" fmla="*/ 0 w 27"/>
                                <a:gd name="T7" fmla="*/ 4 h 54"/>
                                <a:gd name="T8" fmla="*/ 4 w 27"/>
                                <a:gd name="T9" fmla="*/ 2 h 54"/>
                                <a:gd name="T10" fmla="*/ 23 w 27"/>
                                <a:gd name="T11" fmla="*/ 13 h 54"/>
                                <a:gd name="T12" fmla="*/ 27 w 27"/>
                                <a:gd name="T13" fmla="*/ 19 h 54"/>
                                <a:gd name="T14" fmla="*/ 27 w 27"/>
                                <a:gd name="T15" fmla="*/ 50 h 54"/>
                                <a:gd name="T16" fmla="*/ 23 w 27"/>
                                <a:gd name="T17" fmla="*/ 53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 h="54">
                                  <a:moveTo>
                                    <a:pt x="23" y="53"/>
                                  </a:moveTo>
                                  <a:cubicBezTo>
                                    <a:pt x="4" y="42"/>
                                    <a:pt x="4" y="42"/>
                                    <a:pt x="4" y="42"/>
                                  </a:cubicBezTo>
                                  <a:cubicBezTo>
                                    <a:pt x="2" y="41"/>
                                    <a:pt x="0" y="38"/>
                                    <a:pt x="0" y="35"/>
                                  </a:cubicBezTo>
                                  <a:cubicBezTo>
                                    <a:pt x="0" y="4"/>
                                    <a:pt x="0" y="4"/>
                                    <a:pt x="0" y="4"/>
                                  </a:cubicBezTo>
                                  <a:cubicBezTo>
                                    <a:pt x="0" y="2"/>
                                    <a:pt x="2" y="0"/>
                                    <a:pt x="4" y="2"/>
                                  </a:cubicBezTo>
                                  <a:cubicBezTo>
                                    <a:pt x="23" y="13"/>
                                    <a:pt x="23" y="13"/>
                                    <a:pt x="23" y="13"/>
                                  </a:cubicBezTo>
                                  <a:cubicBezTo>
                                    <a:pt x="25" y="14"/>
                                    <a:pt x="27" y="17"/>
                                    <a:pt x="27" y="19"/>
                                  </a:cubicBezTo>
                                  <a:cubicBezTo>
                                    <a:pt x="27" y="50"/>
                                    <a:pt x="27" y="50"/>
                                    <a:pt x="27" y="50"/>
                                  </a:cubicBezTo>
                                  <a:cubicBezTo>
                                    <a:pt x="27" y="53"/>
                                    <a:pt x="25" y="54"/>
                                    <a:pt x="23" y="53"/>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5"/>
                          <wps:cNvSpPr>
                            <a:spLocks noEditPoints="1"/>
                          </wps:cNvSpPr>
                          <wps:spPr bwMode="auto">
                            <a:xfrm>
                              <a:off x="7475" y="1428"/>
                              <a:ext cx="177" cy="337"/>
                            </a:xfrm>
                            <a:custGeom>
                              <a:avLst/>
                              <a:gdLst>
                                <a:gd name="T0" fmla="*/ 26 w 30"/>
                                <a:gd name="T1" fmla="*/ 57 h 57"/>
                                <a:gd name="T2" fmla="*/ 24 w 30"/>
                                <a:gd name="T3" fmla="*/ 56 h 57"/>
                                <a:gd name="T4" fmla="*/ 4 w 30"/>
                                <a:gd name="T5" fmla="*/ 45 h 57"/>
                                <a:gd name="T6" fmla="*/ 0 w 30"/>
                                <a:gd name="T7" fmla="*/ 36 h 57"/>
                                <a:gd name="T8" fmla="*/ 0 w 30"/>
                                <a:gd name="T9" fmla="*/ 6 h 57"/>
                                <a:gd name="T10" fmla="*/ 2 w 30"/>
                                <a:gd name="T11" fmla="*/ 1 h 57"/>
                                <a:gd name="T12" fmla="*/ 6 w 30"/>
                                <a:gd name="T13" fmla="*/ 1 h 57"/>
                                <a:gd name="T14" fmla="*/ 26 w 30"/>
                                <a:gd name="T15" fmla="*/ 12 h 57"/>
                                <a:gd name="T16" fmla="*/ 30 w 30"/>
                                <a:gd name="T17" fmla="*/ 21 h 57"/>
                                <a:gd name="T18" fmla="*/ 30 w 30"/>
                                <a:gd name="T19" fmla="*/ 52 h 57"/>
                                <a:gd name="T20" fmla="*/ 28 w 30"/>
                                <a:gd name="T21" fmla="*/ 56 h 57"/>
                                <a:gd name="T22" fmla="*/ 26 w 30"/>
                                <a:gd name="T23" fmla="*/ 57 h 57"/>
                                <a:gd name="T24" fmla="*/ 4 w 30"/>
                                <a:gd name="T25" fmla="*/ 4 h 57"/>
                                <a:gd name="T26" fmla="*/ 4 w 30"/>
                                <a:gd name="T27" fmla="*/ 4 h 57"/>
                                <a:gd name="T28" fmla="*/ 4 w 30"/>
                                <a:gd name="T29" fmla="*/ 6 h 57"/>
                                <a:gd name="T30" fmla="*/ 4 w 30"/>
                                <a:gd name="T31" fmla="*/ 36 h 57"/>
                                <a:gd name="T32" fmla="*/ 6 w 30"/>
                                <a:gd name="T33" fmla="*/ 42 h 57"/>
                                <a:gd name="T34" fmla="*/ 26 w 30"/>
                                <a:gd name="T35" fmla="*/ 53 h 57"/>
                                <a:gd name="T36" fmla="*/ 26 w 30"/>
                                <a:gd name="T37" fmla="*/ 53 h 57"/>
                                <a:gd name="T38" fmla="*/ 26 w 30"/>
                                <a:gd name="T39" fmla="*/ 52 h 57"/>
                                <a:gd name="T40" fmla="*/ 26 w 30"/>
                                <a:gd name="T41" fmla="*/ 21 h 57"/>
                                <a:gd name="T42" fmla="*/ 24 w 30"/>
                                <a:gd name="T43" fmla="*/ 16 h 57"/>
                                <a:gd name="T44" fmla="*/ 4 w 30"/>
                                <a:gd name="T45" fmla="*/ 5 h 57"/>
                                <a:gd name="T46" fmla="*/ 4 w 30"/>
                                <a:gd name="T47" fmla="*/ 4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 h="57">
                                  <a:moveTo>
                                    <a:pt x="26" y="57"/>
                                  </a:moveTo>
                                  <a:cubicBezTo>
                                    <a:pt x="25" y="57"/>
                                    <a:pt x="24" y="57"/>
                                    <a:pt x="24" y="56"/>
                                  </a:cubicBezTo>
                                  <a:cubicBezTo>
                                    <a:pt x="4" y="45"/>
                                    <a:pt x="4" y="45"/>
                                    <a:pt x="4" y="45"/>
                                  </a:cubicBezTo>
                                  <a:cubicBezTo>
                                    <a:pt x="2" y="43"/>
                                    <a:pt x="0" y="40"/>
                                    <a:pt x="0" y="36"/>
                                  </a:cubicBezTo>
                                  <a:cubicBezTo>
                                    <a:pt x="0" y="6"/>
                                    <a:pt x="0" y="6"/>
                                    <a:pt x="0" y="6"/>
                                  </a:cubicBezTo>
                                  <a:cubicBezTo>
                                    <a:pt x="0" y="4"/>
                                    <a:pt x="1" y="2"/>
                                    <a:pt x="2" y="1"/>
                                  </a:cubicBezTo>
                                  <a:cubicBezTo>
                                    <a:pt x="3" y="0"/>
                                    <a:pt x="5" y="0"/>
                                    <a:pt x="6" y="1"/>
                                  </a:cubicBezTo>
                                  <a:cubicBezTo>
                                    <a:pt x="26" y="12"/>
                                    <a:pt x="26" y="12"/>
                                    <a:pt x="26" y="12"/>
                                  </a:cubicBezTo>
                                  <a:cubicBezTo>
                                    <a:pt x="28" y="14"/>
                                    <a:pt x="30" y="18"/>
                                    <a:pt x="30" y="21"/>
                                  </a:cubicBezTo>
                                  <a:cubicBezTo>
                                    <a:pt x="30" y="52"/>
                                    <a:pt x="30" y="52"/>
                                    <a:pt x="30" y="52"/>
                                  </a:cubicBezTo>
                                  <a:cubicBezTo>
                                    <a:pt x="30" y="54"/>
                                    <a:pt x="29" y="55"/>
                                    <a:pt x="28" y="56"/>
                                  </a:cubicBezTo>
                                  <a:cubicBezTo>
                                    <a:pt x="27" y="57"/>
                                    <a:pt x="27" y="57"/>
                                    <a:pt x="26" y="57"/>
                                  </a:cubicBezTo>
                                  <a:close/>
                                  <a:moveTo>
                                    <a:pt x="4" y="4"/>
                                  </a:moveTo>
                                  <a:cubicBezTo>
                                    <a:pt x="4" y="4"/>
                                    <a:pt x="4" y="4"/>
                                    <a:pt x="4" y="4"/>
                                  </a:cubicBezTo>
                                  <a:cubicBezTo>
                                    <a:pt x="4" y="5"/>
                                    <a:pt x="4" y="5"/>
                                    <a:pt x="4" y="6"/>
                                  </a:cubicBezTo>
                                  <a:cubicBezTo>
                                    <a:pt x="4" y="36"/>
                                    <a:pt x="4" y="36"/>
                                    <a:pt x="4" y="36"/>
                                  </a:cubicBezTo>
                                  <a:cubicBezTo>
                                    <a:pt x="4" y="38"/>
                                    <a:pt x="5" y="41"/>
                                    <a:pt x="6" y="42"/>
                                  </a:cubicBezTo>
                                  <a:cubicBezTo>
                                    <a:pt x="26" y="53"/>
                                    <a:pt x="26" y="53"/>
                                    <a:pt x="26" y="53"/>
                                  </a:cubicBezTo>
                                  <a:cubicBezTo>
                                    <a:pt x="26" y="53"/>
                                    <a:pt x="26" y="53"/>
                                    <a:pt x="26" y="53"/>
                                  </a:cubicBezTo>
                                  <a:cubicBezTo>
                                    <a:pt x="26" y="53"/>
                                    <a:pt x="26" y="52"/>
                                    <a:pt x="26" y="52"/>
                                  </a:cubicBezTo>
                                  <a:cubicBezTo>
                                    <a:pt x="26" y="21"/>
                                    <a:pt x="26" y="21"/>
                                    <a:pt x="26" y="21"/>
                                  </a:cubicBezTo>
                                  <a:cubicBezTo>
                                    <a:pt x="26" y="19"/>
                                    <a:pt x="25" y="16"/>
                                    <a:pt x="24" y="16"/>
                                  </a:cubicBezTo>
                                  <a:cubicBezTo>
                                    <a:pt x="4" y="5"/>
                                    <a:pt x="4" y="5"/>
                                    <a:pt x="4" y="5"/>
                                  </a:cubicBezTo>
                                  <a:cubicBezTo>
                                    <a:pt x="4" y="4"/>
                                    <a:pt x="4" y="4"/>
                                    <a:pt x="4"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6"/>
                          <wps:cNvSpPr>
                            <a:spLocks/>
                          </wps:cNvSpPr>
                          <wps:spPr bwMode="auto">
                            <a:xfrm>
                              <a:off x="6866" y="992"/>
                              <a:ext cx="159" cy="466"/>
                            </a:xfrm>
                            <a:custGeom>
                              <a:avLst/>
                              <a:gdLst>
                                <a:gd name="T0" fmla="*/ 22 w 27"/>
                                <a:gd name="T1" fmla="*/ 78 h 79"/>
                                <a:gd name="T2" fmla="*/ 5 w 27"/>
                                <a:gd name="T3" fmla="*/ 68 h 79"/>
                                <a:gd name="T4" fmla="*/ 0 w 27"/>
                                <a:gd name="T5" fmla="*/ 59 h 79"/>
                                <a:gd name="T6" fmla="*/ 0 w 27"/>
                                <a:gd name="T7" fmla="*/ 5 h 79"/>
                                <a:gd name="T8" fmla="*/ 5 w 27"/>
                                <a:gd name="T9" fmla="*/ 1 h 79"/>
                                <a:gd name="T10" fmla="*/ 22 w 27"/>
                                <a:gd name="T11" fmla="*/ 11 h 79"/>
                                <a:gd name="T12" fmla="*/ 27 w 27"/>
                                <a:gd name="T13" fmla="*/ 20 h 79"/>
                                <a:gd name="T14" fmla="*/ 27 w 27"/>
                                <a:gd name="T15" fmla="*/ 74 h 79"/>
                                <a:gd name="T16" fmla="*/ 22 w 27"/>
                                <a:gd name="T17" fmla="*/ 78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 h="79">
                                  <a:moveTo>
                                    <a:pt x="22" y="78"/>
                                  </a:moveTo>
                                  <a:cubicBezTo>
                                    <a:pt x="5" y="68"/>
                                    <a:pt x="5" y="68"/>
                                    <a:pt x="5" y="68"/>
                                  </a:cubicBezTo>
                                  <a:cubicBezTo>
                                    <a:pt x="2" y="66"/>
                                    <a:pt x="0" y="62"/>
                                    <a:pt x="0" y="59"/>
                                  </a:cubicBezTo>
                                  <a:cubicBezTo>
                                    <a:pt x="0" y="5"/>
                                    <a:pt x="0" y="5"/>
                                    <a:pt x="0" y="5"/>
                                  </a:cubicBezTo>
                                  <a:cubicBezTo>
                                    <a:pt x="0" y="1"/>
                                    <a:pt x="2" y="0"/>
                                    <a:pt x="5" y="1"/>
                                  </a:cubicBezTo>
                                  <a:cubicBezTo>
                                    <a:pt x="22" y="11"/>
                                    <a:pt x="22" y="11"/>
                                    <a:pt x="22" y="11"/>
                                  </a:cubicBezTo>
                                  <a:cubicBezTo>
                                    <a:pt x="25" y="13"/>
                                    <a:pt x="27" y="17"/>
                                    <a:pt x="27" y="20"/>
                                  </a:cubicBezTo>
                                  <a:cubicBezTo>
                                    <a:pt x="27" y="74"/>
                                    <a:pt x="27" y="74"/>
                                    <a:pt x="27" y="74"/>
                                  </a:cubicBezTo>
                                  <a:cubicBezTo>
                                    <a:pt x="27" y="78"/>
                                    <a:pt x="25" y="79"/>
                                    <a:pt x="22" y="78"/>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
                          <wps:cNvSpPr>
                            <a:spLocks noEditPoints="1"/>
                          </wps:cNvSpPr>
                          <wps:spPr bwMode="auto">
                            <a:xfrm>
                              <a:off x="6812" y="897"/>
                              <a:ext cx="178" cy="484"/>
                            </a:xfrm>
                            <a:custGeom>
                              <a:avLst/>
                              <a:gdLst>
                                <a:gd name="T0" fmla="*/ 26 w 30"/>
                                <a:gd name="T1" fmla="*/ 82 h 82"/>
                                <a:gd name="T2" fmla="*/ 23 w 30"/>
                                <a:gd name="T3" fmla="*/ 81 h 82"/>
                                <a:gd name="T4" fmla="*/ 5 w 30"/>
                                <a:gd name="T5" fmla="*/ 71 h 82"/>
                                <a:gd name="T6" fmla="*/ 0 w 30"/>
                                <a:gd name="T7" fmla="*/ 61 h 82"/>
                                <a:gd name="T8" fmla="*/ 0 w 30"/>
                                <a:gd name="T9" fmla="*/ 6 h 82"/>
                                <a:gd name="T10" fmla="*/ 3 w 30"/>
                                <a:gd name="T11" fmla="*/ 1 h 82"/>
                                <a:gd name="T12" fmla="*/ 7 w 30"/>
                                <a:gd name="T13" fmla="*/ 1 h 82"/>
                                <a:gd name="T14" fmla="*/ 25 w 30"/>
                                <a:gd name="T15" fmla="*/ 11 h 82"/>
                                <a:gd name="T16" fmla="*/ 30 w 30"/>
                                <a:gd name="T17" fmla="*/ 21 h 82"/>
                                <a:gd name="T18" fmla="*/ 30 w 30"/>
                                <a:gd name="T19" fmla="*/ 76 h 82"/>
                                <a:gd name="T20" fmla="*/ 28 w 30"/>
                                <a:gd name="T21" fmla="*/ 81 h 82"/>
                                <a:gd name="T22" fmla="*/ 26 w 30"/>
                                <a:gd name="T23" fmla="*/ 82 h 82"/>
                                <a:gd name="T24" fmla="*/ 5 w 30"/>
                                <a:gd name="T25" fmla="*/ 4 h 82"/>
                                <a:gd name="T26" fmla="*/ 5 w 30"/>
                                <a:gd name="T27" fmla="*/ 4 h 82"/>
                                <a:gd name="T28" fmla="*/ 4 w 30"/>
                                <a:gd name="T29" fmla="*/ 6 h 82"/>
                                <a:gd name="T30" fmla="*/ 4 w 30"/>
                                <a:gd name="T31" fmla="*/ 61 h 82"/>
                                <a:gd name="T32" fmla="*/ 7 w 30"/>
                                <a:gd name="T33" fmla="*/ 67 h 82"/>
                                <a:gd name="T34" fmla="*/ 25 w 30"/>
                                <a:gd name="T35" fmla="*/ 77 h 82"/>
                                <a:gd name="T36" fmla="*/ 26 w 30"/>
                                <a:gd name="T37" fmla="*/ 78 h 82"/>
                                <a:gd name="T38" fmla="*/ 26 w 30"/>
                                <a:gd name="T39" fmla="*/ 76 h 82"/>
                                <a:gd name="T40" fmla="*/ 26 w 30"/>
                                <a:gd name="T41" fmla="*/ 21 h 82"/>
                                <a:gd name="T42" fmla="*/ 23 w 30"/>
                                <a:gd name="T43" fmla="*/ 15 h 82"/>
                                <a:gd name="T44" fmla="*/ 5 w 30"/>
                                <a:gd name="T45" fmla="*/ 4 h 82"/>
                                <a:gd name="T46" fmla="*/ 5 w 30"/>
                                <a:gd name="T47" fmla="*/ 4 h 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 h="82">
                                  <a:moveTo>
                                    <a:pt x="26" y="82"/>
                                  </a:moveTo>
                                  <a:cubicBezTo>
                                    <a:pt x="25" y="82"/>
                                    <a:pt x="24" y="81"/>
                                    <a:pt x="23" y="81"/>
                                  </a:cubicBezTo>
                                  <a:cubicBezTo>
                                    <a:pt x="5" y="71"/>
                                    <a:pt x="5" y="71"/>
                                    <a:pt x="5" y="71"/>
                                  </a:cubicBezTo>
                                  <a:cubicBezTo>
                                    <a:pt x="2" y="69"/>
                                    <a:pt x="0" y="64"/>
                                    <a:pt x="0" y="61"/>
                                  </a:cubicBezTo>
                                  <a:cubicBezTo>
                                    <a:pt x="0" y="6"/>
                                    <a:pt x="0" y="6"/>
                                    <a:pt x="0" y="6"/>
                                  </a:cubicBezTo>
                                  <a:cubicBezTo>
                                    <a:pt x="0" y="4"/>
                                    <a:pt x="1" y="2"/>
                                    <a:pt x="3" y="1"/>
                                  </a:cubicBezTo>
                                  <a:cubicBezTo>
                                    <a:pt x="4" y="0"/>
                                    <a:pt x="6" y="0"/>
                                    <a:pt x="7" y="1"/>
                                  </a:cubicBezTo>
                                  <a:cubicBezTo>
                                    <a:pt x="25" y="11"/>
                                    <a:pt x="25" y="11"/>
                                    <a:pt x="25" y="11"/>
                                  </a:cubicBezTo>
                                  <a:cubicBezTo>
                                    <a:pt x="28" y="13"/>
                                    <a:pt x="30" y="17"/>
                                    <a:pt x="30" y="21"/>
                                  </a:cubicBezTo>
                                  <a:cubicBezTo>
                                    <a:pt x="30" y="76"/>
                                    <a:pt x="30" y="76"/>
                                    <a:pt x="30" y="76"/>
                                  </a:cubicBezTo>
                                  <a:cubicBezTo>
                                    <a:pt x="30" y="78"/>
                                    <a:pt x="30" y="80"/>
                                    <a:pt x="28" y="81"/>
                                  </a:cubicBezTo>
                                  <a:cubicBezTo>
                                    <a:pt x="27" y="81"/>
                                    <a:pt x="27" y="82"/>
                                    <a:pt x="26" y="82"/>
                                  </a:cubicBezTo>
                                  <a:close/>
                                  <a:moveTo>
                                    <a:pt x="5" y="4"/>
                                  </a:moveTo>
                                  <a:cubicBezTo>
                                    <a:pt x="5" y="4"/>
                                    <a:pt x="5" y="4"/>
                                    <a:pt x="5" y="4"/>
                                  </a:cubicBezTo>
                                  <a:cubicBezTo>
                                    <a:pt x="4" y="4"/>
                                    <a:pt x="4" y="5"/>
                                    <a:pt x="4" y="6"/>
                                  </a:cubicBezTo>
                                  <a:cubicBezTo>
                                    <a:pt x="4" y="61"/>
                                    <a:pt x="4" y="61"/>
                                    <a:pt x="4" y="61"/>
                                  </a:cubicBezTo>
                                  <a:cubicBezTo>
                                    <a:pt x="4" y="63"/>
                                    <a:pt x="6" y="66"/>
                                    <a:pt x="7" y="67"/>
                                  </a:cubicBezTo>
                                  <a:cubicBezTo>
                                    <a:pt x="25" y="77"/>
                                    <a:pt x="25" y="77"/>
                                    <a:pt x="25" y="77"/>
                                  </a:cubicBezTo>
                                  <a:cubicBezTo>
                                    <a:pt x="25" y="78"/>
                                    <a:pt x="26" y="78"/>
                                    <a:pt x="26" y="78"/>
                                  </a:cubicBezTo>
                                  <a:cubicBezTo>
                                    <a:pt x="26" y="78"/>
                                    <a:pt x="26" y="77"/>
                                    <a:pt x="26" y="76"/>
                                  </a:cubicBezTo>
                                  <a:cubicBezTo>
                                    <a:pt x="26" y="21"/>
                                    <a:pt x="26" y="21"/>
                                    <a:pt x="26" y="21"/>
                                  </a:cubicBezTo>
                                  <a:cubicBezTo>
                                    <a:pt x="26" y="19"/>
                                    <a:pt x="25" y="16"/>
                                    <a:pt x="23" y="15"/>
                                  </a:cubicBezTo>
                                  <a:cubicBezTo>
                                    <a:pt x="5" y="4"/>
                                    <a:pt x="5" y="4"/>
                                    <a:pt x="5" y="4"/>
                                  </a:cubicBezTo>
                                  <a:cubicBezTo>
                                    <a:pt x="5" y="4"/>
                                    <a:pt x="5" y="4"/>
                                    <a:pt x="5"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8"/>
                          <wps:cNvSpPr>
                            <a:spLocks/>
                          </wps:cNvSpPr>
                          <wps:spPr bwMode="auto">
                            <a:xfrm>
                              <a:off x="6653" y="1074"/>
                              <a:ext cx="159" cy="260"/>
                            </a:xfrm>
                            <a:custGeom>
                              <a:avLst/>
                              <a:gdLst>
                                <a:gd name="T0" fmla="*/ 23 w 27"/>
                                <a:gd name="T1" fmla="*/ 43 h 44"/>
                                <a:gd name="T2" fmla="*/ 3 w 27"/>
                                <a:gd name="T3" fmla="*/ 32 h 44"/>
                                <a:gd name="T4" fmla="*/ 0 w 27"/>
                                <a:gd name="T5" fmla="*/ 26 h 44"/>
                                <a:gd name="T6" fmla="*/ 0 w 27"/>
                                <a:gd name="T7" fmla="*/ 3 h 44"/>
                                <a:gd name="T8" fmla="*/ 3 w 27"/>
                                <a:gd name="T9" fmla="*/ 1 h 44"/>
                                <a:gd name="T10" fmla="*/ 23 w 27"/>
                                <a:gd name="T11" fmla="*/ 12 h 44"/>
                                <a:gd name="T12" fmla="*/ 27 w 27"/>
                                <a:gd name="T13" fmla="*/ 18 h 44"/>
                                <a:gd name="T14" fmla="*/ 27 w 27"/>
                                <a:gd name="T15" fmla="*/ 41 h 44"/>
                                <a:gd name="T16" fmla="*/ 23 w 27"/>
                                <a:gd name="T17" fmla="*/ 43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 h="44">
                                  <a:moveTo>
                                    <a:pt x="23" y="43"/>
                                  </a:moveTo>
                                  <a:cubicBezTo>
                                    <a:pt x="3" y="32"/>
                                    <a:pt x="3" y="32"/>
                                    <a:pt x="3" y="32"/>
                                  </a:cubicBezTo>
                                  <a:cubicBezTo>
                                    <a:pt x="2" y="31"/>
                                    <a:pt x="0" y="28"/>
                                    <a:pt x="0" y="26"/>
                                  </a:cubicBezTo>
                                  <a:cubicBezTo>
                                    <a:pt x="0" y="3"/>
                                    <a:pt x="0" y="3"/>
                                    <a:pt x="0" y="3"/>
                                  </a:cubicBezTo>
                                  <a:cubicBezTo>
                                    <a:pt x="0" y="1"/>
                                    <a:pt x="2" y="0"/>
                                    <a:pt x="3" y="1"/>
                                  </a:cubicBezTo>
                                  <a:cubicBezTo>
                                    <a:pt x="23" y="12"/>
                                    <a:pt x="23" y="12"/>
                                    <a:pt x="23" y="12"/>
                                  </a:cubicBezTo>
                                  <a:cubicBezTo>
                                    <a:pt x="25" y="13"/>
                                    <a:pt x="27" y="16"/>
                                    <a:pt x="27" y="18"/>
                                  </a:cubicBezTo>
                                  <a:cubicBezTo>
                                    <a:pt x="27" y="41"/>
                                    <a:pt x="27" y="41"/>
                                    <a:pt x="27" y="41"/>
                                  </a:cubicBezTo>
                                  <a:cubicBezTo>
                                    <a:pt x="27" y="43"/>
                                    <a:pt x="25" y="44"/>
                                    <a:pt x="23" y="43"/>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9"/>
                          <wps:cNvSpPr>
                            <a:spLocks noEditPoints="1"/>
                          </wps:cNvSpPr>
                          <wps:spPr bwMode="auto">
                            <a:xfrm>
                              <a:off x="6600" y="980"/>
                              <a:ext cx="177" cy="277"/>
                            </a:xfrm>
                            <a:custGeom>
                              <a:avLst/>
                              <a:gdLst>
                                <a:gd name="T0" fmla="*/ 26 w 30"/>
                                <a:gd name="T1" fmla="*/ 47 h 47"/>
                                <a:gd name="T2" fmla="*/ 24 w 30"/>
                                <a:gd name="T3" fmla="*/ 47 h 47"/>
                                <a:gd name="T4" fmla="*/ 4 w 30"/>
                                <a:gd name="T5" fmla="*/ 35 h 47"/>
                                <a:gd name="T6" fmla="*/ 0 w 30"/>
                                <a:gd name="T7" fmla="*/ 27 h 47"/>
                                <a:gd name="T8" fmla="*/ 0 w 30"/>
                                <a:gd name="T9" fmla="*/ 5 h 47"/>
                                <a:gd name="T10" fmla="*/ 2 w 30"/>
                                <a:gd name="T11" fmla="*/ 0 h 47"/>
                                <a:gd name="T12" fmla="*/ 6 w 30"/>
                                <a:gd name="T13" fmla="*/ 0 h 47"/>
                                <a:gd name="T14" fmla="*/ 26 w 30"/>
                                <a:gd name="T15" fmla="*/ 12 h 47"/>
                                <a:gd name="T16" fmla="*/ 30 w 30"/>
                                <a:gd name="T17" fmla="*/ 20 h 47"/>
                                <a:gd name="T18" fmla="*/ 30 w 30"/>
                                <a:gd name="T19" fmla="*/ 43 h 47"/>
                                <a:gd name="T20" fmla="*/ 28 w 30"/>
                                <a:gd name="T21" fmla="*/ 47 h 47"/>
                                <a:gd name="T22" fmla="*/ 26 w 30"/>
                                <a:gd name="T23" fmla="*/ 47 h 47"/>
                                <a:gd name="T24" fmla="*/ 4 w 30"/>
                                <a:gd name="T25" fmla="*/ 4 h 47"/>
                                <a:gd name="T26" fmla="*/ 4 w 30"/>
                                <a:gd name="T27" fmla="*/ 5 h 47"/>
                                <a:gd name="T28" fmla="*/ 4 w 30"/>
                                <a:gd name="T29" fmla="*/ 27 h 47"/>
                                <a:gd name="T30" fmla="*/ 6 w 30"/>
                                <a:gd name="T31" fmla="*/ 32 h 47"/>
                                <a:gd name="T32" fmla="*/ 26 w 30"/>
                                <a:gd name="T33" fmla="*/ 43 h 47"/>
                                <a:gd name="T34" fmla="*/ 26 w 30"/>
                                <a:gd name="T35" fmla="*/ 43 h 47"/>
                                <a:gd name="T36" fmla="*/ 26 w 30"/>
                                <a:gd name="T37" fmla="*/ 43 h 47"/>
                                <a:gd name="T38" fmla="*/ 26 w 30"/>
                                <a:gd name="T39" fmla="*/ 20 h 47"/>
                                <a:gd name="T40" fmla="*/ 24 w 30"/>
                                <a:gd name="T41" fmla="*/ 16 h 47"/>
                                <a:gd name="T42" fmla="*/ 4 w 30"/>
                                <a:gd name="T43" fmla="*/ 4 h 47"/>
                                <a:gd name="T44" fmla="*/ 4 w 30"/>
                                <a:gd name="T45" fmla="*/ 4 h 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 h="47">
                                  <a:moveTo>
                                    <a:pt x="26" y="47"/>
                                  </a:moveTo>
                                  <a:cubicBezTo>
                                    <a:pt x="26" y="47"/>
                                    <a:pt x="25" y="47"/>
                                    <a:pt x="24" y="47"/>
                                  </a:cubicBezTo>
                                  <a:cubicBezTo>
                                    <a:pt x="4" y="35"/>
                                    <a:pt x="4" y="35"/>
                                    <a:pt x="4" y="35"/>
                                  </a:cubicBezTo>
                                  <a:cubicBezTo>
                                    <a:pt x="2" y="34"/>
                                    <a:pt x="0" y="30"/>
                                    <a:pt x="0" y="27"/>
                                  </a:cubicBezTo>
                                  <a:cubicBezTo>
                                    <a:pt x="0" y="5"/>
                                    <a:pt x="0" y="5"/>
                                    <a:pt x="0" y="5"/>
                                  </a:cubicBezTo>
                                  <a:cubicBezTo>
                                    <a:pt x="0" y="3"/>
                                    <a:pt x="1" y="1"/>
                                    <a:pt x="2" y="0"/>
                                  </a:cubicBezTo>
                                  <a:cubicBezTo>
                                    <a:pt x="3" y="0"/>
                                    <a:pt x="5" y="0"/>
                                    <a:pt x="6" y="0"/>
                                  </a:cubicBezTo>
                                  <a:cubicBezTo>
                                    <a:pt x="26" y="12"/>
                                    <a:pt x="26" y="12"/>
                                    <a:pt x="26" y="12"/>
                                  </a:cubicBezTo>
                                  <a:cubicBezTo>
                                    <a:pt x="28" y="13"/>
                                    <a:pt x="30" y="17"/>
                                    <a:pt x="30" y="20"/>
                                  </a:cubicBezTo>
                                  <a:cubicBezTo>
                                    <a:pt x="30" y="43"/>
                                    <a:pt x="30" y="43"/>
                                    <a:pt x="30" y="43"/>
                                  </a:cubicBezTo>
                                  <a:cubicBezTo>
                                    <a:pt x="30" y="44"/>
                                    <a:pt x="29" y="46"/>
                                    <a:pt x="28" y="47"/>
                                  </a:cubicBezTo>
                                  <a:cubicBezTo>
                                    <a:pt x="28" y="47"/>
                                    <a:pt x="27" y="47"/>
                                    <a:pt x="26" y="47"/>
                                  </a:cubicBezTo>
                                  <a:close/>
                                  <a:moveTo>
                                    <a:pt x="4" y="4"/>
                                  </a:moveTo>
                                  <a:cubicBezTo>
                                    <a:pt x="4" y="4"/>
                                    <a:pt x="4" y="4"/>
                                    <a:pt x="4" y="5"/>
                                  </a:cubicBezTo>
                                  <a:cubicBezTo>
                                    <a:pt x="4" y="27"/>
                                    <a:pt x="4" y="27"/>
                                    <a:pt x="4" y="27"/>
                                  </a:cubicBezTo>
                                  <a:cubicBezTo>
                                    <a:pt x="4" y="29"/>
                                    <a:pt x="5" y="31"/>
                                    <a:pt x="6" y="32"/>
                                  </a:cubicBezTo>
                                  <a:cubicBezTo>
                                    <a:pt x="26" y="43"/>
                                    <a:pt x="26" y="43"/>
                                    <a:pt x="26" y="43"/>
                                  </a:cubicBezTo>
                                  <a:cubicBezTo>
                                    <a:pt x="26" y="43"/>
                                    <a:pt x="26" y="43"/>
                                    <a:pt x="26" y="43"/>
                                  </a:cubicBezTo>
                                  <a:cubicBezTo>
                                    <a:pt x="26" y="43"/>
                                    <a:pt x="26" y="43"/>
                                    <a:pt x="26" y="43"/>
                                  </a:cubicBezTo>
                                  <a:cubicBezTo>
                                    <a:pt x="26" y="20"/>
                                    <a:pt x="26" y="20"/>
                                    <a:pt x="26" y="20"/>
                                  </a:cubicBezTo>
                                  <a:cubicBezTo>
                                    <a:pt x="26" y="18"/>
                                    <a:pt x="25" y="16"/>
                                    <a:pt x="24" y="16"/>
                                  </a:cubicBezTo>
                                  <a:cubicBezTo>
                                    <a:pt x="4" y="4"/>
                                    <a:pt x="4" y="4"/>
                                    <a:pt x="4" y="4"/>
                                  </a:cubicBezTo>
                                  <a:cubicBezTo>
                                    <a:pt x="4" y="4"/>
                                    <a:pt x="4" y="4"/>
                                    <a:pt x="4"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0"/>
                          <wps:cNvSpPr>
                            <a:spLocks/>
                          </wps:cNvSpPr>
                          <wps:spPr bwMode="auto">
                            <a:xfrm>
                              <a:off x="757" y="6173"/>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1"/>
                          <wps:cNvSpPr>
                            <a:spLocks/>
                          </wps:cNvSpPr>
                          <wps:spPr bwMode="auto">
                            <a:xfrm>
                              <a:off x="846" y="6126"/>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2"/>
                          <wps:cNvSpPr>
                            <a:spLocks/>
                          </wps:cNvSpPr>
                          <wps:spPr bwMode="auto">
                            <a:xfrm>
                              <a:off x="928" y="6079"/>
                              <a:ext cx="48"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3"/>
                          <wps:cNvSpPr>
                            <a:spLocks/>
                          </wps:cNvSpPr>
                          <wps:spPr bwMode="auto">
                            <a:xfrm>
                              <a:off x="674" y="6126"/>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4"/>
                          <wps:cNvSpPr>
                            <a:spLocks/>
                          </wps:cNvSpPr>
                          <wps:spPr bwMode="auto">
                            <a:xfrm>
                              <a:off x="757" y="6079"/>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5"/>
                          <wps:cNvSpPr>
                            <a:spLocks/>
                          </wps:cNvSpPr>
                          <wps:spPr bwMode="auto">
                            <a:xfrm>
                              <a:off x="846" y="6025"/>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6"/>
                          <wps:cNvSpPr>
                            <a:spLocks/>
                          </wps:cNvSpPr>
                          <wps:spPr bwMode="auto">
                            <a:xfrm>
                              <a:off x="591" y="6079"/>
                              <a:ext cx="48"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7"/>
                          <wps:cNvSpPr>
                            <a:spLocks/>
                          </wps:cNvSpPr>
                          <wps:spPr bwMode="auto">
                            <a:xfrm>
                              <a:off x="674" y="6025"/>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8"/>
                          <wps:cNvSpPr>
                            <a:spLocks/>
                          </wps:cNvSpPr>
                          <wps:spPr bwMode="auto">
                            <a:xfrm>
                              <a:off x="757" y="597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9"/>
                          <wps:cNvSpPr>
                            <a:spLocks/>
                          </wps:cNvSpPr>
                          <wps:spPr bwMode="auto">
                            <a:xfrm>
                              <a:off x="503" y="6025"/>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30"/>
                          <wps:cNvSpPr>
                            <a:spLocks/>
                          </wps:cNvSpPr>
                          <wps:spPr bwMode="auto">
                            <a:xfrm>
                              <a:off x="591" y="5978"/>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31"/>
                          <wps:cNvSpPr>
                            <a:spLocks/>
                          </wps:cNvSpPr>
                          <wps:spPr bwMode="auto">
                            <a:xfrm>
                              <a:off x="674" y="593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5" y="5"/>
                                    <a:pt x="3" y="5"/>
                                    <a:pt x="2" y="4"/>
                                  </a:cubicBezTo>
                                  <a:cubicBezTo>
                                    <a:pt x="0" y="3"/>
                                    <a:pt x="0" y="1"/>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32"/>
                          <wps:cNvSpPr>
                            <a:spLocks/>
                          </wps:cNvSpPr>
                          <wps:spPr bwMode="auto">
                            <a:xfrm>
                              <a:off x="420" y="597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33"/>
                          <wps:cNvSpPr>
                            <a:spLocks/>
                          </wps:cNvSpPr>
                          <wps:spPr bwMode="auto">
                            <a:xfrm>
                              <a:off x="503" y="593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34"/>
                          <wps:cNvSpPr>
                            <a:spLocks/>
                          </wps:cNvSpPr>
                          <wps:spPr bwMode="auto">
                            <a:xfrm>
                              <a:off x="591" y="5878"/>
                              <a:ext cx="48" cy="29"/>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5"/>
                          <wps:cNvSpPr>
                            <a:spLocks/>
                          </wps:cNvSpPr>
                          <wps:spPr bwMode="auto">
                            <a:xfrm>
                              <a:off x="337" y="5931"/>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6"/>
                          <wps:cNvSpPr>
                            <a:spLocks/>
                          </wps:cNvSpPr>
                          <wps:spPr bwMode="auto">
                            <a:xfrm>
                              <a:off x="420" y="5878"/>
                              <a:ext cx="47" cy="29"/>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2" y="4"/>
                                  </a:cubicBezTo>
                                  <a:cubicBezTo>
                                    <a:pt x="0" y="4"/>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7"/>
                          <wps:cNvSpPr>
                            <a:spLocks/>
                          </wps:cNvSpPr>
                          <wps:spPr bwMode="auto">
                            <a:xfrm>
                              <a:off x="503" y="583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8"/>
                          <wps:cNvSpPr>
                            <a:spLocks/>
                          </wps:cNvSpPr>
                          <wps:spPr bwMode="auto">
                            <a:xfrm>
                              <a:off x="248" y="5878"/>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9"/>
                          <wps:cNvSpPr>
                            <a:spLocks/>
                          </wps:cNvSpPr>
                          <wps:spPr bwMode="auto">
                            <a:xfrm>
                              <a:off x="337" y="5831"/>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40"/>
                          <wps:cNvSpPr>
                            <a:spLocks/>
                          </wps:cNvSpPr>
                          <wps:spPr bwMode="auto">
                            <a:xfrm>
                              <a:off x="420" y="5783"/>
                              <a:ext cx="47" cy="30"/>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41"/>
                          <wps:cNvSpPr>
                            <a:spLocks/>
                          </wps:cNvSpPr>
                          <wps:spPr bwMode="auto">
                            <a:xfrm>
                              <a:off x="165" y="5831"/>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42"/>
                          <wps:cNvSpPr>
                            <a:spLocks/>
                          </wps:cNvSpPr>
                          <wps:spPr bwMode="auto">
                            <a:xfrm>
                              <a:off x="248" y="5783"/>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43"/>
                          <wps:cNvSpPr>
                            <a:spLocks/>
                          </wps:cNvSpPr>
                          <wps:spPr bwMode="auto">
                            <a:xfrm>
                              <a:off x="337" y="5736"/>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4"/>
                          <wps:cNvSpPr>
                            <a:spLocks/>
                          </wps:cNvSpPr>
                          <wps:spPr bwMode="auto">
                            <a:xfrm>
                              <a:off x="83" y="5783"/>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5"/>
                          <wps:cNvSpPr>
                            <a:spLocks/>
                          </wps:cNvSpPr>
                          <wps:spPr bwMode="auto">
                            <a:xfrm>
                              <a:off x="165" y="5736"/>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6"/>
                          <wps:cNvSpPr>
                            <a:spLocks/>
                          </wps:cNvSpPr>
                          <wps:spPr bwMode="auto">
                            <a:xfrm>
                              <a:off x="248" y="5683"/>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7"/>
                          <wps:cNvSpPr>
                            <a:spLocks/>
                          </wps:cNvSpPr>
                          <wps:spPr bwMode="auto">
                            <a:xfrm>
                              <a:off x="-6" y="5736"/>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4" y="5"/>
                                    <a:pt x="2" y="4"/>
                                  </a:cubicBezTo>
                                  <a:cubicBezTo>
                                    <a:pt x="0" y="3"/>
                                    <a:pt x="0" y="1"/>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8"/>
                          <wps:cNvSpPr>
                            <a:spLocks/>
                          </wps:cNvSpPr>
                          <wps:spPr bwMode="auto">
                            <a:xfrm>
                              <a:off x="83" y="5683"/>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49"/>
                          <wps:cNvSpPr>
                            <a:spLocks/>
                          </wps:cNvSpPr>
                          <wps:spPr bwMode="auto">
                            <a:xfrm>
                              <a:off x="165" y="5636"/>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50"/>
                          <wps:cNvSpPr>
                            <a:spLocks/>
                          </wps:cNvSpPr>
                          <wps:spPr bwMode="auto">
                            <a:xfrm>
                              <a:off x="-6" y="5636"/>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4" y="5"/>
                                    <a:pt x="2" y="4"/>
                                  </a:cubicBezTo>
                                  <a:cubicBezTo>
                                    <a:pt x="0" y="3"/>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51"/>
                          <wps:cNvSpPr>
                            <a:spLocks/>
                          </wps:cNvSpPr>
                          <wps:spPr bwMode="auto">
                            <a:xfrm>
                              <a:off x="83" y="558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2"/>
                          <wps:cNvSpPr>
                            <a:spLocks/>
                          </wps:cNvSpPr>
                          <wps:spPr bwMode="auto">
                            <a:xfrm>
                              <a:off x="0" y="5542"/>
                              <a:ext cx="47" cy="29"/>
                            </a:xfrm>
                            <a:custGeom>
                              <a:avLst/>
                              <a:gdLst>
                                <a:gd name="T0" fmla="*/ 6 w 8"/>
                                <a:gd name="T1" fmla="*/ 0 h 5"/>
                                <a:gd name="T2" fmla="*/ 6 w 8"/>
                                <a:gd name="T3" fmla="*/ 4 h 5"/>
                                <a:gd name="T4" fmla="*/ 1 w 8"/>
                                <a:gd name="T5" fmla="*/ 4 h 5"/>
                                <a:gd name="T6" fmla="*/ 1 w 8"/>
                                <a:gd name="T7" fmla="*/ 0 h 5"/>
                                <a:gd name="T8" fmla="*/ 6 w 8"/>
                                <a:gd name="T9" fmla="*/ 0 h 5"/>
                              </a:gdLst>
                              <a:ahLst/>
                              <a:cxnLst>
                                <a:cxn ang="0">
                                  <a:pos x="T0" y="T1"/>
                                </a:cxn>
                                <a:cxn ang="0">
                                  <a:pos x="T2" y="T3"/>
                                </a:cxn>
                                <a:cxn ang="0">
                                  <a:pos x="T4" y="T5"/>
                                </a:cxn>
                                <a:cxn ang="0">
                                  <a:pos x="T6" y="T7"/>
                                </a:cxn>
                                <a:cxn ang="0">
                                  <a:pos x="T8" y="T9"/>
                                </a:cxn>
                              </a:cxnLst>
                              <a:rect l="0" t="0" r="r" b="b"/>
                              <a:pathLst>
                                <a:path w="8" h="5">
                                  <a:moveTo>
                                    <a:pt x="6" y="0"/>
                                  </a:moveTo>
                                  <a:cubicBezTo>
                                    <a:pt x="8" y="1"/>
                                    <a:pt x="8" y="3"/>
                                    <a:pt x="6" y="4"/>
                                  </a:cubicBezTo>
                                  <a:cubicBezTo>
                                    <a:pt x="5" y="5"/>
                                    <a:pt x="3" y="5"/>
                                    <a:pt x="1" y="4"/>
                                  </a:cubicBezTo>
                                  <a:cubicBezTo>
                                    <a:pt x="0" y="3"/>
                                    <a:pt x="0" y="1"/>
                                    <a:pt x="1" y="0"/>
                                  </a:cubicBezTo>
                                  <a:cubicBezTo>
                                    <a:pt x="3" y="0"/>
                                    <a:pt x="5" y="0"/>
                                    <a:pt x="6"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3"/>
                          <wps:cNvSpPr>
                            <a:spLocks/>
                          </wps:cNvSpPr>
                          <wps:spPr bwMode="auto">
                            <a:xfrm>
                              <a:off x="1183" y="621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4"/>
                          <wps:cNvSpPr>
                            <a:spLocks/>
                          </wps:cNvSpPr>
                          <wps:spPr bwMode="auto">
                            <a:xfrm>
                              <a:off x="1017" y="621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5"/>
                          <wps:cNvSpPr>
                            <a:spLocks/>
                          </wps:cNvSpPr>
                          <wps:spPr bwMode="auto">
                            <a:xfrm>
                              <a:off x="1100" y="6167"/>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56"/>
                          <wps:cNvSpPr>
                            <a:spLocks/>
                          </wps:cNvSpPr>
                          <wps:spPr bwMode="auto">
                            <a:xfrm>
                              <a:off x="846" y="621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7"/>
                          <wps:cNvSpPr>
                            <a:spLocks/>
                          </wps:cNvSpPr>
                          <wps:spPr bwMode="auto">
                            <a:xfrm>
                              <a:off x="928" y="6167"/>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8"/>
                          <wps:cNvSpPr>
                            <a:spLocks/>
                          </wps:cNvSpPr>
                          <wps:spPr bwMode="auto">
                            <a:xfrm>
                              <a:off x="1017" y="611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9"/>
                          <wps:cNvSpPr>
                            <a:spLocks/>
                          </wps:cNvSpPr>
                          <wps:spPr bwMode="auto">
                            <a:xfrm>
                              <a:off x="1271" y="6167"/>
                              <a:ext cx="48" cy="30"/>
                            </a:xfrm>
                            <a:custGeom>
                              <a:avLst/>
                              <a:gdLst>
                                <a:gd name="T0" fmla="*/ 1 w 8"/>
                                <a:gd name="T1" fmla="*/ 1 h 5"/>
                                <a:gd name="T2" fmla="*/ 7 w 8"/>
                                <a:gd name="T3" fmla="*/ 1 h 5"/>
                                <a:gd name="T4" fmla="*/ 7 w 8"/>
                                <a:gd name="T5" fmla="*/ 4 h 5"/>
                                <a:gd name="T6" fmla="*/ 1 w 8"/>
                                <a:gd name="T7" fmla="*/ 4 h 5"/>
                                <a:gd name="T8" fmla="*/ 1 w 8"/>
                                <a:gd name="T9" fmla="*/ 1 h 5"/>
                              </a:gdLst>
                              <a:ahLst/>
                              <a:cxnLst>
                                <a:cxn ang="0">
                                  <a:pos x="T0" y="T1"/>
                                </a:cxn>
                                <a:cxn ang="0">
                                  <a:pos x="T2" y="T3"/>
                                </a:cxn>
                                <a:cxn ang="0">
                                  <a:pos x="T4" y="T5"/>
                                </a:cxn>
                                <a:cxn ang="0">
                                  <a:pos x="T6" y="T7"/>
                                </a:cxn>
                                <a:cxn ang="0">
                                  <a:pos x="T8" y="T9"/>
                                </a:cxn>
                              </a:cxnLst>
                              <a:rect l="0" t="0" r="r" b="b"/>
                              <a:pathLst>
                                <a:path w="8" h="5">
                                  <a:moveTo>
                                    <a:pt x="1" y="1"/>
                                  </a:moveTo>
                                  <a:cubicBezTo>
                                    <a:pt x="3" y="0"/>
                                    <a:pt x="5" y="0"/>
                                    <a:pt x="7" y="1"/>
                                  </a:cubicBezTo>
                                  <a:cubicBezTo>
                                    <a:pt x="8" y="2"/>
                                    <a:pt x="8" y="3"/>
                                    <a:pt x="7" y="4"/>
                                  </a:cubicBezTo>
                                  <a:cubicBezTo>
                                    <a:pt x="5" y="5"/>
                                    <a:pt x="3" y="5"/>
                                    <a:pt x="1" y="4"/>
                                  </a:cubicBezTo>
                                  <a:cubicBezTo>
                                    <a:pt x="0" y="3"/>
                                    <a:pt x="0" y="2"/>
                                    <a:pt x="1"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0"/>
                          <wps:cNvSpPr>
                            <a:spLocks/>
                          </wps:cNvSpPr>
                          <wps:spPr bwMode="auto">
                            <a:xfrm>
                              <a:off x="1354" y="6120"/>
                              <a:ext cx="47" cy="23"/>
                            </a:xfrm>
                            <a:custGeom>
                              <a:avLst/>
                              <a:gdLst>
                                <a:gd name="T0" fmla="*/ 7 w 8"/>
                                <a:gd name="T1" fmla="*/ 0 h 4"/>
                                <a:gd name="T2" fmla="*/ 7 w 8"/>
                                <a:gd name="T3" fmla="*/ 4 h 4"/>
                                <a:gd name="T4" fmla="*/ 2 w 8"/>
                                <a:gd name="T5" fmla="*/ 4 h 4"/>
                                <a:gd name="T6" fmla="*/ 2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2" y="4"/>
                                  </a:cubicBezTo>
                                  <a:cubicBezTo>
                                    <a:pt x="0" y="3"/>
                                    <a:pt x="0" y="1"/>
                                    <a:pt x="2"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61"/>
                          <wps:cNvSpPr>
                            <a:spLocks/>
                          </wps:cNvSpPr>
                          <wps:spPr bwMode="auto">
                            <a:xfrm>
                              <a:off x="1437" y="6067"/>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62"/>
                          <wps:cNvSpPr>
                            <a:spLocks/>
                          </wps:cNvSpPr>
                          <wps:spPr bwMode="auto">
                            <a:xfrm>
                              <a:off x="1526" y="6020"/>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63"/>
                          <wps:cNvSpPr>
                            <a:spLocks/>
                          </wps:cNvSpPr>
                          <wps:spPr bwMode="auto">
                            <a:xfrm>
                              <a:off x="1608" y="5972"/>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4"/>
                          <wps:cNvSpPr>
                            <a:spLocks/>
                          </wps:cNvSpPr>
                          <wps:spPr bwMode="auto">
                            <a:xfrm>
                              <a:off x="1691" y="5925"/>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5"/>
                          <wps:cNvSpPr>
                            <a:spLocks/>
                          </wps:cNvSpPr>
                          <wps:spPr bwMode="auto">
                            <a:xfrm>
                              <a:off x="1774" y="5872"/>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4" y="5"/>
                                    <a:pt x="2" y="4"/>
                                  </a:cubicBezTo>
                                  <a:cubicBezTo>
                                    <a:pt x="0" y="3"/>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6"/>
                          <wps:cNvSpPr>
                            <a:spLocks/>
                          </wps:cNvSpPr>
                          <wps:spPr bwMode="auto">
                            <a:xfrm>
                              <a:off x="1863" y="5825"/>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7"/>
                          <wps:cNvSpPr>
                            <a:spLocks/>
                          </wps:cNvSpPr>
                          <wps:spPr bwMode="auto">
                            <a:xfrm>
                              <a:off x="1945" y="5778"/>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8"/>
                          <wps:cNvSpPr>
                            <a:spLocks/>
                          </wps:cNvSpPr>
                          <wps:spPr bwMode="auto">
                            <a:xfrm>
                              <a:off x="2028" y="5730"/>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9"/>
                          <wps:cNvSpPr>
                            <a:spLocks/>
                          </wps:cNvSpPr>
                          <wps:spPr bwMode="auto">
                            <a:xfrm>
                              <a:off x="2117" y="5677"/>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70"/>
                          <wps:cNvSpPr>
                            <a:spLocks/>
                          </wps:cNvSpPr>
                          <wps:spPr bwMode="auto">
                            <a:xfrm>
                              <a:off x="1183" y="6120"/>
                              <a:ext cx="53" cy="23"/>
                            </a:xfrm>
                            <a:custGeom>
                              <a:avLst/>
                              <a:gdLst>
                                <a:gd name="T0" fmla="*/ 2 w 9"/>
                                <a:gd name="T1" fmla="*/ 0 h 4"/>
                                <a:gd name="T2" fmla="*/ 7 w 9"/>
                                <a:gd name="T3" fmla="*/ 0 h 4"/>
                                <a:gd name="T4" fmla="*/ 7 w 9"/>
                                <a:gd name="T5" fmla="*/ 4 h 4"/>
                                <a:gd name="T6" fmla="*/ 2 w 9"/>
                                <a:gd name="T7" fmla="*/ 4 h 4"/>
                                <a:gd name="T8" fmla="*/ 2 w 9"/>
                                <a:gd name="T9" fmla="*/ 0 h 4"/>
                              </a:gdLst>
                              <a:ahLst/>
                              <a:cxnLst>
                                <a:cxn ang="0">
                                  <a:pos x="T0" y="T1"/>
                                </a:cxn>
                                <a:cxn ang="0">
                                  <a:pos x="T2" y="T3"/>
                                </a:cxn>
                                <a:cxn ang="0">
                                  <a:pos x="T4" y="T5"/>
                                </a:cxn>
                                <a:cxn ang="0">
                                  <a:pos x="T6" y="T7"/>
                                </a:cxn>
                                <a:cxn ang="0">
                                  <a:pos x="T8" y="T9"/>
                                </a:cxn>
                              </a:cxnLst>
                              <a:rect l="0" t="0" r="r" b="b"/>
                              <a:pathLst>
                                <a:path w="9" h="4">
                                  <a:moveTo>
                                    <a:pt x="2" y="0"/>
                                  </a:moveTo>
                                  <a:cubicBezTo>
                                    <a:pt x="3" y="0"/>
                                    <a:pt x="6" y="0"/>
                                    <a:pt x="7" y="0"/>
                                  </a:cubicBezTo>
                                  <a:cubicBezTo>
                                    <a:pt x="9" y="1"/>
                                    <a:pt x="9" y="3"/>
                                    <a:pt x="7" y="4"/>
                                  </a:cubicBezTo>
                                  <a:cubicBezTo>
                                    <a:pt x="6" y="4"/>
                                    <a:pt x="3" y="4"/>
                                    <a:pt x="2" y="4"/>
                                  </a:cubicBezTo>
                                  <a:cubicBezTo>
                                    <a:pt x="0" y="3"/>
                                    <a:pt x="0" y="1"/>
                                    <a:pt x="2"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71"/>
                          <wps:cNvSpPr>
                            <a:spLocks/>
                          </wps:cNvSpPr>
                          <wps:spPr bwMode="auto">
                            <a:xfrm>
                              <a:off x="1271" y="6067"/>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72"/>
                          <wps:cNvSpPr>
                            <a:spLocks/>
                          </wps:cNvSpPr>
                          <wps:spPr bwMode="auto">
                            <a:xfrm>
                              <a:off x="1354" y="6020"/>
                              <a:ext cx="47" cy="29"/>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73"/>
                          <wps:cNvSpPr>
                            <a:spLocks/>
                          </wps:cNvSpPr>
                          <wps:spPr bwMode="auto">
                            <a:xfrm>
                              <a:off x="1437" y="5972"/>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74"/>
                          <wps:cNvSpPr>
                            <a:spLocks/>
                          </wps:cNvSpPr>
                          <wps:spPr bwMode="auto">
                            <a:xfrm>
                              <a:off x="1526" y="5925"/>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75"/>
                          <wps:cNvSpPr>
                            <a:spLocks/>
                          </wps:cNvSpPr>
                          <wps:spPr bwMode="auto">
                            <a:xfrm>
                              <a:off x="1608" y="5872"/>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76"/>
                          <wps:cNvSpPr>
                            <a:spLocks/>
                          </wps:cNvSpPr>
                          <wps:spPr bwMode="auto">
                            <a:xfrm>
                              <a:off x="1691" y="582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77"/>
                          <wps:cNvSpPr>
                            <a:spLocks/>
                          </wps:cNvSpPr>
                          <wps:spPr bwMode="auto">
                            <a:xfrm>
                              <a:off x="1780" y="5778"/>
                              <a:ext cx="47" cy="29"/>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78"/>
                          <wps:cNvSpPr>
                            <a:spLocks/>
                          </wps:cNvSpPr>
                          <wps:spPr bwMode="auto">
                            <a:xfrm>
                              <a:off x="1863" y="5730"/>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79"/>
                          <wps:cNvSpPr>
                            <a:spLocks/>
                          </wps:cNvSpPr>
                          <wps:spPr bwMode="auto">
                            <a:xfrm>
                              <a:off x="1945" y="5677"/>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80"/>
                          <wps:cNvSpPr>
                            <a:spLocks/>
                          </wps:cNvSpPr>
                          <wps:spPr bwMode="auto">
                            <a:xfrm>
                              <a:off x="2028" y="563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81"/>
                          <wps:cNvSpPr>
                            <a:spLocks/>
                          </wps:cNvSpPr>
                          <wps:spPr bwMode="auto">
                            <a:xfrm>
                              <a:off x="2117" y="5583"/>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82"/>
                          <wps:cNvSpPr>
                            <a:spLocks/>
                          </wps:cNvSpPr>
                          <wps:spPr bwMode="auto">
                            <a:xfrm>
                              <a:off x="1100" y="6067"/>
                              <a:ext cx="53" cy="29"/>
                            </a:xfrm>
                            <a:custGeom>
                              <a:avLst/>
                              <a:gdLst>
                                <a:gd name="T0" fmla="*/ 2 w 9"/>
                                <a:gd name="T1" fmla="*/ 1 h 5"/>
                                <a:gd name="T2" fmla="*/ 7 w 9"/>
                                <a:gd name="T3" fmla="*/ 1 h 5"/>
                                <a:gd name="T4" fmla="*/ 7 w 9"/>
                                <a:gd name="T5" fmla="*/ 4 h 5"/>
                                <a:gd name="T6" fmla="*/ 2 w 9"/>
                                <a:gd name="T7" fmla="*/ 4 h 5"/>
                                <a:gd name="T8" fmla="*/ 2 w 9"/>
                                <a:gd name="T9" fmla="*/ 1 h 5"/>
                              </a:gdLst>
                              <a:ahLst/>
                              <a:cxnLst>
                                <a:cxn ang="0">
                                  <a:pos x="T0" y="T1"/>
                                </a:cxn>
                                <a:cxn ang="0">
                                  <a:pos x="T2" y="T3"/>
                                </a:cxn>
                                <a:cxn ang="0">
                                  <a:pos x="T4" y="T5"/>
                                </a:cxn>
                                <a:cxn ang="0">
                                  <a:pos x="T6" y="T7"/>
                                </a:cxn>
                                <a:cxn ang="0">
                                  <a:pos x="T8" y="T9"/>
                                </a:cxn>
                              </a:cxnLst>
                              <a:rect l="0" t="0" r="r" b="b"/>
                              <a:pathLst>
                                <a:path w="9" h="5">
                                  <a:moveTo>
                                    <a:pt x="2" y="1"/>
                                  </a:moveTo>
                                  <a:cubicBezTo>
                                    <a:pt x="3" y="0"/>
                                    <a:pt x="6" y="0"/>
                                    <a:pt x="7" y="1"/>
                                  </a:cubicBezTo>
                                  <a:cubicBezTo>
                                    <a:pt x="9" y="2"/>
                                    <a:pt x="9" y="3"/>
                                    <a:pt x="7" y="4"/>
                                  </a:cubicBezTo>
                                  <a:cubicBezTo>
                                    <a:pt x="6" y="5"/>
                                    <a:pt x="3" y="5"/>
                                    <a:pt x="2" y="4"/>
                                  </a:cubicBezTo>
                                  <a:cubicBezTo>
                                    <a:pt x="0" y="3"/>
                                    <a:pt x="0" y="2"/>
                                    <a:pt x="2"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83"/>
                          <wps:cNvSpPr>
                            <a:spLocks/>
                          </wps:cNvSpPr>
                          <wps:spPr bwMode="auto">
                            <a:xfrm>
                              <a:off x="1183" y="602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84"/>
                          <wps:cNvSpPr>
                            <a:spLocks/>
                          </wps:cNvSpPr>
                          <wps:spPr bwMode="auto">
                            <a:xfrm>
                              <a:off x="1271" y="5972"/>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85"/>
                          <wps:cNvSpPr>
                            <a:spLocks/>
                          </wps:cNvSpPr>
                          <wps:spPr bwMode="auto">
                            <a:xfrm>
                              <a:off x="1354" y="5925"/>
                              <a:ext cx="47" cy="24"/>
                            </a:xfrm>
                            <a:custGeom>
                              <a:avLst/>
                              <a:gdLst>
                                <a:gd name="T0" fmla="*/ 7 w 8"/>
                                <a:gd name="T1" fmla="*/ 0 h 4"/>
                                <a:gd name="T2" fmla="*/ 7 w 8"/>
                                <a:gd name="T3" fmla="*/ 4 h 4"/>
                                <a:gd name="T4" fmla="*/ 2 w 8"/>
                                <a:gd name="T5" fmla="*/ 4 h 4"/>
                                <a:gd name="T6" fmla="*/ 2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2" y="4"/>
                                  </a:cubicBezTo>
                                  <a:cubicBezTo>
                                    <a:pt x="0" y="3"/>
                                    <a:pt x="0" y="1"/>
                                    <a:pt x="2"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86"/>
                          <wps:cNvSpPr>
                            <a:spLocks/>
                          </wps:cNvSpPr>
                          <wps:spPr bwMode="auto">
                            <a:xfrm>
                              <a:off x="1437" y="5872"/>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87"/>
                          <wps:cNvSpPr>
                            <a:spLocks/>
                          </wps:cNvSpPr>
                          <wps:spPr bwMode="auto">
                            <a:xfrm>
                              <a:off x="1526" y="5825"/>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88"/>
                          <wps:cNvSpPr>
                            <a:spLocks/>
                          </wps:cNvSpPr>
                          <wps:spPr bwMode="auto">
                            <a:xfrm>
                              <a:off x="1608" y="5778"/>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89"/>
                          <wps:cNvSpPr>
                            <a:spLocks/>
                          </wps:cNvSpPr>
                          <wps:spPr bwMode="auto">
                            <a:xfrm>
                              <a:off x="1691" y="5730"/>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90"/>
                          <wps:cNvSpPr>
                            <a:spLocks/>
                          </wps:cNvSpPr>
                          <wps:spPr bwMode="auto">
                            <a:xfrm>
                              <a:off x="1780" y="5677"/>
                              <a:ext cx="47" cy="30"/>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91"/>
                          <wps:cNvSpPr>
                            <a:spLocks/>
                          </wps:cNvSpPr>
                          <wps:spPr bwMode="auto">
                            <a:xfrm>
                              <a:off x="1863" y="5630"/>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92"/>
                          <wps:cNvSpPr>
                            <a:spLocks/>
                          </wps:cNvSpPr>
                          <wps:spPr bwMode="auto">
                            <a:xfrm>
                              <a:off x="1945" y="5583"/>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93"/>
                          <wps:cNvSpPr>
                            <a:spLocks/>
                          </wps:cNvSpPr>
                          <wps:spPr bwMode="auto">
                            <a:xfrm>
                              <a:off x="2028" y="5530"/>
                              <a:ext cx="53" cy="29"/>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6" y="5"/>
                                    <a:pt x="3" y="5"/>
                                    <a:pt x="2" y="5"/>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94"/>
                          <wps:cNvSpPr>
                            <a:spLocks/>
                          </wps:cNvSpPr>
                          <wps:spPr bwMode="auto">
                            <a:xfrm>
                              <a:off x="47" y="5241"/>
                              <a:ext cx="1964" cy="796"/>
                            </a:xfrm>
                            <a:custGeom>
                              <a:avLst/>
                              <a:gdLst>
                                <a:gd name="T0" fmla="*/ 331 w 332"/>
                                <a:gd name="T1" fmla="*/ 36 h 135"/>
                                <a:gd name="T2" fmla="*/ 331 w 332"/>
                                <a:gd name="T3" fmla="*/ 36 h 135"/>
                                <a:gd name="T4" fmla="*/ 330 w 332"/>
                                <a:gd name="T5" fmla="*/ 0 h 135"/>
                                <a:gd name="T6" fmla="*/ 0 w 332"/>
                                <a:gd name="T7" fmla="*/ 0 h 135"/>
                                <a:gd name="T8" fmla="*/ 0 w 332"/>
                                <a:gd name="T9" fmla="*/ 35 h 135"/>
                                <a:gd name="T10" fmla="*/ 0 w 332"/>
                                <a:gd name="T11" fmla="*/ 36 h 135"/>
                                <a:gd name="T12" fmla="*/ 0 w 332"/>
                                <a:gd name="T13" fmla="*/ 36 h 135"/>
                                <a:gd name="T14" fmla="*/ 0 w 332"/>
                                <a:gd name="T15" fmla="*/ 36 h 135"/>
                                <a:gd name="T16" fmla="*/ 14 w 332"/>
                                <a:gd name="T17" fmla="*/ 53 h 135"/>
                                <a:gd name="T18" fmla="*/ 137 w 332"/>
                                <a:gd name="T19" fmla="*/ 124 h 135"/>
                                <a:gd name="T20" fmla="*/ 193 w 332"/>
                                <a:gd name="T21" fmla="*/ 126 h 135"/>
                                <a:gd name="T22" fmla="*/ 322 w 332"/>
                                <a:gd name="T23" fmla="*/ 52 h 135"/>
                                <a:gd name="T24" fmla="*/ 331 w 332"/>
                                <a:gd name="T25" fmla="*/ 36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2" h="135">
                                  <a:moveTo>
                                    <a:pt x="331" y="36"/>
                                  </a:moveTo>
                                  <a:cubicBezTo>
                                    <a:pt x="331" y="36"/>
                                    <a:pt x="331" y="36"/>
                                    <a:pt x="331" y="36"/>
                                  </a:cubicBezTo>
                                  <a:cubicBezTo>
                                    <a:pt x="330" y="0"/>
                                    <a:pt x="330" y="0"/>
                                    <a:pt x="330" y="0"/>
                                  </a:cubicBezTo>
                                  <a:cubicBezTo>
                                    <a:pt x="0" y="0"/>
                                    <a:pt x="0" y="0"/>
                                    <a:pt x="0" y="0"/>
                                  </a:cubicBezTo>
                                  <a:cubicBezTo>
                                    <a:pt x="0" y="35"/>
                                    <a:pt x="0" y="35"/>
                                    <a:pt x="0" y="35"/>
                                  </a:cubicBezTo>
                                  <a:cubicBezTo>
                                    <a:pt x="0" y="36"/>
                                    <a:pt x="0" y="35"/>
                                    <a:pt x="0" y="36"/>
                                  </a:cubicBezTo>
                                  <a:cubicBezTo>
                                    <a:pt x="0" y="36"/>
                                    <a:pt x="0" y="36"/>
                                    <a:pt x="0" y="36"/>
                                  </a:cubicBezTo>
                                  <a:cubicBezTo>
                                    <a:pt x="0" y="36"/>
                                    <a:pt x="0" y="36"/>
                                    <a:pt x="0" y="36"/>
                                  </a:cubicBezTo>
                                  <a:cubicBezTo>
                                    <a:pt x="1" y="42"/>
                                    <a:pt x="6" y="48"/>
                                    <a:pt x="14" y="53"/>
                                  </a:cubicBezTo>
                                  <a:cubicBezTo>
                                    <a:pt x="137" y="124"/>
                                    <a:pt x="137" y="124"/>
                                    <a:pt x="137" y="124"/>
                                  </a:cubicBezTo>
                                  <a:cubicBezTo>
                                    <a:pt x="154" y="134"/>
                                    <a:pt x="179" y="135"/>
                                    <a:pt x="193" y="126"/>
                                  </a:cubicBezTo>
                                  <a:cubicBezTo>
                                    <a:pt x="322" y="52"/>
                                    <a:pt x="322" y="52"/>
                                    <a:pt x="322" y="52"/>
                                  </a:cubicBezTo>
                                  <a:cubicBezTo>
                                    <a:pt x="329" y="48"/>
                                    <a:pt x="332" y="42"/>
                                    <a:pt x="331" y="36"/>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95"/>
                          <wps:cNvSpPr>
                            <a:spLocks noEditPoints="1"/>
                          </wps:cNvSpPr>
                          <wps:spPr bwMode="auto">
                            <a:xfrm>
                              <a:off x="35" y="5229"/>
                              <a:ext cx="1987" cy="802"/>
                            </a:xfrm>
                            <a:custGeom>
                              <a:avLst/>
                              <a:gdLst>
                                <a:gd name="T0" fmla="*/ 171 w 336"/>
                                <a:gd name="T1" fmla="*/ 136 h 136"/>
                                <a:gd name="T2" fmla="*/ 138 w 336"/>
                                <a:gd name="T3" fmla="*/ 128 h 136"/>
                                <a:gd name="T4" fmla="*/ 15 w 336"/>
                                <a:gd name="T5" fmla="*/ 57 h 136"/>
                                <a:gd name="T6" fmla="*/ 0 w 336"/>
                                <a:gd name="T7" fmla="*/ 39 h 136"/>
                                <a:gd name="T8" fmla="*/ 0 w 336"/>
                                <a:gd name="T9" fmla="*/ 37 h 136"/>
                                <a:gd name="T10" fmla="*/ 0 w 336"/>
                                <a:gd name="T11" fmla="*/ 0 h 136"/>
                                <a:gd name="T12" fmla="*/ 335 w 336"/>
                                <a:gd name="T13" fmla="*/ 4 h 136"/>
                                <a:gd name="T14" fmla="*/ 335 w 336"/>
                                <a:gd name="T15" fmla="*/ 38 h 136"/>
                                <a:gd name="T16" fmla="*/ 325 w 336"/>
                                <a:gd name="T17" fmla="*/ 56 h 136"/>
                                <a:gd name="T18" fmla="*/ 196 w 336"/>
                                <a:gd name="T19" fmla="*/ 130 h 136"/>
                                <a:gd name="T20" fmla="*/ 171 w 336"/>
                                <a:gd name="T21" fmla="*/ 136 h 136"/>
                                <a:gd name="T22" fmla="*/ 4 w 336"/>
                                <a:gd name="T23" fmla="*/ 38 h 136"/>
                                <a:gd name="T24" fmla="*/ 4 w 336"/>
                                <a:gd name="T25" fmla="*/ 38 h 136"/>
                                <a:gd name="T26" fmla="*/ 17 w 336"/>
                                <a:gd name="T27" fmla="*/ 53 h 136"/>
                                <a:gd name="T28" fmla="*/ 140 w 336"/>
                                <a:gd name="T29" fmla="*/ 124 h 136"/>
                                <a:gd name="T30" fmla="*/ 194 w 336"/>
                                <a:gd name="T31" fmla="*/ 127 h 136"/>
                                <a:gd name="T32" fmla="*/ 323 w 336"/>
                                <a:gd name="T33" fmla="*/ 52 h 136"/>
                                <a:gd name="T34" fmla="*/ 331 w 336"/>
                                <a:gd name="T35" fmla="*/ 39 h 136"/>
                                <a:gd name="T36" fmla="*/ 331 w 336"/>
                                <a:gd name="T37" fmla="*/ 38 h 136"/>
                                <a:gd name="T38" fmla="*/ 330 w 336"/>
                                <a:gd name="T39" fmla="*/ 4 h 136"/>
                                <a:gd name="T40" fmla="*/ 4 w 336"/>
                                <a:gd name="T41" fmla="*/ 4 h 136"/>
                                <a:gd name="T42" fmla="*/ 4 w 336"/>
                                <a:gd name="T43" fmla="*/ 37 h 136"/>
                                <a:gd name="T44" fmla="*/ 4 w 336"/>
                                <a:gd name="T45" fmla="*/ 38 h 1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6" h="136">
                                  <a:moveTo>
                                    <a:pt x="171" y="136"/>
                                  </a:moveTo>
                                  <a:cubicBezTo>
                                    <a:pt x="159" y="136"/>
                                    <a:pt x="147" y="133"/>
                                    <a:pt x="138" y="128"/>
                                  </a:cubicBezTo>
                                  <a:cubicBezTo>
                                    <a:pt x="15" y="57"/>
                                    <a:pt x="15" y="57"/>
                                    <a:pt x="15" y="57"/>
                                  </a:cubicBezTo>
                                  <a:cubicBezTo>
                                    <a:pt x="6" y="52"/>
                                    <a:pt x="1" y="45"/>
                                    <a:pt x="0" y="39"/>
                                  </a:cubicBezTo>
                                  <a:cubicBezTo>
                                    <a:pt x="0" y="38"/>
                                    <a:pt x="0" y="38"/>
                                    <a:pt x="0" y="37"/>
                                  </a:cubicBezTo>
                                  <a:cubicBezTo>
                                    <a:pt x="0" y="0"/>
                                    <a:pt x="0" y="0"/>
                                    <a:pt x="0" y="0"/>
                                  </a:cubicBezTo>
                                  <a:cubicBezTo>
                                    <a:pt x="335" y="4"/>
                                    <a:pt x="335" y="4"/>
                                    <a:pt x="335" y="4"/>
                                  </a:cubicBezTo>
                                  <a:cubicBezTo>
                                    <a:pt x="335" y="38"/>
                                    <a:pt x="335" y="38"/>
                                    <a:pt x="335" y="38"/>
                                  </a:cubicBezTo>
                                  <a:cubicBezTo>
                                    <a:pt x="336" y="45"/>
                                    <a:pt x="332" y="51"/>
                                    <a:pt x="325" y="56"/>
                                  </a:cubicBezTo>
                                  <a:cubicBezTo>
                                    <a:pt x="196" y="130"/>
                                    <a:pt x="196" y="130"/>
                                    <a:pt x="196" y="130"/>
                                  </a:cubicBezTo>
                                  <a:cubicBezTo>
                                    <a:pt x="189" y="134"/>
                                    <a:pt x="180" y="136"/>
                                    <a:pt x="171" y="136"/>
                                  </a:cubicBezTo>
                                  <a:close/>
                                  <a:moveTo>
                                    <a:pt x="4" y="38"/>
                                  </a:moveTo>
                                  <a:cubicBezTo>
                                    <a:pt x="4" y="38"/>
                                    <a:pt x="4" y="38"/>
                                    <a:pt x="4" y="38"/>
                                  </a:cubicBezTo>
                                  <a:cubicBezTo>
                                    <a:pt x="5" y="44"/>
                                    <a:pt x="9" y="49"/>
                                    <a:pt x="17" y="53"/>
                                  </a:cubicBezTo>
                                  <a:cubicBezTo>
                                    <a:pt x="140" y="124"/>
                                    <a:pt x="140" y="124"/>
                                    <a:pt x="140" y="124"/>
                                  </a:cubicBezTo>
                                  <a:cubicBezTo>
                                    <a:pt x="156" y="134"/>
                                    <a:pt x="180" y="135"/>
                                    <a:pt x="194" y="127"/>
                                  </a:cubicBezTo>
                                  <a:cubicBezTo>
                                    <a:pt x="323" y="52"/>
                                    <a:pt x="323" y="52"/>
                                    <a:pt x="323" y="52"/>
                                  </a:cubicBezTo>
                                  <a:cubicBezTo>
                                    <a:pt x="329" y="49"/>
                                    <a:pt x="332" y="44"/>
                                    <a:pt x="331" y="39"/>
                                  </a:cubicBezTo>
                                  <a:cubicBezTo>
                                    <a:pt x="331" y="38"/>
                                    <a:pt x="331" y="38"/>
                                    <a:pt x="331" y="38"/>
                                  </a:cubicBezTo>
                                  <a:cubicBezTo>
                                    <a:pt x="330" y="4"/>
                                    <a:pt x="330" y="4"/>
                                    <a:pt x="330" y="4"/>
                                  </a:cubicBezTo>
                                  <a:cubicBezTo>
                                    <a:pt x="4" y="4"/>
                                    <a:pt x="4" y="4"/>
                                    <a:pt x="4" y="4"/>
                                  </a:cubicBezTo>
                                  <a:cubicBezTo>
                                    <a:pt x="4" y="37"/>
                                    <a:pt x="4" y="37"/>
                                    <a:pt x="4" y="37"/>
                                  </a:cubicBezTo>
                                  <a:lnTo>
                                    <a:pt x="4" y="38"/>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96"/>
                          <wps:cNvSpPr>
                            <a:spLocks/>
                          </wps:cNvSpPr>
                          <wps:spPr bwMode="auto">
                            <a:xfrm>
                              <a:off x="18" y="4668"/>
                              <a:ext cx="2010" cy="1157"/>
                            </a:xfrm>
                            <a:custGeom>
                              <a:avLst/>
                              <a:gdLst>
                                <a:gd name="T0" fmla="*/ 326 w 340"/>
                                <a:gd name="T1" fmla="*/ 113 h 196"/>
                                <a:gd name="T2" fmla="*/ 197 w 340"/>
                                <a:gd name="T3" fmla="*/ 188 h 196"/>
                                <a:gd name="T4" fmla="*/ 142 w 340"/>
                                <a:gd name="T5" fmla="*/ 185 h 196"/>
                                <a:gd name="T6" fmla="*/ 18 w 340"/>
                                <a:gd name="T7" fmla="*/ 114 h 196"/>
                                <a:gd name="T8" fmla="*/ 14 w 340"/>
                                <a:gd name="T9" fmla="*/ 82 h 196"/>
                                <a:gd name="T10" fmla="*/ 143 w 340"/>
                                <a:gd name="T11" fmla="*/ 8 h 196"/>
                                <a:gd name="T12" fmla="*/ 199 w 340"/>
                                <a:gd name="T13" fmla="*/ 10 h 196"/>
                                <a:gd name="T14" fmla="*/ 322 w 340"/>
                                <a:gd name="T15" fmla="*/ 81 h 196"/>
                                <a:gd name="T16" fmla="*/ 326 w 340"/>
                                <a:gd name="T17" fmla="*/ 113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40" h="196">
                                  <a:moveTo>
                                    <a:pt x="326" y="113"/>
                                  </a:moveTo>
                                  <a:cubicBezTo>
                                    <a:pt x="197" y="188"/>
                                    <a:pt x="197" y="188"/>
                                    <a:pt x="197" y="188"/>
                                  </a:cubicBezTo>
                                  <a:cubicBezTo>
                                    <a:pt x="183" y="196"/>
                                    <a:pt x="158" y="195"/>
                                    <a:pt x="142" y="185"/>
                                  </a:cubicBezTo>
                                  <a:cubicBezTo>
                                    <a:pt x="18" y="114"/>
                                    <a:pt x="18" y="114"/>
                                    <a:pt x="18" y="114"/>
                                  </a:cubicBezTo>
                                  <a:cubicBezTo>
                                    <a:pt x="2" y="105"/>
                                    <a:pt x="0" y="90"/>
                                    <a:pt x="14" y="82"/>
                                  </a:cubicBezTo>
                                  <a:cubicBezTo>
                                    <a:pt x="143" y="8"/>
                                    <a:pt x="143" y="8"/>
                                    <a:pt x="143" y="8"/>
                                  </a:cubicBezTo>
                                  <a:cubicBezTo>
                                    <a:pt x="157" y="0"/>
                                    <a:pt x="182" y="1"/>
                                    <a:pt x="199" y="10"/>
                                  </a:cubicBezTo>
                                  <a:cubicBezTo>
                                    <a:pt x="322" y="81"/>
                                    <a:pt x="322" y="81"/>
                                    <a:pt x="322" y="81"/>
                                  </a:cubicBezTo>
                                  <a:cubicBezTo>
                                    <a:pt x="339" y="91"/>
                                    <a:pt x="340" y="105"/>
                                    <a:pt x="326" y="113"/>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97"/>
                          <wps:cNvSpPr>
                            <a:spLocks/>
                          </wps:cNvSpPr>
                          <wps:spPr bwMode="auto">
                            <a:xfrm>
                              <a:off x="59" y="4763"/>
                              <a:ext cx="1969" cy="1156"/>
                            </a:xfrm>
                            <a:custGeom>
                              <a:avLst/>
                              <a:gdLst>
                                <a:gd name="T0" fmla="*/ 315 w 333"/>
                                <a:gd name="T1" fmla="*/ 81 h 196"/>
                                <a:gd name="T2" fmla="*/ 192 w 333"/>
                                <a:gd name="T3" fmla="*/ 10 h 196"/>
                                <a:gd name="T4" fmla="*/ 136 w 333"/>
                                <a:gd name="T5" fmla="*/ 8 h 196"/>
                                <a:gd name="T6" fmla="*/ 7 w 333"/>
                                <a:gd name="T7" fmla="*/ 82 h 196"/>
                                <a:gd name="T8" fmla="*/ 0 w 333"/>
                                <a:gd name="T9" fmla="*/ 89 h 196"/>
                                <a:gd name="T10" fmla="*/ 0 w 333"/>
                                <a:gd name="T11" fmla="*/ 103 h 196"/>
                                <a:gd name="T12" fmla="*/ 11 w 333"/>
                                <a:gd name="T13" fmla="*/ 114 h 196"/>
                                <a:gd name="T14" fmla="*/ 135 w 333"/>
                                <a:gd name="T15" fmla="*/ 185 h 196"/>
                                <a:gd name="T16" fmla="*/ 190 w 333"/>
                                <a:gd name="T17" fmla="*/ 188 h 196"/>
                                <a:gd name="T18" fmla="*/ 319 w 333"/>
                                <a:gd name="T19" fmla="*/ 113 h 196"/>
                                <a:gd name="T20" fmla="*/ 315 w 333"/>
                                <a:gd name="T21" fmla="*/ 81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33" h="196">
                                  <a:moveTo>
                                    <a:pt x="315" y="81"/>
                                  </a:moveTo>
                                  <a:cubicBezTo>
                                    <a:pt x="192" y="10"/>
                                    <a:pt x="192" y="10"/>
                                    <a:pt x="192" y="10"/>
                                  </a:cubicBezTo>
                                  <a:cubicBezTo>
                                    <a:pt x="175" y="1"/>
                                    <a:pt x="150" y="0"/>
                                    <a:pt x="136" y="8"/>
                                  </a:cubicBezTo>
                                  <a:cubicBezTo>
                                    <a:pt x="7" y="82"/>
                                    <a:pt x="7" y="82"/>
                                    <a:pt x="7" y="82"/>
                                  </a:cubicBezTo>
                                  <a:cubicBezTo>
                                    <a:pt x="4" y="84"/>
                                    <a:pt x="1" y="86"/>
                                    <a:pt x="0" y="89"/>
                                  </a:cubicBezTo>
                                  <a:cubicBezTo>
                                    <a:pt x="0" y="103"/>
                                    <a:pt x="0" y="103"/>
                                    <a:pt x="0" y="103"/>
                                  </a:cubicBezTo>
                                  <a:cubicBezTo>
                                    <a:pt x="2" y="107"/>
                                    <a:pt x="6" y="111"/>
                                    <a:pt x="11" y="114"/>
                                  </a:cubicBezTo>
                                  <a:cubicBezTo>
                                    <a:pt x="135" y="185"/>
                                    <a:pt x="135" y="185"/>
                                    <a:pt x="135" y="185"/>
                                  </a:cubicBezTo>
                                  <a:cubicBezTo>
                                    <a:pt x="151" y="195"/>
                                    <a:pt x="176" y="196"/>
                                    <a:pt x="190" y="188"/>
                                  </a:cubicBezTo>
                                  <a:cubicBezTo>
                                    <a:pt x="319" y="113"/>
                                    <a:pt x="319" y="113"/>
                                    <a:pt x="319" y="113"/>
                                  </a:cubicBezTo>
                                  <a:cubicBezTo>
                                    <a:pt x="333" y="105"/>
                                    <a:pt x="332" y="91"/>
                                    <a:pt x="315" y="81"/>
                                  </a:cubicBezTo>
                                  <a:close/>
                                </a:path>
                              </a:pathLst>
                            </a:custGeom>
                            <a:solidFill>
                              <a:srgbClr val="FFEE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98"/>
                          <wps:cNvSpPr>
                            <a:spLocks noEditPoints="1"/>
                          </wps:cNvSpPr>
                          <wps:spPr bwMode="auto">
                            <a:xfrm>
                              <a:off x="35" y="4656"/>
                              <a:ext cx="1981" cy="1163"/>
                            </a:xfrm>
                            <a:custGeom>
                              <a:avLst/>
                              <a:gdLst>
                                <a:gd name="T0" fmla="*/ 170 w 335"/>
                                <a:gd name="T1" fmla="*/ 197 h 197"/>
                                <a:gd name="T2" fmla="*/ 138 w 335"/>
                                <a:gd name="T3" fmla="*/ 189 h 197"/>
                                <a:gd name="T4" fmla="*/ 14 w 335"/>
                                <a:gd name="T5" fmla="*/ 118 h 197"/>
                                <a:gd name="T6" fmla="*/ 0 w 335"/>
                                <a:gd name="T7" fmla="*/ 98 h 197"/>
                                <a:gd name="T8" fmla="*/ 10 w 335"/>
                                <a:gd name="T9" fmla="*/ 82 h 197"/>
                                <a:gd name="T10" fmla="*/ 139 w 335"/>
                                <a:gd name="T11" fmla="*/ 8 h 197"/>
                                <a:gd name="T12" fmla="*/ 197 w 335"/>
                                <a:gd name="T13" fmla="*/ 10 h 197"/>
                                <a:gd name="T14" fmla="*/ 320 w 335"/>
                                <a:gd name="T15" fmla="*/ 82 h 197"/>
                                <a:gd name="T16" fmla="*/ 335 w 335"/>
                                <a:gd name="T17" fmla="*/ 101 h 197"/>
                                <a:gd name="T18" fmla="*/ 324 w 335"/>
                                <a:gd name="T19" fmla="*/ 117 h 197"/>
                                <a:gd name="T20" fmla="*/ 195 w 335"/>
                                <a:gd name="T21" fmla="*/ 191 h 197"/>
                                <a:gd name="T22" fmla="*/ 170 w 335"/>
                                <a:gd name="T23" fmla="*/ 197 h 197"/>
                                <a:gd name="T24" fmla="*/ 164 w 335"/>
                                <a:gd name="T25" fmla="*/ 6 h 197"/>
                                <a:gd name="T26" fmla="*/ 141 w 335"/>
                                <a:gd name="T27" fmla="*/ 11 h 197"/>
                                <a:gd name="T28" fmla="*/ 12 w 335"/>
                                <a:gd name="T29" fmla="*/ 86 h 197"/>
                                <a:gd name="T30" fmla="*/ 4 w 335"/>
                                <a:gd name="T31" fmla="*/ 98 h 197"/>
                                <a:gd name="T32" fmla="*/ 16 w 335"/>
                                <a:gd name="T33" fmla="*/ 115 h 197"/>
                                <a:gd name="T34" fmla="*/ 140 w 335"/>
                                <a:gd name="T35" fmla="*/ 186 h 197"/>
                                <a:gd name="T36" fmla="*/ 193 w 335"/>
                                <a:gd name="T37" fmla="*/ 188 h 197"/>
                                <a:gd name="T38" fmla="*/ 322 w 335"/>
                                <a:gd name="T39" fmla="*/ 114 h 197"/>
                                <a:gd name="T40" fmla="*/ 331 w 335"/>
                                <a:gd name="T41" fmla="*/ 101 h 197"/>
                                <a:gd name="T42" fmla="*/ 318 w 335"/>
                                <a:gd name="T43" fmla="*/ 85 h 197"/>
                                <a:gd name="T44" fmla="*/ 195 w 335"/>
                                <a:gd name="T45" fmla="*/ 14 h 197"/>
                                <a:gd name="T46" fmla="*/ 164 w 335"/>
                                <a:gd name="T47" fmla="*/ 6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35" h="197">
                                  <a:moveTo>
                                    <a:pt x="170" y="197"/>
                                  </a:moveTo>
                                  <a:cubicBezTo>
                                    <a:pt x="159" y="197"/>
                                    <a:pt x="147" y="195"/>
                                    <a:pt x="138" y="189"/>
                                  </a:cubicBezTo>
                                  <a:cubicBezTo>
                                    <a:pt x="14" y="118"/>
                                    <a:pt x="14" y="118"/>
                                    <a:pt x="14" y="118"/>
                                  </a:cubicBezTo>
                                  <a:cubicBezTo>
                                    <a:pt x="5" y="113"/>
                                    <a:pt x="0" y="105"/>
                                    <a:pt x="0" y="98"/>
                                  </a:cubicBezTo>
                                  <a:cubicBezTo>
                                    <a:pt x="0" y="92"/>
                                    <a:pt x="3" y="86"/>
                                    <a:pt x="10" y="82"/>
                                  </a:cubicBezTo>
                                  <a:cubicBezTo>
                                    <a:pt x="139" y="8"/>
                                    <a:pt x="139" y="8"/>
                                    <a:pt x="139" y="8"/>
                                  </a:cubicBezTo>
                                  <a:cubicBezTo>
                                    <a:pt x="154" y="0"/>
                                    <a:pt x="180" y="1"/>
                                    <a:pt x="197" y="10"/>
                                  </a:cubicBezTo>
                                  <a:cubicBezTo>
                                    <a:pt x="320" y="82"/>
                                    <a:pt x="320" y="82"/>
                                    <a:pt x="320" y="82"/>
                                  </a:cubicBezTo>
                                  <a:cubicBezTo>
                                    <a:pt x="329" y="87"/>
                                    <a:pt x="335" y="94"/>
                                    <a:pt x="335" y="101"/>
                                  </a:cubicBezTo>
                                  <a:cubicBezTo>
                                    <a:pt x="335" y="108"/>
                                    <a:pt x="331" y="113"/>
                                    <a:pt x="324" y="117"/>
                                  </a:cubicBezTo>
                                  <a:cubicBezTo>
                                    <a:pt x="195" y="191"/>
                                    <a:pt x="195" y="191"/>
                                    <a:pt x="195" y="191"/>
                                  </a:cubicBezTo>
                                  <a:cubicBezTo>
                                    <a:pt x="189" y="195"/>
                                    <a:pt x="180" y="197"/>
                                    <a:pt x="170" y="197"/>
                                  </a:cubicBezTo>
                                  <a:close/>
                                  <a:moveTo>
                                    <a:pt x="164" y="6"/>
                                  </a:moveTo>
                                  <a:cubicBezTo>
                                    <a:pt x="155" y="6"/>
                                    <a:pt x="147" y="8"/>
                                    <a:pt x="141" y="11"/>
                                  </a:cubicBezTo>
                                  <a:cubicBezTo>
                                    <a:pt x="12" y="86"/>
                                    <a:pt x="12" y="86"/>
                                    <a:pt x="12" y="86"/>
                                  </a:cubicBezTo>
                                  <a:cubicBezTo>
                                    <a:pt x="7" y="89"/>
                                    <a:pt x="4" y="93"/>
                                    <a:pt x="4" y="98"/>
                                  </a:cubicBezTo>
                                  <a:cubicBezTo>
                                    <a:pt x="4" y="104"/>
                                    <a:pt x="8" y="110"/>
                                    <a:pt x="16" y="115"/>
                                  </a:cubicBezTo>
                                  <a:cubicBezTo>
                                    <a:pt x="140" y="186"/>
                                    <a:pt x="140" y="186"/>
                                    <a:pt x="140" y="186"/>
                                  </a:cubicBezTo>
                                  <a:cubicBezTo>
                                    <a:pt x="156" y="195"/>
                                    <a:pt x="180" y="196"/>
                                    <a:pt x="193" y="188"/>
                                  </a:cubicBezTo>
                                  <a:cubicBezTo>
                                    <a:pt x="322" y="114"/>
                                    <a:pt x="322" y="114"/>
                                    <a:pt x="322" y="114"/>
                                  </a:cubicBezTo>
                                  <a:cubicBezTo>
                                    <a:pt x="328" y="111"/>
                                    <a:pt x="331" y="106"/>
                                    <a:pt x="331" y="101"/>
                                  </a:cubicBezTo>
                                  <a:cubicBezTo>
                                    <a:pt x="331" y="96"/>
                                    <a:pt x="326" y="90"/>
                                    <a:pt x="318" y="85"/>
                                  </a:cubicBezTo>
                                  <a:cubicBezTo>
                                    <a:pt x="195" y="14"/>
                                    <a:pt x="195" y="14"/>
                                    <a:pt x="195" y="14"/>
                                  </a:cubicBezTo>
                                  <a:cubicBezTo>
                                    <a:pt x="186" y="9"/>
                                    <a:pt x="175" y="6"/>
                                    <a:pt x="164" y="6"/>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99"/>
                          <wps:cNvSpPr>
                            <a:spLocks/>
                          </wps:cNvSpPr>
                          <wps:spPr bwMode="auto">
                            <a:xfrm>
                              <a:off x="532" y="5028"/>
                              <a:ext cx="1147" cy="661"/>
                            </a:xfrm>
                            <a:custGeom>
                              <a:avLst/>
                              <a:gdLst>
                                <a:gd name="T0" fmla="*/ 184 w 194"/>
                                <a:gd name="T1" fmla="*/ 43 h 112"/>
                                <a:gd name="T2" fmla="*/ 123 w 194"/>
                                <a:gd name="T3" fmla="*/ 42 h 112"/>
                                <a:gd name="T4" fmla="*/ 115 w 194"/>
                                <a:gd name="T5" fmla="*/ 47 h 112"/>
                                <a:gd name="T6" fmla="*/ 104 w 194"/>
                                <a:gd name="T7" fmla="*/ 43 h 112"/>
                                <a:gd name="T8" fmla="*/ 99 w 194"/>
                                <a:gd name="T9" fmla="*/ 32 h 112"/>
                                <a:gd name="T10" fmla="*/ 99 w 194"/>
                                <a:gd name="T11" fmla="*/ 32 h 112"/>
                                <a:gd name="T12" fmla="*/ 79 w 194"/>
                                <a:gd name="T13" fmla="*/ 14 h 112"/>
                                <a:gd name="T14" fmla="*/ 77 w 194"/>
                                <a:gd name="T15" fmla="*/ 13 h 112"/>
                                <a:gd name="T16" fmla="*/ 77 w 194"/>
                                <a:gd name="T17" fmla="*/ 12 h 112"/>
                                <a:gd name="T18" fmla="*/ 77 w 194"/>
                                <a:gd name="T19" fmla="*/ 12 h 112"/>
                                <a:gd name="T20" fmla="*/ 73 w 194"/>
                                <a:gd name="T21" fmla="*/ 9 h 112"/>
                                <a:gd name="T22" fmla="*/ 16 w 194"/>
                                <a:gd name="T23" fmla="*/ 9 h 112"/>
                                <a:gd name="T24" fmla="*/ 16 w 194"/>
                                <a:gd name="T25" fmla="*/ 42 h 112"/>
                                <a:gd name="T26" fmla="*/ 21 w 194"/>
                                <a:gd name="T27" fmla="*/ 45 h 112"/>
                                <a:gd name="T28" fmla="*/ 21 w 194"/>
                                <a:gd name="T29" fmla="*/ 45 h 112"/>
                                <a:gd name="T30" fmla="*/ 21 w 194"/>
                                <a:gd name="T31" fmla="*/ 45 h 112"/>
                                <a:gd name="T32" fmla="*/ 24 w 194"/>
                                <a:gd name="T33" fmla="*/ 46 h 112"/>
                                <a:gd name="T34" fmla="*/ 55 w 194"/>
                                <a:gd name="T35" fmla="*/ 57 h 112"/>
                                <a:gd name="T36" fmla="*/ 55 w 194"/>
                                <a:gd name="T37" fmla="*/ 57 h 112"/>
                                <a:gd name="T38" fmla="*/ 74 w 194"/>
                                <a:gd name="T39" fmla="*/ 60 h 112"/>
                                <a:gd name="T40" fmla="*/ 82 w 194"/>
                                <a:gd name="T41" fmla="*/ 66 h 112"/>
                                <a:gd name="T42" fmla="*/ 73 w 194"/>
                                <a:gd name="T43" fmla="*/ 71 h 112"/>
                                <a:gd name="T44" fmla="*/ 74 w 194"/>
                                <a:gd name="T45" fmla="*/ 107 h 112"/>
                                <a:gd name="T46" fmla="*/ 94 w 194"/>
                                <a:gd name="T47" fmla="*/ 108 h 112"/>
                                <a:gd name="T48" fmla="*/ 140 w 194"/>
                                <a:gd name="T49" fmla="*/ 82 h 112"/>
                                <a:gd name="T50" fmla="*/ 142 w 194"/>
                                <a:gd name="T51" fmla="*/ 81 h 112"/>
                                <a:gd name="T52" fmla="*/ 187 w 194"/>
                                <a:gd name="T53" fmla="*/ 54 h 112"/>
                                <a:gd name="T54" fmla="*/ 184 w 194"/>
                                <a:gd name="T55" fmla="*/ 43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94" h="112">
                                  <a:moveTo>
                                    <a:pt x="184" y="43"/>
                                  </a:moveTo>
                                  <a:cubicBezTo>
                                    <a:pt x="167" y="38"/>
                                    <a:pt x="140" y="33"/>
                                    <a:pt x="123" y="42"/>
                                  </a:cubicBezTo>
                                  <a:cubicBezTo>
                                    <a:pt x="120" y="44"/>
                                    <a:pt x="117" y="46"/>
                                    <a:pt x="115" y="47"/>
                                  </a:cubicBezTo>
                                  <a:cubicBezTo>
                                    <a:pt x="104" y="43"/>
                                    <a:pt x="104" y="43"/>
                                    <a:pt x="104" y="43"/>
                                  </a:cubicBezTo>
                                  <a:cubicBezTo>
                                    <a:pt x="105" y="39"/>
                                    <a:pt x="103" y="35"/>
                                    <a:pt x="99" y="32"/>
                                  </a:cubicBezTo>
                                  <a:cubicBezTo>
                                    <a:pt x="99" y="32"/>
                                    <a:pt x="99" y="32"/>
                                    <a:pt x="99" y="32"/>
                                  </a:cubicBezTo>
                                  <a:cubicBezTo>
                                    <a:pt x="79" y="14"/>
                                    <a:pt x="79" y="14"/>
                                    <a:pt x="79" y="14"/>
                                  </a:cubicBezTo>
                                  <a:cubicBezTo>
                                    <a:pt x="78" y="14"/>
                                    <a:pt x="78" y="13"/>
                                    <a:pt x="77" y="13"/>
                                  </a:cubicBezTo>
                                  <a:cubicBezTo>
                                    <a:pt x="77" y="12"/>
                                    <a:pt x="77" y="12"/>
                                    <a:pt x="77" y="12"/>
                                  </a:cubicBezTo>
                                  <a:cubicBezTo>
                                    <a:pt x="77" y="12"/>
                                    <a:pt x="77" y="12"/>
                                    <a:pt x="77" y="12"/>
                                  </a:cubicBezTo>
                                  <a:cubicBezTo>
                                    <a:pt x="76" y="11"/>
                                    <a:pt x="74" y="10"/>
                                    <a:pt x="73" y="9"/>
                                  </a:cubicBezTo>
                                  <a:cubicBezTo>
                                    <a:pt x="57" y="0"/>
                                    <a:pt x="32" y="0"/>
                                    <a:pt x="16" y="9"/>
                                  </a:cubicBezTo>
                                  <a:cubicBezTo>
                                    <a:pt x="0" y="19"/>
                                    <a:pt x="0" y="33"/>
                                    <a:pt x="16" y="42"/>
                                  </a:cubicBezTo>
                                  <a:cubicBezTo>
                                    <a:pt x="18" y="43"/>
                                    <a:pt x="19" y="44"/>
                                    <a:pt x="21" y="45"/>
                                  </a:cubicBezTo>
                                  <a:cubicBezTo>
                                    <a:pt x="21" y="45"/>
                                    <a:pt x="21" y="45"/>
                                    <a:pt x="21" y="45"/>
                                  </a:cubicBezTo>
                                  <a:cubicBezTo>
                                    <a:pt x="21" y="45"/>
                                    <a:pt x="21" y="45"/>
                                    <a:pt x="21" y="45"/>
                                  </a:cubicBezTo>
                                  <a:cubicBezTo>
                                    <a:pt x="22" y="45"/>
                                    <a:pt x="23" y="46"/>
                                    <a:pt x="24" y="46"/>
                                  </a:cubicBezTo>
                                  <a:cubicBezTo>
                                    <a:pt x="55" y="57"/>
                                    <a:pt x="55" y="57"/>
                                    <a:pt x="55" y="57"/>
                                  </a:cubicBezTo>
                                  <a:cubicBezTo>
                                    <a:pt x="55" y="57"/>
                                    <a:pt x="55" y="57"/>
                                    <a:pt x="55" y="57"/>
                                  </a:cubicBezTo>
                                  <a:cubicBezTo>
                                    <a:pt x="61" y="60"/>
                                    <a:pt x="67" y="61"/>
                                    <a:pt x="74" y="60"/>
                                  </a:cubicBezTo>
                                  <a:cubicBezTo>
                                    <a:pt x="82" y="66"/>
                                    <a:pt x="82" y="66"/>
                                    <a:pt x="82" y="66"/>
                                  </a:cubicBezTo>
                                  <a:cubicBezTo>
                                    <a:pt x="79" y="68"/>
                                    <a:pt x="76" y="69"/>
                                    <a:pt x="73" y="71"/>
                                  </a:cubicBezTo>
                                  <a:cubicBezTo>
                                    <a:pt x="56" y="81"/>
                                    <a:pt x="65" y="97"/>
                                    <a:pt x="74" y="107"/>
                                  </a:cubicBezTo>
                                  <a:cubicBezTo>
                                    <a:pt x="78" y="111"/>
                                    <a:pt x="88" y="112"/>
                                    <a:pt x="94" y="108"/>
                                  </a:cubicBezTo>
                                  <a:cubicBezTo>
                                    <a:pt x="140" y="82"/>
                                    <a:pt x="140" y="82"/>
                                    <a:pt x="140" y="82"/>
                                  </a:cubicBezTo>
                                  <a:cubicBezTo>
                                    <a:pt x="142" y="81"/>
                                    <a:pt x="142" y="81"/>
                                    <a:pt x="142" y="81"/>
                                  </a:cubicBezTo>
                                  <a:cubicBezTo>
                                    <a:pt x="187" y="54"/>
                                    <a:pt x="187" y="54"/>
                                    <a:pt x="187" y="54"/>
                                  </a:cubicBezTo>
                                  <a:cubicBezTo>
                                    <a:pt x="194" y="51"/>
                                    <a:pt x="192" y="45"/>
                                    <a:pt x="184" y="43"/>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100"/>
                          <wps:cNvSpPr>
                            <a:spLocks noEditPoints="1"/>
                          </wps:cNvSpPr>
                          <wps:spPr bwMode="auto">
                            <a:xfrm>
                              <a:off x="544" y="4940"/>
                              <a:ext cx="1129" cy="672"/>
                            </a:xfrm>
                            <a:custGeom>
                              <a:avLst/>
                              <a:gdLst>
                                <a:gd name="T0" fmla="*/ 83 w 191"/>
                                <a:gd name="T1" fmla="*/ 114 h 114"/>
                                <a:gd name="T2" fmla="*/ 70 w 191"/>
                                <a:gd name="T3" fmla="*/ 110 h 114"/>
                                <a:gd name="T4" fmla="*/ 60 w 191"/>
                                <a:gd name="T5" fmla="*/ 85 h 114"/>
                                <a:gd name="T6" fmla="*/ 70 w 191"/>
                                <a:gd name="T7" fmla="*/ 71 h 114"/>
                                <a:gd name="T8" fmla="*/ 76 w 191"/>
                                <a:gd name="T9" fmla="*/ 68 h 114"/>
                                <a:gd name="T10" fmla="*/ 71 w 191"/>
                                <a:gd name="T11" fmla="*/ 64 h 114"/>
                                <a:gd name="T12" fmla="*/ 53 w 191"/>
                                <a:gd name="T13" fmla="*/ 61 h 114"/>
                                <a:gd name="T14" fmla="*/ 22 w 191"/>
                                <a:gd name="T15" fmla="*/ 50 h 114"/>
                                <a:gd name="T16" fmla="*/ 19 w 191"/>
                                <a:gd name="T17" fmla="*/ 48 h 114"/>
                                <a:gd name="T18" fmla="*/ 14 w 191"/>
                                <a:gd name="T19" fmla="*/ 47 h 114"/>
                                <a:gd name="T20" fmla="*/ 14 w 191"/>
                                <a:gd name="T21" fmla="*/ 47 h 114"/>
                                <a:gd name="T22" fmla="*/ 13 w 191"/>
                                <a:gd name="T23" fmla="*/ 46 h 114"/>
                                <a:gd name="T24" fmla="*/ 0 w 191"/>
                                <a:gd name="T25" fmla="*/ 28 h 114"/>
                                <a:gd name="T26" fmla="*/ 13 w 191"/>
                                <a:gd name="T27" fmla="*/ 10 h 114"/>
                                <a:gd name="T28" fmla="*/ 72 w 191"/>
                                <a:gd name="T29" fmla="*/ 10 h 114"/>
                                <a:gd name="T30" fmla="*/ 75 w 191"/>
                                <a:gd name="T31" fmla="*/ 12 h 114"/>
                                <a:gd name="T32" fmla="*/ 75 w 191"/>
                                <a:gd name="T33" fmla="*/ 12 h 114"/>
                                <a:gd name="T34" fmla="*/ 77 w 191"/>
                                <a:gd name="T35" fmla="*/ 13 h 114"/>
                                <a:gd name="T36" fmla="*/ 78 w 191"/>
                                <a:gd name="T37" fmla="*/ 14 h 114"/>
                                <a:gd name="T38" fmla="*/ 98 w 191"/>
                                <a:gd name="T39" fmla="*/ 33 h 114"/>
                                <a:gd name="T40" fmla="*/ 104 w 191"/>
                                <a:gd name="T41" fmla="*/ 43 h 114"/>
                                <a:gd name="T42" fmla="*/ 113 w 191"/>
                                <a:gd name="T43" fmla="*/ 47 h 114"/>
                                <a:gd name="T44" fmla="*/ 120 w 191"/>
                                <a:gd name="T45" fmla="*/ 43 h 114"/>
                                <a:gd name="T46" fmla="*/ 183 w 191"/>
                                <a:gd name="T47" fmla="*/ 43 h 114"/>
                                <a:gd name="T48" fmla="*/ 191 w 191"/>
                                <a:gd name="T49" fmla="*/ 50 h 114"/>
                                <a:gd name="T50" fmla="*/ 186 w 191"/>
                                <a:gd name="T51" fmla="*/ 58 h 114"/>
                                <a:gd name="T52" fmla="*/ 93 w 191"/>
                                <a:gd name="T53" fmla="*/ 112 h 114"/>
                                <a:gd name="T54" fmla="*/ 83 w 191"/>
                                <a:gd name="T55" fmla="*/ 114 h 114"/>
                                <a:gd name="T56" fmla="*/ 72 w 191"/>
                                <a:gd name="T57" fmla="*/ 60 h 114"/>
                                <a:gd name="T58" fmla="*/ 83 w 191"/>
                                <a:gd name="T59" fmla="*/ 68 h 114"/>
                                <a:gd name="T60" fmla="*/ 72 w 191"/>
                                <a:gd name="T61" fmla="*/ 75 h 114"/>
                                <a:gd name="T62" fmla="*/ 64 w 191"/>
                                <a:gd name="T63" fmla="*/ 85 h 114"/>
                                <a:gd name="T64" fmla="*/ 73 w 191"/>
                                <a:gd name="T65" fmla="*/ 107 h 114"/>
                                <a:gd name="T66" fmla="*/ 91 w 191"/>
                                <a:gd name="T67" fmla="*/ 109 h 114"/>
                                <a:gd name="T68" fmla="*/ 184 w 191"/>
                                <a:gd name="T69" fmla="*/ 54 h 114"/>
                                <a:gd name="T70" fmla="*/ 187 w 191"/>
                                <a:gd name="T71" fmla="*/ 51 h 114"/>
                                <a:gd name="T72" fmla="*/ 182 w 191"/>
                                <a:gd name="T73" fmla="*/ 46 h 114"/>
                                <a:gd name="T74" fmla="*/ 182 w 191"/>
                                <a:gd name="T75" fmla="*/ 46 h 114"/>
                                <a:gd name="T76" fmla="*/ 122 w 191"/>
                                <a:gd name="T77" fmla="*/ 46 h 114"/>
                                <a:gd name="T78" fmla="*/ 113 w 191"/>
                                <a:gd name="T79" fmla="*/ 51 h 114"/>
                                <a:gd name="T80" fmla="*/ 100 w 191"/>
                                <a:gd name="T81" fmla="*/ 46 h 114"/>
                                <a:gd name="T82" fmla="*/ 100 w 191"/>
                                <a:gd name="T83" fmla="*/ 44 h 114"/>
                                <a:gd name="T84" fmla="*/ 96 w 191"/>
                                <a:gd name="T85" fmla="*/ 35 h 114"/>
                                <a:gd name="T86" fmla="*/ 76 w 191"/>
                                <a:gd name="T87" fmla="*/ 17 h 114"/>
                                <a:gd name="T88" fmla="*/ 74 w 191"/>
                                <a:gd name="T89" fmla="*/ 16 h 114"/>
                                <a:gd name="T90" fmla="*/ 74 w 191"/>
                                <a:gd name="T91" fmla="*/ 16 h 114"/>
                                <a:gd name="T92" fmla="*/ 70 w 191"/>
                                <a:gd name="T93" fmla="*/ 13 h 114"/>
                                <a:gd name="T94" fmla="*/ 15 w 191"/>
                                <a:gd name="T95" fmla="*/ 13 h 114"/>
                                <a:gd name="T96" fmla="*/ 4 w 191"/>
                                <a:gd name="T97" fmla="*/ 28 h 114"/>
                                <a:gd name="T98" fmla="*/ 15 w 191"/>
                                <a:gd name="T99" fmla="*/ 42 h 114"/>
                                <a:gd name="T100" fmla="*/ 20 w 191"/>
                                <a:gd name="T101" fmla="*/ 45 h 114"/>
                                <a:gd name="T102" fmla="*/ 20 w 191"/>
                                <a:gd name="T103" fmla="*/ 45 h 114"/>
                                <a:gd name="T104" fmla="*/ 23 w 191"/>
                                <a:gd name="T105" fmla="*/ 46 h 114"/>
                                <a:gd name="T106" fmla="*/ 54 w 191"/>
                                <a:gd name="T107" fmla="*/ 57 h 114"/>
                                <a:gd name="T108" fmla="*/ 72 w 191"/>
                                <a:gd name="T109" fmla="*/ 60 h 1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191" h="114">
                                  <a:moveTo>
                                    <a:pt x="83" y="114"/>
                                  </a:moveTo>
                                  <a:cubicBezTo>
                                    <a:pt x="78" y="114"/>
                                    <a:pt x="73" y="113"/>
                                    <a:pt x="70" y="110"/>
                                  </a:cubicBezTo>
                                  <a:cubicBezTo>
                                    <a:pt x="65" y="103"/>
                                    <a:pt x="58" y="94"/>
                                    <a:pt x="60" y="85"/>
                                  </a:cubicBezTo>
                                  <a:cubicBezTo>
                                    <a:pt x="61" y="79"/>
                                    <a:pt x="64" y="75"/>
                                    <a:pt x="70" y="71"/>
                                  </a:cubicBezTo>
                                  <a:cubicBezTo>
                                    <a:pt x="76" y="68"/>
                                    <a:pt x="76" y="68"/>
                                    <a:pt x="76" y="68"/>
                                  </a:cubicBezTo>
                                  <a:cubicBezTo>
                                    <a:pt x="71" y="64"/>
                                    <a:pt x="71" y="64"/>
                                    <a:pt x="71" y="64"/>
                                  </a:cubicBezTo>
                                  <a:cubicBezTo>
                                    <a:pt x="64" y="64"/>
                                    <a:pt x="58" y="63"/>
                                    <a:pt x="53" y="61"/>
                                  </a:cubicBezTo>
                                  <a:cubicBezTo>
                                    <a:pt x="22" y="50"/>
                                    <a:pt x="22" y="50"/>
                                    <a:pt x="22" y="50"/>
                                  </a:cubicBezTo>
                                  <a:cubicBezTo>
                                    <a:pt x="21" y="49"/>
                                    <a:pt x="20" y="49"/>
                                    <a:pt x="19" y="48"/>
                                  </a:cubicBezTo>
                                  <a:cubicBezTo>
                                    <a:pt x="14" y="47"/>
                                    <a:pt x="14" y="47"/>
                                    <a:pt x="14" y="47"/>
                                  </a:cubicBezTo>
                                  <a:cubicBezTo>
                                    <a:pt x="14" y="47"/>
                                    <a:pt x="14" y="47"/>
                                    <a:pt x="14" y="47"/>
                                  </a:cubicBezTo>
                                  <a:cubicBezTo>
                                    <a:pt x="14" y="46"/>
                                    <a:pt x="14" y="46"/>
                                    <a:pt x="13" y="46"/>
                                  </a:cubicBezTo>
                                  <a:cubicBezTo>
                                    <a:pt x="5" y="41"/>
                                    <a:pt x="0" y="35"/>
                                    <a:pt x="0" y="28"/>
                                  </a:cubicBezTo>
                                  <a:cubicBezTo>
                                    <a:pt x="0" y="21"/>
                                    <a:pt x="5" y="14"/>
                                    <a:pt x="13" y="10"/>
                                  </a:cubicBezTo>
                                  <a:cubicBezTo>
                                    <a:pt x="29" y="0"/>
                                    <a:pt x="56" y="0"/>
                                    <a:pt x="72" y="10"/>
                                  </a:cubicBezTo>
                                  <a:cubicBezTo>
                                    <a:pt x="73" y="10"/>
                                    <a:pt x="74" y="11"/>
                                    <a:pt x="75" y="12"/>
                                  </a:cubicBezTo>
                                  <a:cubicBezTo>
                                    <a:pt x="75" y="12"/>
                                    <a:pt x="75" y="12"/>
                                    <a:pt x="75" y="12"/>
                                  </a:cubicBezTo>
                                  <a:cubicBezTo>
                                    <a:pt x="77" y="13"/>
                                    <a:pt x="77" y="13"/>
                                    <a:pt x="77" y="13"/>
                                  </a:cubicBezTo>
                                  <a:cubicBezTo>
                                    <a:pt x="77" y="13"/>
                                    <a:pt x="78" y="14"/>
                                    <a:pt x="78" y="14"/>
                                  </a:cubicBezTo>
                                  <a:cubicBezTo>
                                    <a:pt x="98" y="33"/>
                                    <a:pt x="98" y="33"/>
                                    <a:pt x="98" y="33"/>
                                  </a:cubicBezTo>
                                  <a:cubicBezTo>
                                    <a:pt x="102" y="36"/>
                                    <a:pt x="104" y="39"/>
                                    <a:pt x="104" y="43"/>
                                  </a:cubicBezTo>
                                  <a:cubicBezTo>
                                    <a:pt x="113" y="47"/>
                                    <a:pt x="113" y="47"/>
                                    <a:pt x="113" y="47"/>
                                  </a:cubicBezTo>
                                  <a:cubicBezTo>
                                    <a:pt x="120" y="43"/>
                                    <a:pt x="120" y="43"/>
                                    <a:pt x="120" y="43"/>
                                  </a:cubicBezTo>
                                  <a:cubicBezTo>
                                    <a:pt x="137" y="33"/>
                                    <a:pt x="164" y="37"/>
                                    <a:pt x="183" y="43"/>
                                  </a:cubicBezTo>
                                  <a:cubicBezTo>
                                    <a:pt x="188" y="44"/>
                                    <a:pt x="191" y="47"/>
                                    <a:pt x="191" y="50"/>
                                  </a:cubicBezTo>
                                  <a:cubicBezTo>
                                    <a:pt x="191" y="53"/>
                                    <a:pt x="190" y="56"/>
                                    <a:pt x="186" y="58"/>
                                  </a:cubicBezTo>
                                  <a:cubicBezTo>
                                    <a:pt x="93" y="112"/>
                                    <a:pt x="93" y="112"/>
                                    <a:pt x="93" y="112"/>
                                  </a:cubicBezTo>
                                  <a:cubicBezTo>
                                    <a:pt x="90" y="114"/>
                                    <a:pt x="86" y="114"/>
                                    <a:pt x="83" y="114"/>
                                  </a:cubicBezTo>
                                  <a:close/>
                                  <a:moveTo>
                                    <a:pt x="72" y="60"/>
                                  </a:moveTo>
                                  <a:cubicBezTo>
                                    <a:pt x="83" y="68"/>
                                    <a:pt x="83" y="68"/>
                                    <a:pt x="83" y="68"/>
                                  </a:cubicBezTo>
                                  <a:cubicBezTo>
                                    <a:pt x="72" y="75"/>
                                    <a:pt x="72" y="75"/>
                                    <a:pt x="72" y="75"/>
                                  </a:cubicBezTo>
                                  <a:cubicBezTo>
                                    <a:pt x="67" y="78"/>
                                    <a:pt x="64" y="81"/>
                                    <a:pt x="64" y="85"/>
                                  </a:cubicBezTo>
                                  <a:cubicBezTo>
                                    <a:pt x="62" y="93"/>
                                    <a:pt x="68" y="101"/>
                                    <a:pt x="73" y="107"/>
                                  </a:cubicBezTo>
                                  <a:cubicBezTo>
                                    <a:pt x="76" y="111"/>
                                    <a:pt x="86" y="112"/>
                                    <a:pt x="91" y="109"/>
                                  </a:cubicBezTo>
                                  <a:cubicBezTo>
                                    <a:pt x="184" y="54"/>
                                    <a:pt x="184" y="54"/>
                                    <a:pt x="184" y="54"/>
                                  </a:cubicBezTo>
                                  <a:cubicBezTo>
                                    <a:pt x="186" y="53"/>
                                    <a:pt x="187" y="52"/>
                                    <a:pt x="187" y="51"/>
                                  </a:cubicBezTo>
                                  <a:cubicBezTo>
                                    <a:pt x="187" y="49"/>
                                    <a:pt x="185" y="47"/>
                                    <a:pt x="182" y="46"/>
                                  </a:cubicBezTo>
                                  <a:cubicBezTo>
                                    <a:pt x="182" y="46"/>
                                    <a:pt x="182" y="46"/>
                                    <a:pt x="182" y="46"/>
                                  </a:cubicBezTo>
                                  <a:cubicBezTo>
                                    <a:pt x="167" y="42"/>
                                    <a:pt x="139" y="36"/>
                                    <a:pt x="122" y="46"/>
                                  </a:cubicBezTo>
                                  <a:cubicBezTo>
                                    <a:pt x="113" y="51"/>
                                    <a:pt x="113" y="51"/>
                                    <a:pt x="113" y="51"/>
                                  </a:cubicBezTo>
                                  <a:cubicBezTo>
                                    <a:pt x="100" y="46"/>
                                    <a:pt x="100" y="46"/>
                                    <a:pt x="100" y="46"/>
                                  </a:cubicBezTo>
                                  <a:cubicBezTo>
                                    <a:pt x="100" y="44"/>
                                    <a:pt x="100" y="44"/>
                                    <a:pt x="100" y="44"/>
                                  </a:cubicBezTo>
                                  <a:cubicBezTo>
                                    <a:pt x="101" y="41"/>
                                    <a:pt x="99" y="38"/>
                                    <a:pt x="96" y="35"/>
                                  </a:cubicBezTo>
                                  <a:cubicBezTo>
                                    <a:pt x="76" y="17"/>
                                    <a:pt x="76" y="17"/>
                                    <a:pt x="76" y="17"/>
                                  </a:cubicBezTo>
                                  <a:cubicBezTo>
                                    <a:pt x="75" y="17"/>
                                    <a:pt x="75" y="16"/>
                                    <a:pt x="74" y="16"/>
                                  </a:cubicBezTo>
                                  <a:cubicBezTo>
                                    <a:pt x="74" y="16"/>
                                    <a:pt x="74" y="16"/>
                                    <a:pt x="74" y="16"/>
                                  </a:cubicBezTo>
                                  <a:cubicBezTo>
                                    <a:pt x="72" y="15"/>
                                    <a:pt x="71" y="14"/>
                                    <a:pt x="70" y="13"/>
                                  </a:cubicBezTo>
                                  <a:cubicBezTo>
                                    <a:pt x="55" y="4"/>
                                    <a:pt x="30" y="4"/>
                                    <a:pt x="15" y="13"/>
                                  </a:cubicBezTo>
                                  <a:cubicBezTo>
                                    <a:pt x="8" y="17"/>
                                    <a:pt x="4" y="22"/>
                                    <a:pt x="4" y="28"/>
                                  </a:cubicBezTo>
                                  <a:cubicBezTo>
                                    <a:pt x="4" y="33"/>
                                    <a:pt x="8" y="38"/>
                                    <a:pt x="15" y="42"/>
                                  </a:cubicBezTo>
                                  <a:cubicBezTo>
                                    <a:pt x="16" y="43"/>
                                    <a:pt x="18" y="44"/>
                                    <a:pt x="20" y="45"/>
                                  </a:cubicBezTo>
                                  <a:cubicBezTo>
                                    <a:pt x="20" y="45"/>
                                    <a:pt x="20" y="45"/>
                                    <a:pt x="20" y="45"/>
                                  </a:cubicBezTo>
                                  <a:cubicBezTo>
                                    <a:pt x="21" y="45"/>
                                    <a:pt x="22" y="46"/>
                                    <a:pt x="23" y="46"/>
                                  </a:cubicBezTo>
                                  <a:cubicBezTo>
                                    <a:pt x="54" y="57"/>
                                    <a:pt x="54" y="57"/>
                                    <a:pt x="54" y="57"/>
                                  </a:cubicBezTo>
                                  <a:cubicBezTo>
                                    <a:pt x="59" y="59"/>
                                    <a:pt x="65" y="60"/>
                                    <a:pt x="72" y="60"/>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101"/>
                          <wps:cNvSpPr>
                            <a:spLocks/>
                          </wps:cNvSpPr>
                          <wps:spPr bwMode="auto">
                            <a:xfrm>
                              <a:off x="1052" y="5288"/>
                              <a:ext cx="964" cy="732"/>
                            </a:xfrm>
                            <a:custGeom>
                              <a:avLst/>
                              <a:gdLst>
                                <a:gd name="T0" fmla="*/ 0 w 964"/>
                                <a:gd name="T1" fmla="*/ 519 h 732"/>
                                <a:gd name="T2" fmla="*/ 0 w 964"/>
                                <a:gd name="T3" fmla="*/ 732 h 732"/>
                                <a:gd name="T4" fmla="*/ 66 w 964"/>
                                <a:gd name="T5" fmla="*/ 732 h 732"/>
                                <a:gd name="T6" fmla="*/ 917 w 964"/>
                                <a:gd name="T7" fmla="*/ 242 h 732"/>
                                <a:gd name="T8" fmla="*/ 953 w 964"/>
                                <a:gd name="T9" fmla="*/ 200 h 732"/>
                                <a:gd name="T10" fmla="*/ 964 w 964"/>
                                <a:gd name="T11" fmla="*/ 0 h 732"/>
                                <a:gd name="T12" fmla="*/ 846 w 964"/>
                                <a:gd name="T13" fmla="*/ 76 h 732"/>
                                <a:gd name="T14" fmla="*/ 95 w 964"/>
                                <a:gd name="T15" fmla="*/ 501 h 732"/>
                                <a:gd name="T16" fmla="*/ 0 w 964"/>
                                <a:gd name="T17" fmla="*/ 519 h 7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4" h="732">
                                  <a:moveTo>
                                    <a:pt x="0" y="519"/>
                                  </a:moveTo>
                                  <a:lnTo>
                                    <a:pt x="0" y="732"/>
                                  </a:lnTo>
                                  <a:lnTo>
                                    <a:pt x="66" y="732"/>
                                  </a:lnTo>
                                  <a:lnTo>
                                    <a:pt x="917" y="242"/>
                                  </a:lnTo>
                                  <a:lnTo>
                                    <a:pt x="953" y="200"/>
                                  </a:lnTo>
                                  <a:lnTo>
                                    <a:pt x="964" y="0"/>
                                  </a:lnTo>
                                  <a:lnTo>
                                    <a:pt x="846" y="76"/>
                                  </a:lnTo>
                                  <a:lnTo>
                                    <a:pt x="95" y="501"/>
                                  </a:lnTo>
                                  <a:lnTo>
                                    <a:pt x="0" y="519"/>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102"/>
                          <wps:cNvSpPr>
                            <a:spLocks/>
                          </wps:cNvSpPr>
                          <wps:spPr bwMode="auto">
                            <a:xfrm>
                              <a:off x="1348" y="256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03"/>
                          <wps:cNvSpPr>
                            <a:spLocks/>
                          </wps:cNvSpPr>
                          <wps:spPr bwMode="auto">
                            <a:xfrm>
                              <a:off x="1437" y="251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104"/>
                          <wps:cNvSpPr>
                            <a:spLocks/>
                          </wps:cNvSpPr>
                          <wps:spPr bwMode="auto">
                            <a:xfrm>
                              <a:off x="1265" y="2514"/>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105"/>
                          <wps:cNvSpPr>
                            <a:spLocks/>
                          </wps:cNvSpPr>
                          <wps:spPr bwMode="auto">
                            <a:xfrm>
                              <a:off x="1348" y="246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106"/>
                          <wps:cNvSpPr>
                            <a:spLocks/>
                          </wps:cNvSpPr>
                          <wps:spPr bwMode="auto">
                            <a:xfrm>
                              <a:off x="1265" y="2414"/>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107"/>
                          <wps:cNvSpPr>
                            <a:spLocks/>
                          </wps:cNvSpPr>
                          <wps:spPr bwMode="auto">
                            <a:xfrm>
                              <a:off x="2117" y="2892"/>
                              <a:ext cx="47" cy="29"/>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08"/>
                          <wps:cNvSpPr>
                            <a:spLocks/>
                          </wps:cNvSpPr>
                          <wps:spPr bwMode="auto">
                            <a:xfrm>
                              <a:off x="2200" y="284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09"/>
                          <wps:cNvSpPr>
                            <a:spLocks/>
                          </wps:cNvSpPr>
                          <wps:spPr bwMode="auto">
                            <a:xfrm>
                              <a:off x="2454" y="2697"/>
                              <a:ext cx="47" cy="30"/>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110"/>
                          <wps:cNvSpPr>
                            <a:spLocks/>
                          </wps:cNvSpPr>
                          <wps:spPr bwMode="auto">
                            <a:xfrm>
                              <a:off x="2537" y="265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111"/>
                          <wps:cNvSpPr>
                            <a:spLocks/>
                          </wps:cNvSpPr>
                          <wps:spPr bwMode="auto">
                            <a:xfrm>
                              <a:off x="2626" y="2603"/>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112"/>
                          <wps:cNvSpPr>
                            <a:spLocks/>
                          </wps:cNvSpPr>
                          <wps:spPr bwMode="auto">
                            <a:xfrm>
                              <a:off x="2708" y="2555"/>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113"/>
                          <wps:cNvSpPr>
                            <a:spLocks/>
                          </wps:cNvSpPr>
                          <wps:spPr bwMode="auto">
                            <a:xfrm>
                              <a:off x="2283" y="2797"/>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114"/>
                          <wps:cNvSpPr>
                            <a:spLocks/>
                          </wps:cNvSpPr>
                          <wps:spPr bwMode="auto">
                            <a:xfrm>
                              <a:off x="2371" y="2750"/>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Freeform 115"/>
                          <wps:cNvSpPr>
                            <a:spLocks/>
                          </wps:cNvSpPr>
                          <wps:spPr bwMode="auto">
                            <a:xfrm>
                              <a:off x="1945" y="2892"/>
                              <a:ext cx="54" cy="29"/>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6" y="5"/>
                                    <a:pt x="3" y="5"/>
                                    <a:pt x="2" y="5"/>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16"/>
                          <wps:cNvSpPr>
                            <a:spLocks/>
                          </wps:cNvSpPr>
                          <wps:spPr bwMode="auto">
                            <a:xfrm>
                              <a:off x="2028" y="284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4" y="5"/>
                                    <a:pt x="2" y="4"/>
                                  </a:cubicBezTo>
                                  <a:cubicBezTo>
                                    <a:pt x="0" y="3"/>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117"/>
                          <wps:cNvSpPr>
                            <a:spLocks/>
                          </wps:cNvSpPr>
                          <wps:spPr bwMode="auto">
                            <a:xfrm>
                              <a:off x="2117" y="2797"/>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18"/>
                          <wps:cNvSpPr>
                            <a:spLocks/>
                          </wps:cNvSpPr>
                          <wps:spPr bwMode="auto">
                            <a:xfrm>
                              <a:off x="2200" y="275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Freeform 119"/>
                          <wps:cNvSpPr>
                            <a:spLocks/>
                          </wps:cNvSpPr>
                          <wps:spPr bwMode="auto">
                            <a:xfrm>
                              <a:off x="2454" y="2603"/>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20"/>
                          <wps:cNvSpPr>
                            <a:spLocks/>
                          </wps:cNvSpPr>
                          <wps:spPr bwMode="auto">
                            <a:xfrm>
                              <a:off x="2537" y="2555"/>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Freeform 121"/>
                          <wps:cNvSpPr>
                            <a:spLocks/>
                          </wps:cNvSpPr>
                          <wps:spPr bwMode="auto">
                            <a:xfrm>
                              <a:off x="2626" y="2502"/>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122"/>
                          <wps:cNvSpPr>
                            <a:spLocks/>
                          </wps:cNvSpPr>
                          <wps:spPr bwMode="auto">
                            <a:xfrm>
                              <a:off x="2708" y="2455"/>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123"/>
                          <wps:cNvSpPr>
                            <a:spLocks/>
                          </wps:cNvSpPr>
                          <wps:spPr bwMode="auto">
                            <a:xfrm>
                              <a:off x="2283" y="2697"/>
                              <a:ext cx="53" cy="30"/>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6" y="5"/>
                                    <a:pt x="3" y="5"/>
                                    <a:pt x="2" y="5"/>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Freeform 124"/>
                          <wps:cNvSpPr>
                            <a:spLocks/>
                          </wps:cNvSpPr>
                          <wps:spPr bwMode="auto">
                            <a:xfrm>
                              <a:off x="2371" y="2650"/>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125"/>
                          <wps:cNvSpPr>
                            <a:spLocks/>
                          </wps:cNvSpPr>
                          <wps:spPr bwMode="auto">
                            <a:xfrm>
                              <a:off x="1863" y="2845"/>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126"/>
                          <wps:cNvSpPr>
                            <a:spLocks/>
                          </wps:cNvSpPr>
                          <wps:spPr bwMode="auto">
                            <a:xfrm>
                              <a:off x="1945" y="2797"/>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Freeform 127"/>
                          <wps:cNvSpPr>
                            <a:spLocks/>
                          </wps:cNvSpPr>
                          <wps:spPr bwMode="auto">
                            <a:xfrm>
                              <a:off x="2028" y="275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4" y="5"/>
                                    <a:pt x="2" y="4"/>
                                  </a:cubicBezTo>
                                  <a:cubicBezTo>
                                    <a:pt x="0" y="3"/>
                                    <a:pt x="0" y="1"/>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128"/>
                          <wps:cNvSpPr>
                            <a:spLocks/>
                          </wps:cNvSpPr>
                          <wps:spPr bwMode="auto">
                            <a:xfrm>
                              <a:off x="2117" y="2697"/>
                              <a:ext cx="47" cy="30"/>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29"/>
                          <wps:cNvSpPr>
                            <a:spLocks/>
                          </wps:cNvSpPr>
                          <wps:spPr bwMode="auto">
                            <a:xfrm>
                              <a:off x="2200" y="265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Freeform 130"/>
                          <wps:cNvSpPr>
                            <a:spLocks/>
                          </wps:cNvSpPr>
                          <wps:spPr bwMode="auto">
                            <a:xfrm>
                              <a:off x="2454" y="2502"/>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131"/>
                          <wps:cNvSpPr>
                            <a:spLocks/>
                          </wps:cNvSpPr>
                          <wps:spPr bwMode="auto">
                            <a:xfrm>
                              <a:off x="2537" y="2455"/>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Freeform 132"/>
                          <wps:cNvSpPr>
                            <a:spLocks/>
                          </wps:cNvSpPr>
                          <wps:spPr bwMode="auto">
                            <a:xfrm>
                              <a:off x="2626" y="2408"/>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33"/>
                          <wps:cNvSpPr>
                            <a:spLocks/>
                          </wps:cNvSpPr>
                          <wps:spPr bwMode="auto">
                            <a:xfrm>
                              <a:off x="2283" y="2603"/>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34"/>
                          <wps:cNvSpPr>
                            <a:spLocks/>
                          </wps:cNvSpPr>
                          <wps:spPr bwMode="auto">
                            <a:xfrm>
                              <a:off x="2371" y="2555"/>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135"/>
                          <wps:cNvSpPr>
                            <a:spLocks/>
                          </wps:cNvSpPr>
                          <wps:spPr bwMode="auto">
                            <a:xfrm>
                              <a:off x="1780" y="2797"/>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36"/>
                          <wps:cNvSpPr>
                            <a:spLocks/>
                          </wps:cNvSpPr>
                          <wps:spPr bwMode="auto">
                            <a:xfrm>
                              <a:off x="1863" y="2750"/>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137"/>
                          <wps:cNvSpPr>
                            <a:spLocks/>
                          </wps:cNvSpPr>
                          <wps:spPr bwMode="auto">
                            <a:xfrm>
                              <a:off x="1691" y="275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138"/>
                          <wps:cNvSpPr>
                            <a:spLocks/>
                          </wps:cNvSpPr>
                          <wps:spPr bwMode="auto">
                            <a:xfrm>
                              <a:off x="1774" y="2697"/>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139"/>
                          <wps:cNvSpPr>
                            <a:spLocks/>
                          </wps:cNvSpPr>
                          <wps:spPr bwMode="auto">
                            <a:xfrm>
                              <a:off x="1608" y="2697"/>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140"/>
                          <wps:cNvSpPr>
                            <a:spLocks/>
                          </wps:cNvSpPr>
                          <wps:spPr bwMode="auto">
                            <a:xfrm>
                              <a:off x="1691" y="265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141"/>
                          <wps:cNvSpPr>
                            <a:spLocks/>
                          </wps:cNvSpPr>
                          <wps:spPr bwMode="auto">
                            <a:xfrm>
                              <a:off x="1526" y="2650"/>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Freeform 142"/>
                          <wps:cNvSpPr>
                            <a:spLocks/>
                          </wps:cNvSpPr>
                          <wps:spPr bwMode="auto">
                            <a:xfrm>
                              <a:off x="1608" y="2603"/>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143"/>
                          <wps:cNvSpPr>
                            <a:spLocks/>
                          </wps:cNvSpPr>
                          <wps:spPr bwMode="auto">
                            <a:xfrm>
                              <a:off x="1437" y="2603"/>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Freeform 144"/>
                          <wps:cNvSpPr>
                            <a:spLocks/>
                          </wps:cNvSpPr>
                          <wps:spPr bwMode="auto">
                            <a:xfrm>
                              <a:off x="1526" y="2555"/>
                              <a:ext cx="47" cy="30"/>
                            </a:xfrm>
                            <a:custGeom>
                              <a:avLst/>
                              <a:gdLst>
                                <a:gd name="T0" fmla="*/ 7 w 8"/>
                                <a:gd name="T1" fmla="*/ 0 h 5"/>
                                <a:gd name="T2" fmla="*/ 7 w 8"/>
                                <a:gd name="T3" fmla="*/ 4 h 5"/>
                                <a:gd name="T4" fmla="*/ 1 w 8"/>
                                <a:gd name="T5" fmla="*/ 4 h 5"/>
                                <a:gd name="T6" fmla="*/ 1 w 8"/>
                                <a:gd name="T7" fmla="*/ 0 h 5"/>
                                <a:gd name="T8" fmla="*/ 7 w 8"/>
                                <a:gd name="T9" fmla="*/ 0 h 5"/>
                              </a:gdLst>
                              <a:ahLst/>
                              <a:cxnLst>
                                <a:cxn ang="0">
                                  <a:pos x="T0" y="T1"/>
                                </a:cxn>
                                <a:cxn ang="0">
                                  <a:pos x="T2" y="T3"/>
                                </a:cxn>
                                <a:cxn ang="0">
                                  <a:pos x="T4" y="T5"/>
                                </a:cxn>
                                <a:cxn ang="0">
                                  <a:pos x="T6" y="T7"/>
                                </a:cxn>
                                <a:cxn ang="0">
                                  <a:pos x="T8" y="T9"/>
                                </a:cxn>
                              </a:cxnLst>
                              <a:rect l="0" t="0" r="r" b="b"/>
                              <a:pathLst>
                                <a:path w="8" h="5">
                                  <a:moveTo>
                                    <a:pt x="7" y="0"/>
                                  </a:moveTo>
                                  <a:cubicBezTo>
                                    <a:pt x="8" y="1"/>
                                    <a:pt x="8" y="3"/>
                                    <a:pt x="7" y="4"/>
                                  </a:cubicBezTo>
                                  <a:cubicBezTo>
                                    <a:pt x="5" y="5"/>
                                    <a:pt x="3" y="5"/>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45"/>
                          <wps:cNvSpPr>
                            <a:spLocks/>
                          </wps:cNvSpPr>
                          <wps:spPr bwMode="auto">
                            <a:xfrm>
                              <a:off x="1295" y="2142"/>
                              <a:ext cx="1348" cy="561"/>
                            </a:xfrm>
                            <a:custGeom>
                              <a:avLst/>
                              <a:gdLst>
                                <a:gd name="T0" fmla="*/ 228 w 228"/>
                                <a:gd name="T1" fmla="*/ 28 h 95"/>
                                <a:gd name="T2" fmla="*/ 228 w 228"/>
                                <a:gd name="T3" fmla="*/ 28 h 95"/>
                                <a:gd name="T4" fmla="*/ 227 w 228"/>
                                <a:gd name="T5" fmla="*/ 0 h 95"/>
                                <a:gd name="T6" fmla="*/ 0 w 228"/>
                                <a:gd name="T7" fmla="*/ 0 h 95"/>
                                <a:gd name="T8" fmla="*/ 0 w 228"/>
                                <a:gd name="T9" fmla="*/ 27 h 95"/>
                                <a:gd name="T10" fmla="*/ 0 w 228"/>
                                <a:gd name="T11" fmla="*/ 28 h 95"/>
                                <a:gd name="T12" fmla="*/ 0 w 228"/>
                                <a:gd name="T13" fmla="*/ 28 h 95"/>
                                <a:gd name="T14" fmla="*/ 0 w 228"/>
                                <a:gd name="T15" fmla="*/ 28 h 95"/>
                                <a:gd name="T16" fmla="*/ 9 w 228"/>
                                <a:gd name="T17" fmla="*/ 39 h 95"/>
                                <a:gd name="T18" fmla="*/ 94 w 228"/>
                                <a:gd name="T19" fmla="*/ 88 h 95"/>
                                <a:gd name="T20" fmla="*/ 133 w 228"/>
                                <a:gd name="T21" fmla="*/ 89 h 95"/>
                                <a:gd name="T22" fmla="*/ 221 w 228"/>
                                <a:gd name="T23" fmla="*/ 38 h 95"/>
                                <a:gd name="T24" fmla="*/ 228 w 228"/>
                                <a:gd name="T25" fmla="*/ 28 h 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28" h="95">
                                  <a:moveTo>
                                    <a:pt x="228" y="28"/>
                                  </a:moveTo>
                                  <a:cubicBezTo>
                                    <a:pt x="228" y="28"/>
                                    <a:pt x="228" y="28"/>
                                    <a:pt x="228" y="28"/>
                                  </a:cubicBezTo>
                                  <a:cubicBezTo>
                                    <a:pt x="227" y="0"/>
                                    <a:pt x="227" y="0"/>
                                    <a:pt x="227" y="0"/>
                                  </a:cubicBezTo>
                                  <a:cubicBezTo>
                                    <a:pt x="0" y="0"/>
                                    <a:pt x="0" y="0"/>
                                    <a:pt x="0" y="0"/>
                                  </a:cubicBezTo>
                                  <a:cubicBezTo>
                                    <a:pt x="0" y="27"/>
                                    <a:pt x="0" y="27"/>
                                    <a:pt x="0" y="27"/>
                                  </a:cubicBezTo>
                                  <a:cubicBezTo>
                                    <a:pt x="0" y="28"/>
                                    <a:pt x="0" y="27"/>
                                    <a:pt x="0" y="28"/>
                                  </a:cubicBezTo>
                                  <a:cubicBezTo>
                                    <a:pt x="0" y="28"/>
                                    <a:pt x="0" y="28"/>
                                    <a:pt x="0" y="28"/>
                                  </a:cubicBezTo>
                                  <a:cubicBezTo>
                                    <a:pt x="0" y="28"/>
                                    <a:pt x="0" y="28"/>
                                    <a:pt x="0" y="28"/>
                                  </a:cubicBezTo>
                                  <a:cubicBezTo>
                                    <a:pt x="1" y="32"/>
                                    <a:pt x="4" y="36"/>
                                    <a:pt x="9" y="39"/>
                                  </a:cubicBezTo>
                                  <a:cubicBezTo>
                                    <a:pt x="94" y="88"/>
                                    <a:pt x="94" y="88"/>
                                    <a:pt x="94" y="88"/>
                                  </a:cubicBezTo>
                                  <a:cubicBezTo>
                                    <a:pt x="106" y="94"/>
                                    <a:pt x="123" y="95"/>
                                    <a:pt x="133" y="89"/>
                                  </a:cubicBezTo>
                                  <a:cubicBezTo>
                                    <a:pt x="221" y="38"/>
                                    <a:pt x="221" y="38"/>
                                    <a:pt x="221" y="38"/>
                                  </a:cubicBezTo>
                                  <a:cubicBezTo>
                                    <a:pt x="226" y="35"/>
                                    <a:pt x="228" y="32"/>
                                    <a:pt x="228" y="28"/>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146"/>
                          <wps:cNvSpPr>
                            <a:spLocks noEditPoints="1"/>
                          </wps:cNvSpPr>
                          <wps:spPr bwMode="auto">
                            <a:xfrm>
                              <a:off x="1283" y="2131"/>
                              <a:ext cx="1372" cy="572"/>
                            </a:xfrm>
                            <a:custGeom>
                              <a:avLst/>
                              <a:gdLst>
                                <a:gd name="T0" fmla="*/ 118 w 232"/>
                                <a:gd name="T1" fmla="*/ 97 h 97"/>
                                <a:gd name="T2" fmla="*/ 95 w 232"/>
                                <a:gd name="T3" fmla="*/ 92 h 97"/>
                                <a:gd name="T4" fmla="*/ 10 w 232"/>
                                <a:gd name="T5" fmla="*/ 43 h 97"/>
                                <a:gd name="T6" fmla="*/ 0 w 232"/>
                                <a:gd name="T7" fmla="*/ 30 h 97"/>
                                <a:gd name="T8" fmla="*/ 0 w 232"/>
                                <a:gd name="T9" fmla="*/ 29 h 97"/>
                                <a:gd name="T10" fmla="*/ 0 w 232"/>
                                <a:gd name="T11" fmla="*/ 0 h 97"/>
                                <a:gd name="T12" fmla="*/ 231 w 232"/>
                                <a:gd name="T13" fmla="*/ 4 h 97"/>
                                <a:gd name="T14" fmla="*/ 232 w 232"/>
                                <a:gd name="T15" fmla="*/ 29 h 97"/>
                                <a:gd name="T16" fmla="*/ 224 w 232"/>
                                <a:gd name="T17" fmla="*/ 42 h 97"/>
                                <a:gd name="T18" fmla="*/ 135 w 232"/>
                                <a:gd name="T19" fmla="*/ 93 h 97"/>
                                <a:gd name="T20" fmla="*/ 118 w 232"/>
                                <a:gd name="T21" fmla="*/ 97 h 97"/>
                                <a:gd name="T22" fmla="*/ 4 w 232"/>
                                <a:gd name="T23" fmla="*/ 29 h 97"/>
                                <a:gd name="T24" fmla="*/ 4 w 232"/>
                                <a:gd name="T25" fmla="*/ 29 h 97"/>
                                <a:gd name="T26" fmla="*/ 12 w 232"/>
                                <a:gd name="T27" fmla="*/ 39 h 97"/>
                                <a:gd name="T28" fmla="*/ 97 w 232"/>
                                <a:gd name="T29" fmla="*/ 88 h 97"/>
                                <a:gd name="T30" fmla="*/ 134 w 232"/>
                                <a:gd name="T31" fmla="*/ 90 h 97"/>
                                <a:gd name="T32" fmla="*/ 222 w 232"/>
                                <a:gd name="T33" fmla="*/ 39 h 97"/>
                                <a:gd name="T34" fmla="*/ 228 w 232"/>
                                <a:gd name="T35" fmla="*/ 30 h 97"/>
                                <a:gd name="T36" fmla="*/ 228 w 232"/>
                                <a:gd name="T37" fmla="*/ 30 h 97"/>
                                <a:gd name="T38" fmla="*/ 227 w 232"/>
                                <a:gd name="T39" fmla="*/ 4 h 97"/>
                                <a:gd name="T40" fmla="*/ 4 w 232"/>
                                <a:gd name="T41" fmla="*/ 4 h 97"/>
                                <a:gd name="T42" fmla="*/ 4 w 232"/>
                                <a:gd name="T43" fmla="*/ 29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2" h="97">
                                  <a:moveTo>
                                    <a:pt x="118" y="97"/>
                                  </a:moveTo>
                                  <a:cubicBezTo>
                                    <a:pt x="110" y="97"/>
                                    <a:pt x="102" y="95"/>
                                    <a:pt x="95" y="92"/>
                                  </a:cubicBezTo>
                                  <a:cubicBezTo>
                                    <a:pt x="10" y="43"/>
                                    <a:pt x="10" y="43"/>
                                    <a:pt x="10" y="43"/>
                                  </a:cubicBezTo>
                                  <a:cubicBezTo>
                                    <a:pt x="4" y="39"/>
                                    <a:pt x="1" y="35"/>
                                    <a:pt x="0" y="30"/>
                                  </a:cubicBezTo>
                                  <a:cubicBezTo>
                                    <a:pt x="0" y="29"/>
                                    <a:pt x="0" y="29"/>
                                    <a:pt x="0" y="29"/>
                                  </a:cubicBezTo>
                                  <a:cubicBezTo>
                                    <a:pt x="0" y="0"/>
                                    <a:pt x="0" y="0"/>
                                    <a:pt x="0" y="0"/>
                                  </a:cubicBezTo>
                                  <a:cubicBezTo>
                                    <a:pt x="231" y="4"/>
                                    <a:pt x="231" y="4"/>
                                    <a:pt x="231" y="4"/>
                                  </a:cubicBezTo>
                                  <a:cubicBezTo>
                                    <a:pt x="232" y="29"/>
                                    <a:pt x="232" y="29"/>
                                    <a:pt x="232" y="29"/>
                                  </a:cubicBezTo>
                                  <a:cubicBezTo>
                                    <a:pt x="232" y="34"/>
                                    <a:pt x="229" y="39"/>
                                    <a:pt x="224" y="42"/>
                                  </a:cubicBezTo>
                                  <a:cubicBezTo>
                                    <a:pt x="135" y="93"/>
                                    <a:pt x="135" y="93"/>
                                    <a:pt x="135" y="93"/>
                                  </a:cubicBezTo>
                                  <a:cubicBezTo>
                                    <a:pt x="131" y="96"/>
                                    <a:pt x="124" y="97"/>
                                    <a:pt x="118" y="97"/>
                                  </a:cubicBezTo>
                                  <a:close/>
                                  <a:moveTo>
                                    <a:pt x="4" y="29"/>
                                  </a:moveTo>
                                  <a:cubicBezTo>
                                    <a:pt x="4" y="29"/>
                                    <a:pt x="4" y="29"/>
                                    <a:pt x="4" y="29"/>
                                  </a:cubicBezTo>
                                  <a:cubicBezTo>
                                    <a:pt x="4" y="33"/>
                                    <a:pt x="7" y="36"/>
                                    <a:pt x="12" y="39"/>
                                  </a:cubicBezTo>
                                  <a:cubicBezTo>
                                    <a:pt x="97" y="88"/>
                                    <a:pt x="97" y="88"/>
                                    <a:pt x="97" y="88"/>
                                  </a:cubicBezTo>
                                  <a:cubicBezTo>
                                    <a:pt x="108" y="94"/>
                                    <a:pt x="124" y="95"/>
                                    <a:pt x="134" y="90"/>
                                  </a:cubicBezTo>
                                  <a:cubicBezTo>
                                    <a:pt x="222" y="39"/>
                                    <a:pt x="222" y="39"/>
                                    <a:pt x="222" y="39"/>
                                  </a:cubicBezTo>
                                  <a:cubicBezTo>
                                    <a:pt x="226" y="36"/>
                                    <a:pt x="228" y="33"/>
                                    <a:pt x="228" y="30"/>
                                  </a:cubicBezTo>
                                  <a:cubicBezTo>
                                    <a:pt x="228" y="30"/>
                                    <a:pt x="228" y="30"/>
                                    <a:pt x="228" y="30"/>
                                  </a:cubicBezTo>
                                  <a:cubicBezTo>
                                    <a:pt x="227" y="4"/>
                                    <a:pt x="227" y="4"/>
                                    <a:pt x="227" y="4"/>
                                  </a:cubicBezTo>
                                  <a:cubicBezTo>
                                    <a:pt x="4" y="4"/>
                                    <a:pt x="4" y="4"/>
                                    <a:pt x="4" y="4"/>
                                  </a:cubicBezTo>
                                  <a:lnTo>
                                    <a:pt x="4" y="29"/>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Freeform 147"/>
                          <wps:cNvSpPr>
                            <a:spLocks/>
                          </wps:cNvSpPr>
                          <wps:spPr bwMode="auto">
                            <a:xfrm>
                              <a:off x="1271" y="1747"/>
                              <a:ext cx="1390" cy="797"/>
                            </a:xfrm>
                            <a:custGeom>
                              <a:avLst/>
                              <a:gdLst>
                                <a:gd name="T0" fmla="*/ 225 w 235"/>
                                <a:gd name="T1" fmla="*/ 78 h 135"/>
                                <a:gd name="T2" fmla="*/ 136 w 235"/>
                                <a:gd name="T3" fmla="*/ 130 h 135"/>
                                <a:gd name="T4" fmla="*/ 98 w 235"/>
                                <a:gd name="T5" fmla="*/ 128 h 135"/>
                                <a:gd name="T6" fmla="*/ 13 w 235"/>
                                <a:gd name="T7" fmla="*/ 79 h 135"/>
                                <a:gd name="T8" fmla="*/ 10 w 235"/>
                                <a:gd name="T9" fmla="*/ 57 h 135"/>
                                <a:gd name="T10" fmla="*/ 99 w 235"/>
                                <a:gd name="T11" fmla="*/ 6 h 135"/>
                                <a:gd name="T12" fmla="*/ 137 w 235"/>
                                <a:gd name="T13" fmla="*/ 7 h 135"/>
                                <a:gd name="T14" fmla="*/ 222 w 235"/>
                                <a:gd name="T15" fmla="*/ 56 h 135"/>
                                <a:gd name="T16" fmla="*/ 225 w 235"/>
                                <a:gd name="T17" fmla="*/ 78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5" h="135">
                                  <a:moveTo>
                                    <a:pt x="225" y="78"/>
                                  </a:moveTo>
                                  <a:cubicBezTo>
                                    <a:pt x="136" y="130"/>
                                    <a:pt x="136" y="130"/>
                                    <a:pt x="136" y="130"/>
                                  </a:cubicBezTo>
                                  <a:cubicBezTo>
                                    <a:pt x="126" y="135"/>
                                    <a:pt x="109" y="135"/>
                                    <a:pt x="98" y="128"/>
                                  </a:cubicBezTo>
                                  <a:cubicBezTo>
                                    <a:pt x="13" y="79"/>
                                    <a:pt x="13" y="79"/>
                                    <a:pt x="13" y="79"/>
                                  </a:cubicBezTo>
                                  <a:cubicBezTo>
                                    <a:pt x="2" y="72"/>
                                    <a:pt x="0" y="63"/>
                                    <a:pt x="10" y="57"/>
                                  </a:cubicBezTo>
                                  <a:cubicBezTo>
                                    <a:pt x="99" y="6"/>
                                    <a:pt x="99" y="6"/>
                                    <a:pt x="99" y="6"/>
                                  </a:cubicBezTo>
                                  <a:cubicBezTo>
                                    <a:pt x="109" y="0"/>
                                    <a:pt x="126" y="1"/>
                                    <a:pt x="137" y="7"/>
                                  </a:cubicBezTo>
                                  <a:cubicBezTo>
                                    <a:pt x="222" y="56"/>
                                    <a:pt x="222" y="56"/>
                                    <a:pt x="222" y="56"/>
                                  </a:cubicBezTo>
                                  <a:cubicBezTo>
                                    <a:pt x="233" y="63"/>
                                    <a:pt x="235" y="73"/>
                                    <a:pt x="225" y="78"/>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148"/>
                          <wps:cNvSpPr>
                            <a:spLocks/>
                          </wps:cNvSpPr>
                          <wps:spPr bwMode="auto">
                            <a:xfrm>
                              <a:off x="1307" y="1824"/>
                              <a:ext cx="1354" cy="796"/>
                            </a:xfrm>
                            <a:custGeom>
                              <a:avLst/>
                              <a:gdLst>
                                <a:gd name="T0" fmla="*/ 216 w 229"/>
                                <a:gd name="T1" fmla="*/ 56 h 135"/>
                                <a:gd name="T2" fmla="*/ 131 w 229"/>
                                <a:gd name="T3" fmla="*/ 7 h 135"/>
                                <a:gd name="T4" fmla="*/ 93 w 229"/>
                                <a:gd name="T5" fmla="*/ 5 h 135"/>
                                <a:gd name="T6" fmla="*/ 4 w 229"/>
                                <a:gd name="T7" fmla="*/ 57 h 135"/>
                                <a:gd name="T8" fmla="*/ 0 w 229"/>
                                <a:gd name="T9" fmla="*/ 60 h 135"/>
                                <a:gd name="T10" fmla="*/ 0 w 229"/>
                                <a:gd name="T11" fmla="*/ 72 h 135"/>
                                <a:gd name="T12" fmla="*/ 7 w 229"/>
                                <a:gd name="T13" fmla="*/ 79 h 135"/>
                                <a:gd name="T14" fmla="*/ 92 w 229"/>
                                <a:gd name="T15" fmla="*/ 128 h 135"/>
                                <a:gd name="T16" fmla="*/ 130 w 229"/>
                                <a:gd name="T17" fmla="*/ 129 h 135"/>
                                <a:gd name="T18" fmla="*/ 219 w 229"/>
                                <a:gd name="T19" fmla="*/ 78 h 135"/>
                                <a:gd name="T20" fmla="*/ 216 w 229"/>
                                <a:gd name="T21" fmla="*/ 56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29" h="135">
                                  <a:moveTo>
                                    <a:pt x="216" y="56"/>
                                  </a:moveTo>
                                  <a:cubicBezTo>
                                    <a:pt x="131" y="7"/>
                                    <a:pt x="131" y="7"/>
                                    <a:pt x="131" y="7"/>
                                  </a:cubicBezTo>
                                  <a:cubicBezTo>
                                    <a:pt x="120" y="0"/>
                                    <a:pt x="103" y="0"/>
                                    <a:pt x="93" y="5"/>
                                  </a:cubicBezTo>
                                  <a:cubicBezTo>
                                    <a:pt x="4" y="57"/>
                                    <a:pt x="4" y="57"/>
                                    <a:pt x="4" y="57"/>
                                  </a:cubicBezTo>
                                  <a:cubicBezTo>
                                    <a:pt x="2" y="58"/>
                                    <a:pt x="1" y="59"/>
                                    <a:pt x="0" y="60"/>
                                  </a:cubicBezTo>
                                  <a:cubicBezTo>
                                    <a:pt x="0" y="72"/>
                                    <a:pt x="0" y="72"/>
                                    <a:pt x="0" y="72"/>
                                  </a:cubicBezTo>
                                  <a:cubicBezTo>
                                    <a:pt x="1" y="74"/>
                                    <a:pt x="4" y="77"/>
                                    <a:pt x="7" y="79"/>
                                  </a:cubicBezTo>
                                  <a:cubicBezTo>
                                    <a:pt x="92" y="128"/>
                                    <a:pt x="92" y="128"/>
                                    <a:pt x="92" y="128"/>
                                  </a:cubicBezTo>
                                  <a:cubicBezTo>
                                    <a:pt x="103" y="134"/>
                                    <a:pt x="120" y="135"/>
                                    <a:pt x="130" y="129"/>
                                  </a:cubicBezTo>
                                  <a:cubicBezTo>
                                    <a:pt x="219" y="78"/>
                                    <a:pt x="219" y="78"/>
                                    <a:pt x="219" y="78"/>
                                  </a:cubicBezTo>
                                  <a:cubicBezTo>
                                    <a:pt x="229" y="72"/>
                                    <a:pt x="227" y="63"/>
                                    <a:pt x="216" y="56"/>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49"/>
                          <wps:cNvSpPr>
                            <a:spLocks noEditPoints="1"/>
                          </wps:cNvSpPr>
                          <wps:spPr bwMode="auto">
                            <a:xfrm>
                              <a:off x="1283" y="1735"/>
                              <a:ext cx="1366" cy="809"/>
                            </a:xfrm>
                            <a:custGeom>
                              <a:avLst/>
                              <a:gdLst>
                                <a:gd name="T0" fmla="*/ 118 w 231"/>
                                <a:gd name="T1" fmla="*/ 137 h 137"/>
                                <a:gd name="T2" fmla="*/ 95 w 231"/>
                                <a:gd name="T3" fmla="*/ 132 h 137"/>
                                <a:gd name="T4" fmla="*/ 10 w 231"/>
                                <a:gd name="T5" fmla="*/ 83 h 137"/>
                                <a:gd name="T6" fmla="*/ 0 w 231"/>
                                <a:gd name="T7" fmla="*/ 68 h 137"/>
                                <a:gd name="T8" fmla="*/ 7 w 231"/>
                                <a:gd name="T9" fmla="*/ 57 h 137"/>
                                <a:gd name="T10" fmla="*/ 96 w 231"/>
                                <a:gd name="T11" fmla="*/ 6 h 137"/>
                                <a:gd name="T12" fmla="*/ 136 w 231"/>
                                <a:gd name="T13" fmla="*/ 8 h 137"/>
                                <a:gd name="T14" fmla="*/ 221 w 231"/>
                                <a:gd name="T15" fmla="*/ 57 h 137"/>
                                <a:gd name="T16" fmla="*/ 231 w 231"/>
                                <a:gd name="T17" fmla="*/ 71 h 137"/>
                                <a:gd name="T18" fmla="*/ 224 w 231"/>
                                <a:gd name="T19" fmla="*/ 82 h 137"/>
                                <a:gd name="T20" fmla="*/ 135 w 231"/>
                                <a:gd name="T21" fmla="*/ 133 h 137"/>
                                <a:gd name="T22" fmla="*/ 118 w 231"/>
                                <a:gd name="T23" fmla="*/ 137 h 137"/>
                                <a:gd name="T24" fmla="*/ 113 w 231"/>
                                <a:gd name="T25" fmla="*/ 6 h 137"/>
                                <a:gd name="T26" fmla="*/ 98 w 231"/>
                                <a:gd name="T27" fmla="*/ 9 h 137"/>
                                <a:gd name="T28" fmla="*/ 9 w 231"/>
                                <a:gd name="T29" fmla="*/ 61 h 137"/>
                                <a:gd name="T30" fmla="*/ 4 w 231"/>
                                <a:gd name="T31" fmla="*/ 68 h 137"/>
                                <a:gd name="T32" fmla="*/ 12 w 231"/>
                                <a:gd name="T33" fmla="*/ 79 h 137"/>
                                <a:gd name="T34" fmla="*/ 97 w 231"/>
                                <a:gd name="T35" fmla="*/ 128 h 137"/>
                                <a:gd name="T36" fmla="*/ 133 w 231"/>
                                <a:gd name="T37" fmla="*/ 130 h 137"/>
                                <a:gd name="T38" fmla="*/ 222 w 231"/>
                                <a:gd name="T39" fmla="*/ 79 h 137"/>
                                <a:gd name="T40" fmla="*/ 227 w 231"/>
                                <a:gd name="T41" fmla="*/ 71 h 137"/>
                                <a:gd name="T42" fmla="*/ 219 w 231"/>
                                <a:gd name="T43" fmla="*/ 60 h 137"/>
                                <a:gd name="T44" fmla="*/ 134 w 231"/>
                                <a:gd name="T45" fmla="*/ 11 h 137"/>
                                <a:gd name="T46" fmla="*/ 113 w 231"/>
                                <a:gd name="T47" fmla="*/ 6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31" h="137">
                                  <a:moveTo>
                                    <a:pt x="118" y="137"/>
                                  </a:moveTo>
                                  <a:cubicBezTo>
                                    <a:pt x="110" y="137"/>
                                    <a:pt x="101" y="135"/>
                                    <a:pt x="95" y="132"/>
                                  </a:cubicBezTo>
                                  <a:cubicBezTo>
                                    <a:pt x="10" y="83"/>
                                    <a:pt x="10" y="83"/>
                                    <a:pt x="10" y="83"/>
                                  </a:cubicBezTo>
                                  <a:cubicBezTo>
                                    <a:pt x="3" y="79"/>
                                    <a:pt x="0" y="74"/>
                                    <a:pt x="0" y="68"/>
                                  </a:cubicBezTo>
                                  <a:cubicBezTo>
                                    <a:pt x="0" y="64"/>
                                    <a:pt x="2" y="60"/>
                                    <a:pt x="7" y="57"/>
                                  </a:cubicBezTo>
                                  <a:cubicBezTo>
                                    <a:pt x="96" y="6"/>
                                    <a:pt x="96" y="6"/>
                                    <a:pt x="96" y="6"/>
                                  </a:cubicBezTo>
                                  <a:cubicBezTo>
                                    <a:pt x="106" y="0"/>
                                    <a:pt x="124" y="1"/>
                                    <a:pt x="136" y="8"/>
                                  </a:cubicBezTo>
                                  <a:cubicBezTo>
                                    <a:pt x="221" y="57"/>
                                    <a:pt x="221" y="57"/>
                                    <a:pt x="221" y="57"/>
                                  </a:cubicBezTo>
                                  <a:cubicBezTo>
                                    <a:pt x="228" y="60"/>
                                    <a:pt x="231" y="66"/>
                                    <a:pt x="231" y="71"/>
                                  </a:cubicBezTo>
                                  <a:cubicBezTo>
                                    <a:pt x="231" y="75"/>
                                    <a:pt x="229" y="79"/>
                                    <a:pt x="224" y="82"/>
                                  </a:cubicBezTo>
                                  <a:cubicBezTo>
                                    <a:pt x="135" y="133"/>
                                    <a:pt x="135" y="133"/>
                                    <a:pt x="135" y="133"/>
                                  </a:cubicBezTo>
                                  <a:cubicBezTo>
                                    <a:pt x="130" y="136"/>
                                    <a:pt x="124" y="137"/>
                                    <a:pt x="118" y="137"/>
                                  </a:cubicBezTo>
                                  <a:close/>
                                  <a:moveTo>
                                    <a:pt x="113" y="6"/>
                                  </a:moveTo>
                                  <a:cubicBezTo>
                                    <a:pt x="108" y="6"/>
                                    <a:pt x="102" y="7"/>
                                    <a:pt x="98" y="9"/>
                                  </a:cubicBezTo>
                                  <a:cubicBezTo>
                                    <a:pt x="9" y="61"/>
                                    <a:pt x="9" y="61"/>
                                    <a:pt x="9" y="61"/>
                                  </a:cubicBezTo>
                                  <a:cubicBezTo>
                                    <a:pt x="6" y="63"/>
                                    <a:pt x="4" y="66"/>
                                    <a:pt x="4" y="68"/>
                                  </a:cubicBezTo>
                                  <a:cubicBezTo>
                                    <a:pt x="4" y="72"/>
                                    <a:pt x="7" y="76"/>
                                    <a:pt x="12" y="79"/>
                                  </a:cubicBezTo>
                                  <a:cubicBezTo>
                                    <a:pt x="97" y="128"/>
                                    <a:pt x="97" y="128"/>
                                    <a:pt x="97" y="128"/>
                                  </a:cubicBezTo>
                                  <a:cubicBezTo>
                                    <a:pt x="108" y="135"/>
                                    <a:pt x="124" y="135"/>
                                    <a:pt x="133" y="130"/>
                                  </a:cubicBezTo>
                                  <a:cubicBezTo>
                                    <a:pt x="222" y="79"/>
                                    <a:pt x="222" y="79"/>
                                    <a:pt x="222" y="79"/>
                                  </a:cubicBezTo>
                                  <a:cubicBezTo>
                                    <a:pt x="225" y="77"/>
                                    <a:pt x="227" y="74"/>
                                    <a:pt x="227" y="71"/>
                                  </a:cubicBezTo>
                                  <a:cubicBezTo>
                                    <a:pt x="227" y="67"/>
                                    <a:pt x="224" y="63"/>
                                    <a:pt x="219" y="60"/>
                                  </a:cubicBezTo>
                                  <a:cubicBezTo>
                                    <a:pt x="134" y="11"/>
                                    <a:pt x="134" y="11"/>
                                    <a:pt x="134" y="11"/>
                                  </a:cubicBezTo>
                                  <a:cubicBezTo>
                                    <a:pt x="128" y="8"/>
                                    <a:pt x="121" y="6"/>
                                    <a:pt x="113" y="6"/>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 name="Freeform 150"/>
                          <wps:cNvSpPr>
                            <a:spLocks/>
                          </wps:cNvSpPr>
                          <wps:spPr bwMode="auto">
                            <a:xfrm>
                              <a:off x="1567" y="1983"/>
                              <a:ext cx="367" cy="218"/>
                            </a:xfrm>
                            <a:custGeom>
                              <a:avLst/>
                              <a:gdLst>
                                <a:gd name="T0" fmla="*/ 58 w 62"/>
                                <a:gd name="T1" fmla="*/ 33 h 37"/>
                                <a:gd name="T2" fmla="*/ 62 w 62"/>
                                <a:gd name="T3" fmla="*/ 0 h 37"/>
                                <a:gd name="T4" fmla="*/ 62 w 62"/>
                                <a:gd name="T5" fmla="*/ 0 h 37"/>
                                <a:gd name="T6" fmla="*/ 1 w 62"/>
                                <a:gd name="T7" fmla="*/ 36 h 37"/>
                                <a:gd name="T8" fmla="*/ 0 w 62"/>
                                <a:gd name="T9" fmla="*/ 37 h 37"/>
                                <a:gd name="T10" fmla="*/ 58 w 62"/>
                                <a:gd name="T11" fmla="*/ 33 h 37"/>
                              </a:gdLst>
                              <a:ahLst/>
                              <a:cxnLst>
                                <a:cxn ang="0">
                                  <a:pos x="T0" y="T1"/>
                                </a:cxn>
                                <a:cxn ang="0">
                                  <a:pos x="T2" y="T3"/>
                                </a:cxn>
                                <a:cxn ang="0">
                                  <a:pos x="T4" y="T5"/>
                                </a:cxn>
                                <a:cxn ang="0">
                                  <a:pos x="T6" y="T7"/>
                                </a:cxn>
                                <a:cxn ang="0">
                                  <a:pos x="T8" y="T9"/>
                                </a:cxn>
                                <a:cxn ang="0">
                                  <a:pos x="T10" y="T11"/>
                                </a:cxn>
                              </a:cxnLst>
                              <a:rect l="0" t="0" r="r" b="b"/>
                              <a:pathLst>
                                <a:path w="62" h="37">
                                  <a:moveTo>
                                    <a:pt x="58" y="33"/>
                                  </a:moveTo>
                                  <a:cubicBezTo>
                                    <a:pt x="62" y="0"/>
                                    <a:pt x="62" y="0"/>
                                    <a:pt x="62" y="0"/>
                                  </a:cubicBezTo>
                                  <a:cubicBezTo>
                                    <a:pt x="62" y="0"/>
                                    <a:pt x="62" y="0"/>
                                    <a:pt x="62" y="0"/>
                                  </a:cubicBezTo>
                                  <a:cubicBezTo>
                                    <a:pt x="1" y="36"/>
                                    <a:pt x="1" y="36"/>
                                    <a:pt x="1" y="36"/>
                                  </a:cubicBezTo>
                                  <a:cubicBezTo>
                                    <a:pt x="1" y="36"/>
                                    <a:pt x="0" y="36"/>
                                    <a:pt x="0" y="37"/>
                                  </a:cubicBezTo>
                                  <a:lnTo>
                                    <a:pt x="58" y="33"/>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Freeform 151"/>
                          <wps:cNvSpPr>
                            <a:spLocks noEditPoints="1"/>
                          </wps:cNvSpPr>
                          <wps:spPr bwMode="auto">
                            <a:xfrm>
                              <a:off x="1537" y="1906"/>
                              <a:ext cx="420" cy="248"/>
                            </a:xfrm>
                            <a:custGeom>
                              <a:avLst/>
                              <a:gdLst>
                                <a:gd name="T0" fmla="*/ 0 w 71"/>
                                <a:gd name="T1" fmla="*/ 42 h 42"/>
                                <a:gd name="T2" fmla="*/ 5 w 71"/>
                                <a:gd name="T3" fmla="*/ 38 h 42"/>
                                <a:gd name="T4" fmla="*/ 7 w 71"/>
                                <a:gd name="T5" fmla="*/ 37 h 42"/>
                                <a:gd name="T6" fmla="*/ 68 w 71"/>
                                <a:gd name="T7" fmla="*/ 1 h 42"/>
                                <a:gd name="T8" fmla="*/ 71 w 71"/>
                                <a:gd name="T9" fmla="*/ 0 h 42"/>
                                <a:gd name="T10" fmla="*/ 71 w 71"/>
                                <a:gd name="T11" fmla="*/ 3 h 42"/>
                                <a:gd name="T12" fmla="*/ 66 w 71"/>
                                <a:gd name="T13" fmla="*/ 38 h 42"/>
                                <a:gd name="T14" fmla="*/ 0 w 71"/>
                                <a:gd name="T15" fmla="*/ 42 h 42"/>
                                <a:gd name="T16" fmla="*/ 66 w 71"/>
                                <a:gd name="T17" fmla="*/ 7 h 42"/>
                                <a:gd name="T18" fmla="*/ 14 w 71"/>
                                <a:gd name="T19" fmla="*/ 37 h 42"/>
                                <a:gd name="T20" fmla="*/ 63 w 71"/>
                                <a:gd name="T21" fmla="*/ 34 h 42"/>
                                <a:gd name="T22" fmla="*/ 66 w 71"/>
                                <a:gd name="T23" fmla="*/ 7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71" h="42">
                                  <a:moveTo>
                                    <a:pt x="0" y="42"/>
                                  </a:moveTo>
                                  <a:cubicBezTo>
                                    <a:pt x="5" y="38"/>
                                    <a:pt x="5" y="38"/>
                                    <a:pt x="5" y="38"/>
                                  </a:cubicBezTo>
                                  <a:cubicBezTo>
                                    <a:pt x="5" y="38"/>
                                    <a:pt x="6" y="37"/>
                                    <a:pt x="7" y="37"/>
                                  </a:cubicBezTo>
                                  <a:cubicBezTo>
                                    <a:pt x="68" y="1"/>
                                    <a:pt x="68" y="1"/>
                                    <a:pt x="68" y="1"/>
                                  </a:cubicBezTo>
                                  <a:cubicBezTo>
                                    <a:pt x="71" y="0"/>
                                    <a:pt x="71" y="0"/>
                                    <a:pt x="71" y="0"/>
                                  </a:cubicBezTo>
                                  <a:cubicBezTo>
                                    <a:pt x="71" y="3"/>
                                    <a:pt x="71" y="3"/>
                                    <a:pt x="71" y="3"/>
                                  </a:cubicBezTo>
                                  <a:cubicBezTo>
                                    <a:pt x="66" y="38"/>
                                    <a:pt x="66" y="38"/>
                                    <a:pt x="66" y="38"/>
                                  </a:cubicBezTo>
                                  <a:lnTo>
                                    <a:pt x="0" y="42"/>
                                  </a:lnTo>
                                  <a:close/>
                                  <a:moveTo>
                                    <a:pt x="66" y="7"/>
                                  </a:moveTo>
                                  <a:cubicBezTo>
                                    <a:pt x="14" y="37"/>
                                    <a:pt x="14" y="37"/>
                                    <a:pt x="14" y="37"/>
                                  </a:cubicBezTo>
                                  <a:cubicBezTo>
                                    <a:pt x="63" y="34"/>
                                    <a:pt x="63" y="34"/>
                                    <a:pt x="63" y="34"/>
                                  </a:cubicBezTo>
                                  <a:lnTo>
                                    <a:pt x="66" y="7"/>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152"/>
                          <wps:cNvSpPr>
                            <a:spLocks/>
                          </wps:cNvSpPr>
                          <wps:spPr bwMode="auto">
                            <a:xfrm>
                              <a:off x="1567" y="1977"/>
                              <a:ext cx="781" cy="455"/>
                            </a:xfrm>
                            <a:custGeom>
                              <a:avLst/>
                              <a:gdLst>
                                <a:gd name="T0" fmla="*/ 70 w 132"/>
                                <a:gd name="T1" fmla="*/ 41 h 77"/>
                                <a:gd name="T2" fmla="*/ 0 w 132"/>
                                <a:gd name="T3" fmla="*/ 45 h 77"/>
                                <a:gd name="T4" fmla="*/ 0 w 132"/>
                                <a:gd name="T5" fmla="*/ 46 h 77"/>
                                <a:gd name="T6" fmla="*/ 50 w 132"/>
                                <a:gd name="T7" fmla="*/ 74 h 77"/>
                                <a:gd name="T8" fmla="*/ 66 w 132"/>
                                <a:gd name="T9" fmla="*/ 74 h 77"/>
                                <a:gd name="T10" fmla="*/ 127 w 132"/>
                                <a:gd name="T11" fmla="*/ 39 h 77"/>
                                <a:gd name="T12" fmla="*/ 128 w 132"/>
                                <a:gd name="T13" fmla="*/ 29 h 77"/>
                                <a:gd name="T14" fmla="*/ 78 w 132"/>
                                <a:gd name="T15" fmla="*/ 1 h 77"/>
                                <a:gd name="T16" fmla="*/ 76 w 132"/>
                                <a:gd name="T17" fmla="*/ 0 h 77"/>
                                <a:gd name="T18" fmla="*/ 70 w 132"/>
                                <a:gd name="T19" fmla="*/ 41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77">
                                  <a:moveTo>
                                    <a:pt x="70" y="41"/>
                                  </a:moveTo>
                                  <a:cubicBezTo>
                                    <a:pt x="0" y="45"/>
                                    <a:pt x="0" y="45"/>
                                    <a:pt x="0" y="45"/>
                                  </a:cubicBezTo>
                                  <a:cubicBezTo>
                                    <a:pt x="0" y="46"/>
                                    <a:pt x="0" y="46"/>
                                    <a:pt x="0" y="46"/>
                                  </a:cubicBezTo>
                                  <a:cubicBezTo>
                                    <a:pt x="50" y="74"/>
                                    <a:pt x="50" y="74"/>
                                    <a:pt x="50" y="74"/>
                                  </a:cubicBezTo>
                                  <a:cubicBezTo>
                                    <a:pt x="54" y="77"/>
                                    <a:pt x="61" y="77"/>
                                    <a:pt x="66" y="74"/>
                                  </a:cubicBezTo>
                                  <a:cubicBezTo>
                                    <a:pt x="127" y="39"/>
                                    <a:pt x="127" y="39"/>
                                    <a:pt x="127" y="39"/>
                                  </a:cubicBezTo>
                                  <a:cubicBezTo>
                                    <a:pt x="132" y="36"/>
                                    <a:pt x="132" y="32"/>
                                    <a:pt x="128" y="29"/>
                                  </a:cubicBezTo>
                                  <a:cubicBezTo>
                                    <a:pt x="78" y="1"/>
                                    <a:pt x="78" y="1"/>
                                    <a:pt x="78" y="1"/>
                                  </a:cubicBezTo>
                                  <a:cubicBezTo>
                                    <a:pt x="78" y="1"/>
                                    <a:pt x="77" y="0"/>
                                    <a:pt x="76" y="0"/>
                                  </a:cubicBezTo>
                                  <a:lnTo>
                                    <a:pt x="70" y="41"/>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153"/>
                          <wps:cNvSpPr>
                            <a:spLocks noEditPoints="1"/>
                          </wps:cNvSpPr>
                          <wps:spPr bwMode="auto">
                            <a:xfrm>
                              <a:off x="1543" y="1900"/>
                              <a:ext cx="816" cy="478"/>
                            </a:xfrm>
                            <a:custGeom>
                              <a:avLst/>
                              <a:gdLst>
                                <a:gd name="T0" fmla="*/ 63 w 138"/>
                                <a:gd name="T1" fmla="*/ 81 h 81"/>
                                <a:gd name="T2" fmla="*/ 54 w 138"/>
                                <a:gd name="T3" fmla="*/ 79 h 81"/>
                                <a:gd name="T4" fmla="*/ 5 w 138"/>
                                <a:gd name="T5" fmla="*/ 51 h 81"/>
                                <a:gd name="T6" fmla="*/ 4 w 138"/>
                                <a:gd name="T7" fmla="*/ 50 h 81"/>
                                <a:gd name="T8" fmla="*/ 0 w 138"/>
                                <a:gd name="T9" fmla="*/ 47 h 81"/>
                                <a:gd name="T10" fmla="*/ 5 w 138"/>
                                <a:gd name="T11" fmla="*/ 46 h 81"/>
                                <a:gd name="T12" fmla="*/ 74 w 138"/>
                                <a:gd name="T13" fmla="*/ 42 h 81"/>
                                <a:gd name="T14" fmla="*/ 80 w 138"/>
                                <a:gd name="T15" fmla="*/ 0 h 81"/>
                                <a:gd name="T16" fmla="*/ 82 w 138"/>
                                <a:gd name="T17" fmla="*/ 1 h 81"/>
                                <a:gd name="T18" fmla="*/ 85 w 138"/>
                                <a:gd name="T19" fmla="*/ 2 h 81"/>
                                <a:gd name="T20" fmla="*/ 134 w 138"/>
                                <a:gd name="T21" fmla="*/ 31 h 81"/>
                                <a:gd name="T22" fmla="*/ 138 w 138"/>
                                <a:gd name="T23" fmla="*/ 37 h 81"/>
                                <a:gd name="T24" fmla="*/ 134 w 138"/>
                                <a:gd name="T25" fmla="*/ 43 h 81"/>
                                <a:gd name="T26" fmla="*/ 73 w 138"/>
                                <a:gd name="T27" fmla="*/ 79 h 81"/>
                                <a:gd name="T28" fmla="*/ 63 w 138"/>
                                <a:gd name="T29" fmla="*/ 81 h 81"/>
                                <a:gd name="T30" fmla="*/ 12 w 138"/>
                                <a:gd name="T31" fmla="*/ 50 h 81"/>
                                <a:gd name="T32" fmla="*/ 56 w 138"/>
                                <a:gd name="T33" fmla="*/ 76 h 81"/>
                                <a:gd name="T34" fmla="*/ 71 w 138"/>
                                <a:gd name="T35" fmla="*/ 75 h 81"/>
                                <a:gd name="T36" fmla="*/ 132 w 138"/>
                                <a:gd name="T37" fmla="*/ 40 h 81"/>
                                <a:gd name="T38" fmla="*/ 134 w 138"/>
                                <a:gd name="T39" fmla="*/ 37 h 81"/>
                                <a:gd name="T40" fmla="*/ 132 w 138"/>
                                <a:gd name="T41" fmla="*/ 34 h 81"/>
                                <a:gd name="T42" fmla="*/ 83 w 138"/>
                                <a:gd name="T43" fmla="*/ 6 h 81"/>
                                <a:gd name="T44" fmla="*/ 78 w 138"/>
                                <a:gd name="T45" fmla="*/ 46 h 81"/>
                                <a:gd name="T46" fmla="*/ 12 w 138"/>
                                <a:gd name="T47" fmla="*/ 50 h 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38" h="81">
                                  <a:moveTo>
                                    <a:pt x="63" y="81"/>
                                  </a:moveTo>
                                  <a:cubicBezTo>
                                    <a:pt x="60" y="81"/>
                                    <a:pt x="57" y="80"/>
                                    <a:pt x="54" y="79"/>
                                  </a:cubicBezTo>
                                  <a:cubicBezTo>
                                    <a:pt x="5" y="51"/>
                                    <a:pt x="5" y="51"/>
                                    <a:pt x="5" y="51"/>
                                  </a:cubicBezTo>
                                  <a:cubicBezTo>
                                    <a:pt x="5" y="50"/>
                                    <a:pt x="4" y="50"/>
                                    <a:pt x="4" y="50"/>
                                  </a:cubicBezTo>
                                  <a:cubicBezTo>
                                    <a:pt x="0" y="47"/>
                                    <a:pt x="0" y="47"/>
                                    <a:pt x="0" y="47"/>
                                  </a:cubicBezTo>
                                  <a:cubicBezTo>
                                    <a:pt x="5" y="46"/>
                                    <a:pt x="5" y="46"/>
                                    <a:pt x="5" y="46"/>
                                  </a:cubicBezTo>
                                  <a:cubicBezTo>
                                    <a:pt x="74" y="42"/>
                                    <a:pt x="74" y="42"/>
                                    <a:pt x="74" y="42"/>
                                  </a:cubicBezTo>
                                  <a:cubicBezTo>
                                    <a:pt x="80" y="0"/>
                                    <a:pt x="80" y="0"/>
                                    <a:pt x="80" y="0"/>
                                  </a:cubicBezTo>
                                  <a:cubicBezTo>
                                    <a:pt x="82" y="1"/>
                                    <a:pt x="82" y="1"/>
                                    <a:pt x="82" y="1"/>
                                  </a:cubicBezTo>
                                  <a:cubicBezTo>
                                    <a:pt x="83" y="1"/>
                                    <a:pt x="84" y="2"/>
                                    <a:pt x="85" y="2"/>
                                  </a:cubicBezTo>
                                  <a:cubicBezTo>
                                    <a:pt x="134" y="31"/>
                                    <a:pt x="134" y="31"/>
                                    <a:pt x="134" y="31"/>
                                  </a:cubicBezTo>
                                  <a:cubicBezTo>
                                    <a:pt x="137" y="32"/>
                                    <a:pt x="138" y="34"/>
                                    <a:pt x="138" y="37"/>
                                  </a:cubicBezTo>
                                  <a:cubicBezTo>
                                    <a:pt x="138" y="39"/>
                                    <a:pt x="137" y="42"/>
                                    <a:pt x="134" y="43"/>
                                  </a:cubicBezTo>
                                  <a:cubicBezTo>
                                    <a:pt x="73" y="79"/>
                                    <a:pt x="73" y="79"/>
                                    <a:pt x="73" y="79"/>
                                  </a:cubicBezTo>
                                  <a:cubicBezTo>
                                    <a:pt x="70" y="80"/>
                                    <a:pt x="66" y="81"/>
                                    <a:pt x="63" y="81"/>
                                  </a:cubicBezTo>
                                  <a:close/>
                                  <a:moveTo>
                                    <a:pt x="12" y="50"/>
                                  </a:moveTo>
                                  <a:cubicBezTo>
                                    <a:pt x="56" y="76"/>
                                    <a:pt x="56" y="76"/>
                                    <a:pt x="56" y="76"/>
                                  </a:cubicBezTo>
                                  <a:cubicBezTo>
                                    <a:pt x="60" y="78"/>
                                    <a:pt x="67" y="78"/>
                                    <a:pt x="71" y="75"/>
                                  </a:cubicBezTo>
                                  <a:cubicBezTo>
                                    <a:pt x="132" y="40"/>
                                    <a:pt x="132" y="40"/>
                                    <a:pt x="132" y="40"/>
                                  </a:cubicBezTo>
                                  <a:cubicBezTo>
                                    <a:pt x="133" y="39"/>
                                    <a:pt x="134" y="38"/>
                                    <a:pt x="134" y="37"/>
                                  </a:cubicBezTo>
                                  <a:cubicBezTo>
                                    <a:pt x="134" y="36"/>
                                    <a:pt x="134" y="35"/>
                                    <a:pt x="132" y="34"/>
                                  </a:cubicBezTo>
                                  <a:cubicBezTo>
                                    <a:pt x="83" y="6"/>
                                    <a:pt x="83" y="6"/>
                                    <a:pt x="83" y="6"/>
                                  </a:cubicBezTo>
                                  <a:cubicBezTo>
                                    <a:pt x="78" y="46"/>
                                    <a:pt x="78" y="46"/>
                                    <a:pt x="78" y="46"/>
                                  </a:cubicBezTo>
                                  <a:lnTo>
                                    <a:pt x="12" y="50"/>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Freeform 154"/>
                          <wps:cNvSpPr>
                            <a:spLocks/>
                          </wps:cNvSpPr>
                          <wps:spPr bwMode="auto">
                            <a:xfrm>
                              <a:off x="1975" y="2172"/>
                              <a:ext cx="674" cy="525"/>
                            </a:xfrm>
                            <a:custGeom>
                              <a:avLst/>
                              <a:gdLst>
                                <a:gd name="T0" fmla="*/ 0 w 674"/>
                                <a:gd name="T1" fmla="*/ 360 h 525"/>
                                <a:gd name="T2" fmla="*/ 0 w 674"/>
                                <a:gd name="T3" fmla="*/ 525 h 525"/>
                                <a:gd name="T4" fmla="*/ 53 w 674"/>
                                <a:gd name="T5" fmla="*/ 519 h 525"/>
                                <a:gd name="T6" fmla="*/ 124 w 674"/>
                                <a:gd name="T7" fmla="*/ 490 h 525"/>
                                <a:gd name="T8" fmla="*/ 656 w 674"/>
                                <a:gd name="T9" fmla="*/ 183 h 525"/>
                                <a:gd name="T10" fmla="*/ 668 w 674"/>
                                <a:gd name="T11" fmla="*/ 136 h 525"/>
                                <a:gd name="T12" fmla="*/ 674 w 674"/>
                                <a:gd name="T13" fmla="*/ 0 h 525"/>
                                <a:gd name="T14" fmla="*/ 77 w 674"/>
                                <a:gd name="T15" fmla="*/ 348 h 525"/>
                                <a:gd name="T16" fmla="*/ 12 w 674"/>
                                <a:gd name="T17" fmla="*/ 360 h 525"/>
                                <a:gd name="T18" fmla="*/ 0 w 674"/>
                                <a:gd name="T19" fmla="*/ 360 h 5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74" h="525">
                                  <a:moveTo>
                                    <a:pt x="0" y="360"/>
                                  </a:moveTo>
                                  <a:lnTo>
                                    <a:pt x="0" y="525"/>
                                  </a:lnTo>
                                  <a:lnTo>
                                    <a:pt x="53" y="519"/>
                                  </a:lnTo>
                                  <a:lnTo>
                                    <a:pt x="124" y="490"/>
                                  </a:lnTo>
                                  <a:lnTo>
                                    <a:pt x="656" y="183"/>
                                  </a:lnTo>
                                  <a:lnTo>
                                    <a:pt x="668" y="136"/>
                                  </a:lnTo>
                                  <a:lnTo>
                                    <a:pt x="674" y="0"/>
                                  </a:lnTo>
                                  <a:lnTo>
                                    <a:pt x="77" y="348"/>
                                  </a:lnTo>
                                  <a:lnTo>
                                    <a:pt x="12" y="360"/>
                                  </a:lnTo>
                                  <a:lnTo>
                                    <a:pt x="0" y="360"/>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155"/>
                          <wps:cNvSpPr>
                            <a:spLocks/>
                          </wps:cNvSpPr>
                          <wps:spPr bwMode="auto">
                            <a:xfrm>
                              <a:off x="5535" y="6173"/>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Freeform 156"/>
                          <wps:cNvSpPr>
                            <a:spLocks/>
                          </wps:cNvSpPr>
                          <wps:spPr bwMode="auto">
                            <a:xfrm>
                              <a:off x="5618" y="6126"/>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157"/>
                          <wps:cNvSpPr>
                            <a:spLocks/>
                          </wps:cNvSpPr>
                          <wps:spPr bwMode="auto">
                            <a:xfrm>
                              <a:off x="5452" y="6126"/>
                              <a:ext cx="48"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158"/>
                          <wps:cNvSpPr>
                            <a:spLocks/>
                          </wps:cNvSpPr>
                          <wps:spPr bwMode="auto">
                            <a:xfrm>
                              <a:off x="5535" y="6073"/>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Freeform 159"/>
                          <wps:cNvSpPr>
                            <a:spLocks/>
                          </wps:cNvSpPr>
                          <wps:spPr bwMode="auto">
                            <a:xfrm>
                              <a:off x="5364" y="6073"/>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Freeform 160"/>
                          <wps:cNvSpPr>
                            <a:spLocks/>
                          </wps:cNvSpPr>
                          <wps:spPr bwMode="auto">
                            <a:xfrm>
                              <a:off x="5452" y="6025"/>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161"/>
                          <wps:cNvSpPr>
                            <a:spLocks/>
                          </wps:cNvSpPr>
                          <wps:spPr bwMode="auto">
                            <a:xfrm>
                              <a:off x="5281" y="6025"/>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162"/>
                          <wps:cNvSpPr>
                            <a:spLocks/>
                          </wps:cNvSpPr>
                          <wps:spPr bwMode="auto">
                            <a:xfrm>
                              <a:off x="5364" y="597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Freeform 163"/>
                          <wps:cNvSpPr>
                            <a:spLocks/>
                          </wps:cNvSpPr>
                          <wps:spPr bwMode="auto">
                            <a:xfrm>
                              <a:off x="5281" y="5925"/>
                              <a:ext cx="53" cy="30"/>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6" y="5"/>
                                    <a:pt x="3" y="5"/>
                                    <a:pt x="2" y="5"/>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164"/>
                          <wps:cNvSpPr>
                            <a:spLocks/>
                          </wps:cNvSpPr>
                          <wps:spPr bwMode="auto">
                            <a:xfrm>
                              <a:off x="6215" y="6456"/>
                              <a:ext cx="47" cy="30"/>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165"/>
                          <wps:cNvSpPr>
                            <a:spLocks/>
                          </wps:cNvSpPr>
                          <wps:spPr bwMode="auto">
                            <a:xfrm>
                              <a:off x="6298" y="640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166"/>
                          <wps:cNvSpPr>
                            <a:spLocks/>
                          </wps:cNvSpPr>
                          <wps:spPr bwMode="auto">
                            <a:xfrm>
                              <a:off x="6387" y="6362"/>
                              <a:ext cx="47"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167"/>
                          <wps:cNvSpPr>
                            <a:spLocks/>
                          </wps:cNvSpPr>
                          <wps:spPr bwMode="auto">
                            <a:xfrm>
                              <a:off x="6641" y="6214"/>
                              <a:ext cx="47" cy="30"/>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Freeform 168"/>
                          <wps:cNvSpPr>
                            <a:spLocks/>
                          </wps:cNvSpPr>
                          <wps:spPr bwMode="auto">
                            <a:xfrm>
                              <a:off x="6724" y="6167"/>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169"/>
                          <wps:cNvSpPr>
                            <a:spLocks/>
                          </wps:cNvSpPr>
                          <wps:spPr bwMode="auto">
                            <a:xfrm>
                              <a:off x="6807" y="611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70"/>
                          <wps:cNvSpPr>
                            <a:spLocks/>
                          </wps:cNvSpPr>
                          <wps:spPr bwMode="auto">
                            <a:xfrm>
                              <a:off x="6889" y="6067"/>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171"/>
                          <wps:cNvSpPr>
                            <a:spLocks/>
                          </wps:cNvSpPr>
                          <wps:spPr bwMode="auto">
                            <a:xfrm>
                              <a:off x="6469" y="6309"/>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72"/>
                          <wps:cNvSpPr>
                            <a:spLocks/>
                          </wps:cNvSpPr>
                          <wps:spPr bwMode="auto">
                            <a:xfrm>
                              <a:off x="6552" y="6262"/>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Freeform 173"/>
                          <wps:cNvSpPr>
                            <a:spLocks/>
                          </wps:cNvSpPr>
                          <wps:spPr bwMode="auto">
                            <a:xfrm>
                              <a:off x="6044" y="6456"/>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74"/>
                          <wps:cNvSpPr>
                            <a:spLocks/>
                          </wps:cNvSpPr>
                          <wps:spPr bwMode="auto">
                            <a:xfrm>
                              <a:off x="6132" y="6409"/>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6" name="Freeform 175"/>
                          <wps:cNvSpPr>
                            <a:spLocks/>
                          </wps:cNvSpPr>
                          <wps:spPr bwMode="auto">
                            <a:xfrm>
                              <a:off x="6215" y="6362"/>
                              <a:ext cx="47" cy="23"/>
                            </a:xfrm>
                            <a:custGeom>
                              <a:avLst/>
                              <a:gdLst>
                                <a:gd name="T0" fmla="*/ 7 w 8"/>
                                <a:gd name="T1" fmla="*/ 0 h 4"/>
                                <a:gd name="T2" fmla="*/ 7 w 8"/>
                                <a:gd name="T3" fmla="*/ 4 h 4"/>
                                <a:gd name="T4" fmla="*/ 2 w 8"/>
                                <a:gd name="T5" fmla="*/ 4 h 4"/>
                                <a:gd name="T6" fmla="*/ 2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2" y="4"/>
                                  </a:cubicBezTo>
                                  <a:cubicBezTo>
                                    <a:pt x="0" y="3"/>
                                    <a:pt x="0" y="1"/>
                                    <a:pt x="2"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76"/>
                          <wps:cNvSpPr>
                            <a:spLocks/>
                          </wps:cNvSpPr>
                          <wps:spPr bwMode="auto">
                            <a:xfrm>
                              <a:off x="6298" y="630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Freeform 177"/>
                          <wps:cNvSpPr>
                            <a:spLocks/>
                          </wps:cNvSpPr>
                          <wps:spPr bwMode="auto">
                            <a:xfrm>
                              <a:off x="6387" y="626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78"/>
                          <wps:cNvSpPr>
                            <a:spLocks/>
                          </wps:cNvSpPr>
                          <wps:spPr bwMode="auto">
                            <a:xfrm>
                              <a:off x="6641" y="6114"/>
                              <a:ext cx="47" cy="29"/>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79"/>
                          <wps:cNvSpPr>
                            <a:spLocks/>
                          </wps:cNvSpPr>
                          <wps:spPr bwMode="auto">
                            <a:xfrm>
                              <a:off x="6724" y="6067"/>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80"/>
                          <wps:cNvSpPr>
                            <a:spLocks/>
                          </wps:cNvSpPr>
                          <wps:spPr bwMode="auto">
                            <a:xfrm>
                              <a:off x="6807" y="602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 name="Freeform 181"/>
                          <wps:cNvSpPr>
                            <a:spLocks/>
                          </wps:cNvSpPr>
                          <wps:spPr bwMode="auto">
                            <a:xfrm>
                              <a:off x="6889" y="5972"/>
                              <a:ext cx="54"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82"/>
                          <wps:cNvSpPr>
                            <a:spLocks/>
                          </wps:cNvSpPr>
                          <wps:spPr bwMode="auto">
                            <a:xfrm>
                              <a:off x="6469" y="6214"/>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Freeform 183"/>
                          <wps:cNvSpPr>
                            <a:spLocks/>
                          </wps:cNvSpPr>
                          <wps:spPr bwMode="auto">
                            <a:xfrm>
                              <a:off x="6552" y="6167"/>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 name="Freeform 184"/>
                          <wps:cNvSpPr>
                            <a:spLocks/>
                          </wps:cNvSpPr>
                          <wps:spPr bwMode="auto">
                            <a:xfrm>
                              <a:off x="5961" y="640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185"/>
                          <wps:cNvSpPr>
                            <a:spLocks/>
                          </wps:cNvSpPr>
                          <wps:spPr bwMode="auto">
                            <a:xfrm>
                              <a:off x="6044" y="6362"/>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86"/>
                          <wps:cNvSpPr>
                            <a:spLocks/>
                          </wps:cNvSpPr>
                          <wps:spPr bwMode="auto">
                            <a:xfrm>
                              <a:off x="6132" y="6309"/>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Freeform 187"/>
                          <wps:cNvSpPr>
                            <a:spLocks/>
                          </wps:cNvSpPr>
                          <wps:spPr bwMode="auto">
                            <a:xfrm>
                              <a:off x="6215" y="6262"/>
                              <a:ext cx="47" cy="29"/>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 name="Freeform 188"/>
                          <wps:cNvSpPr>
                            <a:spLocks/>
                          </wps:cNvSpPr>
                          <wps:spPr bwMode="auto">
                            <a:xfrm>
                              <a:off x="6298" y="621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Freeform 189"/>
                          <wps:cNvSpPr>
                            <a:spLocks/>
                          </wps:cNvSpPr>
                          <wps:spPr bwMode="auto">
                            <a:xfrm>
                              <a:off x="6387" y="6167"/>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 name="Freeform 190"/>
                          <wps:cNvSpPr>
                            <a:spLocks/>
                          </wps:cNvSpPr>
                          <wps:spPr bwMode="auto">
                            <a:xfrm>
                              <a:off x="6641" y="6020"/>
                              <a:ext cx="47" cy="29"/>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91"/>
                          <wps:cNvSpPr>
                            <a:spLocks/>
                          </wps:cNvSpPr>
                          <wps:spPr bwMode="auto">
                            <a:xfrm>
                              <a:off x="6724" y="5972"/>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192"/>
                          <wps:cNvSpPr>
                            <a:spLocks/>
                          </wps:cNvSpPr>
                          <wps:spPr bwMode="auto">
                            <a:xfrm>
                              <a:off x="6807" y="591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Freeform 193"/>
                          <wps:cNvSpPr>
                            <a:spLocks/>
                          </wps:cNvSpPr>
                          <wps:spPr bwMode="auto">
                            <a:xfrm>
                              <a:off x="6469" y="6114"/>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194"/>
                          <wps:cNvSpPr>
                            <a:spLocks/>
                          </wps:cNvSpPr>
                          <wps:spPr bwMode="auto">
                            <a:xfrm>
                              <a:off x="6552" y="6067"/>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 name="Freeform 195"/>
                          <wps:cNvSpPr>
                            <a:spLocks/>
                          </wps:cNvSpPr>
                          <wps:spPr bwMode="auto">
                            <a:xfrm>
                              <a:off x="5878" y="6356"/>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96"/>
                          <wps:cNvSpPr>
                            <a:spLocks/>
                          </wps:cNvSpPr>
                          <wps:spPr bwMode="auto">
                            <a:xfrm>
                              <a:off x="5961" y="630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197"/>
                          <wps:cNvSpPr>
                            <a:spLocks/>
                          </wps:cNvSpPr>
                          <wps:spPr bwMode="auto">
                            <a:xfrm>
                              <a:off x="6132" y="6214"/>
                              <a:ext cx="48" cy="30"/>
                            </a:xfrm>
                            <a:custGeom>
                              <a:avLst/>
                              <a:gdLst>
                                <a:gd name="T0" fmla="*/ 7 w 8"/>
                                <a:gd name="T1" fmla="*/ 1 h 5"/>
                                <a:gd name="T2" fmla="*/ 7 w 8"/>
                                <a:gd name="T3" fmla="*/ 4 h 5"/>
                                <a:gd name="T4" fmla="*/ 1 w 8"/>
                                <a:gd name="T5" fmla="*/ 4 h 5"/>
                                <a:gd name="T6" fmla="*/ 7 w 8"/>
                                <a:gd name="T7" fmla="*/ 1 h 5"/>
                              </a:gdLst>
                              <a:ahLst/>
                              <a:cxnLst>
                                <a:cxn ang="0">
                                  <a:pos x="T0" y="T1"/>
                                </a:cxn>
                                <a:cxn ang="0">
                                  <a:pos x="T2" y="T3"/>
                                </a:cxn>
                                <a:cxn ang="0">
                                  <a:pos x="T4" y="T5"/>
                                </a:cxn>
                                <a:cxn ang="0">
                                  <a:pos x="T6" y="T7"/>
                                </a:cxn>
                              </a:cxnLst>
                              <a:rect l="0" t="0" r="r" b="b"/>
                              <a:pathLst>
                                <a:path w="8" h="5">
                                  <a:moveTo>
                                    <a:pt x="7" y="1"/>
                                  </a:moveTo>
                                  <a:cubicBezTo>
                                    <a:pt x="8" y="1"/>
                                    <a:pt x="8" y="3"/>
                                    <a:pt x="7" y="4"/>
                                  </a:cubicBezTo>
                                  <a:cubicBezTo>
                                    <a:pt x="5" y="5"/>
                                    <a:pt x="3" y="5"/>
                                    <a:pt x="1" y="4"/>
                                  </a:cubicBezTo>
                                  <a:cubicBezTo>
                                    <a:pt x="0" y="3"/>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198"/>
                          <wps:cNvSpPr>
                            <a:spLocks/>
                          </wps:cNvSpPr>
                          <wps:spPr bwMode="auto">
                            <a:xfrm>
                              <a:off x="6215" y="6161"/>
                              <a:ext cx="47" cy="30"/>
                            </a:xfrm>
                            <a:custGeom>
                              <a:avLst/>
                              <a:gdLst>
                                <a:gd name="T0" fmla="*/ 7 w 8"/>
                                <a:gd name="T1" fmla="*/ 1 h 5"/>
                                <a:gd name="T2" fmla="*/ 7 w 8"/>
                                <a:gd name="T3" fmla="*/ 4 h 5"/>
                                <a:gd name="T4" fmla="*/ 1 w 8"/>
                                <a:gd name="T5" fmla="*/ 4 h 5"/>
                                <a:gd name="T6" fmla="*/ 7 w 8"/>
                                <a:gd name="T7" fmla="*/ 1 h 5"/>
                              </a:gdLst>
                              <a:ahLst/>
                              <a:cxnLst>
                                <a:cxn ang="0">
                                  <a:pos x="T0" y="T1"/>
                                </a:cxn>
                                <a:cxn ang="0">
                                  <a:pos x="T2" y="T3"/>
                                </a:cxn>
                                <a:cxn ang="0">
                                  <a:pos x="T4" y="T5"/>
                                </a:cxn>
                                <a:cxn ang="0">
                                  <a:pos x="T6" y="T7"/>
                                </a:cxn>
                              </a:cxnLst>
                              <a:rect l="0" t="0" r="r" b="b"/>
                              <a:pathLst>
                                <a:path w="8" h="5">
                                  <a:moveTo>
                                    <a:pt x="7" y="1"/>
                                  </a:moveTo>
                                  <a:cubicBezTo>
                                    <a:pt x="8" y="2"/>
                                    <a:pt x="8" y="4"/>
                                    <a:pt x="7" y="4"/>
                                  </a:cubicBezTo>
                                  <a:cubicBezTo>
                                    <a:pt x="5" y="5"/>
                                    <a:pt x="3" y="5"/>
                                    <a:pt x="1" y="4"/>
                                  </a:cubicBezTo>
                                  <a:cubicBezTo>
                                    <a:pt x="0" y="4"/>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199"/>
                          <wps:cNvSpPr>
                            <a:spLocks/>
                          </wps:cNvSpPr>
                          <wps:spPr bwMode="auto">
                            <a:xfrm>
                              <a:off x="6298" y="6114"/>
                              <a:ext cx="53" cy="29"/>
                            </a:xfrm>
                            <a:custGeom>
                              <a:avLst/>
                              <a:gdLst>
                                <a:gd name="T0" fmla="*/ 7 w 9"/>
                                <a:gd name="T1" fmla="*/ 1 h 5"/>
                                <a:gd name="T2" fmla="*/ 7 w 9"/>
                                <a:gd name="T3" fmla="*/ 4 h 5"/>
                                <a:gd name="T4" fmla="*/ 2 w 9"/>
                                <a:gd name="T5" fmla="*/ 4 h 5"/>
                                <a:gd name="T6" fmla="*/ 7 w 9"/>
                                <a:gd name="T7" fmla="*/ 1 h 5"/>
                              </a:gdLst>
                              <a:ahLst/>
                              <a:cxnLst>
                                <a:cxn ang="0">
                                  <a:pos x="T0" y="T1"/>
                                </a:cxn>
                                <a:cxn ang="0">
                                  <a:pos x="T2" y="T3"/>
                                </a:cxn>
                                <a:cxn ang="0">
                                  <a:pos x="T4" y="T5"/>
                                </a:cxn>
                                <a:cxn ang="0">
                                  <a:pos x="T6" y="T7"/>
                                </a:cxn>
                              </a:cxnLst>
                              <a:rect l="0" t="0" r="r" b="b"/>
                              <a:pathLst>
                                <a:path w="9" h="5">
                                  <a:moveTo>
                                    <a:pt x="7" y="1"/>
                                  </a:moveTo>
                                  <a:cubicBezTo>
                                    <a:pt x="9" y="2"/>
                                    <a:pt x="9" y="3"/>
                                    <a:pt x="7" y="4"/>
                                  </a:cubicBezTo>
                                  <a:cubicBezTo>
                                    <a:pt x="6" y="5"/>
                                    <a:pt x="3" y="5"/>
                                    <a:pt x="2" y="4"/>
                                  </a:cubicBezTo>
                                  <a:cubicBezTo>
                                    <a:pt x="0" y="3"/>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200"/>
                          <wps:cNvSpPr>
                            <a:spLocks/>
                          </wps:cNvSpPr>
                          <wps:spPr bwMode="auto">
                            <a:xfrm>
                              <a:off x="6381" y="6067"/>
                              <a:ext cx="53" cy="29"/>
                            </a:xfrm>
                            <a:custGeom>
                              <a:avLst/>
                              <a:gdLst>
                                <a:gd name="T0" fmla="*/ 7 w 9"/>
                                <a:gd name="T1" fmla="*/ 1 h 5"/>
                                <a:gd name="T2" fmla="*/ 7 w 9"/>
                                <a:gd name="T3" fmla="*/ 4 h 5"/>
                                <a:gd name="T4" fmla="*/ 2 w 9"/>
                                <a:gd name="T5" fmla="*/ 4 h 5"/>
                                <a:gd name="T6" fmla="*/ 7 w 9"/>
                                <a:gd name="T7" fmla="*/ 1 h 5"/>
                              </a:gdLst>
                              <a:ahLst/>
                              <a:cxnLst>
                                <a:cxn ang="0">
                                  <a:pos x="T0" y="T1"/>
                                </a:cxn>
                                <a:cxn ang="0">
                                  <a:pos x="T2" y="T3"/>
                                </a:cxn>
                                <a:cxn ang="0">
                                  <a:pos x="T4" y="T5"/>
                                </a:cxn>
                                <a:cxn ang="0">
                                  <a:pos x="T6" y="T7"/>
                                </a:cxn>
                              </a:cxnLst>
                              <a:rect l="0" t="0" r="r" b="b"/>
                              <a:pathLst>
                                <a:path w="9" h="5">
                                  <a:moveTo>
                                    <a:pt x="7" y="1"/>
                                  </a:moveTo>
                                  <a:cubicBezTo>
                                    <a:pt x="9" y="2"/>
                                    <a:pt x="9" y="3"/>
                                    <a:pt x="7" y="4"/>
                                  </a:cubicBezTo>
                                  <a:cubicBezTo>
                                    <a:pt x="6" y="5"/>
                                    <a:pt x="4" y="5"/>
                                    <a:pt x="2" y="4"/>
                                  </a:cubicBezTo>
                                  <a:cubicBezTo>
                                    <a:pt x="0" y="3"/>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201"/>
                          <wps:cNvSpPr>
                            <a:spLocks/>
                          </wps:cNvSpPr>
                          <wps:spPr bwMode="auto">
                            <a:xfrm>
                              <a:off x="5789" y="6309"/>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202"/>
                          <wps:cNvSpPr>
                            <a:spLocks/>
                          </wps:cNvSpPr>
                          <wps:spPr bwMode="auto">
                            <a:xfrm>
                              <a:off x="5878" y="626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203"/>
                          <wps:cNvSpPr>
                            <a:spLocks/>
                          </wps:cNvSpPr>
                          <wps:spPr bwMode="auto">
                            <a:xfrm>
                              <a:off x="5707" y="6262"/>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204"/>
                          <wps:cNvSpPr>
                            <a:spLocks/>
                          </wps:cNvSpPr>
                          <wps:spPr bwMode="auto">
                            <a:xfrm>
                              <a:off x="5789" y="6214"/>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406"/>
                        <wpg:cNvGrpSpPr>
                          <a:grpSpLocks/>
                        </wpg:cNvGrpSpPr>
                        <wpg:grpSpPr bwMode="auto">
                          <a:xfrm>
                            <a:off x="2364828" y="599090"/>
                            <a:ext cx="2733675" cy="3383519"/>
                            <a:chOff x="3708" y="944"/>
                            <a:chExt cx="4305" cy="5329"/>
                          </a:xfrm>
                        </wpg:grpSpPr>
                        <wps:wsp>
                          <wps:cNvPr id="207" name="Freeform 206"/>
                          <wps:cNvSpPr>
                            <a:spLocks/>
                          </wps:cNvSpPr>
                          <wps:spPr bwMode="auto">
                            <a:xfrm>
                              <a:off x="5624" y="621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207"/>
                          <wps:cNvSpPr>
                            <a:spLocks/>
                          </wps:cNvSpPr>
                          <wps:spPr bwMode="auto">
                            <a:xfrm>
                              <a:off x="5707" y="616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208"/>
                          <wps:cNvSpPr>
                            <a:spLocks/>
                          </wps:cNvSpPr>
                          <wps:spPr bwMode="auto">
                            <a:xfrm>
                              <a:off x="5304" y="5642"/>
                              <a:ext cx="1520" cy="631"/>
                            </a:xfrm>
                            <a:custGeom>
                              <a:avLst/>
                              <a:gdLst>
                                <a:gd name="T0" fmla="*/ 256 w 257"/>
                                <a:gd name="T1" fmla="*/ 31 h 107"/>
                                <a:gd name="T2" fmla="*/ 256 w 257"/>
                                <a:gd name="T3" fmla="*/ 31 h 107"/>
                                <a:gd name="T4" fmla="*/ 256 w 257"/>
                                <a:gd name="T5" fmla="*/ 0 h 107"/>
                                <a:gd name="T6" fmla="*/ 0 w 257"/>
                                <a:gd name="T7" fmla="*/ 0 h 107"/>
                                <a:gd name="T8" fmla="*/ 0 w 257"/>
                                <a:gd name="T9" fmla="*/ 30 h 107"/>
                                <a:gd name="T10" fmla="*/ 0 w 257"/>
                                <a:gd name="T11" fmla="*/ 31 h 107"/>
                                <a:gd name="T12" fmla="*/ 0 w 257"/>
                                <a:gd name="T13" fmla="*/ 31 h 107"/>
                                <a:gd name="T14" fmla="*/ 0 w 257"/>
                                <a:gd name="T15" fmla="*/ 31 h 107"/>
                                <a:gd name="T16" fmla="*/ 11 w 257"/>
                                <a:gd name="T17" fmla="*/ 43 h 107"/>
                                <a:gd name="T18" fmla="*/ 106 w 257"/>
                                <a:gd name="T19" fmla="*/ 98 h 107"/>
                                <a:gd name="T20" fmla="*/ 149 w 257"/>
                                <a:gd name="T21" fmla="*/ 100 h 107"/>
                                <a:gd name="T22" fmla="*/ 249 w 257"/>
                                <a:gd name="T23" fmla="*/ 43 h 107"/>
                                <a:gd name="T24" fmla="*/ 256 w 257"/>
                                <a:gd name="T25" fmla="*/ 31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57" h="107">
                                  <a:moveTo>
                                    <a:pt x="256" y="31"/>
                                  </a:moveTo>
                                  <a:cubicBezTo>
                                    <a:pt x="256" y="31"/>
                                    <a:pt x="256" y="31"/>
                                    <a:pt x="256" y="31"/>
                                  </a:cubicBezTo>
                                  <a:cubicBezTo>
                                    <a:pt x="256" y="0"/>
                                    <a:pt x="256" y="0"/>
                                    <a:pt x="256" y="0"/>
                                  </a:cubicBezTo>
                                  <a:cubicBezTo>
                                    <a:pt x="0" y="0"/>
                                    <a:pt x="0" y="0"/>
                                    <a:pt x="0" y="0"/>
                                  </a:cubicBezTo>
                                  <a:cubicBezTo>
                                    <a:pt x="0" y="30"/>
                                    <a:pt x="0" y="30"/>
                                    <a:pt x="0" y="30"/>
                                  </a:cubicBezTo>
                                  <a:cubicBezTo>
                                    <a:pt x="0" y="31"/>
                                    <a:pt x="0" y="30"/>
                                    <a:pt x="0" y="31"/>
                                  </a:cubicBezTo>
                                  <a:cubicBezTo>
                                    <a:pt x="0" y="31"/>
                                    <a:pt x="0" y="31"/>
                                    <a:pt x="0" y="31"/>
                                  </a:cubicBezTo>
                                  <a:cubicBezTo>
                                    <a:pt x="0" y="31"/>
                                    <a:pt x="0" y="31"/>
                                    <a:pt x="0" y="31"/>
                                  </a:cubicBezTo>
                                  <a:cubicBezTo>
                                    <a:pt x="1" y="35"/>
                                    <a:pt x="4" y="40"/>
                                    <a:pt x="11" y="43"/>
                                  </a:cubicBezTo>
                                  <a:cubicBezTo>
                                    <a:pt x="106" y="98"/>
                                    <a:pt x="106" y="98"/>
                                    <a:pt x="106" y="98"/>
                                  </a:cubicBezTo>
                                  <a:cubicBezTo>
                                    <a:pt x="119" y="106"/>
                                    <a:pt x="138" y="107"/>
                                    <a:pt x="149" y="100"/>
                                  </a:cubicBezTo>
                                  <a:cubicBezTo>
                                    <a:pt x="249" y="43"/>
                                    <a:pt x="249" y="43"/>
                                    <a:pt x="249" y="43"/>
                                  </a:cubicBezTo>
                                  <a:cubicBezTo>
                                    <a:pt x="255" y="40"/>
                                    <a:pt x="257" y="35"/>
                                    <a:pt x="256" y="31"/>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209"/>
                          <wps:cNvSpPr>
                            <a:spLocks noEditPoints="1"/>
                          </wps:cNvSpPr>
                          <wps:spPr bwMode="auto">
                            <a:xfrm>
                              <a:off x="5293" y="5630"/>
                              <a:ext cx="1543" cy="643"/>
                            </a:xfrm>
                            <a:custGeom>
                              <a:avLst/>
                              <a:gdLst>
                                <a:gd name="T0" fmla="*/ 133 w 261"/>
                                <a:gd name="T1" fmla="*/ 109 h 109"/>
                                <a:gd name="T2" fmla="*/ 107 w 261"/>
                                <a:gd name="T3" fmla="*/ 102 h 109"/>
                                <a:gd name="T4" fmla="*/ 12 w 261"/>
                                <a:gd name="T5" fmla="*/ 47 h 109"/>
                                <a:gd name="T6" fmla="*/ 0 w 261"/>
                                <a:gd name="T7" fmla="*/ 34 h 109"/>
                                <a:gd name="T8" fmla="*/ 0 w 261"/>
                                <a:gd name="T9" fmla="*/ 32 h 109"/>
                                <a:gd name="T10" fmla="*/ 0 w 261"/>
                                <a:gd name="T11" fmla="*/ 32 h 109"/>
                                <a:gd name="T12" fmla="*/ 0 w 261"/>
                                <a:gd name="T13" fmla="*/ 0 h 109"/>
                                <a:gd name="T14" fmla="*/ 260 w 261"/>
                                <a:gd name="T15" fmla="*/ 4 h 109"/>
                                <a:gd name="T16" fmla="*/ 260 w 261"/>
                                <a:gd name="T17" fmla="*/ 32 h 109"/>
                                <a:gd name="T18" fmla="*/ 252 w 261"/>
                                <a:gd name="T19" fmla="*/ 46 h 109"/>
                                <a:gd name="T20" fmla="*/ 152 w 261"/>
                                <a:gd name="T21" fmla="*/ 104 h 109"/>
                                <a:gd name="T22" fmla="*/ 133 w 261"/>
                                <a:gd name="T23" fmla="*/ 109 h 109"/>
                                <a:gd name="T24" fmla="*/ 4 w 261"/>
                                <a:gd name="T25" fmla="*/ 32 h 109"/>
                                <a:gd name="T26" fmla="*/ 4 w 261"/>
                                <a:gd name="T27" fmla="*/ 32 h 109"/>
                                <a:gd name="T28" fmla="*/ 14 w 261"/>
                                <a:gd name="T29" fmla="*/ 44 h 109"/>
                                <a:gd name="T30" fmla="*/ 109 w 261"/>
                                <a:gd name="T31" fmla="*/ 99 h 109"/>
                                <a:gd name="T32" fmla="*/ 150 w 261"/>
                                <a:gd name="T33" fmla="*/ 101 h 109"/>
                                <a:gd name="T34" fmla="*/ 250 w 261"/>
                                <a:gd name="T35" fmla="*/ 43 h 109"/>
                                <a:gd name="T36" fmla="*/ 256 w 261"/>
                                <a:gd name="T37" fmla="*/ 33 h 109"/>
                                <a:gd name="T38" fmla="*/ 256 w 261"/>
                                <a:gd name="T39" fmla="*/ 33 h 109"/>
                                <a:gd name="T40" fmla="*/ 256 w 261"/>
                                <a:gd name="T41" fmla="*/ 4 h 109"/>
                                <a:gd name="T42" fmla="*/ 4 w 261"/>
                                <a:gd name="T43" fmla="*/ 4 h 109"/>
                                <a:gd name="T44" fmla="*/ 4 w 261"/>
                                <a:gd name="T45" fmla="*/ 32 h 1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61" h="109">
                                  <a:moveTo>
                                    <a:pt x="133" y="109"/>
                                  </a:moveTo>
                                  <a:cubicBezTo>
                                    <a:pt x="124" y="109"/>
                                    <a:pt x="114" y="106"/>
                                    <a:pt x="107" y="102"/>
                                  </a:cubicBezTo>
                                  <a:cubicBezTo>
                                    <a:pt x="12" y="47"/>
                                    <a:pt x="12" y="47"/>
                                    <a:pt x="12" y="47"/>
                                  </a:cubicBezTo>
                                  <a:cubicBezTo>
                                    <a:pt x="5" y="43"/>
                                    <a:pt x="1" y="39"/>
                                    <a:pt x="0" y="34"/>
                                  </a:cubicBezTo>
                                  <a:cubicBezTo>
                                    <a:pt x="0" y="32"/>
                                    <a:pt x="0" y="32"/>
                                    <a:pt x="0" y="32"/>
                                  </a:cubicBezTo>
                                  <a:cubicBezTo>
                                    <a:pt x="0" y="32"/>
                                    <a:pt x="0" y="32"/>
                                    <a:pt x="0" y="32"/>
                                  </a:cubicBezTo>
                                  <a:cubicBezTo>
                                    <a:pt x="0" y="0"/>
                                    <a:pt x="0" y="0"/>
                                    <a:pt x="0" y="0"/>
                                  </a:cubicBezTo>
                                  <a:cubicBezTo>
                                    <a:pt x="260" y="4"/>
                                    <a:pt x="260" y="4"/>
                                    <a:pt x="260" y="4"/>
                                  </a:cubicBezTo>
                                  <a:cubicBezTo>
                                    <a:pt x="260" y="32"/>
                                    <a:pt x="260" y="32"/>
                                    <a:pt x="260" y="32"/>
                                  </a:cubicBezTo>
                                  <a:cubicBezTo>
                                    <a:pt x="261" y="38"/>
                                    <a:pt x="258" y="43"/>
                                    <a:pt x="252" y="46"/>
                                  </a:cubicBezTo>
                                  <a:cubicBezTo>
                                    <a:pt x="152" y="104"/>
                                    <a:pt x="152" y="104"/>
                                    <a:pt x="152" y="104"/>
                                  </a:cubicBezTo>
                                  <a:cubicBezTo>
                                    <a:pt x="147" y="107"/>
                                    <a:pt x="140" y="109"/>
                                    <a:pt x="133" y="109"/>
                                  </a:cubicBezTo>
                                  <a:close/>
                                  <a:moveTo>
                                    <a:pt x="4" y="32"/>
                                  </a:moveTo>
                                  <a:cubicBezTo>
                                    <a:pt x="4" y="32"/>
                                    <a:pt x="4" y="32"/>
                                    <a:pt x="4" y="32"/>
                                  </a:cubicBezTo>
                                  <a:cubicBezTo>
                                    <a:pt x="5" y="36"/>
                                    <a:pt x="8" y="40"/>
                                    <a:pt x="14" y="44"/>
                                  </a:cubicBezTo>
                                  <a:cubicBezTo>
                                    <a:pt x="109" y="99"/>
                                    <a:pt x="109" y="99"/>
                                    <a:pt x="109" y="99"/>
                                  </a:cubicBezTo>
                                  <a:cubicBezTo>
                                    <a:pt x="121" y="106"/>
                                    <a:pt x="140" y="107"/>
                                    <a:pt x="150" y="101"/>
                                  </a:cubicBezTo>
                                  <a:cubicBezTo>
                                    <a:pt x="250" y="43"/>
                                    <a:pt x="250" y="43"/>
                                    <a:pt x="250" y="43"/>
                                  </a:cubicBezTo>
                                  <a:cubicBezTo>
                                    <a:pt x="255" y="40"/>
                                    <a:pt x="257" y="37"/>
                                    <a:pt x="256" y="33"/>
                                  </a:cubicBezTo>
                                  <a:cubicBezTo>
                                    <a:pt x="256" y="33"/>
                                    <a:pt x="256" y="33"/>
                                    <a:pt x="256" y="33"/>
                                  </a:cubicBezTo>
                                  <a:cubicBezTo>
                                    <a:pt x="256" y="4"/>
                                    <a:pt x="256" y="4"/>
                                    <a:pt x="256" y="4"/>
                                  </a:cubicBezTo>
                                  <a:cubicBezTo>
                                    <a:pt x="4" y="4"/>
                                    <a:pt x="4" y="4"/>
                                    <a:pt x="4" y="4"/>
                                  </a:cubicBezTo>
                                  <a:lnTo>
                                    <a:pt x="4" y="32"/>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Freeform 210"/>
                          <wps:cNvSpPr>
                            <a:spLocks/>
                          </wps:cNvSpPr>
                          <wps:spPr bwMode="auto">
                            <a:xfrm>
                              <a:off x="5281" y="5193"/>
                              <a:ext cx="1561" cy="897"/>
                            </a:xfrm>
                            <a:custGeom>
                              <a:avLst/>
                              <a:gdLst>
                                <a:gd name="T0" fmla="*/ 253 w 264"/>
                                <a:gd name="T1" fmla="*/ 88 h 152"/>
                                <a:gd name="T2" fmla="*/ 153 w 264"/>
                                <a:gd name="T3" fmla="*/ 146 h 152"/>
                                <a:gd name="T4" fmla="*/ 110 w 264"/>
                                <a:gd name="T5" fmla="*/ 144 h 152"/>
                                <a:gd name="T6" fmla="*/ 14 w 264"/>
                                <a:gd name="T7" fmla="*/ 89 h 152"/>
                                <a:gd name="T8" fmla="*/ 11 w 264"/>
                                <a:gd name="T9" fmla="*/ 64 h 152"/>
                                <a:gd name="T10" fmla="*/ 111 w 264"/>
                                <a:gd name="T11" fmla="*/ 7 h 152"/>
                                <a:gd name="T12" fmla="*/ 154 w 264"/>
                                <a:gd name="T13" fmla="*/ 8 h 152"/>
                                <a:gd name="T14" fmla="*/ 250 w 264"/>
                                <a:gd name="T15" fmla="*/ 64 h 152"/>
                                <a:gd name="T16" fmla="*/ 253 w 264"/>
                                <a:gd name="T17" fmla="*/ 88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64" h="152">
                                  <a:moveTo>
                                    <a:pt x="253" y="88"/>
                                  </a:moveTo>
                                  <a:cubicBezTo>
                                    <a:pt x="153" y="146"/>
                                    <a:pt x="153" y="146"/>
                                    <a:pt x="153" y="146"/>
                                  </a:cubicBezTo>
                                  <a:cubicBezTo>
                                    <a:pt x="142" y="152"/>
                                    <a:pt x="123" y="152"/>
                                    <a:pt x="110" y="144"/>
                                  </a:cubicBezTo>
                                  <a:cubicBezTo>
                                    <a:pt x="14" y="89"/>
                                    <a:pt x="14" y="89"/>
                                    <a:pt x="14" y="89"/>
                                  </a:cubicBezTo>
                                  <a:cubicBezTo>
                                    <a:pt x="1" y="82"/>
                                    <a:pt x="0" y="71"/>
                                    <a:pt x="11" y="64"/>
                                  </a:cubicBezTo>
                                  <a:cubicBezTo>
                                    <a:pt x="111" y="7"/>
                                    <a:pt x="111" y="7"/>
                                    <a:pt x="111" y="7"/>
                                  </a:cubicBezTo>
                                  <a:cubicBezTo>
                                    <a:pt x="122" y="0"/>
                                    <a:pt x="141" y="1"/>
                                    <a:pt x="154" y="8"/>
                                  </a:cubicBezTo>
                                  <a:cubicBezTo>
                                    <a:pt x="250" y="64"/>
                                    <a:pt x="250" y="64"/>
                                    <a:pt x="250" y="64"/>
                                  </a:cubicBezTo>
                                  <a:cubicBezTo>
                                    <a:pt x="262" y="71"/>
                                    <a:pt x="264" y="82"/>
                                    <a:pt x="253" y="88"/>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Freeform 211"/>
                          <wps:cNvSpPr>
                            <a:spLocks/>
                          </wps:cNvSpPr>
                          <wps:spPr bwMode="auto">
                            <a:xfrm>
                              <a:off x="5316" y="5282"/>
                              <a:ext cx="1526" cy="897"/>
                            </a:xfrm>
                            <a:custGeom>
                              <a:avLst/>
                              <a:gdLst>
                                <a:gd name="T0" fmla="*/ 244 w 258"/>
                                <a:gd name="T1" fmla="*/ 63 h 152"/>
                                <a:gd name="T2" fmla="*/ 148 w 258"/>
                                <a:gd name="T3" fmla="*/ 8 h 152"/>
                                <a:gd name="T4" fmla="*/ 105 w 258"/>
                                <a:gd name="T5" fmla="*/ 6 h 152"/>
                                <a:gd name="T6" fmla="*/ 5 w 258"/>
                                <a:gd name="T7" fmla="*/ 64 h 152"/>
                                <a:gd name="T8" fmla="*/ 0 w 258"/>
                                <a:gd name="T9" fmla="*/ 68 h 152"/>
                                <a:gd name="T10" fmla="*/ 0 w 258"/>
                                <a:gd name="T11" fmla="*/ 81 h 152"/>
                                <a:gd name="T12" fmla="*/ 8 w 258"/>
                                <a:gd name="T13" fmla="*/ 88 h 152"/>
                                <a:gd name="T14" fmla="*/ 104 w 258"/>
                                <a:gd name="T15" fmla="*/ 144 h 152"/>
                                <a:gd name="T16" fmla="*/ 147 w 258"/>
                                <a:gd name="T17" fmla="*/ 145 h 152"/>
                                <a:gd name="T18" fmla="*/ 247 w 258"/>
                                <a:gd name="T19" fmla="*/ 88 h 152"/>
                                <a:gd name="T20" fmla="*/ 244 w 258"/>
                                <a:gd name="T21" fmla="*/ 63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58" h="152">
                                  <a:moveTo>
                                    <a:pt x="244" y="63"/>
                                  </a:moveTo>
                                  <a:cubicBezTo>
                                    <a:pt x="148" y="8"/>
                                    <a:pt x="148" y="8"/>
                                    <a:pt x="148" y="8"/>
                                  </a:cubicBezTo>
                                  <a:cubicBezTo>
                                    <a:pt x="135" y="0"/>
                                    <a:pt x="116" y="0"/>
                                    <a:pt x="105" y="6"/>
                                  </a:cubicBezTo>
                                  <a:cubicBezTo>
                                    <a:pt x="5" y="64"/>
                                    <a:pt x="5" y="64"/>
                                    <a:pt x="5" y="64"/>
                                  </a:cubicBezTo>
                                  <a:cubicBezTo>
                                    <a:pt x="3" y="65"/>
                                    <a:pt x="1" y="67"/>
                                    <a:pt x="0" y="68"/>
                                  </a:cubicBezTo>
                                  <a:cubicBezTo>
                                    <a:pt x="0" y="81"/>
                                    <a:pt x="0" y="81"/>
                                    <a:pt x="0" y="81"/>
                                  </a:cubicBezTo>
                                  <a:cubicBezTo>
                                    <a:pt x="2" y="83"/>
                                    <a:pt x="4" y="86"/>
                                    <a:pt x="8" y="88"/>
                                  </a:cubicBezTo>
                                  <a:cubicBezTo>
                                    <a:pt x="104" y="144"/>
                                    <a:pt x="104" y="144"/>
                                    <a:pt x="104" y="144"/>
                                  </a:cubicBezTo>
                                  <a:cubicBezTo>
                                    <a:pt x="117" y="151"/>
                                    <a:pt x="136" y="152"/>
                                    <a:pt x="147" y="145"/>
                                  </a:cubicBezTo>
                                  <a:cubicBezTo>
                                    <a:pt x="247" y="88"/>
                                    <a:pt x="247" y="88"/>
                                    <a:pt x="247" y="88"/>
                                  </a:cubicBezTo>
                                  <a:cubicBezTo>
                                    <a:pt x="258" y="81"/>
                                    <a:pt x="256" y="70"/>
                                    <a:pt x="244" y="63"/>
                                  </a:cubicBezTo>
                                  <a:close/>
                                </a:path>
                              </a:pathLst>
                            </a:custGeom>
                            <a:solidFill>
                              <a:srgbClr val="FFEE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 name="Freeform 212"/>
                          <wps:cNvSpPr>
                            <a:spLocks noEditPoints="1"/>
                          </wps:cNvSpPr>
                          <wps:spPr bwMode="auto">
                            <a:xfrm>
                              <a:off x="5293" y="5182"/>
                              <a:ext cx="1537" cy="908"/>
                            </a:xfrm>
                            <a:custGeom>
                              <a:avLst/>
                              <a:gdLst>
                                <a:gd name="T0" fmla="*/ 132 w 260"/>
                                <a:gd name="T1" fmla="*/ 154 h 154"/>
                                <a:gd name="T2" fmla="*/ 107 w 260"/>
                                <a:gd name="T3" fmla="*/ 148 h 154"/>
                                <a:gd name="T4" fmla="*/ 11 w 260"/>
                                <a:gd name="T5" fmla="*/ 93 h 154"/>
                                <a:gd name="T6" fmla="*/ 0 w 260"/>
                                <a:gd name="T7" fmla="*/ 77 h 154"/>
                                <a:gd name="T8" fmla="*/ 8 w 260"/>
                                <a:gd name="T9" fmla="*/ 64 h 154"/>
                                <a:gd name="T10" fmla="*/ 108 w 260"/>
                                <a:gd name="T11" fmla="*/ 7 h 154"/>
                                <a:gd name="T12" fmla="*/ 153 w 260"/>
                                <a:gd name="T13" fmla="*/ 9 h 154"/>
                                <a:gd name="T14" fmla="*/ 248 w 260"/>
                                <a:gd name="T15" fmla="*/ 64 h 154"/>
                                <a:gd name="T16" fmla="*/ 260 w 260"/>
                                <a:gd name="T17" fmla="*/ 80 h 154"/>
                                <a:gd name="T18" fmla="*/ 252 w 260"/>
                                <a:gd name="T19" fmla="*/ 92 h 154"/>
                                <a:gd name="T20" fmla="*/ 152 w 260"/>
                                <a:gd name="T21" fmla="*/ 150 h 154"/>
                                <a:gd name="T22" fmla="*/ 132 w 260"/>
                                <a:gd name="T23" fmla="*/ 154 h 154"/>
                                <a:gd name="T24" fmla="*/ 128 w 260"/>
                                <a:gd name="T25" fmla="*/ 6 h 154"/>
                                <a:gd name="T26" fmla="*/ 110 w 260"/>
                                <a:gd name="T27" fmla="*/ 10 h 154"/>
                                <a:gd name="T28" fmla="*/ 10 w 260"/>
                                <a:gd name="T29" fmla="*/ 68 h 154"/>
                                <a:gd name="T30" fmla="*/ 4 w 260"/>
                                <a:gd name="T31" fmla="*/ 77 h 154"/>
                                <a:gd name="T32" fmla="*/ 13 w 260"/>
                                <a:gd name="T33" fmla="*/ 89 h 154"/>
                                <a:gd name="T34" fmla="*/ 109 w 260"/>
                                <a:gd name="T35" fmla="*/ 145 h 154"/>
                                <a:gd name="T36" fmla="*/ 150 w 260"/>
                                <a:gd name="T37" fmla="*/ 146 h 154"/>
                                <a:gd name="T38" fmla="*/ 250 w 260"/>
                                <a:gd name="T39" fmla="*/ 89 h 154"/>
                                <a:gd name="T40" fmla="*/ 256 w 260"/>
                                <a:gd name="T41" fmla="*/ 80 h 154"/>
                                <a:gd name="T42" fmla="*/ 247 w 260"/>
                                <a:gd name="T43" fmla="*/ 67 h 154"/>
                                <a:gd name="T44" fmla="*/ 151 w 260"/>
                                <a:gd name="T45" fmla="*/ 12 h 154"/>
                                <a:gd name="T46" fmla="*/ 128 w 260"/>
                                <a:gd name="T47" fmla="*/ 6 h 1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60" h="154">
                                  <a:moveTo>
                                    <a:pt x="132" y="154"/>
                                  </a:moveTo>
                                  <a:cubicBezTo>
                                    <a:pt x="123" y="154"/>
                                    <a:pt x="114" y="152"/>
                                    <a:pt x="107" y="148"/>
                                  </a:cubicBezTo>
                                  <a:cubicBezTo>
                                    <a:pt x="11" y="93"/>
                                    <a:pt x="11" y="93"/>
                                    <a:pt x="11" y="93"/>
                                  </a:cubicBezTo>
                                  <a:cubicBezTo>
                                    <a:pt x="4" y="89"/>
                                    <a:pt x="0" y="83"/>
                                    <a:pt x="0" y="77"/>
                                  </a:cubicBezTo>
                                  <a:cubicBezTo>
                                    <a:pt x="0" y="72"/>
                                    <a:pt x="3" y="68"/>
                                    <a:pt x="8" y="64"/>
                                  </a:cubicBezTo>
                                  <a:cubicBezTo>
                                    <a:pt x="108" y="7"/>
                                    <a:pt x="108" y="7"/>
                                    <a:pt x="108" y="7"/>
                                  </a:cubicBezTo>
                                  <a:cubicBezTo>
                                    <a:pt x="119" y="0"/>
                                    <a:pt x="140" y="1"/>
                                    <a:pt x="153" y="9"/>
                                  </a:cubicBezTo>
                                  <a:cubicBezTo>
                                    <a:pt x="248" y="64"/>
                                    <a:pt x="248" y="64"/>
                                    <a:pt x="248" y="64"/>
                                  </a:cubicBezTo>
                                  <a:cubicBezTo>
                                    <a:pt x="256" y="68"/>
                                    <a:pt x="260" y="74"/>
                                    <a:pt x="260" y="80"/>
                                  </a:cubicBezTo>
                                  <a:cubicBezTo>
                                    <a:pt x="260" y="85"/>
                                    <a:pt x="257" y="89"/>
                                    <a:pt x="252" y="92"/>
                                  </a:cubicBezTo>
                                  <a:cubicBezTo>
                                    <a:pt x="152" y="150"/>
                                    <a:pt x="152" y="150"/>
                                    <a:pt x="152" y="150"/>
                                  </a:cubicBezTo>
                                  <a:cubicBezTo>
                                    <a:pt x="147" y="153"/>
                                    <a:pt x="140" y="154"/>
                                    <a:pt x="132" y="154"/>
                                  </a:cubicBezTo>
                                  <a:close/>
                                  <a:moveTo>
                                    <a:pt x="128" y="6"/>
                                  </a:moveTo>
                                  <a:cubicBezTo>
                                    <a:pt x="121" y="6"/>
                                    <a:pt x="115" y="8"/>
                                    <a:pt x="110" y="10"/>
                                  </a:cubicBezTo>
                                  <a:cubicBezTo>
                                    <a:pt x="10" y="68"/>
                                    <a:pt x="10" y="68"/>
                                    <a:pt x="10" y="68"/>
                                  </a:cubicBezTo>
                                  <a:cubicBezTo>
                                    <a:pt x="6" y="70"/>
                                    <a:pt x="4" y="74"/>
                                    <a:pt x="4" y="77"/>
                                  </a:cubicBezTo>
                                  <a:cubicBezTo>
                                    <a:pt x="4" y="81"/>
                                    <a:pt x="7" y="86"/>
                                    <a:pt x="13" y="89"/>
                                  </a:cubicBezTo>
                                  <a:cubicBezTo>
                                    <a:pt x="109" y="145"/>
                                    <a:pt x="109" y="145"/>
                                    <a:pt x="109" y="145"/>
                                  </a:cubicBezTo>
                                  <a:cubicBezTo>
                                    <a:pt x="121" y="152"/>
                                    <a:pt x="139" y="152"/>
                                    <a:pt x="150" y="146"/>
                                  </a:cubicBezTo>
                                  <a:cubicBezTo>
                                    <a:pt x="250" y="89"/>
                                    <a:pt x="250" y="89"/>
                                    <a:pt x="250" y="89"/>
                                  </a:cubicBezTo>
                                  <a:cubicBezTo>
                                    <a:pt x="254" y="86"/>
                                    <a:pt x="256" y="83"/>
                                    <a:pt x="256" y="80"/>
                                  </a:cubicBezTo>
                                  <a:cubicBezTo>
                                    <a:pt x="256" y="75"/>
                                    <a:pt x="253" y="71"/>
                                    <a:pt x="247" y="67"/>
                                  </a:cubicBezTo>
                                  <a:cubicBezTo>
                                    <a:pt x="151" y="12"/>
                                    <a:pt x="151" y="12"/>
                                    <a:pt x="151" y="12"/>
                                  </a:cubicBezTo>
                                  <a:cubicBezTo>
                                    <a:pt x="144" y="8"/>
                                    <a:pt x="136" y="6"/>
                                    <a:pt x="128" y="6"/>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Freeform 213"/>
                          <wps:cNvSpPr>
                            <a:spLocks/>
                          </wps:cNvSpPr>
                          <wps:spPr bwMode="auto">
                            <a:xfrm>
                              <a:off x="5671" y="5500"/>
                              <a:ext cx="804" cy="443"/>
                            </a:xfrm>
                            <a:custGeom>
                              <a:avLst/>
                              <a:gdLst>
                                <a:gd name="T0" fmla="*/ 68 w 136"/>
                                <a:gd name="T1" fmla="*/ 36 h 75"/>
                                <a:gd name="T2" fmla="*/ 57 w 136"/>
                                <a:gd name="T3" fmla="*/ 0 h 75"/>
                                <a:gd name="T4" fmla="*/ 24 w 136"/>
                                <a:gd name="T5" fmla="*/ 10 h 75"/>
                                <a:gd name="T6" fmla="*/ 24 w 136"/>
                                <a:gd name="T7" fmla="*/ 61 h 75"/>
                                <a:gd name="T8" fmla="*/ 112 w 136"/>
                                <a:gd name="T9" fmla="*/ 61 h 75"/>
                                <a:gd name="T10" fmla="*/ 114 w 136"/>
                                <a:gd name="T11" fmla="*/ 12 h 75"/>
                                <a:gd name="T12" fmla="*/ 68 w 136"/>
                                <a:gd name="T13" fmla="*/ 36 h 75"/>
                              </a:gdLst>
                              <a:ahLst/>
                              <a:cxnLst>
                                <a:cxn ang="0">
                                  <a:pos x="T0" y="T1"/>
                                </a:cxn>
                                <a:cxn ang="0">
                                  <a:pos x="T2" y="T3"/>
                                </a:cxn>
                                <a:cxn ang="0">
                                  <a:pos x="T4" y="T5"/>
                                </a:cxn>
                                <a:cxn ang="0">
                                  <a:pos x="T6" y="T7"/>
                                </a:cxn>
                                <a:cxn ang="0">
                                  <a:pos x="T8" y="T9"/>
                                </a:cxn>
                                <a:cxn ang="0">
                                  <a:pos x="T10" y="T11"/>
                                </a:cxn>
                                <a:cxn ang="0">
                                  <a:pos x="T12" y="T13"/>
                                </a:cxn>
                              </a:cxnLst>
                              <a:rect l="0" t="0" r="r" b="b"/>
                              <a:pathLst>
                                <a:path w="136" h="75">
                                  <a:moveTo>
                                    <a:pt x="68" y="36"/>
                                  </a:moveTo>
                                  <a:cubicBezTo>
                                    <a:pt x="57" y="0"/>
                                    <a:pt x="57" y="0"/>
                                    <a:pt x="57" y="0"/>
                                  </a:cubicBezTo>
                                  <a:cubicBezTo>
                                    <a:pt x="45" y="1"/>
                                    <a:pt x="33" y="5"/>
                                    <a:pt x="24" y="10"/>
                                  </a:cubicBezTo>
                                  <a:cubicBezTo>
                                    <a:pt x="0" y="24"/>
                                    <a:pt x="0" y="47"/>
                                    <a:pt x="24" y="61"/>
                                  </a:cubicBezTo>
                                  <a:cubicBezTo>
                                    <a:pt x="48" y="75"/>
                                    <a:pt x="88" y="75"/>
                                    <a:pt x="112" y="61"/>
                                  </a:cubicBezTo>
                                  <a:cubicBezTo>
                                    <a:pt x="136" y="47"/>
                                    <a:pt x="136" y="26"/>
                                    <a:pt x="114" y="12"/>
                                  </a:cubicBezTo>
                                  <a:lnTo>
                                    <a:pt x="68" y="36"/>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214"/>
                          <wps:cNvSpPr>
                            <a:spLocks/>
                          </wps:cNvSpPr>
                          <wps:spPr bwMode="auto">
                            <a:xfrm>
                              <a:off x="6050" y="5412"/>
                              <a:ext cx="313" cy="206"/>
                            </a:xfrm>
                            <a:custGeom>
                              <a:avLst/>
                              <a:gdLst>
                                <a:gd name="T0" fmla="*/ 53 w 53"/>
                                <a:gd name="T1" fmla="*/ 12 h 35"/>
                                <a:gd name="T2" fmla="*/ 51 w 53"/>
                                <a:gd name="T3" fmla="*/ 11 h 35"/>
                                <a:gd name="T4" fmla="*/ 0 w 53"/>
                                <a:gd name="T5" fmla="*/ 2 h 35"/>
                                <a:gd name="T6" fmla="*/ 10 w 53"/>
                                <a:gd name="T7" fmla="*/ 35 h 35"/>
                                <a:gd name="T8" fmla="*/ 53 w 53"/>
                                <a:gd name="T9" fmla="*/ 12 h 35"/>
                              </a:gdLst>
                              <a:ahLst/>
                              <a:cxnLst>
                                <a:cxn ang="0">
                                  <a:pos x="T0" y="T1"/>
                                </a:cxn>
                                <a:cxn ang="0">
                                  <a:pos x="T2" y="T3"/>
                                </a:cxn>
                                <a:cxn ang="0">
                                  <a:pos x="T4" y="T5"/>
                                </a:cxn>
                                <a:cxn ang="0">
                                  <a:pos x="T6" y="T7"/>
                                </a:cxn>
                                <a:cxn ang="0">
                                  <a:pos x="T8" y="T9"/>
                                </a:cxn>
                              </a:cxnLst>
                              <a:rect l="0" t="0" r="r" b="b"/>
                              <a:pathLst>
                                <a:path w="53" h="35">
                                  <a:moveTo>
                                    <a:pt x="53" y="12"/>
                                  </a:moveTo>
                                  <a:cubicBezTo>
                                    <a:pt x="53" y="12"/>
                                    <a:pt x="52" y="11"/>
                                    <a:pt x="51" y="11"/>
                                  </a:cubicBezTo>
                                  <a:cubicBezTo>
                                    <a:pt x="37" y="3"/>
                                    <a:pt x="18" y="0"/>
                                    <a:pt x="0" y="2"/>
                                  </a:cubicBezTo>
                                  <a:cubicBezTo>
                                    <a:pt x="10" y="35"/>
                                    <a:pt x="10" y="35"/>
                                    <a:pt x="10" y="35"/>
                                  </a:cubicBezTo>
                                  <a:lnTo>
                                    <a:pt x="53" y="12"/>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Freeform 215"/>
                          <wps:cNvSpPr>
                            <a:spLocks noEditPoints="1"/>
                          </wps:cNvSpPr>
                          <wps:spPr bwMode="auto">
                            <a:xfrm>
                              <a:off x="6020" y="5341"/>
                              <a:ext cx="355" cy="236"/>
                            </a:xfrm>
                            <a:custGeom>
                              <a:avLst/>
                              <a:gdLst>
                                <a:gd name="T0" fmla="*/ 12 w 60"/>
                                <a:gd name="T1" fmla="*/ 40 h 40"/>
                                <a:gd name="T2" fmla="*/ 0 w 60"/>
                                <a:gd name="T3" fmla="*/ 2 h 40"/>
                                <a:gd name="T4" fmla="*/ 2 w 60"/>
                                <a:gd name="T5" fmla="*/ 2 h 40"/>
                                <a:gd name="T6" fmla="*/ 55 w 60"/>
                                <a:gd name="T7" fmla="*/ 11 h 40"/>
                                <a:gd name="T8" fmla="*/ 57 w 60"/>
                                <a:gd name="T9" fmla="*/ 12 h 40"/>
                                <a:gd name="T10" fmla="*/ 60 w 60"/>
                                <a:gd name="T11" fmla="*/ 14 h 40"/>
                                <a:gd name="T12" fmla="*/ 12 w 60"/>
                                <a:gd name="T13" fmla="*/ 40 h 40"/>
                                <a:gd name="T14" fmla="*/ 5 w 60"/>
                                <a:gd name="T15" fmla="*/ 5 h 40"/>
                                <a:gd name="T16" fmla="*/ 14 w 60"/>
                                <a:gd name="T17" fmla="*/ 34 h 40"/>
                                <a:gd name="T18" fmla="*/ 53 w 60"/>
                                <a:gd name="T19" fmla="*/ 14 h 40"/>
                                <a:gd name="T20" fmla="*/ 5 w 60"/>
                                <a:gd name="T21" fmla="*/ 5 h 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60" h="40">
                                  <a:moveTo>
                                    <a:pt x="12" y="40"/>
                                  </a:moveTo>
                                  <a:cubicBezTo>
                                    <a:pt x="0" y="2"/>
                                    <a:pt x="0" y="2"/>
                                    <a:pt x="0" y="2"/>
                                  </a:cubicBezTo>
                                  <a:cubicBezTo>
                                    <a:pt x="2" y="2"/>
                                    <a:pt x="2" y="2"/>
                                    <a:pt x="2" y="2"/>
                                  </a:cubicBezTo>
                                  <a:cubicBezTo>
                                    <a:pt x="22" y="0"/>
                                    <a:pt x="42" y="3"/>
                                    <a:pt x="55" y="11"/>
                                  </a:cubicBezTo>
                                  <a:cubicBezTo>
                                    <a:pt x="56" y="11"/>
                                    <a:pt x="56" y="12"/>
                                    <a:pt x="57" y="12"/>
                                  </a:cubicBezTo>
                                  <a:cubicBezTo>
                                    <a:pt x="60" y="14"/>
                                    <a:pt x="60" y="14"/>
                                    <a:pt x="60" y="14"/>
                                  </a:cubicBezTo>
                                  <a:lnTo>
                                    <a:pt x="12" y="40"/>
                                  </a:lnTo>
                                  <a:close/>
                                  <a:moveTo>
                                    <a:pt x="5" y="5"/>
                                  </a:moveTo>
                                  <a:cubicBezTo>
                                    <a:pt x="14" y="34"/>
                                    <a:pt x="14" y="34"/>
                                    <a:pt x="14" y="34"/>
                                  </a:cubicBezTo>
                                  <a:cubicBezTo>
                                    <a:pt x="53" y="14"/>
                                    <a:pt x="53" y="14"/>
                                    <a:pt x="53" y="14"/>
                                  </a:cubicBezTo>
                                  <a:cubicBezTo>
                                    <a:pt x="40" y="7"/>
                                    <a:pt x="23" y="4"/>
                                    <a:pt x="5" y="5"/>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Freeform 216"/>
                          <wps:cNvSpPr>
                            <a:spLocks/>
                          </wps:cNvSpPr>
                          <wps:spPr bwMode="auto">
                            <a:xfrm>
                              <a:off x="6061" y="5689"/>
                              <a:ext cx="757" cy="573"/>
                            </a:xfrm>
                            <a:custGeom>
                              <a:avLst/>
                              <a:gdLst>
                                <a:gd name="T0" fmla="*/ 0 w 757"/>
                                <a:gd name="T1" fmla="*/ 395 h 573"/>
                                <a:gd name="T2" fmla="*/ 0 w 757"/>
                                <a:gd name="T3" fmla="*/ 573 h 573"/>
                                <a:gd name="T4" fmla="*/ 77 w 757"/>
                                <a:gd name="T5" fmla="*/ 573 h 573"/>
                                <a:gd name="T6" fmla="*/ 734 w 757"/>
                                <a:gd name="T7" fmla="*/ 195 h 573"/>
                                <a:gd name="T8" fmla="*/ 757 w 757"/>
                                <a:gd name="T9" fmla="*/ 148 h 573"/>
                                <a:gd name="T10" fmla="*/ 757 w 757"/>
                                <a:gd name="T11" fmla="*/ 0 h 573"/>
                                <a:gd name="T12" fmla="*/ 113 w 757"/>
                                <a:gd name="T13" fmla="*/ 378 h 573"/>
                                <a:gd name="T14" fmla="*/ 36 w 757"/>
                                <a:gd name="T15" fmla="*/ 395 h 573"/>
                                <a:gd name="T16" fmla="*/ 0 w 757"/>
                                <a:gd name="T17" fmla="*/ 395 h 5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57" h="573">
                                  <a:moveTo>
                                    <a:pt x="0" y="395"/>
                                  </a:moveTo>
                                  <a:lnTo>
                                    <a:pt x="0" y="573"/>
                                  </a:lnTo>
                                  <a:lnTo>
                                    <a:pt x="77" y="573"/>
                                  </a:lnTo>
                                  <a:lnTo>
                                    <a:pt x="734" y="195"/>
                                  </a:lnTo>
                                  <a:lnTo>
                                    <a:pt x="757" y="148"/>
                                  </a:lnTo>
                                  <a:lnTo>
                                    <a:pt x="757" y="0"/>
                                  </a:lnTo>
                                  <a:lnTo>
                                    <a:pt x="113" y="378"/>
                                  </a:lnTo>
                                  <a:lnTo>
                                    <a:pt x="36" y="395"/>
                                  </a:lnTo>
                                  <a:lnTo>
                                    <a:pt x="0" y="395"/>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Freeform 217"/>
                          <wps:cNvSpPr>
                            <a:spLocks noEditPoints="1"/>
                          </wps:cNvSpPr>
                          <wps:spPr bwMode="auto">
                            <a:xfrm>
                              <a:off x="5683" y="5429"/>
                              <a:ext cx="757" cy="443"/>
                            </a:xfrm>
                            <a:custGeom>
                              <a:avLst/>
                              <a:gdLst>
                                <a:gd name="T0" fmla="*/ 64 w 128"/>
                                <a:gd name="T1" fmla="*/ 75 h 75"/>
                                <a:gd name="T2" fmla="*/ 19 w 128"/>
                                <a:gd name="T3" fmla="*/ 64 h 75"/>
                                <a:gd name="T4" fmla="*/ 0 w 128"/>
                                <a:gd name="T5" fmla="*/ 37 h 75"/>
                                <a:gd name="T6" fmla="*/ 19 w 128"/>
                                <a:gd name="T7" fmla="*/ 10 h 75"/>
                                <a:gd name="T8" fmla="*/ 53 w 128"/>
                                <a:gd name="T9" fmla="*/ 0 h 75"/>
                                <a:gd name="T10" fmla="*/ 54 w 128"/>
                                <a:gd name="T11" fmla="*/ 0 h 75"/>
                                <a:gd name="T12" fmla="*/ 65 w 128"/>
                                <a:gd name="T13" fmla="*/ 35 h 75"/>
                                <a:gd name="T14" fmla="*/ 110 w 128"/>
                                <a:gd name="T15" fmla="*/ 11 h 75"/>
                                <a:gd name="T16" fmla="*/ 111 w 128"/>
                                <a:gd name="T17" fmla="*/ 12 h 75"/>
                                <a:gd name="T18" fmla="*/ 128 w 128"/>
                                <a:gd name="T19" fmla="*/ 38 h 75"/>
                                <a:gd name="T20" fmla="*/ 109 w 128"/>
                                <a:gd name="T21" fmla="*/ 64 h 75"/>
                                <a:gd name="T22" fmla="*/ 64 w 128"/>
                                <a:gd name="T23" fmla="*/ 75 h 75"/>
                                <a:gd name="T24" fmla="*/ 52 w 128"/>
                                <a:gd name="T25" fmla="*/ 4 h 75"/>
                                <a:gd name="T26" fmla="*/ 21 w 128"/>
                                <a:gd name="T27" fmla="*/ 14 h 75"/>
                                <a:gd name="T28" fmla="*/ 4 w 128"/>
                                <a:gd name="T29" fmla="*/ 37 h 75"/>
                                <a:gd name="T30" fmla="*/ 21 w 128"/>
                                <a:gd name="T31" fmla="*/ 61 h 75"/>
                                <a:gd name="T32" fmla="*/ 107 w 128"/>
                                <a:gd name="T33" fmla="*/ 61 h 75"/>
                                <a:gd name="T34" fmla="*/ 124 w 128"/>
                                <a:gd name="T35" fmla="*/ 38 h 75"/>
                                <a:gd name="T36" fmla="*/ 110 w 128"/>
                                <a:gd name="T37" fmla="*/ 16 h 75"/>
                                <a:gd name="T38" fmla="*/ 63 w 128"/>
                                <a:gd name="T39" fmla="*/ 40 h 75"/>
                                <a:gd name="T40" fmla="*/ 52 w 128"/>
                                <a:gd name="T41" fmla="*/ 4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8" h="75">
                                  <a:moveTo>
                                    <a:pt x="64" y="75"/>
                                  </a:moveTo>
                                  <a:cubicBezTo>
                                    <a:pt x="48" y="75"/>
                                    <a:pt x="31" y="72"/>
                                    <a:pt x="19" y="64"/>
                                  </a:cubicBezTo>
                                  <a:cubicBezTo>
                                    <a:pt x="7" y="57"/>
                                    <a:pt x="0" y="48"/>
                                    <a:pt x="0" y="37"/>
                                  </a:cubicBezTo>
                                  <a:cubicBezTo>
                                    <a:pt x="0" y="27"/>
                                    <a:pt x="7" y="17"/>
                                    <a:pt x="19" y="10"/>
                                  </a:cubicBezTo>
                                  <a:cubicBezTo>
                                    <a:pt x="28" y="5"/>
                                    <a:pt x="40" y="1"/>
                                    <a:pt x="53" y="0"/>
                                  </a:cubicBezTo>
                                  <a:cubicBezTo>
                                    <a:pt x="54" y="0"/>
                                    <a:pt x="54" y="0"/>
                                    <a:pt x="54" y="0"/>
                                  </a:cubicBezTo>
                                  <a:cubicBezTo>
                                    <a:pt x="65" y="35"/>
                                    <a:pt x="65" y="35"/>
                                    <a:pt x="65" y="35"/>
                                  </a:cubicBezTo>
                                  <a:cubicBezTo>
                                    <a:pt x="110" y="11"/>
                                    <a:pt x="110" y="11"/>
                                    <a:pt x="110" y="11"/>
                                  </a:cubicBezTo>
                                  <a:cubicBezTo>
                                    <a:pt x="111" y="12"/>
                                    <a:pt x="111" y="12"/>
                                    <a:pt x="111" y="12"/>
                                  </a:cubicBezTo>
                                  <a:cubicBezTo>
                                    <a:pt x="122" y="19"/>
                                    <a:pt x="128" y="28"/>
                                    <a:pt x="128" y="38"/>
                                  </a:cubicBezTo>
                                  <a:cubicBezTo>
                                    <a:pt x="128" y="48"/>
                                    <a:pt x="121" y="57"/>
                                    <a:pt x="109" y="64"/>
                                  </a:cubicBezTo>
                                  <a:cubicBezTo>
                                    <a:pt x="97" y="72"/>
                                    <a:pt x="80" y="75"/>
                                    <a:pt x="64" y="75"/>
                                  </a:cubicBezTo>
                                  <a:close/>
                                  <a:moveTo>
                                    <a:pt x="52" y="4"/>
                                  </a:moveTo>
                                  <a:cubicBezTo>
                                    <a:pt x="40" y="6"/>
                                    <a:pt x="29" y="9"/>
                                    <a:pt x="21" y="14"/>
                                  </a:cubicBezTo>
                                  <a:cubicBezTo>
                                    <a:pt x="10" y="20"/>
                                    <a:pt x="4" y="29"/>
                                    <a:pt x="4" y="37"/>
                                  </a:cubicBezTo>
                                  <a:cubicBezTo>
                                    <a:pt x="4" y="46"/>
                                    <a:pt x="10" y="55"/>
                                    <a:pt x="21" y="61"/>
                                  </a:cubicBezTo>
                                  <a:cubicBezTo>
                                    <a:pt x="45" y="75"/>
                                    <a:pt x="83" y="75"/>
                                    <a:pt x="107" y="61"/>
                                  </a:cubicBezTo>
                                  <a:cubicBezTo>
                                    <a:pt x="118" y="55"/>
                                    <a:pt x="124" y="47"/>
                                    <a:pt x="124" y="38"/>
                                  </a:cubicBezTo>
                                  <a:cubicBezTo>
                                    <a:pt x="124" y="30"/>
                                    <a:pt x="119" y="22"/>
                                    <a:pt x="110" y="16"/>
                                  </a:cubicBezTo>
                                  <a:cubicBezTo>
                                    <a:pt x="63" y="40"/>
                                    <a:pt x="63" y="40"/>
                                    <a:pt x="63" y="40"/>
                                  </a:cubicBezTo>
                                  <a:lnTo>
                                    <a:pt x="52"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Freeform 218"/>
                          <wps:cNvSpPr>
                            <a:spLocks/>
                          </wps:cNvSpPr>
                          <wps:spPr bwMode="auto">
                            <a:xfrm>
                              <a:off x="7800" y="944"/>
                              <a:ext cx="213" cy="1098"/>
                            </a:xfrm>
                            <a:custGeom>
                              <a:avLst/>
                              <a:gdLst>
                                <a:gd name="T0" fmla="*/ 0 w 213"/>
                                <a:gd name="T1" fmla="*/ 107 h 1098"/>
                                <a:gd name="T2" fmla="*/ 189 w 213"/>
                                <a:gd name="T3" fmla="*/ 0 h 1098"/>
                                <a:gd name="T4" fmla="*/ 213 w 213"/>
                                <a:gd name="T5" fmla="*/ 154 h 1098"/>
                                <a:gd name="T6" fmla="*/ 213 w 213"/>
                                <a:gd name="T7" fmla="*/ 956 h 1098"/>
                                <a:gd name="T8" fmla="*/ 172 w 213"/>
                                <a:gd name="T9" fmla="*/ 1004 h 1098"/>
                                <a:gd name="T10" fmla="*/ 6 w 213"/>
                                <a:gd name="T11" fmla="*/ 1098 h 1098"/>
                                <a:gd name="T12" fmla="*/ 24 w 213"/>
                                <a:gd name="T13" fmla="*/ 1033 h 1098"/>
                                <a:gd name="T14" fmla="*/ 18 w 213"/>
                                <a:gd name="T15" fmla="*/ 154 h 1098"/>
                                <a:gd name="T16" fmla="*/ 0 w 213"/>
                                <a:gd name="T17" fmla="*/ 107 h 10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13" h="1098">
                                  <a:moveTo>
                                    <a:pt x="0" y="107"/>
                                  </a:moveTo>
                                  <a:lnTo>
                                    <a:pt x="189" y="0"/>
                                  </a:lnTo>
                                  <a:lnTo>
                                    <a:pt x="213" y="154"/>
                                  </a:lnTo>
                                  <a:lnTo>
                                    <a:pt x="213" y="956"/>
                                  </a:lnTo>
                                  <a:lnTo>
                                    <a:pt x="172" y="1004"/>
                                  </a:lnTo>
                                  <a:lnTo>
                                    <a:pt x="6" y="1098"/>
                                  </a:lnTo>
                                  <a:lnTo>
                                    <a:pt x="24" y="1033"/>
                                  </a:lnTo>
                                  <a:lnTo>
                                    <a:pt x="18" y="154"/>
                                  </a:lnTo>
                                  <a:lnTo>
                                    <a:pt x="0" y="107"/>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Freeform 219"/>
                          <wps:cNvSpPr>
                            <a:spLocks/>
                          </wps:cNvSpPr>
                          <wps:spPr bwMode="auto">
                            <a:xfrm>
                              <a:off x="3962" y="3606"/>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1" name="Freeform 220"/>
                          <wps:cNvSpPr>
                            <a:spLocks/>
                          </wps:cNvSpPr>
                          <wps:spPr bwMode="auto">
                            <a:xfrm>
                              <a:off x="4051" y="355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2" name="Freeform 221"/>
                          <wps:cNvSpPr>
                            <a:spLocks/>
                          </wps:cNvSpPr>
                          <wps:spPr bwMode="auto">
                            <a:xfrm>
                              <a:off x="4134" y="3511"/>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Freeform 222"/>
                          <wps:cNvSpPr>
                            <a:spLocks/>
                          </wps:cNvSpPr>
                          <wps:spPr bwMode="auto">
                            <a:xfrm>
                              <a:off x="4216" y="3458"/>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223"/>
                          <wps:cNvSpPr>
                            <a:spLocks/>
                          </wps:cNvSpPr>
                          <wps:spPr bwMode="auto">
                            <a:xfrm>
                              <a:off x="3879" y="355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Freeform 224"/>
                          <wps:cNvSpPr>
                            <a:spLocks/>
                          </wps:cNvSpPr>
                          <wps:spPr bwMode="auto">
                            <a:xfrm>
                              <a:off x="3962" y="3511"/>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225"/>
                          <wps:cNvSpPr>
                            <a:spLocks/>
                          </wps:cNvSpPr>
                          <wps:spPr bwMode="auto">
                            <a:xfrm>
                              <a:off x="4051" y="3458"/>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226"/>
                          <wps:cNvSpPr>
                            <a:spLocks/>
                          </wps:cNvSpPr>
                          <wps:spPr bwMode="auto">
                            <a:xfrm>
                              <a:off x="4134" y="3411"/>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227"/>
                          <wps:cNvSpPr>
                            <a:spLocks/>
                          </wps:cNvSpPr>
                          <wps:spPr bwMode="auto">
                            <a:xfrm>
                              <a:off x="3796" y="3511"/>
                              <a:ext cx="48"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9" name="Freeform 228"/>
                          <wps:cNvSpPr>
                            <a:spLocks/>
                          </wps:cNvSpPr>
                          <wps:spPr bwMode="auto">
                            <a:xfrm>
                              <a:off x="3879" y="345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229"/>
                          <wps:cNvSpPr>
                            <a:spLocks/>
                          </wps:cNvSpPr>
                          <wps:spPr bwMode="auto">
                            <a:xfrm>
                              <a:off x="3962" y="341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230"/>
                          <wps:cNvSpPr>
                            <a:spLocks/>
                          </wps:cNvSpPr>
                          <wps:spPr bwMode="auto">
                            <a:xfrm>
                              <a:off x="4051" y="336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231"/>
                          <wps:cNvSpPr>
                            <a:spLocks/>
                          </wps:cNvSpPr>
                          <wps:spPr bwMode="auto">
                            <a:xfrm>
                              <a:off x="3708" y="3458"/>
                              <a:ext cx="53" cy="30"/>
                            </a:xfrm>
                            <a:custGeom>
                              <a:avLst/>
                              <a:gdLst>
                                <a:gd name="T0" fmla="*/ 2 w 9"/>
                                <a:gd name="T1" fmla="*/ 1 h 5"/>
                                <a:gd name="T2" fmla="*/ 7 w 9"/>
                                <a:gd name="T3" fmla="*/ 1 h 5"/>
                                <a:gd name="T4" fmla="*/ 7 w 9"/>
                                <a:gd name="T5" fmla="*/ 4 h 5"/>
                                <a:gd name="T6" fmla="*/ 2 w 9"/>
                                <a:gd name="T7" fmla="*/ 4 h 5"/>
                                <a:gd name="T8" fmla="*/ 2 w 9"/>
                                <a:gd name="T9" fmla="*/ 1 h 5"/>
                              </a:gdLst>
                              <a:ahLst/>
                              <a:cxnLst>
                                <a:cxn ang="0">
                                  <a:pos x="T0" y="T1"/>
                                </a:cxn>
                                <a:cxn ang="0">
                                  <a:pos x="T2" y="T3"/>
                                </a:cxn>
                                <a:cxn ang="0">
                                  <a:pos x="T4" y="T5"/>
                                </a:cxn>
                                <a:cxn ang="0">
                                  <a:pos x="T6" y="T7"/>
                                </a:cxn>
                                <a:cxn ang="0">
                                  <a:pos x="T8" y="T9"/>
                                </a:cxn>
                              </a:cxnLst>
                              <a:rect l="0" t="0" r="r" b="b"/>
                              <a:pathLst>
                                <a:path w="9" h="5">
                                  <a:moveTo>
                                    <a:pt x="2" y="1"/>
                                  </a:moveTo>
                                  <a:cubicBezTo>
                                    <a:pt x="3" y="0"/>
                                    <a:pt x="6" y="0"/>
                                    <a:pt x="7" y="1"/>
                                  </a:cubicBezTo>
                                  <a:cubicBezTo>
                                    <a:pt x="9" y="2"/>
                                    <a:pt x="9" y="3"/>
                                    <a:pt x="7" y="4"/>
                                  </a:cubicBezTo>
                                  <a:cubicBezTo>
                                    <a:pt x="6" y="5"/>
                                    <a:pt x="3" y="5"/>
                                    <a:pt x="2" y="4"/>
                                  </a:cubicBezTo>
                                  <a:cubicBezTo>
                                    <a:pt x="0" y="3"/>
                                    <a:pt x="0" y="2"/>
                                    <a:pt x="2"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232"/>
                          <wps:cNvSpPr>
                            <a:spLocks/>
                          </wps:cNvSpPr>
                          <wps:spPr bwMode="auto">
                            <a:xfrm>
                              <a:off x="3796" y="3411"/>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233"/>
                          <wps:cNvSpPr>
                            <a:spLocks/>
                          </wps:cNvSpPr>
                          <wps:spPr bwMode="auto">
                            <a:xfrm>
                              <a:off x="3879" y="336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234"/>
                          <wps:cNvSpPr>
                            <a:spLocks/>
                          </wps:cNvSpPr>
                          <wps:spPr bwMode="auto">
                            <a:xfrm>
                              <a:off x="3962" y="3317"/>
                              <a:ext cx="53" cy="23"/>
                            </a:xfrm>
                            <a:custGeom>
                              <a:avLst/>
                              <a:gdLst>
                                <a:gd name="T0" fmla="*/ 7 w 9"/>
                                <a:gd name="T1" fmla="*/ 0 h 4"/>
                                <a:gd name="T2" fmla="*/ 7 w 9"/>
                                <a:gd name="T3" fmla="*/ 4 h 4"/>
                                <a:gd name="T4" fmla="*/ 2 w 9"/>
                                <a:gd name="T5" fmla="*/ 4 h 4"/>
                                <a:gd name="T6" fmla="*/ 2 w 9"/>
                                <a:gd name="T7" fmla="*/ 0 h 4"/>
                                <a:gd name="T8" fmla="*/ 7 w 9"/>
                                <a:gd name="T9" fmla="*/ 0 h 4"/>
                                <a:gd name="T10" fmla="*/ 7 w 9"/>
                                <a:gd name="T11" fmla="*/ 0 h 4"/>
                              </a:gdLst>
                              <a:ahLst/>
                              <a:cxnLst>
                                <a:cxn ang="0">
                                  <a:pos x="T0" y="T1"/>
                                </a:cxn>
                                <a:cxn ang="0">
                                  <a:pos x="T2" y="T3"/>
                                </a:cxn>
                                <a:cxn ang="0">
                                  <a:pos x="T4" y="T5"/>
                                </a:cxn>
                                <a:cxn ang="0">
                                  <a:pos x="T6" y="T7"/>
                                </a:cxn>
                                <a:cxn ang="0">
                                  <a:pos x="T8" y="T9"/>
                                </a:cxn>
                                <a:cxn ang="0">
                                  <a:pos x="T10" y="T11"/>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ubicBezTo>
                                    <a:pt x="9" y="1"/>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235"/>
                          <wps:cNvSpPr>
                            <a:spLocks/>
                          </wps:cNvSpPr>
                          <wps:spPr bwMode="auto">
                            <a:xfrm>
                              <a:off x="3708" y="3364"/>
                              <a:ext cx="53" cy="29"/>
                            </a:xfrm>
                            <a:custGeom>
                              <a:avLst/>
                              <a:gdLst>
                                <a:gd name="T0" fmla="*/ 2 w 9"/>
                                <a:gd name="T1" fmla="*/ 1 h 5"/>
                                <a:gd name="T2" fmla="*/ 7 w 9"/>
                                <a:gd name="T3" fmla="*/ 1 h 5"/>
                                <a:gd name="T4" fmla="*/ 7 w 9"/>
                                <a:gd name="T5" fmla="*/ 4 h 5"/>
                                <a:gd name="T6" fmla="*/ 2 w 9"/>
                                <a:gd name="T7" fmla="*/ 4 h 5"/>
                                <a:gd name="T8" fmla="*/ 2 w 9"/>
                                <a:gd name="T9" fmla="*/ 1 h 5"/>
                              </a:gdLst>
                              <a:ahLst/>
                              <a:cxnLst>
                                <a:cxn ang="0">
                                  <a:pos x="T0" y="T1"/>
                                </a:cxn>
                                <a:cxn ang="0">
                                  <a:pos x="T2" y="T3"/>
                                </a:cxn>
                                <a:cxn ang="0">
                                  <a:pos x="T4" y="T5"/>
                                </a:cxn>
                                <a:cxn ang="0">
                                  <a:pos x="T6" y="T7"/>
                                </a:cxn>
                                <a:cxn ang="0">
                                  <a:pos x="T8" y="T9"/>
                                </a:cxn>
                              </a:cxnLst>
                              <a:rect l="0" t="0" r="r" b="b"/>
                              <a:pathLst>
                                <a:path w="9" h="5">
                                  <a:moveTo>
                                    <a:pt x="2" y="1"/>
                                  </a:moveTo>
                                  <a:cubicBezTo>
                                    <a:pt x="3" y="0"/>
                                    <a:pt x="6" y="0"/>
                                    <a:pt x="7" y="1"/>
                                  </a:cubicBezTo>
                                  <a:cubicBezTo>
                                    <a:pt x="9" y="2"/>
                                    <a:pt x="9" y="3"/>
                                    <a:pt x="7" y="4"/>
                                  </a:cubicBezTo>
                                  <a:cubicBezTo>
                                    <a:pt x="6" y="5"/>
                                    <a:pt x="3" y="5"/>
                                    <a:pt x="2" y="4"/>
                                  </a:cubicBezTo>
                                  <a:cubicBezTo>
                                    <a:pt x="0" y="3"/>
                                    <a:pt x="0" y="2"/>
                                    <a:pt x="2"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236"/>
                          <wps:cNvSpPr>
                            <a:spLocks/>
                          </wps:cNvSpPr>
                          <wps:spPr bwMode="auto">
                            <a:xfrm>
                              <a:off x="3796" y="3317"/>
                              <a:ext cx="48"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237"/>
                          <wps:cNvSpPr>
                            <a:spLocks/>
                          </wps:cNvSpPr>
                          <wps:spPr bwMode="auto">
                            <a:xfrm>
                              <a:off x="3708" y="3264"/>
                              <a:ext cx="53" cy="29"/>
                            </a:xfrm>
                            <a:custGeom>
                              <a:avLst/>
                              <a:gdLst>
                                <a:gd name="T0" fmla="*/ 2 w 9"/>
                                <a:gd name="T1" fmla="*/ 1 h 5"/>
                                <a:gd name="T2" fmla="*/ 7 w 9"/>
                                <a:gd name="T3" fmla="*/ 1 h 5"/>
                                <a:gd name="T4" fmla="*/ 7 w 9"/>
                                <a:gd name="T5" fmla="*/ 4 h 5"/>
                                <a:gd name="T6" fmla="*/ 2 w 9"/>
                                <a:gd name="T7" fmla="*/ 4 h 5"/>
                                <a:gd name="T8" fmla="*/ 2 w 9"/>
                                <a:gd name="T9" fmla="*/ 1 h 5"/>
                              </a:gdLst>
                              <a:ahLst/>
                              <a:cxnLst>
                                <a:cxn ang="0">
                                  <a:pos x="T0" y="T1"/>
                                </a:cxn>
                                <a:cxn ang="0">
                                  <a:pos x="T2" y="T3"/>
                                </a:cxn>
                                <a:cxn ang="0">
                                  <a:pos x="T4" y="T5"/>
                                </a:cxn>
                                <a:cxn ang="0">
                                  <a:pos x="T6" y="T7"/>
                                </a:cxn>
                                <a:cxn ang="0">
                                  <a:pos x="T8" y="T9"/>
                                </a:cxn>
                              </a:cxnLst>
                              <a:rect l="0" t="0" r="r" b="b"/>
                              <a:pathLst>
                                <a:path w="9" h="5">
                                  <a:moveTo>
                                    <a:pt x="2" y="1"/>
                                  </a:moveTo>
                                  <a:cubicBezTo>
                                    <a:pt x="3" y="0"/>
                                    <a:pt x="6" y="0"/>
                                    <a:pt x="7" y="1"/>
                                  </a:cubicBezTo>
                                  <a:cubicBezTo>
                                    <a:pt x="9" y="2"/>
                                    <a:pt x="9" y="3"/>
                                    <a:pt x="7" y="4"/>
                                  </a:cubicBezTo>
                                  <a:cubicBezTo>
                                    <a:pt x="6" y="5"/>
                                    <a:pt x="3" y="5"/>
                                    <a:pt x="2" y="4"/>
                                  </a:cubicBezTo>
                                  <a:cubicBezTo>
                                    <a:pt x="0" y="3"/>
                                    <a:pt x="0" y="2"/>
                                    <a:pt x="2"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238"/>
                          <wps:cNvSpPr>
                            <a:spLocks/>
                          </wps:cNvSpPr>
                          <wps:spPr bwMode="auto">
                            <a:xfrm>
                              <a:off x="4896" y="4721"/>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239"/>
                          <wps:cNvSpPr>
                            <a:spLocks/>
                          </wps:cNvSpPr>
                          <wps:spPr bwMode="auto">
                            <a:xfrm>
                              <a:off x="4985" y="4674"/>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240"/>
                          <wps:cNvSpPr>
                            <a:spLocks/>
                          </wps:cNvSpPr>
                          <wps:spPr bwMode="auto">
                            <a:xfrm>
                              <a:off x="5068" y="462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Freeform 241"/>
                          <wps:cNvSpPr>
                            <a:spLocks/>
                          </wps:cNvSpPr>
                          <wps:spPr bwMode="auto">
                            <a:xfrm>
                              <a:off x="5151" y="457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242"/>
                          <wps:cNvSpPr>
                            <a:spLocks/>
                          </wps:cNvSpPr>
                          <wps:spPr bwMode="auto">
                            <a:xfrm>
                              <a:off x="5239" y="4527"/>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243"/>
                          <wps:cNvSpPr>
                            <a:spLocks/>
                          </wps:cNvSpPr>
                          <wps:spPr bwMode="auto">
                            <a:xfrm>
                              <a:off x="5322" y="4479"/>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244"/>
                          <wps:cNvSpPr>
                            <a:spLocks/>
                          </wps:cNvSpPr>
                          <wps:spPr bwMode="auto">
                            <a:xfrm>
                              <a:off x="5405" y="4426"/>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Freeform 245"/>
                          <wps:cNvSpPr>
                            <a:spLocks/>
                          </wps:cNvSpPr>
                          <wps:spPr bwMode="auto">
                            <a:xfrm>
                              <a:off x="5494" y="437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246"/>
                          <wps:cNvSpPr>
                            <a:spLocks/>
                          </wps:cNvSpPr>
                          <wps:spPr bwMode="auto">
                            <a:xfrm>
                              <a:off x="5576" y="4332"/>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247"/>
                          <wps:cNvSpPr>
                            <a:spLocks/>
                          </wps:cNvSpPr>
                          <wps:spPr bwMode="auto">
                            <a:xfrm>
                              <a:off x="5659" y="4285"/>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248"/>
                          <wps:cNvSpPr>
                            <a:spLocks/>
                          </wps:cNvSpPr>
                          <wps:spPr bwMode="auto">
                            <a:xfrm>
                              <a:off x="5742" y="423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Freeform 249"/>
                          <wps:cNvSpPr>
                            <a:spLocks/>
                          </wps:cNvSpPr>
                          <wps:spPr bwMode="auto">
                            <a:xfrm>
                              <a:off x="4814" y="4674"/>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 name="Freeform 250"/>
                          <wps:cNvSpPr>
                            <a:spLocks/>
                          </wps:cNvSpPr>
                          <wps:spPr bwMode="auto">
                            <a:xfrm>
                              <a:off x="4896" y="4621"/>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251"/>
                          <wps:cNvSpPr>
                            <a:spLocks/>
                          </wps:cNvSpPr>
                          <wps:spPr bwMode="auto">
                            <a:xfrm>
                              <a:off x="4985" y="457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252"/>
                          <wps:cNvSpPr>
                            <a:spLocks/>
                          </wps:cNvSpPr>
                          <wps:spPr bwMode="auto">
                            <a:xfrm>
                              <a:off x="5068" y="4527"/>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253"/>
                          <wps:cNvSpPr>
                            <a:spLocks/>
                          </wps:cNvSpPr>
                          <wps:spPr bwMode="auto">
                            <a:xfrm>
                              <a:off x="5151" y="4479"/>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254"/>
                          <wps:cNvSpPr>
                            <a:spLocks/>
                          </wps:cNvSpPr>
                          <wps:spPr bwMode="auto">
                            <a:xfrm>
                              <a:off x="5239" y="4426"/>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 name="Freeform 255"/>
                          <wps:cNvSpPr>
                            <a:spLocks/>
                          </wps:cNvSpPr>
                          <wps:spPr bwMode="auto">
                            <a:xfrm>
                              <a:off x="5322" y="437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256"/>
                          <wps:cNvSpPr>
                            <a:spLocks/>
                          </wps:cNvSpPr>
                          <wps:spPr bwMode="auto">
                            <a:xfrm>
                              <a:off x="5405" y="4332"/>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257"/>
                          <wps:cNvSpPr>
                            <a:spLocks/>
                          </wps:cNvSpPr>
                          <wps:spPr bwMode="auto">
                            <a:xfrm>
                              <a:off x="5494" y="4285"/>
                              <a:ext cx="47"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 name="Freeform 258"/>
                          <wps:cNvSpPr>
                            <a:spLocks/>
                          </wps:cNvSpPr>
                          <wps:spPr bwMode="auto">
                            <a:xfrm>
                              <a:off x="5576" y="4231"/>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 name="Freeform 259"/>
                          <wps:cNvSpPr>
                            <a:spLocks/>
                          </wps:cNvSpPr>
                          <wps:spPr bwMode="auto">
                            <a:xfrm>
                              <a:off x="5659" y="418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260"/>
                          <wps:cNvSpPr>
                            <a:spLocks/>
                          </wps:cNvSpPr>
                          <wps:spPr bwMode="auto">
                            <a:xfrm>
                              <a:off x="4731" y="4621"/>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261"/>
                          <wps:cNvSpPr>
                            <a:spLocks/>
                          </wps:cNvSpPr>
                          <wps:spPr bwMode="auto">
                            <a:xfrm>
                              <a:off x="4814" y="457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3" name="Freeform 262"/>
                          <wps:cNvSpPr>
                            <a:spLocks/>
                          </wps:cNvSpPr>
                          <wps:spPr bwMode="auto">
                            <a:xfrm>
                              <a:off x="4896" y="4527"/>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Freeform 263"/>
                          <wps:cNvSpPr>
                            <a:spLocks/>
                          </wps:cNvSpPr>
                          <wps:spPr bwMode="auto">
                            <a:xfrm>
                              <a:off x="4985" y="4479"/>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264"/>
                          <wps:cNvSpPr>
                            <a:spLocks/>
                          </wps:cNvSpPr>
                          <wps:spPr bwMode="auto">
                            <a:xfrm>
                              <a:off x="5068" y="4426"/>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265"/>
                          <wps:cNvSpPr>
                            <a:spLocks/>
                          </wps:cNvSpPr>
                          <wps:spPr bwMode="auto">
                            <a:xfrm>
                              <a:off x="5151" y="43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 name="Freeform 266"/>
                          <wps:cNvSpPr>
                            <a:spLocks/>
                          </wps:cNvSpPr>
                          <wps:spPr bwMode="auto">
                            <a:xfrm>
                              <a:off x="5239" y="4332"/>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Freeform 267"/>
                          <wps:cNvSpPr>
                            <a:spLocks/>
                          </wps:cNvSpPr>
                          <wps:spPr bwMode="auto">
                            <a:xfrm>
                              <a:off x="5322" y="4285"/>
                              <a:ext cx="47"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268"/>
                          <wps:cNvSpPr>
                            <a:spLocks/>
                          </wps:cNvSpPr>
                          <wps:spPr bwMode="auto">
                            <a:xfrm>
                              <a:off x="5405" y="423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269"/>
                          <wps:cNvSpPr>
                            <a:spLocks/>
                          </wps:cNvSpPr>
                          <wps:spPr bwMode="auto">
                            <a:xfrm>
                              <a:off x="5494" y="418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1" name="Freeform 270"/>
                          <wps:cNvSpPr>
                            <a:spLocks/>
                          </wps:cNvSpPr>
                          <wps:spPr bwMode="auto">
                            <a:xfrm>
                              <a:off x="5576" y="4137"/>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271"/>
                          <wps:cNvSpPr>
                            <a:spLocks/>
                          </wps:cNvSpPr>
                          <wps:spPr bwMode="auto">
                            <a:xfrm>
                              <a:off x="4648" y="457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272"/>
                          <wps:cNvSpPr>
                            <a:spLocks/>
                          </wps:cNvSpPr>
                          <wps:spPr bwMode="auto">
                            <a:xfrm>
                              <a:off x="4731" y="4527"/>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Freeform 273"/>
                          <wps:cNvSpPr>
                            <a:spLocks/>
                          </wps:cNvSpPr>
                          <wps:spPr bwMode="auto">
                            <a:xfrm>
                              <a:off x="4814" y="4479"/>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 name="Freeform 274"/>
                          <wps:cNvSpPr>
                            <a:spLocks/>
                          </wps:cNvSpPr>
                          <wps:spPr bwMode="auto">
                            <a:xfrm>
                              <a:off x="4896" y="4426"/>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275"/>
                          <wps:cNvSpPr>
                            <a:spLocks/>
                          </wps:cNvSpPr>
                          <wps:spPr bwMode="auto">
                            <a:xfrm>
                              <a:off x="4985" y="437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276"/>
                          <wps:cNvSpPr>
                            <a:spLocks/>
                          </wps:cNvSpPr>
                          <wps:spPr bwMode="auto">
                            <a:xfrm>
                              <a:off x="5068" y="4332"/>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8" name="Freeform 277"/>
                          <wps:cNvSpPr>
                            <a:spLocks/>
                          </wps:cNvSpPr>
                          <wps:spPr bwMode="auto">
                            <a:xfrm>
                              <a:off x="5151" y="4285"/>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Freeform 278"/>
                          <wps:cNvSpPr>
                            <a:spLocks/>
                          </wps:cNvSpPr>
                          <wps:spPr bwMode="auto">
                            <a:xfrm>
                              <a:off x="5239" y="4231"/>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279"/>
                          <wps:cNvSpPr>
                            <a:spLocks/>
                          </wps:cNvSpPr>
                          <wps:spPr bwMode="auto">
                            <a:xfrm>
                              <a:off x="5322" y="418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280"/>
                          <wps:cNvSpPr>
                            <a:spLocks/>
                          </wps:cNvSpPr>
                          <wps:spPr bwMode="auto">
                            <a:xfrm>
                              <a:off x="5405" y="4137"/>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281"/>
                          <wps:cNvSpPr>
                            <a:spLocks/>
                          </wps:cNvSpPr>
                          <wps:spPr bwMode="auto">
                            <a:xfrm>
                              <a:off x="5494" y="4084"/>
                              <a:ext cx="47" cy="29"/>
                            </a:xfrm>
                            <a:custGeom>
                              <a:avLst/>
                              <a:gdLst>
                                <a:gd name="T0" fmla="*/ 7 w 8"/>
                                <a:gd name="T1" fmla="*/ 5 h 5"/>
                                <a:gd name="T2" fmla="*/ 1 w 8"/>
                                <a:gd name="T3" fmla="*/ 5 h 5"/>
                                <a:gd name="T4" fmla="*/ 1 w 8"/>
                                <a:gd name="T5" fmla="*/ 1 h 5"/>
                                <a:gd name="T6" fmla="*/ 7 w 8"/>
                                <a:gd name="T7" fmla="*/ 5 h 5"/>
                              </a:gdLst>
                              <a:ahLst/>
                              <a:cxnLst>
                                <a:cxn ang="0">
                                  <a:pos x="T0" y="T1"/>
                                </a:cxn>
                                <a:cxn ang="0">
                                  <a:pos x="T2" y="T3"/>
                                </a:cxn>
                                <a:cxn ang="0">
                                  <a:pos x="T4" y="T5"/>
                                </a:cxn>
                                <a:cxn ang="0">
                                  <a:pos x="T6" y="T7"/>
                                </a:cxn>
                              </a:cxnLst>
                              <a:rect l="0" t="0" r="r" b="b"/>
                              <a:pathLst>
                                <a:path w="8" h="5">
                                  <a:moveTo>
                                    <a:pt x="7" y="5"/>
                                  </a:moveTo>
                                  <a:cubicBezTo>
                                    <a:pt x="5" y="5"/>
                                    <a:pt x="3" y="5"/>
                                    <a:pt x="1" y="5"/>
                                  </a:cubicBezTo>
                                  <a:cubicBezTo>
                                    <a:pt x="0" y="4"/>
                                    <a:pt x="0" y="2"/>
                                    <a:pt x="1" y="1"/>
                                  </a:cubicBezTo>
                                  <a:cubicBezTo>
                                    <a:pt x="3" y="0"/>
                                    <a:pt x="8" y="4"/>
                                    <a:pt x="7" y="5"/>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282"/>
                          <wps:cNvSpPr>
                            <a:spLocks/>
                          </wps:cNvSpPr>
                          <wps:spPr bwMode="auto">
                            <a:xfrm>
                              <a:off x="4559" y="4527"/>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Freeform 283"/>
                          <wps:cNvSpPr>
                            <a:spLocks/>
                          </wps:cNvSpPr>
                          <wps:spPr bwMode="auto">
                            <a:xfrm>
                              <a:off x="4648" y="4479"/>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 name="Freeform 284"/>
                          <wps:cNvSpPr>
                            <a:spLocks/>
                          </wps:cNvSpPr>
                          <wps:spPr bwMode="auto">
                            <a:xfrm>
                              <a:off x="4731" y="4426"/>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285"/>
                          <wps:cNvSpPr>
                            <a:spLocks/>
                          </wps:cNvSpPr>
                          <wps:spPr bwMode="auto">
                            <a:xfrm>
                              <a:off x="4814" y="43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286"/>
                          <wps:cNvSpPr>
                            <a:spLocks/>
                          </wps:cNvSpPr>
                          <wps:spPr bwMode="auto">
                            <a:xfrm>
                              <a:off x="4896" y="4332"/>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Freeform 287"/>
                          <wps:cNvSpPr>
                            <a:spLocks/>
                          </wps:cNvSpPr>
                          <wps:spPr bwMode="auto">
                            <a:xfrm>
                              <a:off x="4985" y="4285"/>
                              <a:ext cx="47"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Freeform 288"/>
                          <wps:cNvSpPr>
                            <a:spLocks/>
                          </wps:cNvSpPr>
                          <wps:spPr bwMode="auto">
                            <a:xfrm>
                              <a:off x="5068" y="4231"/>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289"/>
                          <wps:cNvSpPr>
                            <a:spLocks/>
                          </wps:cNvSpPr>
                          <wps:spPr bwMode="auto">
                            <a:xfrm>
                              <a:off x="5151" y="418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290"/>
                          <wps:cNvSpPr>
                            <a:spLocks/>
                          </wps:cNvSpPr>
                          <wps:spPr bwMode="auto">
                            <a:xfrm>
                              <a:off x="5239" y="4137"/>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291"/>
                          <wps:cNvSpPr>
                            <a:spLocks/>
                          </wps:cNvSpPr>
                          <wps:spPr bwMode="auto">
                            <a:xfrm>
                              <a:off x="5322" y="4084"/>
                              <a:ext cx="47" cy="29"/>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292"/>
                          <wps:cNvSpPr>
                            <a:spLocks/>
                          </wps:cNvSpPr>
                          <wps:spPr bwMode="auto">
                            <a:xfrm>
                              <a:off x="4477" y="4473"/>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293"/>
                          <wps:cNvSpPr>
                            <a:spLocks/>
                          </wps:cNvSpPr>
                          <wps:spPr bwMode="auto">
                            <a:xfrm>
                              <a:off x="4559" y="4426"/>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5" name="Freeform 294"/>
                          <wps:cNvSpPr>
                            <a:spLocks/>
                          </wps:cNvSpPr>
                          <wps:spPr bwMode="auto">
                            <a:xfrm>
                              <a:off x="4642" y="43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295"/>
                          <wps:cNvSpPr>
                            <a:spLocks/>
                          </wps:cNvSpPr>
                          <wps:spPr bwMode="auto">
                            <a:xfrm>
                              <a:off x="4731" y="433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296"/>
                          <wps:cNvSpPr>
                            <a:spLocks/>
                          </wps:cNvSpPr>
                          <wps:spPr bwMode="auto">
                            <a:xfrm>
                              <a:off x="4814" y="42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297"/>
                          <wps:cNvSpPr>
                            <a:spLocks/>
                          </wps:cNvSpPr>
                          <wps:spPr bwMode="auto">
                            <a:xfrm>
                              <a:off x="4896" y="4231"/>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298"/>
                          <wps:cNvSpPr>
                            <a:spLocks/>
                          </wps:cNvSpPr>
                          <wps:spPr bwMode="auto">
                            <a:xfrm>
                              <a:off x="4985" y="418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299"/>
                          <wps:cNvSpPr>
                            <a:spLocks/>
                          </wps:cNvSpPr>
                          <wps:spPr bwMode="auto">
                            <a:xfrm>
                              <a:off x="5068" y="4137"/>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Freeform 300"/>
                          <wps:cNvSpPr>
                            <a:spLocks/>
                          </wps:cNvSpPr>
                          <wps:spPr bwMode="auto">
                            <a:xfrm>
                              <a:off x="5151" y="408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Freeform 301"/>
                          <wps:cNvSpPr>
                            <a:spLocks/>
                          </wps:cNvSpPr>
                          <wps:spPr bwMode="auto">
                            <a:xfrm>
                              <a:off x="5239" y="4037"/>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302"/>
                          <wps:cNvSpPr>
                            <a:spLocks/>
                          </wps:cNvSpPr>
                          <wps:spPr bwMode="auto">
                            <a:xfrm>
                              <a:off x="4394" y="4426"/>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303"/>
                          <wps:cNvSpPr>
                            <a:spLocks/>
                          </wps:cNvSpPr>
                          <wps:spPr bwMode="auto">
                            <a:xfrm>
                              <a:off x="4477" y="437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Freeform 304"/>
                          <wps:cNvSpPr>
                            <a:spLocks/>
                          </wps:cNvSpPr>
                          <wps:spPr bwMode="auto">
                            <a:xfrm>
                              <a:off x="4559" y="4332"/>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Freeform 305"/>
                          <wps:cNvSpPr>
                            <a:spLocks/>
                          </wps:cNvSpPr>
                          <wps:spPr bwMode="auto">
                            <a:xfrm>
                              <a:off x="4642" y="42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 name="Freeform 306"/>
                          <wps:cNvSpPr>
                            <a:spLocks/>
                          </wps:cNvSpPr>
                          <wps:spPr bwMode="auto">
                            <a:xfrm>
                              <a:off x="4731" y="4231"/>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Freeform 307"/>
                          <wps:cNvSpPr>
                            <a:spLocks/>
                          </wps:cNvSpPr>
                          <wps:spPr bwMode="auto">
                            <a:xfrm>
                              <a:off x="4814" y="418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308"/>
                          <wps:cNvSpPr>
                            <a:spLocks/>
                          </wps:cNvSpPr>
                          <wps:spPr bwMode="auto">
                            <a:xfrm>
                              <a:off x="4896" y="4137"/>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309"/>
                          <wps:cNvSpPr>
                            <a:spLocks/>
                          </wps:cNvSpPr>
                          <wps:spPr bwMode="auto">
                            <a:xfrm>
                              <a:off x="4985" y="408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310"/>
                          <wps:cNvSpPr>
                            <a:spLocks/>
                          </wps:cNvSpPr>
                          <wps:spPr bwMode="auto">
                            <a:xfrm>
                              <a:off x="5068" y="4037"/>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311"/>
                          <wps:cNvSpPr>
                            <a:spLocks/>
                          </wps:cNvSpPr>
                          <wps:spPr bwMode="auto">
                            <a:xfrm>
                              <a:off x="5151" y="398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 name="Freeform 312"/>
                          <wps:cNvSpPr>
                            <a:spLocks/>
                          </wps:cNvSpPr>
                          <wps:spPr bwMode="auto">
                            <a:xfrm>
                              <a:off x="4305" y="43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313"/>
                          <wps:cNvSpPr>
                            <a:spLocks/>
                          </wps:cNvSpPr>
                          <wps:spPr bwMode="auto">
                            <a:xfrm>
                              <a:off x="4394" y="433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Freeform 314"/>
                          <wps:cNvSpPr>
                            <a:spLocks/>
                          </wps:cNvSpPr>
                          <wps:spPr bwMode="auto">
                            <a:xfrm>
                              <a:off x="4477" y="427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315"/>
                          <wps:cNvSpPr>
                            <a:spLocks/>
                          </wps:cNvSpPr>
                          <wps:spPr bwMode="auto">
                            <a:xfrm>
                              <a:off x="4559" y="4231"/>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316"/>
                          <wps:cNvSpPr>
                            <a:spLocks/>
                          </wps:cNvSpPr>
                          <wps:spPr bwMode="auto">
                            <a:xfrm>
                              <a:off x="4642" y="418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317"/>
                          <wps:cNvSpPr>
                            <a:spLocks/>
                          </wps:cNvSpPr>
                          <wps:spPr bwMode="auto">
                            <a:xfrm>
                              <a:off x="4731" y="4137"/>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18"/>
                          <wps:cNvSpPr>
                            <a:spLocks/>
                          </wps:cNvSpPr>
                          <wps:spPr bwMode="auto">
                            <a:xfrm>
                              <a:off x="4814" y="408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319"/>
                          <wps:cNvSpPr>
                            <a:spLocks/>
                          </wps:cNvSpPr>
                          <wps:spPr bwMode="auto">
                            <a:xfrm>
                              <a:off x="4896" y="4037"/>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320"/>
                          <wps:cNvSpPr>
                            <a:spLocks/>
                          </wps:cNvSpPr>
                          <wps:spPr bwMode="auto">
                            <a:xfrm>
                              <a:off x="4985" y="3989"/>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Freeform 321"/>
                          <wps:cNvSpPr>
                            <a:spLocks/>
                          </wps:cNvSpPr>
                          <wps:spPr bwMode="auto">
                            <a:xfrm>
                              <a:off x="5068" y="3942"/>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22"/>
                          <wps:cNvSpPr>
                            <a:spLocks/>
                          </wps:cNvSpPr>
                          <wps:spPr bwMode="auto">
                            <a:xfrm>
                              <a:off x="4305" y="42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323"/>
                          <wps:cNvSpPr>
                            <a:spLocks/>
                          </wps:cNvSpPr>
                          <wps:spPr bwMode="auto">
                            <a:xfrm>
                              <a:off x="4394" y="4231"/>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 name="Freeform 324"/>
                          <wps:cNvSpPr>
                            <a:spLocks/>
                          </wps:cNvSpPr>
                          <wps:spPr bwMode="auto">
                            <a:xfrm>
                              <a:off x="4642" y="4084"/>
                              <a:ext cx="53" cy="29"/>
                            </a:xfrm>
                            <a:custGeom>
                              <a:avLst/>
                              <a:gdLst>
                                <a:gd name="T0" fmla="*/ 2 w 9"/>
                                <a:gd name="T1" fmla="*/ 1 h 5"/>
                                <a:gd name="T2" fmla="*/ 7 w 9"/>
                                <a:gd name="T3" fmla="*/ 1 h 5"/>
                                <a:gd name="T4" fmla="*/ 7 w 9"/>
                                <a:gd name="T5" fmla="*/ 4 h 5"/>
                                <a:gd name="T6" fmla="*/ 2 w 9"/>
                                <a:gd name="T7" fmla="*/ 4 h 5"/>
                                <a:gd name="T8" fmla="*/ 2 w 9"/>
                                <a:gd name="T9" fmla="*/ 1 h 5"/>
                                <a:gd name="T10" fmla="*/ 2 w 9"/>
                                <a:gd name="T11" fmla="*/ 1 h 5"/>
                              </a:gdLst>
                              <a:ahLst/>
                              <a:cxnLst>
                                <a:cxn ang="0">
                                  <a:pos x="T0" y="T1"/>
                                </a:cxn>
                                <a:cxn ang="0">
                                  <a:pos x="T2" y="T3"/>
                                </a:cxn>
                                <a:cxn ang="0">
                                  <a:pos x="T4" y="T5"/>
                                </a:cxn>
                                <a:cxn ang="0">
                                  <a:pos x="T6" y="T7"/>
                                </a:cxn>
                                <a:cxn ang="0">
                                  <a:pos x="T8" y="T9"/>
                                </a:cxn>
                                <a:cxn ang="0">
                                  <a:pos x="T10" y="T11"/>
                                </a:cxn>
                              </a:cxnLst>
                              <a:rect l="0" t="0" r="r" b="b"/>
                              <a:pathLst>
                                <a:path w="9" h="5">
                                  <a:moveTo>
                                    <a:pt x="2" y="1"/>
                                  </a:moveTo>
                                  <a:cubicBezTo>
                                    <a:pt x="3" y="0"/>
                                    <a:pt x="6" y="0"/>
                                    <a:pt x="7" y="1"/>
                                  </a:cubicBezTo>
                                  <a:cubicBezTo>
                                    <a:pt x="9" y="2"/>
                                    <a:pt x="9" y="4"/>
                                    <a:pt x="7" y="4"/>
                                  </a:cubicBezTo>
                                  <a:cubicBezTo>
                                    <a:pt x="6" y="5"/>
                                    <a:pt x="3" y="5"/>
                                    <a:pt x="2" y="4"/>
                                  </a:cubicBezTo>
                                  <a:cubicBezTo>
                                    <a:pt x="0" y="4"/>
                                    <a:pt x="0" y="2"/>
                                    <a:pt x="2" y="1"/>
                                  </a:cubicBezTo>
                                  <a:cubicBezTo>
                                    <a:pt x="3" y="0"/>
                                    <a:pt x="0" y="2"/>
                                    <a:pt x="2"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6" name="Freeform 325"/>
                          <wps:cNvSpPr>
                            <a:spLocks/>
                          </wps:cNvSpPr>
                          <wps:spPr bwMode="auto">
                            <a:xfrm>
                              <a:off x="4731" y="4037"/>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326"/>
                          <wps:cNvSpPr>
                            <a:spLocks/>
                          </wps:cNvSpPr>
                          <wps:spPr bwMode="auto">
                            <a:xfrm>
                              <a:off x="4814" y="398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327"/>
                          <wps:cNvSpPr>
                            <a:spLocks/>
                          </wps:cNvSpPr>
                          <wps:spPr bwMode="auto">
                            <a:xfrm>
                              <a:off x="4896" y="3942"/>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328"/>
                          <wps:cNvSpPr>
                            <a:spLocks/>
                          </wps:cNvSpPr>
                          <wps:spPr bwMode="auto">
                            <a:xfrm>
                              <a:off x="4985" y="3889"/>
                              <a:ext cx="47" cy="30"/>
                            </a:xfrm>
                            <a:custGeom>
                              <a:avLst/>
                              <a:gdLst>
                                <a:gd name="T0" fmla="*/ 7 w 8"/>
                                <a:gd name="T1" fmla="*/ 4 h 5"/>
                                <a:gd name="T2" fmla="*/ 1 w 8"/>
                                <a:gd name="T3" fmla="*/ 4 h 5"/>
                                <a:gd name="T4" fmla="*/ 1 w 8"/>
                                <a:gd name="T5" fmla="*/ 1 h 5"/>
                                <a:gd name="T6" fmla="*/ 7 w 8"/>
                                <a:gd name="T7" fmla="*/ 4 h 5"/>
                              </a:gdLst>
                              <a:ahLst/>
                              <a:cxnLst>
                                <a:cxn ang="0">
                                  <a:pos x="T0" y="T1"/>
                                </a:cxn>
                                <a:cxn ang="0">
                                  <a:pos x="T2" y="T3"/>
                                </a:cxn>
                                <a:cxn ang="0">
                                  <a:pos x="T4" y="T5"/>
                                </a:cxn>
                                <a:cxn ang="0">
                                  <a:pos x="T6" y="T7"/>
                                </a:cxn>
                              </a:cxnLst>
                              <a:rect l="0" t="0" r="r" b="b"/>
                              <a:pathLst>
                                <a:path w="8" h="5">
                                  <a:moveTo>
                                    <a:pt x="7" y="4"/>
                                  </a:moveTo>
                                  <a:cubicBezTo>
                                    <a:pt x="5" y="5"/>
                                    <a:pt x="3" y="5"/>
                                    <a:pt x="1" y="4"/>
                                  </a:cubicBezTo>
                                  <a:cubicBezTo>
                                    <a:pt x="0" y="4"/>
                                    <a:pt x="0" y="2"/>
                                    <a:pt x="1" y="1"/>
                                  </a:cubicBezTo>
                                  <a:cubicBezTo>
                                    <a:pt x="3" y="0"/>
                                    <a:pt x="8" y="4"/>
                                    <a:pt x="7" y="4"/>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 name="Freeform 329"/>
                          <wps:cNvSpPr>
                            <a:spLocks/>
                          </wps:cNvSpPr>
                          <wps:spPr bwMode="auto">
                            <a:xfrm>
                              <a:off x="4642" y="398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1" name="Freeform 330"/>
                          <wps:cNvSpPr>
                            <a:spLocks/>
                          </wps:cNvSpPr>
                          <wps:spPr bwMode="auto">
                            <a:xfrm>
                              <a:off x="4731" y="3942"/>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331"/>
                          <wps:cNvSpPr>
                            <a:spLocks/>
                          </wps:cNvSpPr>
                          <wps:spPr bwMode="auto">
                            <a:xfrm>
                              <a:off x="4814" y="388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332"/>
                          <wps:cNvSpPr>
                            <a:spLocks/>
                          </wps:cNvSpPr>
                          <wps:spPr bwMode="auto">
                            <a:xfrm>
                              <a:off x="4896" y="3842"/>
                              <a:ext cx="54" cy="29"/>
                            </a:xfrm>
                            <a:custGeom>
                              <a:avLst/>
                              <a:gdLst>
                                <a:gd name="T0" fmla="*/ 7 w 9"/>
                                <a:gd name="T1" fmla="*/ 4 h 5"/>
                                <a:gd name="T2" fmla="*/ 2 w 9"/>
                                <a:gd name="T3" fmla="*/ 4 h 5"/>
                                <a:gd name="T4" fmla="*/ 2 w 9"/>
                                <a:gd name="T5" fmla="*/ 1 h 5"/>
                                <a:gd name="T6" fmla="*/ 7 w 9"/>
                                <a:gd name="T7" fmla="*/ 1 h 5"/>
                                <a:gd name="T8" fmla="*/ 7 w 9"/>
                                <a:gd name="T9" fmla="*/ 4 h 5"/>
                              </a:gdLst>
                              <a:ahLst/>
                              <a:cxnLst>
                                <a:cxn ang="0">
                                  <a:pos x="T0" y="T1"/>
                                </a:cxn>
                                <a:cxn ang="0">
                                  <a:pos x="T2" y="T3"/>
                                </a:cxn>
                                <a:cxn ang="0">
                                  <a:pos x="T4" y="T5"/>
                                </a:cxn>
                                <a:cxn ang="0">
                                  <a:pos x="T6" y="T7"/>
                                </a:cxn>
                                <a:cxn ang="0">
                                  <a:pos x="T8" y="T9"/>
                                </a:cxn>
                              </a:cxnLst>
                              <a:rect l="0" t="0" r="r" b="b"/>
                              <a:pathLst>
                                <a:path w="9" h="5">
                                  <a:moveTo>
                                    <a:pt x="7" y="4"/>
                                  </a:moveTo>
                                  <a:cubicBezTo>
                                    <a:pt x="6" y="5"/>
                                    <a:pt x="3" y="5"/>
                                    <a:pt x="2" y="4"/>
                                  </a:cubicBezTo>
                                  <a:cubicBezTo>
                                    <a:pt x="0" y="3"/>
                                    <a:pt x="0" y="2"/>
                                    <a:pt x="2" y="1"/>
                                  </a:cubicBezTo>
                                  <a:cubicBezTo>
                                    <a:pt x="3" y="0"/>
                                    <a:pt x="6" y="0"/>
                                    <a:pt x="7" y="1"/>
                                  </a:cubicBezTo>
                                  <a:cubicBezTo>
                                    <a:pt x="9" y="2"/>
                                    <a:pt x="9" y="3"/>
                                    <a:pt x="7" y="4"/>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333"/>
                          <wps:cNvSpPr>
                            <a:spLocks/>
                          </wps:cNvSpPr>
                          <wps:spPr bwMode="auto">
                            <a:xfrm>
                              <a:off x="4559" y="3942"/>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 name="Freeform 334"/>
                          <wps:cNvSpPr>
                            <a:spLocks/>
                          </wps:cNvSpPr>
                          <wps:spPr bwMode="auto">
                            <a:xfrm>
                              <a:off x="4642" y="388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 name="Freeform 335"/>
                          <wps:cNvSpPr>
                            <a:spLocks/>
                          </wps:cNvSpPr>
                          <wps:spPr bwMode="auto">
                            <a:xfrm>
                              <a:off x="4731" y="384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336"/>
                          <wps:cNvSpPr>
                            <a:spLocks/>
                          </wps:cNvSpPr>
                          <wps:spPr bwMode="auto">
                            <a:xfrm>
                              <a:off x="4814" y="379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Freeform 337"/>
                          <wps:cNvSpPr>
                            <a:spLocks/>
                          </wps:cNvSpPr>
                          <wps:spPr bwMode="auto">
                            <a:xfrm>
                              <a:off x="4477" y="3889"/>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Freeform 338"/>
                          <wps:cNvSpPr>
                            <a:spLocks/>
                          </wps:cNvSpPr>
                          <wps:spPr bwMode="auto">
                            <a:xfrm>
                              <a:off x="4559" y="3842"/>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339"/>
                          <wps:cNvSpPr>
                            <a:spLocks/>
                          </wps:cNvSpPr>
                          <wps:spPr bwMode="auto">
                            <a:xfrm>
                              <a:off x="4642" y="379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340"/>
                          <wps:cNvSpPr>
                            <a:spLocks/>
                          </wps:cNvSpPr>
                          <wps:spPr bwMode="auto">
                            <a:xfrm>
                              <a:off x="4731" y="3748"/>
                              <a:ext cx="47" cy="29"/>
                            </a:xfrm>
                            <a:custGeom>
                              <a:avLst/>
                              <a:gdLst>
                                <a:gd name="T0" fmla="*/ 7 w 8"/>
                                <a:gd name="T1" fmla="*/ 0 h 5"/>
                                <a:gd name="T2" fmla="*/ 7 w 8"/>
                                <a:gd name="T3" fmla="*/ 4 h 5"/>
                                <a:gd name="T4" fmla="*/ 1 w 8"/>
                                <a:gd name="T5" fmla="*/ 4 h 5"/>
                                <a:gd name="T6" fmla="*/ 1 w 8"/>
                                <a:gd name="T7" fmla="*/ 0 h 5"/>
                                <a:gd name="T8" fmla="*/ 7 w 8"/>
                                <a:gd name="T9" fmla="*/ 0 h 5"/>
                              </a:gdLst>
                              <a:ahLst/>
                              <a:cxnLst>
                                <a:cxn ang="0">
                                  <a:pos x="T0" y="T1"/>
                                </a:cxn>
                                <a:cxn ang="0">
                                  <a:pos x="T2" y="T3"/>
                                </a:cxn>
                                <a:cxn ang="0">
                                  <a:pos x="T4" y="T5"/>
                                </a:cxn>
                                <a:cxn ang="0">
                                  <a:pos x="T6" y="T7"/>
                                </a:cxn>
                                <a:cxn ang="0">
                                  <a:pos x="T8" y="T9"/>
                                </a:cxn>
                              </a:cxnLst>
                              <a:rect l="0" t="0" r="r" b="b"/>
                              <a:pathLst>
                                <a:path w="8" h="5">
                                  <a:moveTo>
                                    <a:pt x="7" y="0"/>
                                  </a:moveTo>
                                  <a:cubicBezTo>
                                    <a:pt x="8" y="1"/>
                                    <a:pt x="8" y="3"/>
                                    <a:pt x="7" y="4"/>
                                  </a:cubicBezTo>
                                  <a:cubicBezTo>
                                    <a:pt x="5" y="5"/>
                                    <a:pt x="3" y="5"/>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341"/>
                          <wps:cNvSpPr>
                            <a:spLocks/>
                          </wps:cNvSpPr>
                          <wps:spPr bwMode="auto">
                            <a:xfrm>
                              <a:off x="4394" y="384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342"/>
                          <wps:cNvSpPr>
                            <a:spLocks/>
                          </wps:cNvSpPr>
                          <wps:spPr bwMode="auto">
                            <a:xfrm>
                              <a:off x="4477" y="3795"/>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343"/>
                          <wps:cNvSpPr>
                            <a:spLocks/>
                          </wps:cNvSpPr>
                          <wps:spPr bwMode="auto">
                            <a:xfrm>
                              <a:off x="4559" y="3748"/>
                              <a:ext cx="54" cy="29"/>
                            </a:xfrm>
                            <a:custGeom>
                              <a:avLst/>
                              <a:gdLst>
                                <a:gd name="T0" fmla="*/ 7 w 9"/>
                                <a:gd name="T1" fmla="*/ 0 h 5"/>
                                <a:gd name="T2" fmla="*/ 7 w 9"/>
                                <a:gd name="T3" fmla="*/ 4 h 5"/>
                                <a:gd name="T4" fmla="*/ 2 w 9"/>
                                <a:gd name="T5" fmla="*/ 4 h 5"/>
                                <a:gd name="T6" fmla="*/ 2 w 9"/>
                                <a:gd name="T7" fmla="*/ 0 h 5"/>
                                <a:gd name="T8" fmla="*/ 7 w 9"/>
                                <a:gd name="T9" fmla="*/ 0 h 5"/>
                              </a:gdLst>
                              <a:ahLst/>
                              <a:cxnLst>
                                <a:cxn ang="0">
                                  <a:pos x="T0" y="T1"/>
                                </a:cxn>
                                <a:cxn ang="0">
                                  <a:pos x="T2" y="T3"/>
                                </a:cxn>
                                <a:cxn ang="0">
                                  <a:pos x="T4" y="T5"/>
                                </a:cxn>
                                <a:cxn ang="0">
                                  <a:pos x="T6" y="T7"/>
                                </a:cxn>
                                <a:cxn ang="0">
                                  <a:pos x="T8" y="T9"/>
                                </a:cxn>
                              </a:cxnLst>
                              <a:rect l="0" t="0" r="r" b="b"/>
                              <a:pathLst>
                                <a:path w="9" h="5">
                                  <a:moveTo>
                                    <a:pt x="7" y="0"/>
                                  </a:moveTo>
                                  <a:cubicBezTo>
                                    <a:pt x="9" y="1"/>
                                    <a:pt x="9" y="3"/>
                                    <a:pt x="7" y="4"/>
                                  </a:cubicBezTo>
                                  <a:cubicBezTo>
                                    <a:pt x="6" y="5"/>
                                    <a:pt x="3" y="5"/>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344"/>
                          <wps:cNvSpPr>
                            <a:spLocks/>
                          </wps:cNvSpPr>
                          <wps:spPr bwMode="auto">
                            <a:xfrm>
                              <a:off x="4642" y="369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345"/>
                          <wps:cNvSpPr>
                            <a:spLocks/>
                          </wps:cNvSpPr>
                          <wps:spPr bwMode="auto">
                            <a:xfrm>
                              <a:off x="4305" y="379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346"/>
                          <wps:cNvSpPr>
                            <a:spLocks/>
                          </wps:cNvSpPr>
                          <wps:spPr bwMode="auto">
                            <a:xfrm>
                              <a:off x="4388" y="3748"/>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347"/>
                          <wps:cNvSpPr>
                            <a:spLocks/>
                          </wps:cNvSpPr>
                          <wps:spPr bwMode="auto">
                            <a:xfrm>
                              <a:off x="4477" y="369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348"/>
                          <wps:cNvSpPr>
                            <a:spLocks/>
                          </wps:cNvSpPr>
                          <wps:spPr bwMode="auto">
                            <a:xfrm>
                              <a:off x="4559" y="3647"/>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349"/>
                          <wps:cNvSpPr>
                            <a:spLocks/>
                          </wps:cNvSpPr>
                          <wps:spPr bwMode="auto">
                            <a:xfrm>
                              <a:off x="4222" y="3748"/>
                              <a:ext cx="48"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350"/>
                          <wps:cNvSpPr>
                            <a:spLocks/>
                          </wps:cNvSpPr>
                          <wps:spPr bwMode="auto">
                            <a:xfrm>
                              <a:off x="4305" y="369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 name="Freeform 351"/>
                          <wps:cNvSpPr>
                            <a:spLocks/>
                          </wps:cNvSpPr>
                          <wps:spPr bwMode="auto">
                            <a:xfrm>
                              <a:off x="4388" y="3647"/>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Freeform 352"/>
                          <wps:cNvSpPr>
                            <a:spLocks/>
                          </wps:cNvSpPr>
                          <wps:spPr bwMode="auto">
                            <a:xfrm>
                              <a:off x="4477" y="3600"/>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 name="Freeform 353"/>
                          <wps:cNvSpPr>
                            <a:spLocks/>
                          </wps:cNvSpPr>
                          <wps:spPr bwMode="auto">
                            <a:xfrm>
                              <a:off x="4139" y="3694"/>
                              <a:ext cx="48" cy="30"/>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354"/>
                          <wps:cNvSpPr>
                            <a:spLocks/>
                          </wps:cNvSpPr>
                          <wps:spPr bwMode="auto">
                            <a:xfrm>
                              <a:off x="4222" y="3647"/>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355"/>
                          <wps:cNvSpPr>
                            <a:spLocks/>
                          </wps:cNvSpPr>
                          <wps:spPr bwMode="auto">
                            <a:xfrm>
                              <a:off x="4305" y="360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356"/>
                          <wps:cNvSpPr>
                            <a:spLocks/>
                          </wps:cNvSpPr>
                          <wps:spPr bwMode="auto">
                            <a:xfrm>
                              <a:off x="4388" y="3553"/>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357"/>
                          <wps:cNvSpPr>
                            <a:spLocks/>
                          </wps:cNvSpPr>
                          <wps:spPr bwMode="auto">
                            <a:xfrm>
                              <a:off x="4051" y="3647"/>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358"/>
                          <wps:cNvSpPr>
                            <a:spLocks/>
                          </wps:cNvSpPr>
                          <wps:spPr bwMode="auto">
                            <a:xfrm>
                              <a:off x="4139" y="3600"/>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Freeform 359"/>
                          <wps:cNvSpPr>
                            <a:spLocks/>
                          </wps:cNvSpPr>
                          <wps:spPr bwMode="auto">
                            <a:xfrm>
                              <a:off x="4222" y="3553"/>
                              <a:ext cx="48"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Freeform 360"/>
                          <wps:cNvSpPr>
                            <a:spLocks/>
                          </wps:cNvSpPr>
                          <wps:spPr bwMode="auto">
                            <a:xfrm>
                              <a:off x="4305" y="3500"/>
                              <a:ext cx="53" cy="29"/>
                            </a:xfrm>
                            <a:custGeom>
                              <a:avLst/>
                              <a:gdLst>
                                <a:gd name="T0" fmla="*/ 7 w 9"/>
                                <a:gd name="T1" fmla="*/ 1 h 5"/>
                                <a:gd name="T2" fmla="*/ 7 w 9"/>
                                <a:gd name="T3" fmla="*/ 4 h 5"/>
                                <a:gd name="T4" fmla="*/ 2 w 9"/>
                                <a:gd name="T5" fmla="*/ 4 h 5"/>
                                <a:gd name="T6" fmla="*/ 2 w 9"/>
                                <a:gd name="T7" fmla="*/ 1 h 5"/>
                                <a:gd name="T8" fmla="*/ 7 w 9"/>
                                <a:gd name="T9" fmla="*/ 1 h 5"/>
                                <a:gd name="T10" fmla="*/ 7 w 9"/>
                                <a:gd name="T11" fmla="*/ 1 h 5"/>
                              </a:gdLst>
                              <a:ahLst/>
                              <a:cxnLst>
                                <a:cxn ang="0">
                                  <a:pos x="T0" y="T1"/>
                                </a:cxn>
                                <a:cxn ang="0">
                                  <a:pos x="T2" y="T3"/>
                                </a:cxn>
                                <a:cxn ang="0">
                                  <a:pos x="T4" y="T5"/>
                                </a:cxn>
                                <a:cxn ang="0">
                                  <a:pos x="T6" y="T7"/>
                                </a:cxn>
                                <a:cxn ang="0">
                                  <a:pos x="T8" y="T9"/>
                                </a:cxn>
                                <a:cxn ang="0">
                                  <a:pos x="T10" y="T11"/>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ubicBezTo>
                                    <a:pt x="9" y="2"/>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 name="Freeform 361"/>
                          <wps:cNvSpPr>
                            <a:spLocks/>
                          </wps:cNvSpPr>
                          <wps:spPr bwMode="auto">
                            <a:xfrm>
                              <a:off x="7014" y="5158"/>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362"/>
                          <wps:cNvSpPr>
                            <a:spLocks/>
                          </wps:cNvSpPr>
                          <wps:spPr bwMode="auto">
                            <a:xfrm>
                              <a:off x="7102" y="5111"/>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363"/>
                          <wps:cNvSpPr>
                            <a:spLocks/>
                          </wps:cNvSpPr>
                          <wps:spPr bwMode="auto">
                            <a:xfrm>
                              <a:off x="7185" y="5058"/>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364"/>
                          <wps:cNvSpPr>
                            <a:spLocks/>
                          </wps:cNvSpPr>
                          <wps:spPr bwMode="auto">
                            <a:xfrm>
                              <a:off x="7268" y="501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365"/>
                          <wps:cNvSpPr>
                            <a:spLocks/>
                          </wps:cNvSpPr>
                          <wps:spPr bwMode="auto">
                            <a:xfrm>
                              <a:off x="6848" y="5158"/>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366"/>
                          <wps:cNvSpPr>
                            <a:spLocks/>
                          </wps:cNvSpPr>
                          <wps:spPr bwMode="auto">
                            <a:xfrm>
                              <a:off x="6931" y="511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5" y="5"/>
                                    <a:pt x="3" y="5"/>
                                    <a:pt x="2" y="4"/>
                                  </a:cubicBezTo>
                                  <a:cubicBezTo>
                                    <a:pt x="0" y="3"/>
                                    <a:pt x="0" y="1"/>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367"/>
                          <wps:cNvSpPr>
                            <a:spLocks/>
                          </wps:cNvSpPr>
                          <wps:spPr bwMode="auto">
                            <a:xfrm>
                              <a:off x="7014" y="5058"/>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368"/>
                          <wps:cNvSpPr>
                            <a:spLocks/>
                          </wps:cNvSpPr>
                          <wps:spPr bwMode="auto">
                            <a:xfrm>
                              <a:off x="7102" y="5010"/>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369"/>
                          <wps:cNvSpPr>
                            <a:spLocks/>
                          </wps:cNvSpPr>
                          <wps:spPr bwMode="auto">
                            <a:xfrm>
                              <a:off x="7185" y="4963"/>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 name="Freeform 370"/>
                          <wps:cNvSpPr>
                            <a:spLocks/>
                          </wps:cNvSpPr>
                          <wps:spPr bwMode="auto">
                            <a:xfrm>
                              <a:off x="7268" y="4916"/>
                              <a:ext cx="53" cy="29"/>
                            </a:xfrm>
                            <a:custGeom>
                              <a:avLst/>
                              <a:gdLst>
                                <a:gd name="T0" fmla="*/ 7 w 9"/>
                                <a:gd name="T1" fmla="*/ 0 h 5"/>
                                <a:gd name="T2" fmla="*/ 7 w 9"/>
                                <a:gd name="T3" fmla="*/ 4 h 5"/>
                                <a:gd name="T4" fmla="*/ 2 w 9"/>
                                <a:gd name="T5" fmla="*/ 4 h 5"/>
                                <a:gd name="T6" fmla="*/ 2 w 9"/>
                                <a:gd name="T7" fmla="*/ 0 h 5"/>
                                <a:gd name="T8" fmla="*/ 7 w 9"/>
                                <a:gd name="T9" fmla="*/ 0 h 5"/>
                              </a:gdLst>
                              <a:ahLst/>
                              <a:cxnLst>
                                <a:cxn ang="0">
                                  <a:pos x="T0" y="T1"/>
                                </a:cxn>
                                <a:cxn ang="0">
                                  <a:pos x="T2" y="T3"/>
                                </a:cxn>
                                <a:cxn ang="0">
                                  <a:pos x="T4" y="T5"/>
                                </a:cxn>
                                <a:cxn ang="0">
                                  <a:pos x="T6" y="T7"/>
                                </a:cxn>
                                <a:cxn ang="0">
                                  <a:pos x="T8" y="T9"/>
                                </a:cxn>
                              </a:cxnLst>
                              <a:rect l="0" t="0" r="r" b="b"/>
                              <a:pathLst>
                                <a:path w="9" h="5">
                                  <a:moveTo>
                                    <a:pt x="7" y="0"/>
                                  </a:moveTo>
                                  <a:cubicBezTo>
                                    <a:pt x="9" y="1"/>
                                    <a:pt x="9" y="3"/>
                                    <a:pt x="7" y="4"/>
                                  </a:cubicBezTo>
                                  <a:cubicBezTo>
                                    <a:pt x="6" y="5"/>
                                    <a:pt x="3" y="5"/>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371"/>
                          <wps:cNvSpPr>
                            <a:spLocks/>
                          </wps:cNvSpPr>
                          <wps:spPr bwMode="auto">
                            <a:xfrm>
                              <a:off x="6676" y="5158"/>
                              <a:ext cx="54" cy="29"/>
                            </a:xfrm>
                            <a:custGeom>
                              <a:avLst/>
                              <a:gdLst>
                                <a:gd name="T0" fmla="*/ 2 w 9"/>
                                <a:gd name="T1" fmla="*/ 4 h 5"/>
                                <a:gd name="T2" fmla="*/ 2 w 9"/>
                                <a:gd name="T3" fmla="*/ 1 h 5"/>
                                <a:gd name="T4" fmla="*/ 7 w 9"/>
                                <a:gd name="T5" fmla="*/ 1 h 5"/>
                                <a:gd name="T6" fmla="*/ 7 w 9"/>
                                <a:gd name="T7" fmla="*/ 4 h 5"/>
                                <a:gd name="T8" fmla="*/ 2 w 9"/>
                                <a:gd name="T9" fmla="*/ 4 h 5"/>
                                <a:gd name="T10" fmla="*/ 2 w 9"/>
                                <a:gd name="T11" fmla="*/ 4 h 5"/>
                              </a:gdLst>
                              <a:ahLst/>
                              <a:cxnLst>
                                <a:cxn ang="0">
                                  <a:pos x="T0" y="T1"/>
                                </a:cxn>
                                <a:cxn ang="0">
                                  <a:pos x="T2" y="T3"/>
                                </a:cxn>
                                <a:cxn ang="0">
                                  <a:pos x="T4" y="T5"/>
                                </a:cxn>
                                <a:cxn ang="0">
                                  <a:pos x="T6" y="T7"/>
                                </a:cxn>
                                <a:cxn ang="0">
                                  <a:pos x="T8" y="T9"/>
                                </a:cxn>
                                <a:cxn ang="0">
                                  <a:pos x="T10" y="T11"/>
                                </a:cxn>
                              </a:cxnLst>
                              <a:rect l="0" t="0" r="r" b="b"/>
                              <a:pathLst>
                                <a:path w="9" h="5">
                                  <a:moveTo>
                                    <a:pt x="2" y="4"/>
                                  </a:moveTo>
                                  <a:cubicBezTo>
                                    <a:pt x="0" y="3"/>
                                    <a:pt x="0" y="2"/>
                                    <a:pt x="2" y="1"/>
                                  </a:cubicBezTo>
                                  <a:cubicBezTo>
                                    <a:pt x="3" y="0"/>
                                    <a:pt x="6" y="0"/>
                                    <a:pt x="7" y="1"/>
                                  </a:cubicBezTo>
                                  <a:cubicBezTo>
                                    <a:pt x="9" y="2"/>
                                    <a:pt x="9" y="3"/>
                                    <a:pt x="7" y="4"/>
                                  </a:cubicBezTo>
                                  <a:cubicBezTo>
                                    <a:pt x="6" y="5"/>
                                    <a:pt x="3" y="5"/>
                                    <a:pt x="2" y="4"/>
                                  </a:cubicBezTo>
                                  <a:cubicBezTo>
                                    <a:pt x="0" y="3"/>
                                    <a:pt x="3" y="5"/>
                                    <a:pt x="2" y="4"/>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372"/>
                          <wps:cNvSpPr>
                            <a:spLocks/>
                          </wps:cNvSpPr>
                          <wps:spPr bwMode="auto">
                            <a:xfrm>
                              <a:off x="6759" y="511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 name="Freeform 373"/>
                          <wps:cNvSpPr>
                            <a:spLocks/>
                          </wps:cNvSpPr>
                          <wps:spPr bwMode="auto">
                            <a:xfrm>
                              <a:off x="6848" y="5058"/>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5" name="Freeform 374"/>
                          <wps:cNvSpPr>
                            <a:spLocks/>
                          </wps:cNvSpPr>
                          <wps:spPr bwMode="auto">
                            <a:xfrm>
                              <a:off x="6931" y="501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 name="Freeform 375"/>
                          <wps:cNvSpPr>
                            <a:spLocks/>
                          </wps:cNvSpPr>
                          <wps:spPr bwMode="auto">
                            <a:xfrm>
                              <a:off x="7014" y="4963"/>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7" name="Freeform 376"/>
                          <wps:cNvSpPr>
                            <a:spLocks/>
                          </wps:cNvSpPr>
                          <wps:spPr bwMode="auto">
                            <a:xfrm>
                              <a:off x="7102" y="4916"/>
                              <a:ext cx="48" cy="29"/>
                            </a:xfrm>
                            <a:custGeom>
                              <a:avLst/>
                              <a:gdLst>
                                <a:gd name="T0" fmla="*/ 7 w 8"/>
                                <a:gd name="T1" fmla="*/ 0 h 5"/>
                                <a:gd name="T2" fmla="*/ 7 w 8"/>
                                <a:gd name="T3" fmla="*/ 4 h 5"/>
                                <a:gd name="T4" fmla="*/ 1 w 8"/>
                                <a:gd name="T5" fmla="*/ 4 h 5"/>
                                <a:gd name="T6" fmla="*/ 1 w 8"/>
                                <a:gd name="T7" fmla="*/ 0 h 5"/>
                                <a:gd name="T8" fmla="*/ 7 w 8"/>
                                <a:gd name="T9" fmla="*/ 0 h 5"/>
                              </a:gdLst>
                              <a:ahLst/>
                              <a:cxnLst>
                                <a:cxn ang="0">
                                  <a:pos x="T0" y="T1"/>
                                </a:cxn>
                                <a:cxn ang="0">
                                  <a:pos x="T2" y="T3"/>
                                </a:cxn>
                                <a:cxn ang="0">
                                  <a:pos x="T4" y="T5"/>
                                </a:cxn>
                                <a:cxn ang="0">
                                  <a:pos x="T6" y="T7"/>
                                </a:cxn>
                                <a:cxn ang="0">
                                  <a:pos x="T8" y="T9"/>
                                </a:cxn>
                              </a:cxnLst>
                              <a:rect l="0" t="0" r="r" b="b"/>
                              <a:pathLst>
                                <a:path w="8" h="5">
                                  <a:moveTo>
                                    <a:pt x="7" y="0"/>
                                  </a:moveTo>
                                  <a:cubicBezTo>
                                    <a:pt x="8" y="1"/>
                                    <a:pt x="8" y="3"/>
                                    <a:pt x="7" y="4"/>
                                  </a:cubicBezTo>
                                  <a:cubicBezTo>
                                    <a:pt x="5" y="5"/>
                                    <a:pt x="3" y="5"/>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Freeform 377"/>
                          <wps:cNvSpPr>
                            <a:spLocks/>
                          </wps:cNvSpPr>
                          <wps:spPr bwMode="auto">
                            <a:xfrm>
                              <a:off x="7185" y="4863"/>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 name="Freeform 378"/>
                          <wps:cNvSpPr>
                            <a:spLocks/>
                          </wps:cNvSpPr>
                          <wps:spPr bwMode="auto">
                            <a:xfrm>
                              <a:off x="6594" y="5111"/>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Freeform 379"/>
                          <wps:cNvSpPr>
                            <a:spLocks/>
                          </wps:cNvSpPr>
                          <wps:spPr bwMode="auto">
                            <a:xfrm>
                              <a:off x="6676" y="5058"/>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Freeform 380"/>
                          <wps:cNvSpPr>
                            <a:spLocks/>
                          </wps:cNvSpPr>
                          <wps:spPr bwMode="auto">
                            <a:xfrm>
                              <a:off x="6759" y="501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381"/>
                          <wps:cNvSpPr>
                            <a:spLocks/>
                          </wps:cNvSpPr>
                          <wps:spPr bwMode="auto">
                            <a:xfrm>
                              <a:off x="6511" y="5058"/>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382"/>
                          <wps:cNvSpPr>
                            <a:spLocks/>
                          </wps:cNvSpPr>
                          <wps:spPr bwMode="auto">
                            <a:xfrm>
                              <a:off x="6594" y="5010"/>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383"/>
                          <wps:cNvSpPr>
                            <a:spLocks/>
                          </wps:cNvSpPr>
                          <wps:spPr bwMode="auto">
                            <a:xfrm>
                              <a:off x="6676" y="4963"/>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384"/>
                          <wps:cNvSpPr>
                            <a:spLocks/>
                          </wps:cNvSpPr>
                          <wps:spPr bwMode="auto">
                            <a:xfrm>
                              <a:off x="6422" y="501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385"/>
                          <wps:cNvSpPr>
                            <a:spLocks/>
                          </wps:cNvSpPr>
                          <wps:spPr bwMode="auto">
                            <a:xfrm>
                              <a:off x="6505" y="4963"/>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386"/>
                          <wps:cNvSpPr>
                            <a:spLocks/>
                          </wps:cNvSpPr>
                          <wps:spPr bwMode="auto">
                            <a:xfrm>
                              <a:off x="6594" y="4916"/>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387"/>
                          <wps:cNvSpPr>
                            <a:spLocks/>
                          </wps:cNvSpPr>
                          <wps:spPr bwMode="auto">
                            <a:xfrm>
                              <a:off x="6339" y="4963"/>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Freeform 388"/>
                          <wps:cNvSpPr>
                            <a:spLocks/>
                          </wps:cNvSpPr>
                          <wps:spPr bwMode="auto">
                            <a:xfrm>
                              <a:off x="6422" y="4916"/>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389"/>
                          <wps:cNvSpPr>
                            <a:spLocks/>
                          </wps:cNvSpPr>
                          <wps:spPr bwMode="auto">
                            <a:xfrm>
                              <a:off x="6505" y="4863"/>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Freeform 390"/>
                          <wps:cNvSpPr>
                            <a:spLocks/>
                          </wps:cNvSpPr>
                          <wps:spPr bwMode="auto">
                            <a:xfrm>
                              <a:off x="6257" y="4916"/>
                              <a:ext cx="47" cy="24"/>
                            </a:xfrm>
                            <a:custGeom>
                              <a:avLst/>
                              <a:gdLst>
                                <a:gd name="T0" fmla="*/ 6 w 8"/>
                                <a:gd name="T1" fmla="*/ 0 h 4"/>
                                <a:gd name="T2" fmla="*/ 6 w 8"/>
                                <a:gd name="T3" fmla="*/ 4 h 4"/>
                                <a:gd name="T4" fmla="*/ 1 w 8"/>
                                <a:gd name="T5" fmla="*/ 4 h 4"/>
                                <a:gd name="T6" fmla="*/ 1 w 8"/>
                                <a:gd name="T7" fmla="*/ 0 h 4"/>
                                <a:gd name="T8" fmla="*/ 6 w 8"/>
                                <a:gd name="T9" fmla="*/ 0 h 4"/>
                              </a:gdLst>
                              <a:ahLst/>
                              <a:cxnLst>
                                <a:cxn ang="0">
                                  <a:pos x="T0" y="T1"/>
                                </a:cxn>
                                <a:cxn ang="0">
                                  <a:pos x="T2" y="T3"/>
                                </a:cxn>
                                <a:cxn ang="0">
                                  <a:pos x="T4" y="T5"/>
                                </a:cxn>
                                <a:cxn ang="0">
                                  <a:pos x="T6" y="T7"/>
                                </a:cxn>
                                <a:cxn ang="0">
                                  <a:pos x="T8" y="T9"/>
                                </a:cxn>
                              </a:cxnLst>
                              <a:rect l="0" t="0" r="r" b="b"/>
                              <a:pathLst>
                                <a:path w="8" h="4">
                                  <a:moveTo>
                                    <a:pt x="6" y="0"/>
                                  </a:moveTo>
                                  <a:cubicBezTo>
                                    <a:pt x="8" y="1"/>
                                    <a:pt x="8" y="3"/>
                                    <a:pt x="6" y="4"/>
                                  </a:cubicBezTo>
                                  <a:cubicBezTo>
                                    <a:pt x="5" y="4"/>
                                    <a:pt x="3" y="4"/>
                                    <a:pt x="1" y="4"/>
                                  </a:cubicBezTo>
                                  <a:cubicBezTo>
                                    <a:pt x="0" y="3"/>
                                    <a:pt x="0" y="1"/>
                                    <a:pt x="1" y="0"/>
                                  </a:cubicBezTo>
                                  <a:cubicBezTo>
                                    <a:pt x="3" y="0"/>
                                    <a:pt x="5" y="0"/>
                                    <a:pt x="6"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 name="Freeform 391"/>
                          <wps:cNvSpPr>
                            <a:spLocks/>
                          </wps:cNvSpPr>
                          <wps:spPr bwMode="auto">
                            <a:xfrm>
                              <a:off x="6339" y="4863"/>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Freeform 392"/>
                          <wps:cNvSpPr>
                            <a:spLocks/>
                          </wps:cNvSpPr>
                          <wps:spPr bwMode="auto">
                            <a:xfrm>
                              <a:off x="6422" y="4816"/>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4" name="Freeform 393"/>
                          <wps:cNvSpPr>
                            <a:spLocks/>
                          </wps:cNvSpPr>
                          <wps:spPr bwMode="auto">
                            <a:xfrm>
                              <a:off x="6168" y="4863"/>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394"/>
                          <wps:cNvSpPr>
                            <a:spLocks/>
                          </wps:cNvSpPr>
                          <wps:spPr bwMode="auto">
                            <a:xfrm>
                              <a:off x="6257" y="4816"/>
                              <a:ext cx="47" cy="29"/>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395"/>
                          <wps:cNvSpPr>
                            <a:spLocks/>
                          </wps:cNvSpPr>
                          <wps:spPr bwMode="auto">
                            <a:xfrm>
                              <a:off x="6339" y="4768"/>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7" name="Freeform 396"/>
                          <wps:cNvSpPr>
                            <a:spLocks/>
                          </wps:cNvSpPr>
                          <wps:spPr bwMode="auto">
                            <a:xfrm>
                              <a:off x="6085" y="4816"/>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8" name="Freeform 397"/>
                          <wps:cNvSpPr>
                            <a:spLocks/>
                          </wps:cNvSpPr>
                          <wps:spPr bwMode="auto">
                            <a:xfrm>
                              <a:off x="6168" y="476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398"/>
                          <wps:cNvSpPr>
                            <a:spLocks/>
                          </wps:cNvSpPr>
                          <wps:spPr bwMode="auto">
                            <a:xfrm>
                              <a:off x="6257" y="4721"/>
                              <a:ext cx="47" cy="24"/>
                            </a:xfrm>
                            <a:custGeom>
                              <a:avLst/>
                              <a:gdLst>
                                <a:gd name="T0" fmla="*/ 6 w 8"/>
                                <a:gd name="T1" fmla="*/ 0 h 4"/>
                                <a:gd name="T2" fmla="*/ 6 w 8"/>
                                <a:gd name="T3" fmla="*/ 4 h 4"/>
                                <a:gd name="T4" fmla="*/ 1 w 8"/>
                                <a:gd name="T5" fmla="*/ 4 h 4"/>
                                <a:gd name="T6" fmla="*/ 1 w 8"/>
                                <a:gd name="T7" fmla="*/ 0 h 4"/>
                                <a:gd name="T8" fmla="*/ 6 w 8"/>
                                <a:gd name="T9" fmla="*/ 0 h 4"/>
                              </a:gdLst>
                              <a:ahLst/>
                              <a:cxnLst>
                                <a:cxn ang="0">
                                  <a:pos x="T0" y="T1"/>
                                </a:cxn>
                                <a:cxn ang="0">
                                  <a:pos x="T2" y="T3"/>
                                </a:cxn>
                                <a:cxn ang="0">
                                  <a:pos x="T4" y="T5"/>
                                </a:cxn>
                                <a:cxn ang="0">
                                  <a:pos x="T6" y="T7"/>
                                </a:cxn>
                                <a:cxn ang="0">
                                  <a:pos x="T8" y="T9"/>
                                </a:cxn>
                              </a:cxnLst>
                              <a:rect l="0" t="0" r="r" b="b"/>
                              <a:pathLst>
                                <a:path w="8" h="4">
                                  <a:moveTo>
                                    <a:pt x="6" y="0"/>
                                  </a:moveTo>
                                  <a:cubicBezTo>
                                    <a:pt x="8" y="1"/>
                                    <a:pt x="8" y="3"/>
                                    <a:pt x="6" y="4"/>
                                  </a:cubicBezTo>
                                  <a:cubicBezTo>
                                    <a:pt x="5" y="4"/>
                                    <a:pt x="3" y="4"/>
                                    <a:pt x="1" y="4"/>
                                  </a:cubicBezTo>
                                  <a:cubicBezTo>
                                    <a:pt x="0" y="3"/>
                                    <a:pt x="0" y="1"/>
                                    <a:pt x="1" y="0"/>
                                  </a:cubicBezTo>
                                  <a:cubicBezTo>
                                    <a:pt x="3" y="0"/>
                                    <a:pt x="5" y="0"/>
                                    <a:pt x="6"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Freeform 399"/>
                          <wps:cNvSpPr>
                            <a:spLocks/>
                          </wps:cNvSpPr>
                          <wps:spPr bwMode="auto">
                            <a:xfrm>
                              <a:off x="6339" y="4668"/>
                              <a:ext cx="48" cy="30"/>
                            </a:xfrm>
                            <a:custGeom>
                              <a:avLst/>
                              <a:gdLst>
                                <a:gd name="T0" fmla="*/ 1 w 8"/>
                                <a:gd name="T1" fmla="*/ 1 h 5"/>
                                <a:gd name="T2" fmla="*/ 7 w 8"/>
                                <a:gd name="T3" fmla="*/ 1 h 5"/>
                                <a:gd name="T4" fmla="*/ 7 w 8"/>
                                <a:gd name="T5" fmla="*/ 4 h 5"/>
                                <a:gd name="T6" fmla="*/ 1 w 8"/>
                                <a:gd name="T7" fmla="*/ 1 h 5"/>
                              </a:gdLst>
                              <a:ahLst/>
                              <a:cxnLst>
                                <a:cxn ang="0">
                                  <a:pos x="T0" y="T1"/>
                                </a:cxn>
                                <a:cxn ang="0">
                                  <a:pos x="T2" y="T3"/>
                                </a:cxn>
                                <a:cxn ang="0">
                                  <a:pos x="T4" y="T5"/>
                                </a:cxn>
                                <a:cxn ang="0">
                                  <a:pos x="T6" y="T7"/>
                                </a:cxn>
                              </a:cxnLst>
                              <a:rect l="0" t="0" r="r" b="b"/>
                              <a:pathLst>
                                <a:path w="8" h="5">
                                  <a:moveTo>
                                    <a:pt x="1" y="1"/>
                                  </a:moveTo>
                                  <a:cubicBezTo>
                                    <a:pt x="3" y="0"/>
                                    <a:pt x="5" y="0"/>
                                    <a:pt x="7" y="1"/>
                                  </a:cubicBezTo>
                                  <a:cubicBezTo>
                                    <a:pt x="8" y="2"/>
                                    <a:pt x="8" y="3"/>
                                    <a:pt x="7" y="4"/>
                                  </a:cubicBezTo>
                                  <a:cubicBezTo>
                                    <a:pt x="5" y="5"/>
                                    <a:pt x="0" y="2"/>
                                    <a:pt x="1"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1" name="Freeform 400"/>
                          <wps:cNvSpPr>
                            <a:spLocks/>
                          </wps:cNvSpPr>
                          <wps:spPr bwMode="auto">
                            <a:xfrm>
                              <a:off x="6002" y="4768"/>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Freeform 401"/>
                          <wps:cNvSpPr>
                            <a:spLocks/>
                          </wps:cNvSpPr>
                          <wps:spPr bwMode="auto">
                            <a:xfrm>
                              <a:off x="6085" y="4721"/>
                              <a:ext cx="47" cy="24"/>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3" name="Freeform 402"/>
                          <wps:cNvSpPr>
                            <a:spLocks/>
                          </wps:cNvSpPr>
                          <wps:spPr bwMode="auto">
                            <a:xfrm>
                              <a:off x="6168" y="466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4" name="Freeform 403"/>
                          <wps:cNvSpPr>
                            <a:spLocks/>
                          </wps:cNvSpPr>
                          <wps:spPr bwMode="auto">
                            <a:xfrm>
                              <a:off x="5914" y="4721"/>
                              <a:ext cx="53" cy="24"/>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 name="Freeform 404"/>
                          <wps:cNvSpPr>
                            <a:spLocks/>
                          </wps:cNvSpPr>
                          <wps:spPr bwMode="auto">
                            <a:xfrm>
                              <a:off x="6002" y="4668"/>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6" name="Freeform 405"/>
                          <wps:cNvSpPr>
                            <a:spLocks/>
                          </wps:cNvSpPr>
                          <wps:spPr bwMode="auto">
                            <a:xfrm>
                              <a:off x="6085" y="4621"/>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7" name="Group 607"/>
                        <wpg:cNvGrpSpPr>
                          <a:grpSpLocks/>
                        </wpg:cNvGrpSpPr>
                        <wpg:grpSpPr bwMode="auto">
                          <a:xfrm>
                            <a:off x="819807" y="0"/>
                            <a:ext cx="3785235" cy="3881936"/>
                            <a:chOff x="1283" y="0"/>
                            <a:chExt cx="5961" cy="6114"/>
                          </a:xfrm>
                        </wpg:grpSpPr>
                        <wps:wsp>
                          <wps:cNvPr id="408" name="Freeform 407"/>
                          <wps:cNvSpPr>
                            <a:spLocks/>
                          </wps:cNvSpPr>
                          <wps:spPr bwMode="auto">
                            <a:xfrm>
                              <a:off x="5831" y="466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 name="Freeform 408"/>
                          <wps:cNvSpPr>
                            <a:spLocks/>
                          </wps:cNvSpPr>
                          <wps:spPr bwMode="auto">
                            <a:xfrm>
                              <a:off x="5914" y="462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0" name="Freeform 409"/>
                          <wps:cNvSpPr>
                            <a:spLocks/>
                          </wps:cNvSpPr>
                          <wps:spPr bwMode="auto">
                            <a:xfrm>
                              <a:off x="6002" y="4574"/>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1" name="Freeform 410"/>
                          <wps:cNvSpPr>
                            <a:spLocks/>
                          </wps:cNvSpPr>
                          <wps:spPr bwMode="auto">
                            <a:xfrm>
                              <a:off x="6085" y="4521"/>
                              <a:ext cx="47" cy="29"/>
                            </a:xfrm>
                            <a:custGeom>
                              <a:avLst/>
                              <a:gdLst>
                                <a:gd name="T0" fmla="*/ 1 w 8"/>
                                <a:gd name="T1" fmla="*/ 1 h 5"/>
                                <a:gd name="T2" fmla="*/ 7 w 8"/>
                                <a:gd name="T3" fmla="*/ 1 h 5"/>
                                <a:gd name="T4" fmla="*/ 7 w 8"/>
                                <a:gd name="T5" fmla="*/ 5 h 5"/>
                                <a:gd name="T6" fmla="*/ 1 w 8"/>
                                <a:gd name="T7" fmla="*/ 5 h 5"/>
                                <a:gd name="T8" fmla="*/ 1 w 8"/>
                                <a:gd name="T9" fmla="*/ 1 h 5"/>
                              </a:gdLst>
                              <a:ahLst/>
                              <a:cxnLst>
                                <a:cxn ang="0">
                                  <a:pos x="T0" y="T1"/>
                                </a:cxn>
                                <a:cxn ang="0">
                                  <a:pos x="T2" y="T3"/>
                                </a:cxn>
                                <a:cxn ang="0">
                                  <a:pos x="T4" y="T5"/>
                                </a:cxn>
                                <a:cxn ang="0">
                                  <a:pos x="T6" y="T7"/>
                                </a:cxn>
                                <a:cxn ang="0">
                                  <a:pos x="T8" y="T9"/>
                                </a:cxn>
                              </a:cxnLst>
                              <a:rect l="0" t="0" r="r" b="b"/>
                              <a:pathLst>
                                <a:path w="8" h="5">
                                  <a:moveTo>
                                    <a:pt x="1" y="1"/>
                                  </a:moveTo>
                                  <a:cubicBezTo>
                                    <a:pt x="3" y="0"/>
                                    <a:pt x="5" y="0"/>
                                    <a:pt x="7" y="1"/>
                                  </a:cubicBezTo>
                                  <a:cubicBezTo>
                                    <a:pt x="8" y="2"/>
                                    <a:pt x="8" y="4"/>
                                    <a:pt x="7" y="5"/>
                                  </a:cubicBezTo>
                                  <a:cubicBezTo>
                                    <a:pt x="5" y="5"/>
                                    <a:pt x="3" y="5"/>
                                    <a:pt x="1" y="5"/>
                                  </a:cubicBezTo>
                                  <a:cubicBezTo>
                                    <a:pt x="0" y="4"/>
                                    <a:pt x="0" y="2"/>
                                    <a:pt x="1"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Freeform 411"/>
                          <wps:cNvSpPr>
                            <a:spLocks/>
                          </wps:cNvSpPr>
                          <wps:spPr bwMode="auto">
                            <a:xfrm>
                              <a:off x="5748" y="4621"/>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3" name="Freeform 412"/>
                          <wps:cNvSpPr>
                            <a:spLocks/>
                          </wps:cNvSpPr>
                          <wps:spPr bwMode="auto">
                            <a:xfrm>
                              <a:off x="5831" y="457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4" name="Freeform 413"/>
                          <wps:cNvSpPr>
                            <a:spLocks/>
                          </wps:cNvSpPr>
                          <wps:spPr bwMode="auto">
                            <a:xfrm>
                              <a:off x="5914" y="452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Freeform 414"/>
                          <wps:cNvSpPr>
                            <a:spLocks/>
                          </wps:cNvSpPr>
                          <wps:spPr bwMode="auto">
                            <a:xfrm>
                              <a:off x="5996" y="4473"/>
                              <a:ext cx="54" cy="30"/>
                            </a:xfrm>
                            <a:custGeom>
                              <a:avLst/>
                              <a:gdLst>
                                <a:gd name="T0" fmla="*/ 2 w 9"/>
                                <a:gd name="T1" fmla="*/ 1 h 5"/>
                                <a:gd name="T2" fmla="*/ 7 w 9"/>
                                <a:gd name="T3" fmla="*/ 1 h 5"/>
                                <a:gd name="T4" fmla="*/ 7 w 9"/>
                                <a:gd name="T5" fmla="*/ 4 h 5"/>
                                <a:gd name="T6" fmla="*/ 2 w 9"/>
                                <a:gd name="T7" fmla="*/ 1 h 5"/>
                              </a:gdLst>
                              <a:ahLst/>
                              <a:cxnLst>
                                <a:cxn ang="0">
                                  <a:pos x="T0" y="T1"/>
                                </a:cxn>
                                <a:cxn ang="0">
                                  <a:pos x="T2" y="T3"/>
                                </a:cxn>
                                <a:cxn ang="0">
                                  <a:pos x="T4" y="T5"/>
                                </a:cxn>
                                <a:cxn ang="0">
                                  <a:pos x="T6" y="T7"/>
                                </a:cxn>
                              </a:cxnLst>
                              <a:rect l="0" t="0" r="r" b="b"/>
                              <a:pathLst>
                                <a:path w="9" h="5">
                                  <a:moveTo>
                                    <a:pt x="2" y="1"/>
                                  </a:moveTo>
                                  <a:cubicBezTo>
                                    <a:pt x="4" y="0"/>
                                    <a:pt x="6" y="0"/>
                                    <a:pt x="7" y="1"/>
                                  </a:cubicBezTo>
                                  <a:cubicBezTo>
                                    <a:pt x="9" y="2"/>
                                    <a:pt x="9" y="3"/>
                                    <a:pt x="7" y="4"/>
                                  </a:cubicBezTo>
                                  <a:cubicBezTo>
                                    <a:pt x="6" y="5"/>
                                    <a:pt x="0" y="2"/>
                                    <a:pt x="2"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6" name="Freeform 415"/>
                          <wps:cNvSpPr>
                            <a:spLocks/>
                          </wps:cNvSpPr>
                          <wps:spPr bwMode="auto">
                            <a:xfrm>
                              <a:off x="5659" y="457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7" name="Freeform 416"/>
                          <wps:cNvSpPr>
                            <a:spLocks/>
                          </wps:cNvSpPr>
                          <wps:spPr bwMode="auto">
                            <a:xfrm>
                              <a:off x="5748" y="4521"/>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Freeform 417"/>
                          <wps:cNvSpPr>
                            <a:spLocks/>
                          </wps:cNvSpPr>
                          <wps:spPr bwMode="auto">
                            <a:xfrm>
                              <a:off x="5831" y="4473"/>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Freeform 418"/>
                          <wps:cNvSpPr>
                            <a:spLocks/>
                          </wps:cNvSpPr>
                          <wps:spPr bwMode="auto">
                            <a:xfrm>
                              <a:off x="5914" y="4426"/>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Freeform 419"/>
                          <wps:cNvSpPr>
                            <a:spLocks/>
                          </wps:cNvSpPr>
                          <wps:spPr bwMode="auto">
                            <a:xfrm>
                              <a:off x="5157" y="4768"/>
                              <a:ext cx="47" cy="30"/>
                            </a:xfrm>
                            <a:custGeom>
                              <a:avLst/>
                              <a:gdLst>
                                <a:gd name="T0" fmla="*/ 1 w 8"/>
                                <a:gd name="T1" fmla="*/ 4 h 5"/>
                                <a:gd name="T2" fmla="*/ 1 w 8"/>
                                <a:gd name="T3" fmla="*/ 1 h 5"/>
                                <a:gd name="T4" fmla="*/ 6 w 8"/>
                                <a:gd name="T5" fmla="*/ 1 h 5"/>
                                <a:gd name="T6" fmla="*/ 6 w 8"/>
                                <a:gd name="T7" fmla="*/ 4 h 5"/>
                                <a:gd name="T8" fmla="*/ 1 w 8"/>
                                <a:gd name="T9" fmla="*/ 4 h 5"/>
                              </a:gdLst>
                              <a:ahLst/>
                              <a:cxnLst>
                                <a:cxn ang="0">
                                  <a:pos x="T0" y="T1"/>
                                </a:cxn>
                                <a:cxn ang="0">
                                  <a:pos x="T2" y="T3"/>
                                </a:cxn>
                                <a:cxn ang="0">
                                  <a:pos x="T4" y="T5"/>
                                </a:cxn>
                                <a:cxn ang="0">
                                  <a:pos x="T6" y="T7"/>
                                </a:cxn>
                                <a:cxn ang="0">
                                  <a:pos x="T8" y="T9"/>
                                </a:cxn>
                              </a:cxnLst>
                              <a:rect l="0" t="0" r="r" b="b"/>
                              <a:pathLst>
                                <a:path w="8" h="5">
                                  <a:moveTo>
                                    <a:pt x="1" y="4"/>
                                  </a:moveTo>
                                  <a:cubicBezTo>
                                    <a:pt x="0" y="3"/>
                                    <a:pt x="0" y="1"/>
                                    <a:pt x="1" y="1"/>
                                  </a:cubicBezTo>
                                  <a:cubicBezTo>
                                    <a:pt x="3" y="0"/>
                                    <a:pt x="5" y="0"/>
                                    <a:pt x="6" y="1"/>
                                  </a:cubicBezTo>
                                  <a:cubicBezTo>
                                    <a:pt x="8" y="1"/>
                                    <a:pt x="8" y="3"/>
                                    <a:pt x="6" y="4"/>
                                  </a:cubicBezTo>
                                  <a:cubicBezTo>
                                    <a:pt x="5" y="5"/>
                                    <a:pt x="3" y="5"/>
                                    <a:pt x="1" y="4"/>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Freeform 420"/>
                          <wps:cNvSpPr>
                            <a:spLocks/>
                          </wps:cNvSpPr>
                          <wps:spPr bwMode="auto">
                            <a:xfrm>
                              <a:off x="5239" y="4715"/>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Freeform 421"/>
                          <wps:cNvSpPr>
                            <a:spLocks/>
                          </wps:cNvSpPr>
                          <wps:spPr bwMode="auto">
                            <a:xfrm>
                              <a:off x="5322" y="4668"/>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Freeform 422"/>
                          <wps:cNvSpPr>
                            <a:spLocks/>
                          </wps:cNvSpPr>
                          <wps:spPr bwMode="auto">
                            <a:xfrm>
                              <a:off x="5405" y="462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Freeform 423"/>
                          <wps:cNvSpPr>
                            <a:spLocks/>
                          </wps:cNvSpPr>
                          <wps:spPr bwMode="auto">
                            <a:xfrm>
                              <a:off x="5494" y="457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Freeform 424"/>
                          <wps:cNvSpPr>
                            <a:spLocks/>
                          </wps:cNvSpPr>
                          <wps:spPr bwMode="auto">
                            <a:xfrm>
                              <a:off x="5576" y="4521"/>
                              <a:ext cx="48" cy="29"/>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2" y="4"/>
                                  </a:cubicBezTo>
                                  <a:cubicBezTo>
                                    <a:pt x="0" y="4"/>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6" name="Freeform 425"/>
                          <wps:cNvSpPr>
                            <a:spLocks/>
                          </wps:cNvSpPr>
                          <wps:spPr bwMode="auto">
                            <a:xfrm>
                              <a:off x="5659" y="4473"/>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7" name="Freeform 426"/>
                          <wps:cNvSpPr>
                            <a:spLocks/>
                          </wps:cNvSpPr>
                          <wps:spPr bwMode="auto">
                            <a:xfrm>
                              <a:off x="5748" y="4426"/>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Freeform 427"/>
                          <wps:cNvSpPr>
                            <a:spLocks/>
                          </wps:cNvSpPr>
                          <wps:spPr bwMode="auto">
                            <a:xfrm>
                              <a:off x="5831" y="437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428"/>
                          <wps:cNvSpPr>
                            <a:spLocks/>
                          </wps:cNvSpPr>
                          <wps:spPr bwMode="auto">
                            <a:xfrm>
                              <a:off x="5914" y="4326"/>
                              <a:ext cx="53" cy="29"/>
                            </a:xfrm>
                            <a:custGeom>
                              <a:avLst/>
                              <a:gdLst>
                                <a:gd name="T0" fmla="*/ 7 w 9"/>
                                <a:gd name="T1" fmla="*/ 4 h 5"/>
                                <a:gd name="T2" fmla="*/ 2 w 9"/>
                                <a:gd name="T3" fmla="*/ 4 h 5"/>
                                <a:gd name="T4" fmla="*/ 2 w 9"/>
                                <a:gd name="T5" fmla="*/ 1 h 5"/>
                                <a:gd name="T6" fmla="*/ 7 w 9"/>
                                <a:gd name="T7" fmla="*/ 4 h 5"/>
                              </a:gdLst>
                              <a:ahLst/>
                              <a:cxnLst>
                                <a:cxn ang="0">
                                  <a:pos x="T0" y="T1"/>
                                </a:cxn>
                                <a:cxn ang="0">
                                  <a:pos x="T2" y="T3"/>
                                </a:cxn>
                                <a:cxn ang="0">
                                  <a:pos x="T4" y="T5"/>
                                </a:cxn>
                                <a:cxn ang="0">
                                  <a:pos x="T6" y="T7"/>
                                </a:cxn>
                              </a:cxnLst>
                              <a:rect l="0" t="0" r="r" b="b"/>
                              <a:pathLst>
                                <a:path w="9" h="5">
                                  <a:moveTo>
                                    <a:pt x="7" y="4"/>
                                  </a:moveTo>
                                  <a:cubicBezTo>
                                    <a:pt x="6" y="5"/>
                                    <a:pt x="3" y="5"/>
                                    <a:pt x="2" y="4"/>
                                  </a:cubicBezTo>
                                  <a:cubicBezTo>
                                    <a:pt x="0" y="4"/>
                                    <a:pt x="0" y="2"/>
                                    <a:pt x="2" y="1"/>
                                  </a:cubicBezTo>
                                  <a:cubicBezTo>
                                    <a:pt x="3" y="0"/>
                                    <a:pt x="9" y="4"/>
                                    <a:pt x="7" y="4"/>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0" name="Freeform 429"/>
                          <wps:cNvSpPr>
                            <a:spLocks/>
                          </wps:cNvSpPr>
                          <wps:spPr bwMode="auto">
                            <a:xfrm>
                              <a:off x="4985" y="4768"/>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430"/>
                          <wps:cNvSpPr>
                            <a:spLocks/>
                          </wps:cNvSpPr>
                          <wps:spPr bwMode="auto">
                            <a:xfrm>
                              <a:off x="5068" y="4715"/>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431"/>
                          <wps:cNvSpPr>
                            <a:spLocks/>
                          </wps:cNvSpPr>
                          <wps:spPr bwMode="auto">
                            <a:xfrm>
                              <a:off x="5157" y="4668"/>
                              <a:ext cx="47" cy="30"/>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3" name="Freeform 432"/>
                          <wps:cNvSpPr>
                            <a:spLocks/>
                          </wps:cNvSpPr>
                          <wps:spPr bwMode="auto">
                            <a:xfrm>
                              <a:off x="5239" y="4621"/>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433"/>
                          <wps:cNvSpPr>
                            <a:spLocks/>
                          </wps:cNvSpPr>
                          <wps:spPr bwMode="auto">
                            <a:xfrm>
                              <a:off x="5322" y="4574"/>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5" name="Freeform 434"/>
                          <wps:cNvSpPr>
                            <a:spLocks/>
                          </wps:cNvSpPr>
                          <wps:spPr bwMode="auto">
                            <a:xfrm>
                              <a:off x="5405" y="4521"/>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6" name="Freeform 435"/>
                          <wps:cNvSpPr>
                            <a:spLocks/>
                          </wps:cNvSpPr>
                          <wps:spPr bwMode="auto">
                            <a:xfrm>
                              <a:off x="5494" y="4473"/>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7" name="Freeform 436"/>
                          <wps:cNvSpPr>
                            <a:spLocks/>
                          </wps:cNvSpPr>
                          <wps:spPr bwMode="auto">
                            <a:xfrm>
                              <a:off x="5576" y="4426"/>
                              <a:ext cx="48" cy="30"/>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8" name="Freeform 437"/>
                          <wps:cNvSpPr>
                            <a:spLocks/>
                          </wps:cNvSpPr>
                          <wps:spPr bwMode="auto">
                            <a:xfrm>
                              <a:off x="5659" y="437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9" name="Freeform 438"/>
                          <wps:cNvSpPr>
                            <a:spLocks/>
                          </wps:cNvSpPr>
                          <wps:spPr bwMode="auto">
                            <a:xfrm>
                              <a:off x="5748" y="4326"/>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0" name="Freeform 439"/>
                          <wps:cNvSpPr>
                            <a:spLocks/>
                          </wps:cNvSpPr>
                          <wps:spPr bwMode="auto">
                            <a:xfrm>
                              <a:off x="5831" y="427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1" name="Freeform 440"/>
                          <wps:cNvSpPr>
                            <a:spLocks/>
                          </wps:cNvSpPr>
                          <wps:spPr bwMode="auto">
                            <a:xfrm>
                              <a:off x="3542" y="3753"/>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2" name="Freeform 441"/>
                          <wps:cNvSpPr>
                            <a:spLocks/>
                          </wps:cNvSpPr>
                          <wps:spPr bwMode="auto">
                            <a:xfrm>
                              <a:off x="3625" y="3706"/>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3" name="Freeform 442"/>
                          <wps:cNvSpPr>
                            <a:spLocks/>
                          </wps:cNvSpPr>
                          <wps:spPr bwMode="auto">
                            <a:xfrm>
                              <a:off x="3708" y="365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4" name="Freeform 443"/>
                          <wps:cNvSpPr>
                            <a:spLocks/>
                          </wps:cNvSpPr>
                          <wps:spPr bwMode="auto">
                            <a:xfrm>
                              <a:off x="3796" y="3606"/>
                              <a:ext cx="48" cy="29"/>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 name="Freeform 444"/>
                          <wps:cNvSpPr>
                            <a:spLocks/>
                          </wps:cNvSpPr>
                          <wps:spPr bwMode="auto">
                            <a:xfrm>
                              <a:off x="3453" y="3706"/>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6" name="Freeform 445"/>
                          <wps:cNvSpPr>
                            <a:spLocks/>
                          </wps:cNvSpPr>
                          <wps:spPr bwMode="auto">
                            <a:xfrm>
                              <a:off x="3542" y="3659"/>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Freeform 446"/>
                          <wps:cNvSpPr>
                            <a:spLocks/>
                          </wps:cNvSpPr>
                          <wps:spPr bwMode="auto">
                            <a:xfrm>
                              <a:off x="3371" y="365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 name="Freeform 447"/>
                          <wps:cNvSpPr>
                            <a:spLocks/>
                          </wps:cNvSpPr>
                          <wps:spPr bwMode="auto">
                            <a:xfrm>
                              <a:off x="3453" y="3606"/>
                              <a:ext cx="54" cy="29"/>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6" y="5"/>
                                    <a:pt x="3" y="5"/>
                                    <a:pt x="2" y="5"/>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9" name="Freeform 448"/>
                          <wps:cNvSpPr>
                            <a:spLocks/>
                          </wps:cNvSpPr>
                          <wps:spPr bwMode="auto">
                            <a:xfrm>
                              <a:off x="3288" y="3606"/>
                              <a:ext cx="47" cy="29"/>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Freeform 449"/>
                          <wps:cNvSpPr>
                            <a:spLocks/>
                          </wps:cNvSpPr>
                          <wps:spPr bwMode="auto">
                            <a:xfrm>
                              <a:off x="3371" y="3559"/>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1" name="Freeform 450"/>
                          <wps:cNvSpPr>
                            <a:spLocks/>
                          </wps:cNvSpPr>
                          <wps:spPr bwMode="auto">
                            <a:xfrm>
                              <a:off x="3205" y="3559"/>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Freeform 451"/>
                          <wps:cNvSpPr>
                            <a:spLocks/>
                          </wps:cNvSpPr>
                          <wps:spPr bwMode="auto">
                            <a:xfrm>
                              <a:off x="3288" y="3511"/>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Freeform 452"/>
                          <wps:cNvSpPr>
                            <a:spLocks/>
                          </wps:cNvSpPr>
                          <wps:spPr bwMode="auto">
                            <a:xfrm>
                              <a:off x="3116" y="3511"/>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Freeform 453"/>
                          <wps:cNvSpPr>
                            <a:spLocks/>
                          </wps:cNvSpPr>
                          <wps:spPr bwMode="auto">
                            <a:xfrm>
                              <a:off x="3199" y="3464"/>
                              <a:ext cx="53" cy="30"/>
                            </a:xfrm>
                            <a:custGeom>
                              <a:avLst/>
                              <a:gdLst>
                                <a:gd name="T0" fmla="*/ 7 w 9"/>
                                <a:gd name="T1" fmla="*/ 0 h 5"/>
                                <a:gd name="T2" fmla="*/ 7 w 9"/>
                                <a:gd name="T3" fmla="*/ 4 h 5"/>
                                <a:gd name="T4" fmla="*/ 2 w 9"/>
                                <a:gd name="T5" fmla="*/ 4 h 5"/>
                                <a:gd name="T6" fmla="*/ 2 w 9"/>
                                <a:gd name="T7" fmla="*/ 0 h 5"/>
                                <a:gd name="T8" fmla="*/ 7 w 9"/>
                                <a:gd name="T9" fmla="*/ 0 h 5"/>
                              </a:gdLst>
                              <a:ahLst/>
                              <a:cxnLst>
                                <a:cxn ang="0">
                                  <a:pos x="T0" y="T1"/>
                                </a:cxn>
                                <a:cxn ang="0">
                                  <a:pos x="T2" y="T3"/>
                                </a:cxn>
                                <a:cxn ang="0">
                                  <a:pos x="T4" y="T5"/>
                                </a:cxn>
                                <a:cxn ang="0">
                                  <a:pos x="T6" y="T7"/>
                                </a:cxn>
                                <a:cxn ang="0">
                                  <a:pos x="T8" y="T9"/>
                                </a:cxn>
                              </a:cxnLst>
                              <a:rect l="0" t="0" r="r" b="b"/>
                              <a:pathLst>
                                <a:path w="9" h="5">
                                  <a:moveTo>
                                    <a:pt x="7" y="0"/>
                                  </a:moveTo>
                                  <a:cubicBezTo>
                                    <a:pt x="9" y="1"/>
                                    <a:pt x="9" y="3"/>
                                    <a:pt x="7" y="4"/>
                                  </a:cubicBezTo>
                                  <a:cubicBezTo>
                                    <a:pt x="6" y="5"/>
                                    <a:pt x="3" y="5"/>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Freeform 454"/>
                          <wps:cNvSpPr>
                            <a:spLocks/>
                          </wps:cNvSpPr>
                          <wps:spPr bwMode="auto">
                            <a:xfrm>
                              <a:off x="3034" y="3464"/>
                              <a:ext cx="47" cy="30"/>
                            </a:xfrm>
                            <a:custGeom>
                              <a:avLst/>
                              <a:gdLst>
                                <a:gd name="T0" fmla="*/ 7 w 8"/>
                                <a:gd name="T1" fmla="*/ 0 h 5"/>
                                <a:gd name="T2" fmla="*/ 7 w 8"/>
                                <a:gd name="T3" fmla="*/ 4 h 5"/>
                                <a:gd name="T4" fmla="*/ 1 w 8"/>
                                <a:gd name="T5" fmla="*/ 4 h 5"/>
                                <a:gd name="T6" fmla="*/ 1 w 8"/>
                                <a:gd name="T7" fmla="*/ 0 h 5"/>
                                <a:gd name="T8" fmla="*/ 7 w 8"/>
                                <a:gd name="T9" fmla="*/ 0 h 5"/>
                              </a:gdLst>
                              <a:ahLst/>
                              <a:cxnLst>
                                <a:cxn ang="0">
                                  <a:pos x="T0" y="T1"/>
                                </a:cxn>
                                <a:cxn ang="0">
                                  <a:pos x="T2" y="T3"/>
                                </a:cxn>
                                <a:cxn ang="0">
                                  <a:pos x="T4" y="T5"/>
                                </a:cxn>
                                <a:cxn ang="0">
                                  <a:pos x="T6" y="T7"/>
                                </a:cxn>
                                <a:cxn ang="0">
                                  <a:pos x="T8" y="T9"/>
                                </a:cxn>
                              </a:cxnLst>
                              <a:rect l="0" t="0" r="r" b="b"/>
                              <a:pathLst>
                                <a:path w="8" h="5">
                                  <a:moveTo>
                                    <a:pt x="7" y="0"/>
                                  </a:moveTo>
                                  <a:cubicBezTo>
                                    <a:pt x="8" y="1"/>
                                    <a:pt x="8" y="3"/>
                                    <a:pt x="7" y="4"/>
                                  </a:cubicBezTo>
                                  <a:cubicBezTo>
                                    <a:pt x="5" y="5"/>
                                    <a:pt x="3" y="5"/>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Freeform 455"/>
                          <wps:cNvSpPr>
                            <a:spLocks/>
                          </wps:cNvSpPr>
                          <wps:spPr bwMode="auto">
                            <a:xfrm>
                              <a:off x="3116" y="3411"/>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Freeform 456"/>
                          <wps:cNvSpPr>
                            <a:spLocks/>
                          </wps:cNvSpPr>
                          <wps:spPr bwMode="auto">
                            <a:xfrm>
                              <a:off x="2951" y="3411"/>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Freeform 457"/>
                          <wps:cNvSpPr>
                            <a:spLocks/>
                          </wps:cNvSpPr>
                          <wps:spPr bwMode="auto">
                            <a:xfrm>
                              <a:off x="3034" y="3364"/>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Freeform 458"/>
                          <wps:cNvSpPr>
                            <a:spLocks/>
                          </wps:cNvSpPr>
                          <wps:spPr bwMode="auto">
                            <a:xfrm>
                              <a:off x="2951" y="3317"/>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 name="Freeform 459"/>
                          <wps:cNvSpPr>
                            <a:spLocks/>
                          </wps:cNvSpPr>
                          <wps:spPr bwMode="auto">
                            <a:xfrm>
                              <a:off x="3714" y="3748"/>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1" name="Freeform 460"/>
                          <wps:cNvSpPr>
                            <a:spLocks/>
                          </wps:cNvSpPr>
                          <wps:spPr bwMode="auto">
                            <a:xfrm>
                              <a:off x="3796" y="3700"/>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2" name="Freeform 461"/>
                          <wps:cNvSpPr>
                            <a:spLocks/>
                          </wps:cNvSpPr>
                          <wps:spPr bwMode="auto">
                            <a:xfrm>
                              <a:off x="3885" y="3647"/>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 name="Freeform 462"/>
                          <wps:cNvSpPr>
                            <a:spLocks/>
                          </wps:cNvSpPr>
                          <wps:spPr bwMode="auto">
                            <a:xfrm>
                              <a:off x="3519" y="18"/>
                              <a:ext cx="3589" cy="4922"/>
                            </a:xfrm>
                            <a:custGeom>
                              <a:avLst/>
                              <a:gdLst>
                                <a:gd name="T0" fmla="*/ 583 w 607"/>
                                <a:gd name="T1" fmla="*/ 311 h 834"/>
                                <a:gd name="T2" fmla="*/ 44 w 607"/>
                                <a:gd name="T3" fmla="*/ 3 h 834"/>
                                <a:gd name="T4" fmla="*/ 27 w 607"/>
                                <a:gd name="T5" fmla="*/ 3 h 834"/>
                                <a:gd name="T6" fmla="*/ 0 w 607"/>
                                <a:gd name="T7" fmla="*/ 19 h 834"/>
                                <a:gd name="T8" fmla="*/ 20 w 607"/>
                                <a:gd name="T9" fmla="*/ 47 h 834"/>
                                <a:gd name="T10" fmla="*/ 20 w 607"/>
                                <a:gd name="T11" fmla="*/ 465 h 834"/>
                                <a:gd name="T12" fmla="*/ 44 w 607"/>
                                <a:gd name="T13" fmla="*/ 510 h 834"/>
                                <a:gd name="T14" fmla="*/ 547 w 607"/>
                                <a:gd name="T15" fmla="*/ 797 h 834"/>
                                <a:gd name="T16" fmla="*/ 573 w 607"/>
                                <a:gd name="T17" fmla="*/ 834 h 834"/>
                                <a:gd name="T18" fmla="*/ 598 w 607"/>
                                <a:gd name="T19" fmla="*/ 819 h 834"/>
                                <a:gd name="T20" fmla="*/ 607 w 607"/>
                                <a:gd name="T21" fmla="*/ 799 h 834"/>
                                <a:gd name="T22" fmla="*/ 607 w 607"/>
                                <a:gd name="T23" fmla="*/ 356 h 834"/>
                                <a:gd name="T24" fmla="*/ 583 w 607"/>
                                <a:gd name="T25" fmla="*/ 311 h 8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07" h="834">
                                  <a:moveTo>
                                    <a:pt x="583" y="311"/>
                                  </a:moveTo>
                                  <a:cubicBezTo>
                                    <a:pt x="44" y="3"/>
                                    <a:pt x="44" y="3"/>
                                    <a:pt x="44" y="3"/>
                                  </a:cubicBezTo>
                                  <a:cubicBezTo>
                                    <a:pt x="37" y="0"/>
                                    <a:pt x="31" y="0"/>
                                    <a:pt x="27" y="3"/>
                                  </a:cubicBezTo>
                                  <a:cubicBezTo>
                                    <a:pt x="0" y="19"/>
                                    <a:pt x="0" y="19"/>
                                    <a:pt x="0" y="19"/>
                                  </a:cubicBezTo>
                                  <a:cubicBezTo>
                                    <a:pt x="20" y="47"/>
                                    <a:pt x="20" y="47"/>
                                    <a:pt x="20" y="47"/>
                                  </a:cubicBezTo>
                                  <a:cubicBezTo>
                                    <a:pt x="20" y="465"/>
                                    <a:pt x="20" y="465"/>
                                    <a:pt x="20" y="465"/>
                                  </a:cubicBezTo>
                                  <a:cubicBezTo>
                                    <a:pt x="20" y="482"/>
                                    <a:pt x="31" y="502"/>
                                    <a:pt x="44" y="510"/>
                                  </a:cubicBezTo>
                                  <a:cubicBezTo>
                                    <a:pt x="547" y="797"/>
                                    <a:pt x="547" y="797"/>
                                    <a:pt x="547" y="797"/>
                                  </a:cubicBezTo>
                                  <a:cubicBezTo>
                                    <a:pt x="573" y="834"/>
                                    <a:pt x="573" y="834"/>
                                    <a:pt x="573" y="834"/>
                                  </a:cubicBezTo>
                                  <a:cubicBezTo>
                                    <a:pt x="598" y="819"/>
                                    <a:pt x="598" y="819"/>
                                    <a:pt x="598" y="819"/>
                                  </a:cubicBezTo>
                                  <a:cubicBezTo>
                                    <a:pt x="603" y="816"/>
                                    <a:pt x="607" y="809"/>
                                    <a:pt x="607" y="799"/>
                                  </a:cubicBezTo>
                                  <a:cubicBezTo>
                                    <a:pt x="607" y="356"/>
                                    <a:pt x="607" y="356"/>
                                    <a:pt x="607" y="356"/>
                                  </a:cubicBezTo>
                                  <a:cubicBezTo>
                                    <a:pt x="607" y="339"/>
                                    <a:pt x="596" y="318"/>
                                    <a:pt x="583" y="311"/>
                                  </a:cubicBezTo>
                                  <a:close/>
                                </a:path>
                              </a:pathLst>
                            </a:custGeom>
                            <a:solidFill>
                              <a:srgbClr val="FFBE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4" name="Freeform 463"/>
                          <wps:cNvSpPr>
                            <a:spLocks/>
                          </wps:cNvSpPr>
                          <wps:spPr bwMode="auto">
                            <a:xfrm>
                              <a:off x="3519" y="53"/>
                              <a:ext cx="3518" cy="2095"/>
                            </a:xfrm>
                            <a:custGeom>
                              <a:avLst/>
                              <a:gdLst>
                                <a:gd name="T0" fmla="*/ 455 w 595"/>
                                <a:gd name="T1" fmla="*/ 283 h 355"/>
                                <a:gd name="T2" fmla="*/ 7 w 595"/>
                                <a:gd name="T3" fmla="*/ 32 h 355"/>
                                <a:gd name="T4" fmla="*/ 0 w 595"/>
                                <a:gd name="T5" fmla="*/ 16 h 355"/>
                                <a:gd name="T6" fmla="*/ 20 w 595"/>
                                <a:gd name="T7" fmla="*/ 4 h 355"/>
                                <a:gd name="T8" fmla="*/ 37 w 595"/>
                                <a:gd name="T9" fmla="*/ 4 h 355"/>
                                <a:gd name="T10" fmla="*/ 576 w 595"/>
                                <a:gd name="T11" fmla="*/ 311 h 355"/>
                                <a:gd name="T12" fmla="*/ 595 w 595"/>
                                <a:gd name="T13" fmla="*/ 333 h 355"/>
                                <a:gd name="T14" fmla="*/ 595 w 595"/>
                                <a:gd name="T15" fmla="*/ 336 h 355"/>
                                <a:gd name="T16" fmla="*/ 563 w 595"/>
                                <a:gd name="T17" fmla="*/ 355 h 355"/>
                                <a:gd name="T18" fmla="*/ 455 w 595"/>
                                <a:gd name="T19" fmla="*/ 283 h 3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95" h="355">
                                  <a:moveTo>
                                    <a:pt x="455" y="283"/>
                                  </a:moveTo>
                                  <a:cubicBezTo>
                                    <a:pt x="7" y="32"/>
                                    <a:pt x="7" y="32"/>
                                    <a:pt x="7" y="32"/>
                                  </a:cubicBezTo>
                                  <a:cubicBezTo>
                                    <a:pt x="0" y="16"/>
                                    <a:pt x="0" y="16"/>
                                    <a:pt x="0" y="16"/>
                                  </a:cubicBezTo>
                                  <a:cubicBezTo>
                                    <a:pt x="20" y="4"/>
                                    <a:pt x="20" y="4"/>
                                    <a:pt x="20" y="4"/>
                                  </a:cubicBezTo>
                                  <a:cubicBezTo>
                                    <a:pt x="24" y="0"/>
                                    <a:pt x="31" y="0"/>
                                    <a:pt x="37" y="4"/>
                                  </a:cubicBezTo>
                                  <a:cubicBezTo>
                                    <a:pt x="576" y="311"/>
                                    <a:pt x="576" y="311"/>
                                    <a:pt x="576" y="311"/>
                                  </a:cubicBezTo>
                                  <a:cubicBezTo>
                                    <a:pt x="583" y="315"/>
                                    <a:pt x="590" y="324"/>
                                    <a:pt x="595" y="333"/>
                                  </a:cubicBezTo>
                                  <a:cubicBezTo>
                                    <a:pt x="595" y="336"/>
                                    <a:pt x="595" y="336"/>
                                    <a:pt x="595" y="336"/>
                                  </a:cubicBezTo>
                                  <a:cubicBezTo>
                                    <a:pt x="563" y="355"/>
                                    <a:pt x="563" y="355"/>
                                    <a:pt x="563" y="355"/>
                                  </a:cubicBezTo>
                                  <a:lnTo>
                                    <a:pt x="455" y="283"/>
                                  </a:lnTo>
                                  <a:close/>
                                </a:path>
                              </a:pathLst>
                            </a:custGeom>
                            <a:solidFill>
                              <a:srgbClr val="FFEE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5" name="Freeform 464"/>
                          <wps:cNvSpPr>
                            <a:spLocks/>
                          </wps:cNvSpPr>
                          <wps:spPr bwMode="auto">
                            <a:xfrm>
                              <a:off x="6889" y="2131"/>
                              <a:ext cx="172" cy="165"/>
                            </a:xfrm>
                            <a:custGeom>
                              <a:avLst/>
                              <a:gdLst>
                                <a:gd name="T0" fmla="*/ 172 w 172"/>
                                <a:gd name="T1" fmla="*/ 0 h 165"/>
                                <a:gd name="T2" fmla="*/ 0 w 172"/>
                                <a:gd name="T3" fmla="*/ 100 h 165"/>
                                <a:gd name="T4" fmla="*/ 12 w 172"/>
                                <a:gd name="T5" fmla="*/ 165 h 165"/>
                                <a:gd name="T6" fmla="*/ 172 w 172"/>
                                <a:gd name="T7" fmla="*/ 70 h 165"/>
                                <a:gd name="T8" fmla="*/ 172 w 172"/>
                                <a:gd name="T9" fmla="*/ 0 h 165"/>
                              </a:gdLst>
                              <a:ahLst/>
                              <a:cxnLst>
                                <a:cxn ang="0">
                                  <a:pos x="T0" y="T1"/>
                                </a:cxn>
                                <a:cxn ang="0">
                                  <a:pos x="T2" y="T3"/>
                                </a:cxn>
                                <a:cxn ang="0">
                                  <a:pos x="T4" y="T5"/>
                                </a:cxn>
                                <a:cxn ang="0">
                                  <a:pos x="T6" y="T7"/>
                                </a:cxn>
                                <a:cxn ang="0">
                                  <a:pos x="T8" y="T9"/>
                                </a:cxn>
                              </a:cxnLst>
                              <a:rect l="0" t="0" r="r" b="b"/>
                              <a:pathLst>
                                <a:path w="172" h="165">
                                  <a:moveTo>
                                    <a:pt x="172" y="0"/>
                                  </a:moveTo>
                                  <a:lnTo>
                                    <a:pt x="0" y="100"/>
                                  </a:lnTo>
                                  <a:lnTo>
                                    <a:pt x="12" y="165"/>
                                  </a:lnTo>
                                  <a:lnTo>
                                    <a:pt x="172" y="70"/>
                                  </a:lnTo>
                                  <a:lnTo>
                                    <a:pt x="172" y="0"/>
                                  </a:lnTo>
                                  <a:close/>
                                </a:path>
                              </a:pathLst>
                            </a:custGeom>
                            <a:solidFill>
                              <a:srgbClr val="FFEE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6" name="Freeform 465"/>
                          <wps:cNvSpPr>
                            <a:spLocks noEditPoints="1"/>
                          </wps:cNvSpPr>
                          <wps:spPr bwMode="auto">
                            <a:xfrm>
                              <a:off x="3501" y="0"/>
                              <a:ext cx="3619" cy="4957"/>
                            </a:xfrm>
                            <a:custGeom>
                              <a:avLst/>
                              <a:gdLst>
                                <a:gd name="T0" fmla="*/ 28 w 612"/>
                                <a:gd name="T1" fmla="*/ 4 h 840"/>
                                <a:gd name="T2" fmla="*/ 48 w 612"/>
                                <a:gd name="T3" fmla="*/ 4 h 840"/>
                                <a:gd name="T4" fmla="*/ 587 w 612"/>
                                <a:gd name="T5" fmla="*/ 311 h 840"/>
                                <a:gd name="T6" fmla="*/ 612 w 612"/>
                                <a:gd name="T7" fmla="*/ 359 h 840"/>
                                <a:gd name="T8" fmla="*/ 612 w 612"/>
                                <a:gd name="T9" fmla="*/ 802 h 840"/>
                                <a:gd name="T10" fmla="*/ 602 w 612"/>
                                <a:gd name="T11" fmla="*/ 824 h 840"/>
                                <a:gd name="T12" fmla="*/ 575 w 612"/>
                                <a:gd name="T13" fmla="*/ 840 h 840"/>
                                <a:gd name="T14" fmla="*/ 548 w 612"/>
                                <a:gd name="T15" fmla="*/ 802 h 840"/>
                                <a:gd name="T16" fmla="*/ 46 w 612"/>
                                <a:gd name="T17" fmla="*/ 515 h 840"/>
                                <a:gd name="T18" fmla="*/ 20 w 612"/>
                                <a:gd name="T19" fmla="*/ 468 h 840"/>
                                <a:gd name="T20" fmla="*/ 20 w 612"/>
                                <a:gd name="T21" fmla="*/ 51 h 840"/>
                                <a:gd name="T22" fmla="*/ 0 w 612"/>
                                <a:gd name="T23" fmla="*/ 21 h 840"/>
                                <a:gd name="T24" fmla="*/ 28 w 612"/>
                                <a:gd name="T25" fmla="*/ 4 h 840"/>
                                <a:gd name="T26" fmla="*/ 25 w 612"/>
                                <a:gd name="T27" fmla="*/ 49 h 840"/>
                                <a:gd name="T28" fmla="*/ 25 w 612"/>
                                <a:gd name="T29" fmla="*/ 468 h 840"/>
                                <a:gd name="T30" fmla="*/ 48 w 612"/>
                                <a:gd name="T31" fmla="*/ 511 h 840"/>
                                <a:gd name="T32" fmla="*/ 551 w 612"/>
                                <a:gd name="T33" fmla="*/ 798 h 840"/>
                                <a:gd name="T34" fmla="*/ 577 w 612"/>
                                <a:gd name="T35" fmla="*/ 833 h 840"/>
                                <a:gd name="T36" fmla="*/ 582 w 612"/>
                                <a:gd name="T37" fmla="*/ 830 h 840"/>
                                <a:gd name="T38" fmla="*/ 583 w 612"/>
                                <a:gd name="T39" fmla="*/ 822 h 840"/>
                                <a:gd name="T40" fmla="*/ 603 w 612"/>
                                <a:gd name="T41" fmla="*/ 810 h 840"/>
                                <a:gd name="T42" fmla="*/ 607 w 612"/>
                                <a:gd name="T43" fmla="*/ 802 h 840"/>
                                <a:gd name="T44" fmla="*/ 607 w 612"/>
                                <a:gd name="T45" fmla="*/ 802 h 840"/>
                                <a:gd name="T46" fmla="*/ 607 w 612"/>
                                <a:gd name="T47" fmla="*/ 359 h 840"/>
                                <a:gd name="T48" fmla="*/ 584 w 612"/>
                                <a:gd name="T49" fmla="*/ 316 h 840"/>
                                <a:gd name="T50" fmla="*/ 46 w 612"/>
                                <a:gd name="T51" fmla="*/ 9 h 840"/>
                                <a:gd name="T52" fmla="*/ 31 w 612"/>
                                <a:gd name="T53" fmla="*/ 8 h 840"/>
                                <a:gd name="T54" fmla="*/ 7 w 612"/>
                                <a:gd name="T55" fmla="*/ 23 h 840"/>
                                <a:gd name="T56" fmla="*/ 25 w 612"/>
                                <a:gd name="T57" fmla="*/ 49 h 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612" h="840">
                                  <a:moveTo>
                                    <a:pt x="28" y="4"/>
                                  </a:moveTo>
                                  <a:cubicBezTo>
                                    <a:pt x="33" y="0"/>
                                    <a:pt x="41" y="0"/>
                                    <a:pt x="48" y="4"/>
                                  </a:cubicBezTo>
                                  <a:cubicBezTo>
                                    <a:pt x="587" y="311"/>
                                    <a:pt x="587" y="311"/>
                                    <a:pt x="587" y="311"/>
                                  </a:cubicBezTo>
                                  <a:cubicBezTo>
                                    <a:pt x="601" y="319"/>
                                    <a:pt x="612" y="341"/>
                                    <a:pt x="612" y="359"/>
                                  </a:cubicBezTo>
                                  <a:cubicBezTo>
                                    <a:pt x="612" y="802"/>
                                    <a:pt x="612" y="802"/>
                                    <a:pt x="612" y="802"/>
                                  </a:cubicBezTo>
                                  <a:cubicBezTo>
                                    <a:pt x="612" y="813"/>
                                    <a:pt x="608" y="821"/>
                                    <a:pt x="602" y="824"/>
                                  </a:cubicBezTo>
                                  <a:cubicBezTo>
                                    <a:pt x="575" y="840"/>
                                    <a:pt x="575" y="840"/>
                                    <a:pt x="575" y="840"/>
                                  </a:cubicBezTo>
                                  <a:cubicBezTo>
                                    <a:pt x="548" y="802"/>
                                    <a:pt x="548" y="802"/>
                                    <a:pt x="548" y="802"/>
                                  </a:cubicBezTo>
                                  <a:cubicBezTo>
                                    <a:pt x="46" y="515"/>
                                    <a:pt x="46" y="515"/>
                                    <a:pt x="46" y="515"/>
                                  </a:cubicBezTo>
                                  <a:cubicBezTo>
                                    <a:pt x="32" y="507"/>
                                    <a:pt x="20" y="486"/>
                                    <a:pt x="20" y="468"/>
                                  </a:cubicBezTo>
                                  <a:cubicBezTo>
                                    <a:pt x="20" y="51"/>
                                    <a:pt x="20" y="51"/>
                                    <a:pt x="20" y="51"/>
                                  </a:cubicBezTo>
                                  <a:cubicBezTo>
                                    <a:pt x="0" y="21"/>
                                    <a:pt x="0" y="21"/>
                                    <a:pt x="0" y="21"/>
                                  </a:cubicBezTo>
                                  <a:lnTo>
                                    <a:pt x="28" y="4"/>
                                  </a:lnTo>
                                  <a:close/>
                                  <a:moveTo>
                                    <a:pt x="25" y="49"/>
                                  </a:moveTo>
                                  <a:cubicBezTo>
                                    <a:pt x="25" y="468"/>
                                    <a:pt x="25" y="468"/>
                                    <a:pt x="25" y="468"/>
                                  </a:cubicBezTo>
                                  <a:cubicBezTo>
                                    <a:pt x="25" y="484"/>
                                    <a:pt x="36" y="504"/>
                                    <a:pt x="48" y="511"/>
                                  </a:cubicBezTo>
                                  <a:cubicBezTo>
                                    <a:pt x="551" y="798"/>
                                    <a:pt x="551" y="798"/>
                                    <a:pt x="551" y="798"/>
                                  </a:cubicBezTo>
                                  <a:cubicBezTo>
                                    <a:pt x="577" y="833"/>
                                    <a:pt x="577" y="833"/>
                                    <a:pt x="577" y="833"/>
                                  </a:cubicBezTo>
                                  <a:cubicBezTo>
                                    <a:pt x="582" y="830"/>
                                    <a:pt x="582" y="830"/>
                                    <a:pt x="582" y="830"/>
                                  </a:cubicBezTo>
                                  <a:cubicBezTo>
                                    <a:pt x="583" y="822"/>
                                    <a:pt x="583" y="822"/>
                                    <a:pt x="583" y="822"/>
                                  </a:cubicBezTo>
                                  <a:cubicBezTo>
                                    <a:pt x="603" y="810"/>
                                    <a:pt x="603" y="810"/>
                                    <a:pt x="603" y="810"/>
                                  </a:cubicBezTo>
                                  <a:cubicBezTo>
                                    <a:pt x="605" y="808"/>
                                    <a:pt x="607" y="805"/>
                                    <a:pt x="607" y="802"/>
                                  </a:cubicBezTo>
                                  <a:cubicBezTo>
                                    <a:pt x="607" y="802"/>
                                    <a:pt x="607" y="802"/>
                                    <a:pt x="607" y="802"/>
                                  </a:cubicBezTo>
                                  <a:cubicBezTo>
                                    <a:pt x="607" y="359"/>
                                    <a:pt x="607" y="359"/>
                                    <a:pt x="607" y="359"/>
                                  </a:cubicBezTo>
                                  <a:cubicBezTo>
                                    <a:pt x="607" y="342"/>
                                    <a:pt x="597" y="323"/>
                                    <a:pt x="584" y="316"/>
                                  </a:cubicBezTo>
                                  <a:cubicBezTo>
                                    <a:pt x="46" y="9"/>
                                    <a:pt x="46" y="9"/>
                                    <a:pt x="46" y="9"/>
                                  </a:cubicBezTo>
                                  <a:cubicBezTo>
                                    <a:pt x="40" y="5"/>
                                    <a:pt x="35" y="5"/>
                                    <a:pt x="31" y="8"/>
                                  </a:cubicBezTo>
                                  <a:cubicBezTo>
                                    <a:pt x="7" y="23"/>
                                    <a:pt x="7" y="23"/>
                                    <a:pt x="7" y="23"/>
                                  </a:cubicBezTo>
                                  <a:lnTo>
                                    <a:pt x="25" y="49"/>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 name="Freeform 466"/>
                          <wps:cNvSpPr>
                            <a:spLocks/>
                          </wps:cNvSpPr>
                          <wps:spPr bwMode="auto">
                            <a:xfrm>
                              <a:off x="4352" y="3677"/>
                              <a:ext cx="1662" cy="968"/>
                            </a:xfrm>
                            <a:custGeom>
                              <a:avLst/>
                              <a:gdLst>
                                <a:gd name="T0" fmla="*/ 34 w 281"/>
                                <a:gd name="T1" fmla="*/ 68 h 164"/>
                                <a:gd name="T2" fmla="*/ 143 w 281"/>
                                <a:gd name="T3" fmla="*/ 6 h 164"/>
                                <a:gd name="T4" fmla="*/ 183 w 281"/>
                                <a:gd name="T5" fmla="*/ 8 h 164"/>
                                <a:gd name="T6" fmla="*/ 250 w 281"/>
                                <a:gd name="T7" fmla="*/ 46 h 164"/>
                                <a:gd name="T8" fmla="*/ 281 w 281"/>
                                <a:gd name="T9" fmla="*/ 60 h 164"/>
                                <a:gd name="T10" fmla="*/ 281 w 281"/>
                                <a:gd name="T11" fmla="*/ 74 h 164"/>
                                <a:gd name="T12" fmla="*/ 281 w 281"/>
                                <a:gd name="T13" fmla="*/ 74 h 164"/>
                                <a:gd name="T14" fmla="*/ 273 w 281"/>
                                <a:gd name="T15" fmla="*/ 84 h 164"/>
                                <a:gd name="T16" fmla="*/ 139 w 281"/>
                                <a:gd name="T17" fmla="*/ 160 h 164"/>
                                <a:gd name="T18" fmla="*/ 121 w 281"/>
                                <a:gd name="T19" fmla="*/ 164 h 164"/>
                                <a:gd name="T20" fmla="*/ 98 w 281"/>
                                <a:gd name="T21" fmla="*/ 159 h 164"/>
                                <a:gd name="T22" fmla="*/ 11 w 281"/>
                                <a:gd name="T23" fmla="*/ 109 h 164"/>
                                <a:gd name="T24" fmla="*/ 0 w 281"/>
                                <a:gd name="T25" fmla="*/ 95 h 164"/>
                                <a:gd name="T26" fmla="*/ 0 w 281"/>
                                <a:gd name="T27" fmla="*/ 94 h 164"/>
                                <a:gd name="T28" fmla="*/ 0 w 281"/>
                                <a:gd name="T29" fmla="*/ 82 h 164"/>
                                <a:gd name="T30" fmla="*/ 34 w 281"/>
                                <a:gd name="T31" fmla="*/ 68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81" h="164">
                                  <a:moveTo>
                                    <a:pt x="34" y="68"/>
                                  </a:moveTo>
                                  <a:cubicBezTo>
                                    <a:pt x="143" y="6"/>
                                    <a:pt x="143" y="6"/>
                                    <a:pt x="143" y="6"/>
                                  </a:cubicBezTo>
                                  <a:cubicBezTo>
                                    <a:pt x="153" y="0"/>
                                    <a:pt x="171" y="1"/>
                                    <a:pt x="183" y="8"/>
                                  </a:cubicBezTo>
                                  <a:cubicBezTo>
                                    <a:pt x="250" y="46"/>
                                    <a:pt x="250" y="46"/>
                                    <a:pt x="250" y="46"/>
                                  </a:cubicBezTo>
                                  <a:cubicBezTo>
                                    <a:pt x="281" y="60"/>
                                    <a:pt x="281" y="60"/>
                                    <a:pt x="281" y="60"/>
                                  </a:cubicBezTo>
                                  <a:cubicBezTo>
                                    <a:pt x="281" y="74"/>
                                    <a:pt x="281" y="74"/>
                                    <a:pt x="281" y="74"/>
                                  </a:cubicBezTo>
                                  <a:cubicBezTo>
                                    <a:pt x="281" y="74"/>
                                    <a:pt x="281" y="74"/>
                                    <a:pt x="281" y="74"/>
                                  </a:cubicBezTo>
                                  <a:cubicBezTo>
                                    <a:pt x="280" y="78"/>
                                    <a:pt x="278" y="81"/>
                                    <a:pt x="273" y="84"/>
                                  </a:cubicBezTo>
                                  <a:cubicBezTo>
                                    <a:pt x="139" y="160"/>
                                    <a:pt x="139" y="160"/>
                                    <a:pt x="139" y="160"/>
                                  </a:cubicBezTo>
                                  <a:cubicBezTo>
                                    <a:pt x="134" y="163"/>
                                    <a:pt x="128" y="164"/>
                                    <a:pt x="121" y="164"/>
                                  </a:cubicBezTo>
                                  <a:cubicBezTo>
                                    <a:pt x="113" y="164"/>
                                    <a:pt x="105" y="162"/>
                                    <a:pt x="98" y="159"/>
                                  </a:cubicBezTo>
                                  <a:cubicBezTo>
                                    <a:pt x="11" y="109"/>
                                    <a:pt x="11" y="109"/>
                                    <a:pt x="11" y="109"/>
                                  </a:cubicBezTo>
                                  <a:cubicBezTo>
                                    <a:pt x="5" y="105"/>
                                    <a:pt x="1" y="100"/>
                                    <a:pt x="0" y="95"/>
                                  </a:cubicBezTo>
                                  <a:cubicBezTo>
                                    <a:pt x="0" y="94"/>
                                    <a:pt x="0" y="94"/>
                                    <a:pt x="0" y="94"/>
                                  </a:cubicBezTo>
                                  <a:cubicBezTo>
                                    <a:pt x="0" y="82"/>
                                    <a:pt x="0" y="82"/>
                                    <a:pt x="0" y="82"/>
                                  </a:cubicBezTo>
                                  <a:lnTo>
                                    <a:pt x="34" y="68"/>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8" name="Freeform 467"/>
                          <wps:cNvSpPr>
                            <a:spLocks/>
                          </wps:cNvSpPr>
                          <wps:spPr bwMode="auto">
                            <a:xfrm>
                              <a:off x="4352" y="3629"/>
                              <a:ext cx="1668" cy="945"/>
                            </a:xfrm>
                            <a:custGeom>
                              <a:avLst/>
                              <a:gdLst>
                                <a:gd name="T0" fmla="*/ 272 w 282"/>
                                <a:gd name="T1" fmla="*/ 78 h 160"/>
                                <a:gd name="T2" fmla="*/ 138 w 282"/>
                                <a:gd name="T3" fmla="*/ 155 h 160"/>
                                <a:gd name="T4" fmla="*/ 100 w 282"/>
                                <a:gd name="T5" fmla="*/ 153 h 160"/>
                                <a:gd name="T6" fmla="*/ 12 w 282"/>
                                <a:gd name="T7" fmla="*/ 103 h 160"/>
                                <a:gd name="T8" fmla="*/ 9 w 282"/>
                                <a:gd name="T9" fmla="*/ 82 h 160"/>
                                <a:gd name="T10" fmla="*/ 144 w 282"/>
                                <a:gd name="T11" fmla="*/ 5 h 160"/>
                                <a:gd name="T12" fmla="*/ 182 w 282"/>
                                <a:gd name="T13" fmla="*/ 7 h 160"/>
                                <a:gd name="T14" fmla="*/ 270 w 282"/>
                                <a:gd name="T15" fmla="*/ 57 h 160"/>
                                <a:gd name="T16" fmla="*/ 272 w 282"/>
                                <a:gd name="T17" fmla="*/ 78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82" h="160">
                                  <a:moveTo>
                                    <a:pt x="272" y="78"/>
                                  </a:moveTo>
                                  <a:cubicBezTo>
                                    <a:pt x="138" y="155"/>
                                    <a:pt x="138" y="155"/>
                                    <a:pt x="138" y="155"/>
                                  </a:cubicBezTo>
                                  <a:cubicBezTo>
                                    <a:pt x="128" y="160"/>
                                    <a:pt x="111" y="160"/>
                                    <a:pt x="100" y="153"/>
                                  </a:cubicBezTo>
                                  <a:cubicBezTo>
                                    <a:pt x="12" y="103"/>
                                    <a:pt x="12" y="103"/>
                                    <a:pt x="12" y="103"/>
                                  </a:cubicBezTo>
                                  <a:cubicBezTo>
                                    <a:pt x="1" y="97"/>
                                    <a:pt x="0" y="87"/>
                                    <a:pt x="9" y="82"/>
                                  </a:cubicBezTo>
                                  <a:cubicBezTo>
                                    <a:pt x="144" y="5"/>
                                    <a:pt x="144" y="5"/>
                                    <a:pt x="144" y="5"/>
                                  </a:cubicBezTo>
                                  <a:cubicBezTo>
                                    <a:pt x="154" y="0"/>
                                    <a:pt x="171" y="0"/>
                                    <a:pt x="182" y="7"/>
                                  </a:cubicBezTo>
                                  <a:cubicBezTo>
                                    <a:pt x="270" y="57"/>
                                    <a:pt x="270" y="57"/>
                                    <a:pt x="270" y="57"/>
                                  </a:cubicBezTo>
                                  <a:cubicBezTo>
                                    <a:pt x="281" y="63"/>
                                    <a:pt x="282" y="73"/>
                                    <a:pt x="272" y="78"/>
                                  </a:cubicBezTo>
                                  <a:close/>
                                </a:path>
                              </a:pathLst>
                            </a:custGeom>
                            <a:solidFill>
                              <a:srgbClr val="FFBE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 name="Freeform 468"/>
                          <wps:cNvSpPr>
                            <a:spLocks/>
                          </wps:cNvSpPr>
                          <wps:spPr bwMode="auto">
                            <a:xfrm>
                              <a:off x="4441" y="4007"/>
                              <a:ext cx="1041" cy="567"/>
                            </a:xfrm>
                            <a:custGeom>
                              <a:avLst/>
                              <a:gdLst>
                                <a:gd name="T0" fmla="*/ 9 w 176"/>
                                <a:gd name="T1" fmla="*/ 29 h 96"/>
                                <a:gd name="T2" fmla="*/ 46 w 176"/>
                                <a:gd name="T3" fmla="*/ 7 h 96"/>
                                <a:gd name="T4" fmla="*/ 85 w 176"/>
                                <a:gd name="T5" fmla="*/ 7 h 96"/>
                                <a:gd name="T6" fmla="*/ 176 w 176"/>
                                <a:gd name="T7" fmla="*/ 59 h 96"/>
                                <a:gd name="T8" fmla="*/ 121 w 176"/>
                                <a:gd name="T9" fmla="*/ 91 h 96"/>
                                <a:gd name="T10" fmla="*/ 83 w 176"/>
                                <a:gd name="T11" fmla="*/ 89 h 96"/>
                                <a:gd name="T12" fmla="*/ 12 w 176"/>
                                <a:gd name="T13" fmla="*/ 51 h 96"/>
                                <a:gd name="T14" fmla="*/ 9 w 176"/>
                                <a:gd name="T15" fmla="*/ 29 h 9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6" h="96">
                                  <a:moveTo>
                                    <a:pt x="9" y="29"/>
                                  </a:moveTo>
                                  <a:cubicBezTo>
                                    <a:pt x="46" y="7"/>
                                    <a:pt x="46" y="7"/>
                                    <a:pt x="46" y="7"/>
                                  </a:cubicBezTo>
                                  <a:cubicBezTo>
                                    <a:pt x="58" y="0"/>
                                    <a:pt x="73" y="0"/>
                                    <a:pt x="85" y="7"/>
                                  </a:cubicBezTo>
                                  <a:cubicBezTo>
                                    <a:pt x="176" y="59"/>
                                    <a:pt x="176" y="59"/>
                                    <a:pt x="176" y="59"/>
                                  </a:cubicBezTo>
                                  <a:cubicBezTo>
                                    <a:pt x="121" y="91"/>
                                    <a:pt x="121" y="91"/>
                                    <a:pt x="121" y="91"/>
                                  </a:cubicBezTo>
                                  <a:cubicBezTo>
                                    <a:pt x="111" y="96"/>
                                    <a:pt x="94" y="96"/>
                                    <a:pt x="83" y="89"/>
                                  </a:cubicBezTo>
                                  <a:cubicBezTo>
                                    <a:pt x="12" y="51"/>
                                    <a:pt x="12" y="51"/>
                                    <a:pt x="12" y="51"/>
                                  </a:cubicBezTo>
                                  <a:cubicBezTo>
                                    <a:pt x="1" y="44"/>
                                    <a:pt x="0" y="35"/>
                                    <a:pt x="9" y="29"/>
                                  </a:cubicBezTo>
                                  <a:close/>
                                </a:path>
                              </a:pathLst>
                            </a:custGeom>
                            <a:solidFill>
                              <a:srgbClr val="FFEE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0" name="Freeform 469"/>
                          <wps:cNvSpPr>
                            <a:spLocks noEditPoints="1"/>
                          </wps:cNvSpPr>
                          <wps:spPr bwMode="auto">
                            <a:xfrm>
                              <a:off x="4352" y="3612"/>
                              <a:ext cx="1662" cy="968"/>
                            </a:xfrm>
                            <a:custGeom>
                              <a:avLst/>
                              <a:gdLst>
                                <a:gd name="T0" fmla="*/ 121 w 281"/>
                                <a:gd name="T1" fmla="*/ 164 h 164"/>
                                <a:gd name="T2" fmla="*/ 139 w 281"/>
                                <a:gd name="T3" fmla="*/ 160 h 164"/>
                                <a:gd name="T4" fmla="*/ 273 w 281"/>
                                <a:gd name="T5" fmla="*/ 84 h 164"/>
                                <a:gd name="T6" fmla="*/ 281 w 281"/>
                                <a:gd name="T7" fmla="*/ 72 h 164"/>
                                <a:gd name="T8" fmla="*/ 271 w 281"/>
                                <a:gd name="T9" fmla="*/ 58 h 164"/>
                                <a:gd name="T10" fmla="*/ 183 w 281"/>
                                <a:gd name="T11" fmla="*/ 8 h 164"/>
                                <a:gd name="T12" fmla="*/ 143 w 281"/>
                                <a:gd name="T13" fmla="*/ 6 h 164"/>
                                <a:gd name="T14" fmla="*/ 8 w 281"/>
                                <a:gd name="T15" fmla="*/ 83 h 164"/>
                                <a:gd name="T16" fmla="*/ 0 w 281"/>
                                <a:gd name="T17" fmla="*/ 94 h 164"/>
                                <a:gd name="T18" fmla="*/ 11 w 281"/>
                                <a:gd name="T19" fmla="*/ 109 h 164"/>
                                <a:gd name="T20" fmla="*/ 98 w 281"/>
                                <a:gd name="T21" fmla="*/ 159 h 164"/>
                                <a:gd name="T22" fmla="*/ 121 w 281"/>
                                <a:gd name="T23" fmla="*/ 164 h 164"/>
                                <a:gd name="T24" fmla="*/ 271 w 281"/>
                                <a:gd name="T25" fmla="*/ 79 h 164"/>
                                <a:gd name="T26" fmla="*/ 136 w 281"/>
                                <a:gd name="T27" fmla="*/ 156 h 164"/>
                                <a:gd name="T28" fmla="*/ 101 w 281"/>
                                <a:gd name="T29" fmla="*/ 154 h 164"/>
                                <a:gd name="T30" fmla="*/ 13 w 281"/>
                                <a:gd name="T31" fmla="*/ 104 h 164"/>
                                <a:gd name="T32" fmla="*/ 5 w 281"/>
                                <a:gd name="T33" fmla="*/ 94 h 164"/>
                                <a:gd name="T34" fmla="*/ 11 w 281"/>
                                <a:gd name="T35" fmla="*/ 87 h 164"/>
                                <a:gd name="T36" fmla="*/ 145 w 281"/>
                                <a:gd name="T37" fmla="*/ 11 h 164"/>
                                <a:gd name="T38" fmla="*/ 181 w 281"/>
                                <a:gd name="T39" fmla="*/ 12 h 164"/>
                                <a:gd name="T40" fmla="*/ 268 w 281"/>
                                <a:gd name="T41" fmla="*/ 62 h 164"/>
                                <a:gd name="T42" fmla="*/ 276 w 281"/>
                                <a:gd name="T43" fmla="*/ 72 h 164"/>
                                <a:gd name="T44" fmla="*/ 271 w 281"/>
                                <a:gd name="T45" fmla="*/ 79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81" h="164">
                                  <a:moveTo>
                                    <a:pt x="121" y="164"/>
                                  </a:moveTo>
                                  <a:cubicBezTo>
                                    <a:pt x="128" y="164"/>
                                    <a:pt x="134" y="163"/>
                                    <a:pt x="139" y="160"/>
                                  </a:cubicBezTo>
                                  <a:cubicBezTo>
                                    <a:pt x="273" y="84"/>
                                    <a:pt x="273" y="84"/>
                                    <a:pt x="273" y="84"/>
                                  </a:cubicBezTo>
                                  <a:cubicBezTo>
                                    <a:pt x="279" y="81"/>
                                    <a:pt x="281" y="77"/>
                                    <a:pt x="281" y="72"/>
                                  </a:cubicBezTo>
                                  <a:cubicBezTo>
                                    <a:pt x="281" y="67"/>
                                    <a:pt x="277" y="61"/>
                                    <a:pt x="271" y="58"/>
                                  </a:cubicBezTo>
                                  <a:cubicBezTo>
                                    <a:pt x="183" y="8"/>
                                    <a:pt x="183" y="8"/>
                                    <a:pt x="183" y="8"/>
                                  </a:cubicBezTo>
                                  <a:cubicBezTo>
                                    <a:pt x="171" y="1"/>
                                    <a:pt x="153" y="0"/>
                                    <a:pt x="143" y="6"/>
                                  </a:cubicBezTo>
                                  <a:cubicBezTo>
                                    <a:pt x="8" y="83"/>
                                    <a:pt x="8" y="83"/>
                                    <a:pt x="8" y="83"/>
                                  </a:cubicBezTo>
                                  <a:cubicBezTo>
                                    <a:pt x="3" y="85"/>
                                    <a:pt x="0" y="90"/>
                                    <a:pt x="0" y="94"/>
                                  </a:cubicBezTo>
                                  <a:cubicBezTo>
                                    <a:pt x="0" y="100"/>
                                    <a:pt x="4" y="105"/>
                                    <a:pt x="11" y="109"/>
                                  </a:cubicBezTo>
                                  <a:cubicBezTo>
                                    <a:pt x="98" y="159"/>
                                    <a:pt x="98" y="159"/>
                                    <a:pt x="98" y="159"/>
                                  </a:cubicBezTo>
                                  <a:cubicBezTo>
                                    <a:pt x="105" y="162"/>
                                    <a:pt x="113" y="164"/>
                                    <a:pt x="121" y="164"/>
                                  </a:cubicBezTo>
                                  <a:close/>
                                  <a:moveTo>
                                    <a:pt x="271" y="79"/>
                                  </a:moveTo>
                                  <a:cubicBezTo>
                                    <a:pt x="136" y="156"/>
                                    <a:pt x="136" y="156"/>
                                    <a:pt x="136" y="156"/>
                                  </a:cubicBezTo>
                                  <a:cubicBezTo>
                                    <a:pt x="127" y="161"/>
                                    <a:pt x="111" y="160"/>
                                    <a:pt x="101" y="154"/>
                                  </a:cubicBezTo>
                                  <a:cubicBezTo>
                                    <a:pt x="13" y="104"/>
                                    <a:pt x="13" y="104"/>
                                    <a:pt x="13" y="104"/>
                                  </a:cubicBezTo>
                                  <a:cubicBezTo>
                                    <a:pt x="8" y="101"/>
                                    <a:pt x="5" y="98"/>
                                    <a:pt x="5" y="94"/>
                                  </a:cubicBezTo>
                                  <a:cubicBezTo>
                                    <a:pt x="5" y="91"/>
                                    <a:pt x="8" y="88"/>
                                    <a:pt x="11" y="87"/>
                                  </a:cubicBezTo>
                                  <a:cubicBezTo>
                                    <a:pt x="145" y="11"/>
                                    <a:pt x="145" y="11"/>
                                    <a:pt x="145" y="11"/>
                                  </a:cubicBezTo>
                                  <a:cubicBezTo>
                                    <a:pt x="154" y="5"/>
                                    <a:pt x="170" y="6"/>
                                    <a:pt x="181" y="12"/>
                                  </a:cubicBezTo>
                                  <a:cubicBezTo>
                                    <a:pt x="268" y="62"/>
                                    <a:pt x="268" y="62"/>
                                    <a:pt x="268" y="62"/>
                                  </a:cubicBezTo>
                                  <a:cubicBezTo>
                                    <a:pt x="273" y="65"/>
                                    <a:pt x="276" y="69"/>
                                    <a:pt x="276" y="72"/>
                                  </a:cubicBezTo>
                                  <a:cubicBezTo>
                                    <a:pt x="276" y="75"/>
                                    <a:pt x="273" y="78"/>
                                    <a:pt x="271" y="79"/>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1" name="Freeform 470"/>
                          <wps:cNvSpPr>
                            <a:spLocks/>
                          </wps:cNvSpPr>
                          <wps:spPr bwMode="auto">
                            <a:xfrm>
                              <a:off x="3465" y="95"/>
                              <a:ext cx="3501" cy="4839"/>
                            </a:xfrm>
                            <a:custGeom>
                              <a:avLst/>
                              <a:gdLst>
                                <a:gd name="T0" fmla="*/ 9 w 592"/>
                                <a:gd name="T1" fmla="*/ 3 h 820"/>
                                <a:gd name="T2" fmla="*/ 28 w 592"/>
                                <a:gd name="T3" fmla="*/ 4 h 820"/>
                                <a:gd name="T4" fmla="*/ 566 w 592"/>
                                <a:gd name="T5" fmla="*/ 311 h 820"/>
                                <a:gd name="T6" fmla="*/ 592 w 592"/>
                                <a:gd name="T7" fmla="*/ 359 h 820"/>
                                <a:gd name="T8" fmla="*/ 592 w 592"/>
                                <a:gd name="T9" fmla="*/ 802 h 820"/>
                                <a:gd name="T10" fmla="*/ 584 w 592"/>
                                <a:gd name="T11" fmla="*/ 818 h 820"/>
                                <a:gd name="T12" fmla="*/ 577 w 592"/>
                                <a:gd name="T13" fmla="*/ 820 h 820"/>
                                <a:gd name="T14" fmla="*/ 561 w 592"/>
                                <a:gd name="T15" fmla="*/ 816 h 820"/>
                                <a:gd name="T16" fmla="*/ 25 w 592"/>
                                <a:gd name="T17" fmla="*/ 515 h 820"/>
                                <a:gd name="T18" fmla="*/ 0 w 592"/>
                                <a:gd name="T19" fmla="*/ 467 h 820"/>
                                <a:gd name="T20" fmla="*/ 0 w 592"/>
                                <a:gd name="T21" fmla="*/ 24 h 820"/>
                                <a:gd name="T22" fmla="*/ 9 w 592"/>
                                <a:gd name="T23" fmla="*/ 3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92" h="820">
                                  <a:moveTo>
                                    <a:pt x="9" y="3"/>
                                  </a:moveTo>
                                  <a:cubicBezTo>
                                    <a:pt x="14" y="0"/>
                                    <a:pt x="21" y="0"/>
                                    <a:pt x="28" y="4"/>
                                  </a:cubicBezTo>
                                  <a:cubicBezTo>
                                    <a:pt x="566" y="311"/>
                                    <a:pt x="566" y="311"/>
                                    <a:pt x="566" y="311"/>
                                  </a:cubicBezTo>
                                  <a:cubicBezTo>
                                    <a:pt x="580" y="319"/>
                                    <a:pt x="592" y="341"/>
                                    <a:pt x="592" y="359"/>
                                  </a:cubicBezTo>
                                  <a:cubicBezTo>
                                    <a:pt x="592" y="802"/>
                                    <a:pt x="592" y="802"/>
                                    <a:pt x="592" y="802"/>
                                  </a:cubicBezTo>
                                  <a:cubicBezTo>
                                    <a:pt x="592" y="812"/>
                                    <a:pt x="588" y="816"/>
                                    <a:pt x="584" y="818"/>
                                  </a:cubicBezTo>
                                  <a:cubicBezTo>
                                    <a:pt x="582" y="820"/>
                                    <a:pt x="580" y="820"/>
                                    <a:pt x="577" y="820"/>
                                  </a:cubicBezTo>
                                  <a:cubicBezTo>
                                    <a:pt x="572" y="820"/>
                                    <a:pt x="567" y="819"/>
                                    <a:pt x="561" y="816"/>
                                  </a:cubicBezTo>
                                  <a:cubicBezTo>
                                    <a:pt x="25" y="515"/>
                                    <a:pt x="25" y="515"/>
                                    <a:pt x="25" y="515"/>
                                  </a:cubicBezTo>
                                  <a:cubicBezTo>
                                    <a:pt x="11" y="507"/>
                                    <a:pt x="0" y="486"/>
                                    <a:pt x="0" y="467"/>
                                  </a:cubicBezTo>
                                  <a:cubicBezTo>
                                    <a:pt x="0" y="24"/>
                                    <a:pt x="0" y="24"/>
                                    <a:pt x="0" y="24"/>
                                  </a:cubicBezTo>
                                  <a:cubicBezTo>
                                    <a:pt x="0" y="14"/>
                                    <a:pt x="3" y="6"/>
                                    <a:pt x="9" y="3"/>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2" name="Freeform 471"/>
                          <wps:cNvSpPr>
                            <a:spLocks/>
                          </wps:cNvSpPr>
                          <wps:spPr bwMode="auto">
                            <a:xfrm>
                              <a:off x="3477" y="2550"/>
                              <a:ext cx="3471" cy="2425"/>
                            </a:xfrm>
                            <a:custGeom>
                              <a:avLst/>
                              <a:gdLst>
                                <a:gd name="T0" fmla="*/ 0 w 587"/>
                                <a:gd name="T1" fmla="*/ 0 h 411"/>
                                <a:gd name="T2" fmla="*/ 0 w 587"/>
                                <a:gd name="T3" fmla="*/ 54 h 411"/>
                                <a:gd name="T4" fmla="*/ 26 w 587"/>
                                <a:gd name="T5" fmla="*/ 98 h 411"/>
                                <a:gd name="T6" fmla="*/ 561 w 587"/>
                                <a:gd name="T7" fmla="*/ 403 h 411"/>
                                <a:gd name="T8" fmla="*/ 587 w 587"/>
                                <a:gd name="T9" fmla="*/ 388 h 411"/>
                                <a:gd name="T10" fmla="*/ 587 w 587"/>
                                <a:gd name="T11" fmla="*/ 335 h 411"/>
                                <a:gd name="T12" fmla="*/ 0 w 587"/>
                                <a:gd name="T13" fmla="*/ 0 h 411"/>
                              </a:gdLst>
                              <a:ahLst/>
                              <a:cxnLst>
                                <a:cxn ang="0">
                                  <a:pos x="T0" y="T1"/>
                                </a:cxn>
                                <a:cxn ang="0">
                                  <a:pos x="T2" y="T3"/>
                                </a:cxn>
                                <a:cxn ang="0">
                                  <a:pos x="T4" y="T5"/>
                                </a:cxn>
                                <a:cxn ang="0">
                                  <a:pos x="T6" y="T7"/>
                                </a:cxn>
                                <a:cxn ang="0">
                                  <a:pos x="T8" y="T9"/>
                                </a:cxn>
                                <a:cxn ang="0">
                                  <a:pos x="T10" y="T11"/>
                                </a:cxn>
                                <a:cxn ang="0">
                                  <a:pos x="T12" y="T13"/>
                                </a:cxn>
                              </a:cxnLst>
                              <a:rect l="0" t="0" r="r" b="b"/>
                              <a:pathLst>
                                <a:path w="587" h="411">
                                  <a:moveTo>
                                    <a:pt x="0" y="0"/>
                                  </a:moveTo>
                                  <a:cubicBezTo>
                                    <a:pt x="0" y="54"/>
                                    <a:pt x="0" y="54"/>
                                    <a:pt x="0" y="54"/>
                                  </a:cubicBezTo>
                                  <a:cubicBezTo>
                                    <a:pt x="0" y="70"/>
                                    <a:pt x="12" y="90"/>
                                    <a:pt x="26" y="98"/>
                                  </a:cubicBezTo>
                                  <a:cubicBezTo>
                                    <a:pt x="561" y="403"/>
                                    <a:pt x="561" y="403"/>
                                    <a:pt x="561" y="403"/>
                                  </a:cubicBezTo>
                                  <a:cubicBezTo>
                                    <a:pt x="576" y="411"/>
                                    <a:pt x="587" y="405"/>
                                    <a:pt x="587" y="388"/>
                                  </a:cubicBezTo>
                                  <a:cubicBezTo>
                                    <a:pt x="587" y="335"/>
                                    <a:pt x="587" y="335"/>
                                    <a:pt x="587" y="335"/>
                                  </a:cubicBezTo>
                                  <a:lnTo>
                                    <a:pt x="0" y="0"/>
                                  </a:lnTo>
                                  <a:close/>
                                </a:path>
                              </a:pathLst>
                            </a:custGeom>
                            <a:solidFill>
                              <a:srgbClr val="FFBE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3" name="Freeform 472"/>
                          <wps:cNvSpPr>
                            <a:spLocks noEditPoints="1"/>
                          </wps:cNvSpPr>
                          <wps:spPr bwMode="auto">
                            <a:xfrm>
                              <a:off x="3465" y="2526"/>
                              <a:ext cx="3501" cy="2437"/>
                            </a:xfrm>
                            <a:custGeom>
                              <a:avLst/>
                              <a:gdLst>
                                <a:gd name="T0" fmla="*/ 575 w 592"/>
                                <a:gd name="T1" fmla="*/ 413 h 413"/>
                                <a:gd name="T2" fmla="*/ 583 w 592"/>
                                <a:gd name="T3" fmla="*/ 411 h 413"/>
                                <a:gd name="T4" fmla="*/ 592 w 592"/>
                                <a:gd name="T5" fmla="*/ 392 h 413"/>
                                <a:gd name="T6" fmla="*/ 592 w 592"/>
                                <a:gd name="T7" fmla="*/ 337 h 413"/>
                                <a:gd name="T8" fmla="*/ 590 w 592"/>
                                <a:gd name="T9" fmla="*/ 336 h 413"/>
                                <a:gd name="T10" fmla="*/ 0 w 592"/>
                                <a:gd name="T11" fmla="*/ 0 h 413"/>
                                <a:gd name="T12" fmla="*/ 0 w 592"/>
                                <a:gd name="T13" fmla="*/ 58 h 413"/>
                                <a:gd name="T14" fmla="*/ 27 w 592"/>
                                <a:gd name="T15" fmla="*/ 104 h 413"/>
                                <a:gd name="T16" fmla="*/ 562 w 592"/>
                                <a:gd name="T17" fmla="*/ 409 h 413"/>
                                <a:gd name="T18" fmla="*/ 575 w 592"/>
                                <a:gd name="T19" fmla="*/ 413 h 413"/>
                                <a:gd name="T20" fmla="*/ 587 w 592"/>
                                <a:gd name="T21" fmla="*/ 340 h 413"/>
                                <a:gd name="T22" fmla="*/ 587 w 592"/>
                                <a:gd name="T23" fmla="*/ 392 h 413"/>
                                <a:gd name="T24" fmla="*/ 580 w 592"/>
                                <a:gd name="T25" fmla="*/ 407 h 413"/>
                                <a:gd name="T26" fmla="*/ 565 w 592"/>
                                <a:gd name="T27" fmla="*/ 405 h 413"/>
                                <a:gd name="T28" fmla="*/ 29 w 592"/>
                                <a:gd name="T29" fmla="*/ 100 h 413"/>
                                <a:gd name="T30" fmla="*/ 5 w 592"/>
                                <a:gd name="T31" fmla="*/ 58 h 413"/>
                                <a:gd name="T32" fmla="*/ 5 w 592"/>
                                <a:gd name="T33" fmla="*/ 8 h 413"/>
                                <a:gd name="T34" fmla="*/ 587 w 592"/>
                                <a:gd name="T35" fmla="*/ 340 h 4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92" h="413">
                                  <a:moveTo>
                                    <a:pt x="575" y="413"/>
                                  </a:moveTo>
                                  <a:cubicBezTo>
                                    <a:pt x="578" y="413"/>
                                    <a:pt x="581" y="412"/>
                                    <a:pt x="583" y="411"/>
                                  </a:cubicBezTo>
                                  <a:cubicBezTo>
                                    <a:pt x="589" y="408"/>
                                    <a:pt x="592" y="401"/>
                                    <a:pt x="592" y="392"/>
                                  </a:cubicBezTo>
                                  <a:cubicBezTo>
                                    <a:pt x="592" y="337"/>
                                    <a:pt x="592" y="337"/>
                                    <a:pt x="592" y="337"/>
                                  </a:cubicBezTo>
                                  <a:cubicBezTo>
                                    <a:pt x="590" y="336"/>
                                    <a:pt x="590" y="336"/>
                                    <a:pt x="590" y="336"/>
                                  </a:cubicBezTo>
                                  <a:cubicBezTo>
                                    <a:pt x="0" y="0"/>
                                    <a:pt x="0" y="0"/>
                                    <a:pt x="0" y="0"/>
                                  </a:cubicBezTo>
                                  <a:cubicBezTo>
                                    <a:pt x="0" y="58"/>
                                    <a:pt x="0" y="58"/>
                                    <a:pt x="0" y="58"/>
                                  </a:cubicBezTo>
                                  <a:cubicBezTo>
                                    <a:pt x="0" y="75"/>
                                    <a:pt x="12" y="96"/>
                                    <a:pt x="27" y="104"/>
                                  </a:cubicBezTo>
                                  <a:cubicBezTo>
                                    <a:pt x="562" y="409"/>
                                    <a:pt x="562" y="409"/>
                                    <a:pt x="562" y="409"/>
                                  </a:cubicBezTo>
                                  <a:cubicBezTo>
                                    <a:pt x="567" y="412"/>
                                    <a:pt x="571" y="413"/>
                                    <a:pt x="575" y="413"/>
                                  </a:cubicBezTo>
                                  <a:close/>
                                  <a:moveTo>
                                    <a:pt x="587" y="340"/>
                                  </a:moveTo>
                                  <a:cubicBezTo>
                                    <a:pt x="587" y="392"/>
                                    <a:pt x="587" y="392"/>
                                    <a:pt x="587" y="392"/>
                                  </a:cubicBezTo>
                                  <a:cubicBezTo>
                                    <a:pt x="587" y="399"/>
                                    <a:pt x="584" y="404"/>
                                    <a:pt x="580" y="407"/>
                                  </a:cubicBezTo>
                                  <a:cubicBezTo>
                                    <a:pt x="576" y="409"/>
                                    <a:pt x="571" y="408"/>
                                    <a:pt x="565" y="405"/>
                                  </a:cubicBezTo>
                                  <a:cubicBezTo>
                                    <a:pt x="29" y="100"/>
                                    <a:pt x="29" y="100"/>
                                    <a:pt x="29" y="100"/>
                                  </a:cubicBezTo>
                                  <a:cubicBezTo>
                                    <a:pt x="16" y="92"/>
                                    <a:pt x="5" y="73"/>
                                    <a:pt x="5" y="58"/>
                                  </a:cubicBezTo>
                                  <a:cubicBezTo>
                                    <a:pt x="5" y="8"/>
                                    <a:pt x="5" y="8"/>
                                    <a:pt x="5" y="8"/>
                                  </a:cubicBezTo>
                                  <a:lnTo>
                                    <a:pt x="587" y="340"/>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4" name="Freeform 473"/>
                          <wps:cNvSpPr>
                            <a:spLocks/>
                          </wps:cNvSpPr>
                          <wps:spPr bwMode="auto">
                            <a:xfrm>
                              <a:off x="3637" y="325"/>
                              <a:ext cx="3158" cy="3901"/>
                            </a:xfrm>
                            <a:custGeom>
                              <a:avLst/>
                              <a:gdLst>
                                <a:gd name="T0" fmla="*/ 525 w 534"/>
                                <a:gd name="T1" fmla="*/ 658 h 661"/>
                                <a:gd name="T2" fmla="*/ 8 w 534"/>
                                <a:gd name="T3" fmla="*/ 363 h 661"/>
                                <a:gd name="T4" fmla="*/ 0 w 534"/>
                                <a:gd name="T5" fmla="*/ 347 h 661"/>
                                <a:gd name="T6" fmla="*/ 0 w 534"/>
                                <a:gd name="T7" fmla="*/ 9 h 661"/>
                                <a:gd name="T8" fmla="*/ 8 w 534"/>
                                <a:gd name="T9" fmla="*/ 3 h 661"/>
                                <a:gd name="T10" fmla="*/ 525 w 534"/>
                                <a:gd name="T11" fmla="*/ 297 h 661"/>
                                <a:gd name="T12" fmla="*/ 534 w 534"/>
                                <a:gd name="T13" fmla="*/ 313 h 661"/>
                                <a:gd name="T14" fmla="*/ 534 w 534"/>
                                <a:gd name="T15" fmla="*/ 652 h 661"/>
                                <a:gd name="T16" fmla="*/ 525 w 534"/>
                                <a:gd name="T17" fmla="*/ 658 h 6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34" h="661">
                                  <a:moveTo>
                                    <a:pt x="525" y="658"/>
                                  </a:moveTo>
                                  <a:cubicBezTo>
                                    <a:pt x="8" y="363"/>
                                    <a:pt x="8" y="363"/>
                                    <a:pt x="8" y="363"/>
                                  </a:cubicBezTo>
                                  <a:cubicBezTo>
                                    <a:pt x="4" y="361"/>
                                    <a:pt x="0" y="354"/>
                                    <a:pt x="0" y="347"/>
                                  </a:cubicBezTo>
                                  <a:cubicBezTo>
                                    <a:pt x="0" y="9"/>
                                    <a:pt x="0" y="9"/>
                                    <a:pt x="0" y="9"/>
                                  </a:cubicBezTo>
                                  <a:cubicBezTo>
                                    <a:pt x="0" y="3"/>
                                    <a:pt x="4" y="0"/>
                                    <a:pt x="8" y="3"/>
                                  </a:cubicBezTo>
                                  <a:cubicBezTo>
                                    <a:pt x="525" y="297"/>
                                    <a:pt x="525" y="297"/>
                                    <a:pt x="525" y="297"/>
                                  </a:cubicBezTo>
                                  <a:cubicBezTo>
                                    <a:pt x="530" y="300"/>
                                    <a:pt x="534" y="307"/>
                                    <a:pt x="534" y="313"/>
                                  </a:cubicBezTo>
                                  <a:cubicBezTo>
                                    <a:pt x="534" y="652"/>
                                    <a:pt x="534" y="652"/>
                                    <a:pt x="534" y="652"/>
                                  </a:cubicBezTo>
                                  <a:cubicBezTo>
                                    <a:pt x="534" y="658"/>
                                    <a:pt x="530" y="661"/>
                                    <a:pt x="525" y="658"/>
                                  </a:cubicBezTo>
                                  <a:close/>
                                </a:path>
                              </a:pathLst>
                            </a:custGeom>
                            <a:solidFill>
                              <a:srgbClr val="FFBE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5" name="Freeform 474"/>
                          <wps:cNvSpPr>
                            <a:spLocks noEditPoints="1"/>
                          </wps:cNvSpPr>
                          <wps:spPr bwMode="auto">
                            <a:xfrm>
                              <a:off x="3619" y="319"/>
                              <a:ext cx="3188" cy="3912"/>
                            </a:xfrm>
                            <a:custGeom>
                              <a:avLst/>
                              <a:gdLst>
                                <a:gd name="T0" fmla="*/ 532 w 539"/>
                                <a:gd name="T1" fmla="*/ 663 h 663"/>
                                <a:gd name="T2" fmla="*/ 535 w 539"/>
                                <a:gd name="T3" fmla="*/ 662 h 663"/>
                                <a:gd name="T4" fmla="*/ 539 w 539"/>
                                <a:gd name="T5" fmla="*/ 653 h 663"/>
                                <a:gd name="T6" fmla="*/ 539 w 539"/>
                                <a:gd name="T7" fmla="*/ 314 h 663"/>
                                <a:gd name="T8" fmla="*/ 529 w 539"/>
                                <a:gd name="T9" fmla="*/ 296 h 663"/>
                                <a:gd name="T10" fmla="*/ 13 w 539"/>
                                <a:gd name="T11" fmla="*/ 1 h 663"/>
                                <a:gd name="T12" fmla="*/ 4 w 539"/>
                                <a:gd name="T13" fmla="*/ 1 h 663"/>
                                <a:gd name="T14" fmla="*/ 0 w 539"/>
                                <a:gd name="T15" fmla="*/ 10 h 663"/>
                                <a:gd name="T16" fmla="*/ 0 w 539"/>
                                <a:gd name="T17" fmla="*/ 348 h 663"/>
                                <a:gd name="T18" fmla="*/ 10 w 539"/>
                                <a:gd name="T19" fmla="*/ 367 h 663"/>
                                <a:gd name="T20" fmla="*/ 527 w 539"/>
                                <a:gd name="T21" fmla="*/ 661 h 663"/>
                                <a:gd name="T22" fmla="*/ 532 w 539"/>
                                <a:gd name="T23" fmla="*/ 663 h 663"/>
                                <a:gd name="T24" fmla="*/ 8 w 539"/>
                                <a:gd name="T25" fmla="*/ 5 h 663"/>
                                <a:gd name="T26" fmla="*/ 10 w 539"/>
                                <a:gd name="T27" fmla="*/ 6 h 663"/>
                                <a:gd name="T28" fmla="*/ 527 w 539"/>
                                <a:gd name="T29" fmla="*/ 301 h 663"/>
                                <a:gd name="T30" fmla="*/ 534 w 539"/>
                                <a:gd name="T31" fmla="*/ 314 h 663"/>
                                <a:gd name="T32" fmla="*/ 534 w 539"/>
                                <a:gd name="T33" fmla="*/ 653 h 663"/>
                                <a:gd name="T34" fmla="*/ 532 w 539"/>
                                <a:gd name="T35" fmla="*/ 657 h 663"/>
                                <a:gd name="T36" fmla="*/ 529 w 539"/>
                                <a:gd name="T37" fmla="*/ 657 h 663"/>
                                <a:gd name="T38" fmla="*/ 13 w 539"/>
                                <a:gd name="T39" fmla="*/ 362 h 663"/>
                                <a:gd name="T40" fmla="*/ 5 w 539"/>
                                <a:gd name="T41" fmla="*/ 348 h 663"/>
                                <a:gd name="T42" fmla="*/ 5 w 539"/>
                                <a:gd name="T43" fmla="*/ 10 h 663"/>
                                <a:gd name="T44" fmla="*/ 7 w 539"/>
                                <a:gd name="T45" fmla="*/ 5 h 663"/>
                                <a:gd name="T46" fmla="*/ 8 w 539"/>
                                <a:gd name="T47" fmla="*/ 5 h 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539" h="663">
                                  <a:moveTo>
                                    <a:pt x="532" y="663"/>
                                  </a:moveTo>
                                  <a:cubicBezTo>
                                    <a:pt x="533" y="663"/>
                                    <a:pt x="534" y="662"/>
                                    <a:pt x="535" y="662"/>
                                  </a:cubicBezTo>
                                  <a:cubicBezTo>
                                    <a:pt x="538" y="660"/>
                                    <a:pt x="539" y="657"/>
                                    <a:pt x="539" y="653"/>
                                  </a:cubicBezTo>
                                  <a:cubicBezTo>
                                    <a:pt x="539" y="314"/>
                                    <a:pt x="539" y="314"/>
                                    <a:pt x="539" y="314"/>
                                  </a:cubicBezTo>
                                  <a:cubicBezTo>
                                    <a:pt x="539" y="307"/>
                                    <a:pt x="535" y="299"/>
                                    <a:pt x="529" y="296"/>
                                  </a:cubicBezTo>
                                  <a:cubicBezTo>
                                    <a:pt x="13" y="1"/>
                                    <a:pt x="13" y="1"/>
                                    <a:pt x="13" y="1"/>
                                  </a:cubicBezTo>
                                  <a:cubicBezTo>
                                    <a:pt x="10" y="0"/>
                                    <a:pt x="7" y="0"/>
                                    <a:pt x="4" y="1"/>
                                  </a:cubicBezTo>
                                  <a:cubicBezTo>
                                    <a:pt x="2" y="3"/>
                                    <a:pt x="0" y="6"/>
                                    <a:pt x="0" y="10"/>
                                  </a:cubicBezTo>
                                  <a:cubicBezTo>
                                    <a:pt x="0" y="348"/>
                                    <a:pt x="0" y="348"/>
                                    <a:pt x="0" y="348"/>
                                  </a:cubicBezTo>
                                  <a:cubicBezTo>
                                    <a:pt x="0" y="356"/>
                                    <a:pt x="5" y="364"/>
                                    <a:pt x="10" y="367"/>
                                  </a:cubicBezTo>
                                  <a:cubicBezTo>
                                    <a:pt x="527" y="661"/>
                                    <a:pt x="527" y="661"/>
                                    <a:pt x="527" y="661"/>
                                  </a:cubicBezTo>
                                  <a:cubicBezTo>
                                    <a:pt x="528" y="662"/>
                                    <a:pt x="530" y="663"/>
                                    <a:pt x="532" y="663"/>
                                  </a:cubicBezTo>
                                  <a:close/>
                                  <a:moveTo>
                                    <a:pt x="8" y="5"/>
                                  </a:moveTo>
                                  <a:cubicBezTo>
                                    <a:pt x="9" y="5"/>
                                    <a:pt x="9" y="6"/>
                                    <a:pt x="10" y="6"/>
                                  </a:cubicBezTo>
                                  <a:cubicBezTo>
                                    <a:pt x="527" y="301"/>
                                    <a:pt x="527" y="301"/>
                                    <a:pt x="527" y="301"/>
                                  </a:cubicBezTo>
                                  <a:cubicBezTo>
                                    <a:pt x="531" y="303"/>
                                    <a:pt x="534" y="309"/>
                                    <a:pt x="534" y="314"/>
                                  </a:cubicBezTo>
                                  <a:cubicBezTo>
                                    <a:pt x="534" y="653"/>
                                    <a:pt x="534" y="653"/>
                                    <a:pt x="534" y="653"/>
                                  </a:cubicBezTo>
                                  <a:cubicBezTo>
                                    <a:pt x="534" y="655"/>
                                    <a:pt x="533" y="657"/>
                                    <a:pt x="532" y="657"/>
                                  </a:cubicBezTo>
                                  <a:cubicBezTo>
                                    <a:pt x="531" y="658"/>
                                    <a:pt x="530" y="657"/>
                                    <a:pt x="529" y="657"/>
                                  </a:cubicBezTo>
                                  <a:cubicBezTo>
                                    <a:pt x="13" y="362"/>
                                    <a:pt x="13" y="362"/>
                                    <a:pt x="13" y="362"/>
                                  </a:cubicBezTo>
                                  <a:cubicBezTo>
                                    <a:pt x="9" y="360"/>
                                    <a:pt x="5" y="354"/>
                                    <a:pt x="5" y="348"/>
                                  </a:cubicBezTo>
                                  <a:cubicBezTo>
                                    <a:pt x="5" y="10"/>
                                    <a:pt x="5" y="10"/>
                                    <a:pt x="5" y="10"/>
                                  </a:cubicBezTo>
                                  <a:cubicBezTo>
                                    <a:pt x="5" y="8"/>
                                    <a:pt x="6" y="6"/>
                                    <a:pt x="7" y="5"/>
                                  </a:cubicBezTo>
                                  <a:cubicBezTo>
                                    <a:pt x="7" y="5"/>
                                    <a:pt x="8" y="5"/>
                                    <a:pt x="8" y="5"/>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6" name="Freeform 475"/>
                          <wps:cNvSpPr>
                            <a:spLocks/>
                          </wps:cNvSpPr>
                          <wps:spPr bwMode="auto">
                            <a:xfrm>
                              <a:off x="6351" y="3482"/>
                              <a:ext cx="816" cy="1133"/>
                            </a:xfrm>
                            <a:custGeom>
                              <a:avLst/>
                              <a:gdLst>
                                <a:gd name="T0" fmla="*/ 136 w 138"/>
                                <a:gd name="T1" fmla="*/ 136 h 192"/>
                                <a:gd name="T2" fmla="*/ 136 w 138"/>
                                <a:gd name="T3" fmla="*/ 61 h 192"/>
                                <a:gd name="T4" fmla="*/ 30 w 138"/>
                                <a:gd name="T5" fmla="*/ 0 h 192"/>
                                <a:gd name="T6" fmla="*/ 30 w 138"/>
                                <a:gd name="T7" fmla="*/ 75 h 192"/>
                                <a:gd name="T8" fmla="*/ 16 w 138"/>
                                <a:gd name="T9" fmla="*/ 122 h 192"/>
                                <a:gd name="T10" fmla="*/ 0 w 138"/>
                                <a:gd name="T11" fmla="*/ 131 h 192"/>
                                <a:gd name="T12" fmla="*/ 106 w 138"/>
                                <a:gd name="T13" fmla="*/ 192 h 192"/>
                                <a:gd name="T14" fmla="*/ 122 w 138"/>
                                <a:gd name="T15" fmla="*/ 183 h 192"/>
                                <a:gd name="T16" fmla="*/ 136 w 138"/>
                                <a:gd name="T17" fmla="*/ 136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8" h="192">
                                  <a:moveTo>
                                    <a:pt x="136" y="136"/>
                                  </a:moveTo>
                                  <a:cubicBezTo>
                                    <a:pt x="136" y="61"/>
                                    <a:pt x="136" y="61"/>
                                    <a:pt x="136" y="61"/>
                                  </a:cubicBezTo>
                                  <a:cubicBezTo>
                                    <a:pt x="30" y="0"/>
                                    <a:pt x="30" y="0"/>
                                    <a:pt x="30" y="0"/>
                                  </a:cubicBezTo>
                                  <a:cubicBezTo>
                                    <a:pt x="30" y="75"/>
                                    <a:pt x="30" y="75"/>
                                    <a:pt x="30" y="75"/>
                                  </a:cubicBezTo>
                                  <a:cubicBezTo>
                                    <a:pt x="30" y="75"/>
                                    <a:pt x="32" y="113"/>
                                    <a:pt x="16" y="122"/>
                                  </a:cubicBezTo>
                                  <a:cubicBezTo>
                                    <a:pt x="0" y="131"/>
                                    <a:pt x="0" y="131"/>
                                    <a:pt x="0" y="131"/>
                                  </a:cubicBezTo>
                                  <a:cubicBezTo>
                                    <a:pt x="106" y="192"/>
                                    <a:pt x="106" y="192"/>
                                    <a:pt x="106" y="192"/>
                                  </a:cubicBezTo>
                                  <a:cubicBezTo>
                                    <a:pt x="106" y="192"/>
                                    <a:pt x="106" y="192"/>
                                    <a:pt x="122" y="183"/>
                                  </a:cubicBezTo>
                                  <a:cubicBezTo>
                                    <a:pt x="138" y="174"/>
                                    <a:pt x="136" y="136"/>
                                    <a:pt x="136" y="136"/>
                                  </a:cubicBezTo>
                                  <a:close/>
                                </a:path>
                              </a:pathLst>
                            </a:custGeom>
                            <a:solidFill>
                              <a:srgbClr val="FFBE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7" name="Freeform 476"/>
                          <wps:cNvSpPr>
                            <a:spLocks/>
                          </wps:cNvSpPr>
                          <wps:spPr bwMode="auto">
                            <a:xfrm>
                              <a:off x="6428" y="3618"/>
                              <a:ext cx="816" cy="1133"/>
                            </a:xfrm>
                            <a:custGeom>
                              <a:avLst/>
                              <a:gdLst>
                                <a:gd name="T0" fmla="*/ 137 w 138"/>
                                <a:gd name="T1" fmla="*/ 137 h 192"/>
                                <a:gd name="T2" fmla="*/ 137 w 138"/>
                                <a:gd name="T3" fmla="*/ 62 h 192"/>
                                <a:gd name="T4" fmla="*/ 31 w 138"/>
                                <a:gd name="T5" fmla="*/ 0 h 192"/>
                                <a:gd name="T6" fmla="*/ 31 w 138"/>
                                <a:gd name="T7" fmla="*/ 75 h 192"/>
                                <a:gd name="T8" fmla="*/ 16 w 138"/>
                                <a:gd name="T9" fmla="*/ 122 h 192"/>
                                <a:gd name="T10" fmla="*/ 0 w 138"/>
                                <a:gd name="T11" fmla="*/ 131 h 192"/>
                                <a:gd name="T12" fmla="*/ 106 w 138"/>
                                <a:gd name="T13" fmla="*/ 192 h 192"/>
                                <a:gd name="T14" fmla="*/ 122 w 138"/>
                                <a:gd name="T15" fmla="*/ 183 h 192"/>
                                <a:gd name="T16" fmla="*/ 137 w 138"/>
                                <a:gd name="T17" fmla="*/ 137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8" h="192">
                                  <a:moveTo>
                                    <a:pt x="137" y="137"/>
                                  </a:moveTo>
                                  <a:cubicBezTo>
                                    <a:pt x="137" y="62"/>
                                    <a:pt x="137" y="62"/>
                                    <a:pt x="137" y="62"/>
                                  </a:cubicBezTo>
                                  <a:cubicBezTo>
                                    <a:pt x="31" y="0"/>
                                    <a:pt x="31" y="0"/>
                                    <a:pt x="31" y="0"/>
                                  </a:cubicBezTo>
                                  <a:cubicBezTo>
                                    <a:pt x="31" y="75"/>
                                    <a:pt x="31" y="75"/>
                                    <a:pt x="31" y="75"/>
                                  </a:cubicBezTo>
                                  <a:cubicBezTo>
                                    <a:pt x="31" y="75"/>
                                    <a:pt x="32" y="113"/>
                                    <a:pt x="16" y="122"/>
                                  </a:cubicBezTo>
                                  <a:cubicBezTo>
                                    <a:pt x="0" y="131"/>
                                    <a:pt x="0" y="131"/>
                                    <a:pt x="0" y="131"/>
                                  </a:cubicBezTo>
                                  <a:cubicBezTo>
                                    <a:pt x="106" y="192"/>
                                    <a:pt x="106" y="192"/>
                                    <a:pt x="106" y="192"/>
                                  </a:cubicBezTo>
                                  <a:cubicBezTo>
                                    <a:pt x="106" y="192"/>
                                    <a:pt x="106" y="192"/>
                                    <a:pt x="122" y="183"/>
                                  </a:cubicBezTo>
                                  <a:cubicBezTo>
                                    <a:pt x="138" y="174"/>
                                    <a:pt x="137" y="137"/>
                                    <a:pt x="137" y="137"/>
                                  </a:cubicBezTo>
                                  <a:close/>
                                </a:path>
                              </a:pathLst>
                            </a:custGeom>
                            <a:solidFill>
                              <a:srgbClr val="FFEE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8" name="Freeform 477"/>
                          <wps:cNvSpPr>
                            <a:spLocks noEditPoints="1"/>
                          </wps:cNvSpPr>
                          <wps:spPr bwMode="auto">
                            <a:xfrm>
                              <a:off x="6316" y="3452"/>
                              <a:ext cx="869" cy="1181"/>
                            </a:xfrm>
                            <a:custGeom>
                              <a:avLst/>
                              <a:gdLst>
                                <a:gd name="T0" fmla="*/ 112 w 147"/>
                                <a:gd name="T1" fmla="*/ 200 h 200"/>
                                <a:gd name="T2" fmla="*/ 0 w 147"/>
                                <a:gd name="T3" fmla="*/ 135 h 200"/>
                                <a:gd name="T4" fmla="*/ 21 w 147"/>
                                <a:gd name="T5" fmla="*/ 124 h 200"/>
                                <a:gd name="T6" fmla="*/ 34 w 147"/>
                                <a:gd name="T7" fmla="*/ 80 h 200"/>
                                <a:gd name="T8" fmla="*/ 34 w 147"/>
                                <a:gd name="T9" fmla="*/ 0 h 200"/>
                                <a:gd name="T10" fmla="*/ 145 w 147"/>
                                <a:gd name="T11" fmla="*/ 65 h 200"/>
                                <a:gd name="T12" fmla="*/ 145 w 147"/>
                                <a:gd name="T13" fmla="*/ 141 h 200"/>
                                <a:gd name="T14" fmla="*/ 129 w 147"/>
                                <a:gd name="T15" fmla="*/ 191 h 200"/>
                                <a:gd name="T16" fmla="*/ 112 w 147"/>
                                <a:gd name="T17" fmla="*/ 200 h 200"/>
                                <a:gd name="T18" fmla="*/ 12 w 147"/>
                                <a:gd name="T19" fmla="*/ 136 h 200"/>
                                <a:gd name="T20" fmla="*/ 112 w 147"/>
                                <a:gd name="T21" fmla="*/ 194 h 200"/>
                                <a:gd name="T22" fmla="*/ 127 w 147"/>
                                <a:gd name="T23" fmla="*/ 186 h 200"/>
                                <a:gd name="T24" fmla="*/ 140 w 147"/>
                                <a:gd name="T25" fmla="*/ 142 h 200"/>
                                <a:gd name="T26" fmla="*/ 140 w 147"/>
                                <a:gd name="T27" fmla="*/ 68 h 200"/>
                                <a:gd name="T28" fmla="*/ 39 w 147"/>
                                <a:gd name="T29" fmla="*/ 10 h 200"/>
                                <a:gd name="T30" fmla="*/ 39 w 147"/>
                                <a:gd name="T31" fmla="*/ 80 h 200"/>
                                <a:gd name="T32" fmla="*/ 23 w 147"/>
                                <a:gd name="T33" fmla="*/ 129 h 200"/>
                                <a:gd name="T34" fmla="*/ 12 w 147"/>
                                <a:gd name="T35" fmla="*/ 136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7" h="200">
                                  <a:moveTo>
                                    <a:pt x="112" y="200"/>
                                  </a:moveTo>
                                  <a:cubicBezTo>
                                    <a:pt x="0" y="135"/>
                                    <a:pt x="0" y="135"/>
                                    <a:pt x="0" y="135"/>
                                  </a:cubicBezTo>
                                  <a:cubicBezTo>
                                    <a:pt x="21" y="124"/>
                                    <a:pt x="21" y="124"/>
                                    <a:pt x="21" y="124"/>
                                  </a:cubicBezTo>
                                  <a:cubicBezTo>
                                    <a:pt x="32" y="117"/>
                                    <a:pt x="34" y="90"/>
                                    <a:pt x="34" y="80"/>
                                  </a:cubicBezTo>
                                  <a:cubicBezTo>
                                    <a:pt x="34" y="0"/>
                                    <a:pt x="34" y="0"/>
                                    <a:pt x="34" y="0"/>
                                  </a:cubicBezTo>
                                  <a:cubicBezTo>
                                    <a:pt x="145" y="65"/>
                                    <a:pt x="145" y="65"/>
                                    <a:pt x="145" y="65"/>
                                  </a:cubicBezTo>
                                  <a:cubicBezTo>
                                    <a:pt x="145" y="141"/>
                                    <a:pt x="145" y="141"/>
                                    <a:pt x="145" y="141"/>
                                  </a:cubicBezTo>
                                  <a:cubicBezTo>
                                    <a:pt x="145" y="144"/>
                                    <a:pt x="147" y="181"/>
                                    <a:pt x="129" y="191"/>
                                  </a:cubicBezTo>
                                  <a:lnTo>
                                    <a:pt x="112" y="200"/>
                                  </a:lnTo>
                                  <a:close/>
                                  <a:moveTo>
                                    <a:pt x="12" y="136"/>
                                  </a:moveTo>
                                  <a:cubicBezTo>
                                    <a:pt x="112" y="194"/>
                                    <a:pt x="112" y="194"/>
                                    <a:pt x="112" y="194"/>
                                  </a:cubicBezTo>
                                  <a:cubicBezTo>
                                    <a:pt x="127" y="186"/>
                                    <a:pt x="127" y="186"/>
                                    <a:pt x="127" y="186"/>
                                  </a:cubicBezTo>
                                  <a:cubicBezTo>
                                    <a:pt x="139" y="179"/>
                                    <a:pt x="140" y="152"/>
                                    <a:pt x="140" y="142"/>
                                  </a:cubicBezTo>
                                  <a:cubicBezTo>
                                    <a:pt x="140" y="68"/>
                                    <a:pt x="140" y="68"/>
                                    <a:pt x="140" y="68"/>
                                  </a:cubicBezTo>
                                  <a:cubicBezTo>
                                    <a:pt x="39" y="10"/>
                                    <a:pt x="39" y="10"/>
                                    <a:pt x="39" y="10"/>
                                  </a:cubicBezTo>
                                  <a:cubicBezTo>
                                    <a:pt x="39" y="80"/>
                                    <a:pt x="39" y="80"/>
                                    <a:pt x="39" y="80"/>
                                  </a:cubicBezTo>
                                  <a:cubicBezTo>
                                    <a:pt x="39" y="81"/>
                                    <a:pt x="41" y="119"/>
                                    <a:pt x="23" y="129"/>
                                  </a:cubicBezTo>
                                  <a:lnTo>
                                    <a:pt x="12" y="136"/>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9" name="Freeform 478"/>
                          <wps:cNvSpPr>
                            <a:spLocks/>
                          </wps:cNvSpPr>
                          <wps:spPr bwMode="auto">
                            <a:xfrm>
                              <a:off x="6688" y="3877"/>
                              <a:ext cx="349" cy="514"/>
                            </a:xfrm>
                            <a:custGeom>
                              <a:avLst/>
                              <a:gdLst>
                                <a:gd name="T0" fmla="*/ 29 w 59"/>
                                <a:gd name="T1" fmla="*/ 43 h 87"/>
                                <a:gd name="T2" fmla="*/ 37 w 59"/>
                                <a:gd name="T3" fmla="*/ 14 h 87"/>
                                <a:gd name="T4" fmla="*/ 29 w 59"/>
                                <a:gd name="T5" fmla="*/ 9 h 87"/>
                                <a:gd name="T6" fmla="*/ 0 w 59"/>
                                <a:gd name="T7" fmla="*/ 26 h 87"/>
                                <a:gd name="T8" fmla="*/ 29 w 59"/>
                                <a:gd name="T9" fmla="*/ 77 h 87"/>
                                <a:gd name="T10" fmla="*/ 59 w 59"/>
                                <a:gd name="T11" fmla="*/ 60 h 87"/>
                                <a:gd name="T12" fmla="*/ 58 w 59"/>
                                <a:gd name="T13" fmla="*/ 52 h 87"/>
                                <a:gd name="T14" fmla="*/ 29 w 59"/>
                                <a:gd name="T15" fmla="*/ 43 h 8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9" h="87">
                                  <a:moveTo>
                                    <a:pt x="29" y="43"/>
                                  </a:moveTo>
                                  <a:cubicBezTo>
                                    <a:pt x="37" y="14"/>
                                    <a:pt x="37" y="14"/>
                                    <a:pt x="37" y="14"/>
                                  </a:cubicBezTo>
                                  <a:cubicBezTo>
                                    <a:pt x="34" y="12"/>
                                    <a:pt x="32" y="11"/>
                                    <a:pt x="29" y="9"/>
                                  </a:cubicBezTo>
                                  <a:cubicBezTo>
                                    <a:pt x="13" y="0"/>
                                    <a:pt x="0" y="7"/>
                                    <a:pt x="0" y="26"/>
                                  </a:cubicBezTo>
                                  <a:cubicBezTo>
                                    <a:pt x="0" y="45"/>
                                    <a:pt x="13" y="68"/>
                                    <a:pt x="29" y="77"/>
                                  </a:cubicBezTo>
                                  <a:cubicBezTo>
                                    <a:pt x="46" y="87"/>
                                    <a:pt x="59" y="79"/>
                                    <a:pt x="59" y="60"/>
                                  </a:cubicBezTo>
                                  <a:cubicBezTo>
                                    <a:pt x="59" y="58"/>
                                    <a:pt x="59" y="55"/>
                                    <a:pt x="58" y="52"/>
                                  </a:cubicBezTo>
                                  <a:lnTo>
                                    <a:pt x="29" y="43"/>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0" name="Freeform 479"/>
                          <wps:cNvSpPr>
                            <a:spLocks/>
                          </wps:cNvSpPr>
                          <wps:spPr bwMode="auto">
                            <a:xfrm>
                              <a:off x="6913" y="3942"/>
                              <a:ext cx="171" cy="225"/>
                            </a:xfrm>
                            <a:custGeom>
                              <a:avLst/>
                              <a:gdLst>
                                <a:gd name="T0" fmla="*/ 0 w 29"/>
                                <a:gd name="T1" fmla="*/ 29 h 38"/>
                                <a:gd name="T2" fmla="*/ 29 w 29"/>
                                <a:gd name="T3" fmla="*/ 38 h 38"/>
                                <a:gd name="T4" fmla="*/ 7 w 29"/>
                                <a:gd name="T5" fmla="*/ 0 h 38"/>
                                <a:gd name="T6" fmla="*/ 0 w 29"/>
                                <a:gd name="T7" fmla="*/ 29 h 38"/>
                              </a:gdLst>
                              <a:ahLst/>
                              <a:cxnLst>
                                <a:cxn ang="0">
                                  <a:pos x="T0" y="T1"/>
                                </a:cxn>
                                <a:cxn ang="0">
                                  <a:pos x="T2" y="T3"/>
                                </a:cxn>
                                <a:cxn ang="0">
                                  <a:pos x="T4" y="T5"/>
                                </a:cxn>
                                <a:cxn ang="0">
                                  <a:pos x="T6" y="T7"/>
                                </a:cxn>
                              </a:cxnLst>
                              <a:rect l="0" t="0" r="r" b="b"/>
                              <a:pathLst>
                                <a:path w="29" h="38">
                                  <a:moveTo>
                                    <a:pt x="0" y="29"/>
                                  </a:moveTo>
                                  <a:cubicBezTo>
                                    <a:pt x="29" y="38"/>
                                    <a:pt x="29" y="38"/>
                                    <a:pt x="29" y="38"/>
                                  </a:cubicBezTo>
                                  <a:cubicBezTo>
                                    <a:pt x="26" y="24"/>
                                    <a:pt x="18" y="9"/>
                                    <a:pt x="7" y="0"/>
                                  </a:cubicBezTo>
                                  <a:lnTo>
                                    <a:pt x="0" y="29"/>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1" name="Freeform 480"/>
                          <wps:cNvSpPr>
                            <a:spLocks noEditPoints="1"/>
                          </wps:cNvSpPr>
                          <wps:spPr bwMode="auto">
                            <a:xfrm>
                              <a:off x="6860" y="3854"/>
                              <a:ext cx="207" cy="271"/>
                            </a:xfrm>
                            <a:custGeom>
                              <a:avLst/>
                              <a:gdLst>
                                <a:gd name="T0" fmla="*/ 35 w 35"/>
                                <a:gd name="T1" fmla="*/ 46 h 46"/>
                                <a:gd name="T2" fmla="*/ 0 w 35"/>
                                <a:gd name="T3" fmla="*/ 35 h 46"/>
                                <a:gd name="T4" fmla="*/ 9 w 35"/>
                                <a:gd name="T5" fmla="*/ 0 h 46"/>
                                <a:gd name="T6" fmla="*/ 12 w 35"/>
                                <a:gd name="T7" fmla="*/ 3 h 46"/>
                                <a:gd name="T8" fmla="*/ 35 w 35"/>
                                <a:gd name="T9" fmla="*/ 42 h 46"/>
                                <a:gd name="T10" fmla="*/ 35 w 35"/>
                                <a:gd name="T11" fmla="*/ 46 h 46"/>
                                <a:gd name="T12" fmla="*/ 6 w 35"/>
                                <a:gd name="T13" fmla="*/ 32 h 46"/>
                                <a:gd name="T14" fmla="*/ 29 w 35"/>
                                <a:gd name="T15" fmla="*/ 39 h 46"/>
                                <a:gd name="T16" fmla="*/ 12 w 35"/>
                                <a:gd name="T17" fmla="*/ 9 h 46"/>
                                <a:gd name="T18" fmla="*/ 6 w 35"/>
                                <a:gd name="T19" fmla="*/ 32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5" h="46">
                                  <a:moveTo>
                                    <a:pt x="35" y="46"/>
                                  </a:moveTo>
                                  <a:cubicBezTo>
                                    <a:pt x="0" y="35"/>
                                    <a:pt x="0" y="35"/>
                                    <a:pt x="0" y="35"/>
                                  </a:cubicBezTo>
                                  <a:cubicBezTo>
                                    <a:pt x="9" y="0"/>
                                    <a:pt x="9" y="0"/>
                                    <a:pt x="9" y="0"/>
                                  </a:cubicBezTo>
                                  <a:cubicBezTo>
                                    <a:pt x="12" y="3"/>
                                    <a:pt x="12" y="3"/>
                                    <a:pt x="12" y="3"/>
                                  </a:cubicBezTo>
                                  <a:cubicBezTo>
                                    <a:pt x="24" y="12"/>
                                    <a:pt x="32" y="27"/>
                                    <a:pt x="35" y="42"/>
                                  </a:cubicBezTo>
                                  <a:lnTo>
                                    <a:pt x="35" y="46"/>
                                  </a:lnTo>
                                  <a:close/>
                                  <a:moveTo>
                                    <a:pt x="6" y="32"/>
                                  </a:moveTo>
                                  <a:cubicBezTo>
                                    <a:pt x="29" y="39"/>
                                    <a:pt x="29" y="39"/>
                                    <a:pt x="29" y="39"/>
                                  </a:cubicBezTo>
                                  <a:cubicBezTo>
                                    <a:pt x="26" y="28"/>
                                    <a:pt x="20" y="17"/>
                                    <a:pt x="12" y="9"/>
                                  </a:cubicBezTo>
                                  <a:lnTo>
                                    <a:pt x="6" y="32"/>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2" name="Freeform 481"/>
                          <wps:cNvSpPr>
                            <a:spLocks noEditPoints="1"/>
                          </wps:cNvSpPr>
                          <wps:spPr bwMode="auto">
                            <a:xfrm>
                              <a:off x="6629" y="3836"/>
                              <a:ext cx="379" cy="484"/>
                            </a:xfrm>
                            <a:custGeom>
                              <a:avLst/>
                              <a:gdLst>
                                <a:gd name="T0" fmla="*/ 45 w 64"/>
                                <a:gd name="T1" fmla="*/ 82 h 82"/>
                                <a:gd name="T2" fmla="*/ 31 w 64"/>
                                <a:gd name="T3" fmla="*/ 78 h 82"/>
                                <a:gd name="T4" fmla="*/ 0 w 64"/>
                                <a:gd name="T5" fmla="*/ 25 h 82"/>
                                <a:gd name="T6" fmla="*/ 10 w 64"/>
                                <a:gd name="T7" fmla="*/ 4 h 82"/>
                                <a:gd name="T8" fmla="*/ 33 w 64"/>
                                <a:gd name="T9" fmla="*/ 6 h 82"/>
                                <a:gd name="T10" fmla="*/ 41 w 64"/>
                                <a:gd name="T11" fmla="*/ 11 h 82"/>
                                <a:gd name="T12" fmla="*/ 42 w 64"/>
                                <a:gd name="T13" fmla="*/ 12 h 82"/>
                                <a:gd name="T14" fmla="*/ 35 w 64"/>
                                <a:gd name="T15" fmla="*/ 40 h 82"/>
                                <a:gd name="T16" fmla="*/ 63 w 64"/>
                                <a:gd name="T17" fmla="*/ 49 h 82"/>
                                <a:gd name="T18" fmla="*/ 63 w 64"/>
                                <a:gd name="T19" fmla="*/ 50 h 82"/>
                                <a:gd name="T20" fmla="*/ 64 w 64"/>
                                <a:gd name="T21" fmla="*/ 59 h 82"/>
                                <a:gd name="T22" fmla="*/ 54 w 64"/>
                                <a:gd name="T23" fmla="*/ 80 h 82"/>
                                <a:gd name="T24" fmla="*/ 45 w 64"/>
                                <a:gd name="T25" fmla="*/ 82 h 82"/>
                                <a:gd name="T26" fmla="*/ 19 w 64"/>
                                <a:gd name="T27" fmla="*/ 6 h 82"/>
                                <a:gd name="T28" fmla="*/ 12 w 64"/>
                                <a:gd name="T29" fmla="*/ 8 h 82"/>
                                <a:gd name="T30" fmla="*/ 5 w 64"/>
                                <a:gd name="T31" fmla="*/ 25 h 82"/>
                                <a:gd name="T32" fmla="*/ 33 w 64"/>
                                <a:gd name="T33" fmla="*/ 74 h 82"/>
                                <a:gd name="T34" fmla="*/ 52 w 64"/>
                                <a:gd name="T35" fmla="*/ 76 h 82"/>
                                <a:gd name="T36" fmla="*/ 59 w 64"/>
                                <a:gd name="T37" fmla="*/ 59 h 82"/>
                                <a:gd name="T38" fmla="*/ 58 w 64"/>
                                <a:gd name="T39" fmla="*/ 53 h 82"/>
                                <a:gd name="T40" fmla="*/ 29 w 64"/>
                                <a:gd name="T41" fmla="*/ 43 h 82"/>
                                <a:gd name="T42" fmla="*/ 36 w 64"/>
                                <a:gd name="T43" fmla="*/ 14 h 82"/>
                                <a:gd name="T44" fmla="*/ 31 w 64"/>
                                <a:gd name="T45" fmla="*/ 10 h 82"/>
                                <a:gd name="T46" fmla="*/ 19 w 64"/>
                                <a:gd name="T47" fmla="*/ 6 h 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64" h="82">
                                  <a:moveTo>
                                    <a:pt x="45" y="82"/>
                                  </a:moveTo>
                                  <a:cubicBezTo>
                                    <a:pt x="41" y="82"/>
                                    <a:pt x="36" y="81"/>
                                    <a:pt x="31" y="78"/>
                                  </a:cubicBezTo>
                                  <a:cubicBezTo>
                                    <a:pt x="14" y="68"/>
                                    <a:pt x="0" y="44"/>
                                    <a:pt x="0" y="25"/>
                                  </a:cubicBezTo>
                                  <a:cubicBezTo>
                                    <a:pt x="0" y="15"/>
                                    <a:pt x="4" y="7"/>
                                    <a:pt x="10" y="4"/>
                                  </a:cubicBezTo>
                                  <a:cubicBezTo>
                                    <a:pt x="16" y="0"/>
                                    <a:pt x="25" y="1"/>
                                    <a:pt x="33" y="6"/>
                                  </a:cubicBezTo>
                                  <a:cubicBezTo>
                                    <a:pt x="36" y="7"/>
                                    <a:pt x="38" y="9"/>
                                    <a:pt x="41" y="11"/>
                                  </a:cubicBezTo>
                                  <a:cubicBezTo>
                                    <a:pt x="42" y="12"/>
                                    <a:pt x="42" y="12"/>
                                    <a:pt x="42" y="12"/>
                                  </a:cubicBezTo>
                                  <a:cubicBezTo>
                                    <a:pt x="35" y="40"/>
                                    <a:pt x="35" y="40"/>
                                    <a:pt x="35" y="40"/>
                                  </a:cubicBezTo>
                                  <a:cubicBezTo>
                                    <a:pt x="63" y="49"/>
                                    <a:pt x="63" y="49"/>
                                    <a:pt x="63" y="49"/>
                                  </a:cubicBezTo>
                                  <a:cubicBezTo>
                                    <a:pt x="63" y="50"/>
                                    <a:pt x="63" y="50"/>
                                    <a:pt x="63" y="50"/>
                                  </a:cubicBezTo>
                                  <a:cubicBezTo>
                                    <a:pt x="64" y="53"/>
                                    <a:pt x="64" y="56"/>
                                    <a:pt x="64" y="59"/>
                                  </a:cubicBezTo>
                                  <a:cubicBezTo>
                                    <a:pt x="64" y="69"/>
                                    <a:pt x="60" y="76"/>
                                    <a:pt x="54" y="80"/>
                                  </a:cubicBezTo>
                                  <a:cubicBezTo>
                                    <a:pt x="51" y="82"/>
                                    <a:pt x="48" y="82"/>
                                    <a:pt x="45" y="82"/>
                                  </a:cubicBezTo>
                                  <a:close/>
                                  <a:moveTo>
                                    <a:pt x="19" y="6"/>
                                  </a:moveTo>
                                  <a:cubicBezTo>
                                    <a:pt x="16" y="6"/>
                                    <a:pt x="14" y="7"/>
                                    <a:pt x="12" y="8"/>
                                  </a:cubicBezTo>
                                  <a:cubicBezTo>
                                    <a:pt x="8" y="11"/>
                                    <a:pt x="5" y="17"/>
                                    <a:pt x="5" y="25"/>
                                  </a:cubicBezTo>
                                  <a:cubicBezTo>
                                    <a:pt x="5" y="43"/>
                                    <a:pt x="18" y="65"/>
                                    <a:pt x="33" y="74"/>
                                  </a:cubicBezTo>
                                  <a:cubicBezTo>
                                    <a:pt x="40" y="78"/>
                                    <a:pt x="47" y="78"/>
                                    <a:pt x="52" y="76"/>
                                  </a:cubicBezTo>
                                  <a:cubicBezTo>
                                    <a:pt x="56" y="73"/>
                                    <a:pt x="59" y="67"/>
                                    <a:pt x="59" y="59"/>
                                  </a:cubicBezTo>
                                  <a:cubicBezTo>
                                    <a:pt x="59" y="57"/>
                                    <a:pt x="59" y="55"/>
                                    <a:pt x="58" y="53"/>
                                  </a:cubicBezTo>
                                  <a:cubicBezTo>
                                    <a:pt x="29" y="43"/>
                                    <a:pt x="29" y="43"/>
                                    <a:pt x="29" y="43"/>
                                  </a:cubicBezTo>
                                  <a:cubicBezTo>
                                    <a:pt x="36" y="14"/>
                                    <a:pt x="36" y="14"/>
                                    <a:pt x="36" y="14"/>
                                  </a:cubicBezTo>
                                  <a:cubicBezTo>
                                    <a:pt x="34" y="12"/>
                                    <a:pt x="33" y="11"/>
                                    <a:pt x="31" y="10"/>
                                  </a:cubicBezTo>
                                  <a:cubicBezTo>
                                    <a:pt x="26" y="8"/>
                                    <a:pt x="22" y="6"/>
                                    <a:pt x="19" y="6"/>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3" name="Freeform 482"/>
                          <wps:cNvSpPr>
                            <a:spLocks/>
                          </wps:cNvSpPr>
                          <wps:spPr bwMode="auto">
                            <a:xfrm>
                              <a:off x="4063" y="1098"/>
                              <a:ext cx="1253" cy="1794"/>
                            </a:xfrm>
                            <a:custGeom>
                              <a:avLst/>
                              <a:gdLst>
                                <a:gd name="T0" fmla="*/ 76 w 1253"/>
                                <a:gd name="T1" fmla="*/ 773 h 1794"/>
                                <a:gd name="T2" fmla="*/ 230 w 1253"/>
                                <a:gd name="T3" fmla="*/ 513 h 1794"/>
                                <a:gd name="T4" fmla="*/ 343 w 1253"/>
                                <a:gd name="T5" fmla="*/ 785 h 1794"/>
                                <a:gd name="T6" fmla="*/ 573 w 1253"/>
                                <a:gd name="T7" fmla="*/ 0 h 1794"/>
                                <a:gd name="T8" fmla="*/ 751 w 1253"/>
                                <a:gd name="T9" fmla="*/ 767 h 1794"/>
                                <a:gd name="T10" fmla="*/ 863 w 1253"/>
                                <a:gd name="T11" fmla="*/ 737 h 1794"/>
                                <a:gd name="T12" fmla="*/ 1253 w 1253"/>
                                <a:gd name="T13" fmla="*/ 1782 h 1794"/>
                                <a:gd name="T14" fmla="*/ 597 w 1253"/>
                                <a:gd name="T15" fmla="*/ 1794 h 1794"/>
                                <a:gd name="T16" fmla="*/ 0 w 1253"/>
                                <a:gd name="T17" fmla="*/ 944 h 1794"/>
                                <a:gd name="T18" fmla="*/ 76 w 1253"/>
                                <a:gd name="T19" fmla="*/ 773 h 17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3" h="1794">
                                  <a:moveTo>
                                    <a:pt x="76" y="773"/>
                                  </a:moveTo>
                                  <a:lnTo>
                                    <a:pt x="230" y="513"/>
                                  </a:lnTo>
                                  <a:lnTo>
                                    <a:pt x="343" y="785"/>
                                  </a:lnTo>
                                  <a:lnTo>
                                    <a:pt x="573" y="0"/>
                                  </a:lnTo>
                                  <a:lnTo>
                                    <a:pt x="751" y="767"/>
                                  </a:lnTo>
                                  <a:lnTo>
                                    <a:pt x="863" y="737"/>
                                  </a:lnTo>
                                  <a:lnTo>
                                    <a:pt x="1253" y="1782"/>
                                  </a:lnTo>
                                  <a:lnTo>
                                    <a:pt x="597" y="1794"/>
                                  </a:lnTo>
                                  <a:lnTo>
                                    <a:pt x="0" y="944"/>
                                  </a:lnTo>
                                  <a:lnTo>
                                    <a:pt x="76" y="773"/>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4" name="Freeform 483"/>
                          <wps:cNvSpPr>
                            <a:spLocks noEditPoints="1"/>
                          </wps:cNvSpPr>
                          <wps:spPr bwMode="auto">
                            <a:xfrm>
                              <a:off x="4051" y="1051"/>
                              <a:ext cx="1283" cy="1853"/>
                            </a:xfrm>
                            <a:custGeom>
                              <a:avLst/>
                              <a:gdLst>
                                <a:gd name="T0" fmla="*/ 603 w 1283"/>
                                <a:gd name="T1" fmla="*/ 1853 h 1853"/>
                                <a:gd name="T2" fmla="*/ 603 w 1283"/>
                                <a:gd name="T3" fmla="*/ 1847 h 1853"/>
                                <a:gd name="T4" fmla="*/ 0 w 1283"/>
                                <a:gd name="T5" fmla="*/ 991 h 1853"/>
                                <a:gd name="T6" fmla="*/ 77 w 1283"/>
                                <a:gd name="T7" fmla="*/ 814 h 1853"/>
                                <a:gd name="T8" fmla="*/ 248 w 1283"/>
                                <a:gd name="T9" fmla="*/ 537 h 1853"/>
                                <a:gd name="T10" fmla="*/ 349 w 1283"/>
                                <a:gd name="T11" fmla="*/ 796 h 1853"/>
                                <a:gd name="T12" fmla="*/ 585 w 1283"/>
                                <a:gd name="T13" fmla="*/ 0 h 1853"/>
                                <a:gd name="T14" fmla="*/ 774 w 1283"/>
                                <a:gd name="T15" fmla="*/ 796 h 1853"/>
                                <a:gd name="T16" fmla="*/ 881 w 1283"/>
                                <a:gd name="T17" fmla="*/ 767 h 1853"/>
                                <a:gd name="T18" fmla="*/ 1283 w 1283"/>
                                <a:gd name="T19" fmla="*/ 1841 h 1853"/>
                                <a:gd name="T20" fmla="*/ 603 w 1283"/>
                                <a:gd name="T21" fmla="*/ 1853 h 1853"/>
                                <a:gd name="T22" fmla="*/ 23 w 1283"/>
                                <a:gd name="T23" fmla="*/ 991 h 1853"/>
                                <a:gd name="T24" fmla="*/ 615 w 1283"/>
                                <a:gd name="T25" fmla="*/ 1829 h 1853"/>
                                <a:gd name="T26" fmla="*/ 1248 w 1283"/>
                                <a:gd name="T27" fmla="*/ 1817 h 1853"/>
                                <a:gd name="T28" fmla="*/ 869 w 1283"/>
                                <a:gd name="T29" fmla="*/ 796 h 1853"/>
                                <a:gd name="T30" fmla="*/ 757 w 1283"/>
                                <a:gd name="T31" fmla="*/ 826 h 1853"/>
                                <a:gd name="T32" fmla="*/ 585 w 1283"/>
                                <a:gd name="T33" fmla="*/ 94 h 1853"/>
                                <a:gd name="T34" fmla="*/ 355 w 1283"/>
                                <a:gd name="T35" fmla="*/ 867 h 1853"/>
                                <a:gd name="T36" fmla="*/ 242 w 1283"/>
                                <a:gd name="T37" fmla="*/ 590 h 1853"/>
                                <a:gd name="T38" fmla="*/ 100 w 1283"/>
                                <a:gd name="T39" fmla="*/ 826 h 1853"/>
                                <a:gd name="T40" fmla="*/ 23 w 1283"/>
                                <a:gd name="T41" fmla="*/ 991 h 18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83" h="1853">
                                  <a:moveTo>
                                    <a:pt x="603" y="1853"/>
                                  </a:moveTo>
                                  <a:lnTo>
                                    <a:pt x="603" y="1847"/>
                                  </a:lnTo>
                                  <a:lnTo>
                                    <a:pt x="0" y="991"/>
                                  </a:lnTo>
                                  <a:lnTo>
                                    <a:pt x="77" y="814"/>
                                  </a:lnTo>
                                  <a:lnTo>
                                    <a:pt x="248" y="537"/>
                                  </a:lnTo>
                                  <a:lnTo>
                                    <a:pt x="349" y="796"/>
                                  </a:lnTo>
                                  <a:lnTo>
                                    <a:pt x="585" y="0"/>
                                  </a:lnTo>
                                  <a:lnTo>
                                    <a:pt x="774" y="796"/>
                                  </a:lnTo>
                                  <a:lnTo>
                                    <a:pt x="881" y="767"/>
                                  </a:lnTo>
                                  <a:lnTo>
                                    <a:pt x="1283" y="1841"/>
                                  </a:lnTo>
                                  <a:lnTo>
                                    <a:pt x="603" y="1853"/>
                                  </a:lnTo>
                                  <a:close/>
                                  <a:moveTo>
                                    <a:pt x="23" y="991"/>
                                  </a:moveTo>
                                  <a:lnTo>
                                    <a:pt x="615" y="1829"/>
                                  </a:lnTo>
                                  <a:lnTo>
                                    <a:pt x="1248" y="1817"/>
                                  </a:lnTo>
                                  <a:lnTo>
                                    <a:pt x="869" y="796"/>
                                  </a:lnTo>
                                  <a:lnTo>
                                    <a:pt x="757" y="826"/>
                                  </a:lnTo>
                                  <a:lnTo>
                                    <a:pt x="585" y="94"/>
                                  </a:lnTo>
                                  <a:lnTo>
                                    <a:pt x="355" y="867"/>
                                  </a:lnTo>
                                  <a:lnTo>
                                    <a:pt x="242" y="590"/>
                                  </a:lnTo>
                                  <a:lnTo>
                                    <a:pt x="100" y="826"/>
                                  </a:lnTo>
                                  <a:lnTo>
                                    <a:pt x="23" y="991"/>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5" name="Freeform 484"/>
                          <wps:cNvSpPr>
                            <a:spLocks/>
                          </wps:cNvSpPr>
                          <wps:spPr bwMode="auto">
                            <a:xfrm>
                              <a:off x="3122" y="1175"/>
                              <a:ext cx="2721" cy="2525"/>
                            </a:xfrm>
                            <a:custGeom>
                              <a:avLst/>
                              <a:gdLst>
                                <a:gd name="T0" fmla="*/ 0 w 2721"/>
                                <a:gd name="T1" fmla="*/ 961 h 2525"/>
                                <a:gd name="T2" fmla="*/ 231 w 2721"/>
                                <a:gd name="T3" fmla="*/ 495 h 2525"/>
                                <a:gd name="T4" fmla="*/ 373 w 2721"/>
                                <a:gd name="T5" fmla="*/ 672 h 2525"/>
                                <a:gd name="T6" fmla="*/ 793 w 2721"/>
                                <a:gd name="T7" fmla="*/ 0 h 2525"/>
                                <a:gd name="T8" fmla="*/ 1284 w 2721"/>
                                <a:gd name="T9" fmla="*/ 1103 h 2525"/>
                                <a:gd name="T10" fmla="*/ 1366 w 2721"/>
                                <a:gd name="T11" fmla="*/ 961 h 2525"/>
                                <a:gd name="T12" fmla="*/ 1692 w 2721"/>
                                <a:gd name="T13" fmla="*/ 1622 h 2525"/>
                                <a:gd name="T14" fmla="*/ 2165 w 2721"/>
                                <a:gd name="T15" fmla="*/ 1162 h 2525"/>
                                <a:gd name="T16" fmla="*/ 2384 w 2721"/>
                                <a:gd name="T17" fmla="*/ 1829 h 2525"/>
                                <a:gd name="T18" fmla="*/ 2514 w 2721"/>
                                <a:gd name="T19" fmla="*/ 1811 h 2525"/>
                                <a:gd name="T20" fmla="*/ 2721 w 2721"/>
                                <a:gd name="T21" fmla="*/ 2525 h 2525"/>
                                <a:gd name="T22" fmla="*/ 0 w 2721"/>
                                <a:gd name="T23" fmla="*/ 961 h 25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721" h="2525">
                                  <a:moveTo>
                                    <a:pt x="0" y="961"/>
                                  </a:moveTo>
                                  <a:lnTo>
                                    <a:pt x="231" y="495"/>
                                  </a:lnTo>
                                  <a:lnTo>
                                    <a:pt x="373" y="672"/>
                                  </a:lnTo>
                                  <a:lnTo>
                                    <a:pt x="793" y="0"/>
                                  </a:lnTo>
                                  <a:lnTo>
                                    <a:pt x="1284" y="1103"/>
                                  </a:lnTo>
                                  <a:lnTo>
                                    <a:pt x="1366" y="961"/>
                                  </a:lnTo>
                                  <a:lnTo>
                                    <a:pt x="1692" y="1622"/>
                                  </a:lnTo>
                                  <a:lnTo>
                                    <a:pt x="2165" y="1162"/>
                                  </a:lnTo>
                                  <a:lnTo>
                                    <a:pt x="2384" y="1829"/>
                                  </a:lnTo>
                                  <a:lnTo>
                                    <a:pt x="2514" y="1811"/>
                                  </a:lnTo>
                                  <a:lnTo>
                                    <a:pt x="2721" y="2525"/>
                                  </a:lnTo>
                                  <a:lnTo>
                                    <a:pt x="0" y="961"/>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6" name="Freeform 485"/>
                          <wps:cNvSpPr>
                            <a:spLocks/>
                          </wps:cNvSpPr>
                          <wps:spPr bwMode="auto">
                            <a:xfrm>
                              <a:off x="3258" y="1257"/>
                              <a:ext cx="2715" cy="2496"/>
                            </a:xfrm>
                            <a:custGeom>
                              <a:avLst/>
                              <a:gdLst>
                                <a:gd name="T0" fmla="*/ 0 w 2715"/>
                                <a:gd name="T1" fmla="*/ 944 h 2496"/>
                                <a:gd name="T2" fmla="*/ 225 w 2715"/>
                                <a:gd name="T3" fmla="*/ 496 h 2496"/>
                                <a:gd name="T4" fmla="*/ 373 w 2715"/>
                                <a:gd name="T5" fmla="*/ 667 h 2496"/>
                                <a:gd name="T6" fmla="*/ 787 w 2715"/>
                                <a:gd name="T7" fmla="*/ 0 h 2496"/>
                                <a:gd name="T8" fmla="*/ 1278 w 2715"/>
                                <a:gd name="T9" fmla="*/ 1098 h 2496"/>
                                <a:gd name="T10" fmla="*/ 1360 w 2715"/>
                                <a:gd name="T11" fmla="*/ 962 h 2496"/>
                                <a:gd name="T12" fmla="*/ 1692 w 2715"/>
                                <a:gd name="T13" fmla="*/ 1623 h 2496"/>
                                <a:gd name="T14" fmla="*/ 2165 w 2715"/>
                                <a:gd name="T15" fmla="*/ 1163 h 2496"/>
                                <a:gd name="T16" fmla="*/ 2384 w 2715"/>
                                <a:gd name="T17" fmla="*/ 1830 h 2496"/>
                                <a:gd name="T18" fmla="*/ 2514 w 2715"/>
                                <a:gd name="T19" fmla="*/ 1812 h 2496"/>
                                <a:gd name="T20" fmla="*/ 2715 w 2715"/>
                                <a:gd name="T21" fmla="*/ 2496 h 2496"/>
                                <a:gd name="T22" fmla="*/ 0 w 2715"/>
                                <a:gd name="T23" fmla="*/ 944 h 2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715" h="2496">
                                  <a:moveTo>
                                    <a:pt x="0" y="944"/>
                                  </a:moveTo>
                                  <a:lnTo>
                                    <a:pt x="225" y="496"/>
                                  </a:lnTo>
                                  <a:lnTo>
                                    <a:pt x="373" y="667"/>
                                  </a:lnTo>
                                  <a:lnTo>
                                    <a:pt x="787" y="0"/>
                                  </a:lnTo>
                                  <a:lnTo>
                                    <a:pt x="1278" y="1098"/>
                                  </a:lnTo>
                                  <a:lnTo>
                                    <a:pt x="1360" y="962"/>
                                  </a:lnTo>
                                  <a:lnTo>
                                    <a:pt x="1692" y="1623"/>
                                  </a:lnTo>
                                  <a:lnTo>
                                    <a:pt x="2165" y="1163"/>
                                  </a:lnTo>
                                  <a:lnTo>
                                    <a:pt x="2384" y="1830"/>
                                  </a:lnTo>
                                  <a:lnTo>
                                    <a:pt x="2514" y="1812"/>
                                  </a:lnTo>
                                  <a:lnTo>
                                    <a:pt x="2715" y="2496"/>
                                  </a:lnTo>
                                  <a:lnTo>
                                    <a:pt x="0" y="944"/>
                                  </a:lnTo>
                                  <a:close/>
                                </a:path>
                              </a:pathLst>
                            </a:custGeom>
                            <a:solidFill>
                              <a:srgbClr val="FDE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7" name="Freeform 486"/>
                          <wps:cNvSpPr>
                            <a:spLocks noEditPoints="1"/>
                          </wps:cNvSpPr>
                          <wps:spPr bwMode="auto">
                            <a:xfrm>
                              <a:off x="3110" y="1151"/>
                              <a:ext cx="2750" cy="2573"/>
                            </a:xfrm>
                            <a:custGeom>
                              <a:avLst/>
                              <a:gdLst>
                                <a:gd name="T0" fmla="*/ 2750 w 2750"/>
                                <a:gd name="T1" fmla="*/ 2573 h 2573"/>
                                <a:gd name="T2" fmla="*/ 0 w 2750"/>
                                <a:gd name="T3" fmla="*/ 991 h 2573"/>
                                <a:gd name="T4" fmla="*/ 243 w 2750"/>
                                <a:gd name="T5" fmla="*/ 502 h 2573"/>
                                <a:gd name="T6" fmla="*/ 385 w 2750"/>
                                <a:gd name="T7" fmla="*/ 673 h 2573"/>
                                <a:gd name="T8" fmla="*/ 805 w 2750"/>
                                <a:gd name="T9" fmla="*/ 0 h 2573"/>
                                <a:gd name="T10" fmla="*/ 1296 w 2750"/>
                                <a:gd name="T11" fmla="*/ 1103 h 2573"/>
                                <a:gd name="T12" fmla="*/ 1378 w 2750"/>
                                <a:gd name="T13" fmla="*/ 962 h 2573"/>
                                <a:gd name="T14" fmla="*/ 1710 w 2750"/>
                                <a:gd name="T15" fmla="*/ 1629 h 2573"/>
                                <a:gd name="T16" fmla="*/ 2183 w 2750"/>
                                <a:gd name="T17" fmla="*/ 1168 h 2573"/>
                                <a:gd name="T18" fmla="*/ 2407 w 2750"/>
                                <a:gd name="T19" fmla="*/ 1841 h 2573"/>
                                <a:gd name="T20" fmla="*/ 2537 w 2750"/>
                                <a:gd name="T21" fmla="*/ 1823 h 2573"/>
                                <a:gd name="T22" fmla="*/ 2537 w 2750"/>
                                <a:gd name="T23" fmla="*/ 1835 h 2573"/>
                                <a:gd name="T24" fmla="*/ 2750 w 2750"/>
                                <a:gd name="T25" fmla="*/ 2573 h 2573"/>
                                <a:gd name="T26" fmla="*/ 30 w 2750"/>
                                <a:gd name="T27" fmla="*/ 980 h 2573"/>
                                <a:gd name="T28" fmla="*/ 2715 w 2750"/>
                                <a:gd name="T29" fmla="*/ 2526 h 2573"/>
                                <a:gd name="T30" fmla="*/ 2520 w 2750"/>
                                <a:gd name="T31" fmla="*/ 1853 h 2573"/>
                                <a:gd name="T32" fmla="*/ 2390 w 2750"/>
                                <a:gd name="T33" fmla="*/ 1865 h 2573"/>
                                <a:gd name="T34" fmla="*/ 2171 w 2750"/>
                                <a:gd name="T35" fmla="*/ 1210 h 2573"/>
                                <a:gd name="T36" fmla="*/ 1704 w 2750"/>
                                <a:gd name="T37" fmla="*/ 1664 h 2573"/>
                                <a:gd name="T38" fmla="*/ 1372 w 2750"/>
                                <a:gd name="T39" fmla="*/ 1009 h 2573"/>
                                <a:gd name="T40" fmla="*/ 1290 w 2750"/>
                                <a:gd name="T41" fmla="*/ 1151 h 2573"/>
                                <a:gd name="T42" fmla="*/ 799 w 2750"/>
                                <a:gd name="T43" fmla="*/ 47 h 2573"/>
                                <a:gd name="T44" fmla="*/ 391 w 2750"/>
                                <a:gd name="T45" fmla="*/ 714 h 2573"/>
                                <a:gd name="T46" fmla="*/ 249 w 2750"/>
                                <a:gd name="T47" fmla="*/ 543 h 2573"/>
                                <a:gd name="T48" fmla="*/ 30 w 2750"/>
                                <a:gd name="T49" fmla="*/ 980 h 25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750" h="2573">
                                  <a:moveTo>
                                    <a:pt x="2750" y="2573"/>
                                  </a:moveTo>
                                  <a:lnTo>
                                    <a:pt x="0" y="991"/>
                                  </a:lnTo>
                                  <a:lnTo>
                                    <a:pt x="243" y="502"/>
                                  </a:lnTo>
                                  <a:lnTo>
                                    <a:pt x="385" y="673"/>
                                  </a:lnTo>
                                  <a:lnTo>
                                    <a:pt x="805" y="0"/>
                                  </a:lnTo>
                                  <a:lnTo>
                                    <a:pt x="1296" y="1103"/>
                                  </a:lnTo>
                                  <a:lnTo>
                                    <a:pt x="1378" y="962"/>
                                  </a:lnTo>
                                  <a:lnTo>
                                    <a:pt x="1710" y="1629"/>
                                  </a:lnTo>
                                  <a:lnTo>
                                    <a:pt x="2183" y="1168"/>
                                  </a:lnTo>
                                  <a:lnTo>
                                    <a:pt x="2407" y="1841"/>
                                  </a:lnTo>
                                  <a:lnTo>
                                    <a:pt x="2537" y="1823"/>
                                  </a:lnTo>
                                  <a:lnTo>
                                    <a:pt x="2537" y="1835"/>
                                  </a:lnTo>
                                  <a:lnTo>
                                    <a:pt x="2750" y="2573"/>
                                  </a:lnTo>
                                  <a:close/>
                                  <a:moveTo>
                                    <a:pt x="30" y="980"/>
                                  </a:moveTo>
                                  <a:lnTo>
                                    <a:pt x="2715" y="2526"/>
                                  </a:lnTo>
                                  <a:lnTo>
                                    <a:pt x="2520" y="1853"/>
                                  </a:lnTo>
                                  <a:lnTo>
                                    <a:pt x="2390" y="1865"/>
                                  </a:lnTo>
                                  <a:lnTo>
                                    <a:pt x="2171" y="1210"/>
                                  </a:lnTo>
                                  <a:lnTo>
                                    <a:pt x="1704" y="1664"/>
                                  </a:lnTo>
                                  <a:lnTo>
                                    <a:pt x="1372" y="1009"/>
                                  </a:lnTo>
                                  <a:lnTo>
                                    <a:pt x="1290" y="1151"/>
                                  </a:lnTo>
                                  <a:lnTo>
                                    <a:pt x="799" y="47"/>
                                  </a:lnTo>
                                  <a:lnTo>
                                    <a:pt x="391" y="714"/>
                                  </a:lnTo>
                                  <a:lnTo>
                                    <a:pt x="249" y="543"/>
                                  </a:lnTo>
                                  <a:lnTo>
                                    <a:pt x="30" y="980"/>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487"/>
                          <wps:cNvSpPr>
                            <a:spLocks/>
                          </wps:cNvSpPr>
                          <wps:spPr bwMode="auto">
                            <a:xfrm>
                              <a:off x="3122" y="1251"/>
                              <a:ext cx="2721" cy="2449"/>
                            </a:xfrm>
                            <a:custGeom>
                              <a:avLst/>
                              <a:gdLst>
                                <a:gd name="T0" fmla="*/ 0 w 2721"/>
                                <a:gd name="T1" fmla="*/ 885 h 2449"/>
                                <a:gd name="T2" fmla="*/ 243 w 2721"/>
                                <a:gd name="T3" fmla="*/ 673 h 2449"/>
                                <a:gd name="T4" fmla="*/ 397 w 2721"/>
                                <a:gd name="T5" fmla="*/ 880 h 2449"/>
                                <a:gd name="T6" fmla="*/ 663 w 2721"/>
                                <a:gd name="T7" fmla="*/ 0 h 2449"/>
                                <a:gd name="T8" fmla="*/ 911 w 2721"/>
                                <a:gd name="T9" fmla="*/ 1039 h 2449"/>
                                <a:gd name="T10" fmla="*/ 1130 w 2721"/>
                                <a:gd name="T11" fmla="*/ 1033 h 2449"/>
                                <a:gd name="T12" fmla="*/ 1284 w 2721"/>
                                <a:gd name="T13" fmla="*/ 1340 h 2449"/>
                                <a:gd name="T14" fmla="*/ 1751 w 2721"/>
                                <a:gd name="T15" fmla="*/ 891 h 2449"/>
                                <a:gd name="T16" fmla="*/ 1964 w 2721"/>
                                <a:gd name="T17" fmla="*/ 1452 h 2449"/>
                                <a:gd name="T18" fmla="*/ 2135 w 2721"/>
                                <a:gd name="T19" fmla="*/ 1334 h 2449"/>
                                <a:gd name="T20" fmla="*/ 2372 w 2721"/>
                                <a:gd name="T21" fmla="*/ 2036 h 2449"/>
                                <a:gd name="T22" fmla="*/ 2721 w 2721"/>
                                <a:gd name="T23" fmla="*/ 2449 h 2449"/>
                                <a:gd name="T24" fmla="*/ 0 w 2721"/>
                                <a:gd name="T25" fmla="*/ 885 h 24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721" h="2449">
                                  <a:moveTo>
                                    <a:pt x="0" y="885"/>
                                  </a:moveTo>
                                  <a:lnTo>
                                    <a:pt x="243" y="673"/>
                                  </a:lnTo>
                                  <a:lnTo>
                                    <a:pt x="397" y="880"/>
                                  </a:lnTo>
                                  <a:lnTo>
                                    <a:pt x="663" y="0"/>
                                  </a:lnTo>
                                  <a:lnTo>
                                    <a:pt x="911" y="1039"/>
                                  </a:lnTo>
                                  <a:lnTo>
                                    <a:pt x="1130" y="1033"/>
                                  </a:lnTo>
                                  <a:lnTo>
                                    <a:pt x="1284" y="1340"/>
                                  </a:lnTo>
                                  <a:lnTo>
                                    <a:pt x="1751" y="891"/>
                                  </a:lnTo>
                                  <a:lnTo>
                                    <a:pt x="1964" y="1452"/>
                                  </a:lnTo>
                                  <a:lnTo>
                                    <a:pt x="2135" y="1334"/>
                                  </a:lnTo>
                                  <a:lnTo>
                                    <a:pt x="2372" y="2036"/>
                                  </a:lnTo>
                                  <a:lnTo>
                                    <a:pt x="2721" y="2449"/>
                                  </a:lnTo>
                                  <a:lnTo>
                                    <a:pt x="0" y="885"/>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488"/>
                          <wps:cNvSpPr>
                            <a:spLocks noEditPoints="1"/>
                          </wps:cNvSpPr>
                          <wps:spPr bwMode="auto">
                            <a:xfrm>
                              <a:off x="3105" y="1204"/>
                              <a:ext cx="2785" cy="2538"/>
                            </a:xfrm>
                            <a:custGeom>
                              <a:avLst/>
                              <a:gdLst>
                                <a:gd name="T0" fmla="*/ 2785 w 2785"/>
                                <a:gd name="T1" fmla="*/ 2538 h 2538"/>
                                <a:gd name="T2" fmla="*/ 0 w 2785"/>
                                <a:gd name="T3" fmla="*/ 932 h 2538"/>
                                <a:gd name="T4" fmla="*/ 266 w 2785"/>
                                <a:gd name="T5" fmla="*/ 702 h 2538"/>
                                <a:gd name="T6" fmla="*/ 408 w 2785"/>
                                <a:gd name="T7" fmla="*/ 903 h 2538"/>
                                <a:gd name="T8" fmla="*/ 686 w 2785"/>
                                <a:gd name="T9" fmla="*/ 0 h 2538"/>
                                <a:gd name="T10" fmla="*/ 940 w 2785"/>
                                <a:gd name="T11" fmla="*/ 1074 h 2538"/>
                                <a:gd name="T12" fmla="*/ 1153 w 2785"/>
                                <a:gd name="T13" fmla="*/ 1068 h 2538"/>
                                <a:gd name="T14" fmla="*/ 1301 w 2785"/>
                                <a:gd name="T15" fmla="*/ 1369 h 2538"/>
                                <a:gd name="T16" fmla="*/ 1774 w 2785"/>
                                <a:gd name="T17" fmla="*/ 921 h 2538"/>
                                <a:gd name="T18" fmla="*/ 1987 w 2785"/>
                                <a:gd name="T19" fmla="*/ 1481 h 2538"/>
                                <a:gd name="T20" fmla="*/ 2158 w 2785"/>
                                <a:gd name="T21" fmla="*/ 1357 h 2538"/>
                                <a:gd name="T22" fmla="*/ 2401 w 2785"/>
                                <a:gd name="T23" fmla="*/ 2077 h 2538"/>
                                <a:gd name="T24" fmla="*/ 2785 w 2785"/>
                                <a:gd name="T25" fmla="*/ 2538 h 2538"/>
                                <a:gd name="T26" fmla="*/ 41 w 2785"/>
                                <a:gd name="T27" fmla="*/ 932 h 2538"/>
                                <a:gd name="T28" fmla="*/ 2684 w 2785"/>
                                <a:gd name="T29" fmla="*/ 2455 h 2538"/>
                                <a:gd name="T30" fmla="*/ 2377 w 2785"/>
                                <a:gd name="T31" fmla="*/ 2083 h 2538"/>
                                <a:gd name="T32" fmla="*/ 2146 w 2785"/>
                                <a:gd name="T33" fmla="*/ 1399 h 2538"/>
                                <a:gd name="T34" fmla="*/ 1981 w 2785"/>
                                <a:gd name="T35" fmla="*/ 1517 h 2538"/>
                                <a:gd name="T36" fmla="*/ 1762 w 2785"/>
                                <a:gd name="T37" fmla="*/ 962 h 2538"/>
                                <a:gd name="T38" fmla="*/ 1295 w 2785"/>
                                <a:gd name="T39" fmla="*/ 1405 h 2538"/>
                                <a:gd name="T40" fmla="*/ 1141 w 2785"/>
                                <a:gd name="T41" fmla="*/ 1092 h 2538"/>
                                <a:gd name="T42" fmla="*/ 922 w 2785"/>
                                <a:gd name="T43" fmla="*/ 1098 h 2538"/>
                                <a:gd name="T44" fmla="*/ 680 w 2785"/>
                                <a:gd name="T45" fmla="*/ 89 h 2538"/>
                                <a:gd name="T46" fmla="*/ 419 w 2785"/>
                                <a:gd name="T47" fmla="*/ 956 h 2538"/>
                                <a:gd name="T48" fmla="*/ 260 w 2785"/>
                                <a:gd name="T49" fmla="*/ 738 h 2538"/>
                                <a:gd name="T50" fmla="*/ 41 w 2785"/>
                                <a:gd name="T51" fmla="*/ 932 h 2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2785" h="2538">
                                  <a:moveTo>
                                    <a:pt x="2785" y="2538"/>
                                  </a:moveTo>
                                  <a:lnTo>
                                    <a:pt x="0" y="932"/>
                                  </a:lnTo>
                                  <a:lnTo>
                                    <a:pt x="266" y="702"/>
                                  </a:lnTo>
                                  <a:lnTo>
                                    <a:pt x="408" y="903"/>
                                  </a:lnTo>
                                  <a:lnTo>
                                    <a:pt x="686" y="0"/>
                                  </a:lnTo>
                                  <a:lnTo>
                                    <a:pt x="940" y="1074"/>
                                  </a:lnTo>
                                  <a:lnTo>
                                    <a:pt x="1153" y="1068"/>
                                  </a:lnTo>
                                  <a:lnTo>
                                    <a:pt x="1301" y="1369"/>
                                  </a:lnTo>
                                  <a:lnTo>
                                    <a:pt x="1774" y="921"/>
                                  </a:lnTo>
                                  <a:lnTo>
                                    <a:pt x="1987" y="1481"/>
                                  </a:lnTo>
                                  <a:lnTo>
                                    <a:pt x="2158" y="1357"/>
                                  </a:lnTo>
                                  <a:lnTo>
                                    <a:pt x="2401" y="2077"/>
                                  </a:lnTo>
                                  <a:lnTo>
                                    <a:pt x="2785" y="2538"/>
                                  </a:lnTo>
                                  <a:close/>
                                  <a:moveTo>
                                    <a:pt x="41" y="932"/>
                                  </a:moveTo>
                                  <a:lnTo>
                                    <a:pt x="2684" y="2455"/>
                                  </a:lnTo>
                                  <a:lnTo>
                                    <a:pt x="2377" y="2083"/>
                                  </a:lnTo>
                                  <a:lnTo>
                                    <a:pt x="2146" y="1399"/>
                                  </a:lnTo>
                                  <a:lnTo>
                                    <a:pt x="1981" y="1517"/>
                                  </a:lnTo>
                                  <a:lnTo>
                                    <a:pt x="1762" y="962"/>
                                  </a:lnTo>
                                  <a:lnTo>
                                    <a:pt x="1295" y="1405"/>
                                  </a:lnTo>
                                  <a:lnTo>
                                    <a:pt x="1141" y="1092"/>
                                  </a:lnTo>
                                  <a:lnTo>
                                    <a:pt x="922" y="1098"/>
                                  </a:lnTo>
                                  <a:lnTo>
                                    <a:pt x="680" y="89"/>
                                  </a:lnTo>
                                  <a:lnTo>
                                    <a:pt x="419" y="956"/>
                                  </a:lnTo>
                                  <a:lnTo>
                                    <a:pt x="260" y="738"/>
                                  </a:lnTo>
                                  <a:lnTo>
                                    <a:pt x="41" y="932"/>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Freeform 489"/>
                          <wps:cNvSpPr>
                            <a:spLocks/>
                          </wps:cNvSpPr>
                          <wps:spPr bwMode="auto">
                            <a:xfrm>
                              <a:off x="2951" y="2555"/>
                              <a:ext cx="845" cy="1051"/>
                            </a:xfrm>
                            <a:custGeom>
                              <a:avLst/>
                              <a:gdLst>
                                <a:gd name="T0" fmla="*/ 134 w 143"/>
                                <a:gd name="T1" fmla="*/ 65 h 178"/>
                                <a:gd name="T2" fmla="*/ 23 w 143"/>
                                <a:gd name="T3" fmla="*/ 2 h 178"/>
                                <a:gd name="T4" fmla="*/ 18 w 143"/>
                                <a:gd name="T5" fmla="*/ 1 h 178"/>
                                <a:gd name="T6" fmla="*/ 18 w 143"/>
                                <a:gd name="T7" fmla="*/ 1 h 178"/>
                                <a:gd name="T8" fmla="*/ 17 w 143"/>
                                <a:gd name="T9" fmla="*/ 1 h 178"/>
                                <a:gd name="T10" fmla="*/ 1 w 143"/>
                                <a:gd name="T11" fmla="*/ 11 h 178"/>
                                <a:gd name="T12" fmla="*/ 0 w 143"/>
                                <a:gd name="T13" fmla="*/ 13 h 178"/>
                                <a:gd name="T14" fmla="*/ 9 w 143"/>
                                <a:gd name="T15" fmla="*/ 28 h 178"/>
                                <a:gd name="T16" fmla="*/ 9 w 143"/>
                                <a:gd name="T17" fmla="*/ 89 h 178"/>
                                <a:gd name="T18" fmla="*/ 18 w 143"/>
                                <a:gd name="T19" fmla="*/ 106 h 178"/>
                                <a:gd name="T20" fmla="*/ 105 w 143"/>
                                <a:gd name="T21" fmla="*/ 157 h 178"/>
                                <a:gd name="T22" fmla="*/ 122 w 143"/>
                                <a:gd name="T23" fmla="*/ 178 h 178"/>
                                <a:gd name="T24" fmla="*/ 140 w 143"/>
                                <a:gd name="T25" fmla="*/ 168 h 178"/>
                                <a:gd name="T26" fmla="*/ 143 w 143"/>
                                <a:gd name="T27" fmla="*/ 160 h 178"/>
                                <a:gd name="T28" fmla="*/ 143 w 143"/>
                                <a:gd name="T29" fmla="*/ 83 h 178"/>
                                <a:gd name="T30" fmla="*/ 134 w 143"/>
                                <a:gd name="T31" fmla="*/ 65 h 1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43" h="178">
                                  <a:moveTo>
                                    <a:pt x="134" y="65"/>
                                  </a:moveTo>
                                  <a:cubicBezTo>
                                    <a:pt x="23" y="2"/>
                                    <a:pt x="23" y="2"/>
                                    <a:pt x="23" y="2"/>
                                  </a:cubicBezTo>
                                  <a:cubicBezTo>
                                    <a:pt x="21" y="0"/>
                                    <a:pt x="19" y="0"/>
                                    <a:pt x="18" y="1"/>
                                  </a:cubicBezTo>
                                  <a:cubicBezTo>
                                    <a:pt x="18" y="1"/>
                                    <a:pt x="18" y="1"/>
                                    <a:pt x="18" y="1"/>
                                  </a:cubicBezTo>
                                  <a:cubicBezTo>
                                    <a:pt x="17" y="1"/>
                                    <a:pt x="17" y="1"/>
                                    <a:pt x="17" y="1"/>
                                  </a:cubicBezTo>
                                  <a:cubicBezTo>
                                    <a:pt x="1" y="11"/>
                                    <a:pt x="1" y="11"/>
                                    <a:pt x="1" y="11"/>
                                  </a:cubicBezTo>
                                  <a:cubicBezTo>
                                    <a:pt x="0" y="11"/>
                                    <a:pt x="0" y="12"/>
                                    <a:pt x="0" y="13"/>
                                  </a:cubicBezTo>
                                  <a:cubicBezTo>
                                    <a:pt x="9" y="28"/>
                                    <a:pt x="9" y="28"/>
                                    <a:pt x="9" y="28"/>
                                  </a:cubicBezTo>
                                  <a:cubicBezTo>
                                    <a:pt x="9" y="89"/>
                                    <a:pt x="9" y="89"/>
                                    <a:pt x="9" y="89"/>
                                  </a:cubicBezTo>
                                  <a:cubicBezTo>
                                    <a:pt x="9" y="96"/>
                                    <a:pt x="13" y="104"/>
                                    <a:pt x="18" y="106"/>
                                  </a:cubicBezTo>
                                  <a:cubicBezTo>
                                    <a:pt x="105" y="157"/>
                                    <a:pt x="105" y="157"/>
                                    <a:pt x="105" y="157"/>
                                  </a:cubicBezTo>
                                  <a:cubicBezTo>
                                    <a:pt x="122" y="178"/>
                                    <a:pt x="122" y="178"/>
                                    <a:pt x="122" y="178"/>
                                  </a:cubicBezTo>
                                  <a:cubicBezTo>
                                    <a:pt x="140" y="168"/>
                                    <a:pt x="140" y="168"/>
                                    <a:pt x="140" y="168"/>
                                  </a:cubicBezTo>
                                  <a:cubicBezTo>
                                    <a:pt x="142" y="167"/>
                                    <a:pt x="143" y="164"/>
                                    <a:pt x="143" y="160"/>
                                  </a:cubicBezTo>
                                  <a:cubicBezTo>
                                    <a:pt x="143" y="83"/>
                                    <a:pt x="143" y="83"/>
                                    <a:pt x="143" y="83"/>
                                  </a:cubicBezTo>
                                  <a:cubicBezTo>
                                    <a:pt x="143" y="76"/>
                                    <a:pt x="139" y="68"/>
                                    <a:pt x="134" y="65"/>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 name="Freeform 490"/>
                          <wps:cNvSpPr>
                            <a:spLocks/>
                          </wps:cNvSpPr>
                          <wps:spPr bwMode="auto">
                            <a:xfrm>
                              <a:off x="2945" y="2597"/>
                              <a:ext cx="846" cy="968"/>
                            </a:xfrm>
                            <a:custGeom>
                              <a:avLst/>
                              <a:gdLst>
                                <a:gd name="T0" fmla="*/ 134 w 143"/>
                                <a:gd name="T1" fmla="*/ 65 h 164"/>
                                <a:gd name="T2" fmla="*/ 24 w 143"/>
                                <a:gd name="T3" fmla="*/ 1 h 164"/>
                                <a:gd name="T4" fmla="*/ 18 w 143"/>
                                <a:gd name="T5" fmla="*/ 1 h 164"/>
                                <a:gd name="T6" fmla="*/ 18 w 143"/>
                                <a:gd name="T7" fmla="*/ 1 h 164"/>
                                <a:gd name="T8" fmla="*/ 17 w 143"/>
                                <a:gd name="T9" fmla="*/ 1 h 164"/>
                                <a:gd name="T10" fmla="*/ 1 w 143"/>
                                <a:gd name="T11" fmla="*/ 11 h 164"/>
                                <a:gd name="T12" fmla="*/ 1 w 143"/>
                                <a:gd name="T13" fmla="*/ 13 h 164"/>
                                <a:gd name="T14" fmla="*/ 9 w 143"/>
                                <a:gd name="T15" fmla="*/ 28 h 164"/>
                                <a:gd name="T16" fmla="*/ 9 w 143"/>
                                <a:gd name="T17" fmla="*/ 89 h 164"/>
                                <a:gd name="T18" fmla="*/ 19 w 143"/>
                                <a:gd name="T19" fmla="*/ 106 h 164"/>
                                <a:gd name="T20" fmla="*/ 106 w 143"/>
                                <a:gd name="T21" fmla="*/ 156 h 164"/>
                                <a:gd name="T22" fmla="*/ 115 w 143"/>
                                <a:gd name="T23" fmla="*/ 164 h 164"/>
                                <a:gd name="T24" fmla="*/ 133 w 143"/>
                                <a:gd name="T25" fmla="*/ 161 h 164"/>
                                <a:gd name="T26" fmla="*/ 143 w 143"/>
                                <a:gd name="T27" fmla="*/ 160 h 164"/>
                                <a:gd name="T28" fmla="*/ 143 w 143"/>
                                <a:gd name="T29" fmla="*/ 83 h 164"/>
                                <a:gd name="T30" fmla="*/ 134 w 143"/>
                                <a:gd name="T31" fmla="*/ 65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43" h="164">
                                  <a:moveTo>
                                    <a:pt x="134" y="65"/>
                                  </a:moveTo>
                                  <a:cubicBezTo>
                                    <a:pt x="24" y="1"/>
                                    <a:pt x="24" y="1"/>
                                    <a:pt x="24" y="1"/>
                                  </a:cubicBezTo>
                                  <a:cubicBezTo>
                                    <a:pt x="21" y="0"/>
                                    <a:pt x="19" y="0"/>
                                    <a:pt x="18" y="1"/>
                                  </a:cubicBezTo>
                                  <a:cubicBezTo>
                                    <a:pt x="18" y="1"/>
                                    <a:pt x="18" y="1"/>
                                    <a:pt x="18" y="1"/>
                                  </a:cubicBezTo>
                                  <a:cubicBezTo>
                                    <a:pt x="18" y="1"/>
                                    <a:pt x="17" y="1"/>
                                    <a:pt x="17" y="1"/>
                                  </a:cubicBezTo>
                                  <a:cubicBezTo>
                                    <a:pt x="1" y="11"/>
                                    <a:pt x="1" y="11"/>
                                    <a:pt x="1" y="11"/>
                                  </a:cubicBezTo>
                                  <a:cubicBezTo>
                                    <a:pt x="1" y="11"/>
                                    <a:pt x="0" y="12"/>
                                    <a:pt x="1" y="13"/>
                                  </a:cubicBezTo>
                                  <a:cubicBezTo>
                                    <a:pt x="9" y="28"/>
                                    <a:pt x="9" y="28"/>
                                    <a:pt x="9" y="28"/>
                                  </a:cubicBezTo>
                                  <a:cubicBezTo>
                                    <a:pt x="9" y="89"/>
                                    <a:pt x="9" y="89"/>
                                    <a:pt x="9" y="89"/>
                                  </a:cubicBezTo>
                                  <a:cubicBezTo>
                                    <a:pt x="9" y="95"/>
                                    <a:pt x="14" y="103"/>
                                    <a:pt x="19" y="106"/>
                                  </a:cubicBezTo>
                                  <a:cubicBezTo>
                                    <a:pt x="106" y="156"/>
                                    <a:pt x="106" y="156"/>
                                    <a:pt x="106" y="156"/>
                                  </a:cubicBezTo>
                                  <a:cubicBezTo>
                                    <a:pt x="115" y="164"/>
                                    <a:pt x="115" y="164"/>
                                    <a:pt x="115" y="164"/>
                                  </a:cubicBezTo>
                                  <a:cubicBezTo>
                                    <a:pt x="133" y="161"/>
                                    <a:pt x="133" y="161"/>
                                    <a:pt x="133" y="161"/>
                                  </a:cubicBezTo>
                                  <a:cubicBezTo>
                                    <a:pt x="135" y="159"/>
                                    <a:pt x="143" y="164"/>
                                    <a:pt x="143" y="160"/>
                                  </a:cubicBezTo>
                                  <a:cubicBezTo>
                                    <a:pt x="143" y="83"/>
                                    <a:pt x="143" y="83"/>
                                    <a:pt x="143" y="83"/>
                                  </a:cubicBezTo>
                                  <a:cubicBezTo>
                                    <a:pt x="143" y="76"/>
                                    <a:pt x="139" y="68"/>
                                    <a:pt x="134" y="65"/>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Freeform 491"/>
                          <wps:cNvSpPr>
                            <a:spLocks noEditPoints="1"/>
                          </wps:cNvSpPr>
                          <wps:spPr bwMode="auto">
                            <a:xfrm>
                              <a:off x="2939" y="2544"/>
                              <a:ext cx="869" cy="1080"/>
                            </a:xfrm>
                            <a:custGeom>
                              <a:avLst/>
                              <a:gdLst>
                                <a:gd name="T0" fmla="*/ 124 w 147"/>
                                <a:gd name="T1" fmla="*/ 183 h 183"/>
                                <a:gd name="T2" fmla="*/ 106 w 147"/>
                                <a:gd name="T3" fmla="*/ 160 h 183"/>
                                <a:gd name="T4" fmla="*/ 19 w 147"/>
                                <a:gd name="T5" fmla="*/ 110 h 183"/>
                                <a:gd name="T6" fmla="*/ 9 w 147"/>
                                <a:gd name="T7" fmla="*/ 91 h 183"/>
                                <a:gd name="T8" fmla="*/ 9 w 147"/>
                                <a:gd name="T9" fmla="*/ 31 h 183"/>
                                <a:gd name="T10" fmla="*/ 1 w 147"/>
                                <a:gd name="T11" fmla="*/ 16 h 183"/>
                                <a:gd name="T12" fmla="*/ 2 w 147"/>
                                <a:gd name="T13" fmla="*/ 11 h 183"/>
                                <a:gd name="T14" fmla="*/ 18 w 147"/>
                                <a:gd name="T15" fmla="*/ 2 h 183"/>
                                <a:gd name="T16" fmla="*/ 19 w 147"/>
                                <a:gd name="T17" fmla="*/ 1 h 183"/>
                                <a:gd name="T18" fmla="*/ 26 w 147"/>
                                <a:gd name="T19" fmla="*/ 2 h 183"/>
                                <a:gd name="T20" fmla="*/ 137 w 147"/>
                                <a:gd name="T21" fmla="*/ 66 h 183"/>
                                <a:gd name="T22" fmla="*/ 147 w 147"/>
                                <a:gd name="T23" fmla="*/ 85 h 183"/>
                                <a:gd name="T24" fmla="*/ 147 w 147"/>
                                <a:gd name="T25" fmla="*/ 162 h 183"/>
                                <a:gd name="T26" fmla="*/ 143 w 147"/>
                                <a:gd name="T27" fmla="*/ 172 h 183"/>
                                <a:gd name="T28" fmla="*/ 124 w 147"/>
                                <a:gd name="T29" fmla="*/ 183 h 183"/>
                                <a:gd name="T30" fmla="*/ 4 w 147"/>
                                <a:gd name="T31" fmla="*/ 14 h 183"/>
                                <a:gd name="T32" fmla="*/ 13 w 147"/>
                                <a:gd name="T33" fmla="*/ 30 h 183"/>
                                <a:gd name="T34" fmla="*/ 13 w 147"/>
                                <a:gd name="T35" fmla="*/ 91 h 183"/>
                                <a:gd name="T36" fmla="*/ 21 w 147"/>
                                <a:gd name="T37" fmla="*/ 107 h 183"/>
                                <a:gd name="T38" fmla="*/ 109 w 147"/>
                                <a:gd name="T39" fmla="*/ 158 h 183"/>
                                <a:gd name="T40" fmla="*/ 125 w 147"/>
                                <a:gd name="T41" fmla="*/ 178 h 183"/>
                                <a:gd name="T42" fmla="*/ 141 w 147"/>
                                <a:gd name="T43" fmla="*/ 168 h 183"/>
                                <a:gd name="T44" fmla="*/ 143 w 147"/>
                                <a:gd name="T45" fmla="*/ 162 h 183"/>
                                <a:gd name="T46" fmla="*/ 143 w 147"/>
                                <a:gd name="T47" fmla="*/ 85 h 183"/>
                                <a:gd name="T48" fmla="*/ 135 w 147"/>
                                <a:gd name="T49" fmla="*/ 69 h 183"/>
                                <a:gd name="T50" fmla="*/ 24 w 147"/>
                                <a:gd name="T51" fmla="*/ 5 h 183"/>
                                <a:gd name="T52" fmla="*/ 20 w 147"/>
                                <a:gd name="T53" fmla="*/ 5 h 183"/>
                                <a:gd name="T54" fmla="*/ 20 w 147"/>
                                <a:gd name="T55" fmla="*/ 5 h 183"/>
                                <a:gd name="T56" fmla="*/ 4 w 147"/>
                                <a:gd name="T57" fmla="*/ 14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47" h="183">
                                  <a:moveTo>
                                    <a:pt x="124" y="183"/>
                                  </a:moveTo>
                                  <a:cubicBezTo>
                                    <a:pt x="106" y="160"/>
                                    <a:pt x="106" y="160"/>
                                    <a:pt x="106" y="160"/>
                                  </a:cubicBezTo>
                                  <a:cubicBezTo>
                                    <a:pt x="19" y="110"/>
                                    <a:pt x="19" y="110"/>
                                    <a:pt x="19" y="110"/>
                                  </a:cubicBezTo>
                                  <a:cubicBezTo>
                                    <a:pt x="14" y="107"/>
                                    <a:pt x="9" y="98"/>
                                    <a:pt x="9" y="91"/>
                                  </a:cubicBezTo>
                                  <a:cubicBezTo>
                                    <a:pt x="9" y="31"/>
                                    <a:pt x="9" y="31"/>
                                    <a:pt x="9" y="31"/>
                                  </a:cubicBezTo>
                                  <a:cubicBezTo>
                                    <a:pt x="1" y="16"/>
                                    <a:pt x="1" y="16"/>
                                    <a:pt x="1" y="16"/>
                                  </a:cubicBezTo>
                                  <a:cubicBezTo>
                                    <a:pt x="0" y="14"/>
                                    <a:pt x="0" y="12"/>
                                    <a:pt x="2" y="11"/>
                                  </a:cubicBezTo>
                                  <a:cubicBezTo>
                                    <a:pt x="18" y="2"/>
                                    <a:pt x="18" y="2"/>
                                    <a:pt x="18" y="2"/>
                                  </a:cubicBezTo>
                                  <a:cubicBezTo>
                                    <a:pt x="18" y="2"/>
                                    <a:pt x="18" y="1"/>
                                    <a:pt x="19" y="1"/>
                                  </a:cubicBezTo>
                                  <a:cubicBezTo>
                                    <a:pt x="21" y="0"/>
                                    <a:pt x="24" y="0"/>
                                    <a:pt x="26" y="2"/>
                                  </a:cubicBezTo>
                                  <a:cubicBezTo>
                                    <a:pt x="137" y="66"/>
                                    <a:pt x="137" y="66"/>
                                    <a:pt x="137" y="66"/>
                                  </a:cubicBezTo>
                                  <a:cubicBezTo>
                                    <a:pt x="143" y="69"/>
                                    <a:pt x="147" y="77"/>
                                    <a:pt x="147" y="85"/>
                                  </a:cubicBezTo>
                                  <a:cubicBezTo>
                                    <a:pt x="147" y="162"/>
                                    <a:pt x="147" y="162"/>
                                    <a:pt x="147" y="162"/>
                                  </a:cubicBezTo>
                                  <a:cubicBezTo>
                                    <a:pt x="147" y="167"/>
                                    <a:pt x="145" y="170"/>
                                    <a:pt x="143" y="172"/>
                                  </a:cubicBezTo>
                                  <a:lnTo>
                                    <a:pt x="124" y="183"/>
                                  </a:lnTo>
                                  <a:close/>
                                  <a:moveTo>
                                    <a:pt x="4" y="14"/>
                                  </a:moveTo>
                                  <a:cubicBezTo>
                                    <a:pt x="13" y="30"/>
                                    <a:pt x="13" y="30"/>
                                    <a:pt x="13" y="30"/>
                                  </a:cubicBezTo>
                                  <a:cubicBezTo>
                                    <a:pt x="13" y="91"/>
                                    <a:pt x="13" y="91"/>
                                    <a:pt x="13" y="91"/>
                                  </a:cubicBezTo>
                                  <a:cubicBezTo>
                                    <a:pt x="13" y="97"/>
                                    <a:pt x="17" y="104"/>
                                    <a:pt x="21" y="107"/>
                                  </a:cubicBezTo>
                                  <a:cubicBezTo>
                                    <a:pt x="109" y="158"/>
                                    <a:pt x="109" y="158"/>
                                    <a:pt x="109" y="158"/>
                                  </a:cubicBezTo>
                                  <a:cubicBezTo>
                                    <a:pt x="125" y="178"/>
                                    <a:pt x="125" y="178"/>
                                    <a:pt x="125" y="178"/>
                                  </a:cubicBezTo>
                                  <a:cubicBezTo>
                                    <a:pt x="141" y="168"/>
                                    <a:pt x="141" y="168"/>
                                    <a:pt x="141" y="168"/>
                                  </a:cubicBezTo>
                                  <a:cubicBezTo>
                                    <a:pt x="142" y="168"/>
                                    <a:pt x="143" y="165"/>
                                    <a:pt x="143" y="162"/>
                                  </a:cubicBezTo>
                                  <a:cubicBezTo>
                                    <a:pt x="143" y="85"/>
                                    <a:pt x="143" y="85"/>
                                    <a:pt x="143" y="85"/>
                                  </a:cubicBezTo>
                                  <a:cubicBezTo>
                                    <a:pt x="143" y="79"/>
                                    <a:pt x="139" y="72"/>
                                    <a:pt x="135" y="69"/>
                                  </a:cubicBezTo>
                                  <a:cubicBezTo>
                                    <a:pt x="24" y="5"/>
                                    <a:pt x="24" y="5"/>
                                    <a:pt x="24" y="5"/>
                                  </a:cubicBezTo>
                                  <a:cubicBezTo>
                                    <a:pt x="23" y="5"/>
                                    <a:pt x="22" y="4"/>
                                    <a:pt x="20" y="5"/>
                                  </a:cubicBezTo>
                                  <a:cubicBezTo>
                                    <a:pt x="20" y="5"/>
                                    <a:pt x="20" y="5"/>
                                    <a:pt x="20" y="5"/>
                                  </a:cubicBezTo>
                                  <a:lnTo>
                                    <a:pt x="4" y="1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3" name="Freeform 492"/>
                          <wps:cNvSpPr>
                            <a:spLocks/>
                          </wps:cNvSpPr>
                          <wps:spPr bwMode="auto">
                            <a:xfrm>
                              <a:off x="2933" y="2609"/>
                              <a:ext cx="763" cy="1015"/>
                            </a:xfrm>
                            <a:custGeom>
                              <a:avLst/>
                              <a:gdLst>
                                <a:gd name="T0" fmla="*/ 119 w 129"/>
                                <a:gd name="T1" fmla="*/ 169 h 172"/>
                                <a:gd name="T2" fmla="*/ 9 w 129"/>
                                <a:gd name="T3" fmla="*/ 105 h 172"/>
                                <a:gd name="T4" fmla="*/ 0 w 129"/>
                                <a:gd name="T5" fmla="*/ 88 h 172"/>
                                <a:gd name="T6" fmla="*/ 0 w 129"/>
                                <a:gd name="T7" fmla="*/ 10 h 172"/>
                                <a:gd name="T8" fmla="*/ 9 w 129"/>
                                <a:gd name="T9" fmla="*/ 3 h 172"/>
                                <a:gd name="T10" fmla="*/ 119 w 129"/>
                                <a:gd name="T11" fmla="*/ 67 h 172"/>
                                <a:gd name="T12" fmla="*/ 129 w 129"/>
                                <a:gd name="T13" fmla="*/ 84 h 172"/>
                                <a:gd name="T14" fmla="*/ 129 w 129"/>
                                <a:gd name="T15" fmla="*/ 162 h 172"/>
                                <a:gd name="T16" fmla="*/ 119 w 129"/>
                                <a:gd name="T17" fmla="*/ 169 h 1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9" h="172">
                                  <a:moveTo>
                                    <a:pt x="119" y="169"/>
                                  </a:moveTo>
                                  <a:cubicBezTo>
                                    <a:pt x="9" y="105"/>
                                    <a:pt x="9" y="105"/>
                                    <a:pt x="9" y="105"/>
                                  </a:cubicBezTo>
                                  <a:cubicBezTo>
                                    <a:pt x="4" y="102"/>
                                    <a:pt x="0" y="94"/>
                                    <a:pt x="0" y="88"/>
                                  </a:cubicBezTo>
                                  <a:cubicBezTo>
                                    <a:pt x="0" y="10"/>
                                    <a:pt x="0" y="10"/>
                                    <a:pt x="0" y="10"/>
                                  </a:cubicBezTo>
                                  <a:cubicBezTo>
                                    <a:pt x="0" y="3"/>
                                    <a:pt x="4" y="0"/>
                                    <a:pt x="9" y="3"/>
                                  </a:cubicBezTo>
                                  <a:cubicBezTo>
                                    <a:pt x="119" y="67"/>
                                    <a:pt x="119" y="67"/>
                                    <a:pt x="119" y="67"/>
                                  </a:cubicBezTo>
                                  <a:cubicBezTo>
                                    <a:pt x="124" y="70"/>
                                    <a:pt x="129" y="78"/>
                                    <a:pt x="129" y="84"/>
                                  </a:cubicBezTo>
                                  <a:cubicBezTo>
                                    <a:pt x="129" y="162"/>
                                    <a:pt x="129" y="162"/>
                                    <a:pt x="129" y="162"/>
                                  </a:cubicBezTo>
                                  <a:cubicBezTo>
                                    <a:pt x="129" y="169"/>
                                    <a:pt x="124" y="172"/>
                                    <a:pt x="119" y="169"/>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 name="Freeform 493"/>
                          <wps:cNvSpPr>
                            <a:spLocks noEditPoints="1"/>
                          </wps:cNvSpPr>
                          <wps:spPr bwMode="auto">
                            <a:xfrm>
                              <a:off x="2921" y="2609"/>
                              <a:ext cx="787" cy="1015"/>
                            </a:xfrm>
                            <a:custGeom>
                              <a:avLst/>
                              <a:gdLst>
                                <a:gd name="T0" fmla="*/ 125 w 133"/>
                                <a:gd name="T1" fmla="*/ 172 h 172"/>
                                <a:gd name="T2" fmla="*/ 120 w 133"/>
                                <a:gd name="T3" fmla="*/ 171 h 172"/>
                                <a:gd name="T4" fmla="*/ 120 w 133"/>
                                <a:gd name="T5" fmla="*/ 171 h 172"/>
                                <a:gd name="T6" fmla="*/ 10 w 133"/>
                                <a:gd name="T7" fmla="*/ 107 h 172"/>
                                <a:gd name="T8" fmla="*/ 0 w 133"/>
                                <a:gd name="T9" fmla="*/ 88 h 172"/>
                                <a:gd name="T10" fmla="*/ 0 w 133"/>
                                <a:gd name="T11" fmla="*/ 10 h 172"/>
                                <a:gd name="T12" fmla="*/ 4 w 133"/>
                                <a:gd name="T13" fmla="*/ 1 h 172"/>
                                <a:gd name="T14" fmla="*/ 12 w 133"/>
                                <a:gd name="T15" fmla="*/ 1 h 172"/>
                                <a:gd name="T16" fmla="*/ 122 w 133"/>
                                <a:gd name="T17" fmla="*/ 65 h 172"/>
                                <a:gd name="T18" fmla="*/ 133 w 133"/>
                                <a:gd name="T19" fmla="*/ 84 h 172"/>
                                <a:gd name="T20" fmla="*/ 133 w 133"/>
                                <a:gd name="T21" fmla="*/ 162 h 172"/>
                                <a:gd name="T22" fmla="*/ 128 w 133"/>
                                <a:gd name="T23" fmla="*/ 171 h 172"/>
                                <a:gd name="T24" fmla="*/ 125 w 133"/>
                                <a:gd name="T25" fmla="*/ 172 h 172"/>
                                <a:gd name="T26" fmla="*/ 122 w 133"/>
                                <a:gd name="T27" fmla="*/ 167 h 172"/>
                                <a:gd name="T28" fmla="*/ 126 w 133"/>
                                <a:gd name="T29" fmla="*/ 168 h 172"/>
                                <a:gd name="T30" fmla="*/ 129 w 133"/>
                                <a:gd name="T31" fmla="*/ 162 h 172"/>
                                <a:gd name="T32" fmla="*/ 129 w 133"/>
                                <a:gd name="T33" fmla="*/ 84 h 172"/>
                                <a:gd name="T34" fmla="*/ 120 w 133"/>
                                <a:gd name="T35" fmla="*/ 69 h 172"/>
                                <a:gd name="T36" fmla="*/ 10 w 133"/>
                                <a:gd name="T37" fmla="*/ 5 h 172"/>
                                <a:gd name="T38" fmla="*/ 6 w 133"/>
                                <a:gd name="T39" fmla="*/ 4 h 172"/>
                                <a:gd name="T40" fmla="*/ 4 w 133"/>
                                <a:gd name="T41" fmla="*/ 10 h 172"/>
                                <a:gd name="T42" fmla="*/ 4 w 133"/>
                                <a:gd name="T43" fmla="*/ 88 h 172"/>
                                <a:gd name="T44" fmla="*/ 12 w 133"/>
                                <a:gd name="T45" fmla="*/ 103 h 172"/>
                                <a:gd name="T46" fmla="*/ 122 w 133"/>
                                <a:gd name="T47" fmla="*/ 167 h 1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33" h="172">
                                  <a:moveTo>
                                    <a:pt x="125" y="172"/>
                                  </a:moveTo>
                                  <a:cubicBezTo>
                                    <a:pt x="124" y="172"/>
                                    <a:pt x="122" y="172"/>
                                    <a:pt x="120" y="171"/>
                                  </a:cubicBezTo>
                                  <a:cubicBezTo>
                                    <a:pt x="120" y="171"/>
                                    <a:pt x="120" y="171"/>
                                    <a:pt x="120" y="171"/>
                                  </a:cubicBezTo>
                                  <a:cubicBezTo>
                                    <a:pt x="10" y="107"/>
                                    <a:pt x="10" y="107"/>
                                    <a:pt x="10" y="107"/>
                                  </a:cubicBezTo>
                                  <a:cubicBezTo>
                                    <a:pt x="4" y="104"/>
                                    <a:pt x="0" y="95"/>
                                    <a:pt x="0" y="88"/>
                                  </a:cubicBezTo>
                                  <a:cubicBezTo>
                                    <a:pt x="0" y="10"/>
                                    <a:pt x="0" y="10"/>
                                    <a:pt x="0" y="10"/>
                                  </a:cubicBezTo>
                                  <a:cubicBezTo>
                                    <a:pt x="0" y="6"/>
                                    <a:pt x="1" y="2"/>
                                    <a:pt x="4" y="1"/>
                                  </a:cubicBezTo>
                                  <a:cubicBezTo>
                                    <a:pt x="6" y="0"/>
                                    <a:pt x="9" y="0"/>
                                    <a:pt x="12" y="1"/>
                                  </a:cubicBezTo>
                                  <a:cubicBezTo>
                                    <a:pt x="122" y="65"/>
                                    <a:pt x="122" y="65"/>
                                    <a:pt x="122" y="65"/>
                                  </a:cubicBezTo>
                                  <a:cubicBezTo>
                                    <a:pt x="128" y="69"/>
                                    <a:pt x="133" y="77"/>
                                    <a:pt x="133" y="84"/>
                                  </a:cubicBezTo>
                                  <a:cubicBezTo>
                                    <a:pt x="133" y="162"/>
                                    <a:pt x="133" y="162"/>
                                    <a:pt x="133" y="162"/>
                                  </a:cubicBezTo>
                                  <a:cubicBezTo>
                                    <a:pt x="133" y="166"/>
                                    <a:pt x="131" y="170"/>
                                    <a:pt x="128" y="171"/>
                                  </a:cubicBezTo>
                                  <a:cubicBezTo>
                                    <a:pt x="127" y="172"/>
                                    <a:pt x="126" y="172"/>
                                    <a:pt x="125" y="172"/>
                                  </a:cubicBezTo>
                                  <a:close/>
                                  <a:moveTo>
                                    <a:pt x="122" y="167"/>
                                  </a:moveTo>
                                  <a:cubicBezTo>
                                    <a:pt x="124" y="168"/>
                                    <a:pt x="125" y="169"/>
                                    <a:pt x="126" y="168"/>
                                  </a:cubicBezTo>
                                  <a:cubicBezTo>
                                    <a:pt x="128" y="167"/>
                                    <a:pt x="129" y="165"/>
                                    <a:pt x="129" y="162"/>
                                  </a:cubicBezTo>
                                  <a:cubicBezTo>
                                    <a:pt x="129" y="84"/>
                                    <a:pt x="129" y="84"/>
                                    <a:pt x="129" y="84"/>
                                  </a:cubicBezTo>
                                  <a:cubicBezTo>
                                    <a:pt x="129" y="78"/>
                                    <a:pt x="125" y="71"/>
                                    <a:pt x="120" y="69"/>
                                  </a:cubicBezTo>
                                  <a:cubicBezTo>
                                    <a:pt x="10" y="5"/>
                                    <a:pt x="10" y="5"/>
                                    <a:pt x="10" y="5"/>
                                  </a:cubicBezTo>
                                  <a:cubicBezTo>
                                    <a:pt x="9" y="4"/>
                                    <a:pt x="7" y="4"/>
                                    <a:pt x="6" y="4"/>
                                  </a:cubicBezTo>
                                  <a:cubicBezTo>
                                    <a:pt x="4" y="5"/>
                                    <a:pt x="4" y="7"/>
                                    <a:pt x="4" y="10"/>
                                  </a:cubicBezTo>
                                  <a:cubicBezTo>
                                    <a:pt x="4" y="88"/>
                                    <a:pt x="4" y="88"/>
                                    <a:pt x="4" y="88"/>
                                  </a:cubicBezTo>
                                  <a:cubicBezTo>
                                    <a:pt x="4" y="94"/>
                                    <a:pt x="7" y="101"/>
                                    <a:pt x="12" y="103"/>
                                  </a:cubicBezTo>
                                  <a:cubicBezTo>
                                    <a:pt x="122" y="167"/>
                                    <a:pt x="122" y="167"/>
                                    <a:pt x="122" y="167"/>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5" name="Freeform 494"/>
                          <wps:cNvSpPr>
                            <a:spLocks/>
                          </wps:cNvSpPr>
                          <wps:spPr bwMode="auto">
                            <a:xfrm>
                              <a:off x="3270" y="2939"/>
                              <a:ext cx="101" cy="449"/>
                            </a:xfrm>
                            <a:custGeom>
                              <a:avLst/>
                              <a:gdLst>
                                <a:gd name="T0" fmla="*/ 13 w 17"/>
                                <a:gd name="T1" fmla="*/ 75 h 76"/>
                                <a:gd name="T2" fmla="*/ 4 w 17"/>
                                <a:gd name="T3" fmla="*/ 70 h 76"/>
                                <a:gd name="T4" fmla="*/ 0 w 17"/>
                                <a:gd name="T5" fmla="*/ 62 h 76"/>
                                <a:gd name="T6" fmla="*/ 0 w 17"/>
                                <a:gd name="T7" fmla="*/ 4 h 76"/>
                                <a:gd name="T8" fmla="*/ 4 w 17"/>
                                <a:gd name="T9" fmla="*/ 1 h 76"/>
                                <a:gd name="T10" fmla="*/ 13 w 17"/>
                                <a:gd name="T11" fmla="*/ 6 h 76"/>
                                <a:gd name="T12" fmla="*/ 17 w 17"/>
                                <a:gd name="T13" fmla="*/ 13 h 76"/>
                                <a:gd name="T14" fmla="*/ 17 w 17"/>
                                <a:gd name="T15" fmla="*/ 72 h 76"/>
                                <a:gd name="T16" fmla="*/ 13 w 17"/>
                                <a:gd name="T17" fmla="*/ 75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76">
                                  <a:moveTo>
                                    <a:pt x="13" y="75"/>
                                  </a:moveTo>
                                  <a:cubicBezTo>
                                    <a:pt x="4" y="70"/>
                                    <a:pt x="4" y="70"/>
                                    <a:pt x="4" y="70"/>
                                  </a:cubicBezTo>
                                  <a:cubicBezTo>
                                    <a:pt x="2" y="69"/>
                                    <a:pt x="0" y="65"/>
                                    <a:pt x="0" y="62"/>
                                  </a:cubicBezTo>
                                  <a:cubicBezTo>
                                    <a:pt x="0" y="4"/>
                                    <a:pt x="0" y="4"/>
                                    <a:pt x="0" y="4"/>
                                  </a:cubicBezTo>
                                  <a:cubicBezTo>
                                    <a:pt x="0" y="1"/>
                                    <a:pt x="2" y="0"/>
                                    <a:pt x="4" y="1"/>
                                  </a:cubicBezTo>
                                  <a:cubicBezTo>
                                    <a:pt x="13" y="6"/>
                                    <a:pt x="13" y="6"/>
                                    <a:pt x="13" y="6"/>
                                  </a:cubicBezTo>
                                  <a:cubicBezTo>
                                    <a:pt x="15" y="7"/>
                                    <a:pt x="17" y="11"/>
                                    <a:pt x="17" y="13"/>
                                  </a:cubicBezTo>
                                  <a:cubicBezTo>
                                    <a:pt x="17" y="72"/>
                                    <a:pt x="17" y="72"/>
                                    <a:pt x="17" y="72"/>
                                  </a:cubicBezTo>
                                  <a:cubicBezTo>
                                    <a:pt x="17" y="75"/>
                                    <a:pt x="15" y="76"/>
                                    <a:pt x="13" y="75"/>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 name="Freeform 495"/>
                          <wps:cNvSpPr>
                            <a:spLocks noEditPoints="1"/>
                          </wps:cNvSpPr>
                          <wps:spPr bwMode="auto">
                            <a:xfrm>
                              <a:off x="3235" y="2874"/>
                              <a:ext cx="118" cy="466"/>
                            </a:xfrm>
                            <a:custGeom>
                              <a:avLst/>
                              <a:gdLst>
                                <a:gd name="T0" fmla="*/ 16 w 20"/>
                                <a:gd name="T1" fmla="*/ 79 h 79"/>
                                <a:gd name="T2" fmla="*/ 14 w 20"/>
                                <a:gd name="T3" fmla="*/ 78 h 79"/>
                                <a:gd name="T4" fmla="*/ 5 w 20"/>
                                <a:gd name="T5" fmla="*/ 73 h 79"/>
                                <a:gd name="T6" fmla="*/ 0 w 20"/>
                                <a:gd name="T7" fmla="*/ 64 h 79"/>
                                <a:gd name="T8" fmla="*/ 0 w 20"/>
                                <a:gd name="T9" fmla="*/ 5 h 79"/>
                                <a:gd name="T10" fmla="*/ 2 w 20"/>
                                <a:gd name="T11" fmla="*/ 1 h 79"/>
                                <a:gd name="T12" fmla="*/ 7 w 20"/>
                                <a:gd name="T13" fmla="*/ 1 h 79"/>
                                <a:gd name="T14" fmla="*/ 16 w 20"/>
                                <a:gd name="T15" fmla="*/ 6 h 79"/>
                                <a:gd name="T16" fmla="*/ 20 w 20"/>
                                <a:gd name="T17" fmla="*/ 15 h 79"/>
                                <a:gd name="T18" fmla="*/ 20 w 20"/>
                                <a:gd name="T19" fmla="*/ 74 h 79"/>
                                <a:gd name="T20" fmla="*/ 18 w 20"/>
                                <a:gd name="T21" fmla="*/ 79 h 79"/>
                                <a:gd name="T22" fmla="*/ 16 w 20"/>
                                <a:gd name="T23" fmla="*/ 79 h 79"/>
                                <a:gd name="T24" fmla="*/ 4 w 20"/>
                                <a:gd name="T25" fmla="*/ 4 h 79"/>
                                <a:gd name="T26" fmla="*/ 4 w 20"/>
                                <a:gd name="T27" fmla="*/ 4 h 79"/>
                                <a:gd name="T28" fmla="*/ 4 w 20"/>
                                <a:gd name="T29" fmla="*/ 5 h 79"/>
                                <a:gd name="T30" fmla="*/ 4 w 20"/>
                                <a:gd name="T31" fmla="*/ 64 h 79"/>
                                <a:gd name="T32" fmla="*/ 7 w 20"/>
                                <a:gd name="T33" fmla="*/ 70 h 79"/>
                                <a:gd name="T34" fmla="*/ 16 w 20"/>
                                <a:gd name="T35" fmla="*/ 75 h 79"/>
                                <a:gd name="T36" fmla="*/ 16 w 20"/>
                                <a:gd name="T37" fmla="*/ 75 h 79"/>
                                <a:gd name="T38" fmla="*/ 17 w 20"/>
                                <a:gd name="T39" fmla="*/ 74 h 79"/>
                                <a:gd name="T40" fmla="*/ 17 w 20"/>
                                <a:gd name="T41" fmla="*/ 15 h 79"/>
                                <a:gd name="T42" fmla="*/ 14 w 20"/>
                                <a:gd name="T43" fmla="*/ 9 h 79"/>
                                <a:gd name="T44" fmla="*/ 5 w 20"/>
                                <a:gd name="T45" fmla="*/ 4 h 79"/>
                                <a:gd name="T46" fmla="*/ 4 w 20"/>
                                <a:gd name="T47" fmla="*/ 4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0" h="79">
                                  <a:moveTo>
                                    <a:pt x="16" y="79"/>
                                  </a:moveTo>
                                  <a:cubicBezTo>
                                    <a:pt x="15" y="79"/>
                                    <a:pt x="14" y="79"/>
                                    <a:pt x="14" y="78"/>
                                  </a:cubicBezTo>
                                  <a:cubicBezTo>
                                    <a:pt x="5" y="73"/>
                                    <a:pt x="5" y="73"/>
                                    <a:pt x="5" y="73"/>
                                  </a:cubicBezTo>
                                  <a:cubicBezTo>
                                    <a:pt x="2" y="72"/>
                                    <a:pt x="0" y="68"/>
                                    <a:pt x="0" y="64"/>
                                  </a:cubicBezTo>
                                  <a:cubicBezTo>
                                    <a:pt x="0" y="5"/>
                                    <a:pt x="0" y="5"/>
                                    <a:pt x="0" y="5"/>
                                  </a:cubicBezTo>
                                  <a:cubicBezTo>
                                    <a:pt x="0" y="3"/>
                                    <a:pt x="1" y="1"/>
                                    <a:pt x="2" y="1"/>
                                  </a:cubicBezTo>
                                  <a:cubicBezTo>
                                    <a:pt x="4" y="0"/>
                                    <a:pt x="5" y="0"/>
                                    <a:pt x="7" y="1"/>
                                  </a:cubicBezTo>
                                  <a:cubicBezTo>
                                    <a:pt x="16" y="6"/>
                                    <a:pt x="16" y="6"/>
                                    <a:pt x="16" y="6"/>
                                  </a:cubicBezTo>
                                  <a:cubicBezTo>
                                    <a:pt x="18" y="7"/>
                                    <a:pt x="20" y="11"/>
                                    <a:pt x="20" y="15"/>
                                  </a:cubicBezTo>
                                  <a:cubicBezTo>
                                    <a:pt x="20" y="74"/>
                                    <a:pt x="20" y="74"/>
                                    <a:pt x="20" y="74"/>
                                  </a:cubicBezTo>
                                  <a:cubicBezTo>
                                    <a:pt x="20" y="76"/>
                                    <a:pt x="20" y="78"/>
                                    <a:pt x="18" y="79"/>
                                  </a:cubicBezTo>
                                  <a:cubicBezTo>
                                    <a:pt x="17" y="79"/>
                                    <a:pt x="17" y="79"/>
                                    <a:pt x="16" y="79"/>
                                  </a:cubicBezTo>
                                  <a:close/>
                                  <a:moveTo>
                                    <a:pt x="4" y="4"/>
                                  </a:moveTo>
                                  <a:cubicBezTo>
                                    <a:pt x="4" y="4"/>
                                    <a:pt x="4" y="4"/>
                                    <a:pt x="4" y="4"/>
                                  </a:cubicBezTo>
                                  <a:cubicBezTo>
                                    <a:pt x="4" y="4"/>
                                    <a:pt x="4" y="4"/>
                                    <a:pt x="4" y="5"/>
                                  </a:cubicBezTo>
                                  <a:cubicBezTo>
                                    <a:pt x="4" y="64"/>
                                    <a:pt x="4" y="64"/>
                                    <a:pt x="4" y="64"/>
                                  </a:cubicBezTo>
                                  <a:cubicBezTo>
                                    <a:pt x="4" y="66"/>
                                    <a:pt x="5" y="69"/>
                                    <a:pt x="7" y="70"/>
                                  </a:cubicBezTo>
                                  <a:cubicBezTo>
                                    <a:pt x="16" y="75"/>
                                    <a:pt x="16" y="75"/>
                                    <a:pt x="16" y="75"/>
                                  </a:cubicBezTo>
                                  <a:cubicBezTo>
                                    <a:pt x="16" y="75"/>
                                    <a:pt x="16" y="75"/>
                                    <a:pt x="16" y="75"/>
                                  </a:cubicBezTo>
                                  <a:cubicBezTo>
                                    <a:pt x="16" y="75"/>
                                    <a:pt x="17" y="75"/>
                                    <a:pt x="17" y="74"/>
                                  </a:cubicBezTo>
                                  <a:cubicBezTo>
                                    <a:pt x="17" y="15"/>
                                    <a:pt x="17" y="15"/>
                                    <a:pt x="17" y="15"/>
                                  </a:cubicBezTo>
                                  <a:cubicBezTo>
                                    <a:pt x="17" y="13"/>
                                    <a:pt x="15" y="10"/>
                                    <a:pt x="14" y="9"/>
                                  </a:cubicBezTo>
                                  <a:cubicBezTo>
                                    <a:pt x="5" y="4"/>
                                    <a:pt x="5" y="4"/>
                                    <a:pt x="5" y="4"/>
                                  </a:cubicBezTo>
                                  <a:cubicBezTo>
                                    <a:pt x="4" y="4"/>
                                    <a:pt x="4" y="4"/>
                                    <a:pt x="4"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7" name="Freeform 496"/>
                          <wps:cNvSpPr>
                            <a:spLocks/>
                          </wps:cNvSpPr>
                          <wps:spPr bwMode="auto">
                            <a:xfrm>
                              <a:off x="3412" y="3151"/>
                              <a:ext cx="101" cy="319"/>
                            </a:xfrm>
                            <a:custGeom>
                              <a:avLst/>
                              <a:gdLst>
                                <a:gd name="T0" fmla="*/ 14 w 17"/>
                                <a:gd name="T1" fmla="*/ 53 h 54"/>
                                <a:gd name="T2" fmla="*/ 4 w 17"/>
                                <a:gd name="T3" fmla="*/ 47 h 54"/>
                                <a:gd name="T4" fmla="*/ 0 w 17"/>
                                <a:gd name="T5" fmla="*/ 41 h 54"/>
                                <a:gd name="T6" fmla="*/ 0 w 17"/>
                                <a:gd name="T7" fmla="*/ 3 h 54"/>
                                <a:gd name="T8" fmla="*/ 4 w 17"/>
                                <a:gd name="T9" fmla="*/ 1 h 54"/>
                                <a:gd name="T10" fmla="*/ 14 w 17"/>
                                <a:gd name="T11" fmla="*/ 7 h 54"/>
                                <a:gd name="T12" fmla="*/ 17 w 17"/>
                                <a:gd name="T13" fmla="*/ 13 h 54"/>
                                <a:gd name="T14" fmla="*/ 17 w 17"/>
                                <a:gd name="T15" fmla="*/ 51 h 54"/>
                                <a:gd name="T16" fmla="*/ 14 w 17"/>
                                <a:gd name="T17" fmla="*/ 53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54">
                                  <a:moveTo>
                                    <a:pt x="14" y="53"/>
                                  </a:moveTo>
                                  <a:cubicBezTo>
                                    <a:pt x="4" y="47"/>
                                    <a:pt x="4" y="47"/>
                                    <a:pt x="4" y="47"/>
                                  </a:cubicBezTo>
                                  <a:cubicBezTo>
                                    <a:pt x="2" y="46"/>
                                    <a:pt x="0" y="44"/>
                                    <a:pt x="0" y="41"/>
                                  </a:cubicBezTo>
                                  <a:cubicBezTo>
                                    <a:pt x="0" y="3"/>
                                    <a:pt x="0" y="3"/>
                                    <a:pt x="0" y="3"/>
                                  </a:cubicBezTo>
                                  <a:cubicBezTo>
                                    <a:pt x="0" y="1"/>
                                    <a:pt x="2" y="0"/>
                                    <a:pt x="4" y="1"/>
                                  </a:cubicBezTo>
                                  <a:cubicBezTo>
                                    <a:pt x="14" y="7"/>
                                    <a:pt x="14" y="7"/>
                                    <a:pt x="14" y="7"/>
                                  </a:cubicBezTo>
                                  <a:cubicBezTo>
                                    <a:pt x="16" y="8"/>
                                    <a:pt x="17" y="10"/>
                                    <a:pt x="17" y="13"/>
                                  </a:cubicBezTo>
                                  <a:cubicBezTo>
                                    <a:pt x="17" y="51"/>
                                    <a:pt x="17" y="51"/>
                                    <a:pt x="17" y="51"/>
                                  </a:cubicBezTo>
                                  <a:cubicBezTo>
                                    <a:pt x="17" y="53"/>
                                    <a:pt x="16" y="54"/>
                                    <a:pt x="14" y="53"/>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8" name="Freeform 497"/>
                          <wps:cNvSpPr>
                            <a:spLocks noEditPoints="1"/>
                          </wps:cNvSpPr>
                          <wps:spPr bwMode="auto">
                            <a:xfrm>
                              <a:off x="3377" y="3087"/>
                              <a:ext cx="124" cy="336"/>
                            </a:xfrm>
                            <a:custGeom>
                              <a:avLst/>
                              <a:gdLst>
                                <a:gd name="T0" fmla="*/ 17 w 21"/>
                                <a:gd name="T1" fmla="*/ 57 h 57"/>
                                <a:gd name="T2" fmla="*/ 14 w 21"/>
                                <a:gd name="T3" fmla="*/ 57 h 57"/>
                                <a:gd name="T4" fmla="*/ 4 w 21"/>
                                <a:gd name="T5" fmla="*/ 51 h 57"/>
                                <a:gd name="T6" fmla="*/ 0 w 21"/>
                                <a:gd name="T7" fmla="*/ 43 h 57"/>
                                <a:gd name="T8" fmla="*/ 0 w 21"/>
                                <a:gd name="T9" fmla="*/ 5 h 57"/>
                                <a:gd name="T10" fmla="*/ 2 w 21"/>
                                <a:gd name="T11" fmla="*/ 1 h 57"/>
                                <a:gd name="T12" fmla="*/ 6 w 21"/>
                                <a:gd name="T13" fmla="*/ 1 h 57"/>
                                <a:gd name="T14" fmla="*/ 16 w 21"/>
                                <a:gd name="T15" fmla="*/ 7 h 57"/>
                                <a:gd name="T16" fmla="*/ 21 w 21"/>
                                <a:gd name="T17" fmla="*/ 15 h 57"/>
                                <a:gd name="T18" fmla="*/ 21 w 21"/>
                                <a:gd name="T19" fmla="*/ 53 h 57"/>
                                <a:gd name="T20" fmla="*/ 18 w 21"/>
                                <a:gd name="T21" fmla="*/ 57 h 57"/>
                                <a:gd name="T22" fmla="*/ 17 w 21"/>
                                <a:gd name="T23" fmla="*/ 57 h 57"/>
                                <a:gd name="T24" fmla="*/ 16 w 21"/>
                                <a:gd name="T25" fmla="*/ 53 h 57"/>
                                <a:gd name="T26" fmla="*/ 17 w 21"/>
                                <a:gd name="T27" fmla="*/ 53 h 57"/>
                                <a:gd name="T28" fmla="*/ 17 w 21"/>
                                <a:gd name="T29" fmla="*/ 53 h 57"/>
                                <a:gd name="T30" fmla="*/ 17 w 21"/>
                                <a:gd name="T31" fmla="*/ 15 h 57"/>
                                <a:gd name="T32" fmla="*/ 14 w 21"/>
                                <a:gd name="T33" fmla="*/ 10 h 57"/>
                                <a:gd name="T34" fmla="*/ 4 w 21"/>
                                <a:gd name="T35" fmla="*/ 4 h 57"/>
                                <a:gd name="T36" fmla="*/ 4 w 21"/>
                                <a:gd name="T37" fmla="*/ 5 h 57"/>
                                <a:gd name="T38" fmla="*/ 4 w 21"/>
                                <a:gd name="T39" fmla="*/ 43 h 57"/>
                                <a:gd name="T40" fmla="*/ 6 w 21"/>
                                <a:gd name="T41" fmla="*/ 47 h 57"/>
                                <a:gd name="T42" fmla="*/ 16 w 21"/>
                                <a:gd name="T43" fmla="*/ 53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1" h="57">
                                  <a:moveTo>
                                    <a:pt x="17" y="57"/>
                                  </a:moveTo>
                                  <a:cubicBezTo>
                                    <a:pt x="16" y="57"/>
                                    <a:pt x="15" y="57"/>
                                    <a:pt x="14" y="57"/>
                                  </a:cubicBezTo>
                                  <a:cubicBezTo>
                                    <a:pt x="4" y="51"/>
                                    <a:pt x="4" y="51"/>
                                    <a:pt x="4" y="51"/>
                                  </a:cubicBezTo>
                                  <a:cubicBezTo>
                                    <a:pt x="2" y="49"/>
                                    <a:pt x="0" y="46"/>
                                    <a:pt x="0" y="43"/>
                                  </a:cubicBezTo>
                                  <a:cubicBezTo>
                                    <a:pt x="0" y="5"/>
                                    <a:pt x="0" y="5"/>
                                    <a:pt x="0" y="5"/>
                                  </a:cubicBezTo>
                                  <a:cubicBezTo>
                                    <a:pt x="0" y="3"/>
                                    <a:pt x="1" y="1"/>
                                    <a:pt x="2" y="1"/>
                                  </a:cubicBezTo>
                                  <a:cubicBezTo>
                                    <a:pt x="3" y="0"/>
                                    <a:pt x="5" y="0"/>
                                    <a:pt x="6" y="1"/>
                                  </a:cubicBezTo>
                                  <a:cubicBezTo>
                                    <a:pt x="16" y="7"/>
                                    <a:pt x="16" y="7"/>
                                    <a:pt x="16" y="7"/>
                                  </a:cubicBezTo>
                                  <a:cubicBezTo>
                                    <a:pt x="19" y="8"/>
                                    <a:pt x="21" y="11"/>
                                    <a:pt x="21" y="15"/>
                                  </a:cubicBezTo>
                                  <a:cubicBezTo>
                                    <a:pt x="21" y="53"/>
                                    <a:pt x="21" y="53"/>
                                    <a:pt x="21" y="53"/>
                                  </a:cubicBezTo>
                                  <a:cubicBezTo>
                                    <a:pt x="21" y="55"/>
                                    <a:pt x="20" y="56"/>
                                    <a:pt x="18" y="57"/>
                                  </a:cubicBezTo>
                                  <a:cubicBezTo>
                                    <a:pt x="18" y="57"/>
                                    <a:pt x="17" y="57"/>
                                    <a:pt x="17" y="57"/>
                                  </a:cubicBezTo>
                                  <a:close/>
                                  <a:moveTo>
                                    <a:pt x="16" y="53"/>
                                  </a:moveTo>
                                  <a:cubicBezTo>
                                    <a:pt x="16" y="53"/>
                                    <a:pt x="17" y="53"/>
                                    <a:pt x="17" y="53"/>
                                  </a:cubicBezTo>
                                  <a:cubicBezTo>
                                    <a:pt x="17" y="53"/>
                                    <a:pt x="17" y="53"/>
                                    <a:pt x="17" y="53"/>
                                  </a:cubicBezTo>
                                  <a:cubicBezTo>
                                    <a:pt x="17" y="15"/>
                                    <a:pt x="17" y="15"/>
                                    <a:pt x="17" y="15"/>
                                  </a:cubicBezTo>
                                  <a:cubicBezTo>
                                    <a:pt x="17" y="13"/>
                                    <a:pt x="15" y="11"/>
                                    <a:pt x="14" y="10"/>
                                  </a:cubicBezTo>
                                  <a:cubicBezTo>
                                    <a:pt x="4" y="4"/>
                                    <a:pt x="4" y="4"/>
                                    <a:pt x="4" y="4"/>
                                  </a:cubicBezTo>
                                  <a:cubicBezTo>
                                    <a:pt x="4" y="4"/>
                                    <a:pt x="4" y="4"/>
                                    <a:pt x="4" y="5"/>
                                  </a:cubicBezTo>
                                  <a:cubicBezTo>
                                    <a:pt x="4" y="43"/>
                                    <a:pt x="4" y="43"/>
                                    <a:pt x="4" y="43"/>
                                  </a:cubicBezTo>
                                  <a:cubicBezTo>
                                    <a:pt x="4" y="45"/>
                                    <a:pt x="5" y="47"/>
                                    <a:pt x="6" y="47"/>
                                  </a:cubicBezTo>
                                  <a:lnTo>
                                    <a:pt x="16" y="53"/>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9" name="Freeform 498"/>
                          <wps:cNvSpPr>
                            <a:spLocks/>
                          </wps:cNvSpPr>
                          <wps:spPr bwMode="auto">
                            <a:xfrm>
                              <a:off x="3134" y="3134"/>
                              <a:ext cx="101" cy="177"/>
                            </a:xfrm>
                            <a:custGeom>
                              <a:avLst/>
                              <a:gdLst>
                                <a:gd name="T0" fmla="*/ 14 w 17"/>
                                <a:gd name="T1" fmla="*/ 29 h 30"/>
                                <a:gd name="T2" fmla="*/ 3 w 17"/>
                                <a:gd name="T3" fmla="*/ 23 h 30"/>
                                <a:gd name="T4" fmla="*/ 0 w 17"/>
                                <a:gd name="T5" fmla="*/ 17 h 30"/>
                                <a:gd name="T6" fmla="*/ 0 w 17"/>
                                <a:gd name="T7" fmla="*/ 3 h 30"/>
                                <a:gd name="T8" fmla="*/ 3 w 17"/>
                                <a:gd name="T9" fmla="*/ 0 h 30"/>
                                <a:gd name="T10" fmla="*/ 14 w 17"/>
                                <a:gd name="T11" fmla="*/ 7 h 30"/>
                                <a:gd name="T12" fmla="*/ 17 w 17"/>
                                <a:gd name="T13" fmla="*/ 12 h 30"/>
                                <a:gd name="T14" fmla="*/ 17 w 17"/>
                                <a:gd name="T15" fmla="*/ 27 h 30"/>
                                <a:gd name="T16" fmla="*/ 14 w 17"/>
                                <a:gd name="T17" fmla="*/ 29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30">
                                  <a:moveTo>
                                    <a:pt x="14" y="29"/>
                                  </a:moveTo>
                                  <a:cubicBezTo>
                                    <a:pt x="3" y="23"/>
                                    <a:pt x="3" y="23"/>
                                    <a:pt x="3" y="23"/>
                                  </a:cubicBezTo>
                                  <a:cubicBezTo>
                                    <a:pt x="1" y="22"/>
                                    <a:pt x="0" y="19"/>
                                    <a:pt x="0" y="17"/>
                                  </a:cubicBezTo>
                                  <a:cubicBezTo>
                                    <a:pt x="0" y="3"/>
                                    <a:pt x="0" y="3"/>
                                    <a:pt x="0" y="3"/>
                                  </a:cubicBezTo>
                                  <a:cubicBezTo>
                                    <a:pt x="0" y="1"/>
                                    <a:pt x="1" y="0"/>
                                    <a:pt x="3" y="0"/>
                                  </a:cubicBezTo>
                                  <a:cubicBezTo>
                                    <a:pt x="14" y="7"/>
                                    <a:pt x="14" y="7"/>
                                    <a:pt x="14" y="7"/>
                                  </a:cubicBezTo>
                                  <a:cubicBezTo>
                                    <a:pt x="16" y="8"/>
                                    <a:pt x="17" y="10"/>
                                    <a:pt x="17" y="12"/>
                                  </a:cubicBezTo>
                                  <a:cubicBezTo>
                                    <a:pt x="17" y="27"/>
                                    <a:pt x="17" y="27"/>
                                    <a:pt x="17" y="27"/>
                                  </a:cubicBezTo>
                                  <a:cubicBezTo>
                                    <a:pt x="17" y="29"/>
                                    <a:pt x="16" y="30"/>
                                    <a:pt x="14" y="29"/>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Freeform 499"/>
                          <wps:cNvSpPr>
                            <a:spLocks noEditPoints="1"/>
                          </wps:cNvSpPr>
                          <wps:spPr bwMode="auto">
                            <a:xfrm>
                              <a:off x="3099" y="3069"/>
                              <a:ext cx="118" cy="195"/>
                            </a:xfrm>
                            <a:custGeom>
                              <a:avLst/>
                              <a:gdLst>
                                <a:gd name="T0" fmla="*/ 17 w 20"/>
                                <a:gd name="T1" fmla="*/ 33 h 33"/>
                                <a:gd name="T2" fmla="*/ 14 w 20"/>
                                <a:gd name="T3" fmla="*/ 32 h 33"/>
                                <a:gd name="T4" fmla="*/ 14 w 20"/>
                                <a:gd name="T5" fmla="*/ 32 h 33"/>
                                <a:gd name="T6" fmla="*/ 3 w 20"/>
                                <a:gd name="T7" fmla="*/ 26 h 33"/>
                                <a:gd name="T8" fmla="*/ 0 w 20"/>
                                <a:gd name="T9" fmla="*/ 19 h 33"/>
                                <a:gd name="T10" fmla="*/ 0 w 20"/>
                                <a:gd name="T11" fmla="*/ 4 h 33"/>
                                <a:gd name="T12" fmla="*/ 2 w 20"/>
                                <a:gd name="T13" fmla="*/ 0 h 33"/>
                                <a:gd name="T14" fmla="*/ 5 w 20"/>
                                <a:gd name="T15" fmla="*/ 0 h 33"/>
                                <a:gd name="T16" fmla="*/ 16 w 20"/>
                                <a:gd name="T17" fmla="*/ 7 h 33"/>
                                <a:gd name="T18" fmla="*/ 20 w 20"/>
                                <a:gd name="T19" fmla="*/ 14 h 33"/>
                                <a:gd name="T20" fmla="*/ 20 w 20"/>
                                <a:gd name="T21" fmla="*/ 29 h 33"/>
                                <a:gd name="T22" fmla="*/ 18 w 20"/>
                                <a:gd name="T23" fmla="*/ 33 h 33"/>
                                <a:gd name="T24" fmla="*/ 17 w 20"/>
                                <a:gd name="T25" fmla="*/ 33 h 33"/>
                                <a:gd name="T26" fmla="*/ 4 w 20"/>
                                <a:gd name="T27" fmla="*/ 4 h 33"/>
                                <a:gd name="T28" fmla="*/ 3 w 20"/>
                                <a:gd name="T29" fmla="*/ 4 h 33"/>
                                <a:gd name="T30" fmla="*/ 3 w 20"/>
                                <a:gd name="T31" fmla="*/ 19 h 33"/>
                                <a:gd name="T32" fmla="*/ 5 w 20"/>
                                <a:gd name="T33" fmla="*/ 23 h 33"/>
                                <a:gd name="T34" fmla="*/ 16 w 20"/>
                                <a:gd name="T35" fmla="*/ 29 h 33"/>
                                <a:gd name="T36" fmla="*/ 16 w 20"/>
                                <a:gd name="T37" fmla="*/ 29 h 33"/>
                                <a:gd name="T38" fmla="*/ 16 w 20"/>
                                <a:gd name="T39" fmla="*/ 14 h 33"/>
                                <a:gd name="T40" fmla="*/ 14 w 20"/>
                                <a:gd name="T41" fmla="*/ 10 h 33"/>
                                <a:gd name="T42" fmla="*/ 4 w 20"/>
                                <a:gd name="T43" fmla="*/ 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0" h="33">
                                  <a:moveTo>
                                    <a:pt x="17" y="33"/>
                                  </a:moveTo>
                                  <a:cubicBezTo>
                                    <a:pt x="16" y="33"/>
                                    <a:pt x="15" y="33"/>
                                    <a:pt x="14" y="32"/>
                                  </a:cubicBezTo>
                                  <a:cubicBezTo>
                                    <a:pt x="14" y="32"/>
                                    <a:pt x="14" y="32"/>
                                    <a:pt x="14" y="32"/>
                                  </a:cubicBezTo>
                                  <a:cubicBezTo>
                                    <a:pt x="3" y="26"/>
                                    <a:pt x="3" y="26"/>
                                    <a:pt x="3" y="26"/>
                                  </a:cubicBezTo>
                                  <a:cubicBezTo>
                                    <a:pt x="1" y="25"/>
                                    <a:pt x="0" y="22"/>
                                    <a:pt x="0" y="19"/>
                                  </a:cubicBezTo>
                                  <a:cubicBezTo>
                                    <a:pt x="0" y="4"/>
                                    <a:pt x="0" y="4"/>
                                    <a:pt x="0" y="4"/>
                                  </a:cubicBezTo>
                                  <a:cubicBezTo>
                                    <a:pt x="0" y="2"/>
                                    <a:pt x="0" y="1"/>
                                    <a:pt x="2" y="0"/>
                                  </a:cubicBezTo>
                                  <a:cubicBezTo>
                                    <a:pt x="3" y="0"/>
                                    <a:pt x="4" y="0"/>
                                    <a:pt x="5" y="0"/>
                                  </a:cubicBezTo>
                                  <a:cubicBezTo>
                                    <a:pt x="16" y="7"/>
                                    <a:pt x="16" y="7"/>
                                    <a:pt x="16" y="7"/>
                                  </a:cubicBezTo>
                                  <a:cubicBezTo>
                                    <a:pt x="19" y="8"/>
                                    <a:pt x="20" y="11"/>
                                    <a:pt x="20" y="14"/>
                                  </a:cubicBezTo>
                                  <a:cubicBezTo>
                                    <a:pt x="20" y="29"/>
                                    <a:pt x="20" y="29"/>
                                    <a:pt x="20" y="29"/>
                                  </a:cubicBezTo>
                                  <a:cubicBezTo>
                                    <a:pt x="20" y="30"/>
                                    <a:pt x="19" y="32"/>
                                    <a:pt x="18" y="33"/>
                                  </a:cubicBezTo>
                                  <a:cubicBezTo>
                                    <a:pt x="18" y="33"/>
                                    <a:pt x="17" y="33"/>
                                    <a:pt x="17" y="33"/>
                                  </a:cubicBezTo>
                                  <a:close/>
                                  <a:moveTo>
                                    <a:pt x="4" y="4"/>
                                  </a:moveTo>
                                  <a:cubicBezTo>
                                    <a:pt x="3" y="4"/>
                                    <a:pt x="3" y="4"/>
                                    <a:pt x="3" y="4"/>
                                  </a:cubicBezTo>
                                  <a:cubicBezTo>
                                    <a:pt x="3" y="19"/>
                                    <a:pt x="3" y="19"/>
                                    <a:pt x="3" y="19"/>
                                  </a:cubicBezTo>
                                  <a:cubicBezTo>
                                    <a:pt x="3" y="20"/>
                                    <a:pt x="4" y="22"/>
                                    <a:pt x="5" y="23"/>
                                  </a:cubicBezTo>
                                  <a:cubicBezTo>
                                    <a:pt x="16" y="29"/>
                                    <a:pt x="16" y="29"/>
                                    <a:pt x="16" y="29"/>
                                  </a:cubicBezTo>
                                  <a:cubicBezTo>
                                    <a:pt x="16" y="29"/>
                                    <a:pt x="16" y="29"/>
                                    <a:pt x="16" y="29"/>
                                  </a:cubicBezTo>
                                  <a:cubicBezTo>
                                    <a:pt x="16" y="14"/>
                                    <a:pt x="16" y="14"/>
                                    <a:pt x="16" y="14"/>
                                  </a:cubicBezTo>
                                  <a:cubicBezTo>
                                    <a:pt x="16" y="12"/>
                                    <a:pt x="15" y="11"/>
                                    <a:pt x="14" y="10"/>
                                  </a:cubicBezTo>
                                  <a:lnTo>
                                    <a:pt x="4"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1" name="Freeform 500"/>
                          <wps:cNvSpPr>
                            <a:spLocks/>
                          </wps:cNvSpPr>
                          <wps:spPr bwMode="auto">
                            <a:xfrm>
                              <a:off x="3684" y="2992"/>
                              <a:ext cx="112" cy="608"/>
                            </a:xfrm>
                            <a:custGeom>
                              <a:avLst/>
                              <a:gdLst>
                                <a:gd name="T0" fmla="*/ 0 w 112"/>
                                <a:gd name="T1" fmla="*/ 65 h 608"/>
                                <a:gd name="T2" fmla="*/ 101 w 112"/>
                                <a:gd name="T3" fmla="*/ 0 h 608"/>
                                <a:gd name="T4" fmla="*/ 112 w 112"/>
                                <a:gd name="T5" fmla="*/ 53 h 608"/>
                                <a:gd name="T6" fmla="*/ 112 w 112"/>
                                <a:gd name="T7" fmla="*/ 525 h 608"/>
                                <a:gd name="T8" fmla="*/ 95 w 112"/>
                                <a:gd name="T9" fmla="*/ 555 h 608"/>
                                <a:gd name="T10" fmla="*/ 0 w 112"/>
                                <a:gd name="T11" fmla="*/ 608 h 608"/>
                                <a:gd name="T12" fmla="*/ 12 w 112"/>
                                <a:gd name="T13" fmla="*/ 148 h 608"/>
                                <a:gd name="T14" fmla="*/ 0 w 112"/>
                                <a:gd name="T15" fmla="*/ 65 h 60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2" h="608">
                                  <a:moveTo>
                                    <a:pt x="0" y="65"/>
                                  </a:moveTo>
                                  <a:lnTo>
                                    <a:pt x="101" y="0"/>
                                  </a:lnTo>
                                  <a:lnTo>
                                    <a:pt x="112" y="53"/>
                                  </a:lnTo>
                                  <a:lnTo>
                                    <a:pt x="112" y="525"/>
                                  </a:lnTo>
                                  <a:lnTo>
                                    <a:pt x="95" y="555"/>
                                  </a:lnTo>
                                  <a:lnTo>
                                    <a:pt x="0" y="608"/>
                                  </a:lnTo>
                                  <a:lnTo>
                                    <a:pt x="12" y="148"/>
                                  </a:lnTo>
                                  <a:lnTo>
                                    <a:pt x="0" y="65"/>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2" name="Freeform 501"/>
                          <wps:cNvSpPr>
                            <a:spLocks/>
                          </wps:cNvSpPr>
                          <wps:spPr bwMode="auto">
                            <a:xfrm>
                              <a:off x="5547" y="1906"/>
                              <a:ext cx="982" cy="1234"/>
                            </a:xfrm>
                            <a:custGeom>
                              <a:avLst/>
                              <a:gdLst>
                                <a:gd name="T0" fmla="*/ 88 w 166"/>
                                <a:gd name="T1" fmla="*/ 103 h 209"/>
                                <a:gd name="T2" fmla="*/ 70 w 166"/>
                                <a:gd name="T3" fmla="*/ 4 h 209"/>
                                <a:gd name="T4" fmla="*/ 35 w 166"/>
                                <a:gd name="T5" fmla="*/ 5 h 209"/>
                                <a:gd name="T6" fmla="*/ 35 w 166"/>
                                <a:gd name="T7" fmla="*/ 5 h 209"/>
                                <a:gd name="T8" fmla="*/ 34 w 166"/>
                                <a:gd name="T9" fmla="*/ 5 h 209"/>
                                <a:gd name="T10" fmla="*/ 33 w 166"/>
                                <a:gd name="T11" fmla="*/ 6 h 209"/>
                                <a:gd name="T12" fmla="*/ 16 w 166"/>
                                <a:gd name="T13" fmla="*/ 15 h 209"/>
                                <a:gd name="T14" fmla="*/ 18 w 166"/>
                                <a:gd name="T15" fmla="*/ 21 h 209"/>
                                <a:gd name="T16" fmla="*/ 15 w 166"/>
                                <a:gd name="T17" fmla="*/ 28 h 209"/>
                                <a:gd name="T18" fmla="*/ 61 w 166"/>
                                <a:gd name="T19" fmla="*/ 172 h 209"/>
                                <a:gd name="T20" fmla="*/ 122 w 166"/>
                                <a:gd name="T21" fmla="*/ 204 h 209"/>
                                <a:gd name="T22" fmla="*/ 126 w 166"/>
                                <a:gd name="T23" fmla="*/ 209 h 209"/>
                                <a:gd name="T24" fmla="*/ 141 w 166"/>
                                <a:gd name="T25" fmla="*/ 201 h 209"/>
                                <a:gd name="T26" fmla="*/ 146 w 166"/>
                                <a:gd name="T27" fmla="*/ 198 h 209"/>
                                <a:gd name="T28" fmla="*/ 146 w 166"/>
                                <a:gd name="T29" fmla="*/ 198 h 209"/>
                                <a:gd name="T30" fmla="*/ 146 w 166"/>
                                <a:gd name="T31" fmla="*/ 198 h 209"/>
                                <a:gd name="T32" fmla="*/ 162 w 166"/>
                                <a:gd name="T33" fmla="*/ 177 h 209"/>
                                <a:gd name="T34" fmla="*/ 166 w 166"/>
                                <a:gd name="T35" fmla="*/ 160 h 209"/>
                                <a:gd name="T36" fmla="*/ 88 w 166"/>
                                <a:gd name="T37" fmla="*/ 103 h 2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66" h="209">
                                  <a:moveTo>
                                    <a:pt x="88" y="103"/>
                                  </a:moveTo>
                                  <a:cubicBezTo>
                                    <a:pt x="70" y="4"/>
                                    <a:pt x="70" y="4"/>
                                    <a:pt x="70" y="4"/>
                                  </a:cubicBezTo>
                                  <a:cubicBezTo>
                                    <a:pt x="57" y="0"/>
                                    <a:pt x="45" y="0"/>
                                    <a:pt x="35" y="5"/>
                                  </a:cubicBezTo>
                                  <a:cubicBezTo>
                                    <a:pt x="35" y="5"/>
                                    <a:pt x="35" y="5"/>
                                    <a:pt x="35" y="5"/>
                                  </a:cubicBezTo>
                                  <a:cubicBezTo>
                                    <a:pt x="34" y="5"/>
                                    <a:pt x="34" y="5"/>
                                    <a:pt x="34" y="5"/>
                                  </a:cubicBezTo>
                                  <a:cubicBezTo>
                                    <a:pt x="34" y="6"/>
                                    <a:pt x="33" y="6"/>
                                    <a:pt x="33" y="6"/>
                                  </a:cubicBezTo>
                                  <a:cubicBezTo>
                                    <a:pt x="16" y="15"/>
                                    <a:pt x="16" y="15"/>
                                    <a:pt x="16" y="15"/>
                                  </a:cubicBezTo>
                                  <a:cubicBezTo>
                                    <a:pt x="18" y="21"/>
                                    <a:pt x="18" y="21"/>
                                    <a:pt x="18" y="21"/>
                                  </a:cubicBezTo>
                                  <a:cubicBezTo>
                                    <a:pt x="17" y="23"/>
                                    <a:pt x="16" y="26"/>
                                    <a:pt x="15" y="28"/>
                                  </a:cubicBezTo>
                                  <a:cubicBezTo>
                                    <a:pt x="0" y="66"/>
                                    <a:pt x="20" y="131"/>
                                    <a:pt x="61" y="172"/>
                                  </a:cubicBezTo>
                                  <a:cubicBezTo>
                                    <a:pt x="82" y="193"/>
                                    <a:pt x="103" y="203"/>
                                    <a:pt x="122" y="204"/>
                                  </a:cubicBezTo>
                                  <a:cubicBezTo>
                                    <a:pt x="126" y="209"/>
                                    <a:pt x="126" y="209"/>
                                    <a:pt x="126" y="209"/>
                                  </a:cubicBezTo>
                                  <a:cubicBezTo>
                                    <a:pt x="141" y="201"/>
                                    <a:pt x="141" y="201"/>
                                    <a:pt x="141" y="201"/>
                                  </a:cubicBezTo>
                                  <a:cubicBezTo>
                                    <a:pt x="142" y="200"/>
                                    <a:pt x="144" y="199"/>
                                    <a:pt x="146" y="198"/>
                                  </a:cubicBezTo>
                                  <a:cubicBezTo>
                                    <a:pt x="146" y="198"/>
                                    <a:pt x="146" y="198"/>
                                    <a:pt x="146" y="198"/>
                                  </a:cubicBezTo>
                                  <a:cubicBezTo>
                                    <a:pt x="146" y="198"/>
                                    <a:pt x="146" y="198"/>
                                    <a:pt x="146" y="198"/>
                                  </a:cubicBezTo>
                                  <a:cubicBezTo>
                                    <a:pt x="153" y="193"/>
                                    <a:pt x="158" y="186"/>
                                    <a:pt x="162" y="177"/>
                                  </a:cubicBezTo>
                                  <a:cubicBezTo>
                                    <a:pt x="164" y="172"/>
                                    <a:pt x="166" y="166"/>
                                    <a:pt x="166" y="160"/>
                                  </a:cubicBezTo>
                                  <a:lnTo>
                                    <a:pt x="88" y="103"/>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 name="Freeform 502"/>
                          <wps:cNvSpPr>
                            <a:spLocks/>
                          </wps:cNvSpPr>
                          <wps:spPr bwMode="auto">
                            <a:xfrm>
                              <a:off x="5547" y="1930"/>
                              <a:ext cx="757" cy="1210"/>
                            </a:xfrm>
                            <a:custGeom>
                              <a:avLst/>
                              <a:gdLst>
                                <a:gd name="T0" fmla="*/ 88 w 128"/>
                                <a:gd name="T1" fmla="*/ 103 h 205"/>
                                <a:gd name="T2" fmla="*/ 70 w 128"/>
                                <a:gd name="T3" fmla="*/ 4 h 205"/>
                                <a:gd name="T4" fmla="*/ 35 w 128"/>
                                <a:gd name="T5" fmla="*/ 6 h 205"/>
                                <a:gd name="T6" fmla="*/ 35 w 128"/>
                                <a:gd name="T7" fmla="*/ 5 h 205"/>
                                <a:gd name="T8" fmla="*/ 34 w 128"/>
                                <a:gd name="T9" fmla="*/ 6 h 205"/>
                                <a:gd name="T10" fmla="*/ 33 w 128"/>
                                <a:gd name="T11" fmla="*/ 7 h 205"/>
                                <a:gd name="T12" fmla="*/ 16 w 128"/>
                                <a:gd name="T13" fmla="*/ 15 h 205"/>
                                <a:gd name="T14" fmla="*/ 18 w 128"/>
                                <a:gd name="T15" fmla="*/ 22 h 205"/>
                                <a:gd name="T16" fmla="*/ 15 w 128"/>
                                <a:gd name="T17" fmla="*/ 29 h 205"/>
                                <a:gd name="T18" fmla="*/ 61 w 128"/>
                                <a:gd name="T19" fmla="*/ 172 h 205"/>
                                <a:gd name="T20" fmla="*/ 122 w 128"/>
                                <a:gd name="T21" fmla="*/ 205 h 205"/>
                                <a:gd name="T22" fmla="*/ 121 w 128"/>
                                <a:gd name="T23" fmla="*/ 197 h 205"/>
                                <a:gd name="T24" fmla="*/ 113 w 128"/>
                                <a:gd name="T25" fmla="*/ 186 h 205"/>
                                <a:gd name="T26" fmla="*/ 128 w 128"/>
                                <a:gd name="T27" fmla="*/ 189 h 205"/>
                                <a:gd name="T28" fmla="*/ 116 w 128"/>
                                <a:gd name="T29" fmla="*/ 183 h 205"/>
                                <a:gd name="T30" fmla="*/ 118 w 128"/>
                                <a:gd name="T31" fmla="*/ 184 h 205"/>
                                <a:gd name="T32" fmla="*/ 118 w 128"/>
                                <a:gd name="T33" fmla="*/ 177 h 205"/>
                                <a:gd name="T34" fmla="*/ 120 w 128"/>
                                <a:gd name="T35" fmla="*/ 165 h 205"/>
                                <a:gd name="T36" fmla="*/ 88 w 128"/>
                                <a:gd name="T37" fmla="*/ 103 h 2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28" h="205">
                                  <a:moveTo>
                                    <a:pt x="88" y="103"/>
                                  </a:moveTo>
                                  <a:cubicBezTo>
                                    <a:pt x="70" y="4"/>
                                    <a:pt x="70" y="4"/>
                                    <a:pt x="70" y="4"/>
                                  </a:cubicBezTo>
                                  <a:cubicBezTo>
                                    <a:pt x="57" y="0"/>
                                    <a:pt x="45" y="1"/>
                                    <a:pt x="35" y="6"/>
                                  </a:cubicBezTo>
                                  <a:cubicBezTo>
                                    <a:pt x="35" y="5"/>
                                    <a:pt x="35" y="5"/>
                                    <a:pt x="35" y="5"/>
                                  </a:cubicBezTo>
                                  <a:cubicBezTo>
                                    <a:pt x="34" y="6"/>
                                    <a:pt x="34" y="6"/>
                                    <a:pt x="34" y="6"/>
                                  </a:cubicBezTo>
                                  <a:cubicBezTo>
                                    <a:pt x="34" y="6"/>
                                    <a:pt x="33" y="6"/>
                                    <a:pt x="33" y="7"/>
                                  </a:cubicBezTo>
                                  <a:cubicBezTo>
                                    <a:pt x="16" y="15"/>
                                    <a:pt x="16" y="15"/>
                                    <a:pt x="16" y="15"/>
                                  </a:cubicBezTo>
                                  <a:cubicBezTo>
                                    <a:pt x="18" y="22"/>
                                    <a:pt x="18" y="22"/>
                                    <a:pt x="18" y="22"/>
                                  </a:cubicBezTo>
                                  <a:cubicBezTo>
                                    <a:pt x="17" y="24"/>
                                    <a:pt x="16" y="26"/>
                                    <a:pt x="15" y="29"/>
                                  </a:cubicBezTo>
                                  <a:cubicBezTo>
                                    <a:pt x="0" y="67"/>
                                    <a:pt x="20" y="131"/>
                                    <a:pt x="61" y="172"/>
                                  </a:cubicBezTo>
                                  <a:cubicBezTo>
                                    <a:pt x="81" y="193"/>
                                    <a:pt x="103" y="204"/>
                                    <a:pt x="122" y="205"/>
                                  </a:cubicBezTo>
                                  <a:cubicBezTo>
                                    <a:pt x="121" y="197"/>
                                    <a:pt x="121" y="197"/>
                                    <a:pt x="121" y="197"/>
                                  </a:cubicBezTo>
                                  <a:cubicBezTo>
                                    <a:pt x="113" y="186"/>
                                    <a:pt x="113" y="186"/>
                                    <a:pt x="113" y="186"/>
                                  </a:cubicBezTo>
                                  <a:cubicBezTo>
                                    <a:pt x="115" y="186"/>
                                    <a:pt x="126" y="190"/>
                                    <a:pt x="128" y="189"/>
                                  </a:cubicBezTo>
                                  <a:cubicBezTo>
                                    <a:pt x="116" y="183"/>
                                    <a:pt x="116" y="183"/>
                                    <a:pt x="116" y="183"/>
                                  </a:cubicBezTo>
                                  <a:cubicBezTo>
                                    <a:pt x="118" y="184"/>
                                    <a:pt x="118" y="184"/>
                                    <a:pt x="118" y="184"/>
                                  </a:cubicBezTo>
                                  <a:cubicBezTo>
                                    <a:pt x="125" y="179"/>
                                    <a:pt x="115" y="186"/>
                                    <a:pt x="118" y="177"/>
                                  </a:cubicBezTo>
                                  <a:cubicBezTo>
                                    <a:pt x="121" y="171"/>
                                    <a:pt x="119" y="171"/>
                                    <a:pt x="120" y="165"/>
                                  </a:cubicBezTo>
                                  <a:lnTo>
                                    <a:pt x="88" y="103"/>
                                  </a:ln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4" name="Freeform 503"/>
                          <wps:cNvSpPr>
                            <a:spLocks noEditPoints="1"/>
                          </wps:cNvSpPr>
                          <wps:spPr bwMode="auto">
                            <a:xfrm>
                              <a:off x="5535" y="1894"/>
                              <a:ext cx="1011" cy="1257"/>
                            </a:xfrm>
                            <a:custGeom>
                              <a:avLst/>
                              <a:gdLst>
                                <a:gd name="T0" fmla="*/ 127 w 171"/>
                                <a:gd name="T1" fmla="*/ 213 h 213"/>
                                <a:gd name="T2" fmla="*/ 123 w 171"/>
                                <a:gd name="T3" fmla="*/ 208 h 213"/>
                                <a:gd name="T4" fmla="*/ 61 w 171"/>
                                <a:gd name="T5" fmla="*/ 175 h 213"/>
                                <a:gd name="T6" fmla="*/ 15 w 171"/>
                                <a:gd name="T7" fmla="*/ 29 h 213"/>
                                <a:gd name="T8" fmla="*/ 18 w 171"/>
                                <a:gd name="T9" fmla="*/ 23 h 213"/>
                                <a:gd name="T10" fmla="*/ 16 w 171"/>
                                <a:gd name="T11" fmla="*/ 16 h 213"/>
                                <a:gd name="T12" fmla="*/ 34 w 171"/>
                                <a:gd name="T13" fmla="*/ 6 h 213"/>
                                <a:gd name="T14" fmla="*/ 35 w 171"/>
                                <a:gd name="T15" fmla="*/ 6 h 213"/>
                                <a:gd name="T16" fmla="*/ 38 w 171"/>
                                <a:gd name="T17" fmla="*/ 4 h 213"/>
                                <a:gd name="T18" fmla="*/ 38 w 171"/>
                                <a:gd name="T19" fmla="*/ 4 h 213"/>
                                <a:gd name="T20" fmla="*/ 73 w 171"/>
                                <a:gd name="T21" fmla="*/ 4 h 213"/>
                                <a:gd name="T22" fmla="*/ 74 w 171"/>
                                <a:gd name="T23" fmla="*/ 4 h 213"/>
                                <a:gd name="T24" fmla="*/ 92 w 171"/>
                                <a:gd name="T25" fmla="*/ 103 h 213"/>
                                <a:gd name="T26" fmla="*/ 171 w 171"/>
                                <a:gd name="T27" fmla="*/ 161 h 213"/>
                                <a:gd name="T28" fmla="*/ 170 w 171"/>
                                <a:gd name="T29" fmla="*/ 162 h 213"/>
                                <a:gd name="T30" fmla="*/ 166 w 171"/>
                                <a:gd name="T31" fmla="*/ 180 h 213"/>
                                <a:gd name="T32" fmla="*/ 149 w 171"/>
                                <a:gd name="T33" fmla="*/ 201 h 213"/>
                                <a:gd name="T34" fmla="*/ 149 w 171"/>
                                <a:gd name="T35" fmla="*/ 202 h 213"/>
                                <a:gd name="T36" fmla="*/ 143 w 171"/>
                                <a:gd name="T37" fmla="*/ 204 h 213"/>
                                <a:gd name="T38" fmla="*/ 127 w 171"/>
                                <a:gd name="T39" fmla="*/ 213 h 213"/>
                                <a:gd name="T40" fmla="*/ 21 w 171"/>
                                <a:gd name="T41" fmla="*/ 18 h 213"/>
                                <a:gd name="T42" fmla="*/ 22 w 171"/>
                                <a:gd name="T43" fmla="*/ 23 h 213"/>
                                <a:gd name="T44" fmla="*/ 22 w 171"/>
                                <a:gd name="T45" fmla="*/ 24 h 213"/>
                                <a:gd name="T46" fmla="*/ 19 w 171"/>
                                <a:gd name="T47" fmla="*/ 31 h 213"/>
                                <a:gd name="T48" fmla="*/ 64 w 171"/>
                                <a:gd name="T49" fmla="*/ 172 h 213"/>
                                <a:gd name="T50" fmla="*/ 124 w 171"/>
                                <a:gd name="T51" fmla="*/ 204 h 213"/>
                                <a:gd name="T52" fmla="*/ 125 w 171"/>
                                <a:gd name="T53" fmla="*/ 204 h 213"/>
                                <a:gd name="T54" fmla="*/ 128 w 171"/>
                                <a:gd name="T55" fmla="*/ 208 h 213"/>
                                <a:gd name="T56" fmla="*/ 142 w 171"/>
                                <a:gd name="T57" fmla="*/ 201 h 213"/>
                                <a:gd name="T58" fmla="*/ 147 w 171"/>
                                <a:gd name="T59" fmla="*/ 198 h 213"/>
                                <a:gd name="T60" fmla="*/ 147 w 171"/>
                                <a:gd name="T61" fmla="*/ 198 h 213"/>
                                <a:gd name="T62" fmla="*/ 162 w 171"/>
                                <a:gd name="T63" fmla="*/ 178 h 213"/>
                                <a:gd name="T64" fmla="*/ 166 w 171"/>
                                <a:gd name="T65" fmla="*/ 163 h 213"/>
                                <a:gd name="T66" fmla="*/ 89 w 171"/>
                                <a:gd name="T67" fmla="*/ 106 h 213"/>
                                <a:gd name="T68" fmla="*/ 70 w 171"/>
                                <a:gd name="T69" fmla="*/ 7 h 213"/>
                                <a:gd name="T70" fmla="*/ 38 w 171"/>
                                <a:gd name="T71" fmla="*/ 9 h 213"/>
                                <a:gd name="T72" fmla="*/ 37 w 171"/>
                                <a:gd name="T73" fmla="*/ 9 h 213"/>
                                <a:gd name="T74" fmla="*/ 36 w 171"/>
                                <a:gd name="T75" fmla="*/ 10 h 213"/>
                                <a:gd name="T76" fmla="*/ 21 w 171"/>
                                <a:gd name="T77" fmla="*/ 18 h 2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71" h="213">
                                  <a:moveTo>
                                    <a:pt x="127" y="213"/>
                                  </a:moveTo>
                                  <a:cubicBezTo>
                                    <a:pt x="123" y="208"/>
                                    <a:pt x="123" y="208"/>
                                    <a:pt x="123" y="208"/>
                                  </a:cubicBezTo>
                                  <a:cubicBezTo>
                                    <a:pt x="103" y="207"/>
                                    <a:pt x="82" y="195"/>
                                    <a:pt x="61" y="175"/>
                                  </a:cubicBezTo>
                                  <a:cubicBezTo>
                                    <a:pt x="20" y="134"/>
                                    <a:pt x="0" y="68"/>
                                    <a:pt x="15" y="29"/>
                                  </a:cubicBezTo>
                                  <a:cubicBezTo>
                                    <a:pt x="16" y="27"/>
                                    <a:pt x="17" y="25"/>
                                    <a:pt x="18" y="23"/>
                                  </a:cubicBezTo>
                                  <a:cubicBezTo>
                                    <a:pt x="16" y="16"/>
                                    <a:pt x="16" y="16"/>
                                    <a:pt x="16" y="16"/>
                                  </a:cubicBezTo>
                                  <a:cubicBezTo>
                                    <a:pt x="34" y="6"/>
                                    <a:pt x="34" y="6"/>
                                    <a:pt x="34" y="6"/>
                                  </a:cubicBezTo>
                                  <a:cubicBezTo>
                                    <a:pt x="34" y="6"/>
                                    <a:pt x="35" y="6"/>
                                    <a:pt x="35" y="6"/>
                                  </a:cubicBezTo>
                                  <a:cubicBezTo>
                                    <a:pt x="38" y="4"/>
                                    <a:pt x="38" y="4"/>
                                    <a:pt x="38" y="4"/>
                                  </a:cubicBezTo>
                                  <a:cubicBezTo>
                                    <a:pt x="38" y="4"/>
                                    <a:pt x="38" y="4"/>
                                    <a:pt x="38" y="4"/>
                                  </a:cubicBezTo>
                                  <a:cubicBezTo>
                                    <a:pt x="48" y="0"/>
                                    <a:pt x="60" y="0"/>
                                    <a:pt x="73" y="4"/>
                                  </a:cubicBezTo>
                                  <a:cubicBezTo>
                                    <a:pt x="74" y="4"/>
                                    <a:pt x="74" y="4"/>
                                    <a:pt x="74" y="4"/>
                                  </a:cubicBezTo>
                                  <a:cubicBezTo>
                                    <a:pt x="92" y="103"/>
                                    <a:pt x="92" y="103"/>
                                    <a:pt x="92" y="103"/>
                                  </a:cubicBezTo>
                                  <a:cubicBezTo>
                                    <a:pt x="171" y="161"/>
                                    <a:pt x="171" y="161"/>
                                    <a:pt x="171" y="161"/>
                                  </a:cubicBezTo>
                                  <a:cubicBezTo>
                                    <a:pt x="170" y="162"/>
                                    <a:pt x="170" y="162"/>
                                    <a:pt x="170" y="162"/>
                                  </a:cubicBezTo>
                                  <a:cubicBezTo>
                                    <a:pt x="170" y="169"/>
                                    <a:pt x="168" y="175"/>
                                    <a:pt x="166" y="180"/>
                                  </a:cubicBezTo>
                                  <a:cubicBezTo>
                                    <a:pt x="162" y="189"/>
                                    <a:pt x="157" y="196"/>
                                    <a:pt x="149" y="201"/>
                                  </a:cubicBezTo>
                                  <a:cubicBezTo>
                                    <a:pt x="149" y="202"/>
                                    <a:pt x="149" y="202"/>
                                    <a:pt x="149" y="202"/>
                                  </a:cubicBezTo>
                                  <a:cubicBezTo>
                                    <a:pt x="147" y="203"/>
                                    <a:pt x="145" y="204"/>
                                    <a:pt x="143" y="204"/>
                                  </a:cubicBezTo>
                                  <a:lnTo>
                                    <a:pt x="127" y="213"/>
                                  </a:lnTo>
                                  <a:close/>
                                  <a:moveTo>
                                    <a:pt x="21" y="18"/>
                                  </a:moveTo>
                                  <a:cubicBezTo>
                                    <a:pt x="22" y="23"/>
                                    <a:pt x="22" y="23"/>
                                    <a:pt x="22" y="23"/>
                                  </a:cubicBezTo>
                                  <a:cubicBezTo>
                                    <a:pt x="22" y="24"/>
                                    <a:pt x="22" y="24"/>
                                    <a:pt x="22" y="24"/>
                                  </a:cubicBezTo>
                                  <a:cubicBezTo>
                                    <a:pt x="21" y="26"/>
                                    <a:pt x="20" y="29"/>
                                    <a:pt x="19" y="31"/>
                                  </a:cubicBezTo>
                                  <a:cubicBezTo>
                                    <a:pt x="4" y="68"/>
                                    <a:pt x="24" y="132"/>
                                    <a:pt x="64" y="172"/>
                                  </a:cubicBezTo>
                                  <a:cubicBezTo>
                                    <a:pt x="84" y="192"/>
                                    <a:pt x="105" y="203"/>
                                    <a:pt x="124" y="204"/>
                                  </a:cubicBezTo>
                                  <a:cubicBezTo>
                                    <a:pt x="125" y="204"/>
                                    <a:pt x="125" y="204"/>
                                    <a:pt x="125" y="204"/>
                                  </a:cubicBezTo>
                                  <a:cubicBezTo>
                                    <a:pt x="128" y="208"/>
                                    <a:pt x="128" y="208"/>
                                    <a:pt x="128" y="208"/>
                                  </a:cubicBezTo>
                                  <a:cubicBezTo>
                                    <a:pt x="142" y="201"/>
                                    <a:pt x="142" y="201"/>
                                    <a:pt x="142" y="201"/>
                                  </a:cubicBezTo>
                                  <a:cubicBezTo>
                                    <a:pt x="144" y="200"/>
                                    <a:pt x="145" y="199"/>
                                    <a:pt x="147" y="198"/>
                                  </a:cubicBezTo>
                                  <a:cubicBezTo>
                                    <a:pt x="147" y="198"/>
                                    <a:pt x="147" y="198"/>
                                    <a:pt x="147" y="198"/>
                                  </a:cubicBezTo>
                                  <a:cubicBezTo>
                                    <a:pt x="154" y="194"/>
                                    <a:pt x="159" y="187"/>
                                    <a:pt x="162" y="178"/>
                                  </a:cubicBezTo>
                                  <a:cubicBezTo>
                                    <a:pt x="164" y="174"/>
                                    <a:pt x="166" y="168"/>
                                    <a:pt x="166" y="163"/>
                                  </a:cubicBezTo>
                                  <a:cubicBezTo>
                                    <a:pt x="89" y="106"/>
                                    <a:pt x="89" y="106"/>
                                    <a:pt x="89" y="106"/>
                                  </a:cubicBezTo>
                                  <a:cubicBezTo>
                                    <a:pt x="70" y="7"/>
                                    <a:pt x="70" y="7"/>
                                    <a:pt x="70" y="7"/>
                                  </a:cubicBezTo>
                                  <a:cubicBezTo>
                                    <a:pt x="58" y="4"/>
                                    <a:pt x="47" y="4"/>
                                    <a:pt x="38" y="9"/>
                                  </a:cubicBezTo>
                                  <a:cubicBezTo>
                                    <a:pt x="37" y="9"/>
                                    <a:pt x="37" y="9"/>
                                    <a:pt x="37" y="9"/>
                                  </a:cubicBezTo>
                                  <a:cubicBezTo>
                                    <a:pt x="37" y="10"/>
                                    <a:pt x="36" y="10"/>
                                    <a:pt x="36" y="10"/>
                                  </a:cubicBezTo>
                                  <a:lnTo>
                                    <a:pt x="21" y="18"/>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5" name="Freeform 504"/>
                          <wps:cNvSpPr>
                            <a:spLocks/>
                          </wps:cNvSpPr>
                          <wps:spPr bwMode="auto">
                            <a:xfrm>
                              <a:off x="5440" y="1942"/>
                              <a:ext cx="982" cy="1292"/>
                            </a:xfrm>
                            <a:custGeom>
                              <a:avLst/>
                              <a:gdLst>
                                <a:gd name="T0" fmla="*/ 88 w 166"/>
                                <a:gd name="T1" fmla="*/ 106 h 219"/>
                                <a:gd name="T2" fmla="*/ 70 w 166"/>
                                <a:gd name="T3" fmla="*/ 7 h 219"/>
                                <a:gd name="T4" fmla="*/ 15 w 166"/>
                                <a:gd name="T5" fmla="*/ 32 h 219"/>
                                <a:gd name="T6" fmla="*/ 61 w 166"/>
                                <a:gd name="T7" fmla="*/ 175 h 219"/>
                                <a:gd name="T8" fmla="*/ 162 w 166"/>
                                <a:gd name="T9" fmla="*/ 181 h 219"/>
                                <a:gd name="T10" fmla="*/ 166 w 166"/>
                                <a:gd name="T11" fmla="*/ 164 h 219"/>
                                <a:gd name="T12" fmla="*/ 88 w 166"/>
                                <a:gd name="T13" fmla="*/ 106 h 219"/>
                              </a:gdLst>
                              <a:ahLst/>
                              <a:cxnLst>
                                <a:cxn ang="0">
                                  <a:pos x="T0" y="T1"/>
                                </a:cxn>
                                <a:cxn ang="0">
                                  <a:pos x="T2" y="T3"/>
                                </a:cxn>
                                <a:cxn ang="0">
                                  <a:pos x="T4" y="T5"/>
                                </a:cxn>
                                <a:cxn ang="0">
                                  <a:pos x="T6" y="T7"/>
                                </a:cxn>
                                <a:cxn ang="0">
                                  <a:pos x="T8" y="T9"/>
                                </a:cxn>
                                <a:cxn ang="0">
                                  <a:pos x="T10" y="T11"/>
                                </a:cxn>
                                <a:cxn ang="0">
                                  <a:pos x="T12" y="T13"/>
                                </a:cxn>
                              </a:cxnLst>
                              <a:rect l="0" t="0" r="r" b="b"/>
                              <a:pathLst>
                                <a:path w="166" h="219">
                                  <a:moveTo>
                                    <a:pt x="88" y="106"/>
                                  </a:moveTo>
                                  <a:cubicBezTo>
                                    <a:pt x="70" y="7"/>
                                    <a:pt x="70" y="7"/>
                                    <a:pt x="70" y="7"/>
                                  </a:cubicBezTo>
                                  <a:cubicBezTo>
                                    <a:pt x="46" y="0"/>
                                    <a:pt x="24" y="8"/>
                                    <a:pt x="15" y="32"/>
                                  </a:cubicBezTo>
                                  <a:cubicBezTo>
                                    <a:pt x="0" y="70"/>
                                    <a:pt x="20" y="134"/>
                                    <a:pt x="61" y="175"/>
                                  </a:cubicBezTo>
                                  <a:cubicBezTo>
                                    <a:pt x="102" y="216"/>
                                    <a:pt x="147" y="219"/>
                                    <a:pt x="162" y="181"/>
                                  </a:cubicBezTo>
                                  <a:cubicBezTo>
                                    <a:pt x="164" y="175"/>
                                    <a:pt x="166" y="170"/>
                                    <a:pt x="166" y="164"/>
                                  </a:cubicBezTo>
                                  <a:lnTo>
                                    <a:pt x="88" y="106"/>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6" name="Freeform 505"/>
                          <wps:cNvSpPr>
                            <a:spLocks noEditPoints="1"/>
                          </wps:cNvSpPr>
                          <wps:spPr bwMode="auto">
                            <a:xfrm>
                              <a:off x="5423" y="1924"/>
                              <a:ext cx="1011" cy="1257"/>
                            </a:xfrm>
                            <a:custGeom>
                              <a:avLst/>
                              <a:gdLst>
                                <a:gd name="T0" fmla="*/ 127 w 171"/>
                                <a:gd name="T1" fmla="*/ 213 h 213"/>
                                <a:gd name="T2" fmla="*/ 62 w 171"/>
                                <a:gd name="T3" fmla="*/ 180 h 213"/>
                                <a:gd name="T4" fmla="*/ 16 w 171"/>
                                <a:gd name="T5" fmla="*/ 34 h 213"/>
                                <a:gd name="T6" fmla="*/ 74 w 171"/>
                                <a:gd name="T7" fmla="*/ 8 h 213"/>
                                <a:gd name="T8" fmla="*/ 75 w 171"/>
                                <a:gd name="T9" fmla="*/ 9 h 213"/>
                                <a:gd name="T10" fmla="*/ 93 w 171"/>
                                <a:gd name="T11" fmla="*/ 108 h 213"/>
                                <a:gd name="T12" fmla="*/ 171 w 171"/>
                                <a:gd name="T13" fmla="*/ 166 h 213"/>
                                <a:gd name="T14" fmla="*/ 171 w 171"/>
                                <a:gd name="T15" fmla="*/ 167 h 213"/>
                                <a:gd name="T16" fmla="*/ 167 w 171"/>
                                <a:gd name="T17" fmla="*/ 184 h 213"/>
                                <a:gd name="T18" fmla="*/ 136 w 171"/>
                                <a:gd name="T19" fmla="*/ 212 h 213"/>
                                <a:gd name="T20" fmla="*/ 127 w 171"/>
                                <a:gd name="T21" fmla="*/ 213 h 213"/>
                                <a:gd name="T22" fmla="*/ 56 w 171"/>
                                <a:gd name="T23" fmla="*/ 10 h 213"/>
                                <a:gd name="T24" fmla="*/ 20 w 171"/>
                                <a:gd name="T25" fmla="*/ 35 h 213"/>
                                <a:gd name="T26" fmla="*/ 65 w 171"/>
                                <a:gd name="T27" fmla="*/ 177 h 213"/>
                                <a:gd name="T28" fmla="*/ 135 w 171"/>
                                <a:gd name="T29" fmla="*/ 208 h 213"/>
                                <a:gd name="T30" fmla="*/ 163 w 171"/>
                                <a:gd name="T31" fmla="*/ 183 h 213"/>
                                <a:gd name="T32" fmla="*/ 167 w 171"/>
                                <a:gd name="T33" fmla="*/ 167 h 213"/>
                                <a:gd name="T34" fmla="*/ 90 w 171"/>
                                <a:gd name="T35" fmla="*/ 110 h 213"/>
                                <a:gd name="T36" fmla="*/ 71 w 171"/>
                                <a:gd name="T37" fmla="*/ 12 h 213"/>
                                <a:gd name="T38" fmla="*/ 56 w 171"/>
                                <a:gd name="T39" fmla="*/ 10 h 2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71" h="213">
                                  <a:moveTo>
                                    <a:pt x="127" y="213"/>
                                  </a:moveTo>
                                  <a:cubicBezTo>
                                    <a:pt x="107" y="213"/>
                                    <a:pt x="83" y="201"/>
                                    <a:pt x="62" y="180"/>
                                  </a:cubicBezTo>
                                  <a:cubicBezTo>
                                    <a:pt x="21" y="138"/>
                                    <a:pt x="0" y="73"/>
                                    <a:pt x="16" y="34"/>
                                  </a:cubicBezTo>
                                  <a:cubicBezTo>
                                    <a:pt x="26" y="10"/>
                                    <a:pt x="47" y="0"/>
                                    <a:pt x="74" y="8"/>
                                  </a:cubicBezTo>
                                  <a:cubicBezTo>
                                    <a:pt x="75" y="9"/>
                                    <a:pt x="75" y="9"/>
                                    <a:pt x="75" y="9"/>
                                  </a:cubicBezTo>
                                  <a:cubicBezTo>
                                    <a:pt x="93" y="108"/>
                                    <a:pt x="93" y="108"/>
                                    <a:pt x="93" y="108"/>
                                  </a:cubicBezTo>
                                  <a:cubicBezTo>
                                    <a:pt x="171" y="166"/>
                                    <a:pt x="171" y="166"/>
                                    <a:pt x="171" y="166"/>
                                  </a:cubicBezTo>
                                  <a:cubicBezTo>
                                    <a:pt x="171" y="167"/>
                                    <a:pt x="171" y="167"/>
                                    <a:pt x="171" y="167"/>
                                  </a:cubicBezTo>
                                  <a:cubicBezTo>
                                    <a:pt x="171" y="173"/>
                                    <a:pt x="169" y="179"/>
                                    <a:pt x="167" y="184"/>
                                  </a:cubicBezTo>
                                  <a:cubicBezTo>
                                    <a:pt x="161" y="199"/>
                                    <a:pt x="150" y="209"/>
                                    <a:pt x="136" y="212"/>
                                  </a:cubicBezTo>
                                  <a:cubicBezTo>
                                    <a:pt x="133" y="212"/>
                                    <a:pt x="130" y="213"/>
                                    <a:pt x="127" y="213"/>
                                  </a:cubicBezTo>
                                  <a:close/>
                                  <a:moveTo>
                                    <a:pt x="56" y="10"/>
                                  </a:moveTo>
                                  <a:cubicBezTo>
                                    <a:pt x="40" y="10"/>
                                    <a:pt x="26" y="19"/>
                                    <a:pt x="20" y="35"/>
                                  </a:cubicBezTo>
                                  <a:cubicBezTo>
                                    <a:pt x="5" y="73"/>
                                    <a:pt x="25" y="136"/>
                                    <a:pt x="65" y="177"/>
                                  </a:cubicBezTo>
                                  <a:cubicBezTo>
                                    <a:pt x="89" y="200"/>
                                    <a:pt x="115" y="212"/>
                                    <a:pt x="135" y="208"/>
                                  </a:cubicBezTo>
                                  <a:cubicBezTo>
                                    <a:pt x="148" y="205"/>
                                    <a:pt x="158" y="197"/>
                                    <a:pt x="163" y="183"/>
                                  </a:cubicBezTo>
                                  <a:cubicBezTo>
                                    <a:pt x="165" y="178"/>
                                    <a:pt x="166" y="173"/>
                                    <a:pt x="167" y="167"/>
                                  </a:cubicBezTo>
                                  <a:cubicBezTo>
                                    <a:pt x="90" y="110"/>
                                    <a:pt x="90" y="110"/>
                                    <a:pt x="90" y="110"/>
                                  </a:cubicBezTo>
                                  <a:cubicBezTo>
                                    <a:pt x="71" y="12"/>
                                    <a:pt x="71" y="12"/>
                                    <a:pt x="71" y="12"/>
                                  </a:cubicBezTo>
                                  <a:cubicBezTo>
                                    <a:pt x="66" y="10"/>
                                    <a:pt x="61" y="10"/>
                                    <a:pt x="56" y="10"/>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Freeform 506"/>
                          <wps:cNvSpPr>
                            <a:spLocks/>
                          </wps:cNvSpPr>
                          <wps:spPr bwMode="auto">
                            <a:xfrm>
                              <a:off x="5854" y="1930"/>
                              <a:ext cx="213" cy="637"/>
                            </a:xfrm>
                            <a:custGeom>
                              <a:avLst/>
                              <a:gdLst>
                                <a:gd name="T0" fmla="*/ 0 w 213"/>
                                <a:gd name="T1" fmla="*/ 53 h 637"/>
                                <a:gd name="T2" fmla="*/ 107 w 213"/>
                                <a:gd name="T3" fmla="*/ 0 h 637"/>
                                <a:gd name="T4" fmla="*/ 213 w 213"/>
                                <a:gd name="T5" fmla="*/ 584 h 637"/>
                                <a:gd name="T6" fmla="*/ 107 w 213"/>
                                <a:gd name="T7" fmla="*/ 637 h 637"/>
                                <a:gd name="T8" fmla="*/ 0 w 213"/>
                                <a:gd name="T9" fmla="*/ 53 h 637"/>
                              </a:gdLst>
                              <a:ahLst/>
                              <a:cxnLst>
                                <a:cxn ang="0">
                                  <a:pos x="T0" y="T1"/>
                                </a:cxn>
                                <a:cxn ang="0">
                                  <a:pos x="T2" y="T3"/>
                                </a:cxn>
                                <a:cxn ang="0">
                                  <a:pos x="T4" y="T5"/>
                                </a:cxn>
                                <a:cxn ang="0">
                                  <a:pos x="T6" y="T7"/>
                                </a:cxn>
                                <a:cxn ang="0">
                                  <a:pos x="T8" y="T9"/>
                                </a:cxn>
                              </a:cxnLst>
                              <a:rect l="0" t="0" r="r" b="b"/>
                              <a:pathLst>
                                <a:path w="213" h="637">
                                  <a:moveTo>
                                    <a:pt x="0" y="53"/>
                                  </a:moveTo>
                                  <a:lnTo>
                                    <a:pt x="107" y="0"/>
                                  </a:lnTo>
                                  <a:lnTo>
                                    <a:pt x="213" y="584"/>
                                  </a:lnTo>
                                  <a:lnTo>
                                    <a:pt x="107" y="637"/>
                                  </a:lnTo>
                                  <a:lnTo>
                                    <a:pt x="0" y="53"/>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8" name="Freeform 507"/>
                          <wps:cNvSpPr>
                            <a:spLocks/>
                          </wps:cNvSpPr>
                          <wps:spPr bwMode="auto">
                            <a:xfrm>
                              <a:off x="5961" y="2514"/>
                              <a:ext cx="568" cy="396"/>
                            </a:xfrm>
                            <a:custGeom>
                              <a:avLst/>
                              <a:gdLst>
                                <a:gd name="T0" fmla="*/ 461 w 568"/>
                                <a:gd name="T1" fmla="*/ 396 h 396"/>
                                <a:gd name="T2" fmla="*/ 568 w 568"/>
                                <a:gd name="T3" fmla="*/ 337 h 396"/>
                                <a:gd name="T4" fmla="*/ 106 w 568"/>
                                <a:gd name="T5" fmla="*/ 0 h 396"/>
                                <a:gd name="T6" fmla="*/ 0 w 568"/>
                                <a:gd name="T7" fmla="*/ 53 h 396"/>
                                <a:gd name="T8" fmla="*/ 461 w 568"/>
                                <a:gd name="T9" fmla="*/ 396 h 396"/>
                              </a:gdLst>
                              <a:ahLst/>
                              <a:cxnLst>
                                <a:cxn ang="0">
                                  <a:pos x="T0" y="T1"/>
                                </a:cxn>
                                <a:cxn ang="0">
                                  <a:pos x="T2" y="T3"/>
                                </a:cxn>
                                <a:cxn ang="0">
                                  <a:pos x="T4" y="T5"/>
                                </a:cxn>
                                <a:cxn ang="0">
                                  <a:pos x="T6" y="T7"/>
                                </a:cxn>
                                <a:cxn ang="0">
                                  <a:pos x="T8" y="T9"/>
                                </a:cxn>
                              </a:cxnLst>
                              <a:rect l="0" t="0" r="r" b="b"/>
                              <a:pathLst>
                                <a:path w="568" h="396">
                                  <a:moveTo>
                                    <a:pt x="461" y="396"/>
                                  </a:moveTo>
                                  <a:lnTo>
                                    <a:pt x="568" y="337"/>
                                  </a:lnTo>
                                  <a:lnTo>
                                    <a:pt x="106" y="0"/>
                                  </a:lnTo>
                                  <a:lnTo>
                                    <a:pt x="0" y="53"/>
                                  </a:lnTo>
                                  <a:lnTo>
                                    <a:pt x="461" y="396"/>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9" name="Freeform 508"/>
                          <wps:cNvSpPr>
                            <a:spLocks/>
                          </wps:cNvSpPr>
                          <wps:spPr bwMode="auto">
                            <a:xfrm>
                              <a:off x="5990" y="2567"/>
                              <a:ext cx="485" cy="343"/>
                            </a:xfrm>
                            <a:custGeom>
                              <a:avLst/>
                              <a:gdLst>
                                <a:gd name="T0" fmla="*/ 432 w 485"/>
                                <a:gd name="T1" fmla="*/ 343 h 343"/>
                                <a:gd name="T2" fmla="*/ 485 w 485"/>
                                <a:gd name="T3" fmla="*/ 313 h 343"/>
                                <a:gd name="T4" fmla="*/ 60 w 485"/>
                                <a:gd name="T5" fmla="*/ 0 h 343"/>
                                <a:gd name="T6" fmla="*/ 0 w 485"/>
                                <a:gd name="T7" fmla="*/ 36 h 343"/>
                                <a:gd name="T8" fmla="*/ 432 w 485"/>
                                <a:gd name="T9" fmla="*/ 343 h 343"/>
                              </a:gdLst>
                              <a:ahLst/>
                              <a:cxnLst>
                                <a:cxn ang="0">
                                  <a:pos x="T0" y="T1"/>
                                </a:cxn>
                                <a:cxn ang="0">
                                  <a:pos x="T2" y="T3"/>
                                </a:cxn>
                                <a:cxn ang="0">
                                  <a:pos x="T4" y="T5"/>
                                </a:cxn>
                                <a:cxn ang="0">
                                  <a:pos x="T6" y="T7"/>
                                </a:cxn>
                                <a:cxn ang="0">
                                  <a:pos x="T8" y="T9"/>
                                </a:cxn>
                              </a:cxnLst>
                              <a:rect l="0" t="0" r="r" b="b"/>
                              <a:pathLst>
                                <a:path w="485" h="343">
                                  <a:moveTo>
                                    <a:pt x="432" y="343"/>
                                  </a:moveTo>
                                  <a:lnTo>
                                    <a:pt x="485" y="313"/>
                                  </a:lnTo>
                                  <a:lnTo>
                                    <a:pt x="60" y="0"/>
                                  </a:lnTo>
                                  <a:lnTo>
                                    <a:pt x="0" y="36"/>
                                  </a:lnTo>
                                  <a:lnTo>
                                    <a:pt x="432" y="343"/>
                                  </a:ln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0" name="Freeform 509"/>
                          <wps:cNvSpPr>
                            <a:spLocks noEditPoints="1"/>
                          </wps:cNvSpPr>
                          <wps:spPr bwMode="auto">
                            <a:xfrm>
                              <a:off x="5843" y="1912"/>
                              <a:ext cx="715" cy="1009"/>
                            </a:xfrm>
                            <a:custGeom>
                              <a:avLst/>
                              <a:gdLst>
                                <a:gd name="T0" fmla="*/ 715 w 715"/>
                                <a:gd name="T1" fmla="*/ 933 h 1009"/>
                                <a:gd name="T2" fmla="*/ 236 w 715"/>
                                <a:gd name="T3" fmla="*/ 590 h 1009"/>
                                <a:gd name="T4" fmla="*/ 130 w 715"/>
                                <a:gd name="T5" fmla="*/ 0 h 1009"/>
                                <a:gd name="T6" fmla="*/ 0 w 715"/>
                                <a:gd name="T7" fmla="*/ 65 h 1009"/>
                                <a:gd name="T8" fmla="*/ 106 w 715"/>
                                <a:gd name="T9" fmla="*/ 649 h 1009"/>
                                <a:gd name="T10" fmla="*/ 112 w 715"/>
                                <a:gd name="T11" fmla="*/ 661 h 1009"/>
                                <a:gd name="T12" fmla="*/ 118 w 715"/>
                                <a:gd name="T13" fmla="*/ 667 h 1009"/>
                                <a:gd name="T14" fmla="*/ 579 w 715"/>
                                <a:gd name="T15" fmla="*/ 1009 h 1009"/>
                                <a:gd name="T16" fmla="*/ 715 w 715"/>
                                <a:gd name="T17" fmla="*/ 933 h 1009"/>
                                <a:gd name="T18" fmla="*/ 23 w 715"/>
                                <a:gd name="T19" fmla="*/ 77 h 1009"/>
                                <a:gd name="T20" fmla="*/ 112 w 715"/>
                                <a:gd name="T21" fmla="*/ 36 h 1009"/>
                                <a:gd name="T22" fmla="*/ 212 w 715"/>
                                <a:gd name="T23" fmla="*/ 596 h 1009"/>
                                <a:gd name="T24" fmla="*/ 130 w 715"/>
                                <a:gd name="T25" fmla="*/ 638 h 1009"/>
                                <a:gd name="T26" fmla="*/ 23 w 715"/>
                                <a:gd name="T27" fmla="*/ 77 h 1009"/>
                                <a:gd name="T28" fmla="*/ 224 w 715"/>
                                <a:gd name="T29" fmla="*/ 614 h 1009"/>
                                <a:gd name="T30" fmla="*/ 668 w 715"/>
                                <a:gd name="T31" fmla="*/ 939 h 1009"/>
                                <a:gd name="T32" fmla="*/ 585 w 715"/>
                                <a:gd name="T33" fmla="*/ 980 h 1009"/>
                                <a:gd name="T34" fmla="*/ 142 w 715"/>
                                <a:gd name="T35" fmla="*/ 655 h 1009"/>
                                <a:gd name="T36" fmla="*/ 224 w 715"/>
                                <a:gd name="T37" fmla="*/ 614 h 10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15" h="1009">
                                  <a:moveTo>
                                    <a:pt x="715" y="933"/>
                                  </a:moveTo>
                                  <a:lnTo>
                                    <a:pt x="236" y="590"/>
                                  </a:lnTo>
                                  <a:lnTo>
                                    <a:pt x="130" y="0"/>
                                  </a:lnTo>
                                  <a:lnTo>
                                    <a:pt x="0" y="65"/>
                                  </a:lnTo>
                                  <a:lnTo>
                                    <a:pt x="106" y="649"/>
                                  </a:lnTo>
                                  <a:lnTo>
                                    <a:pt x="112" y="661"/>
                                  </a:lnTo>
                                  <a:lnTo>
                                    <a:pt x="118" y="667"/>
                                  </a:lnTo>
                                  <a:lnTo>
                                    <a:pt x="579" y="1009"/>
                                  </a:lnTo>
                                  <a:lnTo>
                                    <a:pt x="715" y="933"/>
                                  </a:lnTo>
                                  <a:close/>
                                  <a:moveTo>
                                    <a:pt x="23" y="77"/>
                                  </a:moveTo>
                                  <a:lnTo>
                                    <a:pt x="112" y="36"/>
                                  </a:lnTo>
                                  <a:lnTo>
                                    <a:pt x="212" y="596"/>
                                  </a:lnTo>
                                  <a:lnTo>
                                    <a:pt x="130" y="638"/>
                                  </a:lnTo>
                                  <a:lnTo>
                                    <a:pt x="23" y="77"/>
                                  </a:lnTo>
                                  <a:close/>
                                  <a:moveTo>
                                    <a:pt x="224" y="614"/>
                                  </a:moveTo>
                                  <a:lnTo>
                                    <a:pt x="668" y="939"/>
                                  </a:lnTo>
                                  <a:lnTo>
                                    <a:pt x="585" y="980"/>
                                  </a:lnTo>
                                  <a:lnTo>
                                    <a:pt x="142" y="655"/>
                                  </a:lnTo>
                                  <a:lnTo>
                                    <a:pt x="224" y="61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1" name="Freeform 510"/>
                          <wps:cNvSpPr>
                            <a:spLocks/>
                          </wps:cNvSpPr>
                          <wps:spPr bwMode="auto">
                            <a:xfrm>
                              <a:off x="5937" y="1877"/>
                              <a:ext cx="680" cy="979"/>
                            </a:xfrm>
                            <a:custGeom>
                              <a:avLst/>
                              <a:gdLst>
                                <a:gd name="T0" fmla="*/ 115 w 115"/>
                                <a:gd name="T1" fmla="*/ 135 h 166"/>
                                <a:gd name="T2" fmla="*/ 95 w 115"/>
                                <a:gd name="T3" fmla="*/ 73 h 166"/>
                                <a:gd name="T4" fmla="*/ 64 w 115"/>
                                <a:gd name="T5" fmla="*/ 30 h 166"/>
                                <a:gd name="T6" fmla="*/ 18 w 115"/>
                                <a:gd name="T7" fmla="*/ 0 h 166"/>
                                <a:gd name="T8" fmla="*/ 0 w 115"/>
                                <a:gd name="T9" fmla="*/ 10 h 166"/>
                                <a:gd name="T10" fmla="*/ 18 w 115"/>
                                <a:gd name="T11" fmla="*/ 50 h 166"/>
                                <a:gd name="T12" fmla="*/ 31 w 115"/>
                                <a:gd name="T13" fmla="*/ 69 h 166"/>
                                <a:gd name="T14" fmla="*/ 36 w 115"/>
                                <a:gd name="T15" fmla="*/ 99 h 166"/>
                                <a:gd name="T16" fmla="*/ 37 w 115"/>
                                <a:gd name="T17" fmla="*/ 99 h 166"/>
                                <a:gd name="T18" fmla="*/ 37 w 115"/>
                                <a:gd name="T19" fmla="*/ 99 h 166"/>
                                <a:gd name="T20" fmla="*/ 37 w 115"/>
                                <a:gd name="T21" fmla="*/ 100 h 166"/>
                                <a:gd name="T22" fmla="*/ 37 w 115"/>
                                <a:gd name="T23" fmla="*/ 100 h 166"/>
                                <a:gd name="T24" fmla="*/ 37 w 115"/>
                                <a:gd name="T25" fmla="*/ 100 h 166"/>
                                <a:gd name="T26" fmla="*/ 66 w 115"/>
                                <a:gd name="T27" fmla="*/ 121 h 166"/>
                                <a:gd name="T28" fmla="*/ 96 w 115"/>
                                <a:gd name="T29" fmla="*/ 166 h 166"/>
                                <a:gd name="T30" fmla="*/ 114 w 115"/>
                                <a:gd name="T31" fmla="*/ 157 h 166"/>
                                <a:gd name="T32" fmla="*/ 115 w 115"/>
                                <a:gd name="T33" fmla="*/ 135 h 1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5" h="166">
                                  <a:moveTo>
                                    <a:pt x="115" y="135"/>
                                  </a:moveTo>
                                  <a:cubicBezTo>
                                    <a:pt x="113" y="115"/>
                                    <a:pt x="106" y="93"/>
                                    <a:pt x="95" y="73"/>
                                  </a:cubicBezTo>
                                  <a:cubicBezTo>
                                    <a:pt x="87" y="57"/>
                                    <a:pt x="76" y="43"/>
                                    <a:pt x="64" y="30"/>
                                  </a:cubicBezTo>
                                  <a:cubicBezTo>
                                    <a:pt x="49" y="15"/>
                                    <a:pt x="33" y="5"/>
                                    <a:pt x="18" y="0"/>
                                  </a:cubicBezTo>
                                  <a:cubicBezTo>
                                    <a:pt x="0" y="10"/>
                                    <a:pt x="0" y="10"/>
                                    <a:pt x="0" y="10"/>
                                  </a:cubicBezTo>
                                  <a:cubicBezTo>
                                    <a:pt x="18" y="50"/>
                                    <a:pt x="18" y="50"/>
                                    <a:pt x="18" y="50"/>
                                  </a:cubicBezTo>
                                  <a:cubicBezTo>
                                    <a:pt x="31" y="69"/>
                                    <a:pt x="31" y="69"/>
                                    <a:pt x="31" y="69"/>
                                  </a:cubicBezTo>
                                  <a:cubicBezTo>
                                    <a:pt x="36" y="99"/>
                                    <a:pt x="36" y="99"/>
                                    <a:pt x="36" y="99"/>
                                  </a:cubicBezTo>
                                  <a:cubicBezTo>
                                    <a:pt x="37" y="99"/>
                                    <a:pt x="37" y="99"/>
                                    <a:pt x="37" y="99"/>
                                  </a:cubicBezTo>
                                  <a:cubicBezTo>
                                    <a:pt x="37" y="99"/>
                                    <a:pt x="37" y="99"/>
                                    <a:pt x="37" y="99"/>
                                  </a:cubicBezTo>
                                  <a:cubicBezTo>
                                    <a:pt x="37" y="99"/>
                                    <a:pt x="37" y="99"/>
                                    <a:pt x="37" y="100"/>
                                  </a:cubicBezTo>
                                  <a:cubicBezTo>
                                    <a:pt x="37" y="100"/>
                                    <a:pt x="37" y="100"/>
                                    <a:pt x="37" y="100"/>
                                  </a:cubicBezTo>
                                  <a:cubicBezTo>
                                    <a:pt x="37" y="100"/>
                                    <a:pt x="37" y="100"/>
                                    <a:pt x="37" y="100"/>
                                  </a:cubicBezTo>
                                  <a:cubicBezTo>
                                    <a:pt x="66" y="121"/>
                                    <a:pt x="66" y="121"/>
                                    <a:pt x="66" y="121"/>
                                  </a:cubicBezTo>
                                  <a:cubicBezTo>
                                    <a:pt x="96" y="166"/>
                                    <a:pt x="96" y="166"/>
                                    <a:pt x="96" y="166"/>
                                  </a:cubicBezTo>
                                  <a:cubicBezTo>
                                    <a:pt x="114" y="157"/>
                                    <a:pt x="114" y="157"/>
                                    <a:pt x="114" y="157"/>
                                  </a:cubicBezTo>
                                  <a:cubicBezTo>
                                    <a:pt x="115" y="150"/>
                                    <a:pt x="115" y="143"/>
                                    <a:pt x="115" y="135"/>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2" name="Freeform 511"/>
                          <wps:cNvSpPr>
                            <a:spLocks/>
                          </wps:cNvSpPr>
                          <wps:spPr bwMode="auto">
                            <a:xfrm>
                              <a:off x="5937" y="1924"/>
                              <a:ext cx="686" cy="927"/>
                            </a:xfrm>
                            <a:custGeom>
                              <a:avLst/>
                              <a:gdLst>
                                <a:gd name="T0" fmla="*/ 115 w 116"/>
                                <a:gd name="T1" fmla="*/ 135 h 157"/>
                                <a:gd name="T2" fmla="*/ 95 w 116"/>
                                <a:gd name="T3" fmla="*/ 72 h 157"/>
                                <a:gd name="T4" fmla="*/ 64 w 116"/>
                                <a:gd name="T5" fmla="*/ 30 h 157"/>
                                <a:gd name="T6" fmla="*/ 18 w 116"/>
                                <a:gd name="T7" fmla="*/ 0 h 157"/>
                                <a:gd name="T8" fmla="*/ 0 w 116"/>
                                <a:gd name="T9" fmla="*/ 10 h 157"/>
                                <a:gd name="T10" fmla="*/ 18 w 116"/>
                                <a:gd name="T11" fmla="*/ 50 h 157"/>
                                <a:gd name="T12" fmla="*/ 31 w 116"/>
                                <a:gd name="T13" fmla="*/ 69 h 157"/>
                                <a:gd name="T14" fmla="*/ 37 w 116"/>
                                <a:gd name="T15" fmla="*/ 99 h 157"/>
                                <a:gd name="T16" fmla="*/ 37 w 116"/>
                                <a:gd name="T17" fmla="*/ 99 h 157"/>
                                <a:gd name="T18" fmla="*/ 38 w 116"/>
                                <a:gd name="T19" fmla="*/ 99 h 157"/>
                                <a:gd name="T20" fmla="*/ 38 w 116"/>
                                <a:gd name="T21" fmla="*/ 100 h 157"/>
                                <a:gd name="T22" fmla="*/ 38 w 116"/>
                                <a:gd name="T23" fmla="*/ 100 h 157"/>
                                <a:gd name="T24" fmla="*/ 37 w 116"/>
                                <a:gd name="T25" fmla="*/ 100 h 157"/>
                                <a:gd name="T26" fmla="*/ 66 w 116"/>
                                <a:gd name="T27" fmla="*/ 121 h 157"/>
                                <a:gd name="T28" fmla="*/ 97 w 116"/>
                                <a:gd name="T29" fmla="*/ 157 h 157"/>
                                <a:gd name="T30" fmla="*/ 114 w 116"/>
                                <a:gd name="T31" fmla="*/ 149 h 157"/>
                                <a:gd name="T32" fmla="*/ 115 w 116"/>
                                <a:gd name="T33" fmla="*/ 135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6" h="157">
                                  <a:moveTo>
                                    <a:pt x="115" y="135"/>
                                  </a:moveTo>
                                  <a:cubicBezTo>
                                    <a:pt x="113" y="115"/>
                                    <a:pt x="106" y="93"/>
                                    <a:pt x="95" y="72"/>
                                  </a:cubicBezTo>
                                  <a:cubicBezTo>
                                    <a:pt x="87" y="57"/>
                                    <a:pt x="77" y="43"/>
                                    <a:pt x="64" y="30"/>
                                  </a:cubicBezTo>
                                  <a:cubicBezTo>
                                    <a:pt x="49" y="15"/>
                                    <a:pt x="33" y="5"/>
                                    <a:pt x="18" y="0"/>
                                  </a:cubicBezTo>
                                  <a:cubicBezTo>
                                    <a:pt x="0" y="10"/>
                                    <a:pt x="0" y="10"/>
                                    <a:pt x="0" y="10"/>
                                  </a:cubicBezTo>
                                  <a:cubicBezTo>
                                    <a:pt x="18" y="50"/>
                                    <a:pt x="18" y="50"/>
                                    <a:pt x="18" y="50"/>
                                  </a:cubicBezTo>
                                  <a:cubicBezTo>
                                    <a:pt x="31" y="69"/>
                                    <a:pt x="31" y="69"/>
                                    <a:pt x="31" y="69"/>
                                  </a:cubicBezTo>
                                  <a:cubicBezTo>
                                    <a:pt x="37" y="99"/>
                                    <a:pt x="37" y="99"/>
                                    <a:pt x="37" y="99"/>
                                  </a:cubicBezTo>
                                  <a:cubicBezTo>
                                    <a:pt x="37" y="99"/>
                                    <a:pt x="37" y="99"/>
                                    <a:pt x="37" y="99"/>
                                  </a:cubicBezTo>
                                  <a:cubicBezTo>
                                    <a:pt x="38" y="99"/>
                                    <a:pt x="38" y="99"/>
                                    <a:pt x="38" y="99"/>
                                  </a:cubicBezTo>
                                  <a:cubicBezTo>
                                    <a:pt x="37" y="99"/>
                                    <a:pt x="37" y="99"/>
                                    <a:pt x="38" y="100"/>
                                  </a:cubicBezTo>
                                  <a:cubicBezTo>
                                    <a:pt x="38" y="100"/>
                                    <a:pt x="38" y="100"/>
                                    <a:pt x="38" y="100"/>
                                  </a:cubicBezTo>
                                  <a:cubicBezTo>
                                    <a:pt x="37" y="99"/>
                                    <a:pt x="37" y="100"/>
                                    <a:pt x="37" y="100"/>
                                  </a:cubicBezTo>
                                  <a:cubicBezTo>
                                    <a:pt x="66" y="121"/>
                                    <a:pt x="66" y="121"/>
                                    <a:pt x="66" y="121"/>
                                  </a:cubicBezTo>
                                  <a:cubicBezTo>
                                    <a:pt x="97" y="157"/>
                                    <a:pt x="97" y="157"/>
                                    <a:pt x="97" y="157"/>
                                  </a:cubicBezTo>
                                  <a:cubicBezTo>
                                    <a:pt x="114" y="149"/>
                                    <a:pt x="114" y="149"/>
                                    <a:pt x="114" y="149"/>
                                  </a:cubicBezTo>
                                  <a:cubicBezTo>
                                    <a:pt x="115" y="142"/>
                                    <a:pt x="116" y="142"/>
                                    <a:pt x="115" y="135"/>
                                  </a:cubicBez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3" name="Freeform 512"/>
                          <wps:cNvSpPr>
                            <a:spLocks noEditPoints="1"/>
                          </wps:cNvSpPr>
                          <wps:spPr bwMode="auto">
                            <a:xfrm>
                              <a:off x="5925" y="1865"/>
                              <a:ext cx="704" cy="1009"/>
                            </a:xfrm>
                            <a:custGeom>
                              <a:avLst/>
                              <a:gdLst>
                                <a:gd name="T0" fmla="*/ 98 w 119"/>
                                <a:gd name="T1" fmla="*/ 171 h 171"/>
                                <a:gd name="T2" fmla="*/ 67 w 119"/>
                                <a:gd name="T3" fmla="*/ 124 h 171"/>
                                <a:gd name="T4" fmla="*/ 37 w 119"/>
                                <a:gd name="T5" fmla="*/ 102 h 171"/>
                                <a:gd name="T6" fmla="*/ 37 w 119"/>
                                <a:gd name="T7" fmla="*/ 102 h 171"/>
                                <a:gd name="T8" fmla="*/ 37 w 119"/>
                                <a:gd name="T9" fmla="*/ 101 h 171"/>
                                <a:gd name="T10" fmla="*/ 31 w 119"/>
                                <a:gd name="T11" fmla="*/ 72 h 171"/>
                                <a:gd name="T12" fmla="*/ 19 w 119"/>
                                <a:gd name="T13" fmla="*/ 53 h 171"/>
                                <a:gd name="T14" fmla="*/ 0 w 119"/>
                                <a:gd name="T15" fmla="*/ 11 h 171"/>
                                <a:gd name="T16" fmla="*/ 20 w 119"/>
                                <a:gd name="T17" fmla="*/ 0 h 171"/>
                                <a:gd name="T18" fmla="*/ 21 w 119"/>
                                <a:gd name="T19" fmla="*/ 0 h 171"/>
                                <a:gd name="T20" fmla="*/ 68 w 119"/>
                                <a:gd name="T21" fmla="*/ 31 h 171"/>
                                <a:gd name="T22" fmla="*/ 99 w 119"/>
                                <a:gd name="T23" fmla="*/ 74 h 171"/>
                                <a:gd name="T24" fmla="*/ 119 w 119"/>
                                <a:gd name="T25" fmla="*/ 137 h 171"/>
                                <a:gd name="T26" fmla="*/ 119 w 119"/>
                                <a:gd name="T27" fmla="*/ 137 h 171"/>
                                <a:gd name="T28" fmla="*/ 118 w 119"/>
                                <a:gd name="T29" fmla="*/ 159 h 171"/>
                                <a:gd name="T30" fmla="*/ 118 w 119"/>
                                <a:gd name="T31" fmla="*/ 160 h 171"/>
                                <a:gd name="T32" fmla="*/ 98 w 119"/>
                                <a:gd name="T33" fmla="*/ 171 h 171"/>
                                <a:gd name="T34" fmla="*/ 46 w 119"/>
                                <a:gd name="T35" fmla="*/ 104 h 171"/>
                                <a:gd name="T36" fmla="*/ 70 w 119"/>
                                <a:gd name="T37" fmla="*/ 122 h 171"/>
                                <a:gd name="T38" fmla="*/ 99 w 119"/>
                                <a:gd name="T39" fmla="*/ 166 h 171"/>
                                <a:gd name="T40" fmla="*/ 115 w 119"/>
                                <a:gd name="T41" fmla="*/ 157 h 171"/>
                                <a:gd name="T42" fmla="*/ 115 w 119"/>
                                <a:gd name="T43" fmla="*/ 137 h 171"/>
                                <a:gd name="T44" fmla="*/ 115 w 119"/>
                                <a:gd name="T45" fmla="*/ 137 h 171"/>
                                <a:gd name="T46" fmla="*/ 95 w 119"/>
                                <a:gd name="T47" fmla="*/ 75 h 171"/>
                                <a:gd name="T48" fmla="*/ 65 w 119"/>
                                <a:gd name="T49" fmla="*/ 34 h 171"/>
                                <a:gd name="T50" fmla="*/ 20 w 119"/>
                                <a:gd name="T51" fmla="*/ 4 h 171"/>
                                <a:gd name="T52" fmla="*/ 5 w 119"/>
                                <a:gd name="T53" fmla="*/ 13 h 171"/>
                                <a:gd name="T54" fmla="*/ 22 w 119"/>
                                <a:gd name="T55" fmla="*/ 51 h 171"/>
                                <a:gd name="T56" fmla="*/ 35 w 119"/>
                                <a:gd name="T57" fmla="*/ 70 h 171"/>
                                <a:gd name="T58" fmla="*/ 40 w 119"/>
                                <a:gd name="T59" fmla="*/ 100 h 171"/>
                                <a:gd name="T60" fmla="*/ 48 w 119"/>
                                <a:gd name="T61" fmla="*/ 104 h 171"/>
                                <a:gd name="T62" fmla="*/ 46 w 119"/>
                                <a:gd name="T63" fmla="*/ 104 h 171"/>
                                <a:gd name="T64" fmla="*/ 39 w 119"/>
                                <a:gd name="T65" fmla="*/ 101 h 171"/>
                                <a:gd name="T66" fmla="*/ 40 w 119"/>
                                <a:gd name="T67" fmla="*/ 101 h 171"/>
                                <a:gd name="T68" fmla="*/ 40 w 119"/>
                                <a:gd name="T69" fmla="*/ 100 h 171"/>
                                <a:gd name="T70" fmla="*/ 40 w 119"/>
                                <a:gd name="T71" fmla="*/ 100 h 171"/>
                                <a:gd name="T72" fmla="*/ 40 w 119"/>
                                <a:gd name="T73" fmla="*/ 100 h 171"/>
                                <a:gd name="T74" fmla="*/ 40 w 119"/>
                                <a:gd name="T75" fmla="*/ 100 h 171"/>
                                <a:gd name="T76" fmla="*/ 40 w 119"/>
                                <a:gd name="T77" fmla="*/ 100 h 171"/>
                                <a:gd name="T78" fmla="*/ 40 w 119"/>
                                <a:gd name="T79" fmla="*/ 99 h 171"/>
                                <a:gd name="T80" fmla="*/ 39 w 119"/>
                                <a:gd name="T81" fmla="*/ 99 h 171"/>
                                <a:gd name="T82" fmla="*/ 40 w 119"/>
                                <a:gd name="T83" fmla="*/ 100 h 171"/>
                                <a:gd name="T84" fmla="*/ 39 w 119"/>
                                <a:gd name="T85" fmla="*/ 101 h 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19" h="171">
                                  <a:moveTo>
                                    <a:pt x="98" y="171"/>
                                  </a:moveTo>
                                  <a:cubicBezTo>
                                    <a:pt x="67" y="124"/>
                                    <a:pt x="67" y="124"/>
                                    <a:pt x="67" y="124"/>
                                  </a:cubicBezTo>
                                  <a:cubicBezTo>
                                    <a:pt x="37" y="102"/>
                                    <a:pt x="37" y="102"/>
                                    <a:pt x="37" y="102"/>
                                  </a:cubicBezTo>
                                  <a:cubicBezTo>
                                    <a:pt x="37" y="102"/>
                                    <a:pt x="37" y="102"/>
                                    <a:pt x="37" y="102"/>
                                  </a:cubicBezTo>
                                  <a:cubicBezTo>
                                    <a:pt x="37" y="102"/>
                                    <a:pt x="37" y="101"/>
                                    <a:pt x="37" y="101"/>
                                  </a:cubicBezTo>
                                  <a:cubicBezTo>
                                    <a:pt x="31" y="72"/>
                                    <a:pt x="31" y="72"/>
                                    <a:pt x="31" y="72"/>
                                  </a:cubicBezTo>
                                  <a:cubicBezTo>
                                    <a:pt x="19" y="53"/>
                                    <a:pt x="19" y="53"/>
                                    <a:pt x="19" y="53"/>
                                  </a:cubicBezTo>
                                  <a:cubicBezTo>
                                    <a:pt x="0" y="11"/>
                                    <a:pt x="0" y="11"/>
                                    <a:pt x="0" y="11"/>
                                  </a:cubicBezTo>
                                  <a:cubicBezTo>
                                    <a:pt x="20" y="0"/>
                                    <a:pt x="20" y="0"/>
                                    <a:pt x="20" y="0"/>
                                  </a:cubicBezTo>
                                  <a:cubicBezTo>
                                    <a:pt x="21" y="0"/>
                                    <a:pt x="21" y="0"/>
                                    <a:pt x="21" y="0"/>
                                  </a:cubicBezTo>
                                  <a:cubicBezTo>
                                    <a:pt x="36" y="5"/>
                                    <a:pt x="53" y="16"/>
                                    <a:pt x="68" y="31"/>
                                  </a:cubicBezTo>
                                  <a:cubicBezTo>
                                    <a:pt x="80" y="43"/>
                                    <a:pt x="90" y="57"/>
                                    <a:pt x="99" y="74"/>
                                  </a:cubicBezTo>
                                  <a:cubicBezTo>
                                    <a:pt x="110" y="94"/>
                                    <a:pt x="117" y="117"/>
                                    <a:pt x="119" y="137"/>
                                  </a:cubicBezTo>
                                  <a:cubicBezTo>
                                    <a:pt x="119" y="137"/>
                                    <a:pt x="119" y="137"/>
                                    <a:pt x="119" y="137"/>
                                  </a:cubicBezTo>
                                  <a:cubicBezTo>
                                    <a:pt x="119" y="145"/>
                                    <a:pt x="119" y="152"/>
                                    <a:pt x="118" y="159"/>
                                  </a:cubicBezTo>
                                  <a:cubicBezTo>
                                    <a:pt x="118" y="160"/>
                                    <a:pt x="118" y="160"/>
                                    <a:pt x="118" y="160"/>
                                  </a:cubicBezTo>
                                  <a:lnTo>
                                    <a:pt x="98" y="171"/>
                                  </a:lnTo>
                                  <a:close/>
                                  <a:moveTo>
                                    <a:pt x="46" y="104"/>
                                  </a:moveTo>
                                  <a:cubicBezTo>
                                    <a:pt x="70" y="122"/>
                                    <a:pt x="70" y="122"/>
                                    <a:pt x="70" y="122"/>
                                  </a:cubicBezTo>
                                  <a:cubicBezTo>
                                    <a:pt x="99" y="166"/>
                                    <a:pt x="99" y="166"/>
                                    <a:pt x="99" y="166"/>
                                  </a:cubicBezTo>
                                  <a:cubicBezTo>
                                    <a:pt x="115" y="157"/>
                                    <a:pt x="115" y="157"/>
                                    <a:pt x="115" y="157"/>
                                  </a:cubicBezTo>
                                  <a:cubicBezTo>
                                    <a:pt x="115" y="151"/>
                                    <a:pt x="115" y="144"/>
                                    <a:pt x="115" y="137"/>
                                  </a:cubicBezTo>
                                  <a:cubicBezTo>
                                    <a:pt x="115" y="137"/>
                                    <a:pt x="115" y="137"/>
                                    <a:pt x="115" y="137"/>
                                  </a:cubicBezTo>
                                  <a:cubicBezTo>
                                    <a:pt x="113" y="118"/>
                                    <a:pt x="106" y="96"/>
                                    <a:pt x="95" y="75"/>
                                  </a:cubicBezTo>
                                  <a:cubicBezTo>
                                    <a:pt x="87" y="60"/>
                                    <a:pt x="76" y="45"/>
                                    <a:pt x="65" y="34"/>
                                  </a:cubicBezTo>
                                  <a:cubicBezTo>
                                    <a:pt x="50" y="19"/>
                                    <a:pt x="35" y="9"/>
                                    <a:pt x="20" y="4"/>
                                  </a:cubicBezTo>
                                  <a:cubicBezTo>
                                    <a:pt x="5" y="13"/>
                                    <a:pt x="5" y="13"/>
                                    <a:pt x="5" y="13"/>
                                  </a:cubicBezTo>
                                  <a:cubicBezTo>
                                    <a:pt x="22" y="51"/>
                                    <a:pt x="22" y="51"/>
                                    <a:pt x="22" y="51"/>
                                  </a:cubicBezTo>
                                  <a:cubicBezTo>
                                    <a:pt x="35" y="70"/>
                                    <a:pt x="35" y="70"/>
                                    <a:pt x="35" y="70"/>
                                  </a:cubicBezTo>
                                  <a:cubicBezTo>
                                    <a:pt x="40" y="100"/>
                                    <a:pt x="40" y="100"/>
                                    <a:pt x="40" y="100"/>
                                  </a:cubicBezTo>
                                  <a:cubicBezTo>
                                    <a:pt x="48" y="104"/>
                                    <a:pt x="48" y="104"/>
                                    <a:pt x="48" y="104"/>
                                  </a:cubicBezTo>
                                  <a:lnTo>
                                    <a:pt x="46" y="104"/>
                                  </a:lnTo>
                                  <a:close/>
                                  <a:moveTo>
                                    <a:pt x="39" y="101"/>
                                  </a:moveTo>
                                  <a:cubicBezTo>
                                    <a:pt x="40" y="101"/>
                                    <a:pt x="40" y="101"/>
                                    <a:pt x="40" y="101"/>
                                  </a:cubicBezTo>
                                  <a:cubicBezTo>
                                    <a:pt x="40" y="100"/>
                                    <a:pt x="40" y="100"/>
                                    <a:pt x="40" y="100"/>
                                  </a:cubicBezTo>
                                  <a:cubicBezTo>
                                    <a:pt x="40" y="100"/>
                                    <a:pt x="40" y="100"/>
                                    <a:pt x="40" y="100"/>
                                  </a:cubicBezTo>
                                  <a:cubicBezTo>
                                    <a:pt x="40" y="100"/>
                                    <a:pt x="40" y="100"/>
                                    <a:pt x="40" y="100"/>
                                  </a:cubicBezTo>
                                  <a:cubicBezTo>
                                    <a:pt x="40" y="100"/>
                                    <a:pt x="40" y="100"/>
                                    <a:pt x="40" y="100"/>
                                  </a:cubicBezTo>
                                  <a:cubicBezTo>
                                    <a:pt x="40" y="100"/>
                                    <a:pt x="40" y="100"/>
                                    <a:pt x="40" y="100"/>
                                  </a:cubicBezTo>
                                  <a:cubicBezTo>
                                    <a:pt x="40" y="100"/>
                                    <a:pt x="40" y="99"/>
                                    <a:pt x="40" y="99"/>
                                  </a:cubicBezTo>
                                  <a:cubicBezTo>
                                    <a:pt x="39" y="99"/>
                                    <a:pt x="39" y="99"/>
                                    <a:pt x="39" y="99"/>
                                  </a:cubicBezTo>
                                  <a:cubicBezTo>
                                    <a:pt x="40" y="100"/>
                                    <a:pt x="40" y="100"/>
                                    <a:pt x="40" y="100"/>
                                  </a:cubicBezTo>
                                  <a:lnTo>
                                    <a:pt x="39" y="101"/>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4" name="Freeform 513"/>
                          <wps:cNvSpPr>
                            <a:spLocks/>
                          </wps:cNvSpPr>
                          <wps:spPr bwMode="auto">
                            <a:xfrm>
                              <a:off x="5937" y="1936"/>
                              <a:ext cx="456" cy="584"/>
                            </a:xfrm>
                            <a:custGeom>
                              <a:avLst/>
                              <a:gdLst>
                                <a:gd name="T0" fmla="*/ 19 w 77"/>
                                <a:gd name="T1" fmla="*/ 99 h 99"/>
                                <a:gd name="T2" fmla="*/ 77 w 77"/>
                                <a:gd name="T3" fmla="*/ 72 h 99"/>
                                <a:gd name="T4" fmla="*/ 46 w 77"/>
                                <a:gd name="T5" fmla="*/ 30 h 99"/>
                                <a:gd name="T6" fmla="*/ 0 w 77"/>
                                <a:gd name="T7" fmla="*/ 0 h 99"/>
                                <a:gd name="T8" fmla="*/ 18 w 77"/>
                                <a:gd name="T9" fmla="*/ 98 h 99"/>
                                <a:gd name="T10" fmla="*/ 19 w 77"/>
                                <a:gd name="T11" fmla="*/ 99 h 99"/>
                              </a:gdLst>
                              <a:ahLst/>
                              <a:cxnLst>
                                <a:cxn ang="0">
                                  <a:pos x="T0" y="T1"/>
                                </a:cxn>
                                <a:cxn ang="0">
                                  <a:pos x="T2" y="T3"/>
                                </a:cxn>
                                <a:cxn ang="0">
                                  <a:pos x="T4" y="T5"/>
                                </a:cxn>
                                <a:cxn ang="0">
                                  <a:pos x="T6" y="T7"/>
                                </a:cxn>
                                <a:cxn ang="0">
                                  <a:pos x="T8" y="T9"/>
                                </a:cxn>
                                <a:cxn ang="0">
                                  <a:pos x="T10" y="T11"/>
                                </a:cxn>
                              </a:cxnLst>
                              <a:rect l="0" t="0" r="r" b="b"/>
                              <a:pathLst>
                                <a:path w="77" h="99">
                                  <a:moveTo>
                                    <a:pt x="19" y="99"/>
                                  </a:moveTo>
                                  <a:cubicBezTo>
                                    <a:pt x="77" y="72"/>
                                    <a:pt x="77" y="72"/>
                                    <a:pt x="77" y="72"/>
                                  </a:cubicBezTo>
                                  <a:cubicBezTo>
                                    <a:pt x="69" y="57"/>
                                    <a:pt x="58" y="42"/>
                                    <a:pt x="46" y="30"/>
                                  </a:cubicBezTo>
                                  <a:cubicBezTo>
                                    <a:pt x="31" y="14"/>
                                    <a:pt x="15" y="4"/>
                                    <a:pt x="0" y="0"/>
                                  </a:cubicBezTo>
                                  <a:cubicBezTo>
                                    <a:pt x="18" y="98"/>
                                    <a:pt x="18" y="98"/>
                                    <a:pt x="18" y="98"/>
                                  </a:cubicBezTo>
                                  <a:cubicBezTo>
                                    <a:pt x="18" y="99"/>
                                    <a:pt x="19" y="99"/>
                                    <a:pt x="19" y="99"/>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5" name="Freeform 514"/>
                          <wps:cNvSpPr>
                            <a:spLocks noEditPoints="1"/>
                          </wps:cNvSpPr>
                          <wps:spPr bwMode="auto">
                            <a:xfrm>
                              <a:off x="5925" y="1918"/>
                              <a:ext cx="485" cy="614"/>
                            </a:xfrm>
                            <a:custGeom>
                              <a:avLst/>
                              <a:gdLst>
                                <a:gd name="T0" fmla="*/ 21 w 82"/>
                                <a:gd name="T1" fmla="*/ 104 h 104"/>
                                <a:gd name="T2" fmla="*/ 20 w 82"/>
                                <a:gd name="T3" fmla="*/ 103 h 104"/>
                                <a:gd name="T4" fmla="*/ 18 w 82"/>
                                <a:gd name="T5" fmla="*/ 102 h 104"/>
                                <a:gd name="T6" fmla="*/ 0 w 82"/>
                                <a:gd name="T7" fmla="*/ 0 h 104"/>
                                <a:gd name="T8" fmla="*/ 3 w 82"/>
                                <a:gd name="T9" fmla="*/ 1 h 104"/>
                                <a:gd name="T10" fmla="*/ 50 w 82"/>
                                <a:gd name="T11" fmla="*/ 31 h 104"/>
                                <a:gd name="T12" fmla="*/ 81 w 82"/>
                                <a:gd name="T13" fmla="*/ 74 h 104"/>
                                <a:gd name="T14" fmla="*/ 82 w 82"/>
                                <a:gd name="T15" fmla="*/ 76 h 104"/>
                                <a:gd name="T16" fmla="*/ 22 w 82"/>
                                <a:gd name="T17" fmla="*/ 103 h 104"/>
                                <a:gd name="T18" fmla="*/ 21 w 82"/>
                                <a:gd name="T19" fmla="*/ 104 h 104"/>
                                <a:gd name="T20" fmla="*/ 5 w 82"/>
                                <a:gd name="T21" fmla="*/ 6 h 104"/>
                                <a:gd name="T22" fmla="*/ 22 w 82"/>
                                <a:gd name="T23" fmla="*/ 99 h 104"/>
                                <a:gd name="T24" fmla="*/ 76 w 82"/>
                                <a:gd name="T25" fmla="*/ 74 h 104"/>
                                <a:gd name="T26" fmla="*/ 47 w 82"/>
                                <a:gd name="T27" fmla="*/ 34 h 104"/>
                                <a:gd name="T28" fmla="*/ 5 w 82"/>
                                <a:gd name="T29" fmla="*/ 6 h 1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 h="104">
                                  <a:moveTo>
                                    <a:pt x="21" y="104"/>
                                  </a:moveTo>
                                  <a:cubicBezTo>
                                    <a:pt x="20" y="104"/>
                                    <a:pt x="20" y="104"/>
                                    <a:pt x="20" y="103"/>
                                  </a:cubicBezTo>
                                  <a:cubicBezTo>
                                    <a:pt x="19" y="103"/>
                                    <a:pt x="19" y="102"/>
                                    <a:pt x="18" y="102"/>
                                  </a:cubicBezTo>
                                  <a:cubicBezTo>
                                    <a:pt x="0" y="0"/>
                                    <a:pt x="0" y="0"/>
                                    <a:pt x="0" y="0"/>
                                  </a:cubicBezTo>
                                  <a:cubicBezTo>
                                    <a:pt x="3" y="1"/>
                                    <a:pt x="3" y="1"/>
                                    <a:pt x="3" y="1"/>
                                  </a:cubicBezTo>
                                  <a:cubicBezTo>
                                    <a:pt x="18" y="6"/>
                                    <a:pt x="35" y="16"/>
                                    <a:pt x="50" y="31"/>
                                  </a:cubicBezTo>
                                  <a:cubicBezTo>
                                    <a:pt x="62" y="44"/>
                                    <a:pt x="72" y="58"/>
                                    <a:pt x="81" y="74"/>
                                  </a:cubicBezTo>
                                  <a:cubicBezTo>
                                    <a:pt x="82" y="76"/>
                                    <a:pt x="82" y="76"/>
                                    <a:pt x="82" y="76"/>
                                  </a:cubicBezTo>
                                  <a:cubicBezTo>
                                    <a:pt x="22" y="103"/>
                                    <a:pt x="22" y="103"/>
                                    <a:pt x="22" y="103"/>
                                  </a:cubicBezTo>
                                  <a:cubicBezTo>
                                    <a:pt x="22" y="104"/>
                                    <a:pt x="21" y="104"/>
                                    <a:pt x="21" y="104"/>
                                  </a:cubicBezTo>
                                  <a:close/>
                                  <a:moveTo>
                                    <a:pt x="5" y="6"/>
                                  </a:moveTo>
                                  <a:cubicBezTo>
                                    <a:pt x="22" y="99"/>
                                    <a:pt x="22" y="99"/>
                                    <a:pt x="22" y="99"/>
                                  </a:cubicBezTo>
                                  <a:cubicBezTo>
                                    <a:pt x="76" y="74"/>
                                    <a:pt x="76" y="74"/>
                                    <a:pt x="76" y="74"/>
                                  </a:cubicBezTo>
                                  <a:cubicBezTo>
                                    <a:pt x="68" y="59"/>
                                    <a:pt x="58" y="46"/>
                                    <a:pt x="47" y="34"/>
                                  </a:cubicBezTo>
                                  <a:cubicBezTo>
                                    <a:pt x="33" y="20"/>
                                    <a:pt x="19" y="11"/>
                                    <a:pt x="5" y="6"/>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6" name="Freeform 515"/>
                          <wps:cNvSpPr>
                            <a:spLocks/>
                          </wps:cNvSpPr>
                          <wps:spPr bwMode="auto">
                            <a:xfrm>
                              <a:off x="6050" y="2520"/>
                              <a:ext cx="461" cy="336"/>
                            </a:xfrm>
                            <a:custGeom>
                              <a:avLst/>
                              <a:gdLst>
                                <a:gd name="T0" fmla="*/ 77 w 78"/>
                                <a:gd name="T1" fmla="*/ 57 h 57"/>
                                <a:gd name="T2" fmla="*/ 78 w 78"/>
                                <a:gd name="T3" fmla="*/ 36 h 57"/>
                                <a:gd name="T4" fmla="*/ 0 w 78"/>
                                <a:gd name="T5" fmla="*/ 0 h 57"/>
                                <a:gd name="T6" fmla="*/ 0 w 78"/>
                                <a:gd name="T7" fmla="*/ 0 h 57"/>
                                <a:gd name="T8" fmla="*/ 77 w 78"/>
                                <a:gd name="T9" fmla="*/ 57 h 57"/>
                              </a:gdLst>
                              <a:ahLst/>
                              <a:cxnLst>
                                <a:cxn ang="0">
                                  <a:pos x="T0" y="T1"/>
                                </a:cxn>
                                <a:cxn ang="0">
                                  <a:pos x="T2" y="T3"/>
                                </a:cxn>
                                <a:cxn ang="0">
                                  <a:pos x="T4" y="T5"/>
                                </a:cxn>
                                <a:cxn ang="0">
                                  <a:pos x="T6" y="T7"/>
                                </a:cxn>
                                <a:cxn ang="0">
                                  <a:pos x="T8" y="T9"/>
                                </a:cxn>
                              </a:cxnLst>
                              <a:rect l="0" t="0" r="r" b="b"/>
                              <a:pathLst>
                                <a:path w="78" h="57">
                                  <a:moveTo>
                                    <a:pt x="77" y="57"/>
                                  </a:moveTo>
                                  <a:cubicBezTo>
                                    <a:pt x="78" y="50"/>
                                    <a:pt x="78" y="43"/>
                                    <a:pt x="78" y="36"/>
                                  </a:cubicBezTo>
                                  <a:cubicBezTo>
                                    <a:pt x="0" y="0"/>
                                    <a:pt x="0" y="0"/>
                                    <a:pt x="0" y="0"/>
                                  </a:cubicBezTo>
                                  <a:cubicBezTo>
                                    <a:pt x="0" y="0"/>
                                    <a:pt x="0" y="0"/>
                                    <a:pt x="0" y="0"/>
                                  </a:cubicBezTo>
                                  <a:lnTo>
                                    <a:pt x="77" y="57"/>
                                  </a:ln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Freeform 516"/>
                          <wps:cNvSpPr>
                            <a:spLocks noEditPoints="1"/>
                          </wps:cNvSpPr>
                          <wps:spPr bwMode="auto">
                            <a:xfrm>
                              <a:off x="6038" y="2508"/>
                              <a:ext cx="485" cy="372"/>
                            </a:xfrm>
                            <a:custGeom>
                              <a:avLst/>
                              <a:gdLst>
                                <a:gd name="T0" fmla="*/ 81 w 82"/>
                                <a:gd name="T1" fmla="*/ 63 h 63"/>
                                <a:gd name="T2" fmla="*/ 0 w 82"/>
                                <a:gd name="T3" fmla="*/ 3 h 63"/>
                                <a:gd name="T4" fmla="*/ 1 w 82"/>
                                <a:gd name="T5" fmla="*/ 0 h 63"/>
                                <a:gd name="T6" fmla="*/ 3 w 82"/>
                                <a:gd name="T7" fmla="*/ 0 h 63"/>
                                <a:gd name="T8" fmla="*/ 82 w 82"/>
                                <a:gd name="T9" fmla="*/ 36 h 63"/>
                                <a:gd name="T10" fmla="*/ 82 w 82"/>
                                <a:gd name="T11" fmla="*/ 37 h 63"/>
                                <a:gd name="T12" fmla="*/ 81 w 82"/>
                                <a:gd name="T13" fmla="*/ 60 h 63"/>
                                <a:gd name="T14" fmla="*/ 81 w 82"/>
                                <a:gd name="T15" fmla="*/ 63 h 63"/>
                                <a:gd name="T16" fmla="*/ 18 w 82"/>
                                <a:gd name="T17" fmla="*/ 12 h 63"/>
                                <a:gd name="T18" fmla="*/ 78 w 82"/>
                                <a:gd name="T19" fmla="*/ 56 h 63"/>
                                <a:gd name="T20" fmla="*/ 78 w 82"/>
                                <a:gd name="T21" fmla="*/ 39 h 63"/>
                                <a:gd name="T22" fmla="*/ 18 w 82"/>
                                <a:gd name="T23" fmla="*/ 12 h 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82" h="63">
                                  <a:moveTo>
                                    <a:pt x="81" y="63"/>
                                  </a:moveTo>
                                  <a:cubicBezTo>
                                    <a:pt x="0" y="3"/>
                                    <a:pt x="0" y="3"/>
                                    <a:pt x="0" y="3"/>
                                  </a:cubicBezTo>
                                  <a:cubicBezTo>
                                    <a:pt x="1" y="0"/>
                                    <a:pt x="1" y="0"/>
                                    <a:pt x="1" y="0"/>
                                  </a:cubicBezTo>
                                  <a:cubicBezTo>
                                    <a:pt x="3" y="0"/>
                                    <a:pt x="3" y="0"/>
                                    <a:pt x="3" y="0"/>
                                  </a:cubicBezTo>
                                  <a:cubicBezTo>
                                    <a:pt x="82" y="36"/>
                                    <a:pt x="82" y="36"/>
                                    <a:pt x="82" y="36"/>
                                  </a:cubicBezTo>
                                  <a:cubicBezTo>
                                    <a:pt x="82" y="37"/>
                                    <a:pt x="82" y="37"/>
                                    <a:pt x="82" y="37"/>
                                  </a:cubicBezTo>
                                  <a:cubicBezTo>
                                    <a:pt x="82" y="45"/>
                                    <a:pt x="82" y="53"/>
                                    <a:pt x="81" y="60"/>
                                  </a:cubicBezTo>
                                  <a:lnTo>
                                    <a:pt x="81" y="63"/>
                                  </a:lnTo>
                                  <a:close/>
                                  <a:moveTo>
                                    <a:pt x="18" y="12"/>
                                  </a:moveTo>
                                  <a:cubicBezTo>
                                    <a:pt x="78" y="56"/>
                                    <a:pt x="78" y="56"/>
                                    <a:pt x="78" y="56"/>
                                  </a:cubicBezTo>
                                  <a:cubicBezTo>
                                    <a:pt x="78" y="50"/>
                                    <a:pt x="78" y="45"/>
                                    <a:pt x="78" y="39"/>
                                  </a:cubicBezTo>
                                  <a:lnTo>
                                    <a:pt x="18" y="12"/>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 name="Freeform 517"/>
                          <wps:cNvSpPr>
                            <a:spLocks/>
                          </wps:cNvSpPr>
                          <wps:spPr bwMode="auto">
                            <a:xfrm>
                              <a:off x="6050" y="2361"/>
                              <a:ext cx="461" cy="371"/>
                            </a:xfrm>
                            <a:custGeom>
                              <a:avLst/>
                              <a:gdLst>
                                <a:gd name="T0" fmla="*/ 0 w 78"/>
                                <a:gd name="T1" fmla="*/ 27 h 63"/>
                                <a:gd name="T2" fmla="*/ 78 w 78"/>
                                <a:gd name="T3" fmla="*/ 63 h 63"/>
                                <a:gd name="T4" fmla="*/ 58 w 78"/>
                                <a:gd name="T5" fmla="*/ 0 h 63"/>
                                <a:gd name="T6" fmla="*/ 0 w 78"/>
                                <a:gd name="T7" fmla="*/ 27 h 63"/>
                                <a:gd name="T8" fmla="*/ 0 w 78"/>
                                <a:gd name="T9" fmla="*/ 27 h 63"/>
                              </a:gdLst>
                              <a:ahLst/>
                              <a:cxnLst>
                                <a:cxn ang="0">
                                  <a:pos x="T0" y="T1"/>
                                </a:cxn>
                                <a:cxn ang="0">
                                  <a:pos x="T2" y="T3"/>
                                </a:cxn>
                                <a:cxn ang="0">
                                  <a:pos x="T4" y="T5"/>
                                </a:cxn>
                                <a:cxn ang="0">
                                  <a:pos x="T6" y="T7"/>
                                </a:cxn>
                                <a:cxn ang="0">
                                  <a:pos x="T8" y="T9"/>
                                </a:cxn>
                              </a:cxnLst>
                              <a:rect l="0" t="0" r="r" b="b"/>
                              <a:pathLst>
                                <a:path w="78" h="63">
                                  <a:moveTo>
                                    <a:pt x="0" y="27"/>
                                  </a:moveTo>
                                  <a:cubicBezTo>
                                    <a:pt x="78" y="63"/>
                                    <a:pt x="78" y="63"/>
                                    <a:pt x="78" y="63"/>
                                  </a:cubicBezTo>
                                  <a:cubicBezTo>
                                    <a:pt x="76" y="43"/>
                                    <a:pt x="69" y="21"/>
                                    <a:pt x="58" y="0"/>
                                  </a:cubicBezTo>
                                  <a:cubicBezTo>
                                    <a:pt x="0" y="27"/>
                                    <a:pt x="0" y="27"/>
                                    <a:pt x="0" y="27"/>
                                  </a:cubicBezTo>
                                  <a:cubicBezTo>
                                    <a:pt x="0" y="27"/>
                                    <a:pt x="0" y="27"/>
                                    <a:pt x="0" y="27"/>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9" name="Freeform 518"/>
                          <wps:cNvSpPr>
                            <a:spLocks/>
                          </wps:cNvSpPr>
                          <wps:spPr bwMode="auto">
                            <a:xfrm>
                              <a:off x="6109" y="2437"/>
                              <a:ext cx="366" cy="284"/>
                            </a:xfrm>
                            <a:custGeom>
                              <a:avLst/>
                              <a:gdLst>
                                <a:gd name="T0" fmla="*/ 0 w 62"/>
                                <a:gd name="T1" fmla="*/ 20 h 48"/>
                                <a:gd name="T2" fmla="*/ 62 w 62"/>
                                <a:gd name="T3" fmla="*/ 48 h 48"/>
                                <a:gd name="T4" fmla="*/ 46 w 62"/>
                                <a:gd name="T5" fmla="*/ 0 h 48"/>
                                <a:gd name="T6" fmla="*/ 0 w 62"/>
                                <a:gd name="T7" fmla="*/ 20 h 48"/>
                              </a:gdLst>
                              <a:ahLst/>
                              <a:cxnLst>
                                <a:cxn ang="0">
                                  <a:pos x="T0" y="T1"/>
                                </a:cxn>
                                <a:cxn ang="0">
                                  <a:pos x="T2" y="T3"/>
                                </a:cxn>
                                <a:cxn ang="0">
                                  <a:pos x="T4" y="T5"/>
                                </a:cxn>
                                <a:cxn ang="0">
                                  <a:pos x="T6" y="T7"/>
                                </a:cxn>
                              </a:cxnLst>
                              <a:rect l="0" t="0" r="r" b="b"/>
                              <a:pathLst>
                                <a:path w="62" h="48">
                                  <a:moveTo>
                                    <a:pt x="0" y="20"/>
                                  </a:moveTo>
                                  <a:cubicBezTo>
                                    <a:pt x="62" y="48"/>
                                    <a:pt x="62" y="48"/>
                                    <a:pt x="62" y="48"/>
                                  </a:cubicBezTo>
                                  <a:cubicBezTo>
                                    <a:pt x="58" y="28"/>
                                    <a:pt x="56" y="19"/>
                                    <a:pt x="46" y="0"/>
                                  </a:cubicBezTo>
                                  <a:lnTo>
                                    <a:pt x="0" y="20"/>
                                  </a:ln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0" name="Freeform 519"/>
                          <wps:cNvSpPr>
                            <a:spLocks noEditPoints="1"/>
                          </wps:cNvSpPr>
                          <wps:spPr bwMode="auto">
                            <a:xfrm>
                              <a:off x="6038" y="2349"/>
                              <a:ext cx="485" cy="401"/>
                            </a:xfrm>
                            <a:custGeom>
                              <a:avLst/>
                              <a:gdLst>
                                <a:gd name="T0" fmla="*/ 82 w 82"/>
                                <a:gd name="T1" fmla="*/ 68 h 68"/>
                                <a:gd name="T2" fmla="*/ 0 w 82"/>
                                <a:gd name="T3" fmla="*/ 30 h 68"/>
                                <a:gd name="T4" fmla="*/ 0 w 82"/>
                                <a:gd name="T5" fmla="*/ 28 h 68"/>
                                <a:gd name="T6" fmla="*/ 1 w 82"/>
                                <a:gd name="T7" fmla="*/ 27 h 68"/>
                                <a:gd name="T8" fmla="*/ 61 w 82"/>
                                <a:gd name="T9" fmla="*/ 0 h 68"/>
                                <a:gd name="T10" fmla="*/ 62 w 82"/>
                                <a:gd name="T11" fmla="*/ 1 h 68"/>
                                <a:gd name="T12" fmla="*/ 82 w 82"/>
                                <a:gd name="T13" fmla="*/ 64 h 68"/>
                                <a:gd name="T14" fmla="*/ 82 w 82"/>
                                <a:gd name="T15" fmla="*/ 68 h 68"/>
                                <a:gd name="T16" fmla="*/ 6 w 82"/>
                                <a:gd name="T17" fmla="*/ 29 h 68"/>
                                <a:gd name="T18" fmla="*/ 77 w 82"/>
                                <a:gd name="T19" fmla="*/ 61 h 68"/>
                                <a:gd name="T20" fmla="*/ 59 w 82"/>
                                <a:gd name="T21" fmla="*/ 5 h 68"/>
                                <a:gd name="T22" fmla="*/ 6 w 82"/>
                                <a:gd name="T23" fmla="*/ 29 h 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82" h="68">
                                  <a:moveTo>
                                    <a:pt x="82" y="68"/>
                                  </a:moveTo>
                                  <a:cubicBezTo>
                                    <a:pt x="0" y="30"/>
                                    <a:pt x="0" y="30"/>
                                    <a:pt x="0" y="30"/>
                                  </a:cubicBezTo>
                                  <a:cubicBezTo>
                                    <a:pt x="0" y="28"/>
                                    <a:pt x="0" y="28"/>
                                    <a:pt x="0" y="28"/>
                                  </a:cubicBezTo>
                                  <a:cubicBezTo>
                                    <a:pt x="1" y="27"/>
                                    <a:pt x="1" y="27"/>
                                    <a:pt x="1" y="27"/>
                                  </a:cubicBezTo>
                                  <a:cubicBezTo>
                                    <a:pt x="61" y="0"/>
                                    <a:pt x="61" y="0"/>
                                    <a:pt x="61" y="0"/>
                                  </a:cubicBezTo>
                                  <a:cubicBezTo>
                                    <a:pt x="62" y="1"/>
                                    <a:pt x="62" y="1"/>
                                    <a:pt x="62" y="1"/>
                                  </a:cubicBezTo>
                                  <a:cubicBezTo>
                                    <a:pt x="73" y="22"/>
                                    <a:pt x="80" y="44"/>
                                    <a:pt x="82" y="64"/>
                                  </a:cubicBezTo>
                                  <a:lnTo>
                                    <a:pt x="82" y="68"/>
                                  </a:lnTo>
                                  <a:close/>
                                  <a:moveTo>
                                    <a:pt x="6" y="29"/>
                                  </a:moveTo>
                                  <a:cubicBezTo>
                                    <a:pt x="77" y="61"/>
                                    <a:pt x="77" y="61"/>
                                    <a:pt x="77" y="61"/>
                                  </a:cubicBezTo>
                                  <a:cubicBezTo>
                                    <a:pt x="75" y="43"/>
                                    <a:pt x="69" y="23"/>
                                    <a:pt x="59" y="5"/>
                                  </a:cubicBezTo>
                                  <a:lnTo>
                                    <a:pt x="6" y="29"/>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1" name="Freeform 520"/>
                          <wps:cNvSpPr>
                            <a:spLocks/>
                          </wps:cNvSpPr>
                          <wps:spPr bwMode="auto">
                            <a:xfrm>
                              <a:off x="6458" y="2455"/>
                              <a:ext cx="159" cy="401"/>
                            </a:xfrm>
                            <a:custGeom>
                              <a:avLst/>
                              <a:gdLst>
                                <a:gd name="T0" fmla="*/ 0 w 159"/>
                                <a:gd name="T1" fmla="*/ 59 h 401"/>
                                <a:gd name="T2" fmla="*/ 106 w 159"/>
                                <a:gd name="T3" fmla="*/ 0 h 401"/>
                                <a:gd name="T4" fmla="*/ 147 w 159"/>
                                <a:gd name="T5" fmla="*/ 159 h 401"/>
                                <a:gd name="T6" fmla="*/ 159 w 159"/>
                                <a:gd name="T7" fmla="*/ 325 h 401"/>
                                <a:gd name="T8" fmla="*/ 147 w 159"/>
                                <a:gd name="T9" fmla="*/ 348 h 401"/>
                                <a:gd name="T10" fmla="*/ 59 w 159"/>
                                <a:gd name="T11" fmla="*/ 401 h 401"/>
                                <a:gd name="T12" fmla="*/ 47 w 159"/>
                                <a:gd name="T13" fmla="*/ 236 h 401"/>
                                <a:gd name="T14" fmla="*/ 0 w 159"/>
                                <a:gd name="T15" fmla="*/ 59 h 4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59" h="401">
                                  <a:moveTo>
                                    <a:pt x="0" y="59"/>
                                  </a:moveTo>
                                  <a:lnTo>
                                    <a:pt x="106" y="0"/>
                                  </a:lnTo>
                                  <a:lnTo>
                                    <a:pt x="147" y="159"/>
                                  </a:lnTo>
                                  <a:lnTo>
                                    <a:pt x="159" y="325"/>
                                  </a:lnTo>
                                  <a:lnTo>
                                    <a:pt x="147" y="348"/>
                                  </a:lnTo>
                                  <a:lnTo>
                                    <a:pt x="59" y="401"/>
                                  </a:lnTo>
                                  <a:lnTo>
                                    <a:pt x="47" y="236"/>
                                  </a:lnTo>
                                  <a:lnTo>
                                    <a:pt x="0" y="59"/>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2" name="Freeform 521"/>
                          <wps:cNvSpPr>
                            <a:spLocks/>
                          </wps:cNvSpPr>
                          <wps:spPr bwMode="auto">
                            <a:xfrm>
                              <a:off x="6351" y="2851"/>
                              <a:ext cx="178" cy="253"/>
                            </a:xfrm>
                            <a:custGeom>
                              <a:avLst/>
                              <a:gdLst>
                                <a:gd name="T0" fmla="*/ 0 w 178"/>
                                <a:gd name="T1" fmla="*/ 253 h 253"/>
                                <a:gd name="T2" fmla="*/ 83 w 178"/>
                                <a:gd name="T3" fmla="*/ 200 h 253"/>
                                <a:gd name="T4" fmla="*/ 142 w 178"/>
                                <a:gd name="T5" fmla="*/ 129 h 253"/>
                                <a:gd name="T6" fmla="*/ 172 w 178"/>
                                <a:gd name="T7" fmla="*/ 41 h 253"/>
                                <a:gd name="T8" fmla="*/ 178 w 178"/>
                                <a:gd name="T9" fmla="*/ 0 h 253"/>
                                <a:gd name="T10" fmla="*/ 71 w 178"/>
                                <a:gd name="T11" fmla="*/ 59 h 253"/>
                                <a:gd name="T12" fmla="*/ 36 w 178"/>
                                <a:gd name="T13" fmla="*/ 188 h 253"/>
                                <a:gd name="T14" fmla="*/ 0 w 178"/>
                                <a:gd name="T15" fmla="*/ 253 h 25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8" h="253">
                                  <a:moveTo>
                                    <a:pt x="0" y="253"/>
                                  </a:moveTo>
                                  <a:lnTo>
                                    <a:pt x="83" y="200"/>
                                  </a:lnTo>
                                  <a:lnTo>
                                    <a:pt x="142" y="129"/>
                                  </a:lnTo>
                                  <a:lnTo>
                                    <a:pt x="172" y="41"/>
                                  </a:lnTo>
                                  <a:lnTo>
                                    <a:pt x="178" y="0"/>
                                  </a:lnTo>
                                  <a:lnTo>
                                    <a:pt x="71" y="59"/>
                                  </a:lnTo>
                                  <a:lnTo>
                                    <a:pt x="36" y="188"/>
                                  </a:lnTo>
                                  <a:lnTo>
                                    <a:pt x="0" y="253"/>
                                  </a:ln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3" name="Freeform 522"/>
                          <wps:cNvSpPr>
                            <a:spLocks/>
                          </wps:cNvSpPr>
                          <wps:spPr bwMode="auto">
                            <a:xfrm>
                              <a:off x="1626" y="4249"/>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4" name="Freeform 523"/>
                          <wps:cNvSpPr>
                            <a:spLocks/>
                          </wps:cNvSpPr>
                          <wps:spPr bwMode="auto">
                            <a:xfrm>
                              <a:off x="1709" y="4202"/>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5" name="Freeform 524"/>
                          <wps:cNvSpPr>
                            <a:spLocks/>
                          </wps:cNvSpPr>
                          <wps:spPr bwMode="auto">
                            <a:xfrm>
                              <a:off x="1792" y="415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6" name="Freeform 525"/>
                          <wps:cNvSpPr>
                            <a:spLocks/>
                          </wps:cNvSpPr>
                          <wps:spPr bwMode="auto">
                            <a:xfrm>
                              <a:off x="1455" y="424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7" name="Freeform 526"/>
                          <wps:cNvSpPr>
                            <a:spLocks/>
                          </wps:cNvSpPr>
                          <wps:spPr bwMode="auto">
                            <a:xfrm>
                              <a:off x="1537" y="4202"/>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8" name="Freeform 527"/>
                          <wps:cNvSpPr>
                            <a:spLocks/>
                          </wps:cNvSpPr>
                          <wps:spPr bwMode="auto">
                            <a:xfrm>
                              <a:off x="1626" y="4155"/>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 name="Freeform 528"/>
                          <wps:cNvSpPr>
                            <a:spLocks/>
                          </wps:cNvSpPr>
                          <wps:spPr bwMode="auto">
                            <a:xfrm>
                              <a:off x="1709" y="4102"/>
                              <a:ext cx="53" cy="29"/>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5" y="5"/>
                                    <a:pt x="3" y="5"/>
                                    <a:pt x="2" y="5"/>
                                  </a:cubicBezTo>
                                  <a:cubicBezTo>
                                    <a:pt x="0" y="4"/>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0" name="Freeform 529"/>
                          <wps:cNvSpPr>
                            <a:spLocks/>
                          </wps:cNvSpPr>
                          <wps:spPr bwMode="auto">
                            <a:xfrm>
                              <a:off x="1792" y="405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 name="Freeform 530"/>
                          <wps:cNvSpPr>
                            <a:spLocks/>
                          </wps:cNvSpPr>
                          <wps:spPr bwMode="auto">
                            <a:xfrm>
                              <a:off x="1372" y="420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531"/>
                          <wps:cNvSpPr>
                            <a:spLocks/>
                          </wps:cNvSpPr>
                          <wps:spPr bwMode="auto">
                            <a:xfrm>
                              <a:off x="1455" y="415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3" name="Freeform 532"/>
                          <wps:cNvSpPr>
                            <a:spLocks/>
                          </wps:cNvSpPr>
                          <wps:spPr bwMode="auto">
                            <a:xfrm>
                              <a:off x="1289" y="4155"/>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4" name="Freeform 533"/>
                          <wps:cNvSpPr>
                            <a:spLocks/>
                          </wps:cNvSpPr>
                          <wps:spPr bwMode="auto">
                            <a:xfrm>
                              <a:off x="1372" y="4102"/>
                              <a:ext cx="47" cy="29"/>
                            </a:xfrm>
                            <a:custGeom>
                              <a:avLst/>
                              <a:gdLst>
                                <a:gd name="T0" fmla="*/ 7 w 8"/>
                                <a:gd name="T1" fmla="*/ 1 h 5"/>
                                <a:gd name="T2" fmla="*/ 7 w 8"/>
                                <a:gd name="T3" fmla="*/ 5 h 5"/>
                                <a:gd name="T4" fmla="*/ 1 w 8"/>
                                <a:gd name="T5" fmla="*/ 5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5"/>
                                  </a:cubicBezTo>
                                  <a:cubicBezTo>
                                    <a:pt x="5" y="5"/>
                                    <a:pt x="3" y="5"/>
                                    <a:pt x="1" y="5"/>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5" name="Freeform 534"/>
                          <wps:cNvSpPr>
                            <a:spLocks/>
                          </wps:cNvSpPr>
                          <wps:spPr bwMode="auto">
                            <a:xfrm>
                              <a:off x="1283" y="405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6" name="Freeform 535"/>
                          <wps:cNvSpPr>
                            <a:spLocks/>
                          </wps:cNvSpPr>
                          <wps:spPr bwMode="auto">
                            <a:xfrm>
                              <a:off x="1348" y="3724"/>
                              <a:ext cx="426" cy="413"/>
                            </a:xfrm>
                            <a:custGeom>
                              <a:avLst/>
                              <a:gdLst>
                                <a:gd name="T0" fmla="*/ 71 w 72"/>
                                <a:gd name="T1" fmla="*/ 49 h 70"/>
                                <a:gd name="T2" fmla="*/ 71 w 72"/>
                                <a:gd name="T3" fmla="*/ 49 h 70"/>
                                <a:gd name="T4" fmla="*/ 71 w 72"/>
                                <a:gd name="T5" fmla="*/ 0 h 70"/>
                                <a:gd name="T6" fmla="*/ 0 w 72"/>
                                <a:gd name="T7" fmla="*/ 0 h 70"/>
                                <a:gd name="T8" fmla="*/ 0 w 72"/>
                                <a:gd name="T9" fmla="*/ 48 h 70"/>
                                <a:gd name="T10" fmla="*/ 0 w 72"/>
                                <a:gd name="T11" fmla="*/ 49 h 70"/>
                                <a:gd name="T12" fmla="*/ 0 w 72"/>
                                <a:gd name="T13" fmla="*/ 49 h 70"/>
                                <a:gd name="T14" fmla="*/ 0 w 72"/>
                                <a:gd name="T15" fmla="*/ 49 h 70"/>
                                <a:gd name="T16" fmla="*/ 3 w 72"/>
                                <a:gd name="T17" fmla="*/ 52 h 70"/>
                                <a:gd name="T18" fmla="*/ 30 w 72"/>
                                <a:gd name="T19" fmla="*/ 68 h 70"/>
                                <a:gd name="T20" fmla="*/ 42 w 72"/>
                                <a:gd name="T21" fmla="*/ 68 h 70"/>
                                <a:gd name="T22" fmla="*/ 69 w 72"/>
                                <a:gd name="T23" fmla="*/ 52 h 70"/>
                                <a:gd name="T24" fmla="*/ 71 w 72"/>
                                <a:gd name="T25" fmla="*/ 49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2" h="70">
                                  <a:moveTo>
                                    <a:pt x="71" y="49"/>
                                  </a:moveTo>
                                  <a:cubicBezTo>
                                    <a:pt x="71" y="49"/>
                                    <a:pt x="71" y="49"/>
                                    <a:pt x="71" y="49"/>
                                  </a:cubicBezTo>
                                  <a:cubicBezTo>
                                    <a:pt x="71" y="0"/>
                                    <a:pt x="71" y="0"/>
                                    <a:pt x="71" y="0"/>
                                  </a:cubicBezTo>
                                  <a:cubicBezTo>
                                    <a:pt x="0" y="0"/>
                                    <a:pt x="0" y="0"/>
                                    <a:pt x="0" y="0"/>
                                  </a:cubicBezTo>
                                  <a:cubicBezTo>
                                    <a:pt x="0" y="48"/>
                                    <a:pt x="0" y="48"/>
                                    <a:pt x="0" y="48"/>
                                  </a:cubicBezTo>
                                  <a:cubicBezTo>
                                    <a:pt x="0" y="48"/>
                                    <a:pt x="0" y="49"/>
                                    <a:pt x="0" y="49"/>
                                  </a:cubicBezTo>
                                  <a:cubicBezTo>
                                    <a:pt x="0" y="49"/>
                                    <a:pt x="0" y="49"/>
                                    <a:pt x="0" y="49"/>
                                  </a:cubicBezTo>
                                  <a:cubicBezTo>
                                    <a:pt x="0" y="49"/>
                                    <a:pt x="0" y="49"/>
                                    <a:pt x="0" y="49"/>
                                  </a:cubicBezTo>
                                  <a:cubicBezTo>
                                    <a:pt x="0" y="50"/>
                                    <a:pt x="1" y="51"/>
                                    <a:pt x="3" y="52"/>
                                  </a:cubicBezTo>
                                  <a:cubicBezTo>
                                    <a:pt x="30" y="68"/>
                                    <a:pt x="30" y="68"/>
                                    <a:pt x="30" y="68"/>
                                  </a:cubicBezTo>
                                  <a:cubicBezTo>
                                    <a:pt x="33" y="70"/>
                                    <a:pt x="38" y="70"/>
                                    <a:pt x="42" y="68"/>
                                  </a:cubicBezTo>
                                  <a:cubicBezTo>
                                    <a:pt x="69" y="52"/>
                                    <a:pt x="69" y="52"/>
                                    <a:pt x="69" y="52"/>
                                  </a:cubicBezTo>
                                  <a:cubicBezTo>
                                    <a:pt x="71" y="51"/>
                                    <a:pt x="72" y="50"/>
                                    <a:pt x="71" y="49"/>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7" name="Freeform 536"/>
                          <wps:cNvSpPr>
                            <a:spLocks noEditPoints="1"/>
                          </wps:cNvSpPr>
                          <wps:spPr bwMode="auto">
                            <a:xfrm>
                              <a:off x="1336" y="3712"/>
                              <a:ext cx="450" cy="437"/>
                            </a:xfrm>
                            <a:custGeom>
                              <a:avLst/>
                              <a:gdLst>
                                <a:gd name="T0" fmla="*/ 38 w 76"/>
                                <a:gd name="T1" fmla="*/ 74 h 74"/>
                                <a:gd name="T2" fmla="*/ 31 w 76"/>
                                <a:gd name="T3" fmla="*/ 72 h 74"/>
                                <a:gd name="T4" fmla="*/ 4 w 76"/>
                                <a:gd name="T5" fmla="*/ 56 h 74"/>
                                <a:gd name="T6" fmla="*/ 0 w 76"/>
                                <a:gd name="T7" fmla="*/ 51 h 74"/>
                                <a:gd name="T8" fmla="*/ 0 w 76"/>
                                <a:gd name="T9" fmla="*/ 50 h 74"/>
                                <a:gd name="T10" fmla="*/ 0 w 76"/>
                                <a:gd name="T11" fmla="*/ 3 h 74"/>
                                <a:gd name="T12" fmla="*/ 3 w 76"/>
                                <a:gd name="T13" fmla="*/ 0 h 74"/>
                                <a:gd name="T14" fmla="*/ 72 w 76"/>
                                <a:gd name="T15" fmla="*/ 0 h 74"/>
                                <a:gd name="T16" fmla="*/ 75 w 76"/>
                                <a:gd name="T17" fmla="*/ 3 h 74"/>
                                <a:gd name="T18" fmla="*/ 75 w 76"/>
                                <a:gd name="T19" fmla="*/ 51 h 74"/>
                                <a:gd name="T20" fmla="*/ 72 w 76"/>
                                <a:gd name="T21" fmla="*/ 56 h 74"/>
                                <a:gd name="T22" fmla="*/ 45 w 76"/>
                                <a:gd name="T23" fmla="*/ 72 h 74"/>
                                <a:gd name="T24" fmla="*/ 38 w 76"/>
                                <a:gd name="T25" fmla="*/ 74 h 74"/>
                                <a:gd name="T26" fmla="*/ 4 w 76"/>
                                <a:gd name="T27" fmla="*/ 4 h 74"/>
                                <a:gd name="T28" fmla="*/ 4 w 76"/>
                                <a:gd name="T29" fmla="*/ 50 h 74"/>
                                <a:gd name="T30" fmla="*/ 4 w 76"/>
                                <a:gd name="T31" fmla="*/ 51 h 74"/>
                                <a:gd name="T32" fmla="*/ 6 w 76"/>
                                <a:gd name="T33" fmla="*/ 53 h 74"/>
                                <a:gd name="T34" fmla="*/ 32 w 76"/>
                                <a:gd name="T35" fmla="*/ 68 h 74"/>
                                <a:gd name="T36" fmla="*/ 43 w 76"/>
                                <a:gd name="T37" fmla="*/ 69 h 74"/>
                                <a:gd name="T38" fmla="*/ 70 w 76"/>
                                <a:gd name="T39" fmla="*/ 53 h 74"/>
                                <a:gd name="T40" fmla="*/ 71 w 76"/>
                                <a:gd name="T41" fmla="*/ 51 h 74"/>
                                <a:gd name="T42" fmla="*/ 71 w 76"/>
                                <a:gd name="T43" fmla="*/ 51 h 74"/>
                                <a:gd name="T44" fmla="*/ 71 w 76"/>
                                <a:gd name="T45" fmla="*/ 4 h 74"/>
                                <a:gd name="T46" fmla="*/ 4 w 76"/>
                                <a:gd name="T47" fmla="*/ 4 h 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76" h="74">
                                  <a:moveTo>
                                    <a:pt x="38" y="74"/>
                                  </a:moveTo>
                                  <a:cubicBezTo>
                                    <a:pt x="36" y="74"/>
                                    <a:pt x="33" y="73"/>
                                    <a:pt x="31" y="72"/>
                                  </a:cubicBezTo>
                                  <a:cubicBezTo>
                                    <a:pt x="4" y="56"/>
                                    <a:pt x="4" y="56"/>
                                    <a:pt x="4" y="56"/>
                                  </a:cubicBezTo>
                                  <a:cubicBezTo>
                                    <a:pt x="2" y="55"/>
                                    <a:pt x="0" y="53"/>
                                    <a:pt x="0" y="51"/>
                                  </a:cubicBezTo>
                                  <a:cubicBezTo>
                                    <a:pt x="0" y="51"/>
                                    <a:pt x="0" y="50"/>
                                    <a:pt x="0" y="50"/>
                                  </a:cubicBezTo>
                                  <a:cubicBezTo>
                                    <a:pt x="0" y="3"/>
                                    <a:pt x="0" y="3"/>
                                    <a:pt x="0" y="3"/>
                                  </a:cubicBezTo>
                                  <a:cubicBezTo>
                                    <a:pt x="0" y="1"/>
                                    <a:pt x="1" y="0"/>
                                    <a:pt x="3" y="0"/>
                                  </a:cubicBezTo>
                                  <a:cubicBezTo>
                                    <a:pt x="72" y="0"/>
                                    <a:pt x="72" y="0"/>
                                    <a:pt x="72" y="0"/>
                                  </a:cubicBezTo>
                                  <a:cubicBezTo>
                                    <a:pt x="74" y="0"/>
                                    <a:pt x="75" y="1"/>
                                    <a:pt x="75" y="3"/>
                                  </a:cubicBezTo>
                                  <a:cubicBezTo>
                                    <a:pt x="75" y="51"/>
                                    <a:pt x="75" y="51"/>
                                    <a:pt x="75" y="51"/>
                                  </a:cubicBezTo>
                                  <a:cubicBezTo>
                                    <a:pt x="76" y="53"/>
                                    <a:pt x="74" y="55"/>
                                    <a:pt x="72" y="56"/>
                                  </a:cubicBezTo>
                                  <a:cubicBezTo>
                                    <a:pt x="45" y="72"/>
                                    <a:pt x="45" y="72"/>
                                    <a:pt x="45" y="72"/>
                                  </a:cubicBezTo>
                                  <a:cubicBezTo>
                                    <a:pt x="43" y="73"/>
                                    <a:pt x="41" y="74"/>
                                    <a:pt x="38" y="74"/>
                                  </a:cubicBezTo>
                                  <a:close/>
                                  <a:moveTo>
                                    <a:pt x="4" y="4"/>
                                  </a:moveTo>
                                  <a:cubicBezTo>
                                    <a:pt x="4" y="50"/>
                                    <a:pt x="4" y="50"/>
                                    <a:pt x="4" y="50"/>
                                  </a:cubicBezTo>
                                  <a:cubicBezTo>
                                    <a:pt x="4" y="51"/>
                                    <a:pt x="4" y="51"/>
                                    <a:pt x="4" y="51"/>
                                  </a:cubicBezTo>
                                  <a:cubicBezTo>
                                    <a:pt x="4" y="51"/>
                                    <a:pt x="5" y="52"/>
                                    <a:pt x="6" y="53"/>
                                  </a:cubicBezTo>
                                  <a:cubicBezTo>
                                    <a:pt x="32" y="68"/>
                                    <a:pt x="32" y="68"/>
                                    <a:pt x="32" y="68"/>
                                  </a:cubicBezTo>
                                  <a:cubicBezTo>
                                    <a:pt x="35" y="70"/>
                                    <a:pt x="40" y="70"/>
                                    <a:pt x="43" y="69"/>
                                  </a:cubicBezTo>
                                  <a:cubicBezTo>
                                    <a:pt x="70" y="53"/>
                                    <a:pt x="70" y="53"/>
                                    <a:pt x="70" y="53"/>
                                  </a:cubicBezTo>
                                  <a:cubicBezTo>
                                    <a:pt x="71" y="52"/>
                                    <a:pt x="72" y="52"/>
                                    <a:pt x="71" y="51"/>
                                  </a:cubicBezTo>
                                  <a:cubicBezTo>
                                    <a:pt x="71" y="51"/>
                                    <a:pt x="71" y="51"/>
                                    <a:pt x="71" y="51"/>
                                  </a:cubicBezTo>
                                  <a:cubicBezTo>
                                    <a:pt x="71" y="4"/>
                                    <a:pt x="71" y="4"/>
                                    <a:pt x="71" y="4"/>
                                  </a:cubicBezTo>
                                  <a:lnTo>
                                    <a:pt x="4"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8" name="Freeform 537"/>
                          <wps:cNvSpPr>
                            <a:spLocks/>
                          </wps:cNvSpPr>
                          <wps:spPr bwMode="auto">
                            <a:xfrm>
                              <a:off x="1342" y="3600"/>
                              <a:ext cx="432" cy="248"/>
                            </a:xfrm>
                            <a:custGeom>
                              <a:avLst/>
                              <a:gdLst>
                                <a:gd name="T0" fmla="*/ 70 w 73"/>
                                <a:gd name="T1" fmla="*/ 24 h 42"/>
                                <a:gd name="T2" fmla="*/ 42 w 73"/>
                                <a:gd name="T3" fmla="*/ 40 h 42"/>
                                <a:gd name="T4" fmla="*/ 30 w 73"/>
                                <a:gd name="T5" fmla="*/ 40 h 42"/>
                                <a:gd name="T6" fmla="*/ 4 w 73"/>
                                <a:gd name="T7" fmla="*/ 24 h 42"/>
                                <a:gd name="T8" fmla="*/ 3 w 73"/>
                                <a:gd name="T9" fmla="*/ 18 h 42"/>
                                <a:gd name="T10" fmla="*/ 31 w 73"/>
                                <a:gd name="T11" fmla="*/ 1 h 42"/>
                                <a:gd name="T12" fmla="*/ 43 w 73"/>
                                <a:gd name="T13" fmla="*/ 2 h 42"/>
                                <a:gd name="T14" fmla="*/ 69 w 73"/>
                                <a:gd name="T15" fmla="*/ 17 h 42"/>
                                <a:gd name="T16" fmla="*/ 70 w 73"/>
                                <a:gd name="T17" fmla="*/ 24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3" h="42">
                                  <a:moveTo>
                                    <a:pt x="70" y="24"/>
                                  </a:moveTo>
                                  <a:cubicBezTo>
                                    <a:pt x="42" y="40"/>
                                    <a:pt x="42" y="40"/>
                                    <a:pt x="42" y="40"/>
                                  </a:cubicBezTo>
                                  <a:cubicBezTo>
                                    <a:pt x="39" y="42"/>
                                    <a:pt x="34" y="42"/>
                                    <a:pt x="30" y="40"/>
                                  </a:cubicBezTo>
                                  <a:cubicBezTo>
                                    <a:pt x="4" y="24"/>
                                    <a:pt x="4" y="24"/>
                                    <a:pt x="4" y="24"/>
                                  </a:cubicBezTo>
                                  <a:cubicBezTo>
                                    <a:pt x="0" y="22"/>
                                    <a:pt x="0" y="19"/>
                                    <a:pt x="3" y="18"/>
                                  </a:cubicBezTo>
                                  <a:cubicBezTo>
                                    <a:pt x="31" y="1"/>
                                    <a:pt x="31" y="1"/>
                                    <a:pt x="31" y="1"/>
                                  </a:cubicBezTo>
                                  <a:cubicBezTo>
                                    <a:pt x="34" y="0"/>
                                    <a:pt x="39" y="0"/>
                                    <a:pt x="43" y="2"/>
                                  </a:cubicBezTo>
                                  <a:cubicBezTo>
                                    <a:pt x="69" y="17"/>
                                    <a:pt x="69" y="17"/>
                                    <a:pt x="69" y="17"/>
                                  </a:cubicBezTo>
                                  <a:cubicBezTo>
                                    <a:pt x="73" y="19"/>
                                    <a:pt x="73" y="23"/>
                                    <a:pt x="70" y="24"/>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9" name="Freeform 538"/>
                          <wps:cNvSpPr>
                            <a:spLocks noEditPoints="1"/>
                          </wps:cNvSpPr>
                          <wps:spPr bwMode="auto">
                            <a:xfrm>
                              <a:off x="1336" y="3588"/>
                              <a:ext cx="444" cy="272"/>
                            </a:xfrm>
                            <a:custGeom>
                              <a:avLst/>
                              <a:gdLst>
                                <a:gd name="T0" fmla="*/ 38 w 75"/>
                                <a:gd name="T1" fmla="*/ 46 h 46"/>
                                <a:gd name="T2" fmla="*/ 30 w 75"/>
                                <a:gd name="T3" fmla="*/ 44 h 46"/>
                                <a:gd name="T4" fmla="*/ 4 w 75"/>
                                <a:gd name="T5" fmla="*/ 28 h 46"/>
                                <a:gd name="T6" fmla="*/ 0 w 75"/>
                                <a:gd name="T7" fmla="*/ 23 h 46"/>
                                <a:gd name="T8" fmla="*/ 3 w 75"/>
                                <a:gd name="T9" fmla="*/ 18 h 46"/>
                                <a:gd name="T10" fmla="*/ 31 w 75"/>
                                <a:gd name="T11" fmla="*/ 2 h 46"/>
                                <a:gd name="T12" fmla="*/ 45 w 75"/>
                                <a:gd name="T13" fmla="*/ 2 h 46"/>
                                <a:gd name="T14" fmla="*/ 71 w 75"/>
                                <a:gd name="T15" fmla="*/ 18 h 46"/>
                                <a:gd name="T16" fmla="*/ 75 w 75"/>
                                <a:gd name="T17" fmla="*/ 23 h 46"/>
                                <a:gd name="T18" fmla="*/ 72 w 75"/>
                                <a:gd name="T19" fmla="*/ 28 h 46"/>
                                <a:gd name="T20" fmla="*/ 44 w 75"/>
                                <a:gd name="T21" fmla="*/ 44 h 46"/>
                                <a:gd name="T22" fmla="*/ 38 w 75"/>
                                <a:gd name="T23" fmla="*/ 46 h 46"/>
                                <a:gd name="T24" fmla="*/ 37 w 75"/>
                                <a:gd name="T25" fmla="*/ 4 h 46"/>
                                <a:gd name="T26" fmla="*/ 33 w 75"/>
                                <a:gd name="T27" fmla="*/ 5 h 46"/>
                                <a:gd name="T28" fmla="*/ 5 w 75"/>
                                <a:gd name="T29" fmla="*/ 21 h 46"/>
                                <a:gd name="T30" fmla="*/ 4 w 75"/>
                                <a:gd name="T31" fmla="*/ 23 h 46"/>
                                <a:gd name="T32" fmla="*/ 6 w 75"/>
                                <a:gd name="T33" fmla="*/ 25 h 46"/>
                                <a:gd name="T34" fmla="*/ 32 w 75"/>
                                <a:gd name="T35" fmla="*/ 40 h 46"/>
                                <a:gd name="T36" fmla="*/ 42 w 75"/>
                                <a:gd name="T37" fmla="*/ 41 h 46"/>
                                <a:gd name="T38" fmla="*/ 70 w 75"/>
                                <a:gd name="T39" fmla="*/ 25 h 46"/>
                                <a:gd name="T40" fmla="*/ 71 w 75"/>
                                <a:gd name="T41" fmla="*/ 23 h 46"/>
                                <a:gd name="T42" fmla="*/ 69 w 75"/>
                                <a:gd name="T43" fmla="*/ 21 h 46"/>
                                <a:gd name="T44" fmla="*/ 43 w 75"/>
                                <a:gd name="T45" fmla="*/ 6 h 46"/>
                                <a:gd name="T46" fmla="*/ 37 w 75"/>
                                <a:gd name="T47" fmla="*/ 4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75" h="46">
                                  <a:moveTo>
                                    <a:pt x="38" y="46"/>
                                  </a:moveTo>
                                  <a:cubicBezTo>
                                    <a:pt x="35" y="46"/>
                                    <a:pt x="33" y="45"/>
                                    <a:pt x="30" y="44"/>
                                  </a:cubicBezTo>
                                  <a:cubicBezTo>
                                    <a:pt x="4" y="28"/>
                                    <a:pt x="4" y="28"/>
                                    <a:pt x="4" y="28"/>
                                  </a:cubicBezTo>
                                  <a:cubicBezTo>
                                    <a:pt x="1" y="27"/>
                                    <a:pt x="0" y="25"/>
                                    <a:pt x="0" y="23"/>
                                  </a:cubicBezTo>
                                  <a:cubicBezTo>
                                    <a:pt x="0" y="21"/>
                                    <a:pt x="1" y="19"/>
                                    <a:pt x="3" y="18"/>
                                  </a:cubicBezTo>
                                  <a:cubicBezTo>
                                    <a:pt x="31" y="2"/>
                                    <a:pt x="31" y="2"/>
                                    <a:pt x="31" y="2"/>
                                  </a:cubicBezTo>
                                  <a:cubicBezTo>
                                    <a:pt x="34" y="0"/>
                                    <a:pt x="40" y="0"/>
                                    <a:pt x="45" y="2"/>
                                  </a:cubicBezTo>
                                  <a:cubicBezTo>
                                    <a:pt x="71" y="18"/>
                                    <a:pt x="71" y="18"/>
                                    <a:pt x="71" y="18"/>
                                  </a:cubicBezTo>
                                  <a:cubicBezTo>
                                    <a:pt x="74" y="19"/>
                                    <a:pt x="75" y="21"/>
                                    <a:pt x="75" y="23"/>
                                  </a:cubicBezTo>
                                  <a:cubicBezTo>
                                    <a:pt x="75" y="25"/>
                                    <a:pt x="74" y="27"/>
                                    <a:pt x="72" y="28"/>
                                  </a:cubicBezTo>
                                  <a:cubicBezTo>
                                    <a:pt x="44" y="44"/>
                                    <a:pt x="44" y="44"/>
                                    <a:pt x="44" y="44"/>
                                  </a:cubicBezTo>
                                  <a:cubicBezTo>
                                    <a:pt x="43" y="45"/>
                                    <a:pt x="40" y="46"/>
                                    <a:pt x="38" y="46"/>
                                  </a:cubicBezTo>
                                  <a:close/>
                                  <a:moveTo>
                                    <a:pt x="37" y="4"/>
                                  </a:moveTo>
                                  <a:cubicBezTo>
                                    <a:pt x="35" y="4"/>
                                    <a:pt x="34" y="5"/>
                                    <a:pt x="33" y="5"/>
                                  </a:cubicBezTo>
                                  <a:cubicBezTo>
                                    <a:pt x="5" y="21"/>
                                    <a:pt x="5" y="21"/>
                                    <a:pt x="5" y="21"/>
                                  </a:cubicBezTo>
                                  <a:cubicBezTo>
                                    <a:pt x="4" y="21"/>
                                    <a:pt x="4" y="22"/>
                                    <a:pt x="4" y="23"/>
                                  </a:cubicBezTo>
                                  <a:cubicBezTo>
                                    <a:pt x="4" y="23"/>
                                    <a:pt x="4" y="24"/>
                                    <a:pt x="6" y="25"/>
                                  </a:cubicBezTo>
                                  <a:cubicBezTo>
                                    <a:pt x="32" y="40"/>
                                    <a:pt x="32" y="40"/>
                                    <a:pt x="32" y="40"/>
                                  </a:cubicBezTo>
                                  <a:cubicBezTo>
                                    <a:pt x="35" y="42"/>
                                    <a:pt x="40" y="42"/>
                                    <a:pt x="42" y="41"/>
                                  </a:cubicBezTo>
                                  <a:cubicBezTo>
                                    <a:pt x="70" y="25"/>
                                    <a:pt x="70" y="25"/>
                                    <a:pt x="70" y="25"/>
                                  </a:cubicBezTo>
                                  <a:cubicBezTo>
                                    <a:pt x="71" y="24"/>
                                    <a:pt x="71" y="24"/>
                                    <a:pt x="71" y="23"/>
                                  </a:cubicBezTo>
                                  <a:cubicBezTo>
                                    <a:pt x="71" y="23"/>
                                    <a:pt x="71" y="22"/>
                                    <a:pt x="69" y="21"/>
                                  </a:cubicBezTo>
                                  <a:cubicBezTo>
                                    <a:pt x="43" y="6"/>
                                    <a:pt x="43" y="6"/>
                                    <a:pt x="43" y="6"/>
                                  </a:cubicBezTo>
                                  <a:cubicBezTo>
                                    <a:pt x="41" y="5"/>
                                    <a:pt x="39" y="4"/>
                                    <a:pt x="37"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0" name="Freeform 539"/>
                          <wps:cNvSpPr>
                            <a:spLocks/>
                          </wps:cNvSpPr>
                          <wps:spPr bwMode="auto">
                            <a:xfrm>
                              <a:off x="1449" y="3706"/>
                              <a:ext cx="219" cy="101"/>
                            </a:xfrm>
                            <a:custGeom>
                              <a:avLst/>
                              <a:gdLst>
                                <a:gd name="T0" fmla="*/ 7 w 37"/>
                                <a:gd name="T1" fmla="*/ 0 h 17"/>
                                <a:gd name="T2" fmla="*/ 7 w 37"/>
                                <a:gd name="T3" fmla="*/ 14 h 17"/>
                                <a:gd name="T4" fmla="*/ 30 w 37"/>
                                <a:gd name="T5" fmla="*/ 14 h 17"/>
                                <a:gd name="T6" fmla="*/ 30 w 37"/>
                                <a:gd name="T7" fmla="*/ 0 h 17"/>
                                <a:gd name="T8" fmla="*/ 18 w 37"/>
                                <a:gd name="T9" fmla="*/ 7 h 17"/>
                                <a:gd name="T10" fmla="*/ 7 w 37"/>
                                <a:gd name="T11" fmla="*/ 0 h 17"/>
                              </a:gdLst>
                              <a:ahLst/>
                              <a:cxnLst>
                                <a:cxn ang="0">
                                  <a:pos x="T0" y="T1"/>
                                </a:cxn>
                                <a:cxn ang="0">
                                  <a:pos x="T2" y="T3"/>
                                </a:cxn>
                                <a:cxn ang="0">
                                  <a:pos x="T4" y="T5"/>
                                </a:cxn>
                                <a:cxn ang="0">
                                  <a:pos x="T6" y="T7"/>
                                </a:cxn>
                                <a:cxn ang="0">
                                  <a:pos x="T8" y="T9"/>
                                </a:cxn>
                                <a:cxn ang="0">
                                  <a:pos x="T10" y="T11"/>
                                </a:cxn>
                              </a:cxnLst>
                              <a:rect l="0" t="0" r="r" b="b"/>
                              <a:pathLst>
                                <a:path w="37" h="17">
                                  <a:moveTo>
                                    <a:pt x="7" y="0"/>
                                  </a:moveTo>
                                  <a:cubicBezTo>
                                    <a:pt x="0" y="4"/>
                                    <a:pt x="0" y="10"/>
                                    <a:pt x="7" y="14"/>
                                  </a:cubicBezTo>
                                  <a:cubicBezTo>
                                    <a:pt x="13" y="17"/>
                                    <a:pt x="24" y="17"/>
                                    <a:pt x="30" y="14"/>
                                  </a:cubicBezTo>
                                  <a:cubicBezTo>
                                    <a:pt x="37" y="10"/>
                                    <a:pt x="37" y="4"/>
                                    <a:pt x="30" y="0"/>
                                  </a:cubicBezTo>
                                  <a:cubicBezTo>
                                    <a:pt x="18" y="7"/>
                                    <a:pt x="18" y="7"/>
                                    <a:pt x="18" y="7"/>
                                  </a:cubicBezTo>
                                  <a:lnTo>
                                    <a:pt x="7" y="0"/>
                                  </a:ln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 name="Freeform 540"/>
                          <wps:cNvSpPr>
                            <a:spLocks/>
                          </wps:cNvSpPr>
                          <wps:spPr bwMode="auto">
                            <a:xfrm>
                              <a:off x="1490" y="3665"/>
                              <a:ext cx="142" cy="59"/>
                            </a:xfrm>
                            <a:custGeom>
                              <a:avLst/>
                              <a:gdLst>
                                <a:gd name="T0" fmla="*/ 0 w 24"/>
                                <a:gd name="T1" fmla="*/ 4 h 10"/>
                                <a:gd name="T2" fmla="*/ 12 w 24"/>
                                <a:gd name="T3" fmla="*/ 10 h 10"/>
                                <a:gd name="T4" fmla="*/ 24 w 24"/>
                                <a:gd name="T5" fmla="*/ 4 h 10"/>
                                <a:gd name="T6" fmla="*/ 0 w 24"/>
                                <a:gd name="T7" fmla="*/ 4 h 10"/>
                              </a:gdLst>
                              <a:ahLst/>
                              <a:cxnLst>
                                <a:cxn ang="0">
                                  <a:pos x="T0" y="T1"/>
                                </a:cxn>
                                <a:cxn ang="0">
                                  <a:pos x="T2" y="T3"/>
                                </a:cxn>
                                <a:cxn ang="0">
                                  <a:pos x="T4" y="T5"/>
                                </a:cxn>
                                <a:cxn ang="0">
                                  <a:pos x="T6" y="T7"/>
                                </a:cxn>
                              </a:cxnLst>
                              <a:rect l="0" t="0" r="r" b="b"/>
                              <a:pathLst>
                                <a:path w="24" h="10">
                                  <a:moveTo>
                                    <a:pt x="0" y="4"/>
                                  </a:moveTo>
                                  <a:cubicBezTo>
                                    <a:pt x="12" y="10"/>
                                    <a:pt x="12" y="10"/>
                                    <a:pt x="12" y="10"/>
                                  </a:cubicBezTo>
                                  <a:cubicBezTo>
                                    <a:pt x="24" y="4"/>
                                    <a:pt x="24" y="4"/>
                                    <a:pt x="24" y="4"/>
                                  </a:cubicBezTo>
                                  <a:cubicBezTo>
                                    <a:pt x="17" y="0"/>
                                    <a:pt x="6" y="0"/>
                                    <a:pt x="0" y="4"/>
                                  </a:cubicBez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2" name="Freeform 541"/>
                          <wps:cNvSpPr>
                            <a:spLocks noEditPoints="1"/>
                          </wps:cNvSpPr>
                          <wps:spPr bwMode="auto">
                            <a:xfrm>
                              <a:off x="1478" y="3635"/>
                              <a:ext cx="160" cy="77"/>
                            </a:xfrm>
                            <a:custGeom>
                              <a:avLst/>
                              <a:gdLst>
                                <a:gd name="T0" fmla="*/ 14 w 27"/>
                                <a:gd name="T1" fmla="*/ 13 h 13"/>
                                <a:gd name="T2" fmla="*/ 0 w 27"/>
                                <a:gd name="T3" fmla="*/ 5 h 13"/>
                                <a:gd name="T4" fmla="*/ 1 w 27"/>
                                <a:gd name="T5" fmla="*/ 4 h 13"/>
                                <a:gd name="T6" fmla="*/ 26 w 27"/>
                                <a:gd name="T7" fmla="*/ 4 h 13"/>
                                <a:gd name="T8" fmla="*/ 27 w 27"/>
                                <a:gd name="T9" fmla="*/ 5 h 13"/>
                                <a:gd name="T10" fmla="*/ 14 w 27"/>
                                <a:gd name="T11" fmla="*/ 13 h 13"/>
                                <a:gd name="T12" fmla="*/ 4 w 27"/>
                                <a:gd name="T13" fmla="*/ 5 h 13"/>
                                <a:gd name="T14" fmla="*/ 14 w 27"/>
                                <a:gd name="T15" fmla="*/ 11 h 13"/>
                                <a:gd name="T16" fmla="*/ 23 w 27"/>
                                <a:gd name="T17" fmla="*/ 5 h 13"/>
                                <a:gd name="T18" fmla="*/ 4 w 27"/>
                                <a:gd name="T19" fmla="*/ 5 h 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 h="13">
                                  <a:moveTo>
                                    <a:pt x="14" y="13"/>
                                  </a:moveTo>
                                  <a:cubicBezTo>
                                    <a:pt x="0" y="5"/>
                                    <a:pt x="0" y="5"/>
                                    <a:pt x="0" y="5"/>
                                  </a:cubicBezTo>
                                  <a:cubicBezTo>
                                    <a:pt x="1" y="4"/>
                                    <a:pt x="1" y="4"/>
                                    <a:pt x="1" y="4"/>
                                  </a:cubicBezTo>
                                  <a:cubicBezTo>
                                    <a:pt x="8" y="0"/>
                                    <a:pt x="19" y="0"/>
                                    <a:pt x="26" y="4"/>
                                  </a:cubicBezTo>
                                  <a:cubicBezTo>
                                    <a:pt x="27" y="5"/>
                                    <a:pt x="27" y="5"/>
                                    <a:pt x="27" y="5"/>
                                  </a:cubicBezTo>
                                  <a:lnTo>
                                    <a:pt x="14" y="13"/>
                                  </a:lnTo>
                                  <a:close/>
                                  <a:moveTo>
                                    <a:pt x="4" y="5"/>
                                  </a:moveTo>
                                  <a:cubicBezTo>
                                    <a:pt x="14" y="11"/>
                                    <a:pt x="14" y="11"/>
                                    <a:pt x="14" y="11"/>
                                  </a:cubicBezTo>
                                  <a:cubicBezTo>
                                    <a:pt x="23" y="5"/>
                                    <a:pt x="23" y="5"/>
                                    <a:pt x="23" y="5"/>
                                  </a:cubicBezTo>
                                  <a:cubicBezTo>
                                    <a:pt x="18" y="3"/>
                                    <a:pt x="10" y="3"/>
                                    <a:pt x="4" y="5"/>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3" name="Freeform 542"/>
                          <wps:cNvSpPr>
                            <a:spLocks/>
                          </wps:cNvSpPr>
                          <wps:spPr bwMode="auto">
                            <a:xfrm>
                              <a:off x="1561" y="3736"/>
                              <a:ext cx="207" cy="401"/>
                            </a:xfrm>
                            <a:custGeom>
                              <a:avLst/>
                              <a:gdLst>
                                <a:gd name="T0" fmla="*/ 0 w 207"/>
                                <a:gd name="T1" fmla="*/ 112 h 401"/>
                                <a:gd name="T2" fmla="*/ 0 w 207"/>
                                <a:gd name="T3" fmla="*/ 401 h 401"/>
                                <a:gd name="T4" fmla="*/ 47 w 207"/>
                                <a:gd name="T5" fmla="*/ 389 h 401"/>
                                <a:gd name="T6" fmla="*/ 207 w 207"/>
                                <a:gd name="T7" fmla="*/ 283 h 401"/>
                                <a:gd name="T8" fmla="*/ 207 w 207"/>
                                <a:gd name="T9" fmla="*/ 0 h 401"/>
                                <a:gd name="T10" fmla="*/ 30 w 207"/>
                                <a:gd name="T11" fmla="*/ 100 h 401"/>
                                <a:gd name="T12" fmla="*/ 0 w 207"/>
                                <a:gd name="T13" fmla="*/ 112 h 401"/>
                              </a:gdLst>
                              <a:ahLst/>
                              <a:cxnLst>
                                <a:cxn ang="0">
                                  <a:pos x="T0" y="T1"/>
                                </a:cxn>
                                <a:cxn ang="0">
                                  <a:pos x="T2" y="T3"/>
                                </a:cxn>
                                <a:cxn ang="0">
                                  <a:pos x="T4" y="T5"/>
                                </a:cxn>
                                <a:cxn ang="0">
                                  <a:pos x="T6" y="T7"/>
                                </a:cxn>
                                <a:cxn ang="0">
                                  <a:pos x="T8" y="T9"/>
                                </a:cxn>
                                <a:cxn ang="0">
                                  <a:pos x="T10" y="T11"/>
                                </a:cxn>
                                <a:cxn ang="0">
                                  <a:pos x="T12" y="T13"/>
                                </a:cxn>
                              </a:cxnLst>
                              <a:rect l="0" t="0" r="r" b="b"/>
                              <a:pathLst>
                                <a:path w="207" h="401">
                                  <a:moveTo>
                                    <a:pt x="0" y="112"/>
                                  </a:moveTo>
                                  <a:lnTo>
                                    <a:pt x="0" y="401"/>
                                  </a:lnTo>
                                  <a:lnTo>
                                    <a:pt x="47" y="389"/>
                                  </a:lnTo>
                                  <a:lnTo>
                                    <a:pt x="207" y="283"/>
                                  </a:lnTo>
                                  <a:lnTo>
                                    <a:pt x="207" y="0"/>
                                  </a:lnTo>
                                  <a:lnTo>
                                    <a:pt x="30" y="100"/>
                                  </a:lnTo>
                                  <a:lnTo>
                                    <a:pt x="0" y="112"/>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4" name="Freeform 543"/>
                          <wps:cNvSpPr>
                            <a:spLocks noEditPoints="1"/>
                          </wps:cNvSpPr>
                          <wps:spPr bwMode="auto">
                            <a:xfrm>
                              <a:off x="1455" y="3677"/>
                              <a:ext cx="207" cy="112"/>
                            </a:xfrm>
                            <a:custGeom>
                              <a:avLst/>
                              <a:gdLst>
                                <a:gd name="T0" fmla="*/ 17 w 35"/>
                                <a:gd name="T1" fmla="*/ 19 h 19"/>
                                <a:gd name="T2" fmla="*/ 5 w 35"/>
                                <a:gd name="T3" fmla="*/ 16 h 19"/>
                                <a:gd name="T4" fmla="*/ 0 w 35"/>
                                <a:gd name="T5" fmla="*/ 8 h 19"/>
                                <a:gd name="T6" fmla="*/ 5 w 35"/>
                                <a:gd name="T7" fmla="*/ 1 h 19"/>
                                <a:gd name="T8" fmla="*/ 6 w 35"/>
                                <a:gd name="T9" fmla="*/ 0 h 19"/>
                                <a:gd name="T10" fmla="*/ 17 w 35"/>
                                <a:gd name="T11" fmla="*/ 7 h 19"/>
                                <a:gd name="T12" fmla="*/ 29 w 35"/>
                                <a:gd name="T13" fmla="*/ 0 h 19"/>
                                <a:gd name="T14" fmla="*/ 30 w 35"/>
                                <a:gd name="T15" fmla="*/ 1 h 19"/>
                                <a:gd name="T16" fmla="*/ 35 w 35"/>
                                <a:gd name="T17" fmla="*/ 8 h 19"/>
                                <a:gd name="T18" fmla="*/ 30 w 35"/>
                                <a:gd name="T19" fmla="*/ 16 h 19"/>
                                <a:gd name="T20" fmla="*/ 17 w 35"/>
                                <a:gd name="T21" fmla="*/ 19 h 19"/>
                                <a:gd name="T22" fmla="*/ 6 w 35"/>
                                <a:gd name="T23" fmla="*/ 3 h 19"/>
                                <a:gd name="T24" fmla="*/ 2 w 35"/>
                                <a:gd name="T25" fmla="*/ 8 h 19"/>
                                <a:gd name="T26" fmla="*/ 6 w 35"/>
                                <a:gd name="T27" fmla="*/ 14 h 19"/>
                                <a:gd name="T28" fmla="*/ 29 w 35"/>
                                <a:gd name="T29" fmla="*/ 14 h 19"/>
                                <a:gd name="T30" fmla="*/ 33 w 35"/>
                                <a:gd name="T31" fmla="*/ 8 h 19"/>
                                <a:gd name="T32" fmla="*/ 29 w 35"/>
                                <a:gd name="T33" fmla="*/ 3 h 19"/>
                                <a:gd name="T34" fmla="*/ 17 w 35"/>
                                <a:gd name="T35" fmla="*/ 10 h 19"/>
                                <a:gd name="T36" fmla="*/ 6 w 35"/>
                                <a:gd name="T37" fmla="*/ 3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5" h="19">
                                  <a:moveTo>
                                    <a:pt x="17" y="19"/>
                                  </a:moveTo>
                                  <a:cubicBezTo>
                                    <a:pt x="13" y="19"/>
                                    <a:pt x="9" y="18"/>
                                    <a:pt x="5" y="16"/>
                                  </a:cubicBezTo>
                                  <a:cubicBezTo>
                                    <a:pt x="2" y="14"/>
                                    <a:pt x="0" y="11"/>
                                    <a:pt x="0" y="8"/>
                                  </a:cubicBezTo>
                                  <a:cubicBezTo>
                                    <a:pt x="0" y="5"/>
                                    <a:pt x="2" y="3"/>
                                    <a:pt x="5" y="1"/>
                                  </a:cubicBezTo>
                                  <a:cubicBezTo>
                                    <a:pt x="6" y="0"/>
                                    <a:pt x="6" y="0"/>
                                    <a:pt x="6" y="0"/>
                                  </a:cubicBezTo>
                                  <a:cubicBezTo>
                                    <a:pt x="17" y="7"/>
                                    <a:pt x="17" y="7"/>
                                    <a:pt x="17" y="7"/>
                                  </a:cubicBezTo>
                                  <a:cubicBezTo>
                                    <a:pt x="29" y="0"/>
                                    <a:pt x="29" y="0"/>
                                    <a:pt x="29" y="0"/>
                                  </a:cubicBezTo>
                                  <a:cubicBezTo>
                                    <a:pt x="30" y="1"/>
                                    <a:pt x="30" y="1"/>
                                    <a:pt x="30" y="1"/>
                                  </a:cubicBezTo>
                                  <a:cubicBezTo>
                                    <a:pt x="33" y="3"/>
                                    <a:pt x="35" y="5"/>
                                    <a:pt x="35" y="8"/>
                                  </a:cubicBezTo>
                                  <a:cubicBezTo>
                                    <a:pt x="35" y="11"/>
                                    <a:pt x="33" y="14"/>
                                    <a:pt x="30" y="16"/>
                                  </a:cubicBezTo>
                                  <a:cubicBezTo>
                                    <a:pt x="26" y="18"/>
                                    <a:pt x="22" y="19"/>
                                    <a:pt x="17" y="19"/>
                                  </a:cubicBezTo>
                                  <a:close/>
                                  <a:moveTo>
                                    <a:pt x="6" y="3"/>
                                  </a:moveTo>
                                  <a:cubicBezTo>
                                    <a:pt x="3" y="4"/>
                                    <a:pt x="2" y="6"/>
                                    <a:pt x="2" y="8"/>
                                  </a:cubicBezTo>
                                  <a:cubicBezTo>
                                    <a:pt x="2" y="11"/>
                                    <a:pt x="3" y="13"/>
                                    <a:pt x="6" y="14"/>
                                  </a:cubicBezTo>
                                  <a:cubicBezTo>
                                    <a:pt x="12" y="18"/>
                                    <a:pt x="23" y="18"/>
                                    <a:pt x="29" y="14"/>
                                  </a:cubicBezTo>
                                  <a:cubicBezTo>
                                    <a:pt x="32" y="13"/>
                                    <a:pt x="33" y="11"/>
                                    <a:pt x="33" y="8"/>
                                  </a:cubicBezTo>
                                  <a:cubicBezTo>
                                    <a:pt x="33" y="6"/>
                                    <a:pt x="32" y="4"/>
                                    <a:pt x="29" y="3"/>
                                  </a:cubicBezTo>
                                  <a:cubicBezTo>
                                    <a:pt x="17" y="10"/>
                                    <a:pt x="17" y="10"/>
                                    <a:pt x="17" y="10"/>
                                  </a:cubicBezTo>
                                  <a:lnTo>
                                    <a:pt x="6" y="3"/>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5" name="Freeform 544"/>
                          <wps:cNvSpPr>
                            <a:spLocks/>
                          </wps:cNvSpPr>
                          <wps:spPr bwMode="auto">
                            <a:xfrm>
                              <a:off x="5103" y="5376"/>
                              <a:ext cx="54" cy="30"/>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6" y="5"/>
                                    <a:pt x="3" y="5"/>
                                    <a:pt x="2" y="5"/>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6" name="Freeform 545"/>
                          <wps:cNvSpPr>
                            <a:spLocks/>
                          </wps:cNvSpPr>
                          <wps:spPr bwMode="auto">
                            <a:xfrm>
                              <a:off x="5186" y="532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7" name="Freeform 546"/>
                          <wps:cNvSpPr>
                            <a:spLocks/>
                          </wps:cNvSpPr>
                          <wps:spPr bwMode="auto">
                            <a:xfrm>
                              <a:off x="5275" y="528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8" name="Freeform 547"/>
                          <wps:cNvSpPr>
                            <a:spLocks/>
                          </wps:cNvSpPr>
                          <wps:spPr bwMode="auto">
                            <a:xfrm>
                              <a:off x="4932" y="5376"/>
                              <a:ext cx="53" cy="30"/>
                            </a:xfrm>
                            <a:custGeom>
                              <a:avLst/>
                              <a:gdLst>
                                <a:gd name="T0" fmla="*/ 7 w 9"/>
                                <a:gd name="T1" fmla="*/ 1 h 5"/>
                                <a:gd name="T2" fmla="*/ 7 w 9"/>
                                <a:gd name="T3" fmla="*/ 5 h 5"/>
                                <a:gd name="T4" fmla="*/ 2 w 9"/>
                                <a:gd name="T5" fmla="*/ 5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5"/>
                                  </a:cubicBezTo>
                                  <a:cubicBezTo>
                                    <a:pt x="6" y="5"/>
                                    <a:pt x="4" y="5"/>
                                    <a:pt x="2" y="5"/>
                                  </a:cubicBezTo>
                                  <a:cubicBezTo>
                                    <a:pt x="0" y="4"/>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9" name="Freeform 548"/>
                          <wps:cNvSpPr>
                            <a:spLocks/>
                          </wps:cNvSpPr>
                          <wps:spPr bwMode="auto">
                            <a:xfrm>
                              <a:off x="5021" y="5329"/>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 name="Freeform 549"/>
                          <wps:cNvSpPr>
                            <a:spLocks/>
                          </wps:cNvSpPr>
                          <wps:spPr bwMode="auto">
                            <a:xfrm>
                              <a:off x="5103" y="5282"/>
                              <a:ext cx="54"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1" name="Freeform 550"/>
                          <wps:cNvSpPr>
                            <a:spLocks/>
                          </wps:cNvSpPr>
                          <wps:spPr bwMode="auto">
                            <a:xfrm>
                              <a:off x="5186" y="523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2" name="Freeform 551"/>
                          <wps:cNvSpPr>
                            <a:spLocks/>
                          </wps:cNvSpPr>
                          <wps:spPr bwMode="auto">
                            <a:xfrm>
                              <a:off x="5275" y="5182"/>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3" name="Freeform 552"/>
                          <wps:cNvSpPr>
                            <a:spLocks/>
                          </wps:cNvSpPr>
                          <wps:spPr bwMode="auto">
                            <a:xfrm>
                              <a:off x="4849" y="532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4" name="Freeform 553"/>
                          <wps:cNvSpPr>
                            <a:spLocks/>
                          </wps:cNvSpPr>
                          <wps:spPr bwMode="auto">
                            <a:xfrm>
                              <a:off x="4932" y="5282"/>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4" y="5"/>
                                    <a:pt x="2" y="4"/>
                                  </a:cubicBezTo>
                                  <a:cubicBezTo>
                                    <a:pt x="0" y="3"/>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554"/>
                          <wps:cNvSpPr>
                            <a:spLocks/>
                          </wps:cNvSpPr>
                          <wps:spPr bwMode="auto">
                            <a:xfrm>
                              <a:off x="4766" y="5282"/>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555"/>
                          <wps:cNvSpPr>
                            <a:spLocks/>
                          </wps:cNvSpPr>
                          <wps:spPr bwMode="auto">
                            <a:xfrm>
                              <a:off x="4849" y="5235"/>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7" name="Freeform 556"/>
                          <wps:cNvSpPr>
                            <a:spLocks/>
                          </wps:cNvSpPr>
                          <wps:spPr bwMode="auto">
                            <a:xfrm>
                              <a:off x="4766" y="5182"/>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8" name="Freeform 557"/>
                          <wps:cNvSpPr>
                            <a:spLocks/>
                          </wps:cNvSpPr>
                          <wps:spPr bwMode="auto">
                            <a:xfrm>
                              <a:off x="4766" y="4403"/>
                              <a:ext cx="527" cy="861"/>
                            </a:xfrm>
                            <a:custGeom>
                              <a:avLst/>
                              <a:gdLst>
                                <a:gd name="T0" fmla="*/ 88 w 89"/>
                                <a:gd name="T1" fmla="*/ 120 h 146"/>
                                <a:gd name="T2" fmla="*/ 88 w 89"/>
                                <a:gd name="T3" fmla="*/ 120 h 146"/>
                                <a:gd name="T4" fmla="*/ 89 w 89"/>
                                <a:gd name="T5" fmla="*/ 0 h 146"/>
                                <a:gd name="T6" fmla="*/ 1 w 89"/>
                                <a:gd name="T7" fmla="*/ 0 h 146"/>
                                <a:gd name="T8" fmla="*/ 0 w 89"/>
                                <a:gd name="T9" fmla="*/ 119 h 146"/>
                                <a:gd name="T10" fmla="*/ 0 w 89"/>
                                <a:gd name="T11" fmla="*/ 120 h 146"/>
                                <a:gd name="T12" fmla="*/ 0 w 89"/>
                                <a:gd name="T13" fmla="*/ 120 h 146"/>
                                <a:gd name="T14" fmla="*/ 0 w 89"/>
                                <a:gd name="T15" fmla="*/ 120 h 146"/>
                                <a:gd name="T16" fmla="*/ 4 w 89"/>
                                <a:gd name="T17" fmla="*/ 124 h 146"/>
                                <a:gd name="T18" fmla="*/ 37 w 89"/>
                                <a:gd name="T19" fmla="*/ 143 h 146"/>
                                <a:gd name="T20" fmla="*/ 52 w 89"/>
                                <a:gd name="T21" fmla="*/ 144 h 146"/>
                                <a:gd name="T22" fmla="*/ 86 w 89"/>
                                <a:gd name="T23" fmla="*/ 124 h 146"/>
                                <a:gd name="T24" fmla="*/ 88 w 89"/>
                                <a:gd name="T25" fmla="*/ 120 h 1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9" h="146">
                                  <a:moveTo>
                                    <a:pt x="88" y="120"/>
                                  </a:moveTo>
                                  <a:cubicBezTo>
                                    <a:pt x="88" y="120"/>
                                    <a:pt x="88" y="120"/>
                                    <a:pt x="88" y="120"/>
                                  </a:cubicBezTo>
                                  <a:cubicBezTo>
                                    <a:pt x="89" y="0"/>
                                    <a:pt x="89" y="0"/>
                                    <a:pt x="89" y="0"/>
                                  </a:cubicBezTo>
                                  <a:cubicBezTo>
                                    <a:pt x="1" y="0"/>
                                    <a:pt x="1" y="0"/>
                                    <a:pt x="1" y="0"/>
                                  </a:cubicBezTo>
                                  <a:cubicBezTo>
                                    <a:pt x="0" y="119"/>
                                    <a:pt x="0" y="119"/>
                                    <a:pt x="0" y="119"/>
                                  </a:cubicBezTo>
                                  <a:cubicBezTo>
                                    <a:pt x="0" y="119"/>
                                    <a:pt x="0" y="119"/>
                                    <a:pt x="0" y="120"/>
                                  </a:cubicBezTo>
                                  <a:cubicBezTo>
                                    <a:pt x="0" y="120"/>
                                    <a:pt x="0" y="120"/>
                                    <a:pt x="0" y="120"/>
                                  </a:cubicBezTo>
                                  <a:cubicBezTo>
                                    <a:pt x="0" y="120"/>
                                    <a:pt x="0" y="120"/>
                                    <a:pt x="0" y="120"/>
                                  </a:cubicBezTo>
                                  <a:cubicBezTo>
                                    <a:pt x="0" y="121"/>
                                    <a:pt x="2" y="123"/>
                                    <a:pt x="4" y="124"/>
                                  </a:cubicBezTo>
                                  <a:cubicBezTo>
                                    <a:pt x="37" y="143"/>
                                    <a:pt x="37" y="143"/>
                                    <a:pt x="37" y="143"/>
                                  </a:cubicBezTo>
                                  <a:cubicBezTo>
                                    <a:pt x="41" y="146"/>
                                    <a:pt x="48" y="146"/>
                                    <a:pt x="52" y="144"/>
                                  </a:cubicBezTo>
                                  <a:cubicBezTo>
                                    <a:pt x="86" y="124"/>
                                    <a:pt x="86" y="124"/>
                                    <a:pt x="86" y="124"/>
                                  </a:cubicBezTo>
                                  <a:cubicBezTo>
                                    <a:pt x="88" y="123"/>
                                    <a:pt x="89" y="121"/>
                                    <a:pt x="88" y="120"/>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9" name="Freeform 558"/>
                          <wps:cNvSpPr>
                            <a:spLocks noEditPoints="1"/>
                          </wps:cNvSpPr>
                          <wps:spPr bwMode="auto">
                            <a:xfrm>
                              <a:off x="4754" y="4391"/>
                              <a:ext cx="550" cy="879"/>
                            </a:xfrm>
                            <a:custGeom>
                              <a:avLst/>
                              <a:gdLst>
                                <a:gd name="T0" fmla="*/ 47 w 93"/>
                                <a:gd name="T1" fmla="*/ 149 h 149"/>
                                <a:gd name="T2" fmla="*/ 38 w 93"/>
                                <a:gd name="T3" fmla="*/ 147 h 149"/>
                                <a:gd name="T4" fmla="*/ 5 w 93"/>
                                <a:gd name="T5" fmla="*/ 128 h 149"/>
                                <a:gd name="T6" fmla="*/ 0 w 93"/>
                                <a:gd name="T7" fmla="*/ 122 h 149"/>
                                <a:gd name="T8" fmla="*/ 0 w 93"/>
                                <a:gd name="T9" fmla="*/ 121 h 149"/>
                                <a:gd name="T10" fmla="*/ 1 w 93"/>
                                <a:gd name="T11" fmla="*/ 0 h 149"/>
                                <a:gd name="T12" fmla="*/ 90 w 93"/>
                                <a:gd name="T13" fmla="*/ 0 h 149"/>
                                <a:gd name="T14" fmla="*/ 93 w 93"/>
                                <a:gd name="T15" fmla="*/ 3 h 149"/>
                                <a:gd name="T16" fmla="*/ 92 w 93"/>
                                <a:gd name="T17" fmla="*/ 122 h 149"/>
                                <a:gd name="T18" fmla="*/ 89 w 93"/>
                                <a:gd name="T19" fmla="*/ 128 h 149"/>
                                <a:gd name="T20" fmla="*/ 55 w 93"/>
                                <a:gd name="T21" fmla="*/ 147 h 149"/>
                                <a:gd name="T22" fmla="*/ 47 w 93"/>
                                <a:gd name="T23" fmla="*/ 149 h 149"/>
                                <a:gd name="T24" fmla="*/ 4 w 93"/>
                                <a:gd name="T25" fmla="*/ 122 h 149"/>
                                <a:gd name="T26" fmla="*/ 7 w 93"/>
                                <a:gd name="T27" fmla="*/ 124 h 149"/>
                                <a:gd name="T28" fmla="*/ 40 w 93"/>
                                <a:gd name="T29" fmla="*/ 143 h 149"/>
                                <a:gd name="T30" fmla="*/ 53 w 93"/>
                                <a:gd name="T31" fmla="*/ 144 h 149"/>
                                <a:gd name="T32" fmla="*/ 87 w 93"/>
                                <a:gd name="T33" fmla="*/ 124 h 149"/>
                                <a:gd name="T34" fmla="*/ 89 w 93"/>
                                <a:gd name="T35" fmla="*/ 122 h 149"/>
                                <a:gd name="T36" fmla="*/ 89 w 93"/>
                                <a:gd name="T37" fmla="*/ 122 h 149"/>
                                <a:gd name="T38" fmla="*/ 89 w 93"/>
                                <a:gd name="T39" fmla="*/ 4 h 149"/>
                                <a:gd name="T40" fmla="*/ 4 w 93"/>
                                <a:gd name="T41" fmla="*/ 4 h 149"/>
                                <a:gd name="T42" fmla="*/ 4 w 93"/>
                                <a:gd name="T43" fmla="*/ 121 h 149"/>
                                <a:gd name="T44" fmla="*/ 4 w 93"/>
                                <a:gd name="T45" fmla="*/ 121 h 149"/>
                                <a:gd name="T46" fmla="*/ 4 w 93"/>
                                <a:gd name="T47" fmla="*/ 122 h 1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3" h="149">
                                  <a:moveTo>
                                    <a:pt x="47" y="149"/>
                                  </a:moveTo>
                                  <a:cubicBezTo>
                                    <a:pt x="44" y="149"/>
                                    <a:pt x="40" y="148"/>
                                    <a:pt x="38" y="147"/>
                                  </a:cubicBezTo>
                                  <a:cubicBezTo>
                                    <a:pt x="5" y="128"/>
                                    <a:pt x="5" y="128"/>
                                    <a:pt x="5" y="128"/>
                                  </a:cubicBezTo>
                                  <a:cubicBezTo>
                                    <a:pt x="2" y="126"/>
                                    <a:pt x="1" y="124"/>
                                    <a:pt x="0" y="122"/>
                                  </a:cubicBezTo>
                                  <a:cubicBezTo>
                                    <a:pt x="0" y="122"/>
                                    <a:pt x="0" y="121"/>
                                    <a:pt x="0" y="121"/>
                                  </a:cubicBezTo>
                                  <a:cubicBezTo>
                                    <a:pt x="1" y="0"/>
                                    <a:pt x="1" y="0"/>
                                    <a:pt x="1" y="0"/>
                                  </a:cubicBezTo>
                                  <a:cubicBezTo>
                                    <a:pt x="90" y="0"/>
                                    <a:pt x="90" y="0"/>
                                    <a:pt x="90" y="0"/>
                                  </a:cubicBezTo>
                                  <a:cubicBezTo>
                                    <a:pt x="91" y="0"/>
                                    <a:pt x="93" y="1"/>
                                    <a:pt x="93" y="3"/>
                                  </a:cubicBezTo>
                                  <a:cubicBezTo>
                                    <a:pt x="92" y="122"/>
                                    <a:pt x="92" y="122"/>
                                    <a:pt x="92" y="122"/>
                                  </a:cubicBezTo>
                                  <a:cubicBezTo>
                                    <a:pt x="93" y="124"/>
                                    <a:pt x="91" y="126"/>
                                    <a:pt x="89" y="128"/>
                                  </a:cubicBezTo>
                                  <a:cubicBezTo>
                                    <a:pt x="55" y="147"/>
                                    <a:pt x="55" y="147"/>
                                    <a:pt x="55" y="147"/>
                                  </a:cubicBezTo>
                                  <a:cubicBezTo>
                                    <a:pt x="53" y="149"/>
                                    <a:pt x="50" y="149"/>
                                    <a:pt x="47" y="149"/>
                                  </a:cubicBezTo>
                                  <a:close/>
                                  <a:moveTo>
                                    <a:pt x="4" y="122"/>
                                  </a:moveTo>
                                  <a:cubicBezTo>
                                    <a:pt x="4" y="122"/>
                                    <a:pt x="5" y="124"/>
                                    <a:pt x="7" y="124"/>
                                  </a:cubicBezTo>
                                  <a:cubicBezTo>
                                    <a:pt x="40" y="143"/>
                                    <a:pt x="40" y="143"/>
                                    <a:pt x="40" y="143"/>
                                  </a:cubicBezTo>
                                  <a:cubicBezTo>
                                    <a:pt x="44" y="146"/>
                                    <a:pt x="49" y="146"/>
                                    <a:pt x="53" y="144"/>
                                  </a:cubicBezTo>
                                  <a:cubicBezTo>
                                    <a:pt x="87" y="124"/>
                                    <a:pt x="87" y="124"/>
                                    <a:pt x="87" y="124"/>
                                  </a:cubicBezTo>
                                  <a:cubicBezTo>
                                    <a:pt x="88" y="124"/>
                                    <a:pt x="89" y="123"/>
                                    <a:pt x="89" y="122"/>
                                  </a:cubicBezTo>
                                  <a:cubicBezTo>
                                    <a:pt x="89" y="122"/>
                                    <a:pt x="89" y="122"/>
                                    <a:pt x="89" y="122"/>
                                  </a:cubicBezTo>
                                  <a:cubicBezTo>
                                    <a:pt x="89" y="4"/>
                                    <a:pt x="89" y="4"/>
                                    <a:pt x="89" y="4"/>
                                  </a:cubicBezTo>
                                  <a:cubicBezTo>
                                    <a:pt x="4" y="4"/>
                                    <a:pt x="4" y="4"/>
                                    <a:pt x="4" y="4"/>
                                  </a:cubicBezTo>
                                  <a:cubicBezTo>
                                    <a:pt x="4" y="121"/>
                                    <a:pt x="4" y="121"/>
                                    <a:pt x="4" y="121"/>
                                  </a:cubicBezTo>
                                  <a:cubicBezTo>
                                    <a:pt x="4" y="121"/>
                                    <a:pt x="4" y="121"/>
                                    <a:pt x="4" y="121"/>
                                  </a:cubicBezTo>
                                  <a:lnTo>
                                    <a:pt x="4" y="122"/>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0" name="Freeform 559"/>
                          <wps:cNvSpPr>
                            <a:spLocks/>
                          </wps:cNvSpPr>
                          <wps:spPr bwMode="auto">
                            <a:xfrm>
                              <a:off x="4760" y="4249"/>
                              <a:ext cx="539" cy="307"/>
                            </a:xfrm>
                            <a:custGeom>
                              <a:avLst/>
                              <a:gdLst>
                                <a:gd name="T0" fmla="*/ 87 w 91"/>
                                <a:gd name="T1" fmla="*/ 30 h 52"/>
                                <a:gd name="T2" fmla="*/ 53 w 91"/>
                                <a:gd name="T3" fmla="*/ 50 h 52"/>
                                <a:gd name="T4" fmla="*/ 38 w 91"/>
                                <a:gd name="T5" fmla="*/ 50 h 52"/>
                                <a:gd name="T6" fmla="*/ 5 w 91"/>
                                <a:gd name="T7" fmla="*/ 31 h 52"/>
                                <a:gd name="T8" fmla="*/ 4 w 91"/>
                                <a:gd name="T9" fmla="*/ 22 h 52"/>
                                <a:gd name="T10" fmla="*/ 38 w 91"/>
                                <a:gd name="T11" fmla="*/ 2 h 52"/>
                                <a:gd name="T12" fmla="*/ 53 w 91"/>
                                <a:gd name="T13" fmla="*/ 3 h 52"/>
                                <a:gd name="T14" fmla="*/ 86 w 91"/>
                                <a:gd name="T15" fmla="*/ 22 h 52"/>
                                <a:gd name="T16" fmla="*/ 87 w 91"/>
                                <a:gd name="T17" fmla="*/ 3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1" h="52">
                                  <a:moveTo>
                                    <a:pt x="87" y="30"/>
                                  </a:moveTo>
                                  <a:cubicBezTo>
                                    <a:pt x="53" y="50"/>
                                    <a:pt x="53" y="50"/>
                                    <a:pt x="53" y="50"/>
                                  </a:cubicBezTo>
                                  <a:cubicBezTo>
                                    <a:pt x="49" y="52"/>
                                    <a:pt x="42" y="52"/>
                                    <a:pt x="38" y="50"/>
                                  </a:cubicBezTo>
                                  <a:cubicBezTo>
                                    <a:pt x="5" y="31"/>
                                    <a:pt x="5" y="31"/>
                                    <a:pt x="5" y="31"/>
                                  </a:cubicBezTo>
                                  <a:cubicBezTo>
                                    <a:pt x="1" y="28"/>
                                    <a:pt x="0" y="24"/>
                                    <a:pt x="4" y="22"/>
                                  </a:cubicBezTo>
                                  <a:cubicBezTo>
                                    <a:pt x="38" y="2"/>
                                    <a:pt x="38" y="2"/>
                                    <a:pt x="38" y="2"/>
                                  </a:cubicBezTo>
                                  <a:cubicBezTo>
                                    <a:pt x="42" y="0"/>
                                    <a:pt x="49" y="0"/>
                                    <a:pt x="53" y="3"/>
                                  </a:cubicBezTo>
                                  <a:cubicBezTo>
                                    <a:pt x="86" y="22"/>
                                    <a:pt x="86" y="22"/>
                                    <a:pt x="86" y="22"/>
                                  </a:cubicBezTo>
                                  <a:cubicBezTo>
                                    <a:pt x="91" y="24"/>
                                    <a:pt x="91" y="28"/>
                                    <a:pt x="87" y="30"/>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1" name="Freeform 560"/>
                          <wps:cNvSpPr>
                            <a:spLocks noEditPoints="1"/>
                          </wps:cNvSpPr>
                          <wps:spPr bwMode="auto">
                            <a:xfrm>
                              <a:off x="4760" y="4237"/>
                              <a:ext cx="544" cy="331"/>
                            </a:xfrm>
                            <a:custGeom>
                              <a:avLst/>
                              <a:gdLst>
                                <a:gd name="T0" fmla="*/ 46 w 92"/>
                                <a:gd name="T1" fmla="*/ 56 h 56"/>
                                <a:gd name="T2" fmla="*/ 37 w 92"/>
                                <a:gd name="T3" fmla="*/ 53 h 56"/>
                                <a:gd name="T4" fmla="*/ 4 w 92"/>
                                <a:gd name="T5" fmla="*/ 34 h 56"/>
                                <a:gd name="T6" fmla="*/ 0 w 92"/>
                                <a:gd name="T7" fmla="*/ 28 h 56"/>
                                <a:gd name="T8" fmla="*/ 3 w 92"/>
                                <a:gd name="T9" fmla="*/ 22 h 56"/>
                                <a:gd name="T10" fmla="*/ 37 w 92"/>
                                <a:gd name="T11" fmla="*/ 3 h 56"/>
                                <a:gd name="T12" fmla="*/ 54 w 92"/>
                                <a:gd name="T13" fmla="*/ 3 h 56"/>
                                <a:gd name="T14" fmla="*/ 87 w 92"/>
                                <a:gd name="T15" fmla="*/ 22 h 56"/>
                                <a:gd name="T16" fmla="*/ 92 w 92"/>
                                <a:gd name="T17" fmla="*/ 29 h 56"/>
                                <a:gd name="T18" fmla="*/ 88 w 92"/>
                                <a:gd name="T19" fmla="*/ 34 h 56"/>
                                <a:gd name="T20" fmla="*/ 54 w 92"/>
                                <a:gd name="T21" fmla="*/ 54 h 56"/>
                                <a:gd name="T22" fmla="*/ 46 w 92"/>
                                <a:gd name="T23" fmla="*/ 56 h 56"/>
                                <a:gd name="T24" fmla="*/ 45 w 92"/>
                                <a:gd name="T25" fmla="*/ 5 h 56"/>
                                <a:gd name="T26" fmla="*/ 39 w 92"/>
                                <a:gd name="T27" fmla="*/ 6 h 56"/>
                                <a:gd name="T28" fmla="*/ 5 w 92"/>
                                <a:gd name="T29" fmla="*/ 26 h 56"/>
                                <a:gd name="T30" fmla="*/ 3 w 92"/>
                                <a:gd name="T31" fmla="*/ 28 h 56"/>
                                <a:gd name="T32" fmla="*/ 6 w 92"/>
                                <a:gd name="T33" fmla="*/ 31 h 56"/>
                                <a:gd name="T34" fmla="*/ 39 w 92"/>
                                <a:gd name="T35" fmla="*/ 50 h 56"/>
                                <a:gd name="T36" fmla="*/ 52 w 92"/>
                                <a:gd name="T37" fmla="*/ 51 h 56"/>
                                <a:gd name="T38" fmla="*/ 86 w 92"/>
                                <a:gd name="T39" fmla="*/ 31 h 56"/>
                                <a:gd name="T40" fmla="*/ 88 w 92"/>
                                <a:gd name="T41" fmla="*/ 29 h 56"/>
                                <a:gd name="T42" fmla="*/ 85 w 92"/>
                                <a:gd name="T43" fmla="*/ 26 h 56"/>
                                <a:gd name="T44" fmla="*/ 52 w 92"/>
                                <a:gd name="T45" fmla="*/ 7 h 56"/>
                                <a:gd name="T46" fmla="*/ 45 w 92"/>
                                <a:gd name="T47" fmla="*/ 5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2" h="56">
                                  <a:moveTo>
                                    <a:pt x="46" y="56"/>
                                  </a:moveTo>
                                  <a:cubicBezTo>
                                    <a:pt x="43" y="56"/>
                                    <a:pt x="40" y="55"/>
                                    <a:pt x="37" y="53"/>
                                  </a:cubicBezTo>
                                  <a:cubicBezTo>
                                    <a:pt x="4" y="34"/>
                                    <a:pt x="4" y="34"/>
                                    <a:pt x="4" y="34"/>
                                  </a:cubicBezTo>
                                  <a:cubicBezTo>
                                    <a:pt x="1" y="33"/>
                                    <a:pt x="0" y="30"/>
                                    <a:pt x="0" y="28"/>
                                  </a:cubicBezTo>
                                  <a:cubicBezTo>
                                    <a:pt x="0" y="26"/>
                                    <a:pt x="1" y="24"/>
                                    <a:pt x="3" y="22"/>
                                  </a:cubicBezTo>
                                  <a:cubicBezTo>
                                    <a:pt x="37" y="3"/>
                                    <a:pt x="37" y="3"/>
                                    <a:pt x="37" y="3"/>
                                  </a:cubicBezTo>
                                  <a:cubicBezTo>
                                    <a:pt x="42" y="0"/>
                                    <a:pt x="49" y="0"/>
                                    <a:pt x="54" y="3"/>
                                  </a:cubicBezTo>
                                  <a:cubicBezTo>
                                    <a:pt x="87" y="22"/>
                                    <a:pt x="87" y="22"/>
                                    <a:pt x="87" y="22"/>
                                  </a:cubicBezTo>
                                  <a:cubicBezTo>
                                    <a:pt x="90" y="24"/>
                                    <a:pt x="92" y="26"/>
                                    <a:pt x="92" y="29"/>
                                  </a:cubicBezTo>
                                  <a:cubicBezTo>
                                    <a:pt x="92" y="31"/>
                                    <a:pt x="91" y="33"/>
                                    <a:pt x="88" y="34"/>
                                  </a:cubicBezTo>
                                  <a:cubicBezTo>
                                    <a:pt x="54" y="54"/>
                                    <a:pt x="54" y="54"/>
                                    <a:pt x="54" y="54"/>
                                  </a:cubicBezTo>
                                  <a:cubicBezTo>
                                    <a:pt x="52" y="55"/>
                                    <a:pt x="49" y="56"/>
                                    <a:pt x="46" y="56"/>
                                  </a:cubicBezTo>
                                  <a:close/>
                                  <a:moveTo>
                                    <a:pt x="45" y="5"/>
                                  </a:moveTo>
                                  <a:cubicBezTo>
                                    <a:pt x="43" y="5"/>
                                    <a:pt x="41" y="5"/>
                                    <a:pt x="39" y="6"/>
                                  </a:cubicBezTo>
                                  <a:cubicBezTo>
                                    <a:pt x="5" y="26"/>
                                    <a:pt x="5" y="26"/>
                                    <a:pt x="5" y="26"/>
                                  </a:cubicBezTo>
                                  <a:cubicBezTo>
                                    <a:pt x="4" y="26"/>
                                    <a:pt x="3" y="27"/>
                                    <a:pt x="3" y="28"/>
                                  </a:cubicBezTo>
                                  <a:cubicBezTo>
                                    <a:pt x="3" y="29"/>
                                    <a:pt x="5" y="30"/>
                                    <a:pt x="6" y="31"/>
                                  </a:cubicBezTo>
                                  <a:cubicBezTo>
                                    <a:pt x="39" y="50"/>
                                    <a:pt x="39" y="50"/>
                                    <a:pt x="39" y="50"/>
                                  </a:cubicBezTo>
                                  <a:cubicBezTo>
                                    <a:pt x="43" y="52"/>
                                    <a:pt x="49" y="52"/>
                                    <a:pt x="52" y="51"/>
                                  </a:cubicBezTo>
                                  <a:cubicBezTo>
                                    <a:pt x="86" y="31"/>
                                    <a:pt x="86" y="31"/>
                                    <a:pt x="86" y="31"/>
                                  </a:cubicBezTo>
                                  <a:cubicBezTo>
                                    <a:pt x="87" y="30"/>
                                    <a:pt x="88" y="30"/>
                                    <a:pt x="88" y="29"/>
                                  </a:cubicBezTo>
                                  <a:cubicBezTo>
                                    <a:pt x="88" y="28"/>
                                    <a:pt x="87" y="27"/>
                                    <a:pt x="85" y="26"/>
                                  </a:cubicBezTo>
                                  <a:cubicBezTo>
                                    <a:pt x="52" y="7"/>
                                    <a:pt x="52" y="7"/>
                                    <a:pt x="52" y="7"/>
                                  </a:cubicBezTo>
                                  <a:cubicBezTo>
                                    <a:pt x="50" y="5"/>
                                    <a:pt x="47" y="5"/>
                                    <a:pt x="45" y="5"/>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2" name="Freeform 561"/>
                          <wps:cNvSpPr>
                            <a:spLocks/>
                          </wps:cNvSpPr>
                          <wps:spPr bwMode="auto">
                            <a:xfrm>
                              <a:off x="4873" y="4338"/>
                              <a:ext cx="148" cy="82"/>
                            </a:xfrm>
                            <a:custGeom>
                              <a:avLst/>
                              <a:gdLst>
                                <a:gd name="T0" fmla="*/ 23 w 25"/>
                                <a:gd name="T1" fmla="*/ 12 h 14"/>
                                <a:gd name="T2" fmla="*/ 25 w 25"/>
                                <a:gd name="T3" fmla="*/ 0 h 14"/>
                                <a:gd name="T4" fmla="*/ 24 w 25"/>
                                <a:gd name="T5" fmla="*/ 0 h 14"/>
                                <a:gd name="T6" fmla="*/ 1 w 25"/>
                                <a:gd name="T7" fmla="*/ 13 h 14"/>
                                <a:gd name="T8" fmla="*/ 0 w 25"/>
                                <a:gd name="T9" fmla="*/ 14 h 14"/>
                                <a:gd name="T10" fmla="*/ 23 w 25"/>
                                <a:gd name="T11" fmla="*/ 12 h 14"/>
                              </a:gdLst>
                              <a:ahLst/>
                              <a:cxnLst>
                                <a:cxn ang="0">
                                  <a:pos x="T0" y="T1"/>
                                </a:cxn>
                                <a:cxn ang="0">
                                  <a:pos x="T2" y="T3"/>
                                </a:cxn>
                                <a:cxn ang="0">
                                  <a:pos x="T4" y="T5"/>
                                </a:cxn>
                                <a:cxn ang="0">
                                  <a:pos x="T6" y="T7"/>
                                </a:cxn>
                                <a:cxn ang="0">
                                  <a:pos x="T8" y="T9"/>
                                </a:cxn>
                                <a:cxn ang="0">
                                  <a:pos x="T10" y="T11"/>
                                </a:cxn>
                              </a:cxnLst>
                              <a:rect l="0" t="0" r="r" b="b"/>
                              <a:pathLst>
                                <a:path w="25" h="14">
                                  <a:moveTo>
                                    <a:pt x="23" y="12"/>
                                  </a:moveTo>
                                  <a:cubicBezTo>
                                    <a:pt x="25" y="0"/>
                                    <a:pt x="25" y="0"/>
                                    <a:pt x="25" y="0"/>
                                  </a:cubicBezTo>
                                  <a:cubicBezTo>
                                    <a:pt x="24" y="0"/>
                                    <a:pt x="24" y="0"/>
                                    <a:pt x="24" y="0"/>
                                  </a:cubicBezTo>
                                  <a:cubicBezTo>
                                    <a:pt x="1" y="13"/>
                                    <a:pt x="1" y="13"/>
                                    <a:pt x="1" y="13"/>
                                  </a:cubicBezTo>
                                  <a:cubicBezTo>
                                    <a:pt x="1" y="13"/>
                                    <a:pt x="0" y="14"/>
                                    <a:pt x="0" y="14"/>
                                  </a:cubicBezTo>
                                  <a:lnTo>
                                    <a:pt x="23" y="12"/>
                                  </a:ln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3" name="Freeform 562"/>
                          <wps:cNvSpPr>
                            <a:spLocks noEditPoints="1"/>
                          </wps:cNvSpPr>
                          <wps:spPr bwMode="auto">
                            <a:xfrm>
                              <a:off x="4861" y="4308"/>
                              <a:ext cx="166" cy="100"/>
                            </a:xfrm>
                            <a:custGeom>
                              <a:avLst/>
                              <a:gdLst>
                                <a:gd name="T0" fmla="*/ 0 w 28"/>
                                <a:gd name="T1" fmla="*/ 17 h 17"/>
                                <a:gd name="T2" fmla="*/ 2 w 28"/>
                                <a:gd name="T3" fmla="*/ 15 h 17"/>
                                <a:gd name="T4" fmla="*/ 3 w 28"/>
                                <a:gd name="T5" fmla="*/ 15 h 17"/>
                                <a:gd name="T6" fmla="*/ 28 w 28"/>
                                <a:gd name="T7" fmla="*/ 0 h 17"/>
                                <a:gd name="T8" fmla="*/ 28 w 28"/>
                                <a:gd name="T9" fmla="*/ 2 h 17"/>
                                <a:gd name="T10" fmla="*/ 26 w 28"/>
                                <a:gd name="T11" fmla="*/ 15 h 17"/>
                                <a:gd name="T12" fmla="*/ 0 w 28"/>
                                <a:gd name="T13" fmla="*/ 17 h 17"/>
                                <a:gd name="T14" fmla="*/ 26 w 28"/>
                                <a:gd name="T15" fmla="*/ 4 h 17"/>
                                <a:gd name="T16" fmla="*/ 7 w 28"/>
                                <a:gd name="T17" fmla="*/ 15 h 17"/>
                                <a:gd name="T18" fmla="*/ 25 w 28"/>
                                <a:gd name="T19" fmla="*/ 14 h 17"/>
                                <a:gd name="T20" fmla="*/ 26 w 28"/>
                                <a:gd name="T21" fmla="*/ 4 h 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8" h="17">
                                  <a:moveTo>
                                    <a:pt x="0" y="17"/>
                                  </a:moveTo>
                                  <a:cubicBezTo>
                                    <a:pt x="2" y="15"/>
                                    <a:pt x="2" y="15"/>
                                    <a:pt x="2" y="15"/>
                                  </a:cubicBezTo>
                                  <a:cubicBezTo>
                                    <a:pt x="3" y="15"/>
                                    <a:pt x="3" y="15"/>
                                    <a:pt x="3" y="15"/>
                                  </a:cubicBezTo>
                                  <a:cubicBezTo>
                                    <a:pt x="28" y="0"/>
                                    <a:pt x="28" y="0"/>
                                    <a:pt x="28" y="0"/>
                                  </a:cubicBezTo>
                                  <a:cubicBezTo>
                                    <a:pt x="28" y="2"/>
                                    <a:pt x="28" y="2"/>
                                    <a:pt x="28" y="2"/>
                                  </a:cubicBezTo>
                                  <a:cubicBezTo>
                                    <a:pt x="26" y="15"/>
                                    <a:pt x="26" y="15"/>
                                    <a:pt x="26" y="15"/>
                                  </a:cubicBezTo>
                                  <a:lnTo>
                                    <a:pt x="0" y="17"/>
                                  </a:lnTo>
                                  <a:close/>
                                  <a:moveTo>
                                    <a:pt x="26" y="4"/>
                                  </a:moveTo>
                                  <a:cubicBezTo>
                                    <a:pt x="7" y="15"/>
                                    <a:pt x="7" y="15"/>
                                    <a:pt x="7" y="15"/>
                                  </a:cubicBezTo>
                                  <a:cubicBezTo>
                                    <a:pt x="25" y="14"/>
                                    <a:pt x="25" y="14"/>
                                    <a:pt x="25" y="14"/>
                                  </a:cubicBezTo>
                                  <a:lnTo>
                                    <a:pt x="26"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4" name="Freeform 563"/>
                          <wps:cNvSpPr>
                            <a:spLocks/>
                          </wps:cNvSpPr>
                          <wps:spPr bwMode="auto">
                            <a:xfrm>
                              <a:off x="4873" y="4332"/>
                              <a:ext cx="301" cy="177"/>
                            </a:xfrm>
                            <a:custGeom>
                              <a:avLst/>
                              <a:gdLst>
                                <a:gd name="T0" fmla="*/ 28 w 51"/>
                                <a:gd name="T1" fmla="*/ 16 h 30"/>
                                <a:gd name="T2" fmla="*/ 0 w 51"/>
                                <a:gd name="T3" fmla="*/ 18 h 30"/>
                                <a:gd name="T4" fmla="*/ 0 w 51"/>
                                <a:gd name="T5" fmla="*/ 18 h 30"/>
                                <a:gd name="T6" fmla="*/ 20 w 51"/>
                                <a:gd name="T7" fmla="*/ 29 h 30"/>
                                <a:gd name="T8" fmla="*/ 26 w 51"/>
                                <a:gd name="T9" fmla="*/ 29 h 30"/>
                                <a:gd name="T10" fmla="*/ 50 w 51"/>
                                <a:gd name="T11" fmla="*/ 15 h 30"/>
                                <a:gd name="T12" fmla="*/ 50 w 51"/>
                                <a:gd name="T13" fmla="*/ 12 h 30"/>
                                <a:gd name="T14" fmla="*/ 31 w 51"/>
                                <a:gd name="T15" fmla="*/ 1 h 30"/>
                                <a:gd name="T16" fmla="*/ 30 w 51"/>
                                <a:gd name="T17" fmla="*/ 0 h 30"/>
                                <a:gd name="T18" fmla="*/ 28 w 51"/>
                                <a:gd name="T19" fmla="*/ 16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1" h="30">
                                  <a:moveTo>
                                    <a:pt x="28" y="16"/>
                                  </a:moveTo>
                                  <a:cubicBezTo>
                                    <a:pt x="0" y="18"/>
                                    <a:pt x="0" y="18"/>
                                    <a:pt x="0" y="18"/>
                                  </a:cubicBezTo>
                                  <a:cubicBezTo>
                                    <a:pt x="0" y="18"/>
                                    <a:pt x="0" y="18"/>
                                    <a:pt x="0" y="18"/>
                                  </a:cubicBezTo>
                                  <a:cubicBezTo>
                                    <a:pt x="20" y="29"/>
                                    <a:pt x="20" y="29"/>
                                    <a:pt x="20" y="29"/>
                                  </a:cubicBezTo>
                                  <a:cubicBezTo>
                                    <a:pt x="21" y="30"/>
                                    <a:pt x="24" y="30"/>
                                    <a:pt x="26" y="29"/>
                                  </a:cubicBezTo>
                                  <a:cubicBezTo>
                                    <a:pt x="50" y="15"/>
                                    <a:pt x="50" y="15"/>
                                    <a:pt x="50" y="15"/>
                                  </a:cubicBezTo>
                                  <a:cubicBezTo>
                                    <a:pt x="51" y="14"/>
                                    <a:pt x="51" y="13"/>
                                    <a:pt x="50" y="12"/>
                                  </a:cubicBezTo>
                                  <a:cubicBezTo>
                                    <a:pt x="31" y="1"/>
                                    <a:pt x="31" y="1"/>
                                    <a:pt x="31" y="1"/>
                                  </a:cubicBezTo>
                                  <a:cubicBezTo>
                                    <a:pt x="30" y="0"/>
                                    <a:pt x="30" y="0"/>
                                    <a:pt x="30" y="0"/>
                                  </a:cubicBezTo>
                                  <a:lnTo>
                                    <a:pt x="28" y="16"/>
                                  </a:ln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5" name="Freeform 564"/>
                          <wps:cNvSpPr>
                            <a:spLocks noEditPoints="1"/>
                          </wps:cNvSpPr>
                          <wps:spPr bwMode="auto">
                            <a:xfrm>
                              <a:off x="4861" y="4308"/>
                              <a:ext cx="325" cy="189"/>
                            </a:xfrm>
                            <a:custGeom>
                              <a:avLst/>
                              <a:gdLst>
                                <a:gd name="T0" fmla="*/ 25 w 55"/>
                                <a:gd name="T1" fmla="*/ 32 h 32"/>
                                <a:gd name="T2" fmla="*/ 22 w 55"/>
                                <a:gd name="T3" fmla="*/ 31 h 32"/>
                                <a:gd name="T4" fmla="*/ 3 w 55"/>
                                <a:gd name="T5" fmla="*/ 20 h 32"/>
                                <a:gd name="T6" fmla="*/ 2 w 55"/>
                                <a:gd name="T7" fmla="*/ 20 h 32"/>
                                <a:gd name="T8" fmla="*/ 0 w 55"/>
                                <a:gd name="T9" fmla="*/ 18 h 32"/>
                                <a:gd name="T10" fmla="*/ 3 w 55"/>
                                <a:gd name="T11" fmla="*/ 18 h 32"/>
                                <a:gd name="T12" fmla="*/ 30 w 55"/>
                                <a:gd name="T13" fmla="*/ 16 h 32"/>
                                <a:gd name="T14" fmla="*/ 32 w 55"/>
                                <a:gd name="T15" fmla="*/ 0 h 32"/>
                                <a:gd name="T16" fmla="*/ 33 w 55"/>
                                <a:gd name="T17" fmla="*/ 0 h 32"/>
                                <a:gd name="T18" fmla="*/ 34 w 55"/>
                                <a:gd name="T19" fmla="*/ 1 h 32"/>
                                <a:gd name="T20" fmla="*/ 53 w 55"/>
                                <a:gd name="T21" fmla="*/ 12 h 32"/>
                                <a:gd name="T22" fmla="*/ 55 w 55"/>
                                <a:gd name="T23" fmla="*/ 14 h 32"/>
                                <a:gd name="T24" fmla="*/ 53 w 55"/>
                                <a:gd name="T25" fmla="*/ 17 h 32"/>
                                <a:gd name="T26" fmla="*/ 29 w 55"/>
                                <a:gd name="T27" fmla="*/ 31 h 32"/>
                                <a:gd name="T28" fmla="*/ 25 w 55"/>
                                <a:gd name="T29" fmla="*/ 32 h 32"/>
                                <a:gd name="T30" fmla="*/ 6 w 55"/>
                                <a:gd name="T31" fmla="*/ 20 h 32"/>
                                <a:gd name="T32" fmla="*/ 23 w 55"/>
                                <a:gd name="T33" fmla="*/ 29 h 32"/>
                                <a:gd name="T34" fmla="*/ 28 w 55"/>
                                <a:gd name="T35" fmla="*/ 29 h 32"/>
                                <a:gd name="T36" fmla="*/ 52 w 55"/>
                                <a:gd name="T37" fmla="*/ 15 h 32"/>
                                <a:gd name="T38" fmla="*/ 53 w 55"/>
                                <a:gd name="T39" fmla="*/ 14 h 32"/>
                                <a:gd name="T40" fmla="*/ 52 w 55"/>
                                <a:gd name="T41" fmla="*/ 13 h 32"/>
                                <a:gd name="T42" fmla="*/ 33 w 55"/>
                                <a:gd name="T43" fmla="*/ 3 h 32"/>
                                <a:gd name="T44" fmla="*/ 31 w 55"/>
                                <a:gd name="T45" fmla="*/ 18 h 32"/>
                                <a:gd name="T46" fmla="*/ 6 w 55"/>
                                <a:gd name="T47" fmla="*/ 20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55" h="32">
                                  <a:moveTo>
                                    <a:pt x="25" y="32"/>
                                  </a:moveTo>
                                  <a:cubicBezTo>
                                    <a:pt x="24" y="32"/>
                                    <a:pt x="23" y="31"/>
                                    <a:pt x="22" y="31"/>
                                  </a:cubicBezTo>
                                  <a:cubicBezTo>
                                    <a:pt x="3" y="20"/>
                                    <a:pt x="3" y="20"/>
                                    <a:pt x="3" y="20"/>
                                  </a:cubicBezTo>
                                  <a:cubicBezTo>
                                    <a:pt x="3" y="20"/>
                                    <a:pt x="3" y="20"/>
                                    <a:pt x="2" y="20"/>
                                  </a:cubicBezTo>
                                  <a:cubicBezTo>
                                    <a:pt x="0" y="18"/>
                                    <a:pt x="0" y="18"/>
                                    <a:pt x="0" y="18"/>
                                  </a:cubicBezTo>
                                  <a:cubicBezTo>
                                    <a:pt x="3" y="18"/>
                                    <a:pt x="3" y="18"/>
                                    <a:pt x="3" y="18"/>
                                  </a:cubicBezTo>
                                  <a:cubicBezTo>
                                    <a:pt x="30" y="16"/>
                                    <a:pt x="30" y="16"/>
                                    <a:pt x="30" y="16"/>
                                  </a:cubicBezTo>
                                  <a:cubicBezTo>
                                    <a:pt x="32" y="0"/>
                                    <a:pt x="32" y="0"/>
                                    <a:pt x="32" y="0"/>
                                  </a:cubicBezTo>
                                  <a:cubicBezTo>
                                    <a:pt x="33" y="0"/>
                                    <a:pt x="33" y="0"/>
                                    <a:pt x="33" y="0"/>
                                  </a:cubicBezTo>
                                  <a:cubicBezTo>
                                    <a:pt x="33" y="0"/>
                                    <a:pt x="34" y="1"/>
                                    <a:pt x="34" y="1"/>
                                  </a:cubicBezTo>
                                  <a:cubicBezTo>
                                    <a:pt x="53" y="12"/>
                                    <a:pt x="53" y="12"/>
                                    <a:pt x="53" y="12"/>
                                  </a:cubicBezTo>
                                  <a:cubicBezTo>
                                    <a:pt x="54" y="12"/>
                                    <a:pt x="55" y="13"/>
                                    <a:pt x="55" y="14"/>
                                  </a:cubicBezTo>
                                  <a:cubicBezTo>
                                    <a:pt x="55" y="15"/>
                                    <a:pt x="54" y="16"/>
                                    <a:pt x="53" y="17"/>
                                  </a:cubicBezTo>
                                  <a:cubicBezTo>
                                    <a:pt x="29" y="31"/>
                                    <a:pt x="29" y="31"/>
                                    <a:pt x="29" y="31"/>
                                  </a:cubicBezTo>
                                  <a:cubicBezTo>
                                    <a:pt x="28" y="31"/>
                                    <a:pt x="27" y="32"/>
                                    <a:pt x="25" y="32"/>
                                  </a:cubicBezTo>
                                  <a:close/>
                                  <a:moveTo>
                                    <a:pt x="6" y="20"/>
                                  </a:moveTo>
                                  <a:cubicBezTo>
                                    <a:pt x="23" y="29"/>
                                    <a:pt x="23" y="29"/>
                                    <a:pt x="23" y="29"/>
                                  </a:cubicBezTo>
                                  <a:cubicBezTo>
                                    <a:pt x="24" y="30"/>
                                    <a:pt x="27" y="30"/>
                                    <a:pt x="28" y="29"/>
                                  </a:cubicBezTo>
                                  <a:cubicBezTo>
                                    <a:pt x="52" y="15"/>
                                    <a:pt x="52" y="15"/>
                                    <a:pt x="52" y="15"/>
                                  </a:cubicBezTo>
                                  <a:cubicBezTo>
                                    <a:pt x="52" y="15"/>
                                    <a:pt x="53" y="15"/>
                                    <a:pt x="53" y="14"/>
                                  </a:cubicBezTo>
                                  <a:cubicBezTo>
                                    <a:pt x="53" y="14"/>
                                    <a:pt x="53" y="14"/>
                                    <a:pt x="52" y="13"/>
                                  </a:cubicBezTo>
                                  <a:cubicBezTo>
                                    <a:pt x="33" y="3"/>
                                    <a:pt x="33" y="3"/>
                                    <a:pt x="33" y="3"/>
                                  </a:cubicBezTo>
                                  <a:cubicBezTo>
                                    <a:pt x="31" y="18"/>
                                    <a:pt x="31" y="18"/>
                                    <a:pt x="31" y="18"/>
                                  </a:cubicBezTo>
                                  <a:lnTo>
                                    <a:pt x="6" y="20"/>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6" name="Freeform 565"/>
                          <wps:cNvSpPr>
                            <a:spLocks/>
                          </wps:cNvSpPr>
                          <wps:spPr bwMode="auto">
                            <a:xfrm>
                              <a:off x="5038" y="4420"/>
                              <a:ext cx="255" cy="838"/>
                            </a:xfrm>
                            <a:custGeom>
                              <a:avLst/>
                              <a:gdLst>
                                <a:gd name="T0" fmla="*/ 0 w 255"/>
                                <a:gd name="T1" fmla="*/ 136 h 838"/>
                                <a:gd name="T2" fmla="*/ 0 w 255"/>
                                <a:gd name="T3" fmla="*/ 838 h 838"/>
                                <a:gd name="T4" fmla="*/ 36 w 255"/>
                                <a:gd name="T5" fmla="*/ 832 h 838"/>
                                <a:gd name="T6" fmla="*/ 255 w 255"/>
                                <a:gd name="T7" fmla="*/ 703 h 838"/>
                                <a:gd name="T8" fmla="*/ 249 w 255"/>
                                <a:gd name="T9" fmla="*/ 0 h 838"/>
                                <a:gd name="T10" fmla="*/ 12 w 255"/>
                                <a:gd name="T11" fmla="*/ 136 h 838"/>
                                <a:gd name="T12" fmla="*/ 0 w 255"/>
                                <a:gd name="T13" fmla="*/ 136 h 838"/>
                              </a:gdLst>
                              <a:ahLst/>
                              <a:cxnLst>
                                <a:cxn ang="0">
                                  <a:pos x="T0" y="T1"/>
                                </a:cxn>
                                <a:cxn ang="0">
                                  <a:pos x="T2" y="T3"/>
                                </a:cxn>
                                <a:cxn ang="0">
                                  <a:pos x="T4" y="T5"/>
                                </a:cxn>
                                <a:cxn ang="0">
                                  <a:pos x="T6" y="T7"/>
                                </a:cxn>
                                <a:cxn ang="0">
                                  <a:pos x="T8" y="T9"/>
                                </a:cxn>
                                <a:cxn ang="0">
                                  <a:pos x="T10" y="T11"/>
                                </a:cxn>
                                <a:cxn ang="0">
                                  <a:pos x="T12" y="T13"/>
                                </a:cxn>
                              </a:cxnLst>
                              <a:rect l="0" t="0" r="r" b="b"/>
                              <a:pathLst>
                                <a:path w="255" h="838">
                                  <a:moveTo>
                                    <a:pt x="0" y="136"/>
                                  </a:moveTo>
                                  <a:lnTo>
                                    <a:pt x="0" y="838"/>
                                  </a:lnTo>
                                  <a:lnTo>
                                    <a:pt x="36" y="832"/>
                                  </a:lnTo>
                                  <a:lnTo>
                                    <a:pt x="255" y="703"/>
                                  </a:lnTo>
                                  <a:lnTo>
                                    <a:pt x="249" y="0"/>
                                  </a:lnTo>
                                  <a:lnTo>
                                    <a:pt x="12" y="136"/>
                                  </a:lnTo>
                                  <a:lnTo>
                                    <a:pt x="0" y="136"/>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7" name="Freeform 566"/>
                          <wps:cNvSpPr>
                            <a:spLocks/>
                          </wps:cNvSpPr>
                          <wps:spPr bwMode="auto">
                            <a:xfrm>
                              <a:off x="3306" y="6084"/>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8" name="Freeform 567"/>
                          <wps:cNvSpPr>
                            <a:spLocks/>
                          </wps:cNvSpPr>
                          <wps:spPr bwMode="auto">
                            <a:xfrm>
                              <a:off x="3394" y="6037"/>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9" name="Freeform 568"/>
                          <wps:cNvSpPr>
                            <a:spLocks/>
                          </wps:cNvSpPr>
                          <wps:spPr bwMode="auto">
                            <a:xfrm>
                              <a:off x="3477" y="5990"/>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0" name="Freeform 569"/>
                          <wps:cNvSpPr>
                            <a:spLocks/>
                          </wps:cNvSpPr>
                          <wps:spPr bwMode="auto">
                            <a:xfrm>
                              <a:off x="3140" y="6084"/>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 name="Freeform 570"/>
                          <wps:cNvSpPr>
                            <a:spLocks/>
                          </wps:cNvSpPr>
                          <wps:spPr bwMode="auto">
                            <a:xfrm>
                              <a:off x="3223" y="6037"/>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2" name="Freeform 571"/>
                          <wps:cNvSpPr>
                            <a:spLocks/>
                          </wps:cNvSpPr>
                          <wps:spPr bwMode="auto">
                            <a:xfrm>
                              <a:off x="3306" y="599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3" name="Freeform 572"/>
                          <wps:cNvSpPr>
                            <a:spLocks/>
                          </wps:cNvSpPr>
                          <wps:spPr bwMode="auto">
                            <a:xfrm>
                              <a:off x="3394" y="5943"/>
                              <a:ext cx="48" cy="29"/>
                            </a:xfrm>
                            <a:custGeom>
                              <a:avLst/>
                              <a:gdLst>
                                <a:gd name="T0" fmla="*/ 7 w 8"/>
                                <a:gd name="T1" fmla="*/ 0 h 5"/>
                                <a:gd name="T2" fmla="*/ 7 w 8"/>
                                <a:gd name="T3" fmla="*/ 4 h 5"/>
                                <a:gd name="T4" fmla="*/ 1 w 8"/>
                                <a:gd name="T5" fmla="*/ 4 h 5"/>
                                <a:gd name="T6" fmla="*/ 1 w 8"/>
                                <a:gd name="T7" fmla="*/ 0 h 5"/>
                                <a:gd name="T8" fmla="*/ 7 w 8"/>
                                <a:gd name="T9" fmla="*/ 0 h 5"/>
                              </a:gdLst>
                              <a:ahLst/>
                              <a:cxnLst>
                                <a:cxn ang="0">
                                  <a:pos x="T0" y="T1"/>
                                </a:cxn>
                                <a:cxn ang="0">
                                  <a:pos x="T2" y="T3"/>
                                </a:cxn>
                                <a:cxn ang="0">
                                  <a:pos x="T4" y="T5"/>
                                </a:cxn>
                                <a:cxn ang="0">
                                  <a:pos x="T6" y="T7"/>
                                </a:cxn>
                                <a:cxn ang="0">
                                  <a:pos x="T8" y="T9"/>
                                </a:cxn>
                              </a:cxnLst>
                              <a:rect l="0" t="0" r="r" b="b"/>
                              <a:pathLst>
                                <a:path w="8" h="5">
                                  <a:moveTo>
                                    <a:pt x="7" y="0"/>
                                  </a:moveTo>
                                  <a:cubicBezTo>
                                    <a:pt x="8" y="1"/>
                                    <a:pt x="8" y="3"/>
                                    <a:pt x="7" y="4"/>
                                  </a:cubicBezTo>
                                  <a:cubicBezTo>
                                    <a:pt x="5" y="5"/>
                                    <a:pt x="3" y="5"/>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4" name="Freeform 573"/>
                          <wps:cNvSpPr>
                            <a:spLocks/>
                          </wps:cNvSpPr>
                          <wps:spPr bwMode="auto">
                            <a:xfrm>
                              <a:off x="3477" y="5890"/>
                              <a:ext cx="47"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5" name="Freeform 574"/>
                          <wps:cNvSpPr>
                            <a:spLocks/>
                          </wps:cNvSpPr>
                          <wps:spPr bwMode="auto">
                            <a:xfrm>
                              <a:off x="3051" y="6037"/>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6" name="Freeform 575"/>
                          <wps:cNvSpPr>
                            <a:spLocks/>
                          </wps:cNvSpPr>
                          <wps:spPr bwMode="auto">
                            <a:xfrm>
                              <a:off x="3140" y="5990"/>
                              <a:ext cx="47"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7" name="Freeform 576"/>
                          <wps:cNvSpPr>
                            <a:spLocks/>
                          </wps:cNvSpPr>
                          <wps:spPr bwMode="auto">
                            <a:xfrm>
                              <a:off x="2969" y="5990"/>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Freeform 577"/>
                          <wps:cNvSpPr>
                            <a:spLocks/>
                          </wps:cNvSpPr>
                          <wps:spPr bwMode="auto">
                            <a:xfrm>
                              <a:off x="3051" y="5943"/>
                              <a:ext cx="54" cy="29"/>
                            </a:xfrm>
                            <a:custGeom>
                              <a:avLst/>
                              <a:gdLst>
                                <a:gd name="T0" fmla="*/ 7 w 9"/>
                                <a:gd name="T1" fmla="*/ 0 h 5"/>
                                <a:gd name="T2" fmla="*/ 7 w 9"/>
                                <a:gd name="T3" fmla="*/ 4 h 5"/>
                                <a:gd name="T4" fmla="*/ 2 w 9"/>
                                <a:gd name="T5" fmla="*/ 4 h 5"/>
                                <a:gd name="T6" fmla="*/ 2 w 9"/>
                                <a:gd name="T7" fmla="*/ 0 h 5"/>
                                <a:gd name="T8" fmla="*/ 7 w 9"/>
                                <a:gd name="T9" fmla="*/ 0 h 5"/>
                              </a:gdLst>
                              <a:ahLst/>
                              <a:cxnLst>
                                <a:cxn ang="0">
                                  <a:pos x="T0" y="T1"/>
                                </a:cxn>
                                <a:cxn ang="0">
                                  <a:pos x="T2" y="T3"/>
                                </a:cxn>
                                <a:cxn ang="0">
                                  <a:pos x="T4" y="T5"/>
                                </a:cxn>
                                <a:cxn ang="0">
                                  <a:pos x="T6" y="T7"/>
                                </a:cxn>
                                <a:cxn ang="0">
                                  <a:pos x="T8" y="T9"/>
                                </a:cxn>
                              </a:cxnLst>
                              <a:rect l="0" t="0" r="r" b="b"/>
                              <a:pathLst>
                                <a:path w="9" h="5">
                                  <a:moveTo>
                                    <a:pt x="7" y="0"/>
                                  </a:moveTo>
                                  <a:cubicBezTo>
                                    <a:pt x="9" y="1"/>
                                    <a:pt x="9" y="3"/>
                                    <a:pt x="7" y="4"/>
                                  </a:cubicBezTo>
                                  <a:cubicBezTo>
                                    <a:pt x="6" y="5"/>
                                    <a:pt x="3" y="5"/>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9" name="Freeform 578"/>
                          <wps:cNvSpPr>
                            <a:spLocks/>
                          </wps:cNvSpPr>
                          <wps:spPr bwMode="auto">
                            <a:xfrm>
                              <a:off x="2969" y="589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0" name="Freeform 579"/>
                          <wps:cNvSpPr>
                            <a:spLocks/>
                          </wps:cNvSpPr>
                          <wps:spPr bwMode="auto">
                            <a:xfrm>
                              <a:off x="3560" y="5937"/>
                              <a:ext cx="47" cy="29"/>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1" name="Freeform 580"/>
                          <wps:cNvSpPr>
                            <a:spLocks/>
                          </wps:cNvSpPr>
                          <wps:spPr bwMode="auto">
                            <a:xfrm>
                              <a:off x="3643" y="5890"/>
                              <a:ext cx="53" cy="29"/>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2" name="Freeform 581"/>
                          <wps:cNvSpPr>
                            <a:spLocks/>
                          </wps:cNvSpPr>
                          <wps:spPr bwMode="auto">
                            <a:xfrm>
                              <a:off x="3731" y="5843"/>
                              <a:ext cx="48" cy="29"/>
                            </a:xfrm>
                            <a:custGeom>
                              <a:avLst/>
                              <a:gdLst>
                                <a:gd name="T0" fmla="*/ 7 w 8"/>
                                <a:gd name="T1" fmla="*/ 0 h 5"/>
                                <a:gd name="T2" fmla="*/ 7 w 8"/>
                                <a:gd name="T3" fmla="*/ 4 h 5"/>
                                <a:gd name="T4" fmla="*/ 1 w 8"/>
                                <a:gd name="T5" fmla="*/ 4 h 5"/>
                                <a:gd name="T6" fmla="*/ 1 w 8"/>
                                <a:gd name="T7" fmla="*/ 0 h 5"/>
                                <a:gd name="T8" fmla="*/ 7 w 8"/>
                                <a:gd name="T9" fmla="*/ 0 h 5"/>
                              </a:gdLst>
                              <a:ahLst/>
                              <a:cxnLst>
                                <a:cxn ang="0">
                                  <a:pos x="T0" y="T1"/>
                                </a:cxn>
                                <a:cxn ang="0">
                                  <a:pos x="T2" y="T3"/>
                                </a:cxn>
                                <a:cxn ang="0">
                                  <a:pos x="T4" y="T5"/>
                                </a:cxn>
                                <a:cxn ang="0">
                                  <a:pos x="T6" y="T7"/>
                                </a:cxn>
                                <a:cxn ang="0">
                                  <a:pos x="T8" y="T9"/>
                                </a:cxn>
                              </a:cxnLst>
                              <a:rect l="0" t="0" r="r" b="b"/>
                              <a:pathLst>
                                <a:path w="8" h="5">
                                  <a:moveTo>
                                    <a:pt x="7" y="0"/>
                                  </a:moveTo>
                                  <a:cubicBezTo>
                                    <a:pt x="8" y="1"/>
                                    <a:pt x="8" y="3"/>
                                    <a:pt x="7" y="4"/>
                                  </a:cubicBezTo>
                                  <a:cubicBezTo>
                                    <a:pt x="5" y="5"/>
                                    <a:pt x="3" y="5"/>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3" name="Freeform 582"/>
                          <wps:cNvSpPr>
                            <a:spLocks/>
                          </wps:cNvSpPr>
                          <wps:spPr bwMode="auto">
                            <a:xfrm>
                              <a:off x="3814" y="5789"/>
                              <a:ext cx="48" cy="30"/>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4" name="Freeform 583"/>
                          <wps:cNvSpPr>
                            <a:spLocks/>
                          </wps:cNvSpPr>
                          <wps:spPr bwMode="auto">
                            <a:xfrm>
                              <a:off x="3897" y="5742"/>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 name="Freeform 584"/>
                          <wps:cNvSpPr>
                            <a:spLocks/>
                          </wps:cNvSpPr>
                          <wps:spPr bwMode="auto">
                            <a:xfrm>
                              <a:off x="3560" y="5843"/>
                              <a:ext cx="47" cy="23"/>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6" name="Freeform 585"/>
                          <wps:cNvSpPr>
                            <a:spLocks/>
                          </wps:cNvSpPr>
                          <wps:spPr bwMode="auto">
                            <a:xfrm>
                              <a:off x="3643" y="5789"/>
                              <a:ext cx="53"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7" name="Freeform 586"/>
                          <wps:cNvSpPr>
                            <a:spLocks/>
                          </wps:cNvSpPr>
                          <wps:spPr bwMode="auto">
                            <a:xfrm>
                              <a:off x="3725" y="5742"/>
                              <a:ext cx="54" cy="30"/>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8" name="Freeform 587"/>
                          <wps:cNvSpPr>
                            <a:spLocks/>
                          </wps:cNvSpPr>
                          <wps:spPr bwMode="auto">
                            <a:xfrm>
                              <a:off x="3814" y="5695"/>
                              <a:ext cx="48" cy="29"/>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9" name="Freeform 588"/>
                          <wps:cNvSpPr>
                            <a:spLocks/>
                          </wps:cNvSpPr>
                          <wps:spPr bwMode="auto">
                            <a:xfrm>
                              <a:off x="3897" y="5648"/>
                              <a:ext cx="53" cy="23"/>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0" name="Freeform 589"/>
                          <wps:cNvSpPr>
                            <a:spLocks/>
                          </wps:cNvSpPr>
                          <wps:spPr bwMode="auto">
                            <a:xfrm>
                              <a:off x="3288" y="4208"/>
                              <a:ext cx="633" cy="1540"/>
                            </a:xfrm>
                            <a:custGeom>
                              <a:avLst/>
                              <a:gdLst>
                                <a:gd name="T0" fmla="*/ 107 w 107"/>
                                <a:gd name="T1" fmla="*/ 229 h 261"/>
                                <a:gd name="T2" fmla="*/ 107 w 107"/>
                                <a:gd name="T3" fmla="*/ 229 h 261"/>
                                <a:gd name="T4" fmla="*/ 107 w 107"/>
                                <a:gd name="T5" fmla="*/ 0 h 261"/>
                                <a:gd name="T6" fmla="*/ 0 w 107"/>
                                <a:gd name="T7" fmla="*/ 0 h 261"/>
                                <a:gd name="T8" fmla="*/ 1 w 107"/>
                                <a:gd name="T9" fmla="*/ 228 h 261"/>
                                <a:gd name="T10" fmla="*/ 1 w 107"/>
                                <a:gd name="T11" fmla="*/ 229 h 261"/>
                                <a:gd name="T12" fmla="*/ 1 w 107"/>
                                <a:gd name="T13" fmla="*/ 229 h 261"/>
                                <a:gd name="T14" fmla="*/ 1 w 107"/>
                                <a:gd name="T15" fmla="*/ 229 h 261"/>
                                <a:gd name="T16" fmla="*/ 5 w 107"/>
                                <a:gd name="T17" fmla="*/ 235 h 261"/>
                                <a:gd name="T18" fmla="*/ 45 w 107"/>
                                <a:gd name="T19" fmla="*/ 258 h 261"/>
                                <a:gd name="T20" fmla="*/ 63 w 107"/>
                                <a:gd name="T21" fmla="*/ 258 h 261"/>
                                <a:gd name="T22" fmla="*/ 104 w 107"/>
                                <a:gd name="T23" fmla="*/ 234 h 261"/>
                                <a:gd name="T24" fmla="*/ 107 w 107"/>
                                <a:gd name="T25" fmla="*/ 229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7" h="261">
                                  <a:moveTo>
                                    <a:pt x="107" y="229"/>
                                  </a:moveTo>
                                  <a:cubicBezTo>
                                    <a:pt x="107" y="229"/>
                                    <a:pt x="107" y="229"/>
                                    <a:pt x="107" y="229"/>
                                  </a:cubicBezTo>
                                  <a:cubicBezTo>
                                    <a:pt x="107" y="0"/>
                                    <a:pt x="107" y="0"/>
                                    <a:pt x="107" y="0"/>
                                  </a:cubicBezTo>
                                  <a:cubicBezTo>
                                    <a:pt x="0" y="0"/>
                                    <a:pt x="0" y="0"/>
                                    <a:pt x="0" y="0"/>
                                  </a:cubicBezTo>
                                  <a:cubicBezTo>
                                    <a:pt x="1" y="228"/>
                                    <a:pt x="1" y="228"/>
                                    <a:pt x="1" y="228"/>
                                  </a:cubicBezTo>
                                  <a:cubicBezTo>
                                    <a:pt x="1" y="229"/>
                                    <a:pt x="1" y="229"/>
                                    <a:pt x="1" y="229"/>
                                  </a:cubicBezTo>
                                  <a:cubicBezTo>
                                    <a:pt x="1" y="229"/>
                                    <a:pt x="1" y="229"/>
                                    <a:pt x="1" y="229"/>
                                  </a:cubicBezTo>
                                  <a:cubicBezTo>
                                    <a:pt x="1" y="229"/>
                                    <a:pt x="1" y="229"/>
                                    <a:pt x="1" y="229"/>
                                  </a:cubicBezTo>
                                  <a:cubicBezTo>
                                    <a:pt x="1" y="231"/>
                                    <a:pt x="2" y="233"/>
                                    <a:pt x="5" y="235"/>
                                  </a:cubicBezTo>
                                  <a:cubicBezTo>
                                    <a:pt x="45" y="258"/>
                                    <a:pt x="45" y="258"/>
                                    <a:pt x="45" y="258"/>
                                  </a:cubicBezTo>
                                  <a:cubicBezTo>
                                    <a:pt x="50" y="261"/>
                                    <a:pt x="58" y="261"/>
                                    <a:pt x="63" y="258"/>
                                  </a:cubicBezTo>
                                  <a:cubicBezTo>
                                    <a:pt x="104" y="234"/>
                                    <a:pt x="104" y="234"/>
                                    <a:pt x="104" y="234"/>
                                  </a:cubicBezTo>
                                  <a:cubicBezTo>
                                    <a:pt x="106" y="233"/>
                                    <a:pt x="107" y="231"/>
                                    <a:pt x="107" y="229"/>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1" name="Freeform 590"/>
                          <wps:cNvSpPr>
                            <a:spLocks noEditPoints="1"/>
                          </wps:cNvSpPr>
                          <wps:spPr bwMode="auto">
                            <a:xfrm>
                              <a:off x="3276" y="4196"/>
                              <a:ext cx="656" cy="1558"/>
                            </a:xfrm>
                            <a:custGeom>
                              <a:avLst/>
                              <a:gdLst>
                                <a:gd name="T0" fmla="*/ 57 w 111"/>
                                <a:gd name="T1" fmla="*/ 264 h 264"/>
                                <a:gd name="T2" fmla="*/ 46 w 111"/>
                                <a:gd name="T3" fmla="*/ 261 h 264"/>
                                <a:gd name="T4" fmla="*/ 6 w 111"/>
                                <a:gd name="T5" fmla="*/ 238 h 264"/>
                                <a:gd name="T6" fmla="*/ 1 w 111"/>
                                <a:gd name="T7" fmla="*/ 232 h 264"/>
                                <a:gd name="T8" fmla="*/ 1 w 111"/>
                                <a:gd name="T9" fmla="*/ 230 h 264"/>
                                <a:gd name="T10" fmla="*/ 0 w 111"/>
                                <a:gd name="T11" fmla="*/ 4 h 264"/>
                                <a:gd name="T12" fmla="*/ 4 w 111"/>
                                <a:gd name="T13" fmla="*/ 0 h 264"/>
                                <a:gd name="T14" fmla="*/ 107 w 111"/>
                                <a:gd name="T15" fmla="*/ 0 h 264"/>
                                <a:gd name="T16" fmla="*/ 111 w 111"/>
                                <a:gd name="T17" fmla="*/ 4 h 264"/>
                                <a:gd name="T18" fmla="*/ 111 w 111"/>
                                <a:gd name="T19" fmla="*/ 231 h 264"/>
                                <a:gd name="T20" fmla="*/ 107 w 111"/>
                                <a:gd name="T21" fmla="*/ 238 h 264"/>
                                <a:gd name="T22" fmla="*/ 66 w 111"/>
                                <a:gd name="T23" fmla="*/ 262 h 264"/>
                                <a:gd name="T24" fmla="*/ 57 w 111"/>
                                <a:gd name="T25" fmla="*/ 264 h 264"/>
                                <a:gd name="T26" fmla="*/ 4 w 111"/>
                                <a:gd name="T27" fmla="*/ 4 h 264"/>
                                <a:gd name="T28" fmla="*/ 5 w 111"/>
                                <a:gd name="T29" fmla="*/ 230 h 264"/>
                                <a:gd name="T30" fmla="*/ 5 w 111"/>
                                <a:gd name="T31" fmla="*/ 231 h 264"/>
                                <a:gd name="T32" fmla="*/ 8 w 111"/>
                                <a:gd name="T33" fmla="*/ 235 h 264"/>
                                <a:gd name="T34" fmla="*/ 48 w 111"/>
                                <a:gd name="T35" fmla="*/ 258 h 264"/>
                                <a:gd name="T36" fmla="*/ 64 w 111"/>
                                <a:gd name="T37" fmla="*/ 259 h 264"/>
                                <a:gd name="T38" fmla="*/ 105 w 111"/>
                                <a:gd name="T39" fmla="*/ 235 h 264"/>
                                <a:gd name="T40" fmla="*/ 107 w 111"/>
                                <a:gd name="T41" fmla="*/ 232 h 264"/>
                                <a:gd name="T42" fmla="*/ 107 w 111"/>
                                <a:gd name="T43" fmla="*/ 231 h 264"/>
                                <a:gd name="T44" fmla="*/ 107 w 111"/>
                                <a:gd name="T45" fmla="*/ 4 h 264"/>
                                <a:gd name="T46" fmla="*/ 4 w 111"/>
                                <a:gd name="T47" fmla="*/ 4 h 2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11" h="264">
                                  <a:moveTo>
                                    <a:pt x="57" y="264"/>
                                  </a:moveTo>
                                  <a:cubicBezTo>
                                    <a:pt x="53" y="264"/>
                                    <a:pt x="49" y="263"/>
                                    <a:pt x="46" y="261"/>
                                  </a:cubicBezTo>
                                  <a:cubicBezTo>
                                    <a:pt x="6" y="238"/>
                                    <a:pt x="6" y="238"/>
                                    <a:pt x="6" y="238"/>
                                  </a:cubicBezTo>
                                  <a:cubicBezTo>
                                    <a:pt x="3" y="237"/>
                                    <a:pt x="1" y="234"/>
                                    <a:pt x="1" y="232"/>
                                  </a:cubicBezTo>
                                  <a:cubicBezTo>
                                    <a:pt x="1" y="231"/>
                                    <a:pt x="1" y="231"/>
                                    <a:pt x="1" y="230"/>
                                  </a:cubicBezTo>
                                  <a:cubicBezTo>
                                    <a:pt x="0" y="4"/>
                                    <a:pt x="0" y="4"/>
                                    <a:pt x="0" y="4"/>
                                  </a:cubicBezTo>
                                  <a:cubicBezTo>
                                    <a:pt x="0" y="2"/>
                                    <a:pt x="2" y="0"/>
                                    <a:pt x="4" y="0"/>
                                  </a:cubicBezTo>
                                  <a:cubicBezTo>
                                    <a:pt x="107" y="0"/>
                                    <a:pt x="107" y="0"/>
                                    <a:pt x="107" y="0"/>
                                  </a:cubicBezTo>
                                  <a:cubicBezTo>
                                    <a:pt x="109" y="0"/>
                                    <a:pt x="111" y="2"/>
                                    <a:pt x="111" y="4"/>
                                  </a:cubicBezTo>
                                  <a:cubicBezTo>
                                    <a:pt x="111" y="231"/>
                                    <a:pt x="111" y="231"/>
                                    <a:pt x="111" y="231"/>
                                  </a:cubicBezTo>
                                  <a:cubicBezTo>
                                    <a:pt x="111" y="234"/>
                                    <a:pt x="110" y="236"/>
                                    <a:pt x="107" y="238"/>
                                  </a:cubicBezTo>
                                  <a:cubicBezTo>
                                    <a:pt x="66" y="262"/>
                                    <a:pt x="66" y="262"/>
                                    <a:pt x="66" y="262"/>
                                  </a:cubicBezTo>
                                  <a:cubicBezTo>
                                    <a:pt x="63" y="263"/>
                                    <a:pt x="60" y="264"/>
                                    <a:pt x="57" y="264"/>
                                  </a:cubicBezTo>
                                  <a:close/>
                                  <a:moveTo>
                                    <a:pt x="4" y="4"/>
                                  </a:moveTo>
                                  <a:cubicBezTo>
                                    <a:pt x="5" y="230"/>
                                    <a:pt x="5" y="230"/>
                                    <a:pt x="5" y="230"/>
                                  </a:cubicBezTo>
                                  <a:cubicBezTo>
                                    <a:pt x="5" y="231"/>
                                    <a:pt x="5" y="231"/>
                                    <a:pt x="5" y="231"/>
                                  </a:cubicBezTo>
                                  <a:cubicBezTo>
                                    <a:pt x="5" y="232"/>
                                    <a:pt x="6" y="234"/>
                                    <a:pt x="8" y="235"/>
                                  </a:cubicBezTo>
                                  <a:cubicBezTo>
                                    <a:pt x="48" y="258"/>
                                    <a:pt x="48" y="258"/>
                                    <a:pt x="48" y="258"/>
                                  </a:cubicBezTo>
                                  <a:cubicBezTo>
                                    <a:pt x="52" y="261"/>
                                    <a:pt x="60" y="261"/>
                                    <a:pt x="64" y="259"/>
                                  </a:cubicBezTo>
                                  <a:cubicBezTo>
                                    <a:pt x="105" y="235"/>
                                    <a:pt x="105" y="235"/>
                                    <a:pt x="105" y="235"/>
                                  </a:cubicBezTo>
                                  <a:cubicBezTo>
                                    <a:pt x="106" y="234"/>
                                    <a:pt x="107" y="233"/>
                                    <a:pt x="107" y="232"/>
                                  </a:cubicBezTo>
                                  <a:cubicBezTo>
                                    <a:pt x="107" y="231"/>
                                    <a:pt x="107" y="231"/>
                                    <a:pt x="107" y="231"/>
                                  </a:cubicBezTo>
                                  <a:cubicBezTo>
                                    <a:pt x="107" y="4"/>
                                    <a:pt x="107" y="4"/>
                                    <a:pt x="107" y="4"/>
                                  </a:cubicBezTo>
                                  <a:lnTo>
                                    <a:pt x="4"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2" name="Freeform 591"/>
                          <wps:cNvSpPr>
                            <a:spLocks/>
                          </wps:cNvSpPr>
                          <wps:spPr bwMode="auto">
                            <a:xfrm>
                              <a:off x="3282" y="4025"/>
                              <a:ext cx="645" cy="372"/>
                            </a:xfrm>
                            <a:custGeom>
                              <a:avLst/>
                              <a:gdLst>
                                <a:gd name="T0" fmla="*/ 105 w 109"/>
                                <a:gd name="T1" fmla="*/ 37 h 63"/>
                                <a:gd name="T2" fmla="*/ 63 w 109"/>
                                <a:gd name="T3" fmla="*/ 61 h 63"/>
                                <a:gd name="T4" fmla="*/ 45 w 109"/>
                                <a:gd name="T5" fmla="*/ 60 h 63"/>
                                <a:gd name="T6" fmla="*/ 6 w 109"/>
                                <a:gd name="T7" fmla="*/ 37 h 63"/>
                                <a:gd name="T8" fmla="*/ 5 w 109"/>
                                <a:gd name="T9" fmla="*/ 27 h 63"/>
                                <a:gd name="T10" fmla="*/ 46 w 109"/>
                                <a:gd name="T11" fmla="*/ 3 h 63"/>
                                <a:gd name="T12" fmla="*/ 64 w 109"/>
                                <a:gd name="T13" fmla="*/ 3 h 63"/>
                                <a:gd name="T14" fmla="*/ 103 w 109"/>
                                <a:gd name="T15" fmla="*/ 26 h 63"/>
                                <a:gd name="T16" fmla="*/ 105 w 109"/>
                                <a:gd name="T17" fmla="*/ 37 h 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9" h="63">
                                  <a:moveTo>
                                    <a:pt x="105" y="37"/>
                                  </a:moveTo>
                                  <a:cubicBezTo>
                                    <a:pt x="63" y="61"/>
                                    <a:pt x="63" y="61"/>
                                    <a:pt x="63" y="61"/>
                                  </a:cubicBezTo>
                                  <a:cubicBezTo>
                                    <a:pt x="59" y="63"/>
                                    <a:pt x="51" y="63"/>
                                    <a:pt x="45" y="60"/>
                                  </a:cubicBezTo>
                                  <a:cubicBezTo>
                                    <a:pt x="6" y="37"/>
                                    <a:pt x="6" y="37"/>
                                    <a:pt x="6" y="37"/>
                                  </a:cubicBezTo>
                                  <a:cubicBezTo>
                                    <a:pt x="1" y="34"/>
                                    <a:pt x="0" y="29"/>
                                    <a:pt x="5" y="27"/>
                                  </a:cubicBezTo>
                                  <a:cubicBezTo>
                                    <a:pt x="46" y="3"/>
                                    <a:pt x="46" y="3"/>
                                    <a:pt x="46" y="3"/>
                                  </a:cubicBezTo>
                                  <a:cubicBezTo>
                                    <a:pt x="50" y="0"/>
                                    <a:pt x="59" y="0"/>
                                    <a:pt x="64" y="3"/>
                                  </a:cubicBezTo>
                                  <a:cubicBezTo>
                                    <a:pt x="103" y="26"/>
                                    <a:pt x="103" y="26"/>
                                    <a:pt x="103" y="26"/>
                                  </a:cubicBezTo>
                                  <a:cubicBezTo>
                                    <a:pt x="109" y="29"/>
                                    <a:pt x="109" y="34"/>
                                    <a:pt x="105" y="37"/>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3" name="Freeform 592"/>
                          <wps:cNvSpPr>
                            <a:spLocks noEditPoints="1"/>
                          </wps:cNvSpPr>
                          <wps:spPr bwMode="auto">
                            <a:xfrm>
                              <a:off x="3276" y="4013"/>
                              <a:ext cx="656" cy="390"/>
                            </a:xfrm>
                            <a:custGeom>
                              <a:avLst/>
                              <a:gdLst>
                                <a:gd name="T0" fmla="*/ 57 w 111"/>
                                <a:gd name="T1" fmla="*/ 66 h 66"/>
                                <a:gd name="T2" fmla="*/ 45 w 111"/>
                                <a:gd name="T3" fmla="*/ 63 h 66"/>
                                <a:gd name="T4" fmla="*/ 6 w 111"/>
                                <a:gd name="T5" fmla="*/ 41 h 66"/>
                                <a:gd name="T6" fmla="*/ 0 w 111"/>
                                <a:gd name="T7" fmla="*/ 33 h 66"/>
                                <a:gd name="T8" fmla="*/ 5 w 111"/>
                                <a:gd name="T9" fmla="*/ 27 h 66"/>
                                <a:gd name="T10" fmla="*/ 46 w 111"/>
                                <a:gd name="T11" fmla="*/ 3 h 66"/>
                                <a:gd name="T12" fmla="*/ 66 w 111"/>
                                <a:gd name="T13" fmla="*/ 4 h 66"/>
                                <a:gd name="T14" fmla="*/ 105 w 111"/>
                                <a:gd name="T15" fmla="*/ 27 h 66"/>
                                <a:gd name="T16" fmla="*/ 111 w 111"/>
                                <a:gd name="T17" fmla="*/ 34 h 66"/>
                                <a:gd name="T18" fmla="*/ 107 w 111"/>
                                <a:gd name="T19" fmla="*/ 40 h 66"/>
                                <a:gd name="T20" fmla="*/ 65 w 111"/>
                                <a:gd name="T21" fmla="*/ 64 h 66"/>
                                <a:gd name="T22" fmla="*/ 57 w 111"/>
                                <a:gd name="T23" fmla="*/ 66 h 66"/>
                                <a:gd name="T24" fmla="*/ 55 w 111"/>
                                <a:gd name="T25" fmla="*/ 5 h 66"/>
                                <a:gd name="T26" fmla="*/ 48 w 111"/>
                                <a:gd name="T27" fmla="*/ 6 h 66"/>
                                <a:gd name="T28" fmla="*/ 7 w 111"/>
                                <a:gd name="T29" fmla="*/ 30 h 66"/>
                                <a:gd name="T30" fmla="*/ 4 w 111"/>
                                <a:gd name="T31" fmla="*/ 33 h 66"/>
                                <a:gd name="T32" fmla="*/ 8 w 111"/>
                                <a:gd name="T33" fmla="*/ 37 h 66"/>
                                <a:gd name="T34" fmla="*/ 47 w 111"/>
                                <a:gd name="T35" fmla="*/ 60 h 66"/>
                                <a:gd name="T36" fmla="*/ 63 w 111"/>
                                <a:gd name="T37" fmla="*/ 61 h 66"/>
                                <a:gd name="T38" fmla="*/ 105 w 111"/>
                                <a:gd name="T39" fmla="*/ 37 h 66"/>
                                <a:gd name="T40" fmla="*/ 107 w 111"/>
                                <a:gd name="T41" fmla="*/ 34 h 66"/>
                                <a:gd name="T42" fmla="*/ 103 w 111"/>
                                <a:gd name="T43" fmla="*/ 30 h 66"/>
                                <a:gd name="T44" fmla="*/ 64 w 111"/>
                                <a:gd name="T45" fmla="*/ 7 h 66"/>
                                <a:gd name="T46" fmla="*/ 55 w 111"/>
                                <a:gd name="T47" fmla="*/ 5 h 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11" h="66">
                                  <a:moveTo>
                                    <a:pt x="57" y="66"/>
                                  </a:moveTo>
                                  <a:cubicBezTo>
                                    <a:pt x="53" y="66"/>
                                    <a:pt x="49" y="65"/>
                                    <a:pt x="45" y="63"/>
                                  </a:cubicBezTo>
                                  <a:cubicBezTo>
                                    <a:pt x="6" y="41"/>
                                    <a:pt x="6" y="41"/>
                                    <a:pt x="6" y="41"/>
                                  </a:cubicBezTo>
                                  <a:cubicBezTo>
                                    <a:pt x="2" y="39"/>
                                    <a:pt x="0" y="36"/>
                                    <a:pt x="0" y="33"/>
                                  </a:cubicBezTo>
                                  <a:cubicBezTo>
                                    <a:pt x="0" y="31"/>
                                    <a:pt x="2" y="28"/>
                                    <a:pt x="5" y="27"/>
                                  </a:cubicBezTo>
                                  <a:cubicBezTo>
                                    <a:pt x="46" y="3"/>
                                    <a:pt x="46" y="3"/>
                                    <a:pt x="46" y="3"/>
                                  </a:cubicBezTo>
                                  <a:cubicBezTo>
                                    <a:pt x="51" y="0"/>
                                    <a:pt x="60" y="0"/>
                                    <a:pt x="66" y="4"/>
                                  </a:cubicBezTo>
                                  <a:cubicBezTo>
                                    <a:pt x="105" y="27"/>
                                    <a:pt x="105" y="27"/>
                                    <a:pt x="105" y="27"/>
                                  </a:cubicBezTo>
                                  <a:cubicBezTo>
                                    <a:pt x="109" y="29"/>
                                    <a:pt x="111" y="31"/>
                                    <a:pt x="111" y="34"/>
                                  </a:cubicBezTo>
                                  <a:cubicBezTo>
                                    <a:pt x="111" y="37"/>
                                    <a:pt x="109" y="39"/>
                                    <a:pt x="107" y="40"/>
                                  </a:cubicBezTo>
                                  <a:cubicBezTo>
                                    <a:pt x="65" y="64"/>
                                    <a:pt x="65" y="64"/>
                                    <a:pt x="65" y="64"/>
                                  </a:cubicBezTo>
                                  <a:cubicBezTo>
                                    <a:pt x="63" y="66"/>
                                    <a:pt x="60" y="66"/>
                                    <a:pt x="57" y="66"/>
                                  </a:cubicBezTo>
                                  <a:close/>
                                  <a:moveTo>
                                    <a:pt x="55" y="5"/>
                                  </a:moveTo>
                                  <a:cubicBezTo>
                                    <a:pt x="52" y="5"/>
                                    <a:pt x="50" y="5"/>
                                    <a:pt x="48" y="6"/>
                                  </a:cubicBezTo>
                                  <a:cubicBezTo>
                                    <a:pt x="7" y="30"/>
                                    <a:pt x="7" y="30"/>
                                    <a:pt x="7" y="30"/>
                                  </a:cubicBezTo>
                                  <a:cubicBezTo>
                                    <a:pt x="6" y="31"/>
                                    <a:pt x="4" y="32"/>
                                    <a:pt x="4" y="33"/>
                                  </a:cubicBezTo>
                                  <a:cubicBezTo>
                                    <a:pt x="4" y="34"/>
                                    <a:pt x="6" y="36"/>
                                    <a:pt x="8" y="37"/>
                                  </a:cubicBezTo>
                                  <a:cubicBezTo>
                                    <a:pt x="47" y="60"/>
                                    <a:pt x="47" y="60"/>
                                    <a:pt x="47" y="60"/>
                                  </a:cubicBezTo>
                                  <a:cubicBezTo>
                                    <a:pt x="52" y="63"/>
                                    <a:pt x="59" y="63"/>
                                    <a:pt x="63" y="61"/>
                                  </a:cubicBezTo>
                                  <a:cubicBezTo>
                                    <a:pt x="105" y="37"/>
                                    <a:pt x="105" y="37"/>
                                    <a:pt x="105" y="37"/>
                                  </a:cubicBezTo>
                                  <a:cubicBezTo>
                                    <a:pt x="106" y="36"/>
                                    <a:pt x="107" y="35"/>
                                    <a:pt x="107" y="34"/>
                                  </a:cubicBezTo>
                                  <a:cubicBezTo>
                                    <a:pt x="107" y="33"/>
                                    <a:pt x="106" y="31"/>
                                    <a:pt x="103" y="30"/>
                                  </a:cubicBezTo>
                                  <a:cubicBezTo>
                                    <a:pt x="64" y="7"/>
                                    <a:pt x="64" y="7"/>
                                    <a:pt x="64" y="7"/>
                                  </a:cubicBezTo>
                                  <a:cubicBezTo>
                                    <a:pt x="61" y="6"/>
                                    <a:pt x="58" y="5"/>
                                    <a:pt x="55" y="5"/>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4" name="Freeform 593"/>
                          <wps:cNvSpPr>
                            <a:spLocks/>
                          </wps:cNvSpPr>
                          <wps:spPr bwMode="auto">
                            <a:xfrm>
                              <a:off x="3418" y="4131"/>
                              <a:ext cx="177" cy="100"/>
                            </a:xfrm>
                            <a:custGeom>
                              <a:avLst/>
                              <a:gdLst>
                                <a:gd name="T0" fmla="*/ 28 w 30"/>
                                <a:gd name="T1" fmla="*/ 15 h 17"/>
                                <a:gd name="T2" fmla="*/ 30 w 30"/>
                                <a:gd name="T3" fmla="*/ 0 h 17"/>
                                <a:gd name="T4" fmla="*/ 30 w 30"/>
                                <a:gd name="T5" fmla="*/ 0 h 17"/>
                                <a:gd name="T6" fmla="*/ 1 w 30"/>
                                <a:gd name="T7" fmla="*/ 17 h 17"/>
                                <a:gd name="T8" fmla="*/ 0 w 30"/>
                                <a:gd name="T9" fmla="*/ 17 h 17"/>
                                <a:gd name="T10" fmla="*/ 28 w 30"/>
                                <a:gd name="T11" fmla="*/ 15 h 17"/>
                              </a:gdLst>
                              <a:ahLst/>
                              <a:cxnLst>
                                <a:cxn ang="0">
                                  <a:pos x="T0" y="T1"/>
                                </a:cxn>
                                <a:cxn ang="0">
                                  <a:pos x="T2" y="T3"/>
                                </a:cxn>
                                <a:cxn ang="0">
                                  <a:pos x="T4" y="T5"/>
                                </a:cxn>
                                <a:cxn ang="0">
                                  <a:pos x="T6" y="T7"/>
                                </a:cxn>
                                <a:cxn ang="0">
                                  <a:pos x="T8" y="T9"/>
                                </a:cxn>
                                <a:cxn ang="0">
                                  <a:pos x="T10" y="T11"/>
                                </a:cxn>
                              </a:cxnLst>
                              <a:rect l="0" t="0" r="r" b="b"/>
                              <a:pathLst>
                                <a:path w="30" h="17">
                                  <a:moveTo>
                                    <a:pt x="28" y="15"/>
                                  </a:moveTo>
                                  <a:cubicBezTo>
                                    <a:pt x="30" y="0"/>
                                    <a:pt x="30" y="0"/>
                                    <a:pt x="30" y="0"/>
                                  </a:cubicBezTo>
                                  <a:cubicBezTo>
                                    <a:pt x="30" y="0"/>
                                    <a:pt x="30" y="0"/>
                                    <a:pt x="30" y="0"/>
                                  </a:cubicBezTo>
                                  <a:cubicBezTo>
                                    <a:pt x="1" y="17"/>
                                    <a:pt x="1" y="17"/>
                                    <a:pt x="1" y="17"/>
                                  </a:cubicBezTo>
                                  <a:cubicBezTo>
                                    <a:pt x="1" y="17"/>
                                    <a:pt x="1" y="17"/>
                                    <a:pt x="0" y="17"/>
                                  </a:cubicBezTo>
                                  <a:lnTo>
                                    <a:pt x="28" y="15"/>
                                  </a:ln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5" name="Freeform 594"/>
                          <wps:cNvSpPr>
                            <a:spLocks noEditPoints="1"/>
                          </wps:cNvSpPr>
                          <wps:spPr bwMode="auto">
                            <a:xfrm>
                              <a:off x="3406" y="4096"/>
                              <a:ext cx="195" cy="118"/>
                            </a:xfrm>
                            <a:custGeom>
                              <a:avLst/>
                              <a:gdLst>
                                <a:gd name="T0" fmla="*/ 0 w 33"/>
                                <a:gd name="T1" fmla="*/ 20 h 20"/>
                                <a:gd name="T2" fmla="*/ 2 w 33"/>
                                <a:gd name="T3" fmla="*/ 18 h 20"/>
                                <a:gd name="T4" fmla="*/ 3 w 33"/>
                                <a:gd name="T5" fmla="*/ 18 h 20"/>
                                <a:gd name="T6" fmla="*/ 33 w 33"/>
                                <a:gd name="T7" fmla="*/ 0 h 20"/>
                                <a:gd name="T8" fmla="*/ 33 w 33"/>
                                <a:gd name="T9" fmla="*/ 2 h 20"/>
                                <a:gd name="T10" fmla="*/ 31 w 33"/>
                                <a:gd name="T11" fmla="*/ 18 h 20"/>
                                <a:gd name="T12" fmla="*/ 0 w 33"/>
                                <a:gd name="T13" fmla="*/ 20 h 20"/>
                                <a:gd name="T14" fmla="*/ 31 w 33"/>
                                <a:gd name="T15" fmla="*/ 4 h 20"/>
                                <a:gd name="T16" fmla="*/ 7 w 33"/>
                                <a:gd name="T17" fmla="*/ 18 h 20"/>
                                <a:gd name="T18" fmla="*/ 29 w 33"/>
                                <a:gd name="T19" fmla="*/ 16 h 20"/>
                                <a:gd name="T20" fmla="*/ 31 w 33"/>
                                <a:gd name="T21" fmla="*/ 4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3" h="20">
                                  <a:moveTo>
                                    <a:pt x="0" y="20"/>
                                  </a:moveTo>
                                  <a:cubicBezTo>
                                    <a:pt x="2" y="18"/>
                                    <a:pt x="2" y="18"/>
                                    <a:pt x="2" y="18"/>
                                  </a:cubicBezTo>
                                  <a:cubicBezTo>
                                    <a:pt x="2" y="18"/>
                                    <a:pt x="3" y="18"/>
                                    <a:pt x="3" y="18"/>
                                  </a:cubicBezTo>
                                  <a:cubicBezTo>
                                    <a:pt x="33" y="0"/>
                                    <a:pt x="33" y="0"/>
                                    <a:pt x="33" y="0"/>
                                  </a:cubicBezTo>
                                  <a:cubicBezTo>
                                    <a:pt x="33" y="2"/>
                                    <a:pt x="33" y="2"/>
                                    <a:pt x="33" y="2"/>
                                  </a:cubicBezTo>
                                  <a:cubicBezTo>
                                    <a:pt x="31" y="18"/>
                                    <a:pt x="31" y="18"/>
                                    <a:pt x="31" y="18"/>
                                  </a:cubicBezTo>
                                  <a:lnTo>
                                    <a:pt x="0" y="20"/>
                                  </a:lnTo>
                                  <a:close/>
                                  <a:moveTo>
                                    <a:pt x="31" y="4"/>
                                  </a:moveTo>
                                  <a:cubicBezTo>
                                    <a:pt x="7" y="18"/>
                                    <a:pt x="7" y="18"/>
                                    <a:pt x="7" y="18"/>
                                  </a:cubicBezTo>
                                  <a:cubicBezTo>
                                    <a:pt x="29" y="16"/>
                                    <a:pt x="29" y="16"/>
                                    <a:pt x="29" y="16"/>
                                  </a:cubicBezTo>
                                  <a:lnTo>
                                    <a:pt x="31"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6" name="Freeform 595"/>
                          <wps:cNvSpPr>
                            <a:spLocks/>
                          </wps:cNvSpPr>
                          <wps:spPr bwMode="auto">
                            <a:xfrm>
                              <a:off x="3418" y="4131"/>
                              <a:ext cx="367" cy="207"/>
                            </a:xfrm>
                            <a:custGeom>
                              <a:avLst/>
                              <a:gdLst>
                                <a:gd name="T0" fmla="*/ 33 w 62"/>
                                <a:gd name="T1" fmla="*/ 19 h 35"/>
                                <a:gd name="T2" fmla="*/ 0 w 62"/>
                                <a:gd name="T3" fmla="*/ 21 h 35"/>
                                <a:gd name="T4" fmla="*/ 1 w 62"/>
                                <a:gd name="T5" fmla="*/ 21 h 35"/>
                                <a:gd name="T6" fmla="*/ 24 w 62"/>
                                <a:gd name="T7" fmla="*/ 34 h 35"/>
                                <a:gd name="T8" fmla="*/ 31 w 62"/>
                                <a:gd name="T9" fmla="*/ 34 h 35"/>
                                <a:gd name="T10" fmla="*/ 60 w 62"/>
                                <a:gd name="T11" fmla="*/ 18 h 35"/>
                                <a:gd name="T12" fmla="*/ 60 w 62"/>
                                <a:gd name="T13" fmla="*/ 13 h 35"/>
                                <a:gd name="T14" fmla="*/ 37 w 62"/>
                                <a:gd name="T15" fmla="*/ 0 h 35"/>
                                <a:gd name="T16" fmla="*/ 36 w 62"/>
                                <a:gd name="T17" fmla="*/ 0 h 35"/>
                                <a:gd name="T18" fmla="*/ 33 w 62"/>
                                <a:gd name="T19" fmla="*/ 19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35">
                                  <a:moveTo>
                                    <a:pt x="33" y="19"/>
                                  </a:moveTo>
                                  <a:cubicBezTo>
                                    <a:pt x="0" y="21"/>
                                    <a:pt x="0" y="21"/>
                                    <a:pt x="0" y="21"/>
                                  </a:cubicBezTo>
                                  <a:cubicBezTo>
                                    <a:pt x="1" y="21"/>
                                    <a:pt x="1" y="21"/>
                                    <a:pt x="1" y="21"/>
                                  </a:cubicBezTo>
                                  <a:cubicBezTo>
                                    <a:pt x="24" y="34"/>
                                    <a:pt x="24" y="34"/>
                                    <a:pt x="24" y="34"/>
                                  </a:cubicBezTo>
                                  <a:cubicBezTo>
                                    <a:pt x="26" y="35"/>
                                    <a:pt x="29" y="35"/>
                                    <a:pt x="31" y="34"/>
                                  </a:cubicBezTo>
                                  <a:cubicBezTo>
                                    <a:pt x="60" y="18"/>
                                    <a:pt x="60" y="18"/>
                                    <a:pt x="60" y="18"/>
                                  </a:cubicBezTo>
                                  <a:cubicBezTo>
                                    <a:pt x="62" y="16"/>
                                    <a:pt x="62" y="14"/>
                                    <a:pt x="60" y="13"/>
                                  </a:cubicBezTo>
                                  <a:cubicBezTo>
                                    <a:pt x="37" y="0"/>
                                    <a:pt x="37" y="0"/>
                                    <a:pt x="37" y="0"/>
                                  </a:cubicBezTo>
                                  <a:cubicBezTo>
                                    <a:pt x="37" y="0"/>
                                    <a:pt x="37" y="0"/>
                                    <a:pt x="36" y="0"/>
                                  </a:cubicBezTo>
                                  <a:lnTo>
                                    <a:pt x="33" y="19"/>
                                  </a:ln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7" name="Freeform 596"/>
                          <wps:cNvSpPr>
                            <a:spLocks noEditPoints="1"/>
                          </wps:cNvSpPr>
                          <wps:spPr bwMode="auto">
                            <a:xfrm>
                              <a:off x="3406" y="4096"/>
                              <a:ext cx="385" cy="224"/>
                            </a:xfrm>
                            <a:custGeom>
                              <a:avLst/>
                              <a:gdLst>
                                <a:gd name="T0" fmla="*/ 30 w 65"/>
                                <a:gd name="T1" fmla="*/ 38 h 38"/>
                                <a:gd name="T2" fmla="*/ 26 w 65"/>
                                <a:gd name="T3" fmla="*/ 37 h 38"/>
                                <a:gd name="T4" fmla="*/ 3 w 65"/>
                                <a:gd name="T5" fmla="*/ 24 h 38"/>
                                <a:gd name="T6" fmla="*/ 2 w 65"/>
                                <a:gd name="T7" fmla="*/ 23 h 38"/>
                                <a:gd name="T8" fmla="*/ 0 w 65"/>
                                <a:gd name="T9" fmla="*/ 22 h 38"/>
                                <a:gd name="T10" fmla="*/ 3 w 65"/>
                                <a:gd name="T11" fmla="*/ 22 h 38"/>
                                <a:gd name="T12" fmla="*/ 35 w 65"/>
                                <a:gd name="T13" fmla="*/ 20 h 38"/>
                                <a:gd name="T14" fmla="*/ 38 w 65"/>
                                <a:gd name="T15" fmla="*/ 0 h 38"/>
                                <a:gd name="T16" fmla="*/ 39 w 65"/>
                                <a:gd name="T17" fmla="*/ 1 h 38"/>
                                <a:gd name="T18" fmla="*/ 40 w 65"/>
                                <a:gd name="T19" fmla="*/ 1 h 38"/>
                                <a:gd name="T20" fmla="*/ 63 w 65"/>
                                <a:gd name="T21" fmla="*/ 14 h 38"/>
                                <a:gd name="T22" fmla="*/ 65 w 65"/>
                                <a:gd name="T23" fmla="*/ 17 h 38"/>
                                <a:gd name="T24" fmla="*/ 63 w 65"/>
                                <a:gd name="T25" fmla="*/ 20 h 38"/>
                                <a:gd name="T26" fmla="*/ 34 w 65"/>
                                <a:gd name="T27" fmla="*/ 37 h 38"/>
                                <a:gd name="T28" fmla="*/ 30 w 65"/>
                                <a:gd name="T29" fmla="*/ 38 h 38"/>
                                <a:gd name="T30" fmla="*/ 6 w 65"/>
                                <a:gd name="T31" fmla="*/ 23 h 38"/>
                                <a:gd name="T32" fmla="*/ 26 w 65"/>
                                <a:gd name="T33" fmla="*/ 35 h 38"/>
                                <a:gd name="T34" fmla="*/ 33 w 65"/>
                                <a:gd name="T35" fmla="*/ 35 h 38"/>
                                <a:gd name="T36" fmla="*/ 62 w 65"/>
                                <a:gd name="T37" fmla="*/ 19 h 38"/>
                                <a:gd name="T38" fmla="*/ 63 w 65"/>
                                <a:gd name="T39" fmla="*/ 17 h 38"/>
                                <a:gd name="T40" fmla="*/ 62 w 65"/>
                                <a:gd name="T41" fmla="*/ 16 h 38"/>
                                <a:gd name="T42" fmla="*/ 39 w 65"/>
                                <a:gd name="T43" fmla="*/ 3 h 38"/>
                                <a:gd name="T44" fmla="*/ 37 w 65"/>
                                <a:gd name="T45" fmla="*/ 22 h 38"/>
                                <a:gd name="T46" fmla="*/ 6 w 65"/>
                                <a:gd name="T47" fmla="*/ 23 h 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65" h="38">
                                  <a:moveTo>
                                    <a:pt x="30" y="38"/>
                                  </a:moveTo>
                                  <a:cubicBezTo>
                                    <a:pt x="28" y="38"/>
                                    <a:pt x="27" y="38"/>
                                    <a:pt x="26" y="37"/>
                                  </a:cubicBezTo>
                                  <a:cubicBezTo>
                                    <a:pt x="3" y="24"/>
                                    <a:pt x="3" y="24"/>
                                    <a:pt x="3" y="24"/>
                                  </a:cubicBezTo>
                                  <a:cubicBezTo>
                                    <a:pt x="2" y="24"/>
                                    <a:pt x="2" y="24"/>
                                    <a:pt x="2" y="23"/>
                                  </a:cubicBezTo>
                                  <a:cubicBezTo>
                                    <a:pt x="0" y="22"/>
                                    <a:pt x="0" y="22"/>
                                    <a:pt x="0" y="22"/>
                                  </a:cubicBezTo>
                                  <a:cubicBezTo>
                                    <a:pt x="3" y="22"/>
                                    <a:pt x="3" y="22"/>
                                    <a:pt x="3" y="22"/>
                                  </a:cubicBezTo>
                                  <a:cubicBezTo>
                                    <a:pt x="35" y="20"/>
                                    <a:pt x="35" y="20"/>
                                    <a:pt x="35" y="20"/>
                                  </a:cubicBezTo>
                                  <a:cubicBezTo>
                                    <a:pt x="38" y="0"/>
                                    <a:pt x="38" y="0"/>
                                    <a:pt x="38" y="0"/>
                                  </a:cubicBezTo>
                                  <a:cubicBezTo>
                                    <a:pt x="39" y="1"/>
                                    <a:pt x="39" y="1"/>
                                    <a:pt x="39" y="1"/>
                                  </a:cubicBezTo>
                                  <a:cubicBezTo>
                                    <a:pt x="39" y="1"/>
                                    <a:pt x="40" y="1"/>
                                    <a:pt x="40" y="1"/>
                                  </a:cubicBezTo>
                                  <a:cubicBezTo>
                                    <a:pt x="63" y="14"/>
                                    <a:pt x="63" y="14"/>
                                    <a:pt x="63" y="14"/>
                                  </a:cubicBezTo>
                                  <a:cubicBezTo>
                                    <a:pt x="64" y="15"/>
                                    <a:pt x="65" y="16"/>
                                    <a:pt x="65" y="17"/>
                                  </a:cubicBezTo>
                                  <a:cubicBezTo>
                                    <a:pt x="65" y="18"/>
                                    <a:pt x="64" y="20"/>
                                    <a:pt x="63" y="20"/>
                                  </a:cubicBezTo>
                                  <a:cubicBezTo>
                                    <a:pt x="34" y="37"/>
                                    <a:pt x="34" y="37"/>
                                    <a:pt x="34" y="37"/>
                                  </a:cubicBezTo>
                                  <a:cubicBezTo>
                                    <a:pt x="33" y="38"/>
                                    <a:pt x="31" y="38"/>
                                    <a:pt x="30" y="38"/>
                                  </a:cubicBezTo>
                                  <a:close/>
                                  <a:moveTo>
                                    <a:pt x="6" y="23"/>
                                  </a:moveTo>
                                  <a:cubicBezTo>
                                    <a:pt x="26" y="35"/>
                                    <a:pt x="26" y="35"/>
                                    <a:pt x="26" y="35"/>
                                  </a:cubicBezTo>
                                  <a:cubicBezTo>
                                    <a:pt x="28" y="36"/>
                                    <a:pt x="31" y="36"/>
                                    <a:pt x="33" y="35"/>
                                  </a:cubicBezTo>
                                  <a:cubicBezTo>
                                    <a:pt x="62" y="19"/>
                                    <a:pt x="62" y="19"/>
                                    <a:pt x="62" y="19"/>
                                  </a:cubicBezTo>
                                  <a:cubicBezTo>
                                    <a:pt x="62" y="18"/>
                                    <a:pt x="63" y="18"/>
                                    <a:pt x="63" y="17"/>
                                  </a:cubicBezTo>
                                  <a:cubicBezTo>
                                    <a:pt x="63" y="17"/>
                                    <a:pt x="62" y="16"/>
                                    <a:pt x="62" y="16"/>
                                  </a:cubicBezTo>
                                  <a:cubicBezTo>
                                    <a:pt x="39" y="3"/>
                                    <a:pt x="39" y="3"/>
                                    <a:pt x="39" y="3"/>
                                  </a:cubicBezTo>
                                  <a:cubicBezTo>
                                    <a:pt x="37" y="22"/>
                                    <a:pt x="37" y="22"/>
                                    <a:pt x="37" y="22"/>
                                  </a:cubicBezTo>
                                  <a:lnTo>
                                    <a:pt x="6" y="23"/>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8" name="Freeform 597"/>
                          <wps:cNvSpPr>
                            <a:spLocks/>
                          </wps:cNvSpPr>
                          <wps:spPr bwMode="auto">
                            <a:xfrm>
                              <a:off x="3607" y="4231"/>
                              <a:ext cx="314" cy="1511"/>
                            </a:xfrm>
                            <a:custGeom>
                              <a:avLst/>
                              <a:gdLst>
                                <a:gd name="T0" fmla="*/ 0 w 314"/>
                                <a:gd name="T1" fmla="*/ 160 h 1511"/>
                                <a:gd name="T2" fmla="*/ 0 w 314"/>
                                <a:gd name="T3" fmla="*/ 1511 h 1511"/>
                                <a:gd name="T4" fmla="*/ 53 w 314"/>
                                <a:gd name="T5" fmla="*/ 1499 h 1511"/>
                                <a:gd name="T6" fmla="*/ 314 w 314"/>
                                <a:gd name="T7" fmla="*/ 1352 h 1511"/>
                                <a:gd name="T8" fmla="*/ 314 w 314"/>
                                <a:gd name="T9" fmla="*/ 0 h 1511"/>
                                <a:gd name="T10" fmla="*/ 101 w 314"/>
                                <a:gd name="T11" fmla="*/ 118 h 1511"/>
                                <a:gd name="T12" fmla="*/ 30 w 314"/>
                                <a:gd name="T13" fmla="*/ 160 h 1511"/>
                                <a:gd name="T14" fmla="*/ 0 w 314"/>
                                <a:gd name="T15" fmla="*/ 160 h 15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14" h="1511">
                                  <a:moveTo>
                                    <a:pt x="0" y="160"/>
                                  </a:moveTo>
                                  <a:lnTo>
                                    <a:pt x="0" y="1511"/>
                                  </a:lnTo>
                                  <a:lnTo>
                                    <a:pt x="53" y="1499"/>
                                  </a:lnTo>
                                  <a:lnTo>
                                    <a:pt x="314" y="1352"/>
                                  </a:lnTo>
                                  <a:lnTo>
                                    <a:pt x="314" y="0"/>
                                  </a:lnTo>
                                  <a:lnTo>
                                    <a:pt x="101" y="118"/>
                                  </a:lnTo>
                                  <a:lnTo>
                                    <a:pt x="30" y="160"/>
                                  </a:lnTo>
                                  <a:lnTo>
                                    <a:pt x="0" y="160"/>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9" name="Freeform 598"/>
                          <wps:cNvSpPr>
                            <a:spLocks/>
                          </wps:cNvSpPr>
                          <wps:spPr bwMode="auto">
                            <a:xfrm>
                              <a:off x="2992" y="5040"/>
                              <a:ext cx="509" cy="909"/>
                            </a:xfrm>
                            <a:custGeom>
                              <a:avLst/>
                              <a:gdLst>
                                <a:gd name="T0" fmla="*/ 86 w 86"/>
                                <a:gd name="T1" fmla="*/ 128 h 154"/>
                                <a:gd name="T2" fmla="*/ 86 w 86"/>
                                <a:gd name="T3" fmla="*/ 128 h 154"/>
                                <a:gd name="T4" fmla="*/ 86 w 86"/>
                                <a:gd name="T5" fmla="*/ 0 h 154"/>
                                <a:gd name="T6" fmla="*/ 0 w 86"/>
                                <a:gd name="T7" fmla="*/ 0 h 154"/>
                                <a:gd name="T8" fmla="*/ 0 w 86"/>
                                <a:gd name="T9" fmla="*/ 128 h 154"/>
                                <a:gd name="T10" fmla="*/ 0 w 86"/>
                                <a:gd name="T11" fmla="*/ 128 h 154"/>
                                <a:gd name="T12" fmla="*/ 0 w 86"/>
                                <a:gd name="T13" fmla="*/ 128 h 154"/>
                                <a:gd name="T14" fmla="*/ 0 w 86"/>
                                <a:gd name="T15" fmla="*/ 128 h 154"/>
                                <a:gd name="T16" fmla="*/ 4 w 86"/>
                                <a:gd name="T17" fmla="*/ 133 h 154"/>
                                <a:gd name="T18" fmla="*/ 36 w 86"/>
                                <a:gd name="T19" fmla="*/ 151 h 154"/>
                                <a:gd name="T20" fmla="*/ 50 w 86"/>
                                <a:gd name="T21" fmla="*/ 152 h 154"/>
                                <a:gd name="T22" fmla="*/ 84 w 86"/>
                                <a:gd name="T23" fmla="*/ 132 h 154"/>
                                <a:gd name="T24" fmla="*/ 86 w 86"/>
                                <a:gd name="T25" fmla="*/ 128 h 1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6" h="154">
                                  <a:moveTo>
                                    <a:pt x="86" y="128"/>
                                  </a:moveTo>
                                  <a:cubicBezTo>
                                    <a:pt x="86" y="128"/>
                                    <a:pt x="86" y="128"/>
                                    <a:pt x="86" y="128"/>
                                  </a:cubicBezTo>
                                  <a:cubicBezTo>
                                    <a:pt x="86" y="0"/>
                                    <a:pt x="86" y="0"/>
                                    <a:pt x="86" y="0"/>
                                  </a:cubicBezTo>
                                  <a:cubicBezTo>
                                    <a:pt x="0" y="0"/>
                                    <a:pt x="0" y="0"/>
                                    <a:pt x="0" y="0"/>
                                  </a:cubicBezTo>
                                  <a:cubicBezTo>
                                    <a:pt x="0" y="128"/>
                                    <a:pt x="0" y="128"/>
                                    <a:pt x="0" y="128"/>
                                  </a:cubicBezTo>
                                  <a:cubicBezTo>
                                    <a:pt x="0" y="128"/>
                                    <a:pt x="0" y="128"/>
                                    <a:pt x="0" y="128"/>
                                  </a:cubicBezTo>
                                  <a:cubicBezTo>
                                    <a:pt x="0" y="128"/>
                                    <a:pt x="0" y="128"/>
                                    <a:pt x="0" y="128"/>
                                  </a:cubicBezTo>
                                  <a:cubicBezTo>
                                    <a:pt x="0" y="128"/>
                                    <a:pt x="0" y="128"/>
                                    <a:pt x="0" y="128"/>
                                  </a:cubicBezTo>
                                  <a:cubicBezTo>
                                    <a:pt x="0" y="130"/>
                                    <a:pt x="2" y="131"/>
                                    <a:pt x="4" y="133"/>
                                  </a:cubicBezTo>
                                  <a:cubicBezTo>
                                    <a:pt x="36" y="151"/>
                                    <a:pt x="36" y="151"/>
                                    <a:pt x="36" y="151"/>
                                  </a:cubicBezTo>
                                  <a:cubicBezTo>
                                    <a:pt x="40" y="154"/>
                                    <a:pt x="47" y="154"/>
                                    <a:pt x="50" y="152"/>
                                  </a:cubicBezTo>
                                  <a:cubicBezTo>
                                    <a:pt x="84" y="132"/>
                                    <a:pt x="84" y="132"/>
                                    <a:pt x="84" y="132"/>
                                  </a:cubicBezTo>
                                  <a:cubicBezTo>
                                    <a:pt x="86" y="131"/>
                                    <a:pt x="86" y="130"/>
                                    <a:pt x="86" y="128"/>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0" name="Freeform 599"/>
                          <wps:cNvSpPr>
                            <a:spLocks noEditPoints="1"/>
                          </wps:cNvSpPr>
                          <wps:spPr bwMode="auto">
                            <a:xfrm>
                              <a:off x="2980" y="5028"/>
                              <a:ext cx="533" cy="927"/>
                            </a:xfrm>
                            <a:custGeom>
                              <a:avLst/>
                              <a:gdLst>
                                <a:gd name="T0" fmla="*/ 46 w 90"/>
                                <a:gd name="T1" fmla="*/ 157 h 157"/>
                                <a:gd name="T2" fmla="*/ 37 w 90"/>
                                <a:gd name="T3" fmla="*/ 155 h 157"/>
                                <a:gd name="T4" fmla="*/ 5 w 90"/>
                                <a:gd name="T5" fmla="*/ 136 h 157"/>
                                <a:gd name="T6" fmla="*/ 0 w 90"/>
                                <a:gd name="T7" fmla="*/ 131 h 157"/>
                                <a:gd name="T8" fmla="*/ 0 w 90"/>
                                <a:gd name="T9" fmla="*/ 129 h 157"/>
                                <a:gd name="T10" fmla="*/ 0 w 90"/>
                                <a:gd name="T11" fmla="*/ 3 h 157"/>
                                <a:gd name="T12" fmla="*/ 3 w 90"/>
                                <a:gd name="T13" fmla="*/ 0 h 157"/>
                                <a:gd name="T14" fmla="*/ 87 w 90"/>
                                <a:gd name="T15" fmla="*/ 0 h 157"/>
                                <a:gd name="T16" fmla="*/ 90 w 90"/>
                                <a:gd name="T17" fmla="*/ 3 h 157"/>
                                <a:gd name="T18" fmla="*/ 90 w 90"/>
                                <a:gd name="T19" fmla="*/ 130 h 157"/>
                                <a:gd name="T20" fmla="*/ 87 w 90"/>
                                <a:gd name="T21" fmla="*/ 136 h 157"/>
                                <a:gd name="T22" fmla="*/ 53 w 90"/>
                                <a:gd name="T23" fmla="*/ 155 h 157"/>
                                <a:gd name="T24" fmla="*/ 46 w 90"/>
                                <a:gd name="T25" fmla="*/ 157 h 157"/>
                                <a:gd name="T26" fmla="*/ 4 w 90"/>
                                <a:gd name="T27" fmla="*/ 130 h 157"/>
                                <a:gd name="T28" fmla="*/ 7 w 90"/>
                                <a:gd name="T29" fmla="*/ 133 h 157"/>
                                <a:gd name="T30" fmla="*/ 39 w 90"/>
                                <a:gd name="T31" fmla="*/ 151 h 157"/>
                                <a:gd name="T32" fmla="*/ 51 w 90"/>
                                <a:gd name="T33" fmla="*/ 152 h 157"/>
                                <a:gd name="T34" fmla="*/ 85 w 90"/>
                                <a:gd name="T35" fmla="*/ 133 h 157"/>
                                <a:gd name="T36" fmla="*/ 86 w 90"/>
                                <a:gd name="T37" fmla="*/ 131 h 157"/>
                                <a:gd name="T38" fmla="*/ 86 w 90"/>
                                <a:gd name="T39" fmla="*/ 130 h 157"/>
                                <a:gd name="T40" fmla="*/ 86 w 90"/>
                                <a:gd name="T41" fmla="*/ 4 h 157"/>
                                <a:gd name="T42" fmla="*/ 4 w 90"/>
                                <a:gd name="T43" fmla="*/ 4 h 157"/>
                                <a:gd name="T44" fmla="*/ 4 w 90"/>
                                <a:gd name="T45" fmla="*/ 130 h 157"/>
                                <a:gd name="T46" fmla="*/ 4 w 90"/>
                                <a:gd name="T47" fmla="*/ 130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0" h="157">
                                  <a:moveTo>
                                    <a:pt x="46" y="157"/>
                                  </a:moveTo>
                                  <a:cubicBezTo>
                                    <a:pt x="43" y="157"/>
                                    <a:pt x="39" y="156"/>
                                    <a:pt x="37" y="155"/>
                                  </a:cubicBezTo>
                                  <a:cubicBezTo>
                                    <a:pt x="5" y="136"/>
                                    <a:pt x="5" y="136"/>
                                    <a:pt x="5" y="136"/>
                                  </a:cubicBezTo>
                                  <a:cubicBezTo>
                                    <a:pt x="2" y="135"/>
                                    <a:pt x="1" y="133"/>
                                    <a:pt x="0" y="131"/>
                                  </a:cubicBezTo>
                                  <a:cubicBezTo>
                                    <a:pt x="0" y="130"/>
                                    <a:pt x="0" y="130"/>
                                    <a:pt x="0" y="129"/>
                                  </a:cubicBezTo>
                                  <a:cubicBezTo>
                                    <a:pt x="0" y="3"/>
                                    <a:pt x="0" y="3"/>
                                    <a:pt x="0" y="3"/>
                                  </a:cubicBezTo>
                                  <a:cubicBezTo>
                                    <a:pt x="0" y="2"/>
                                    <a:pt x="1" y="0"/>
                                    <a:pt x="3" y="0"/>
                                  </a:cubicBezTo>
                                  <a:cubicBezTo>
                                    <a:pt x="87" y="0"/>
                                    <a:pt x="87" y="0"/>
                                    <a:pt x="87" y="0"/>
                                  </a:cubicBezTo>
                                  <a:cubicBezTo>
                                    <a:pt x="88" y="0"/>
                                    <a:pt x="90" y="2"/>
                                    <a:pt x="90" y="3"/>
                                  </a:cubicBezTo>
                                  <a:cubicBezTo>
                                    <a:pt x="90" y="130"/>
                                    <a:pt x="90" y="130"/>
                                    <a:pt x="90" y="130"/>
                                  </a:cubicBezTo>
                                  <a:cubicBezTo>
                                    <a:pt x="90" y="133"/>
                                    <a:pt x="89" y="135"/>
                                    <a:pt x="87" y="136"/>
                                  </a:cubicBezTo>
                                  <a:cubicBezTo>
                                    <a:pt x="53" y="155"/>
                                    <a:pt x="53" y="155"/>
                                    <a:pt x="53" y="155"/>
                                  </a:cubicBezTo>
                                  <a:cubicBezTo>
                                    <a:pt x="51" y="157"/>
                                    <a:pt x="49" y="157"/>
                                    <a:pt x="46" y="157"/>
                                  </a:cubicBezTo>
                                  <a:close/>
                                  <a:moveTo>
                                    <a:pt x="4" y="130"/>
                                  </a:moveTo>
                                  <a:cubicBezTo>
                                    <a:pt x="4" y="131"/>
                                    <a:pt x="5" y="132"/>
                                    <a:pt x="7" y="133"/>
                                  </a:cubicBezTo>
                                  <a:cubicBezTo>
                                    <a:pt x="39" y="151"/>
                                    <a:pt x="39" y="151"/>
                                    <a:pt x="39" y="151"/>
                                  </a:cubicBezTo>
                                  <a:cubicBezTo>
                                    <a:pt x="42" y="154"/>
                                    <a:pt x="48" y="154"/>
                                    <a:pt x="51" y="152"/>
                                  </a:cubicBezTo>
                                  <a:cubicBezTo>
                                    <a:pt x="85" y="133"/>
                                    <a:pt x="85" y="133"/>
                                    <a:pt x="85" y="133"/>
                                  </a:cubicBezTo>
                                  <a:cubicBezTo>
                                    <a:pt x="86" y="132"/>
                                    <a:pt x="86" y="132"/>
                                    <a:pt x="86" y="131"/>
                                  </a:cubicBezTo>
                                  <a:cubicBezTo>
                                    <a:pt x="86" y="130"/>
                                    <a:pt x="86" y="130"/>
                                    <a:pt x="86" y="130"/>
                                  </a:cubicBezTo>
                                  <a:cubicBezTo>
                                    <a:pt x="86" y="4"/>
                                    <a:pt x="86" y="4"/>
                                    <a:pt x="86" y="4"/>
                                  </a:cubicBezTo>
                                  <a:cubicBezTo>
                                    <a:pt x="4" y="4"/>
                                    <a:pt x="4" y="4"/>
                                    <a:pt x="4" y="4"/>
                                  </a:cubicBezTo>
                                  <a:cubicBezTo>
                                    <a:pt x="4" y="130"/>
                                    <a:pt x="4" y="130"/>
                                    <a:pt x="4" y="130"/>
                                  </a:cubicBezTo>
                                  <a:cubicBezTo>
                                    <a:pt x="4" y="130"/>
                                    <a:pt x="4" y="130"/>
                                    <a:pt x="4" y="130"/>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1" name="Freeform 600"/>
                          <wps:cNvSpPr>
                            <a:spLocks/>
                          </wps:cNvSpPr>
                          <wps:spPr bwMode="auto">
                            <a:xfrm>
                              <a:off x="2986" y="4892"/>
                              <a:ext cx="521" cy="301"/>
                            </a:xfrm>
                            <a:custGeom>
                              <a:avLst/>
                              <a:gdLst>
                                <a:gd name="T0" fmla="*/ 85 w 88"/>
                                <a:gd name="T1" fmla="*/ 29 h 51"/>
                                <a:gd name="T2" fmla="*/ 51 w 88"/>
                                <a:gd name="T3" fmla="*/ 49 h 51"/>
                                <a:gd name="T4" fmla="*/ 37 w 88"/>
                                <a:gd name="T5" fmla="*/ 48 h 51"/>
                                <a:gd name="T6" fmla="*/ 4 w 88"/>
                                <a:gd name="T7" fmla="*/ 30 h 51"/>
                                <a:gd name="T8" fmla="*/ 3 w 88"/>
                                <a:gd name="T9" fmla="*/ 21 h 51"/>
                                <a:gd name="T10" fmla="*/ 37 w 88"/>
                                <a:gd name="T11" fmla="*/ 2 h 51"/>
                                <a:gd name="T12" fmla="*/ 51 w 88"/>
                                <a:gd name="T13" fmla="*/ 3 h 51"/>
                                <a:gd name="T14" fmla="*/ 84 w 88"/>
                                <a:gd name="T15" fmla="*/ 21 h 51"/>
                                <a:gd name="T16" fmla="*/ 85 w 88"/>
                                <a:gd name="T17" fmla="*/ 29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8" h="51">
                                  <a:moveTo>
                                    <a:pt x="85" y="29"/>
                                  </a:moveTo>
                                  <a:cubicBezTo>
                                    <a:pt x="51" y="49"/>
                                    <a:pt x="51" y="49"/>
                                    <a:pt x="51" y="49"/>
                                  </a:cubicBezTo>
                                  <a:cubicBezTo>
                                    <a:pt x="47" y="51"/>
                                    <a:pt x="41" y="51"/>
                                    <a:pt x="37" y="48"/>
                                  </a:cubicBezTo>
                                  <a:cubicBezTo>
                                    <a:pt x="4" y="30"/>
                                    <a:pt x="4" y="30"/>
                                    <a:pt x="4" y="30"/>
                                  </a:cubicBezTo>
                                  <a:cubicBezTo>
                                    <a:pt x="0" y="27"/>
                                    <a:pt x="0" y="23"/>
                                    <a:pt x="3" y="21"/>
                                  </a:cubicBezTo>
                                  <a:cubicBezTo>
                                    <a:pt x="37" y="2"/>
                                    <a:pt x="37" y="2"/>
                                    <a:pt x="37" y="2"/>
                                  </a:cubicBezTo>
                                  <a:cubicBezTo>
                                    <a:pt x="41" y="0"/>
                                    <a:pt x="47" y="0"/>
                                    <a:pt x="51" y="3"/>
                                  </a:cubicBezTo>
                                  <a:cubicBezTo>
                                    <a:pt x="84" y="21"/>
                                    <a:pt x="84" y="21"/>
                                    <a:pt x="84" y="21"/>
                                  </a:cubicBezTo>
                                  <a:cubicBezTo>
                                    <a:pt x="88" y="24"/>
                                    <a:pt x="88" y="27"/>
                                    <a:pt x="85" y="29"/>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2" name="Freeform 601"/>
                          <wps:cNvSpPr>
                            <a:spLocks noEditPoints="1"/>
                          </wps:cNvSpPr>
                          <wps:spPr bwMode="auto">
                            <a:xfrm>
                              <a:off x="2980" y="4881"/>
                              <a:ext cx="533" cy="318"/>
                            </a:xfrm>
                            <a:custGeom>
                              <a:avLst/>
                              <a:gdLst>
                                <a:gd name="T0" fmla="*/ 46 w 90"/>
                                <a:gd name="T1" fmla="*/ 54 h 54"/>
                                <a:gd name="T2" fmla="*/ 37 w 90"/>
                                <a:gd name="T3" fmla="*/ 52 h 54"/>
                                <a:gd name="T4" fmla="*/ 4 w 90"/>
                                <a:gd name="T5" fmla="*/ 33 h 54"/>
                                <a:gd name="T6" fmla="*/ 0 w 90"/>
                                <a:gd name="T7" fmla="*/ 27 h 54"/>
                                <a:gd name="T8" fmla="*/ 3 w 90"/>
                                <a:gd name="T9" fmla="*/ 22 h 54"/>
                                <a:gd name="T10" fmla="*/ 37 w 90"/>
                                <a:gd name="T11" fmla="*/ 2 h 54"/>
                                <a:gd name="T12" fmla="*/ 53 w 90"/>
                                <a:gd name="T13" fmla="*/ 3 h 54"/>
                                <a:gd name="T14" fmla="*/ 85 w 90"/>
                                <a:gd name="T15" fmla="*/ 21 h 54"/>
                                <a:gd name="T16" fmla="*/ 90 w 90"/>
                                <a:gd name="T17" fmla="*/ 28 h 54"/>
                                <a:gd name="T18" fmla="*/ 87 w 90"/>
                                <a:gd name="T19" fmla="*/ 33 h 54"/>
                                <a:gd name="T20" fmla="*/ 53 w 90"/>
                                <a:gd name="T21" fmla="*/ 52 h 54"/>
                                <a:gd name="T22" fmla="*/ 46 w 90"/>
                                <a:gd name="T23" fmla="*/ 54 h 54"/>
                                <a:gd name="T24" fmla="*/ 44 w 90"/>
                                <a:gd name="T25" fmla="*/ 4 h 54"/>
                                <a:gd name="T26" fmla="*/ 39 w 90"/>
                                <a:gd name="T27" fmla="*/ 6 h 54"/>
                                <a:gd name="T28" fmla="*/ 5 w 90"/>
                                <a:gd name="T29" fmla="*/ 25 h 54"/>
                                <a:gd name="T30" fmla="*/ 4 w 90"/>
                                <a:gd name="T31" fmla="*/ 27 h 54"/>
                                <a:gd name="T32" fmla="*/ 6 w 90"/>
                                <a:gd name="T33" fmla="*/ 30 h 54"/>
                                <a:gd name="T34" fmla="*/ 39 w 90"/>
                                <a:gd name="T35" fmla="*/ 48 h 54"/>
                                <a:gd name="T36" fmla="*/ 51 w 90"/>
                                <a:gd name="T37" fmla="*/ 49 h 54"/>
                                <a:gd name="T38" fmla="*/ 85 w 90"/>
                                <a:gd name="T39" fmla="*/ 30 h 54"/>
                                <a:gd name="T40" fmla="*/ 86 w 90"/>
                                <a:gd name="T41" fmla="*/ 28 h 54"/>
                                <a:gd name="T42" fmla="*/ 84 w 90"/>
                                <a:gd name="T43" fmla="*/ 25 h 54"/>
                                <a:gd name="T44" fmla="*/ 51 w 90"/>
                                <a:gd name="T45" fmla="*/ 6 h 54"/>
                                <a:gd name="T46" fmla="*/ 44 w 90"/>
                                <a:gd name="T47" fmla="*/ 4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0" h="54">
                                  <a:moveTo>
                                    <a:pt x="46" y="54"/>
                                  </a:moveTo>
                                  <a:cubicBezTo>
                                    <a:pt x="43" y="54"/>
                                    <a:pt x="39" y="53"/>
                                    <a:pt x="37" y="52"/>
                                  </a:cubicBezTo>
                                  <a:cubicBezTo>
                                    <a:pt x="4" y="33"/>
                                    <a:pt x="4" y="33"/>
                                    <a:pt x="4" y="33"/>
                                  </a:cubicBezTo>
                                  <a:cubicBezTo>
                                    <a:pt x="2" y="32"/>
                                    <a:pt x="0" y="29"/>
                                    <a:pt x="0" y="27"/>
                                  </a:cubicBezTo>
                                  <a:cubicBezTo>
                                    <a:pt x="0" y="25"/>
                                    <a:pt x="1" y="23"/>
                                    <a:pt x="3" y="22"/>
                                  </a:cubicBezTo>
                                  <a:cubicBezTo>
                                    <a:pt x="37" y="2"/>
                                    <a:pt x="37" y="2"/>
                                    <a:pt x="37" y="2"/>
                                  </a:cubicBezTo>
                                  <a:cubicBezTo>
                                    <a:pt x="41" y="0"/>
                                    <a:pt x="48" y="0"/>
                                    <a:pt x="53" y="3"/>
                                  </a:cubicBezTo>
                                  <a:cubicBezTo>
                                    <a:pt x="85" y="21"/>
                                    <a:pt x="85" y="21"/>
                                    <a:pt x="85" y="21"/>
                                  </a:cubicBezTo>
                                  <a:cubicBezTo>
                                    <a:pt x="88" y="23"/>
                                    <a:pt x="90" y="25"/>
                                    <a:pt x="90" y="28"/>
                                  </a:cubicBezTo>
                                  <a:cubicBezTo>
                                    <a:pt x="90" y="30"/>
                                    <a:pt x="89" y="32"/>
                                    <a:pt x="87" y="33"/>
                                  </a:cubicBezTo>
                                  <a:cubicBezTo>
                                    <a:pt x="53" y="52"/>
                                    <a:pt x="53" y="52"/>
                                    <a:pt x="53" y="52"/>
                                  </a:cubicBezTo>
                                  <a:cubicBezTo>
                                    <a:pt x="51" y="54"/>
                                    <a:pt x="48" y="54"/>
                                    <a:pt x="46" y="54"/>
                                  </a:cubicBezTo>
                                  <a:close/>
                                  <a:moveTo>
                                    <a:pt x="44" y="4"/>
                                  </a:moveTo>
                                  <a:cubicBezTo>
                                    <a:pt x="42" y="4"/>
                                    <a:pt x="40" y="5"/>
                                    <a:pt x="39" y="6"/>
                                  </a:cubicBezTo>
                                  <a:cubicBezTo>
                                    <a:pt x="5" y="25"/>
                                    <a:pt x="5" y="25"/>
                                    <a:pt x="5" y="25"/>
                                  </a:cubicBezTo>
                                  <a:cubicBezTo>
                                    <a:pt x="5" y="25"/>
                                    <a:pt x="4" y="26"/>
                                    <a:pt x="4" y="27"/>
                                  </a:cubicBezTo>
                                  <a:cubicBezTo>
                                    <a:pt x="4" y="28"/>
                                    <a:pt x="5" y="29"/>
                                    <a:pt x="6" y="30"/>
                                  </a:cubicBezTo>
                                  <a:cubicBezTo>
                                    <a:pt x="39" y="48"/>
                                    <a:pt x="39" y="48"/>
                                    <a:pt x="39" y="48"/>
                                  </a:cubicBezTo>
                                  <a:cubicBezTo>
                                    <a:pt x="42" y="51"/>
                                    <a:pt x="48" y="51"/>
                                    <a:pt x="51" y="49"/>
                                  </a:cubicBezTo>
                                  <a:cubicBezTo>
                                    <a:pt x="85" y="30"/>
                                    <a:pt x="85" y="30"/>
                                    <a:pt x="85" y="30"/>
                                  </a:cubicBezTo>
                                  <a:cubicBezTo>
                                    <a:pt x="85" y="29"/>
                                    <a:pt x="86" y="29"/>
                                    <a:pt x="86" y="28"/>
                                  </a:cubicBezTo>
                                  <a:cubicBezTo>
                                    <a:pt x="86" y="27"/>
                                    <a:pt x="85" y="26"/>
                                    <a:pt x="84" y="25"/>
                                  </a:cubicBezTo>
                                  <a:cubicBezTo>
                                    <a:pt x="51" y="6"/>
                                    <a:pt x="51" y="6"/>
                                    <a:pt x="51" y="6"/>
                                  </a:cubicBezTo>
                                  <a:cubicBezTo>
                                    <a:pt x="49" y="5"/>
                                    <a:pt x="47" y="4"/>
                                    <a:pt x="44"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3" name="Freeform 602"/>
                          <wps:cNvSpPr>
                            <a:spLocks/>
                          </wps:cNvSpPr>
                          <wps:spPr bwMode="auto">
                            <a:xfrm>
                              <a:off x="3116" y="5022"/>
                              <a:ext cx="261" cy="124"/>
                            </a:xfrm>
                            <a:custGeom>
                              <a:avLst/>
                              <a:gdLst>
                                <a:gd name="T0" fmla="*/ 8 w 44"/>
                                <a:gd name="T1" fmla="*/ 0 h 21"/>
                                <a:gd name="T2" fmla="*/ 8 w 44"/>
                                <a:gd name="T3" fmla="*/ 16 h 21"/>
                                <a:gd name="T4" fmla="*/ 36 w 44"/>
                                <a:gd name="T5" fmla="*/ 16 h 21"/>
                                <a:gd name="T6" fmla="*/ 36 w 44"/>
                                <a:gd name="T7" fmla="*/ 0 h 21"/>
                                <a:gd name="T8" fmla="*/ 22 w 44"/>
                                <a:gd name="T9" fmla="*/ 8 h 21"/>
                                <a:gd name="T10" fmla="*/ 8 w 44"/>
                                <a:gd name="T11" fmla="*/ 0 h 21"/>
                              </a:gdLst>
                              <a:ahLst/>
                              <a:cxnLst>
                                <a:cxn ang="0">
                                  <a:pos x="T0" y="T1"/>
                                </a:cxn>
                                <a:cxn ang="0">
                                  <a:pos x="T2" y="T3"/>
                                </a:cxn>
                                <a:cxn ang="0">
                                  <a:pos x="T4" y="T5"/>
                                </a:cxn>
                                <a:cxn ang="0">
                                  <a:pos x="T6" y="T7"/>
                                </a:cxn>
                                <a:cxn ang="0">
                                  <a:pos x="T8" y="T9"/>
                                </a:cxn>
                                <a:cxn ang="0">
                                  <a:pos x="T10" y="T11"/>
                                </a:cxn>
                              </a:cxnLst>
                              <a:rect l="0" t="0" r="r" b="b"/>
                              <a:pathLst>
                                <a:path w="44" h="21">
                                  <a:moveTo>
                                    <a:pt x="8" y="0"/>
                                  </a:moveTo>
                                  <a:cubicBezTo>
                                    <a:pt x="0" y="4"/>
                                    <a:pt x="0" y="12"/>
                                    <a:pt x="8" y="16"/>
                                  </a:cubicBezTo>
                                  <a:cubicBezTo>
                                    <a:pt x="16" y="21"/>
                                    <a:pt x="28" y="21"/>
                                    <a:pt x="36" y="16"/>
                                  </a:cubicBezTo>
                                  <a:cubicBezTo>
                                    <a:pt x="44" y="12"/>
                                    <a:pt x="44" y="4"/>
                                    <a:pt x="36" y="0"/>
                                  </a:cubicBezTo>
                                  <a:cubicBezTo>
                                    <a:pt x="22" y="8"/>
                                    <a:pt x="22" y="8"/>
                                    <a:pt x="22" y="8"/>
                                  </a:cubicBezTo>
                                  <a:lnTo>
                                    <a:pt x="8" y="0"/>
                                  </a:lnTo>
                                  <a:close/>
                                </a:path>
                              </a:pathLst>
                            </a:custGeom>
                            <a:solidFill>
                              <a:srgbClr val="FDE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4" name="Freeform 603"/>
                          <wps:cNvSpPr>
                            <a:spLocks noEditPoints="1"/>
                          </wps:cNvSpPr>
                          <wps:spPr bwMode="auto">
                            <a:xfrm>
                              <a:off x="3122" y="4993"/>
                              <a:ext cx="249" cy="130"/>
                            </a:xfrm>
                            <a:custGeom>
                              <a:avLst/>
                              <a:gdLst>
                                <a:gd name="T0" fmla="*/ 21 w 42"/>
                                <a:gd name="T1" fmla="*/ 22 h 22"/>
                                <a:gd name="T2" fmla="*/ 6 w 42"/>
                                <a:gd name="T3" fmla="*/ 18 h 22"/>
                                <a:gd name="T4" fmla="*/ 0 w 42"/>
                                <a:gd name="T5" fmla="*/ 9 h 22"/>
                                <a:gd name="T6" fmla="*/ 6 w 42"/>
                                <a:gd name="T7" fmla="*/ 0 h 22"/>
                                <a:gd name="T8" fmla="*/ 7 w 42"/>
                                <a:gd name="T9" fmla="*/ 0 h 22"/>
                                <a:gd name="T10" fmla="*/ 21 w 42"/>
                                <a:gd name="T11" fmla="*/ 8 h 22"/>
                                <a:gd name="T12" fmla="*/ 35 w 42"/>
                                <a:gd name="T13" fmla="*/ 0 h 22"/>
                                <a:gd name="T14" fmla="*/ 36 w 42"/>
                                <a:gd name="T15" fmla="*/ 0 h 22"/>
                                <a:gd name="T16" fmla="*/ 42 w 42"/>
                                <a:gd name="T17" fmla="*/ 9 h 22"/>
                                <a:gd name="T18" fmla="*/ 36 w 42"/>
                                <a:gd name="T19" fmla="*/ 18 h 22"/>
                                <a:gd name="T20" fmla="*/ 21 w 42"/>
                                <a:gd name="T21" fmla="*/ 22 h 22"/>
                                <a:gd name="T22" fmla="*/ 7 w 42"/>
                                <a:gd name="T23" fmla="*/ 2 h 22"/>
                                <a:gd name="T24" fmla="*/ 2 w 42"/>
                                <a:gd name="T25" fmla="*/ 9 h 22"/>
                                <a:gd name="T26" fmla="*/ 7 w 42"/>
                                <a:gd name="T27" fmla="*/ 16 h 22"/>
                                <a:gd name="T28" fmla="*/ 35 w 42"/>
                                <a:gd name="T29" fmla="*/ 16 h 22"/>
                                <a:gd name="T30" fmla="*/ 40 w 42"/>
                                <a:gd name="T31" fmla="*/ 9 h 22"/>
                                <a:gd name="T32" fmla="*/ 35 w 42"/>
                                <a:gd name="T33" fmla="*/ 2 h 22"/>
                                <a:gd name="T34" fmla="*/ 21 w 42"/>
                                <a:gd name="T35" fmla="*/ 10 h 22"/>
                                <a:gd name="T36" fmla="*/ 7 w 42"/>
                                <a:gd name="T37" fmla="*/ 2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2" h="22">
                                  <a:moveTo>
                                    <a:pt x="21" y="22"/>
                                  </a:moveTo>
                                  <a:cubicBezTo>
                                    <a:pt x="16" y="22"/>
                                    <a:pt x="10" y="20"/>
                                    <a:pt x="6" y="18"/>
                                  </a:cubicBezTo>
                                  <a:cubicBezTo>
                                    <a:pt x="2" y="16"/>
                                    <a:pt x="0" y="12"/>
                                    <a:pt x="0" y="9"/>
                                  </a:cubicBezTo>
                                  <a:cubicBezTo>
                                    <a:pt x="0" y="5"/>
                                    <a:pt x="2" y="2"/>
                                    <a:pt x="6" y="0"/>
                                  </a:cubicBezTo>
                                  <a:cubicBezTo>
                                    <a:pt x="7" y="0"/>
                                    <a:pt x="7" y="0"/>
                                    <a:pt x="7" y="0"/>
                                  </a:cubicBezTo>
                                  <a:cubicBezTo>
                                    <a:pt x="21" y="8"/>
                                    <a:pt x="21" y="8"/>
                                    <a:pt x="21" y="8"/>
                                  </a:cubicBezTo>
                                  <a:cubicBezTo>
                                    <a:pt x="35" y="0"/>
                                    <a:pt x="35" y="0"/>
                                    <a:pt x="35" y="0"/>
                                  </a:cubicBezTo>
                                  <a:cubicBezTo>
                                    <a:pt x="36" y="0"/>
                                    <a:pt x="36" y="0"/>
                                    <a:pt x="36" y="0"/>
                                  </a:cubicBezTo>
                                  <a:cubicBezTo>
                                    <a:pt x="40" y="2"/>
                                    <a:pt x="42" y="5"/>
                                    <a:pt x="42" y="9"/>
                                  </a:cubicBezTo>
                                  <a:cubicBezTo>
                                    <a:pt x="42" y="12"/>
                                    <a:pt x="40" y="16"/>
                                    <a:pt x="36" y="18"/>
                                  </a:cubicBezTo>
                                  <a:cubicBezTo>
                                    <a:pt x="32" y="20"/>
                                    <a:pt x="26" y="22"/>
                                    <a:pt x="21" y="22"/>
                                  </a:cubicBezTo>
                                  <a:close/>
                                  <a:moveTo>
                                    <a:pt x="7" y="2"/>
                                  </a:moveTo>
                                  <a:cubicBezTo>
                                    <a:pt x="3" y="4"/>
                                    <a:pt x="2" y="6"/>
                                    <a:pt x="2" y="9"/>
                                  </a:cubicBezTo>
                                  <a:cubicBezTo>
                                    <a:pt x="2" y="12"/>
                                    <a:pt x="4" y="14"/>
                                    <a:pt x="7" y="16"/>
                                  </a:cubicBezTo>
                                  <a:cubicBezTo>
                                    <a:pt x="15" y="21"/>
                                    <a:pt x="27" y="21"/>
                                    <a:pt x="35" y="16"/>
                                  </a:cubicBezTo>
                                  <a:cubicBezTo>
                                    <a:pt x="38" y="14"/>
                                    <a:pt x="40" y="12"/>
                                    <a:pt x="40" y="9"/>
                                  </a:cubicBezTo>
                                  <a:cubicBezTo>
                                    <a:pt x="40" y="6"/>
                                    <a:pt x="38" y="4"/>
                                    <a:pt x="35" y="2"/>
                                  </a:cubicBezTo>
                                  <a:cubicBezTo>
                                    <a:pt x="21" y="10"/>
                                    <a:pt x="21" y="10"/>
                                    <a:pt x="21" y="10"/>
                                  </a:cubicBezTo>
                                  <a:lnTo>
                                    <a:pt x="7" y="2"/>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5" name="Freeform 604"/>
                          <wps:cNvSpPr>
                            <a:spLocks/>
                          </wps:cNvSpPr>
                          <wps:spPr bwMode="auto">
                            <a:xfrm>
                              <a:off x="3164" y="4963"/>
                              <a:ext cx="165" cy="77"/>
                            </a:xfrm>
                            <a:custGeom>
                              <a:avLst/>
                              <a:gdLst>
                                <a:gd name="T0" fmla="*/ 0 w 28"/>
                                <a:gd name="T1" fmla="*/ 4 h 13"/>
                                <a:gd name="T2" fmla="*/ 14 w 28"/>
                                <a:gd name="T3" fmla="*/ 13 h 13"/>
                                <a:gd name="T4" fmla="*/ 28 w 28"/>
                                <a:gd name="T5" fmla="*/ 4 h 13"/>
                                <a:gd name="T6" fmla="*/ 0 w 28"/>
                                <a:gd name="T7" fmla="*/ 4 h 13"/>
                              </a:gdLst>
                              <a:ahLst/>
                              <a:cxnLst>
                                <a:cxn ang="0">
                                  <a:pos x="T0" y="T1"/>
                                </a:cxn>
                                <a:cxn ang="0">
                                  <a:pos x="T2" y="T3"/>
                                </a:cxn>
                                <a:cxn ang="0">
                                  <a:pos x="T4" y="T5"/>
                                </a:cxn>
                                <a:cxn ang="0">
                                  <a:pos x="T6" y="T7"/>
                                </a:cxn>
                              </a:cxnLst>
                              <a:rect l="0" t="0" r="r" b="b"/>
                              <a:pathLst>
                                <a:path w="28" h="13">
                                  <a:moveTo>
                                    <a:pt x="0" y="4"/>
                                  </a:moveTo>
                                  <a:cubicBezTo>
                                    <a:pt x="14" y="13"/>
                                    <a:pt x="14" y="13"/>
                                    <a:pt x="14" y="13"/>
                                  </a:cubicBezTo>
                                  <a:cubicBezTo>
                                    <a:pt x="28" y="4"/>
                                    <a:pt x="28" y="4"/>
                                    <a:pt x="28" y="4"/>
                                  </a:cubicBezTo>
                                  <a:cubicBezTo>
                                    <a:pt x="20" y="0"/>
                                    <a:pt x="8" y="0"/>
                                    <a:pt x="0" y="4"/>
                                  </a:cubicBez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6" name="Freeform 605"/>
                          <wps:cNvSpPr>
                            <a:spLocks noEditPoints="1"/>
                          </wps:cNvSpPr>
                          <wps:spPr bwMode="auto">
                            <a:xfrm>
                              <a:off x="3152" y="4940"/>
                              <a:ext cx="189" cy="88"/>
                            </a:xfrm>
                            <a:custGeom>
                              <a:avLst/>
                              <a:gdLst>
                                <a:gd name="T0" fmla="*/ 16 w 32"/>
                                <a:gd name="T1" fmla="*/ 15 h 15"/>
                                <a:gd name="T2" fmla="*/ 0 w 32"/>
                                <a:gd name="T3" fmla="*/ 6 h 15"/>
                                <a:gd name="T4" fmla="*/ 1 w 32"/>
                                <a:gd name="T5" fmla="*/ 5 h 15"/>
                                <a:gd name="T6" fmla="*/ 31 w 32"/>
                                <a:gd name="T7" fmla="*/ 5 h 15"/>
                                <a:gd name="T8" fmla="*/ 32 w 32"/>
                                <a:gd name="T9" fmla="*/ 6 h 15"/>
                                <a:gd name="T10" fmla="*/ 16 w 32"/>
                                <a:gd name="T11" fmla="*/ 15 h 15"/>
                                <a:gd name="T12" fmla="*/ 4 w 32"/>
                                <a:gd name="T13" fmla="*/ 6 h 15"/>
                                <a:gd name="T14" fmla="*/ 16 w 32"/>
                                <a:gd name="T15" fmla="*/ 13 h 15"/>
                                <a:gd name="T16" fmla="*/ 28 w 32"/>
                                <a:gd name="T17" fmla="*/ 6 h 15"/>
                                <a:gd name="T18" fmla="*/ 4 w 32"/>
                                <a:gd name="T19" fmla="*/ 6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2" h="15">
                                  <a:moveTo>
                                    <a:pt x="16" y="15"/>
                                  </a:moveTo>
                                  <a:cubicBezTo>
                                    <a:pt x="0" y="6"/>
                                    <a:pt x="0" y="6"/>
                                    <a:pt x="0" y="6"/>
                                  </a:cubicBezTo>
                                  <a:cubicBezTo>
                                    <a:pt x="1" y="5"/>
                                    <a:pt x="1" y="5"/>
                                    <a:pt x="1" y="5"/>
                                  </a:cubicBezTo>
                                  <a:cubicBezTo>
                                    <a:pt x="10" y="0"/>
                                    <a:pt x="23" y="0"/>
                                    <a:pt x="31" y="5"/>
                                  </a:cubicBezTo>
                                  <a:cubicBezTo>
                                    <a:pt x="32" y="6"/>
                                    <a:pt x="32" y="6"/>
                                    <a:pt x="32" y="6"/>
                                  </a:cubicBezTo>
                                  <a:lnTo>
                                    <a:pt x="16" y="15"/>
                                  </a:lnTo>
                                  <a:close/>
                                  <a:moveTo>
                                    <a:pt x="4" y="6"/>
                                  </a:moveTo>
                                  <a:cubicBezTo>
                                    <a:pt x="16" y="13"/>
                                    <a:pt x="16" y="13"/>
                                    <a:pt x="16" y="13"/>
                                  </a:cubicBezTo>
                                  <a:cubicBezTo>
                                    <a:pt x="28" y="6"/>
                                    <a:pt x="28" y="6"/>
                                    <a:pt x="28" y="6"/>
                                  </a:cubicBezTo>
                                  <a:cubicBezTo>
                                    <a:pt x="21" y="2"/>
                                    <a:pt x="11" y="2"/>
                                    <a:pt x="4" y="6"/>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7" name="Freeform 606"/>
                          <wps:cNvSpPr>
                            <a:spLocks/>
                          </wps:cNvSpPr>
                          <wps:spPr bwMode="auto">
                            <a:xfrm>
                              <a:off x="3246" y="5058"/>
                              <a:ext cx="255" cy="885"/>
                            </a:xfrm>
                            <a:custGeom>
                              <a:avLst/>
                              <a:gdLst>
                                <a:gd name="T0" fmla="*/ 0 w 255"/>
                                <a:gd name="T1" fmla="*/ 129 h 885"/>
                                <a:gd name="T2" fmla="*/ 0 w 255"/>
                                <a:gd name="T3" fmla="*/ 885 h 885"/>
                                <a:gd name="T4" fmla="*/ 71 w 255"/>
                                <a:gd name="T5" fmla="*/ 861 h 885"/>
                                <a:gd name="T6" fmla="*/ 255 w 255"/>
                                <a:gd name="T7" fmla="*/ 749 h 885"/>
                                <a:gd name="T8" fmla="*/ 255 w 255"/>
                                <a:gd name="T9" fmla="*/ 0 h 885"/>
                                <a:gd name="T10" fmla="*/ 30 w 255"/>
                                <a:gd name="T11" fmla="*/ 129 h 885"/>
                                <a:gd name="T12" fmla="*/ 0 w 255"/>
                                <a:gd name="T13" fmla="*/ 129 h 885"/>
                              </a:gdLst>
                              <a:ahLst/>
                              <a:cxnLst>
                                <a:cxn ang="0">
                                  <a:pos x="T0" y="T1"/>
                                </a:cxn>
                                <a:cxn ang="0">
                                  <a:pos x="T2" y="T3"/>
                                </a:cxn>
                                <a:cxn ang="0">
                                  <a:pos x="T4" y="T5"/>
                                </a:cxn>
                                <a:cxn ang="0">
                                  <a:pos x="T6" y="T7"/>
                                </a:cxn>
                                <a:cxn ang="0">
                                  <a:pos x="T8" y="T9"/>
                                </a:cxn>
                                <a:cxn ang="0">
                                  <a:pos x="T10" y="T11"/>
                                </a:cxn>
                                <a:cxn ang="0">
                                  <a:pos x="T12" y="T13"/>
                                </a:cxn>
                              </a:cxnLst>
                              <a:rect l="0" t="0" r="r" b="b"/>
                              <a:pathLst>
                                <a:path w="255" h="885">
                                  <a:moveTo>
                                    <a:pt x="0" y="129"/>
                                  </a:moveTo>
                                  <a:lnTo>
                                    <a:pt x="0" y="885"/>
                                  </a:lnTo>
                                  <a:lnTo>
                                    <a:pt x="71" y="861"/>
                                  </a:lnTo>
                                  <a:lnTo>
                                    <a:pt x="255" y="749"/>
                                  </a:lnTo>
                                  <a:lnTo>
                                    <a:pt x="255" y="0"/>
                                  </a:lnTo>
                                  <a:lnTo>
                                    <a:pt x="30" y="129"/>
                                  </a:lnTo>
                                  <a:lnTo>
                                    <a:pt x="0" y="129"/>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08" name="Freeform 608"/>
                        <wps:cNvSpPr>
                          <a:spLocks/>
                        </wps:cNvSpPr>
                        <wps:spPr bwMode="auto">
                          <a:xfrm>
                            <a:off x="4918841" y="3499945"/>
                            <a:ext cx="33655" cy="15238"/>
                          </a:xfrm>
                          <a:custGeom>
                            <a:avLst/>
                            <a:gdLst>
                              <a:gd name="T0" fmla="*/ 7 w 9"/>
                              <a:gd name="T1" fmla="*/ 0 h 4"/>
                              <a:gd name="T2" fmla="*/ 7 w 9"/>
                              <a:gd name="T3" fmla="*/ 4 h 4"/>
                              <a:gd name="T4" fmla="*/ 2 w 9"/>
                              <a:gd name="T5" fmla="*/ 4 h 4"/>
                              <a:gd name="T6" fmla="*/ 2 w 9"/>
                              <a:gd name="T7" fmla="*/ 0 h 4"/>
                              <a:gd name="T8" fmla="*/ 7 w 9"/>
                              <a:gd name="T9" fmla="*/ 0 h 4"/>
                            </a:gdLst>
                            <a:ahLst/>
                            <a:cxnLst>
                              <a:cxn ang="0">
                                <a:pos x="T0" y="T1"/>
                              </a:cxn>
                              <a:cxn ang="0">
                                <a:pos x="T2" y="T3"/>
                              </a:cxn>
                              <a:cxn ang="0">
                                <a:pos x="T4" y="T5"/>
                              </a:cxn>
                              <a:cxn ang="0">
                                <a:pos x="T6" y="T7"/>
                              </a:cxn>
                              <a:cxn ang="0">
                                <a:pos x="T8" y="T9"/>
                              </a:cxn>
                            </a:cxnLst>
                            <a:rect l="0" t="0" r="r" b="b"/>
                            <a:pathLst>
                              <a:path w="9" h="4">
                                <a:moveTo>
                                  <a:pt x="7" y="0"/>
                                </a:moveTo>
                                <a:cubicBezTo>
                                  <a:pt x="9" y="1"/>
                                  <a:pt x="9" y="3"/>
                                  <a:pt x="7" y="4"/>
                                </a:cubicBezTo>
                                <a:cubicBezTo>
                                  <a:pt x="6" y="4"/>
                                  <a:pt x="3" y="4"/>
                                  <a:pt x="2" y="4"/>
                                </a:cubicBezTo>
                                <a:cubicBezTo>
                                  <a:pt x="0" y="3"/>
                                  <a:pt x="0" y="1"/>
                                  <a:pt x="2" y="0"/>
                                </a:cubicBezTo>
                                <a:cubicBezTo>
                                  <a:pt x="3" y="0"/>
                                  <a:pt x="6"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9" name="Freeform 609"/>
                        <wps:cNvSpPr>
                          <a:spLocks/>
                        </wps:cNvSpPr>
                        <wps:spPr bwMode="auto">
                          <a:xfrm>
                            <a:off x="4966138" y="3468414"/>
                            <a:ext cx="29845" cy="18413"/>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 name="Freeform 610"/>
                        <wps:cNvSpPr>
                          <a:spLocks/>
                        </wps:cNvSpPr>
                        <wps:spPr bwMode="auto">
                          <a:xfrm>
                            <a:off x="5029200" y="3436883"/>
                            <a:ext cx="30480"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1" name="Freeform 611"/>
                        <wps:cNvSpPr>
                          <a:spLocks/>
                        </wps:cNvSpPr>
                        <wps:spPr bwMode="auto">
                          <a:xfrm>
                            <a:off x="4808483" y="3499945"/>
                            <a:ext cx="30480" cy="15238"/>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2" name="Freeform 612"/>
                        <wps:cNvSpPr>
                          <a:spLocks/>
                        </wps:cNvSpPr>
                        <wps:spPr bwMode="auto">
                          <a:xfrm>
                            <a:off x="4855779" y="3468414"/>
                            <a:ext cx="30480"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3" name="Freeform 613"/>
                        <wps:cNvSpPr>
                          <a:spLocks/>
                        </wps:cNvSpPr>
                        <wps:spPr bwMode="auto">
                          <a:xfrm>
                            <a:off x="4918841" y="3436883"/>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4" name="Freeform 614"/>
                        <wps:cNvSpPr>
                          <a:spLocks/>
                        </wps:cNvSpPr>
                        <wps:spPr bwMode="auto">
                          <a:xfrm>
                            <a:off x="4966138" y="3405352"/>
                            <a:ext cx="29845" cy="19048"/>
                          </a:xfrm>
                          <a:custGeom>
                            <a:avLst/>
                            <a:gdLst>
                              <a:gd name="T0" fmla="*/ 6 w 8"/>
                              <a:gd name="T1" fmla="*/ 1 h 5"/>
                              <a:gd name="T2" fmla="*/ 6 w 8"/>
                              <a:gd name="T3" fmla="*/ 4 h 5"/>
                              <a:gd name="T4" fmla="*/ 1 w 8"/>
                              <a:gd name="T5" fmla="*/ 4 h 5"/>
                              <a:gd name="T6" fmla="*/ 1 w 8"/>
                              <a:gd name="T7" fmla="*/ 1 h 5"/>
                              <a:gd name="T8" fmla="*/ 6 w 8"/>
                              <a:gd name="T9" fmla="*/ 1 h 5"/>
                            </a:gdLst>
                            <a:ahLst/>
                            <a:cxnLst>
                              <a:cxn ang="0">
                                <a:pos x="T0" y="T1"/>
                              </a:cxn>
                              <a:cxn ang="0">
                                <a:pos x="T2" y="T3"/>
                              </a:cxn>
                              <a:cxn ang="0">
                                <a:pos x="T4" y="T5"/>
                              </a:cxn>
                              <a:cxn ang="0">
                                <a:pos x="T6" y="T7"/>
                              </a:cxn>
                              <a:cxn ang="0">
                                <a:pos x="T8" y="T9"/>
                              </a:cxn>
                            </a:cxnLst>
                            <a:rect l="0" t="0" r="r" b="b"/>
                            <a:pathLst>
                              <a:path w="8" h="5">
                                <a:moveTo>
                                  <a:pt x="6" y="1"/>
                                </a:moveTo>
                                <a:cubicBezTo>
                                  <a:pt x="8" y="2"/>
                                  <a:pt x="8" y="3"/>
                                  <a:pt x="6" y="4"/>
                                </a:cubicBezTo>
                                <a:cubicBezTo>
                                  <a:pt x="5" y="5"/>
                                  <a:pt x="3" y="5"/>
                                  <a:pt x="1" y="4"/>
                                </a:cubicBezTo>
                                <a:cubicBezTo>
                                  <a:pt x="0" y="3"/>
                                  <a:pt x="0" y="2"/>
                                  <a:pt x="1" y="1"/>
                                </a:cubicBezTo>
                                <a:cubicBezTo>
                                  <a:pt x="3" y="0"/>
                                  <a:pt x="5" y="0"/>
                                  <a:pt x="6"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5" name="Freeform 615"/>
                        <wps:cNvSpPr>
                          <a:spLocks/>
                        </wps:cNvSpPr>
                        <wps:spPr bwMode="auto">
                          <a:xfrm>
                            <a:off x="5029200" y="3373821"/>
                            <a:ext cx="30480" cy="15238"/>
                          </a:xfrm>
                          <a:custGeom>
                            <a:avLst/>
                            <a:gdLst>
                              <a:gd name="T0" fmla="*/ 7 w 8"/>
                              <a:gd name="T1" fmla="*/ 0 h 4"/>
                              <a:gd name="T2" fmla="*/ 7 w 8"/>
                              <a:gd name="T3" fmla="*/ 4 h 4"/>
                              <a:gd name="T4" fmla="*/ 1 w 8"/>
                              <a:gd name="T5" fmla="*/ 4 h 4"/>
                              <a:gd name="T6" fmla="*/ 1 w 8"/>
                              <a:gd name="T7" fmla="*/ 0 h 4"/>
                              <a:gd name="T8" fmla="*/ 7 w 8"/>
                              <a:gd name="T9" fmla="*/ 0 h 4"/>
                            </a:gdLst>
                            <a:ahLst/>
                            <a:cxnLst>
                              <a:cxn ang="0">
                                <a:pos x="T0" y="T1"/>
                              </a:cxn>
                              <a:cxn ang="0">
                                <a:pos x="T2" y="T3"/>
                              </a:cxn>
                              <a:cxn ang="0">
                                <a:pos x="T4" y="T5"/>
                              </a:cxn>
                              <a:cxn ang="0">
                                <a:pos x="T6" y="T7"/>
                              </a:cxn>
                              <a:cxn ang="0">
                                <a:pos x="T8" y="T9"/>
                              </a:cxn>
                            </a:cxnLst>
                            <a:rect l="0" t="0" r="r" b="b"/>
                            <a:pathLst>
                              <a:path w="8" h="4">
                                <a:moveTo>
                                  <a:pt x="7" y="0"/>
                                </a:moveTo>
                                <a:cubicBezTo>
                                  <a:pt x="8" y="1"/>
                                  <a:pt x="8" y="3"/>
                                  <a:pt x="7" y="4"/>
                                </a:cubicBezTo>
                                <a:cubicBezTo>
                                  <a:pt x="5" y="4"/>
                                  <a:pt x="3" y="4"/>
                                  <a:pt x="1" y="4"/>
                                </a:cubicBezTo>
                                <a:cubicBezTo>
                                  <a:pt x="0" y="3"/>
                                  <a:pt x="0" y="1"/>
                                  <a:pt x="1" y="0"/>
                                </a:cubicBezTo>
                                <a:cubicBezTo>
                                  <a:pt x="3" y="0"/>
                                  <a:pt x="5" y="0"/>
                                  <a:pt x="7" y="0"/>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6" name="Freeform 616"/>
                        <wps:cNvSpPr>
                          <a:spLocks/>
                        </wps:cNvSpPr>
                        <wps:spPr bwMode="auto">
                          <a:xfrm>
                            <a:off x="4761186" y="3468414"/>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7" name="Freeform 617"/>
                        <wps:cNvSpPr>
                          <a:spLocks/>
                        </wps:cNvSpPr>
                        <wps:spPr bwMode="auto">
                          <a:xfrm>
                            <a:off x="4808483" y="3436883"/>
                            <a:ext cx="30480"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 name="Freeform 618"/>
                        <wps:cNvSpPr>
                          <a:spLocks/>
                        </wps:cNvSpPr>
                        <wps:spPr bwMode="auto">
                          <a:xfrm>
                            <a:off x="4698124" y="3436883"/>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9" name="Freeform 619"/>
                        <wps:cNvSpPr>
                          <a:spLocks/>
                        </wps:cNvSpPr>
                        <wps:spPr bwMode="auto">
                          <a:xfrm>
                            <a:off x="4761186" y="3405352"/>
                            <a:ext cx="33655"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0" name="Freeform 620"/>
                        <wps:cNvSpPr>
                          <a:spLocks/>
                        </wps:cNvSpPr>
                        <wps:spPr bwMode="auto">
                          <a:xfrm>
                            <a:off x="4698124" y="3373821"/>
                            <a:ext cx="29845"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621"/>
                        <wps:cNvSpPr>
                          <a:spLocks/>
                        </wps:cNvSpPr>
                        <wps:spPr bwMode="auto">
                          <a:xfrm>
                            <a:off x="4698124" y="3074276"/>
                            <a:ext cx="349250" cy="340955"/>
                          </a:xfrm>
                          <a:custGeom>
                            <a:avLst/>
                            <a:gdLst>
                              <a:gd name="T0" fmla="*/ 93 w 93"/>
                              <a:gd name="T1" fmla="*/ 64 h 91"/>
                              <a:gd name="T2" fmla="*/ 93 w 93"/>
                              <a:gd name="T3" fmla="*/ 64 h 91"/>
                              <a:gd name="T4" fmla="*/ 92 w 93"/>
                              <a:gd name="T5" fmla="*/ 0 h 91"/>
                              <a:gd name="T6" fmla="*/ 0 w 93"/>
                              <a:gd name="T7" fmla="*/ 0 h 91"/>
                              <a:gd name="T8" fmla="*/ 0 w 93"/>
                              <a:gd name="T9" fmla="*/ 63 h 91"/>
                              <a:gd name="T10" fmla="*/ 0 w 93"/>
                              <a:gd name="T11" fmla="*/ 64 h 91"/>
                              <a:gd name="T12" fmla="*/ 0 w 93"/>
                              <a:gd name="T13" fmla="*/ 64 h 91"/>
                              <a:gd name="T14" fmla="*/ 0 w 93"/>
                              <a:gd name="T15" fmla="*/ 64 h 91"/>
                              <a:gd name="T16" fmla="*/ 4 w 93"/>
                              <a:gd name="T17" fmla="*/ 68 h 91"/>
                              <a:gd name="T18" fmla="*/ 39 w 93"/>
                              <a:gd name="T19" fmla="*/ 88 h 91"/>
                              <a:gd name="T20" fmla="*/ 54 w 93"/>
                              <a:gd name="T21" fmla="*/ 89 h 91"/>
                              <a:gd name="T22" fmla="*/ 90 w 93"/>
                              <a:gd name="T23" fmla="*/ 68 h 91"/>
                              <a:gd name="T24" fmla="*/ 93 w 93"/>
                              <a:gd name="T25" fmla="*/ 64 h 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93" h="91">
                                <a:moveTo>
                                  <a:pt x="93" y="64"/>
                                </a:moveTo>
                                <a:cubicBezTo>
                                  <a:pt x="93" y="64"/>
                                  <a:pt x="93" y="64"/>
                                  <a:pt x="93" y="64"/>
                                </a:cubicBezTo>
                                <a:cubicBezTo>
                                  <a:pt x="92" y="0"/>
                                  <a:pt x="92" y="0"/>
                                  <a:pt x="92" y="0"/>
                                </a:cubicBezTo>
                                <a:cubicBezTo>
                                  <a:pt x="0" y="0"/>
                                  <a:pt x="0" y="0"/>
                                  <a:pt x="0" y="0"/>
                                </a:cubicBezTo>
                                <a:cubicBezTo>
                                  <a:pt x="0" y="63"/>
                                  <a:pt x="0" y="63"/>
                                  <a:pt x="0" y="63"/>
                                </a:cubicBezTo>
                                <a:cubicBezTo>
                                  <a:pt x="0" y="63"/>
                                  <a:pt x="0" y="64"/>
                                  <a:pt x="0" y="64"/>
                                </a:cubicBezTo>
                                <a:cubicBezTo>
                                  <a:pt x="0" y="64"/>
                                  <a:pt x="0" y="64"/>
                                  <a:pt x="0" y="64"/>
                                </a:cubicBezTo>
                                <a:cubicBezTo>
                                  <a:pt x="0" y="64"/>
                                  <a:pt x="0" y="64"/>
                                  <a:pt x="0" y="64"/>
                                </a:cubicBezTo>
                                <a:cubicBezTo>
                                  <a:pt x="0" y="65"/>
                                  <a:pt x="2" y="67"/>
                                  <a:pt x="4" y="68"/>
                                </a:cubicBezTo>
                                <a:cubicBezTo>
                                  <a:pt x="39" y="88"/>
                                  <a:pt x="39" y="88"/>
                                  <a:pt x="39" y="88"/>
                                </a:cubicBezTo>
                                <a:cubicBezTo>
                                  <a:pt x="43" y="91"/>
                                  <a:pt x="50" y="91"/>
                                  <a:pt x="54" y="89"/>
                                </a:cubicBezTo>
                                <a:cubicBezTo>
                                  <a:pt x="90" y="68"/>
                                  <a:pt x="90" y="68"/>
                                  <a:pt x="90" y="68"/>
                                </a:cubicBezTo>
                                <a:cubicBezTo>
                                  <a:pt x="92" y="67"/>
                                  <a:pt x="93" y="65"/>
                                  <a:pt x="93" y="64"/>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2" name="Freeform 622"/>
                        <wps:cNvSpPr>
                          <a:spLocks noEditPoints="1"/>
                        </wps:cNvSpPr>
                        <wps:spPr bwMode="auto">
                          <a:xfrm>
                            <a:off x="4840014" y="3231931"/>
                            <a:ext cx="364490" cy="352384"/>
                          </a:xfrm>
                          <a:custGeom>
                            <a:avLst/>
                            <a:gdLst>
                              <a:gd name="T0" fmla="*/ 49 w 97"/>
                              <a:gd name="T1" fmla="*/ 94 h 94"/>
                              <a:gd name="T2" fmla="*/ 40 w 97"/>
                              <a:gd name="T3" fmla="*/ 92 h 94"/>
                              <a:gd name="T4" fmla="*/ 5 w 97"/>
                              <a:gd name="T5" fmla="*/ 72 h 94"/>
                              <a:gd name="T6" fmla="*/ 0 w 97"/>
                              <a:gd name="T7" fmla="*/ 66 h 94"/>
                              <a:gd name="T8" fmla="*/ 0 w 97"/>
                              <a:gd name="T9" fmla="*/ 65 h 94"/>
                              <a:gd name="T10" fmla="*/ 0 w 97"/>
                              <a:gd name="T11" fmla="*/ 3 h 94"/>
                              <a:gd name="T12" fmla="*/ 3 w 97"/>
                              <a:gd name="T13" fmla="*/ 0 h 94"/>
                              <a:gd name="T14" fmla="*/ 93 w 97"/>
                              <a:gd name="T15" fmla="*/ 0 h 94"/>
                              <a:gd name="T16" fmla="*/ 96 w 97"/>
                              <a:gd name="T17" fmla="*/ 3 h 94"/>
                              <a:gd name="T18" fmla="*/ 97 w 97"/>
                              <a:gd name="T19" fmla="*/ 66 h 94"/>
                              <a:gd name="T20" fmla="*/ 93 w 97"/>
                              <a:gd name="T21" fmla="*/ 72 h 94"/>
                              <a:gd name="T22" fmla="*/ 57 w 97"/>
                              <a:gd name="T23" fmla="*/ 93 h 94"/>
                              <a:gd name="T24" fmla="*/ 49 w 97"/>
                              <a:gd name="T25" fmla="*/ 94 h 94"/>
                              <a:gd name="T26" fmla="*/ 4 w 97"/>
                              <a:gd name="T27" fmla="*/ 4 h 94"/>
                              <a:gd name="T28" fmla="*/ 4 w 97"/>
                              <a:gd name="T29" fmla="*/ 65 h 94"/>
                              <a:gd name="T30" fmla="*/ 4 w 97"/>
                              <a:gd name="T31" fmla="*/ 66 h 94"/>
                              <a:gd name="T32" fmla="*/ 7 w 97"/>
                              <a:gd name="T33" fmla="*/ 69 h 94"/>
                              <a:gd name="T34" fmla="*/ 42 w 97"/>
                              <a:gd name="T35" fmla="*/ 89 h 94"/>
                              <a:gd name="T36" fmla="*/ 55 w 97"/>
                              <a:gd name="T37" fmla="*/ 89 h 94"/>
                              <a:gd name="T38" fmla="*/ 91 w 97"/>
                              <a:gd name="T39" fmla="*/ 68 h 94"/>
                              <a:gd name="T40" fmla="*/ 93 w 97"/>
                              <a:gd name="T41" fmla="*/ 66 h 94"/>
                              <a:gd name="T42" fmla="*/ 93 w 97"/>
                              <a:gd name="T43" fmla="*/ 66 h 94"/>
                              <a:gd name="T44" fmla="*/ 92 w 97"/>
                              <a:gd name="T45" fmla="*/ 4 h 94"/>
                              <a:gd name="T46" fmla="*/ 4 w 97"/>
                              <a:gd name="T47" fmla="*/ 4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7" h="94">
                                <a:moveTo>
                                  <a:pt x="49" y="94"/>
                                </a:moveTo>
                                <a:cubicBezTo>
                                  <a:pt x="46" y="94"/>
                                  <a:pt x="42" y="94"/>
                                  <a:pt x="40" y="92"/>
                                </a:cubicBezTo>
                                <a:cubicBezTo>
                                  <a:pt x="5" y="72"/>
                                  <a:pt x="5" y="72"/>
                                  <a:pt x="5" y="72"/>
                                </a:cubicBezTo>
                                <a:cubicBezTo>
                                  <a:pt x="2" y="71"/>
                                  <a:pt x="1" y="68"/>
                                  <a:pt x="0" y="66"/>
                                </a:cubicBezTo>
                                <a:cubicBezTo>
                                  <a:pt x="0" y="66"/>
                                  <a:pt x="0" y="65"/>
                                  <a:pt x="0" y="65"/>
                                </a:cubicBezTo>
                                <a:cubicBezTo>
                                  <a:pt x="0" y="3"/>
                                  <a:pt x="0" y="3"/>
                                  <a:pt x="0" y="3"/>
                                </a:cubicBezTo>
                                <a:cubicBezTo>
                                  <a:pt x="0" y="2"/>
                                  <a:pt x="1" y="0"/>
                                  <a:pt x="3" y="0"/>
                                </a:cubicBezTo>
                                <a:cubicBezTo>
                                  <a:pt x="93" y="0"/>
                                  <a:pt x="93" y="0"/>
                                  <a:pt x="93" y="0"/>
                                </a:cubicBezTo>
                                <a:cubicBezTo>
                                  <a:pt x="95" y="0"/>
                                  <a:pt x="96" y="2"/>
                                  <a:pt x="96" y="3"/>
                                </a:cubicBezTo>
                                <a:cubicBezTo>
                                  <a:pt x="97" y="66"/>
                                  <a:pt x="97" y="66"/>
                                  <a:pt x="97" y="66"/>
                                </a:cubicBezTo>
                                <a:cubicBezTo>
                                  <a:pt x="97" y="68"/>
                                  <a:pt x="96" y="70"/>
                                  <a:pt x="93" y="72"/>
                                </a:cubicBezTo>
                                <a:cubicBezTo>
                                  <a:pt x="57" y="93"/>
                                  <a:pt x="57" y="93"/>
                                  <a:pt x="57" y="93"/>
                                </a:cubicBezTo>
                                <a:cubicBezTo>
                                  <a:pt x="55" y="94"/>
                                  <a:pt x="52" y="94"/>
                                  <a:pt x="49" y="94"/>
                                </a:cubicBezTo>
                                <a:close/>
                                <a:moveTo>
                                  <a:pt x="4" y="4"/>
                                </a:moveTo>
                                <a:cubicBezTo>
                                  <a:pt x="4" y="65"/>
                                  <a:pt x="4" y="65"/>
                                  <a:pt x="4" y="65"/>
                                </a:cubicBezTo>
                                <a:cubicBezTo>
                                  <a:pt x="4" y="65"/>
                                  <a:pt x="4" y="65"/>
                                  <a:pt x="4" y="66"/>
                                </a:cubicBezTo>
                                <a:cubicBezTo>
                                  <a:pt x="4" y="67"/>
                                  <a:pt x="5" y="68"/>
                                  <a:pt x="7" y="69"/>
                                </a:cubicBezTo>
                                <a:cubicBezTo>
                                  <a:pt x="42" y="89"/>
                                  <a:pt x="42" y="89"/>
                                  <a:pt x="42" y="89"/>
                                </a:cubicBezTo>
                                <a:cubicBezTo>
                                  <a:pt x="45" y="91"/>
                                  <a:pt x="52" y="91"/>
                                  <a:pt x="55" y="89"/>
                                </a:cubicBezTo>
                                <a:cubicBezTo>
                                  <a:pt x="91" y="68"/>
                                  <a:pt x="91" y="68"/>
                                  <a:pt x="91" y="68"/>
                                </a:cubicBezTo>
                                <a:cubicBezTo>
                                  <a:pt x="92" y="68"/>
                                  <a:pt x="93" y="67"/>
                                  <a:pt x="93" y="66"/>
                                </a:cubicBezTo>
                                <a:cubicBezTo>
                                  <a:pt x="93" y="66"/>
                                  <a:pt x="93" y="66"/>
                                  <a:pt x="93" y="66"/>
                                </a:cubicBezTo>
                                <a:cubicBezTo>
                                  <a:pt x="92" y="4"/>
                                  <a:pt x="92" y="4"/>
                                  <a:pt x="92" y="4"/>
                                </a:cubicBezTo>
                                <a:lnTo>
                                  <a:pt x="4"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3" name="Freeform 623"/>
                        <wps:cNvSpPr>
                          <a:spLocks/>
                        </wps:cNvSpPr>
                        <wps:spPr bwMode="auto">
                          <a:xfrm>
                            <a:off x="4698124" y="2979683"/>
                            <a:ext cx="356870" cy="205716"/>
                          </a:xfrm>
                          <a:custGeom>
                            <a:avLst/>
                            <a:gdLst>
                              <a:gd name="T0" fmla="*/ 91 w 95"/>
                              <a:gd name="T1" fmla="*/ 32 h 55"/>
                              <a:gd name="T2" fmla="*/ 55 w 95"/>
                              <a:gd name="T3" fmla="*/ 53 h 55"/>
                              <a:gd name="T4" fmla="*/ 39 w 95"/>
                              <a:gd name="T5" fmla="*/ 52 h 55"/>
                              <a:gd name="T6" fmla="*/ 5 w 95"/>
                              <a:gd name="T7" fmla="*/ 32 h 55"/>
                              <a:gd name="T8" fmla="*/ 4 w 95"/>
                              <a:gd name="T9" fmla="*/ 23 h 55"/>
                              <a:gd name="T10" fmla="*/ 40 w 95"/>
                              <a:gd name="T11" fmla="*/ 2 h 55"/>
                              <a:gd name="T12" fmla="*/ 55 w 95"/>
                              <a:gd name="T13" fmla="*/ 3 h 55"/>
                              <a:gd name="T14" fmla="*/ 90 w 95"/>
                              <a:gd name="T15" fmla="*/ 23 h 55"/>
                              <a:gd name="T16" fmla="*/ 91 w 95"/>
                              <a:gd name="T17" fmla="*/ 3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5" h="55">
                                <a:moveTo>
                                  <a:pt x="91" y="32"/>
                                </a:moveTo>
                                <a:cubicBezTo>
                                  <a:pt x="55" y="53"/>
                                  <a:pt x="55" y="53"/>
                                  <a:pt x="55" y="53"/>
                                </a:cubicBezTo>
                                <a:cubicBezTo>
                                  <a:pt x="51" y="55"/>
                                  <a:pt x="44" y="55"/>
                                  <a:pt x="39" y="52"/>
                                </a:cubicBezTo>
                                <a:cubicBezTo>
                                  <a:pt x="5" y="32"/>
                                  <a:pt x="5" y="32"/>
                                  <a:pt x="5" y="32"/>
                                </a:cubicBezTo>
                                <a:cubicBezTo>
                                  <a:pt x="0" y="29"/>
                                  <a:pt x="0" y="25"/>
                                  <a:pt x="4" y="23"/>
                                </a:cubicBezTo>
                                <a:cubicBezTo>
                                  <a:pt x="40" y="2"/>
                                  <a:pt x="40" y="2"/>
                                  <a:pt x="40" y="2"/>
                                </a:cubicBezTo>
                                <a:cubicBezTo>
                                  <a:pt x="44" y="0"/>
                                  <a:pt x="51" y="0"/>
                                  <a:pt x="55" y="3"/>
                                </a:cubicBezTo>
                                <a:cubicBezTo>
                                  <a:pt x="90" y="23"/>
                                  <a:pt x="90" y="23"/>
                                  <a:pt x="90" y="23"/>
                                </a:cubicBezTo>
                                <a:cubicBezTo>
                                  <a:pt x="94" y="25"/>
                                  <a:pt x="95" y="29"/>
                                  <a:pt x="91" y="32"/>
                                </a:cubicBezTo>
                                <a:close/>
                              </a:path>
                            </a:pathLst>
                          </a:custGeom>
                          <a:solidFill>
                            <a:srgbClr val="FEBD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4" name="Freeform 624"/>
                        <wps:cNvSpPr>
                          <a:spLocks noEditPoints="1"/>
                        </wps:cNvSpPr>
                        <wps:spPr bwMode="auto">
                          <a:xfrm>
                            <a:off x="4840014" y="3121572"/>
                            <a:ext cx="360680" cy="217145"/>
                          </a:xfrm>
                          <a:custGeom>
                            <a:avLst/>
                            <a:gdLst>
                              <a:gd name="T0" fmla="*/ 49 w 96"/>
                              <a:gd name="T1" fmla="*/ 58 h 58"/>
                              <a:gd name="T2" fmla="*/ 39 w 96"/>
                              <a:gd name="T3" fmla="*/ 56 h 58"/>
                              <a:gd name="T4" fmla="*/ 5 w 96"/>
                              <a:gd name="T5" fmla="*/ 36 h 58"/>
                              <a:gd name="T6" fmla="*/ 0 w 96"/>
                              <a:gd name="T7" fmla="*/ 29 h 58"/>
                              <a:gd name="T8" fmla="*/ 4 w 96"/>
                              <a:gd name="T9" fmla="*/ 23 h 58"/>
                              <a:gd name="T10" fmla="*/ 40 w 96"/>
                              <a:gd name="T11" fmla="*/ 3 h 58"/>
                              <a:gd name="T12" fmla="*/ 57 w 96"/>
                              <a:gd name="T13" fmla="*/ 3 h 58"/>
                              <a:gd name="T14" fmla="*/ 92 w 96"/>
                              <a:gd name="T15" fmla="*/ 23 h 58"/>
                              <a:gd name="T16" fmla="*/ 96 w 96"/>
                              <a:gd name="T17" fmla="*/ 30 h 58"/>
                              <a:gd name="T18" fmla="*/ 93 w 96"/>
                              <a:gd name="T19" fmla="*/ 35 h 58"/>
                              <a:gd name="T20" fmla="*/ 57 w 96"/>
                              <a:gd name="T21" fmla="*/ 56 h 58"/>
                              <a:gd name="T22" fmla="*/ 49 w 96"/>
                              <a:gd name="T23" fmla="*/ 58 h 58"/>
                              <a:gd name="T24" fmla="*/ 47 w 96"/>
                              <a:gd name="T25" fmla="*/ 5 h 58"/>
                              <a:gd name="T26" fmla="*/ 42 w 96"/>
                              <a:gd name="T27" fmla="*/ 6 h 58"/>
                              <a:gd name="T28" fmla="*/ 6 w 96"/>
                              <a:gd name="T29" fmla="*/ 27 h 58"/>
                              <a:gd name="T30" fmla="*/ 4 w 96"/>
                              <a:gd name="T31" fmla="*/ 29 h 58"/>
                              <a:gd name="T32" fmla="*/ 7 w 96"/>
                              <a:gd name="T33" fmla="*/ 32 h 58"/>
                              <a:gd name="T34" fmla="*/ 41 w 96"/>
                              <a:gd name="T35" fmla="*/ 52 h 58"/>
                              <a:gd name="T36" fmla="*/ 55 w 96"/>
                              <a:gd name="T37" fmla="*/ 53 h 58"/>
                              <a:gd name="T38" fmla="*/ 91 w 96"/>
                              <a:gd name="T39" fmla="*/ 32 h 58"/>
                              <a:gd name="T40" fmla="*/ 92 w 96"/>
                              <a:gd name="T41" fmla="*/ 30 h 58"/>
                              <a:gd name="T42" fmla="*/ 90 w 96"/>
                              <a:gd name="T43" fmla="*/ 27 h 58"/>
                              <a:gd name="T44" fmla="*/ 55 w 96"/>
                              <a:gd name="T45" fmla="*/ 7 h 58"/>
                              <a:gd name="T46" fmla="*/ 47 w 96"/>
                              <a:gd name="T47" fmla="*/ 5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6" h="58">
                                <a:moveTo>
                                  <a:pt x="49" y="58"/>
                                </a:moveTo>
                                <a:cubicBezTo>
                                  <a:pt x="46" y="58"/>
                                  <a:pt x="42" y="57"/>
                                  <a:pt x="39" y="56"/>
                                </a:cubicBezTo>
                                <a:cubicBezTo>
                                  <a:pt x="5" y="36"/>
                                  <a:pt x="5" y="36"/>
                                  <a:pt x="5" y="36"/>
                                </a:cubicBezTo>
                                <a:cubicBezTo>
                                  <a:pt x="2" y="34"/>
                                  <a:pt x="0" y="31"/>
                                  <a:pt x="0" y="29"/>
                                </a:cubicBezTo>
                                <a:cubicBezTo>
                                  <a:pt x="0" y="27"/>
                                  <a:pt x="1" y="25"/>
                                  <a:pt x="4" y="23"/>
                                </a:cubicBezTo>
                                <a:cubicBezTo>
                                  <a:pt x="40" y="3"/>
                                  <a:pt x="40" y="3"/>
                                  <a:pt x="40" y="3"/>
                                </a:cubicBezTo>
                                <a:cubicBezTo>
                                  <a:pt x="44" y="0"/>
                                  <a:pt x="52" y="0"/>
                                  <a:pt x="57" y="3"/>
                                </a:cubicBezTo>
                                <a:cubicBezTo>
                                  <a:pt x="92" y="23"/>
                                  <a:pt x="92" y="23"/>
                                  <a:pt x="92" y="23"/>
                                </a:cubicBezTo>
                                <a:cubicBezTo>
                                  <a:pt x="95" y="25"/>
                                  <a:pt x="96" y="27"/>
                                  <a:pt x="96" y="30"/>
                                </a:cubicBezTo>
                                <a:cubicBezTo>
                                  <a:pt x="96" y="32"/>
                                  <a:pt x="95" y="34"/>
                                  <a:pt x="93" y="35"/>
                                </a:cubicBezTo>
                                <a:cubicBezTo>
                                  <a:pt x="57" y="56"/>
                                  <a:pt x="57" y="56"/>
                                  <a:pt x="57" y="56"/>
                                </a:cubicBezTo>
                                <a:cubicBezTo>
                                  <a:pt x="55" y="57"/>
                                  <a:pt x="52" y="58"/>
                                  <a:pt x="49" y="58"/>
                                </a:cubicBezTo>
                                <a:close/>
                                <a:moveTo>
                                  <a:pt x="47" y="5"/>
                                </a:moveTo>
                                <a:cubicBezTo>
                                  <a:pt x="45" y="5"/>
                                  <a:pt x="43" y="5"/>
                                  <a:pt x="42" y="6"/>
                                </a:cubicBezTo>
                                <a:cubicBezTo>
                                  <a:pt x="6" y="27"/>
                                  <a:pt x="6" y="27"/>
                                  <a:pt x="6" y="27"/>
                                </a:cubicBezTo>
                                <a:cubicBezTo>
                                  <a:pt x="5" y="27"/>
                                  <a:pt x="4" y="28"/>
                                  <a:pt x="4" y="29"/>
                                </a:cubicBezTo>
                                <a:cubicBezTo>
                                  <a:pt x="4" y="30"/>
                                  <a:pt x="5" y="31"/>
                                  <a:pt x="7" y="32"/>
                                </a:cubicBezTo>
                                <a:cubicBezTo>
                                  <a:pt x="41" y="52"/>
                                  <a:pt x="41" y="52"/>
                                  <a:pt x="41" y="52"/>
                                </a:cubicBezTo>
                                <a:cubicBezTo>
                                  <a:pt x="45" y="55"/>
                                  <a:pt x="51" y="55"/>
                                  <a:pt x="55" y="53"/>
                                </a:cubicBezTo>
                                <a:cubicBezTo>
                                  <a:pt x="91" y="32"/>
                                  <a:pt x="91" y="32"/>
                                  <a:pt x="91" y="32"/>
                                </a:cubicBezTo>
                                <a:cubicBezTo>
                                  <a:pt x="91" y="32"/>
                                  <a:pt x="92" y="31"/>
                                  <a:pt x="92" y="30"/>
                                </a:cubicBezTo>
                                <a:cubicBezTo>
                                  <a:pt x="92" y="29"/>
                                  <a:pt x="91" y="28"/>
                                  <a:pt x="90" y="27"/>
                                </a:cubicBezTo>
                                <a:cubicBezTo>
                                  <a:pt x="55" y="7"/>
                                  <a:pt x="55" y="7"/>
                                  <a:pt x="55" y="7"/>
                                </a:cubicBezTo>
                                <a:cubicBezTo>
                                  <a:pt x="53" y="5"/>
                                  <a:pt x="50" y="5"/>
                                  <a:pt x="47" y="5"/>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 name="Freeform 625"/>
                        <wps:cNvSpPr>
                          <a:spLocks/>
                        </wps:cNvSpPr>
                        <wps:spPr bwMode="auto">
                          <a:xfrm>
                            <a:off x="4776952" y="3074276"/>
                            <a:ext cx="176530" cy="82540"/>
                          </a:xfrm>
                          <a:custGeom>
                            <a:avLst/>
                            <a:gdLst>
                              <a:gd name="T0" fmla="*/ 8 w 47"/>
                              <a:gd name="T1" fmla="*/ 0 h 22"/>
                              <a:gd name="T2" fmla="*/ 8 w 47"/>
                              <a:gd name="T3" fmla="*/ 17 h 22"/>
                              <a:gd name="T4" fmla="*/ 39 w 47"/>
                              <a:gd name="T5" fmla="*/ 17 h 22"/>
                              <a:gd name="T6" fmla="*/ 39 w 47"/>
                              <a:gd name="T7" fmla="*/ 0 h 22"/>
                              <a:gd name="T8" fmla="*/ 23 w 47"/>
                              <a:gd name="T9" fmla="*/ 9 h 22"/>
                              <a:gd name="T10" fmla="*/ 8 w 47"/>
                              <a:gd name="T11" fmla="*/ 0 h 22"/>
                            </a:gdLst>
                            <a:ahLst/>
                            <a:cxnLst>
                              <a:cxn ang="0">
                                <a:pos x="T0" y="T1"/>
                              </a:cxn>
                              <a:cxn ang="0">
                                <a:pos x="T2" y="T3"/>
                              </a:cxn>
                              <a:cxn ang="0">
                                <a:pos x="T4" y="T5"/>
                              </a:cxn>
                              <a:cxn ang="0">
                                <a:pos x="T6" y="T7"/>
                              </a:cxn>
                              <a:cxn ang="0">
                                <a:pos x="T8" y="T9"/>
                              </a:cxn>
                              <a:cxn ang="0">
                                <a:pos x="T10" y="T11"/>
                              </a:cxn>
                            </a:cxnLst>
                            <a:rect l="0" t="0" r="r" b="b"/>
                            <a:pathLst>
                              <a:path w="47" h="22">
                                <a:moveTo>
                                  <a:pt x="8" y="0"/>
                                </a:moveTo>
                                <a:cubicBezTo>
                                  <a:pt x="0" y="5"/>
                                  <a:pt x="0" y="12"/>
                                  <a:pt x="8" y="17"/>
                                </a:cubicBezTo>
                                <a:cubicBezTo>
                                  <a:pt x="17" y="22"/>
                                  <a:pt x="30" y="22"/>
                                  <a:pt x="39" y="17"/>
                                </a:cubicBezTo>
                                <a:cubicBezTo>
                                  <a:pt x="47" y="12"/>
                                  <a:pt x="47" y="5"/>
                                  <a:pt x="39" y="0"/>
                                </a:cubicBezTo>
                                <a:cubicBezTo>
                                  <a:pt x="23" y="9"/>
                                  <a:pt x="23" y="9"/>
                                  <a:pt x="23" y="9"/>
                                </a:cubicBezTo>
                                <a:lnTo>
                                  <a:pt x="8" y="0"/>
                                </a:ln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6" name="Freeform 626"/>
                        <wps:cNvSpPr>
                          <a:spLocks noEditPoints="1"/>
                        </wps:cNvSpPr>
                        <wps:spPr bwMode="auto">
                          <a:xfrm>
                            <a:off x="4792717" y="3042745"/>
                            <a:ext cx="168910" cy="86350"/>
                          </a:xfrm>
                          <a:custGeom>
                            <a:avLst/>
                            <a:gdLst>
                              <a:gd name="T0" fmla="*/ 22 w 45"/>
                              <a:gd name="T1" fmla="*/ 23 h 23"/>
                              <a:gd name="T2" fmla="*/ 6 w 45"/>
                              <a:gd name="T3" fmla="*/ 20 h 23"/>
                              <a:gd name="T4" fmla="*/ 0 w 45"/>
                              <a:gd name="T5" fmla="*/ 10 h 23"/>
                              <a:gd name="T6" fmla="*/ 6 w 45"/>
                              <a:gd name="T7" fmla="*/ 0 h 23"/>
                              <a:gd name="T8" fmla="*/ 7 w 45"/>
                              <a:gd name="T9" fmla="*/ 0 h 23"/>
                              <a:gd name="T10" fmla="*/ 22 w 45"/>
                              <a:gd name="T11" fmla="*/ 9 h 23"/>
                              <a:gd name="T12" fmla="*/ 38 w 45"/>
                              <a:gd name="T13" fmla="*/ 0 h 23"/>
                              <a:gd name="T14" fmla="*/ 38 w 45"/>
                              <a:gd name="T15" fmla="*/ 0 h 23"/>
                              <a:gd name="T16" fmla="*/ 45 w 45"/>
                              <a:gd name="T17" fmla="*/ 10 h 23"/>
                              <a:gd name="T18" fmla="*/ 38 w 45"/>
                              <a:gd name="T19" fmla="*/ 20 h 23"/>
                              <a:gd name="T20" fmla="*/ 22 w 45"/>
                              <a:gd name="T21" fmla="*/ 23 h 23"/>
                              <a:gd name="T22" fmla="*/ 7 w 45"/>
                              <a:gd name="T23" fmla="*/ 2 h 23"/>
                              <a:gd name="T24" fmla="*/ 2 w 45"/>
                              <a:gd name="T25" fmla="*/ 10 h 23"/>
                              <a:gd name="T26" fmla="*/ 7 w 45"/>
                              <a:gd name="T27" fmla="*/ 18 h 23"/>
                              <a:gd name="T28" fmla="*/ 37 w 45"/>
                              <a:gd name="T29" fmla="*/ 18 h 23"/>
                              <a:gd name="T30" fmla="*/ 43 w 45"/>
                              <a:gd name="T31" fmla="*/ 10 h 23"/>
                              <a:gd name="T32" fmla="*/ 38 w 45"/>
                              <a:gd name="T33" fmla="*/ 2 h 23"/>
                              <a:gd name="T34" fmla="*/ 22 w 45"/>
                              <a:gd name="T35" fmla="*/ 11 h 23"/>
                              <a:gd name="T36" fmla="*/ 7 w 45"/>
                              <a:gd name="T37" fmla="*/ 2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5" h="23">
                                <a:moveTo>
                                  <a:pt x="22" y="23"/>
                                </a:moveTo>
                                <a:cubicBezTo>
                                  <a:pt x="16" y="23"/>
                                  <a:pt x="11" y="22"/>
                                  <a:pt x="6" y="20"/>
                                </a:cubicBezTo>
                                <a:cubicBezTo>
                                  <a:pt x="2" y="17"/>
                                  <a:pt x="0" y="14"/>
                                  <a:pt x="0" y="10"/>
                                </a:cubicBezTo>
                                <a:cubicBezTo>
                                  <a:pt x="0" y="6"/>
                                  <a:pt x="2" y="3"/>
                                  <a:pt x="6" y="0"/>
                                </a:cubicBezTo>
                                <a:cubicBezTo>
                                  <a:pt x="7" y="0"/>
                                  <a:pt x="7" y="0"/>
                                  <a:pt x="7" y="0"/>
                                </a:cubicBezTo>
                                <a:cubicBezTo>
                                  <a:pt x="22" y="9"/>
                                  <a:pt x="22" y="9"/>
                                  <a:pt x="22" y="9"/>
                                </a:cubicBezTo>
                                <a:cubicBezTo>
                                  <a:pt x="38" y="0"/>
                                  <a:pt x="38" y="0"/>
                                  <a:pt x="38" y="0"/>
                                </a:cubicBezTo>
                                <a:cubicBezTo>
                                  <a:pt x="38" y="0"/>
                                  <a:pt x="38" y="0"/>
                                  <a:pt x="38" y="0"/>
                                </a:cubicBezTo>
                                <a:cubicBezTo>
                                  <a:pt x="42" y="3"/>
                                  <a:pt x="45" y="6"/>
                                  <a:pt x="45" y="10"/>
                                </a:cubicBezTo>
                                <a:cubicBezTo>
                                  <a:pt x="45" y="14"/>
                                  <a:pt x="42" y="17"/>
                                  <a:pt x="38" y="20"/>
                                </a:cubicBezTo>
                                <a:cubicBezTo>
                                  <a:pt x="34" y="22"/>
                                  <a:pt x="28" y="23"/>
                                  <a:pt x="22" y="23"/>
                                </a:cubicBezTo>
                                <a:close/>
                                <a:moveTo>
                                  <a:pt x="7" y="2"/>
                                </a:moveTo>
                                <a:cubicBezTo>
                                  <a:pt x="3" y="4"/>
                                  <a:pt x="2" y="7"/>
                                  <a:pt x="2" y="10"/>
                                </a:cubicBezTo>
                                <a:cubicBezTo>
                                  <a:pt x="2" y="13"/>
                                  <a:pt x="4" y="16"/>
                                  <a:pt x="7" y="18"/>
                                </a:cubicBezTo>
                                <a:cubicBezTo>
                                  <a:pt x="16" y="23"/>
                                  <a:pt x="29" y="23"/>
                                  <a:pt x="37" y="18"/>
                                </a:cubicBezTo>
                                <a:cubicBezTo>
                                  <a:pt x="41" y="16"/>
                                  <a:pt x="43" y="13"/>
                                  <a:pt x="43" y="10"/>
                                </a:cubicBezTo>
                                <a:cubicBezTo>
                                  <a:pt x="43" y="7"/>
                                  <a:pt x="41" y="4"/>
                                  <a:pt x="38" y="2"/>
                                </a:cubicBezTo>
                                <a:cubicBezTo>
                                  <a:pt x="22" y="11"/>
                                  <a:pt x="22" y="11"/>
                                  <a:pt x="22" y="11"/>
                                </a:cubicBezTo>
                                <a:lnTo>
                                  <a:pt x="7" y="2"/>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7" name="Freeform 627"/>
                        <wps:cNvSpPr>
                          <a:spLocks/>
                        </wps:cNvSpPr>
                        <wps:spPr bwMode="auto">
                          <a:xfrm>
                            <a:off x="4808483" y="3026979"/>
                            <a:ext cx="116840" cy="52699"/>
                          </a:xfrm>
                          <a:custGeom>
                            <a:avLst/>
                            <a:gdLst>
                              <a:gd name="T0" fmla="*/ 0 w 31"/>
                              <a:gd name="T1" fmla="*/ 5 h 14"/>
                              <a:gd name="T2" fmla="*/ 15 w 31"/>
                              <a:gd name="T3" fmla="*/ 14 h 14"/>
                              <a:gd name="T4" fmla="*/ 31 w 31"/>
                              <a:gd name="T5" fmla="*/ 5 h 14"/>
                              <a:gd name="T6" fmla="*/ 0 w 31"/>
                              <a:gd name="T7" fmla="*/ 5 h 14"/>
                            </a:gdLst>
                            <a:ahLst/>
                            <a:cxnLst>
                              <a:cxn ang="0">
                                <a:pos x="T0" y="T1"/>
                              </a:cxn>
                              <a:cxn ang="0">
                                <a:pos x="T2" y="T3"/>
                              </a:cxn>
                              <a:cxn ang="0">
                                <a:pos x="T4" y="T5"/>
                              </a:cxn>
                              <a:cxn ang="0">
                                <a:pos x="T6" y="T7"/>
                              </a:cxn>
                            </a:cxnLst>
                            <a:rect l="0" t="0" r="r" b="b"/>
                            <a:pathLst>
                              <a:path w="31" h="14">
                                <a:moveTo>
                                  <a:pt x="0" y="5"/>
                                </a:moveTo>
                                <a:cubicBezTo>
                                  <a:pt x="15" y="14"/>
                                  <a:pt x="15" y="14"/>
                                  <a:pt x="15" y="14"/>
                                </a:cubicBezTo>
                                <a:cubicBezTo>
                                  <a:pt x="31" y="5"/>
                                  <a:pt x="31" y="5"/>
                                  <a:pt x="31" y="5"/>
                                </a:cubicBezTo>
                                <a:cubicBezTo>
                                  <a:pt x="22" y="0"/>
                                  <a:pt x="8" y="0"/>
                                  <a:pt x="0" y="5"/>
                                </a:cubicBezTo>
                                <a:close/>
                              </a:path>
                            </a:pathLst>
                          </a:custGeom>
                          <a:solidFill>
                            <a:srgbClr val="FEED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 name="Freeform 628"/>
                        <wps:cNvSpPr>
                          <a:spLocks noEditPoints="1"/>
                        </wps:cNvSpPr>
                        <wps:spPr bwMode="auto">
                          <a:xfrm>
                            <a:off x="4808483" y="3011214"/>
                            <a:ext cx="131445" cy="59683"/>
                          </a:xfrm>
                          <a:custGeom>
                            <a:avLst/>
                            <a:gdLst>
                              <a:gd name="T0" fmla="*/ 17 w 35"/>
                              <a:gd name="T1" fmla="*/ 16 h 16"/>
                              <a:gd name="T2" fmla="*/ 0 w 35"/>
                              <a:gd name="T3" fmla="*/ 6 h 16"/>
                              <a:gd name="T4" fmla="*/ 2 w 35"/>
                              <a:gd name="T5" fmla="*/ 5 h 16"/>
                              <a:gd name="T6" fmla="*/ 33 w 35"/>
                              <a:gd name="T7" fmla="*/ 5 h 16"/>
                              <a:gd name="T8" fmla="*/ 35 w 35"/>
                              <a:gd name="T9" fmla="*/ 6 h 16"/>
                              <a:gd name="T10" fmla="*/ 17 w 35"/>
                              <a:gd name="T11" fmla="*/ 16 h 16"/>
                              <a:gd name="T12" fmla="*/ 4 w 35"/>
                              <a:gd name="T13" fmla="*/ 6 h 16"/>
                              <a:gd name="T14" fmla="*/ 17 w 35"/>
                              <a:gd name="T15" fmla="*/ 14 h 16"/>
                              <a:gd name="T16" fmla="*/ 31 w 35"/>
                              <a:gd name="T17" fmla="*/ 6 h 16"/>
                              <a:gd name="T18" fmla="*/ 4 w 35"/>
                              <a:gd name="T19" fmla="*/ 6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5" h="16">
                                <a:moveTo>
                                  <a:pt x="17" y="16"/>
                                </a:moveTo>
                                <a:cubicBezTo>
                                  <a:pt x="0" y="6"/>
                                  <a:pt x="0" y="6"/>
                                  <a:pt x="0" y="6"/>
                                </a:cubicBezTo>
                                <a:cubicBezTo>
                                  <a:pt x="2" y="5"/>
                                  <a:pt x="2" y="5"/>
                                  <a:pt x="2" y="5"/>
                                </a:cubicBezTo>
                                <a:cubicBezTo>
                                  <a:pt x="10" y="0"/>
                                  <a:pt x="25" y="0"/>
                                  <a:pt x="33" y="5"/>
                                </a:cubicBezTo>
                                <a:cubicBezTo>
                                  <a:pt x="35" y="6"/>
                                  <a:pt x="35" y="6"/>
                                  <a:pt x="35" y="6"/>
                                </a:cubicBezTo>
                                <a:lnTo>
                                  <a:pt x="17" y="16"/>
                                </a:lnTo>
                                <a:close/>
                                <a:moveTo>
                                  <a:pt x="4" y="6"/>
                                </a:moveTo>
                                <a:cubicBezTo>
                                  <a:pt x="17" y="14"/>
                                  <a:pt x="17" y="14"/>
                                  <a:pt x="17" y="14"/>
                                </a:cubicBezTo>
                                <a:cubicBezTo>
                                  <a:pt x="31" y="6"/>
                                  <a:pt x="31" y="6"/>
                                  <a:pt x="31" y="6"/>
                                </a:cubicBezTo>
                                <a:cubicBezTo>
                                  <a:pt x="23" y="2"/>
                                  <a:pt x="12" y="2"/>
                                  <a:pt x="4" y="6"/>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9" name="Freeform 629"/>
                        <wps:cNvSpPr>
                          <a:spLocks/>
                        </wps:cNvSpPr>
                        <wps:spPr bwMode="auto">
                          <a:xfrm>
                            <a:off x="4871545" y="3090041"/>
                            <a:ext cx="176530" cy="325717"/>
                          </a:xfrm>
                          <a:custGeom>
                            <a:avLst/>
                            <a:gdLst>
                              <a:gd name="T0" fmla="*/ 0 w 278"/>
                              <a:gd name="T1" fmla="*/ 141 h 513"/>
                              <a:gd name="T2" fmla="*/ 0 w 278"/>
                              <a:gd name="T3" fmla="*/ 513 h 513"/>
                              <a:gd name="T4" fmla="*/ 53 w 278"/>
                              <a:gd name="T5" fmla="*/ 501 h 513"/>
                              <a:gd name="T6" fmla="*/ 278 w 278"/>
                              <a:gd name="T7" fmla="*/ 366 h 513"/>
                              <a:gd name="T8" fmla="*/ 272 w 278"/>
                              <a:gd name="T9" fmla="*/ 0 h 513"/>
                              <a:gd name="T10" fmla="*/ 30 w 278"/>
                              <a:gd name="T11" fmla="*/ 141 h 513"/>
                              <a:gd name="T12" fmla="*/ 0 w 278"/>
                              <a:gd name="T13" fmla="*/ 141 h 513"/>
                            </a:gdLst>
                            <a:ahLst/>
                            <a:cxnLst>
                              <a:cxn ang="0">
                                <a:pos x="T0" y="T1"/>
                              </a:cxn>
                              <a:cxn ang="0">
                                <a:pos x="T2" y="T3"/>
                              </a:cxn>
                              <a:cxn ang="0">
                                <a:pos x="T4" y="T5"/>
                              </a:cxn>
                              <a:cxn ang="0">
                                <a:pos x="T6" y="T7"/>
                              </a:cxn>
                              <a:cxn ang="0">
                                <a:pos x="T8" y="T9"/>
                              </a:cxn>
                              <a:cxn ang="0">
                                <a:pos x="T10" y="T11"/>
                              </a:cxn>
                              <a:cxn ang="0">
                                <a:pos x="T12" y="T13"/>
                              </a:cxn>
                            </a:cxnLst>
                            <a:rect l="0" t="0" r="r" b="b"/>
                            <a:pathLst>
                              <a:path w="278" h="513">
                                <a:moveTo>
                                  <a:pt x="0" y="141"/>
                                </a:moveTo>
                                <a:lnTo>
                                  <a:pt x="0" y="513"/>
                                </a:lnTo>
                                <a:lnTo>
                                  <a:pt x="53" y="501"/>
                                </a:lnTo>
                                <a:lnTo>
                                  <a:pt x="278" y="366"/>
                                </a:lnTo>
                                <a:lnTo>
                                  <a:pt x="272" y="0"/>
                                </a:lnTo>
                                <a:lnTo>
                                  <a:pt x="30" y="141"/>
                                </a:lnTo>
                                <a:lnTo>
                                  <a:pt x="0" y="141"/>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0" name="Freeform 630"/>
                        <wps:cNvSpPr>
                          <a:spLocks/>
                        </wps:cNvSpPr>
                        <wps:spPr bwMode="auto">
                          <a:xfrm>
                            <a:off x="1639614" y="3279228"/>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4" y="5"/>
                                  <a:pt x="2" y="4"/>
                                </a:cubicBezTo>
                                <a:cubicBezTo>
                                  <a:pt x="0" y="3"/>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1" name="Freeform 631"/>
                        <wps:cNvSpPr>
                          <a:spLocks/>
                        </wps:cNvSpPr>
                        <wps:spPr bwMode="auto">
                          <a:xfrm>
                            <a:off x="1702676" y="3247697"/>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2" name="Freeform 632"/>
                        <wps:cNvSpPr>
                          <a:spLocks/>
                        </wps:cNvSpPr>
                        <wps:spPr bwMode="auto">
                          <a:xfrm>
                            <a:off x="1749972" y="3216166"/>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 name="Freeform 633"/>
                        <wps:cNvSpPr>
                          <a:spLocks/>
                        </wps:cNvSpPr>
                        <wps:spPr bwMode="auto">
                          <a:xfrm>
                            <a:off x="1545021" y="3279228"/>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4" name="Freeform 634"/>
                        <wps:cNvSpPr>
                          <a:spLocks/>
                        </wps:cNvSpPr>
                        <wps:spPr bwMode="auto">
                          <a:xfrm>
                            <a:off x="1592317" y="3247697"/>
                            <a:ext cx="34290"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5" name="Freeform 635"/>
                        <wps:cNvSpPr>
                          <a:spLocks/>
                        </wps:cNvSpPr>
                        <wps:spPr bwMode="auto">
                          <a:xfrm>
                            <a:off x="1639614" y="3216166"/>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4" y="5"/>
                                  <a:pt x="2" y="4"/>
                                </a:cubicBezTo>
                                <a:cubicBezTo>
                                  <a:pt x="0" y="4"/>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6" name="Freeform 636"/>
                        <wps:cNvSpPr>
                          <a:spLocks/>
                        </wps:cNvSpPr>
                        <wps:spPr bwMode="auto">
                          <a:xfrm>
                            <a:off x="1702676" y="3184634"/>
                            <a:ext cx="29845"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7" name="Freeform 637"/>
                        <wps:cNvSpPr>
                          <a:spLocks/>
                        </wps:cNvSpPr>
                        <wps:spPr bwMode="auto">
                          <a:xfrm>
                            <a:off x="1749972" y="3153103"/>
                            <a:ext cx="33655"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8" name="Freeform 638"/>
                        <wps:cNvSpPr>
                          <a:spLocks/>
                        </wps:cNvSpPr>
                        <wps:spPr bwMode="auto">
                          <a:xfrm>
                            <a:off x="1481959" y="3247697"/>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9" name="Freeform 639"/>
                        <wps:cNvSpPr>
                          <a:spLocks/>
                        </wps:cNvSpPr>
                        <wps:spPr bwMode="auto">
                          <a:xfrm>
                            <a:off x="1545021" y="3216166"/>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0" name="Freeform 640"/>
                        <wps:cNvSpPr>
                          <a:spLocks/>
                        </wps:cNvSpPr>
                        <wps:spPr bwMode="auto">
                          <a:xfrm>
                            <a:off x="1592317" y="3184634"/>
                            <a:ext cx="34290"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1" name="Freeform 641"/>
                        <wps:cNvSpPr>
                          <a:spLocks/>
                        </wps:cNvSpPr>
                        <wps:spPr bwMode="auto">
                          <a:xfrm>
                            <a:off x="1639614" y="3153103"/>
                            <a:ext cx="33655"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4" y="5"/>
                                  <a:pt x="2" y="4"/>
                                </a:cubicBezTo>
                                <a:cubicBezTo>
                                  <a:pt x="0" y="3"/>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2" name="Freeform 642"/>
                        <wps:cNvSpPr>
                          <a:spLocks/>
                        </wps:cNvSpPr>
                        <wps:spPr bwMode="auto">
                          <a:xfrm>
                            <a:off x="1702676" y="3121572"/>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3" name="Freeform 643"/>
                        <wps:cNvSpPr>
                          <a:spLocks/>
                        </wps:cNvSpPr>
                        <wps:spPr bwMode="auto">
                          <a:xfrm>
                            <a:off x="1749972" y="3090041"/>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4" name="Freeform 644"/>
                        <wps:cNvSpPr>
                          <a:spLocks/>
                        </wps:cNvSpPr>
                        <wps:spPr bwMode="auto">
                          <a:xfrm>
                            <a:off x="1434662" y="3216166"/>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Freeform 645"/>
                        <wps:cNvSpPr>
                          <a:spLocks/>
                        </wps:cNvSpPr>
                        <wps:spPr bwMode="auto">
                          <a:xfrm>
                            <a:off x="1481959" y="3184634"/>
                            <a:ext cx="29845"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6" name="Freeform 646"/>
                        <wps:cNvSpPr>
                          <a:spLocks/>
                        </wps:cNvSpPr>
                        <wps:spPr bwMode="auto">
                          <a:xfrm>
                            <a:off x="1545021" y="3153103"/>
                            <a:ext cx="29845"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7" name="Freeform 647"/>
                        <wps:cNvSpPr>
                          <a:spLocks/>
                        </wps:cNvSpPr>
                        <wps:spPr bwMode="auto">
                          <a:xfrm>
                            <a:off x="1592317" y="3121572"/>
                            <a:ext cx="34290"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8" name="Freeform 648"/>
                        <wps:cNvSpPr>
                          <a:spLocks/>
                        </wps:cNvSpPr>
                        <wps:spPr bwMode="auto">
                          <a:xfrm>
                            <a:off x="1639614" y="3090041"/>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4" y="5"/>
                                  <a:pt x="2" y="4"/>
                                </a:cubicBezTo>
                                <a:cubicBezTo>
                                  <a:pt x="0" y="4"/>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9" name="Freeform 649"/>
                        <wps:cNvSpPr>
                          <a:spLocks/>
                        </wps:cNvSpPr>
                        <wps:spPr bwMode="auto">
                          <a:xfrm>
                            <a:off x="1702676" y="3058510"/>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0" name="Freeform 650"/>
                        <wps:cNvSpPr>
                          <a:spLocks/>
                        </wps:cNvSpPr>
                        <wps:spPr bwMode="auto">
                          <a:xfrm>
                            <a:off x="1371600" y="3184634"/>
                            <a:ext cx="30480" cy="19048"/>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1" name="Freeform 651"/>
                        <wps:cNvSpPr>
                          <a:spLocks/>
                        </wps:cNvSpPr>
                        <wps:spPr bwMode="auto">
                          <a:xfrm>
                            <a:off x="1434662" y="3153103"/>
                            <a:ext cx="33655"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2" name="Freeform 652"/>
                        <wps:cNvSpPr>
                          <a:spLocks/>
                        </wps:cNvSpPr>
                        <wps:spPr bwMode="auto">
                          <a:xfrm>
                            <a:off x="1481959" y="3121572"/>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3" name="Freeform 653"/>
                        <wps:cNvSpPr>
                          <a:spLocks/>
                        </wps:cNvSpPr>
                        <wps:spPr bwMode="auto">
                          <a:xfrm>
                            <a:off x="1545021" y="3090041"/>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4" name="Freeform 654"/>
                        <wps:cNvSpPr>
                          <a:spLocks/>
                        </wps:cNvSpPr>
                        <wps:spPr bwMode="auto">
                          <a:xfrm>
                            <a:off x="1592317" y="3058510"/>
                            <a:ext cx="34290"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5" name="Freeform 655"/>
                        <wps:cNvSpPr>
                          <a:spLocks/>
                        </wps:cNvSpPr>
                        <wps:spPr bwMode="auto">
                          <a:xfrm>
                            <a:off x="1639614" y="3026979"/>
                            <a:ext cx="33655"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4" y="5"/>
                                  <a:pt x="2" y="4"/>
                                </a:cubicBezTo>
                                <a:cubicBezTo>
                                  <a:pt x="0" y="3"/>
                                  <a:pt x="0" y="2"/>
                                  <a:pt x="2" y="1"/>
                                </a:cubicBezTo>
                                <a:cubicBezTo>
                                  <a:pt x="4"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6" name="Freeform 656"/>
                        <wps:cNvSpPr>
                          <a:spLocks/>
                        </wps:cNvSpPr>
                        <wps:spPr bwMode="auto">
                          <a:xfrm>
                            <a:off x="1324303" y="3153103"/>
                            <a:ext cx="30480"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7" name="Freeform 657"/>
                        <wps:cNvSpPr>
                          <a:spLocks/>
                        </wps:cNvSpPr>
                        <wps:spPr bwMode="auto">
                          <a:xfrm>
                            <a:off x="1371600" y="3121572"/>
                            <a:ext cx="30480" cy="18413"/>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2" y="4"/>
                                </a:cubicBezTo>
                                <a:cubicBezTo>
                                  <a:pt x="0" y="3"/>
                                  <a:pt x="0" y="1"/>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 name="Freeform 658"/>
                        <wps:cNvSpPr>
                          <a:spLocks/>
                        </wps:cNvSpPr>
                        <wps:spPr bwMode="auto">
                          <a:xfrm>
                            <a:off x="1434662" y="3090041"/>
                            <a:ext cx="33655" cy="18413"/>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4"/>
                                  <a:pt x="7" y="4"/>
                                </a:cubicBezTo>
                                <a:cubicBezTo>
                                  <a:pt x="6" y="5"/>
                                  <a:pt x="3" y="5"/>
                                  <a:pt x="2" y="4"/>
                                </a:cubicBezTo>
                                <a:cubicBezTo>
                                  <a:pt x="0" y="4"/>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9" name="Freeform 659"/>
                        <wps:cNvSpPr>
                          <a:spLocks/>
                        </wps:cNvSpPr>
                        <wps:spPr bwMode="auto">
                          <a:xfrm>
                            <a:off x="1481959" y="3058510"/>
                            <a:ext cx="29845"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0" name="Freeform 660"/>
                        <wps:cNvSpPr>
                          <a:spLocks/>
                        </wps:cNvSpPr>
                        <wps:spPr bwMode="auto">
                          <a:xfrm>
                            <a:off x="1545021" y="3026979"/>
                            <a:ext cx="29845"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1" y="4"/>
                                </a:cubicBezTo>
                                <a:cubicBezTo>
                                  <a:pt x="0" y="3"/>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Freeform 661"/>
                        <wps:cNvSpPr>
                          <a:spLocks/>
                        </wps:cNvSpPr>
                        <wps:spPr bwMode="auto">
                          <a:xfrm>
                            <a:off x="1592317" y="2995448"/>
                            <a:ext cx="34290"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1"/>
                                  <a:pt x="9" y="3"/>
                                  <a:pt x="7" y="4"/>
                                </a:cubicBezTo>
                                <a:cubicBezTo>
                                  <a:pt x="6" y="5"/>
                                  <a:pt x="3" y="5"/>
                                  <a:pt x="2" y="4"/>
                                </a:cubicBezTo>
                                <a:cubicBezTo>
                                  <a:pt x="0" y="3"/>
                                  <a:pt x="0" y="1"/>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2" name="Freeform 662"/>
                        <wps:cNvSpPr>
                          <a:spLocks/>
                        </wps:cNvSpPr>
                        <wps:spPr bwMode="auto">
                          <a:xfrm>
                            <a:off x="1324303" y="3090041"/>
                            <a:ext cx="30480" cy="18413"/>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3" name="Freeform 663"/>
                        <wps:cNvSpPr>
                          <a:spLocks/>
                        </wps:cNvSpPr>
                        <wps:spPr bwMode="auto">
                          <a:xfrm>
                            <a:off x="1371600" y="3058510"/>
                            <a:ext cx="30480" cy="18413"/>
                          </a:xfrm>
                          <a:custGeom>
                            <a:avLst/>
                            <a:gdLst>
                              <a:gd name="T0" fmla="*/ 7 w 8"/>
                              <a:gd name="T1" fmla="*/ 1 h 5"/>
                              <a:gd name="T2" fmla="*/ 7 w 8"/>
                              <a:gd name="T3" fmla="*/ 4 h 5"/>
                              <a:gd name="T4" fmla="*/ 2 w 8"/>
                              <a:gd name="T5" fmla="*/ 4 h 5"/>
                              <a:gd name="T6" fmla="*/ 2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3"/>
                                  <a:pt x="7" y="4"/>
                                </a:cubicBezTo>
                                <a:cubicBezTo>
                                  <a:pt x="5" y="5"/>
                                  <a:pt x="3" y="5"/>
                                  <a:pt x="2" y="4"/>
                                </a:cubicBezTo>
                                <a:cubicBezTo>
                                  <a:pt x="0" y="3"/>
                                  <a:pt x="0" y="2"/>
                                  <a:pt x="2"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Freeform 664"/>
                        <wps:cNvSpPr>
                          <a:spLocks/>
                        </wps:cNvSpPr>
                        <wps:spPr bwMode="auto">
                          <a:xfrm>
                            <a:off x="1434662" y="3026979"/>
                            <a:ext cx="33655" cy="19048"/>
                          </a:xfrm>
                          <a:custGeom>
                            <a:avLst/>
                            <a:gdLst>
                              <a:gd name="T0" fmla="*/ 7 w 9"/>
                              <a:gd name="T1" fmla="*/ 1 h 5"/>
                              <a:gd name="T2" fmla="*/ 7 w 9"/>
                              <a:gd name="T3" fmla="*/ 4 h 5"/>
                              <a:gd name="T4" fmla="*/ 2 w 9"/>
                              <a:gd name="T5" fmla="*/ 4 h 5"/>
                              <a:gd name="T6" fmla="*/ 2 w 9"/>
                              <a:gd name="T7" fmla="*/ 1 h 5"/>
                              <a:gd name="T8" fmla="*/ 7 w 9"/>
                              <a:gd name="T9" fmla="*/ 1 h 5"/>
                            </a:gdLst>
                            <a:ahLst/>
                            <a:cxnLst>
                              <a:cxn ang="0">
                                <a:pos x="T0" y="T1"/>
                              </a:cxn>
                              <a:cxn ang="0">
                                <a:pos x="T2" y="T3"/>
                              </a:cxn>
                              <a:cxn ang="0">
                                <a:pos x="T4" y="T5"/>
                              </a:cxn>
                              <a:cxn ang="0">
                                <a:pos x="T6" y="T7"/>
                              </a:cxn>
                              <a:cxn ang="0">
                                <a:pos x="T8" y="T9"/>
                              </a:cxn>
                            </a:cxnLst>
                            <a:rect l="0" t="0" r="r" b="b"/>
                            <a:pathLst>
                              <a:path w="9" h="5">
                                <a:moveTo>
                                  <a:pt x="7" y="1"/>
                                </a:moveTo>
                                <a:cubicBezTo>
                                  <a:pt x="9" y="2"/>
                                  <a:pt x="9" y="3"/>
                                  <a:pt x="7" y="4"/>
                                </a:cubicBezTo>
                                <a:cubicBezTo>
                                  <a:pt x="6" y="5"/>
                                  <a:pt x="3" y="5"/>
                                  <a:pt x="2" y="4"/>
                                </a:cubicBezTo>
                                <a:cubicBezTo>
                                  <a:pt x="0" y="3"/>
                                  <a:pt x="0" y="2"/>
                                  <a:pt x="2" y="1"/>
                                </a:cubicBezTo>
                                <a:cubicBezTo>
                                  <a:pt x="3" y="0"/>
                                  <a:pt x="6"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5" name="Freeform 665"/>
                        <wps:cNvSpPr>
                          <a:spLocks/>
                        </wps:cNvSpPr>
                        <wps:spPr bwMode="auto">
                          <a:xfrm>
                            <a:off x="1481959" y="2995448"/>
                            <a:ext cx="29845"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1"/>
                                  <a:pt x="8" y="3"/>
                                  <a:pt x="7" y="4"/>
                                </a:cubicBezTo>
                                <a:cubicBezTo>
                                  <a:pt x="5" y="5"/>
                                  <a:pt x="3" y="5"/>
                                  <a:pt x="1" y="4"/>
                                </a:cubicBezTo>
                                <a:cubicBezTo>
                                  <a:pt x="0" y="3"/>
                                  <a:pt x="0" y="1"/>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6" name="Freeform 666"/>
                        <wps:cNvSpPr>
                          <a:spLocks/>
                        </wps:cNvSpPr>
                        <wps:spPr bwMode="auto">
                          <a:xfrm>
                            <a:off x="1545021" y="2963917"/>
                            <a:ext cx="29845" cy="19048"/>
                          </a:xfrm>
                          <a:custGeom>
                            <a:avLst/>
                            <a:gdLst>
                              <a:gd name="T0" fmla="*/ 7 w 8"/>
                              <a:gd name="T1" fmla="*/ 1 h 5"/>
                              <a:gd name="T2" fmla="*/ 7 w 8"/>
                              <a:gd name="T3" fmla="*/ 4 h 5"/>
                              <a:gd name="T4" fmla="*/ 1 w 8"/>
                              <a:gd name="T5" fmla="*/ 4 h 5"/>
                              <a:gd name="T6" fmla="*/ 1 w 8"/>
                              <a:gd name="T7" fmla="*/ 1 h 5"/>
                              <a:gd name="T8" fmla="*/ 7 w 8"/>
                              <a:gd name="T9" fmla="*/ 1 h 5"/>
                            </a:gdLst>
                            <a:ahLst/>
                            <a:cxnLst>
                              <a:cxn ang="0">
                                <a:pos x="T0" y="T1"/>
                              </a:cxn>
                              <a:cxn ang="0">
                                <a:pos x="T2" y="T3"/>
                              </a:cxn>
                              <a:cxn ang="0">
                                <a:pos x="T4" y="T5"/>
                              </a:cxn>
                              <a:cxn ang="0">
                                <a:pos x="T6" y="T7"/>
                              </a:cxn>
                              <a:cxn ang="0">
                                <a:pos x="T8" y="T9"/>
                              </a:cxn>
                            </a:cxnLst>
                            <a:rect l="0" t="0" r="r" b="b"/>
                            <a:pathLst>
                              <a:path w="8" h="5">
                                <a:moveTo>
                                  <a:pt x="7" y="1"/>
                                </a:moveTo>
                                <a:cubicBezTo>
                                  <a:pt x="8" y="2"/>
                                  <a:pt x="8" y="4"/>
                                  <a:pt x="7" y="4"/>
                                </a:cubicBezTo>
                                <a:cubicBezTo>
                                  <a:pt x="5" y="5"/>
                                  <a:pt x="3" y="5"/>
                                  <a:pt x="1" y="4"/>
                                </a:cubicBezTo>
                                <a:cubicBezTo>
                                  <a:pt x="0" y="4"/>
                                  <a:pt x="0" y="2"/>
                                  <a:pt x="1" y="1"/>
                                </a:cubicBezTo>
                                <a:cubicBezTo>
                                  <a:pt x="3" y="0"/>
                                  <a:pt x="5" y="0"/>
                                  <a:pt x="7" y="1"/>
                                </a:cubicBezTo>
                                <a:close/>
                              </a:path>
                            </a:pathLst>
                          </a:custGeom>
                          <a:solidFill>
                            <a:srgbClr val="1611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7" name="Freeform 667"/>
                        <wps:cNvSpPr>
                          <a:spLocks/>
                        </wps:cNvSpPr>
                        <wps:spPr bwMode="auto">
                          <a:xfrm>
                            <a:off x="1450428" y="2979683"/>
                            <a:ext cx="67310" cy="71112"/>
                          </a:xfrm>
                          <a:custGeom>
                            <a:avLst/>
                            <a:gdLst>
                              <a:gd name="T0" fmla="*/ 94 w 106"/>
                              <a:gd name="T1" fmla="*/ 17 h 112"/>
                              <a:gd name="T2" fmla="*/ 106 w 106"/>
                              <a:gd name="T3" fmla="*/ 59 h 112"/>
                              <a:gd name="T4" fmla="*/ 53 w 106"/>
                              <a:gd name="T5" fmla="*/ 112 h 112"/>
                              <a:gd name="T6" fmla="*/ 0 w 106"/>
                              <a:gd name="T7" fmla="*/ 82 h 112"/>
                              <a:gd name="T8" fmla="*/ 29 w 106"/>
                              <a:gd name="T9" fmla="*/ 23 h 112"/>
                              <a:gd name="T10" fmla="*/ 53 w 106"/>
                              <a:gd name="T11" fmla="*/ 0 h 112"/>
                              <a:gd name="T12" fmla="*/ 94 w 106"/>
                              <a:gd name="T13" fmla="*/ 17 h 112"/>
                            </a:gdLst>
                            <a:ahLst/>
                            <a:cxnLst>
                              <a:cxn ang="0">
                                <a:pos x="T0" y="T1"/>
                              </a:cxn>
                              <a:cxn ang="0">
                                <a:pos x="T2" y="T3"/>
                              </a:cxn>
                              <a:cxn ang="0">
                                <a:pos x="T4" y="T5"/>
                              </a:cxn>
                              <a:cxn ang="0">
                                <a:pos x="T6" y="T7"/>
                              </a:cxn>
                              <a:cxn ang="0">
                                <a:pos x="T8" y="T9"/>
                              </a:cxn>
                              <a:cxn ang="0">
                                <a:pos x="T10" y="T11"/>
                              </a:cxn>
                              <a:cxn ang="0">
                                <a:pos x="T12" y="T13"/>
                              </a:cxn>
                            </a:cxnLst>
                            <a:rect l="0" t="0" r="r" b="b"/>
                            <a:pathLst>
                              <a:path w="106" h="112">
                                <a:moveTo>
                                  <a:pt x="94" y="17"/>
                                </a:moveTo>
                                <a:lnTo>
                                  <a:pt x="106" y="59"/>
                                </a:lnTo>
                                <a:lnTo>
                                  <a:pt x="53" y="112"/>
                                </a:lnTo>
                                <a:lnTo>
                                  <a:pt x="0" y="82"/>
                                </a:lnTo>
                                <a:lnTo>
                                  <a:pt x="29" y="23"/>
                                </a:lnTo>
                                <a:lnTo>
                                  <a:pt x="53" y="0"/>
                                </a:lnTo>
                                <a:lnTo>
                                  <a:pt x="94" y="17"/>
                                </a:ln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8" name="Freeform 668"/>
                        <wps:cNvSpPr>
                          <a:spLocks noEditPoints="1"/>
                        </wps:cNvSpPr>
                        <wps:spPr bwMode="auto">
                          <a:xfrm>
                            <a:off x="1592317" y="3137338"/>
                            <a:ext cx="82550" cy="85715"/>
                          </a:xfrm>
                          <a:custGeom>
                            <a:avLst/>
                            <a:gdLst>
                              <a:gd name="T0" fmla="*/ 65 w 130"/>
                              <a:gd name="T1" fmla="*/ 135 h 135"/>
                              <a:gd name="T2" fmla="*/ 0 w 130"/>
                              <a:gd name="T3" fmla="*/ 100 h 135"/>
                              <a:gd name="T4" fmla="*/ 29 w 130"/>
                              <a:gd name="T5" fmla="*/ 29 h 135"/>
                              <a:gd name="T6" fmla="*/ 65 w 130"/>
                              <a:gd name="T7" fmla="*/ 0 h 135"/>
                              <a:gd name="T8" fmla="*/ 118 w 130"/>
                              <a:gd name="T9" fmla="*/ 23 h 135"/>
                              <a:gd name="T10" fmla="*/ 130 w 130"/>
                              <a:gd name="T11" fmla="*/ 71 h 135"/>
                              <a:gd name="T12" fmla="*/ 65 w 130"/>
                              <a:gd name="T13" fmla="*/ 135 h 135"/>
                              <a:gd name="T14" fmla="*/ 29 w 130"/>
                              <a:gd name="T15" fmla="*/ 88 h 135"/>
                              <a:gd name="T16" fmla="*/ 59 w 130"/>
                              <a:gd name="T17" fmla="*/ 106 h 135"/>
                              <a:gd name="T18" fmla="*/ 100 w 130"/>
                              <a:gd name="T19" fmla="*/ 65 h 135"/>
                              <a:gd name="T20" fmla="*/ 95 w 130"/>
                              <a:gd name="T21" fmla="*/ 35 h 135"/>
                              <a:gd name="T22" fmla="*/ 65 w 130"/>
                              <a:gd name="T23" fmla="*/ 29 h 135"/>
                              <a:gd name="T24" fmla="*/ 47 w 130"/>
                              <a:gd name="T25" fmla="*/ 41 h 135"/>
                              <a:gd name="T26" fmla="*/ 29 w 130"/>
                              <a:gd name="T27" fmla="*/ 88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30" h="135">
                                <a:moveTo>
                                  <a:pt x="65" y="135"/>
                                </a:moveTo>
                                <a:lnTo>
                                  <a:pt x="0" y="100"/>
                                </a:lnTo>
                                <a:lnTo>
                                  <a:pt x="29" y="29"/>
                                </a:lnTo>
                                <a:lnTo>
                                  <a:pt x="65" y="0"/>
                                </a:lnTo>
                                <a:lnTo>
                                  <a:pt x="118" y="23"/>
                                </a:lnTo>
                                <a:lnTo>
                                  <a:pt x="130" y="71"/>
                                </a:lnTo>
                                <a:lnTo>
                                  <a:pt x="65" y="135"/>
                                </a:lnTo>
                                <a:close/>
                                <a:moveTo>
                                  <a:pt x="29" y="88"/>
                                </a:moveTo>
                                <a:lnTo>
                                  <a:pt x="59" y="106"/>
                                </a:lnTo>
                                <a:lnTo>
                                  <a:pt x="100" y="65"/>
                                </a:lnTo>
                                <a:lnTo>
                                  <a:pt x="95" y="35"/>
                                </a:lnTo>
                                <a:lnTo>
                                  <a:pt x="65" y="29"/>
                                </a:lnTo>
                                <a:lnTo>
                                  <a:pt x="47" y="41"/>
                                </a:lnTo>
                                <a:lnTo>
                                  <a:pt x="29" y="88"/>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9" name="Freeform 669"/>
                        <wps:cNvSpPr>
                          <a:spLocks/>
                        </wps:cNvSpPr>
                        <wps:spPr bwMode="auto">
                          <a:xfrm>
                            <a:off x="1371600" y="2979683"/>
                            <a:ext cx="161290" cy="100953"/>
                          </a:xfrm>
                          <a:custGeom>
                            <a:avLst/>
                            <a:gdLst>
                              <a:gd name="T0" fmla="*/ 22 w 43"/>
                              <a:gd name="T1" fmla="*/ 0 h 27"/>
                              <a:gd name="T2" fmla="*/ 29 w 43"/>
                              <a:gd name="T3" fmla="*/ 4 h 27"/>
                              <a:gd name="T4" fmla="*/ 28 w 43"/>
                              <a:gd name="T5" fmla="*/ 11 h 27"/>
                              <a:gd name="T6" fmla="*/ 32 w 43"/>
                              <a:gd name="T7" fmla="*/ 12 h 27"/>
                              <a:gd name="T8" fmla="*/ 37 w 43"/>
                              <a:gd name="T9" fmla="*/ 10 h 27"/>
                              <a:gd name="T10" fmla="*/ 38 w 43"/>
                              <a:gd name="T11" fmla="*/ 7 h 27"/>
                              <a:gd name="T12" fmla="*/ 38 w 43"/>
                              <a:gd name="T13" fmla="*/ 6 h 27"/>
                              <a:gd name="T14" fmla="*/ 41 w 43"/>
                              <a:gd name="T15" fmla="*/ 11 h 27"/>
                              <a:gd name="T16" fmla="*/ 40 w 43"/>
                              <a:gd name="T17" fmla="*/ 18 h 27"/>
                              <a:gd name="T18" fmla="*/ 8 w 43"/>
                              <a:gd name="T19" fmla="*/ 27 h 27"/>
                              <a:gd name="T20" fmla="*/ 1 w 43"/>
                              <a:gd name="T21" fmla="*/ 23 h 27"/>
                              <a:gd name="T22" fmla="*/ 2 w 43"/>
                              <a:gd name="T23" fmla="*/ 19 h 27"/>
                              <a:gd name="T24" fmla="*/ 14 w 43"/>
                              <a:gd name="T25" fmla="*/ 11 h 27"/>
                              <a:gd name="T26" fmla="*/ 22 w 43"/>
                              <a:gd name="T27" fmla="*/ 0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3" h="27">
                                <a:moveTo>
                                  <a:pt x="22" y="0"/>
                                </a:moveTo>
                                <a:cubicBezTo>
                                  <a:pt x="24" y="0"/>
                                  <a:pt x="27" y="3"/>
                                  <a:pt x="29" y="4"/>
                                </a:cubicBezTo>
                                <a:cubicBezTo>
                                  <a:pt x="31" y="5"/>
                                  <a:pt x="28" y="10"/>
                                  <a:pt x="28" y="11"/>
                                </a:cubicBezTo>
                                <a:cubicBezTo>
                                  <a:pt x="28" y="12"/>
                                  <a:pt x="30" y="12"/>
                                  <a:pt x="32" y="12"/>
                                </a:cubicBezTo>
                                <a:cubicBezTo>
                                  <a:pt x="33" y="11"/>
                                  <a:pt x="35" y="10"/>
                                  <a:pt x="37" y="10"/>
                                </a:cubicBezTo>
                                <a:cubicBezTo>
                                  <a:pt x="38" y="10"/>
                                  <a:pt x="38" y="9"/>
                                  <a:pt x="38" y="7"/>
                                </a:cubicBezTo>
                                <a:cubicBezTo>
                                  <a:pt x="38" y="6"/>
                                  <a:pt x="38" y="6"/>
                                  <a:pt x="38" y="6"/>
                                </a:cubicBezTo>
                                <a:cubicBezTo>
                                  <a:pt x="38" y="6"/>
                                  <a:pt x="41" y="7"/>
                                  <a:pt x="41" y="11"/>
                                </a:cubicBezTo>
                                <a:cubicBezTo>
                                  <a:pt x="41" y="15"/>
                                  <a:pt x="43" y="17"/>
                                  <a:pt x="40" y="18"/>
                                </a:cubicBezTo>
                                <a:cubicBezTo>
                                  <a:pt x="38" y="20"/>
                                  <a:pt x="10" y="27"/>
                                  <a:pt x="8" y="27"/>
                                </a:cubicBezTo>
                                <a:cubicBezTo>
                                  <a:pt x="5" y="27"/>
                                  <a:pt x="2" y="24"/>
                                  <a:pt x="1" y="23"/>
                                </a:cubicBezTo>
                                <a:cubicBezTo>
                                  <a:pt x="0" y="21"/>
                                  <a:pt x="0" y="20"/>
                                  <a:pt x="2" y="19"/>
                                </a:cubicBezTo>
                                <a:cubicBezTo>
                                  <a:pt x="4" y="17"/>
                                  <a:pt x="11" y="13"/>
                                  <a:pt x="14" y="11"/>
                                </a:cubicBezTo>
                                <a:cubicBezTo>
                                  <a:pt x="16" y="9"/>
                                  <a:pt x="22" y="0"/>
                                  <a:pt x="22" y="0"/>
                                </a:cubicBez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0" name="Freeform 670"/>
                        <wps:cNvSpPr>
                          <a:spLocks/>
                        </wps:cNvSpPr>
                        <wps:spPr bwMode="auto">
                          <a:xfrm>
                            <a:off x="1387366" y="3011214"/>
                            <a:ext cx="161290" cy="100953"/>
                          </a:xfrm>
                          <a:custGeom>
                            <a:avLst/>
                            <a:gdLst>
                              <a:gd name="T0" fmla="*/ 23 w 43"/>
                              <a:gd name="T1" fmla="*/ 1 h 27"/>
                              <a:gd name="T2" fmla="*/ 29 w 43"/>
                              <a:gd name="T3" fmla="*/ 4 h 27"/>
                              <a:gd name="T4" fmla="*/ 28 w 43"/>
                              <a:gd name="T5" fmla="*/ 11 h 27"/>
                              <a:gd name="T6" fmla="*/ 32 w 43"/>
                              <a:gd name="T7" fmla="*/ 12 h 27"/>
                              <a:gd name="T8" fmla="*/ 37 w 43"/>
                              <a:gd name="T9" fmla="*/ 10 h 27"/>
                              <a:gd name="T10" fmla="*/ 38 w 43"/>
                              <a:gd name="T11" fmla="*/ 8 h 27"/>
                              <a:gd name="T12" fmla="*/ 38 w 43"/>
                              <a:gd name="T13" fmla="*/ 6 h 27"/>
                              <a:gd name="T14" fmla="*/ 41 w 43"/>
                              <a:gd name="T15" fmla="*/ 11 h 27"/>
                              <a:gd name="T16" fmla="*/ 41 w 43"/>
                              <a:gd name="T17" fmla="*/ 18 h 27"/>
                              <a:gd name="T18" fmla="*/ 8 w 43"/>
                              <a:gd name="T19" fmla="*/ 27 h 27"/>
                              <a:gd name="T20" fmla="*/ 2 w 43"/>
                              <a:gd name="T21" fmla="*/ 23 h 27"/>
                              <a:gd name="T22" fmla="*/ 2 w 43"/>
                              <a:gd name="T23" fmla="*/ 19 h 27"/>
                              <a:gd name="T24" fmla="*/ 14 w 43"/>
                              <a:gd name="T25" fmla="*/ 11 h 27"/>
                              <a:gd name="T26" fmla="*/ 23 w 43"/>
                              <a:gd name="T27" fmla="*/ 1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3" h="27">
                                <a:moveTo>
                                  <a:pt x="23" y="1"/>
                                </a:moveTo>
                                <a:cubicBezTo>
                                  <a:pt x="24" y="0"/>
                                  <a:pt x="28" y="3"/>
                                  <a:pt x="29" y="4"/>
                                </a:cubicBezTo>
                                <a:cubicBezTo>
                                  <a:pt x="31" y="5"/>
                                  <a:pt x="28" y="10"/>
                                  <a:pt x="28" y="11"/>
                                </a:cubicBezTo>
                                <a:cubicBezTo>
                                  <a:pt x="28" y="12"/>
                                  <a:pt x="30" y="12"/>
                                  <a:pt x="32" y="12"/>
                                </a:cubicBezTo>
                                <a:cubicBezTo>
                                  <a:pt x="33" y="11"/>
                                  <a:pt x="35" y="11"/>
                                  <a:pt x="37" y="10"/>
                                </a:cubicBezTo>
                                <a:cubicBezTo>
                                  <a:pt x="38" y="10"/>
                                  <a:pt x="39" y="9"/>
                                  <a:pt x="38" y="8"/>
                                </a:cubicBezTo>
                                <a:cubicBezTo>
                                  <a:pt x="38" y="6"/>
                                  <a:pt x="38" y="6"/>
                                  <a:pt x="38" y="6"/>
                                </a:cubicBezTo>
                                <a:cubicBezTo>
                                  <a:pt x="38" y="6"/>
                                  <a:pt x="41" y="7"/>
                                  <a:pt x="41" y="11"/>
                                </a:cubicBezTo>
                                <a:cubicBezTo>
                                  <a:pt x="42" y="15"/>
                                  <a:pt x="43" y="17"/>
                                  <a:pt x="41" y="18"/>
                                </a:cubicBezTo>
                                <a:cubicBezTo>
                                  <a:pt x="38" y="20"/>
                                  <a:pt x="10" y="27"/>
                                  <a:pt x="8" y="27"/>
                                </a:cubicBezTo>
                                <a:cubicBezTo>
                                  <a:pt x="6" y="27"/>
                                  <a:pt x="2" y="25"/>
                                  <a:pt x="2" y="23"/>
                                </a:cubicBezTo>
                                <a:cubicBezTo>
                                  <a:pt x="1" y="21"/>
                                  <a:pt x="0" y="20"/>
                                  <a:pt x="2" y="19"/>
                                </a:cubicBezTo>
                                <a:cubicBezTo>
                                  <a:pt x="4" y="17"/>
                                  <a:pt x="12" y="13"/>
                                  <a:pt x="14" y="11"/>
                                </a:cubicBezTo>
                                <a:cubicBezTo>
                                  <a:pt x="16" y="9"/>
                                  <a:pt x="23" y="1"/>
                                  <a:pt x="23" y="1"/>
                                </a:cubicBez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1" name="Freeform 671"/>
                        <wps:cNvSpPr>
                          <a:spLocks noEditPoints="1"/>
                        </wps:cNvSpPr>
                        <wps:spPr bwMode="auto">
                          <a:xfrm>
                            <a:off x="1355834" y="2979683"/>
                            <a:ext cx="176530" cy="116191"/>
                          </a:xfrm>
                          <a:custGeom>
                            <a:avLst/>
                            <a:gdLst>
                              <a:gd name="T0" fmla="*/ 11 w 47"/>
                              <a:gd name="T1" fmla="*/ 31 h 31"/>
                              <a:gd name="T2" fmla="*/ 3 w 47"/>
                              <a:gd name="T3" fmla="*/ 26 h 31"/>
                              <a:gd name="T4" fmla="*/ 3 w 47"/>
                              <a:gd name="T5" fmla="*/ 19 h 31"/>
                              <a:gd name="T6" fmla="*/ 9 w 47"/>
                              <a:gd name="T7" fmla="*/ 16 h 31"/>
                              <a:gd name="T8" fmla="*/ 15 w 47"/>
                              <a:gd name="T9" fmla="*/ 11 h 31"/>
                              <a:gd name="T10" fmla="*/ 24 w 47"/>
                              <a:gd name="T11" fmla="*/ 1 h 31"/>
                              <a:gd name="T12" fmla="*/ 24 w 47"/>
                              <a:gd name="T13" fmla="*/ 1 h 31"/>
                              <a:gd name="T14" fmla="*/ 32 w 47"/>
                              <a:gd name="T15" fmla="*/ 3 h 31"/>
                              <a:gd name="T16" fmla="*/ 33 w 47"/>
                              <a:gd name="T17" fmla="*/ 4 h 31"/>
                              <a:gd name="T18" fmla="*/ 33 w 47"/>
                              <a:gd name="T19" fmla="*/ 12 h 31"/>
                              <a:gd name="T20" fmla="*/ 34 w 47"/>
                              <a:gd name="T21" fmla="*/ 12 h 31"/>
                              <a:gd name="T22" fmla="*/ 39 w 47"/>
                              <a:gd name="T23" fmla="*/ 10 h 31"/>
                              <a:gd name="T24" fmla="*/ 39 w 47"/>
                              <a:gd name="T25" fmla="*/ 9 h 31"/>
                              <a:gd name="T26" fmla="*/ 38 w 47"/>
                              <a:gd name="T27" fmla="*/ 5 h 31"/>
                              <a:gd name="T28" fmla="*/ 41 w 47"/>
                              <a:gd name="T29" fmla="*/ 6 h 31"/>
                              <a:gd name="T30" fmla="*/ 46 w 47"/>
                              <a:gd name="T31" fmla="*/ 13 h 31"/>
                              <a:gd name="T32" fmla="*/ 46 w 47"/>
                              <a:gd name="T33" fmla="*/ 15 h 31"/>
                              <a:gd name="T34" fmla="*/ 44 w 47"/>
                              <a:gd name="T35" fmla="*/ 22 h 31"/>
                              <a:gd name="T36" fmla="*/ 11 w 47"/>
                              <a:gd name="T37" fmla="*/ 31 h 31"/>
                              <a:gd name="T38" fmla="*/ 11 w 47"/>
                              <a:gd name="T39" fmla="*/ 31 h 31"/>
                              <a:gd name="T40" fmla="*/ 26 w 47"/>
                              <a:gd name="T41" fmla="*/ 4 h 31"/>
                              <a:gd name="T42" fmla="*/ 18 w 47"/>
                              <a:gd name="T43" fmla="*/ 14 h 31"/>
                              <a:gd name="T44" fmla="*/ 11 w 47"/>
                              <a:gd name="T45" fmla="*/ 19 h 31"/>
                              <a:gd name="T46" fmla="*/ 6 w 47"/>
                              <a:gd name="T47" fmla="*/ 22 h 31"/>
                              <a:gd name="T48" fmla="*/ 5 w 47"/>
                              <a:gd name="T49" fmla="*/ 23 h 31"/>
                              <a:gd name="T50" fmla="*/ 6 w 47"/>
                              <a:gd name="T51" fmla="*/ 24 h 31"/>
                              <a:gd name="T52" fmla="*/ 11 w 47"/>
                              <a:gd name="T53" fmla="*/ 27 h 31"/>
                              <a:gd name="T54" fmla="*/ 42 w 47"/>
                              <a:gd name="T55" fmla="*/ 18 h 31"/>
                              <a:gd name="T56" fmla="*/ 43 w 47"/>
                              <a:gd name="T57" fmla="*/ 16 h 31"/>
                              <a:gd name="T58" fmla="*/ 42 w 47"/>
                              <a:gd name="T59" fmla="*/ 13 h 31"/>
                              <a:gd name="T60" fmla="*/ 42 w 47"/>
                              <a:gd name="T61" fmla="*/ 13 h 31"/>
                              <a:gd name="T62" fmla="*/ 40 w 47"/>
                              <a:gd name="T63" fmla="*/ 14 h 31"/>
                              <a:gd name="T64" fmla="*/ 35 w 47"/>
                              <a:gd name="T65" fmla="*/ 15 h 31"/>
                              <a:gd name="T66" fmla="*/ 30 w 47"/>
                              <a:gd name="T67" fmla="*/ 15 h 31"/>
                              <a:gd name="T68" fmla="*/ 29 w 47"/>
                              <a:gd name="T69" fmla="*/ 13 h 31"/>
                              <a:gd name="T70" fmla="*/ 30 w 47"/>
                              <a:gd name="T71" fmla="*/ 11 h 31"/>
                              <a:gd name="T72" fmla="*/ 31 w 47"/>
                              <a:gd name="T73" fmla="*/ 7 h 31"/>
                              <a:gd name="T74" fmla="*/ 29 w 47"/>
                              <a:gd name="T75" fmla="*/ 6 h 31"/>
                              <a:gd name="T76" fmla="*/ 26 w 47"/>
                              <a:gd name="T77" fmla="*/ 4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47" h="31">
                                <a:moveTo>
                                  <a:pt x="11" y="31"/>
                                </a:moveTo>
                                <a:cubicBezTo>
                                  <a:pt x="7" y="31"/>
                                  <a:pt x="4" y="28"/>
                                  <a:pt x="3" y="26"/>
                                </a:cubicBezTo>
                                <a:cubicBezTo>
                                  <a:pt x="2" y="24"/>
                                  <a:pt x="0" y="22"/>
                                  <a:pt x="3" y="19"/>
                                </a:cubicBezTo>
                                <a:cubicBezTo>
                                  <a:pt x="4" y="18"/>
                                  <a:pt x="6" y="17"/>
                                  <a:pt x="9" y="16"/>
                                </a:cubicBezTo>
                                <a:cubicBezTo>
                                  <a:pt x="11" y="14"/>
                                  <a:pt x="14" y="12"/>
                                  <a:pt x="15" y="11"/>
                                </a:cubicBezTo>
                                <a:cubicBezTo>
                                  <a:pt x="17" y="10"/>
                                  <a:pt x="22" y="4"/>
                                  <a:pt x="24" y="1"/>
                                </a:cubicBezTo>
                                <a:cubicBezTo>
                                  <a:pt x="24" y="1"/>
                                  <a:pt x="24" y="1"/>
                                  <a:pt x="24" y="1"/>
                                </a:cubicBezTo>
                                <a:cubicBezTo>
                                  <a:pt x="27" y="0"/>
                                  <a:pt x="29" y="1"/>
                                  <a:pt x="32" y="3"/>
                                </a:cubicBezTo>
                                <a:cubicBezTo>
                                  <a:pt x="32" y="3"/>
                                  <a:pt x="33" y="4"/>
                                  <a:pt x="33" y="4"/>
                                </a:cubicBezTo>
                                <a:cubicBezTo>
                                  <a:pt x="36" y="6"/>
                                  <a:pt x="34" y="9"/>
                                  <a:pt x="33" y="12"/>
                                </a:cubicBezTo>
                                <a:cubicBezTo>
                                  <a:pt x="34" y="12"/>
                                  <a:pt x="34" y="12"/>
                                  <a:pt x="34" y="12"/>
                                </a:cubicBezTo>
                                <a:cubicBezTo>
                                  <a:pt x="35" y="11"/>
                                  <a:pt x="38" y="11"/>
                                  <a:pt x="39" y="10"/>
                                </a:cubicBezTo>
                                <a:cubicBezTo>
                                  <a:pt x="39" y="9"/>
                                  <a:pt x="39" y="9"/>
                                  <a:pt x="39" y="9"/>
                                </a:cubicBezTo>
                                <a:cubicBezTo>
                                  <a:pt x="38" y="5"/>
                                  <a:pt x="38" y="5"/>
                                  <a:pt x="38" y="5"/>
                                </a:cubicBezTo>
                                <a:cubicBezTo>
                                  <a:pt x="41" y="6"/>
                                  <a:pt x="41" y="6"/>
                                  <a:pt x="41" y="6"/>
                                </a:cubicBezTo>
                                <a:cubicBezTo>
                                  <a:pt x="43" y="7"/>
                                  <a:pt x="45" y="9"/>
                                  <a:pt x="46" y="13"/>
                                </a:cubicBezTo>
                                <a:cubicBezTo>
                                  <a:pt x="46" y="14"/>
                                  <a:pt x="46" y="14"/>
                                  <a:pt x="46" y="15"/>
                                </a:cubicBezTo>
                                <a:cubicBezTo>
                                  <a:pt x="47" y="17"/>
                                  <a:pt x="47" y="20"/>
                                  <a:pt x="44" y="22"/>
                                </a:cubicBezTo>
                                <a:cubicBezTo>
                                  <a:pt x="41" y="23"/>
                                  <a:pt x="14" y="31"/>
                                  <a:pt x="11" y="31"/>
                                </a:cubicBezTo>
                                <a:cubicBezTo>
                                  <a:pt x="11" y="31"/>
                                  <a:pt x="11" y="31"/>
                                  <a:pt x="11" y="31"/>
                                </a:cubicBezTo>
                                <a:close/>
                                <a:moveTo>
                                  <a:pt x="26" y="4"/>
                                </a:moveTo>
                                <a:cubicBezTo>
                                  <a:pt x="25" y="7"/>
                                  <a:pt x="20" y="13"/>
                                  <a:pt x="18" y="14"/>
                                </a:cubicBezTo>
                                <a:cubicBezTo>
                                  <a:pt x="16" y="16"/>
                                  <a:pt x="13" y="17"/>
                                  <a:pt x="11" y="19"/>
                                </a:cubicBezTo>
                                <a:cubicBezTo>
                                  <a:pt x="9" y="20"/>
                                  <a:pt x="7" y="22"/>
                                  <a:pt x="6" y="22"/>
                                </a:cubicBezTo>
                                <a:cubicBezTo>
                                  <a:pt x="5" y="23"/>
                                  <a:pt x="5" y="23"/>
                                  <a:pt x="5" y="23"/>
                                </a:cubicBezTo>
                                <a:cubicBezTo>
                                  <a:pt x="5" y="23"/>
                                  <a:pt x="6" y="23"/>
                                  <a:pt x="6" y="24"/>
                                </a:cubicBezTo>
                                <a:cubicBezTo>
                                  <a:pt x="7" y="25"/>
                                  <a:pt x="9" y="27"/>
                                  <a:pt x="11" y="27"/>
                                </a:cubicBezTo>
                                <a:cubicBezTo>
                                  <a:pt x="13" y="27"/>
                                  <a:pt x="40" y="20"/>
                                  <a:pt x="42" y="18"/>
                                </a:cubicBezTo>
                                <a:cubicBezTo>
                                  <a:pt x="43" y="18"/>
                                  <a:pt x="43" y="18"/>
                                  <a:pt x="43" y="16"/>
                                </a:cubicBezTo>
                                <a:cubicBezTo>
                                  <a:pt x="42" y="15"/>
                                  <a:pt x="42" y="14"/>
                                  <a:pt x="42" y="13"/>
                                </a:cubicBezTo>
                                <a:cubicBezTo>
                                  <a:pt x="42" y="13"/>
                                  <a:pt x="42" y="13"/>
                                  <a:pt x="42" y="13"/>
                                </a:cubicBezTo>
                                <a:cubicBezTo>
                                  <a:pt x="41" y="13"/>
                                  <a:pt x="41" y="14"/>
                                  <a:pt x="40" y="14"/>
                                </a:cubicBezTo>
                                <a:cubicBezTo>
                                  <a:pt x="39" y="14"/>
                                  <a:pt x="37" y="15"/>
                                  <a:pt x="35" y="15"/>
                                </a:cubicBezTo>
                                <a:cubicBezTo>
                                  <a:pt x="35" y="16"/>
                                  <a:pt x="32" y="17"/>
                                  <a:pt x="30" y="15"/>
                                </a:cubicBezTo>
                                <a:cubicBezTo>
                                  <a:pt x="29" y="15"/>
                                  <a:pt x="29" y="14"/>
                                  <a:pt x="29" y="13"/>
                                </a:cubicBezTo>
                                <a:cubicBezTo>
                                  <a:pt x="29" y="13"/>
                                  <a:pt x="29" y="12"/>
                                  <a:pt x="30" y="11"/>
                                </a:cubicBezTo>
                                <a:cubicBezTo>
                                  <a:pt x="30" y="10"/>
                                  <a:pt x="31" y="8"/>
                                  <a:pt x="31" y="7"/>
                                </a:cubicBezTo>
                                <a:cubicBezTo>
                                  <a:pt x="30" y="7"/>
                                  <a:pt x="30" y="7"/>
                                  <a:pt x="29" y="6"/>
                                </a:cubicBezTo>
                                <a:cubicBezTo>
                                  <a:pt x="29" y="6"/>
                                  <a:pt x="27" y="5"/>
                                  <a:pt x="26"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2" name="Freeform 672"/>
                        <wps:cNvSpPr>
                          <a:spLocks/>
                        </wps:cNvSpPr>
                        <wps:spPr bwMode="auto">
                          <a:xfrm>
                            <a:off x="1655379" y="3042745"/>
                            <a:ext cx="48895" cy="86350"/>
                          </a:xfrm>
                          <a:custGeom>
                            <a:avLst/>
                            <a:gdLst>
                              <a:gd name="T0" fmla="*/ 0 w 77"/>
                              <a:gd name="T1" fmla="*/ 0 h 136"/>
                              <a:gd name="T2" fmla="*/ 0 w 77"/>
                              <a:gd name="T3" fmla="*/ 47 h 136"/>
                              <a:gd name="T4" fmla="*/ 41 w 77"/>
                              <a:gd name="T5" fmla="*/ 136 h 136"/>
                              <a:gd name="T6" fmla="*/ 65 w 77"/>
                              <a:gd name="T7" fmla="*/ 136 h 136"/>
                              <a:gd name="T8" fmla="*/ 77 w 77"/>
                              <a:gd name="T9" fmla="*/ 59 h 136"/>
                              <a:gd name="T10" fmla="*/ 71 w 77"/>
                              <a:gd name="T11" fmla="*/ 0 h 136"/>
                              <a:gd name="T12" fmla="*/ 0 w 77"/>
                              <a:gd name="T13" fmla="*/ 0 h 136"/>
                            </a:gdLst>
                            <a:ahLst/>
                            <a:cxnLst>
                              <a:cxn ang="0">
                                <a:pos x="T0" y="T1"/>
                              </a:cxn>
                              <a:cxn ang="0">
                                <a:pos x="T2" y="T3"/>
                              </a:cxn>
                              <a:cxn ang="0">
                                <a:pos x="T4" y="T5"/>
                              </a:cxn>
                              <a:cxn ang="0">
                                <a:pos x="T6" y="T7"/>
                              </a:cxn>
                              <a:cxn ang="0">
                                <a:pos x="T8" y="T9"/>
                              </a:cxn>
                              <a:cxn ang="0">
                                <a:pos x="T10" y="T11"/>
                              </a:cxn>
                              <a:cxn ang="0">
                                <a:pos x="T12" y="T13"/>
                              </a:cxn>
                            </a:cxnLst>
                            <a:rect l="0" t="0" r="r" b="b"/>
                            <a:pathLst>
                              <a:path w="77" h="136">
                                <a:moveTo>
                                  <a:pt x="0" y="0"/>
                                </a:moveTo>
                                <a:lnTo>
                                  <a:pt x="0" y="47"/>
                                </a:lnTo>
                                <a:lnTo>
                                  <a:pt x="41" y="136"/>
                                </a:lnTo>
                                <a:lnTo>
                                  <a:pt x="65" y="136"/>
                                </a:lnTo>
                                <a:lnTo>
                                  <a:pt x="77" y="59"/>
                                </a:lnTo>
                                <a:lnTo>
                                  <a:pt x="71" y="0"/>
                                </a:lnTo>
                                <a:lnTo>
                                  <a:pt x="0" y="0"/>
                                </a:ln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 name="Freeform 673"/>
                        <wps:cNvSpPr>
                          <a:spLocks noEditPoints="1"/>
                        </wps:cNvSpPr>
                        <wps:spPr bwMode="auto">
                          <a:xfrm>
                            <a:off x="1797269" y="3200400"/>
                            <a:ext cx="64135" cy="100953"/>
                          </a:xfrm>
                          <a:custGeom>
                            <a:avLst/>
                            <a:gdLst>
                              <a:gd name="T0" fmla="*/ 47 w 101"/>
                              <a:gd name="T1" fmla="*/ 159 h 159"/>
                              <a:gd name="T2" fmla="*/ 0 w 101"/>
                              <a:gd name="T3" fmla="*/ 59 h 159"/>
                              <a:gd name="T4" fmla="*/ 0 w 101"/>
                              <a:gd name="T5" fmla="*/ 0 h 159"/>
                              <a:gd name="T6" fmla="*/ 95 w 101"/>
                              <a:gd name="T7" fmla="*/ 0 h 159"/>
                              <a:gd name="T8" fmla="*/ 101 w 101"/>
                              <a:gd name="T9" fmla="*/ 71 h 159"/>
                              <a:gd name="T10" fmla="*/ 89 w 101"/>
                              <a:gd name="T11" fmla="*/ 153 h 159"/>
                              <a:gd name="T12" fmla="*/ 47 w 101"/>
                              <a:gd name="T13" fmla="*/ 159 h 159"/>
                              <a:gd name="T14" fmla="*/ 24 w 101"/>
                              <a:gd name="T15" fmla="*/ 53 h 159"/>
                              <a:gd name="T16" fmla="*/ 59 w 101"/>
                              <a:gd name="T17" fmla="*/ 136 h 159"/>
                              <a:gd name="T18" fmla="*/ 65 w 101"/>
                              <a:gd name="T19" fmla="*/ 136 h 159"/>
                              <a:gd name="T20" fmla="*/ 77 w 101"/>
                              <a:gd name="T21" fmla="*/ 71 h 159"/>
                              <a:gd name="T22" fmla="*/ 71 w 101"/>
                              <a:gd name="T23" fmla="*/ 24 h 159"/>
                              <a:gd name="T24" fmla="*/ 24 w 101"/>
                              <a:gd name="T25" fmla="*/ 24 h 159"/>
                              <a:gd name="T26" fmla="*/ 24 w 101"/>
                              <a:gd name="T27" fmla="*/ 53 h 1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1" h="159">
                                <a:moveTo>
                                  <a:pt x="47" y="159"/>
                                </a:moveTo>
                                <a:lnTo>
                                  <a:pt x="0" y="59"/>
                                </a:lnTo>
                                <a:lnTo>
                                  <a:pt x="0" y="0"/>
                                </a:lnTo>
                                <a:lnTo>
                                  <a:pt x="95" y="0"/>
                                </a:lnTo>
                                <a:lnTo>
                                  <a:pt x="101" y="71"/>
                                </a:lnTo>
                                <a:lnTo>
                                  <a:pt x="89" y="153"/>
                                </a:lnTo>
                                <a:lnTo>
                                  <a:pt x="47" y="159"/>
                                </a:lnTo>
                                <a:close/>
                                <a:moveTo>
                                  <a:pt x="24" y="53"/>
                                </a:moveTo>
                                <a:lnTo>
                                  <a:pt x="59" y="136"/>
                                </a:lnTo>
                                <a:lnTo>
                                  <a:pt x="65" y="136"/>
                                </a:lnTo>
                                <a:lnTo>
                                  <a:pt x="77" y="71"/>
                                </a:lnTo>
                                <a:lnTo>
                                  <a:pt x="71" y="24"/>
                                </a:lnTo>
                                <a:lnTo>
                                  <a:pt x="24" y="24"/>
                                </a:lnTo>
                                <a:lnTo>
                                  <a:pt x="24" y="53"/>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4" name="Freeform 674"/>
                        <wps:cNvSpPr>
                          <a:spLocks/>
                        </wps:cNvSpPr>
                        <wps:spPr bwMode="auto">
                          <a:xfrm>
                            <a:off x="1623848" y="3074276"/>
                            <a:ext cx="90170" cy="131430"/>
                          </a:xfrm>
                          <a:custGeom>
                            <a:avLst/>
                            <a:gdLst>
                              <a:gd name="T0" fmla="*/ 4 w 24"/>
                              <a:gd name="T1" fmla="*/ 12 h 35"/>
                              <a:gd name="T2" fmla="*/ 6 w 24"/>
                              <a:gd name="T3" fmla="*/ 1 h 35"/>
                              <a:gd name="T4" fmla="*/ 18 w 24"/>
                              <a:gd name="T5" fmla="*/ 3 h 35"/>
                              <a:gd name="T6" fmla="*/ 18 w 24"/>
                              <a:gd name="T7" fmla="*/ 11 h 35"/>
                              <a:gd name="T8" fmla="*/ 20 w 24"/>
                              <a:gd name="T9" fmla="*/ 10 h 35"/>
                              <a:gd name="T10" fmla="*/ 21 w 24"/>
                              <a:gd name="T11" fmla="*/ 5 h 35"/>
                              <a:gd name="T12" fmla="*/ 22 w 24"/>
                              <a:gd name="T13" fmla="*/ 1 h 35"/>
                              <a:gd name="T14" fmla="*/ 23 w 24"/>
                              <a:gd name="T15" fmla="*/ 2 h 35"/>
                              <a:gd name="T16" fmla="*/ 24 w 24"/>
                              <a:gd name="T17" fmla="*/ 10 h 35"/>
                              <a:gd name="T18" fmla="*/ 21 w 24"/>
                              <a:gd name="T19" fmla="*/ 21 h 35"/>
                              <a:gd name="T20" fmla="*/ 14 w 24"/>
                              <a:gd name="T21" fmla="*/ 34 h 35"/>
                              <a:gd name="T22" fmla="*/ 1 w 24"/>
                              <a:gd name="T23" fmla="*/ 32 h 35"/>
                              <a:gd name="T24" fmla="*/ 1 w 24"/>
                              <a:gd name="T25" fmla="*/ 26 h 35"/>
                              <a:gd name="T26" fmla="*/ 4 w 24"/>
                              <a:gd name="T27" fmla="*/ 1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4" h="35">
                                <a:moveTo>
                                  <a:pt x="4" y="12"/>
                                </a:moveTo>
                                <a:cubicBezTo>
                                  <a:pt x="5" y="5"/>
                                  <a:pt x="5" y="2"/>
                                  <a:pt x="6" y="1"/>
                                </a:cubicBezTo>
                                <a:cubicBezTo>
                                  <a:pt x="8" y="0"/>
                                  <a:pt x="17" y="1"/>
                                  <a:pt x="18" y="3"/>
                                </a:cubicBezTo>
                                <a:cubicBezTo>
                                  <a:pt x="19" y="4"/>
                                  <a:pt x="18" y="10"/>
                                  <a:pt x="18" y="11"/>
                                </a:cubicBezTo>
                                <a:cubicBezTo>
                                  <a:pt x="18" y="12"/>
                                  <a:pt x="19" y="12"/>
                                  <a:pt x="20" y="10"/>
                                </a:cubicBezTo>
                                <a:cubicBezTo>
                                  <a:pt x="20" y="7"/>
                                  <a:pt x="21" y="7"/>
                                  <a:pt x="21" y="5"/>
                                </a:cubicBezTo>
                                <a:cubicBezTo>
                                  <a:pt x="21" y="3"/>
                                  <a:pt x="22" y="1"/>
                                  <a:pt x="22" y="1"/>
                                </a:cubicBezTo>
                                <a:cubicBezTo>
                                  <a:pt x="22" y="1"/>
                                  <a:pt x="22" y="1"/>
                                  <a:pt x="23" y="2"/>
                                </a:cubicBezTo>
                                <a:cubicBezTo>
                                  <a:pt x="24" y="4"/>
                                  <a:pt x="24" y="7"/>
                                  <a:pt x="24" y="10"/>
                                </a:cubicBezTo>
                                <a:cubicBezTo>
                                  <a:pt x="24" y="13"/>
                                  <a:pt x="22" y="17"/>
                                  <a:pt x="21" y="21"/>
                                </a:cubicBezTo>
                                <a:cubicBezTo>
                                  <a:pt x="19" y="27"/>
                                  <a:pt x="16" y="33"/>
                                  <a:pt x="14" y="34"/>
                                </a:cubicBezTo>
                                <a:cubicBezTo>
                                  <a:pt x="11" y="34"/>
                                  <a:pt x="4" y="35"/>
                                  <a:pt x="1" y="32"/>
                                </a:cubicBezTo>
                                <a:cubicBezTo>
                                  <a:pt x="1" y="30"/>
                                  <a:pt x="0" y="29"/>
                                  <a:pt x="1" y="26"/>
                                </a:cubicBezTo>
                                <a:cubicBezTo>
                                  <a:pt x="2" y="24"/>
                                  <a:pt x="4" y="18"/>
                                  <a:pt x="4" y="12"/>
                                </a:cubicBez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5" name="Freeform 675"/>
                        <wps:cNvSpPr>
                          <a:spLocks/>
                        </wps:cNvSpPr>
                        <wps:spPr bwMode="auto">
                          <a:xfrm>
                            <a:off x="1639614" y="3074276"/>
                            <a:ext cx="90170" cy="131430"/>
                          </a:xfrm>
                          <a:custGeom>
                            <a:avLst/>
                            <a:gdLst>
                              <a:gd name="T0" fmla="*/ 4 w 24"/>
                              <a:gd name="T1" fmla="*/ 12 h 35"/>
                              <a:gd name="T2" fmla="*/ 6 w 24"/>
                              <a:gd name="T3" fmla="*/ 1 h 35"/>
                              <a:gd name="T4" fmla="*/ 17 w 24"/>
                              <a:gd name="T5" fmla="*/ 2 h 35"/>
                              <a:gd name="T6" fmla="*/ 17 w 24"/>
                              <a:gd name="T7" fmla="*/ 11 h 35"/>
                              <a:gd name="T8" fmla="*/ 19 w 24"/>
                              <a:gd name="T9" fmla="*/ 10 h 35"/>
                              <a:gd name="T10" fmla="*/ 20 w 24"/>
                              <a:gd name="T11" fmla="*/ 5 h 35"/>
                              <a:gd name="T12" fmla="*/ 21 w 24"/>
                              <a:gd name="T13" fmla="*/ 1 h 35"/>
                              <a:gd name="T14" fmla="*/ 23 w 24"/>
                              <a:gd name="T15" fmla="*/ 2 h 35"/>
                              <a:gd name="T16" fmla="*/ 24 w 24"/>
                              <a:gd name="T17" fmla="*/ 9 h 35"/>
                              <a:gd name="T18" fmla="*/ 20 w 24"/>
                              <a:gd name="T19" fmla="*/ 21 h 35"/>
                              <a:gd name="T20" fmla="*/ 13 w 24"/>
                              <a:gd name="T21" fmla="*/ 33 h 35"/>
                              <a:gd name="T22" fmla="*/ 1 w 24"/>
                              <a:gd name="T23" fmla="*/ 31 h 35"/>
                              <a:gd name="T24" fmla="*/ 0 w 24"/>
                              <a:gd name="T25" fmla="*/ 26 h 35"/>
                              <a:gd name="T26" fmla="*/ 4 w 24"/>
                              <a:gd name="T27" fmla="*/ 1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4" h="35">
                                <a:moveTo>
                                  <a:pt x="4" y="12"/>
                                </a:moveTo>
                                <a:cubicBezTo>
                                  <a:pt x="4" y="5"/>
                                  <a:pt x="4" y="2"/>
                                  <a:pt x="6" y="1"/>
                                </a:cubicBezTo>
                                <a:cubicBezTo>
                                  <a:pt x="7" y="0"/>
                                  <a:pt x="16" y="1"/>
                                  <a:pt x="17" y="2"/>
                                </a:cubicBezTo>
                                <a:cubicBezTo>
                                  <a:pt x="18" y="4"/>
                                  <a:pt x="18" y="10"/>
                                  <a:pt x="17" y="11"/>
                                </a:cubicBezTo>
                                <a:cubicBezTo>
                                  <a:pt x="17" y="12"/>
                                  <a:pt x="18" y="12"/>
                                  <a:pt x="19" y="10"/>
                                </a:cubicBezTo>
                                <a:cubicBezTo>
                                  <a:pt x="20" y="7"/>
                                  <a:pt x="21" y="7"/>
                                  <a:pt x="20" y="5"/>
                                </a:cubicBezTo>
                                <a:cubicBezTo>
                                  <a:pt x="20" y="3"/>
                                  <a:pt x="21" y="1"/>
                                  <a:pt x="21" y="1"/>
                                </a:cubicBezTo>
                                <a:cubicBezTo>
                                  <a:pt x="21" y="1"/>
                                  <a:pt x="22" y="1"/>
                                  <a:pt x="23" y="2"/>
                                </a:cubicBezTo>
                                <a:cubicBezTo>
                                  <a:pt x="23" y="4"/>
                                  <a:pt x="24" y="7"/>
                                  <a:pt x="24" y="9"/>
                                </a:cubicBezTo>
                                <a:cubicBezTo>
                                  <a:pt x="24" y="13"/>
                                  <a:pt x="22" y="17"/>
                                  <a:pt x="20" y="21"/>
                                </a:cubicBezTo>
                                <a:cubicBezTo>
                                  <a:pt x="18" y="26"/>
                                  <a:pt x="15" y="33"/>
                                  <a:pt x="13" y="33"/>
                                </a:cubicBezTo>
                                <a:cubicBezTo>
                                  <a:pt x="11" y="34"/>
                                  <a:pt x="3" y="35"/>
                                  <a:pt x="1" y="31"/>
                                </a:cubicBezTo>
                                <a:cubicBezTo>
                                  <a:pt x="0" y="30"/>
                                  <a:pt x="0" y="29"/>
                                  <a:pt x="0" y="26"/>
                                </a:cubicBezTo>
                                <a:cubicBezTo>
                                  <a:pt x="1" y="23"/>
                                  <a:pt x="3" y="17"/>
                                  <a:pt x="4" y="12"/>
                                </a:cubicBez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6" name="Freeform 676"/>
                        <wps:cNvSpPr>
                          <a:spLocks noEditPoints="1"/>
                        </wps:cNvSpPr>
                        <wps:spPr bwMode="auto">
                          <a:xfrm>
                            <a:off x="1765738" y="3216166"/>
                            <a:ext cx="104775" cy="142223"/>
                          </a:xfrm>
                          <a:custGeom>
                            <a:avLst/>
                            <a:gdLst>
                              <a:gd name="T0" fmla="*/ 11 w 28"/>
                              <a:gd name="T1" fmla="*/ 38 h 38"/>
                              <a:gd name="T2" fmla="*/ 2 w 28"/>
                              <a:gd name="T3" fmla="*/ 35 h 38"/>
                              <a:gd name="T4" fmla="*/ 1 w 28"/>
                              <a:gd name="T5" fmla="*/ 28 h 38"/>
                              <a:gd name="T6" fmla="*/ 2 w 28"/>
                              <a:gd name="T7" fmla="*/ 25 h 38"/>
                              <a:gd name="T8" fmla="*/ 4 w 28"/>
                              <a:gd name="T9" fmla="*/ 14 h 38"/>
                              <a:gd name="T10" fmla="*/ 5 w 28"/>
                              <a:gd name="T11" fmla="*/ 12 h 38"/>
                              <a:gd name="T12" fmla="*/ 7 w 28"/>
                              <a:gd name="T13" fmla="*/ 2 h 38"/>
                              <a:gd name="T14" fmla="*/ 21 w 28"/>
                              <a:gd name="T15" fmla="*/ 3 h 38"/>
                              <a:gd name="T16" fmla="*/ 21 w 28"/>
                              <a:gd name="T17" fmla="*/ 3 h 38"/>
                              <a:gd name="T18" fmla="*/ 22 w 28"/>
                              <a:gd name="T19" fmla="*/ 2 h 38"/>
                              <a:gd name="T20" fmla="*/ 23 w 28"/>
                              <a:gd name="T21" fmla="*/ 1 h 38"/>
                              <a:gd name="T22" fmla="*/ 24 w 28"/>
                              <a:gd name="T23" fmla="*/ 1 h 38"/>
                              <a:gd name="T24" fmla="*/ 27 w 28"/>
                              <a:gd name="T25" fmla="*/ 4 h 38"/>
                              <a:gd name="T26" fmla="*/ 28 w 28"/>
                              <a:gd name="T27" fmla="*/ 12 h 38"/>
                              <a:gd name="T28" fmla="*/ 25 w 28"/>
                              <a:gd name="T29" fmla="*/ 22 h 38"/>
                              <a:gd name="T30" fmla="*/ 25 w 28"/>
                              <a:gd name="T31" fmla="*/ 24 h 38"/>
                              <a:gd name="T32" fmla="*/ 16 w 28"/>
                              <a:gd name="T33" fmla="*/ 37 h 38"/>
                              <a:gd name="T34" fmla="*/ 11 w 28"/>
                              <a:gd name="T35" fmla="*/ 38 h 38"/>
                              <a:gd name="T36" fmla="*/ 8 w 28"/>
                              <a:gd name="T37" fmla="*/ 14 h 38"/>
                              <a:gd name="T38" fmla="*/ 5 w 28"/>
                              <a:gd name="T39" fmla="*/ 27 h 38"/>
                              <a:gd name="T40" fmla="*/ 5 w 28"/>
                              <a:gd name="T41" fmla="*/ 29 h 38"/>
                              <a:gd name="T42" fmla="*/ 5 w 28"/>
                              <a:gd name="T43" fmla="*/ 32 h 38"/>
                              <a:gd name="T44" fmla="*/ 15 w 28"/>
                              <a:gd name="T45" fmla="*/ 34 h 38"/>
                              <a:gd name="T46" fmla="*/ 21 w 28"/>
                              <a:gd name="T47" fmla="*/ 23 h 38"/>
                              <a:gd name="T48" fmla="*/ 22 w 28"/>
                              <a:gd name="T49" fmla="*/ 21 h 38"/>
                              <a:gd name="T50" fmla="*/ 24 w 28"/>
                              <a:gd name="T51" fmla="*/ 12 h 38"/>
                              <a:gd name="T52" fmla="*/ 24 w 28"/>
                              <a:gd name="T53" fmla="*/ 11 h 38"/>
                              <a:gd name="T54" fmla="*/ 23 w 28"/>
                              <a:gd name="T55" fmla="*/ 12 h 38"/>
                              <a:gd name="T56" fmla="*/ 20 w 28"/>
                              <a:gd name="T57" fmla="*/ 16 h 38"/>
                              <a:gd name="T58" fmla="*/ 18 w 28"/>
                              <a:gd name="T59" fmla="*/ 13 h 38"/>
                              <a:gd name="T60" fmla="*/ 18 w 28"/>
                              <a:gd name="T61" fmla="*/ 6 h 38"/>
                              <a:gd name="T62" fmla="*/ 9 w 28"/>
                              <a:gd name="T63" fmla="*/ 5 h 38"/>
                              <a:gd name="T64" fmla="*/ 9 w 28"/>
                              <a:gd name="T65" fmla="*/ 12 h 38"/>
                              <a:gd name="T66" fmla="*/ 8 w 28"/>
                              <a:gd name="T67" fmla="*/ 14 h 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8" h="38">
                                <a:moveTo>
                                  <a:pt x="11" y="38"/>
                                </a:moveTo>
                                <a:cubicBezTo>
                                  <a:pt x="7" y="38"/>
                                  <a:pt x="4" y="37"/>
                                  <a:pt x="2" y="35"/>
                                </a:cubicBezTo>
                                <a:cubicBezTo>
                                  <a:pt x="0" y="33"/>
                                  <a:pt x="0" y="31"/>
                                  <a:pt x="1" y="28"/>
                                </a:cubicBezTo>
                                <a:cubicBezTo>
                                  <a:pt x="1" y="27"/>
                                  <a:pt x="1" y="26"/>
                                  <a:pt x="2" y="25"/>
                                </a:cubicBezTo>
                                <a:cubicBezTo>
                                  <a:pt x="3" y="22"/>
                                  <a:pt x="4" y="18"/>
                                  <a:pt x="4" y="14"/>
                                </a:cubicBezTo>
                                <a:cubicBezTo>
                                  <a:pt x="5" y="12"/>
                                  <a:pt x="5" y="12"/>
                                  <a:pt x="5" y="12"/>
                                </a:cubicBezTo>
                                <a:cubicBezTo>
                                  <a:pt x="5" y="5"/>
                                  <a:pt x="5" y="3"/>
                                  <a:pt x="7" y="2"/>
                                </a:cubicBezTo>
                                <a:cubicBezTo>
                                  <a:pt x="10" y="0"/>
                                  <a:pt x="19" y="1"/>
                                  <a:pt x="21" y="3"/>
                                </a:cubicBezTo>
                                <a:cubicBezTo>
                                  <a:pt x="21" y="3"/>
                                  <a:pt x="21" y="3"/>
                                  <a:pt x="21" y="3"/>
                                </a:cubicBezTo>
                                <a:cubicBezTo>
                                  <a:pt x="22" y="3"/>
                                  <a:pt x="22" y="2"/>
                                  <a:pt x="22" y="2"/>
                                </a:cubicBezTo>
                                <a:cubicBezTo>
                                  <a:pt x="23" y="1"/>
                                  <a:pt x="23" y="1"/>
                                  <a:pt x="23" y="1"/>
                                </a:cubicBezTo>
                                <a:cubicBezTo>
                                  <a:pt x="24" y="1"/>
                                  <a:pt x="24" y="1"/>
                                  <a:pt x="24" y="1"/>
                                </a:cubicBezTo>
                                <a:cubicBezTo>
                                  <a:pt x="24" y="1"/>
                                  <a:pt x="26" y="1"/>
                                  <a:pt x="27" y="4"/>
                                </a:cubicBezTo>
                                <a:cubicBezTo>
                                  <a:pt x="28" y="5"/>
                                  <a:pt x="28" y="8"/>
                                  <a:pt x="28" y="12"/>
                                </a:cubicBezTo>
                                <a:cubicBezTo>
                                  <a:pt x="28" y="15"/>
                                  <a:pt x="27" y="19"/>
                                  <a:pt x="25" y="22"/>
                                </a:cubicBezTo>
                                <a:cubicBezTo>
                                  <a:pt x="25" y="24"/>
                                  <a:pt x="25" y="24"/>
                                  <a:pt x="25" y="24"/>
                                </a:cubicBezTo>
                                <a:cubicBezTo>
                                  <a:pt x="24" y="26"/>
                                  <a:pt x="20" y="36"/>
                                  <a:pt x="16" y="37"/>
                                </a:cubicBezTo>
                                <a:cubicBezTo>
                                  <a:pt x="15" y="38"/>
                                  <a:pt x="13" y="38"/>
                                  <a:pt x="11" y="38"/>
                                </a:cubicBezTo>
                                <a:close/>
                                <a:moveTo>
                                  <a:pt x="8" y="14"/>
                                </a:moveTo>
                                <a:cubicBezTo>
                                  <a:pt x="8" y="19"/>
                                  <a:pt x="6" y="24"/>
                                  <a:pt x="5" y="27"/>
                                </a:cubicBezTo>
                                <a:cubicBezTo>
                                  <a:pt x="5" y="27"/>
                                  <a:pt x="5" y="28"/>
                                  <a:pt x="5" y="29"/>
                                </a:cubicBezTo>
                                <a:cubicBezTo>
                                  <a:pt x="4" y="31"/>
                                  <a:pt x="5" y="32"/>
                                  <a:pt x="5" y="32"/>
                                </a:cubicBezTo>
                                <a:cubicBezTo>
                                  <a:pt x="7" y="35"/>
                                  <a:pt x="13" y="34"/>
                                  <a:pt x="15" y="34"/>
                                </a:cubicBezTo>
                                <a:cubicBezTo>
                                  <a:pt x="16" y="33"/>
                                  <a:pt x="19" y="29"/>
                                  <a:pt x="21" y="23"/>
                                </a:cubicBezTo>
                                <a:cubicBezTo>
                                  <a:pt x="22" y="21"/>
                                  <a:pt x="22" y="21"/>
                                  <a:pt x="22" y="21"/>
                                </a:cubicBezTo>
                                <a:cubicBezTo>
                                  <a:pt x="23" y="17"/>
                                  <a:pt x="24" y="14"/>
                                  <a:pt x="24" y="12"/>
                                </a:cubicBezTo>
                                <a:cubicBezTo>
                                  <a:pt x="24" y="11"/>
                                  <a:pt x="24" y="11"/>
                                  <a:pt x="24" y="11"/>
                                </a:cubicBezTo>
                                <a:cubicBezTo>
                                  <a:pt x="24" y="11"/>
                                  <a:pt x="24" y="12"/>
                                  <a:pt x="23" y="12"/>
                                </a:cubicBezTo>
                                <a:cubicBezTo>
                                  <a:pt x="22" y="16"/>
                                  <a:pt x="20" y="16"/>
                                  <a:pt x="20" y="16"/>
                                </a:cubicBezTo>
                                <a:cubicBezTo>
                                  <a:pt x="19" y="15"/>
                                  <a:pt x="18" y="14"/>
                                  <a:pt x="18" y="13"/>
                                </a:cubicBezTo>
                                <a:cubicBezTo>
                                  <a:pt x="18" y="11"/>
                                  <a:pt x="19" y="7"/>
                                  <a:pt x="18" y="6"/>
                                </a:cubicBezTo>
                                <a:cubicBezTo>
                                  <a:pt x="17" y="5"/>
                                  <a:pt x="11" y="5"/>
                                  <a:pt x="9" y="5"/>
                                </a:cubicBezTo>
                                <a:cubicBezTo>
                                  <a:pt x="9" y="5"/>
                                  <a:pt x="9" y="9"/>
                                  <a:pt x="9" y="12"/>
                                </a:cubicBezTo>
                                <a:lnTo>
                                  <a:pt x="8" y="1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7" name="Freeform 677"/>
                        <wps:cNvSpPr>
                          <a:spLocks/>
                        </wps:cNvSpPr>
                        <wps:spPr bwMode="auto">
                          <a:xfrm>
                            <a:off x="1466193" y="2506717"/>
                            <a:ext cx="123825" cy="502226"/>
                          </a:xfrm>
                          <a:custGeom>
                            <a:avLst/>
                            <a:gdLst>
                              <a:gd name="T0" fmla="*/ 0 w 33"/>
                              <a:gd name="T1" fmla="*/ 0 h 134"/>
                              <a:gd name="T2" fmla="*/ 2 w 33"/>
                              <a:gd name="T3" fmla="*/ 62 h 134"/>
                              <a:gd name="T4" fmla="*/ 3 w 33"/>
                              <a:gd name="T5" fmla="*/ 73 h 134"/>
                              <a:gd name="T6" fmla="*/ 4 w 33"/>
                              <a:gd name="T7" fmla="*/ 81 h 134"/>
                              <a:gd name="T8" fmla="*/ 0 w 33"/>
                              <a:gd name="T9" fmla="*/ 127 h 134"/>
                              <a:gd name="T10" fmla="*/ 6 w 33"/>
                              <a:gd name="T11" fmla="*/ 133 h 134"/>
                              <a:gd name="T12" fmla="*/ 14 w 33"/>
                              <a:gd name="T13" fmla="*/ 132 h 134"/>
                              <a:gd name="T14" fmla="*/ 21 w 33"/>
                              <a:gd name="T15" fmla="*/ 101 h 134"/>
                              <a:gd name="T16" fmla="*/ 22 w 33"/>
                              <a:gd name="T17" fmla="*/ 74 h 134"/>
                              <a:gd name="T18" fmla="*/ 31 w 33"/>
                              <a:gd name="T19" fmla="*/ 45 h 134"/>
                              <a:gd name="T20" fmla="*/ 33 w 33"/>
                              <a:gd name="T21" fmla="*/ 13 h 134"/>
                              <a:gd name="T22" fmla="*/ 0 w 33"/>
                              <a:gd name="T23" fmla="*/ 0 h 1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3" h="134">
                                <a:moveTo>
                                  <a:pt x="0" y="0"/>
                                </a:moveTo>
                                <a:cubicBezTo>
                                  <a:pt x="0" y="0"/>
                                  <a:pt x="3" y="55"/>
                                  <a:pt x="2" y="62"/>
                                </a:cubicBezTo>
                                <a:cubicBezTo>
                                  <a:pt x="1" y="66"/>
                                  <a:pt x="2" y="70"/>
                                  <a:pt x="3" y="73"/>
                                </a:cubicBezTo>
                                <a:cubicBezTo>
                                  <a:pt x="4" y="76"/>
                                  <a:pt x="4" y="78"/>
                                  <a:pt x="4" y="81"/>
                                </a:cubicBezTo>
                                <a:cubicBezTo>
                                  <a:pt x="3" y="93"/>
                                  <a:pt x="1" y="124"/>
                                  <a:pt x="0" y="127"/>
                                </a:cubicBezTo>
                                <a:cubicBezTo>
                                  <a:pt x="0" y="130"/>
                                  <a:pt x="2" y="132"/>
                                  <a:pt x="6" y="133"/>
                                </a:cubicBezTo>
                                <a:cubicBezTo>
                                  <a:pt x="9" y="134"/>
                                  <a:pt x="12" y="134"/>
                                  <a:pt x="14" y="132"/>
                                </a:cubicBezTo>
                                <a:cubicBezTo>
                                  <a:pt x="15" y="129"/>
                                  <a:pt x="16" y="112"/>
                                  <a:pt x="21" y="101"/>
                                </a:cubicBezTo>
                                <a:cubicBezTo>
                                  <a:pt x="25" y="90"/>
                                  <a:pt x="21" y="78"/>
                                  <a:pt x="22" y="74"/>
                                </a:cubicBezTo>
                                <a:cubicBezTo>
                                  <a:pt x="22" y="69"/>
                                  <a:pt x="29" y="52"/>
                                  <a:pt x="31" y="45"/>
                                </a:cubicBezTo>
                                <a:cubicBezTo>
                                  <a:pt x="33" y="38"/>
                                  <a:pt x="33" y="13"/>
                                  <a:pt x="33" y="13"/>
                                </a:cubicBezTo>
                                <a:lnTo>
                                  <a:pt x="0" y="0"/>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8" name="Freeform 678"/>
                        <wps:cNvSpPr>
                          <a:spLocks noEditPoints="1"/>
                        </wps:cNvSpPr>
                        <wps:spPr bwMode="auto">
                          <a:xfrm>
                            <a:off x="1608083" y="2648607"/>
                            <a:ext cx="139065" cy="513655"/>
                          </a:xfrm>
                          <a:custGeom>
                            <a:avLst/>
                            <a:gdLst>
                              <a:gd name="T0" fmla="*/ 11 w 37"/>
                              <a:gd name="T1" fmla="*/ 137 h 137"/>
                              <a:gd name="T2" fmla="*/ 7 w 37"/>
                              <a:gd name="T3" fmla="*/ 137 h 137"/>
                              <a:gd name="T4" fmla="*/ 1 w 37"/>
                              <a:gd name="T5" fmla="*/ 133 h 137"/>
                              <a:gd name="T6" fmla="*/ 1 w 37"/>
                              <a:gd name="T7" fmla="*/ 129 h 137"/>
                              <a:gd name="T8" fmla="*/ 2 w 37"/>
                              <a:gd name="T9" fmla="*/ 111 h 137"/>
                              <a:gd name="T10" fmla="*/ 4 w 37"/>
                              <a:gd name="T11" fmla="*/ 83 h 137"/>
                              <a:gd name="T12" fmla="*/ 3 w 37"/>
                              <a:gd name="T13" fmla="*/ 76 h 137"/>
                              <a:gd name="T14" fmla="*/ 2 w 37"/>
                              <a:gd name="T15" fmla="*/ 64 h 137"/>
                              <a:gd name="T16" fmla="*/ 0 w 37"/>
                              <a:gd name="T17" fmla="*/ 3 h 137"/>
                              <a:gd name="T18" fmla="*/ 0 w 37"/>
                              <a:gd name="T19" fmla="*/ 0 h 137"/>
                              <a:gd name="T20" fmla="*/ 37 w 37"/>
                              <a:gd name="T21" fmla="*/ 13 h 137"/>
                              <a:gd name="T22" fmla="*/ 37 w 37"/>
                              <a:gd name="T23" fmla="*/ 15 h 137"/>
                              <a:gd name="T24" fmla="*/ 35 w 37"/>
                              <a:gd name="T25" fmla="*/ 48 h 137"/>
                              <a:gd name="T26" fmla="*/ 30 w 37"/>
                              <a:gd name="T27" fmla="*/ 62 h 137"/>
                              <a:gd name="T28" fmla="*/ 25 w 37"/>
                              <a:gd name="T29" fmla="*/ 76 h 137"/>
                              <a:gd name="T30" fmla="*/ 26 w 37"/>
                              <a:gd name="T31" fmla="*/ 81 h 137"/>
                              <a:gd name="T32" fmla="*/ 24 w 37"/>
                              <a:gd name="T33" fmla="*/ 104 h 137"/>
                              <a:gd name="T34" fmla="*/ 20 w 37"/>
                              <a:gd name="T35" fmla="*/ 125 h 137"/>
                              <a:gd name="T36" fmla="*/ 17 w 37"/>
                              <a:gd name="T37" fmla="*/ 135 h 137"/>
                              <a:gd name="T38" fmla="*/ 11 w 37"/>
                              <a:gd name="T39" fmla="*/ 137 h 137"/>
                              <a:gd name="T40" fmla="*/ 4 w 37"/>
                              <a:gd name="T41" fmla="*/ 5 h 137"/>
                              <a:gd name="T42" fmla="*/ 6 w 37"/>
                              <a:gd name="T43" fmla="*/ 65 h 137"/>
                              <a:gd name="T44" fmla="*/ 7 w 37"/>
                              <a:gd name="T45" fmla="*/ 75 h 137"/>
                              <a:gd name="T46" fmla="*/ 8 w 37"/>
                              <a:gd name="T47" fmla="*/ 83 h 137"/>
                              <a:gd name="T48" fmla="*/ 6 w 37"/>
                              <a:gd name="T49" fmla="*/ 111 h 137"/>
                              <a:gd name="T50" fmla="*/ 4 w 37"/>
                              <a:gd name="T51" fmla="*/ 129 h 137"/>
                              <a:gd name="T52" fmla="*/ 5 w 37"/>
                              <a:gd name="T53" fmla="*/ 131 h 137"/>
                              <a:gd name="T54" fmla="*/ 8 w 37"/>
                              <a:gd name="T55" fmla="*/ 133 h 137"/>
                              <a:gd name="T56" fmla="*/ 14 w 37"/>
                              <a:gd name="T57" fmla="*/ 132 h 137"/>
                              <a:gd name="T58" fmla="*/ 16 w 37"/>
                              <a:gd name="T59" fmla="*/ 124 h 137"/>
                              <a:gd name="T60" fmla="*/ 21 w 37"/>
                              <a:gd name="T61" fmla="*/ 102 h 137"/>
                              <a:gd name="T62" fmla="*/ 22 w 37"/>
                              <a:gd name="T63" fmla="*/ 81 h 137"/>
                              <a:gd name="T64" fmla="*/ 22 w 37"/>
                              <a:gd name="T65" fmla="*/ 75 h 137"/>
                              <a:gd name="T66" fmla="*/ 26 w 37"/>
                              <a:gd name="T67" fmla="*/ 61 h 137"/>
                              <a:gd name="T68" fmla="*/ 31 w 37"/>
                              <a:gd name="T69" fmla="*/ 47 h 137"/>
                              <a:gd name="T70" fmla="*/ 33 w 37"/>
                              <a:gd name="T71" fmla="*/ 16 h 137"/>
                              <a:gd name="T72" fmla="*/ 4 w 37"/>
                              <a:gd name="T73" fmla="*/ 5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7" h="137">
                                <a:moveTo>
                                  <a:pt x="11" y="137"/>
                                </a:moveTo>
                                <a:cubicBezTo>
                                  <a:pt x="10" y="137"/>
                                  <a:pt x="9" y="137"/>
                                  <a:pt x="7" y="137"/>
                                </a:cubicBezTo>
                                <a:cubicBezTo>
                                  <a:pt x="4" y="136"/>
                                  <a:pt x="2" y="135"/>
                                  <a:pt x="1" y="133"/>
                                </a:cubicBezTo>
                                <a:cubicBezTo>
                                  <a:pt x="0" y="132"/>
                                  <a:pt x="0" y="130"/>
                                  <a:pt x="1" y="129"/>
                                </a:cubicBezTo>
                                <a:cubicBezTo>
                                  <a:pt x="1" y="128"/>
                                  <a:pt x="1" y="119"/>
                                  <a:pt x="2" y="111"/>
                                </a:cubicBezTo>
                                <a:cubicBezTo>
                                  <a:pt x="2" y="101"/>
                                  <a:pt x="3" y="89"/>
                                  <a:pt x="4" y="83"/>
                                </a:cubicBezTo>
                                <a:cubicBezTo>
                                  <a:pt x="4" y="81"/>
                                  <a:pt x="4" y="78"/>
                                  <a:pt x="3" y="76"/>
                                </a:cubicBezTo>
                                <a:cubicBezTo>
                                  <a:pt x="2" y="73"/>
                                  <a:pt x="1" y="69"/>
                                  <a:pt x="2" y="64"/>
                                </a:cubicBezTo>
                                <a:cubicBezTo>
                                  <a:pt x="3" y="57"/>
                                  <a:pt x="0" y="3"/>
                                  <a:pt x="0" y="3"/>
                                </a:cubicBezTo>
                                <a:cubicBezTo>
                                  <a:pt x="0" y="0"/>
                                  <a:pt x="0" y="0"/>
                                  <a:pt x="0" y="0"/>
                                </a:cubicBezTo>
                                <a:cubicBezTo>
                                  <a:pt x="37" y="13"/>
                                  <a:pt x="37" y="13"/>
                                  <a:pt x="37" y="13"/>
                                </a:cubicBezTo>
                                <a:cubicBezTo>
                                  <a:pt x="37" y="15"/>
                                  <a:pt x="37" y="15"/>
                                  <a:pt x="37" y="15"/>
                                </a:cubicBezTo>
                                <a:cubicBezTo>
                                  <a:pt x="37" y="16"/>
                                  <a:pt x="37" y="40"/>
                                  <a:pt x="35" y="48"/>
                                </a:cubicBezTo>
                                <a:cubicBezTo>
                                  <a:pt x="34" y="51"/>
                                  <a:pt x="32" y="57"/>
                                  <a:pt x="30" y="62"/>
                                </a:cubicBezTo>
                                <a:cubicBezTo>
                                  <a:pt x="28" y="68"/>
                                  <a:pt x="26" y="74"/>
                                  <a:pt x="25" y="76"/>
                                </a:cubicBezTo>
                                <a:cubicBezTo>
                                  <a:pt x="25" y="77"/>
                                  <a:pt x="26" y="78"/>
                                  <a:pt x="26" y="81"/>
                                </a:cubicBezTo>
                                <a:cubicBezTo>
                                  <a:pt x="27" y="86"/>
                                  <a:pt x="28" y="95"/>
                                  <a:pt x="24" y="104"/>
                                </a:cubicBezTo>
                                <a:cubicBezTo>
                                  <a:pt x="22" y="110"/>
                                  <a:pt x="21" y="118"/>
                                  <a:pt x="20" y="125"/>
                                </a:cubicBezTo>
                                <a:cubicBezTo>
                                  <a:pt x="19" y="131"/>
                                  <a:pt x="18" y="134"/>
                                  <a:pt x="17" y="135"/>
                                </a:cubicBezTo>
                                <a:cubicBezTo>
                                  <a:pt x="16" y="137"/>
                                  <a:pt x="14" y="137"/>
                                  <a:pt x="11" y="137"/>
                                </a:cubicBezTo>
                                <a:close/>
                                <a:moveTo>
                                  <a:pt x="4" y="5"/>
                                </a:moveTo>
                                <a:cubicBezTo>
                                  <a:pt x="5" y="17"/>
                                  <a:pt x="7" y="58"/>
                                  <a:pt x="6" y="65"/>
                                </a:cubicBezTo>
                                <a:cubicBezTo>
                                  <a:pt x="5" y="68"/>
                                  <a:pt x="6" y="72"/>
                                  <a:pt x="7" y="75"/>
                                </a:cubicBezTo>
                                <a:cubicBezTo>
                                  <a:pt x="8" y="78"/>
                                  <a:pt x="8" y="80"/>
                                  <a:pt x="8" y="83"/>
                                </a:cubicBezTo>
                                <a:cubicBezTo>
                                  <a:pt x="7" y="90"/>
                                  <a:pt x="6" y="101"/>
                                  <a:pt x="6" y="111"/>
                                </a:cubicBezTo>
                                <a:cubicBezTo>
                                  <a:pt x="5" y="122"/>
                                  <a:pt x="5" y="128"/>
                                  <a:pt x="4" y="129"/>
                                </a:cubicBezTo>
                                <a:cubicBezTo>
                                  <a:pt x="4" y="130"/>
                                  <a:pt x="4" y="131"/>
                                  <a:pt x="5" y="131"/>
                                </a:cubicBezTo>
                                <a:cubicBezTo>
                                  <a:pt x="5" y="132"/>
                                  <a:pt x="6" y="133"/>
                                  <a:pt x="8" y="133"/>
                                </a:cubicBezTo>
                                <a:cubicBezTo>
                                  <a:pt x="12" y="134"/>
                                  <a:pt x="13" y="133"/>
                                  <a:pt x="14" y="132"/>
                                </a:cubicBezTo>
                                <a:cubicBezTo>
                                  <a:pt x="15" y="132"/>
                                  <a:pt x="15" y="128"/>
                                  <a:pt x="16" y="124"/>
                                </a:cubicBezTo>
                                <a:cubicBezTo>
                                  <a:pt x="17" y="118"/>
                                  <a:pt x="18" y="109"/>
                                  <a:pt x="21" y="102"/>
                                </a:cubicBezTo>
                                <a:cubicBezTo>
                                  <a:pt x="24" y="95"/>
                                  <a:pt x="23" y="87"/>
                                  <a:pt x="22" y="81"/>
                                </a:cubicBezTo>
                                <a:cubicBezTo>
                                  <a:pt x="22" y="79"/>
                                  <a:pt x="21" y="77"/>
                                  <a:pt x="22" y="75"/>
                                </a:cubicBezTo>
                                <a:cubicBezTo>
                                  <a:pt x="22" y="73"/>
                                  <a:pt x="24" y="67"/>
                                  <a:pt x="26" y="61"/>
                                </a:cubicBezTo>
                                <a:cubicBezTo>
                                  <a:pt x="28" y="55"/>
                                  <a:pt x="30" y="50"/>
                                  <a:pt x="31" y="47"/>
                                </a:cubicBezTo>
                                <a:cubicBezTo>
                                  <a:pt x="32" y="41"/>
                                  <a:pt x="33" y="21"/>
                                  <a:pt x="33" y="16"/>
                                </a:cubicBezTo>
                                <a:lnTo>
                                  <a:pt x="4" y="5"/>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9" name="Freeform 679"/>
                        <wps:cNvSpPr>
                          <a:spLocks/>
                        </wps:cNvSpPr>
                        <wps:spPr bwMode="auto">
                          <a:xfrm>
                            <a:off x="1560786" y="2490952"/>
                            <a:ext cx="157480" cy="573338"/>
                          </a:xfrm>
                          <a:custGeom>
                            <a:avLst/>
                            <a:gdLst>
                              <a:gd name="T0" fmla="*/ 0 w 42"/>
                              <a:gd name="T1" fmla="*/ 15 h 153"/>
                              <a:gd name="T2" fmla="*/ 10 w 42"/>
                              <a:gd name="T3" fmla="*/ 72 h 153"/>
                              <a:gd name="T4" fmla="*/ 18 w 42"/>
                              <a:gd name="T5" fmla="*/ 99 h 153"/>
                              <a:gd name="T6" fmla="*/ 23 w 42"/>
                              <a:gd name="T7" fmla="*/ 146 h 153"/>
                              <a:gd name="T8" fmla="*/ 31 w 42"/>
                              <a:gd name="T9" fmla="*/ 153 h 153"/>
                              <a:gd name="T10" fmla="*/ 39 w 42"/>
                              <a:gd name="T11" fmla="*/ 145 h 153"/>
                              <a:gd name="T12" fmla="*/ 40 w 42"/>
                              <a:gd name="T13" fmla="*/ 104 h 153"/>
                              <a:gd name="T14" fmla="*/ 36 w 42"/>
                              <a:gd name="T15" fmla="*/ 82 h 153"/>
                              <a:gd name="T16" fmla="*/ 39 w 42"/>
                              <a:gd name="T17" fmla="*/ 25 h 153"/>
                              <a:gd name="T18" fmla="*/ 30 w 42"/>
                              <a:gd name="T19" fmla="*/ 0 h 153"/>
                              <a:gd name="T20" fmla="*/ 0 w 42"/>
                              <a:gd name="T21" fmla="*/ 15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2" h="153">
                                <a:moveTo>
                                  <a:pt x="0" y="15"/>
                                </a:moveTo>
                                <a:cubicBezTo>
                                  <a:pt x="0" y="15"/>
                                  <a:pt x="4" y="56"/>
                                  <a:pt x="10" y="72"/>
                                </a:cubicBezTo>
                                <a:cubicBezTo>
                                  <a:pt x="16" y="87"/>
                                  <a:pt x="14" y="95"/>
                                  <a:pt x="18" y="99"/>
                                </a:cubicBezTo>
                                <a:cubicBezTo>
                                  <a:pt x="21" y="103"/>
                                  <a:pt x="23" y="141"/>
                                  <a:pt x="23" y="146"/>
                                </a:cubicBezTo>
                                <a:cubicBezTo>
                                  <a:pt x="23" y="151"/>
                                  <a:pt x="26" y="153"/>
                                  <a:pt x="31" y="153"/>
                                </a:cubicBezTo>
                                <a:cubicBezTo>
                                  <a:pt x="36" y="153"/>
                                  <a:pt x="39" y="151"/>
                                  <a:pt x="39" y="145"/>
                                </a:cubicBezTo>
                                <a:cubicBezTo>
                                  <a:pt x="39" y="138"/>
                                  <a:pt x="42" y="115"/>
                                  <a:pt x="40" y="104"/>
                                </a:cubicBezTo>
                                <a:cubicBezTo>
                                  <a:pt x="39" y="93"/>
                                  <a:pt x="36" y="87"/>
                                  <a:pt x="36" y="82"/>
                                </a:cubicBezTo>
                                <a:cubicBezTo>
                                  <a:pt x="35" y="77"/>
                                  <a:pt x="39" y="48"/>
                                  <a:pt x="39" y="25"/>
                                </a:cubicBezTo>
                                <a:cubicBezTo>
                                  <a:pt x="39" y="2"/>
                                  <a:pt x="30" y="0"/>
                                  <a:pt x="30" y="0"/>
                                </a:cubicBezTo>
                                <a:lnTo>
                                  <a:pt x="0" y="15"/>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0" name="Freeform 680"/>
                        <wps:cNvSpPr>
                          <a:spLocks noEditPoints="1"/>
                        </wps:cNvSpPr>
                        <wps:spPr bwMode="auto">
                          <a:xfrm>
                            <a:off x="1545021" y="2490952"/>
                            <a:ext cx="176530" cy="587941"/>
                          </a:xfrm>
                          <a:custGeom>
                            <a:avLst/>
                            <a:gdLst>
                              <a:gd name="T0" fmla="*/ 34 w 47"/>
                              <a:gd name="T1" fmla="*/ 157 h 157"/>
                              <a:gd name="T2" fmla="*/ 24 w 47"/>
                              <a:gd name="T3" fmla="*/ 148 h 157"/>
                              <a:gd name="T4" fmla="*/ 19 w 47"/>
                              <a:gd name="T5" fmla="*/ 102 h 157"/>
                              <a:gd name="T6" fmla="*/ 16 w 47"/>
                              <a:gd name="T7" fmla="*/ 92 h 157"/>
                              <a:gd name="T8" fmla="*/ 11 w 47"/>
                              <a:gd name="T9" fmla="*/ 74 h 157"/>
                              <a:gd name="T10" fmla="*/ 1 w 47"/>
                              <a:gd name="T11" fmla="*/ 17 h 157"/>
                              <a:gd name="T12" fmla="*/ 0 w 47"/>
                              <a:gd name="T13" fmla="*/ 15 h 157"/>
                              <a:gd name="T14" fmla="*/ 32 w 47"/>
                              <a:gd name="T15" fmla="*/ 0 h 157"/>
                              <a:gd name="T16" fmla="*/ 33 w 47"/>
                              <a:gd name="T17" fmla="*/ 0 h 157"/>
                              <a:gd name="T18" fmla="*/ 44 w 47"/>
                              <a:gd name="T19" fmla="*/ 27 h 157"/>
                              <a:gd name="T20" fmla="*/ 42 w 47"/>
                              <a:gd name="T21" fmla="*/ 68 h 157"/>
                              <a:gd name="T22" fmla="*/ 41 w 47"/>
                              <a:gd name="T23" fmla="*/ 84 h 157"/>
                              <a:gd name="T24" fmla="*/ 42 w 47"/>
                              <a:gd name="T25" fmla="*/ 93 h 157"/>
                              <a:gd name="T26" fmla="*/ 45 w 47"/>
                              <a:gd name="T27" fmla="*/ 106 h 157"/>
                              <a:gd name="T28" fmla="*/ 44 w 47"/>
                              <a:gd name="T29" fmla="*/ 137 h 157"/>
                              <a:gd name="T30" fmla="*/ 44 w 47"/>
                              <a:gd name="T31" fmla="*/ 147 h 157"/>
                              <a:gd name="T32" fmla="*/ 34 w 47"/>
                              <a:gd name="T33" fmla="*/ 157 h 157"/>
                              <a:gd name="T34" fmla="*/ 5 w 47"/>
                              <a:gd name="T35" fmla="*/ 18 h 157"/>
                              <a:gd name="T36" fmla="*/ 15 w 47"/>
                              <a:gd name="T37" fmla="*/ 73 h 157"/>
                              <a:gd name="T38" fmla="*/ 20 w 47"/>
                              <a:gd name="T39" fmla="*/ 92 h 157"/>
                              <a:gd name="T40" fmla="*/ 22 w 47"/>
                              <a:gd name="T41" fmla="*/ 100 h 157"/>
                              <a:gd name="T42" fmla="*/ 28 w 47"/>
                              <a:gd name="T43" fmla="*/ 148 h 157"/>
                              <a:gd name="T44" fmla="*/ 34 w 47"/>
                              <a:gd name="T45" fmla="*/ 153 h 157"/>
                              <a:gd name="T46" fmla="*/ 40 w 47"/>
                              <a:gd name="T47" fmla="*/ 147 h 157"/>
                              <a:gd name="T48" fmla="*/ 41 w 47"/>
                              <a:gd name="T49" fmla="*/ 136 h 157"/>
                              <a:gd name="T50" fmla="*/ 41 w 47"/>
                              <a:gd name="T51" fmla="*/ 107 h 157"/>
                              <a:gd name="T52" fmla="*/ 39 w 47"/>
                              <a:gd name="T53" fmla="*/ 94 h 157"/>
                              <a:gd name="T54" fmla="*/ 37 w 47"/>
                              <a:gd name="T55" fmla="*/ 84 h 157"/>
                              <a:gd name="T56" fmla="*/ 38 w 47"/>
                              <a:gd name="T57" fmla="*/ 68 h 157"/>
                              <a:gd name="T58" fmla="*/ 40 w 47"/>
                              <a:gd name="T59" fmla="*/ 27 h 157"/>
                              <a:gd name="T60" fmla="*/ 33 w 47"/>
                              <a:gd name="T61" fmla="*/ 4 h 157"/>
                              <a:gd name="T62" fmla="*/ 5 w 47"/>
                              <a:gd name="T63" fmla="*/ 18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47" h="157">
                                <a:moveTo>
                                  <a:pt x="34" y="157"/>
                                </a:moveTo>
                                <a:cubicBezTo>
                                  <a:pt x="28" y="157"/>
                                  <a:pt x="24" y="154"/>
                                  <a:pt x="24" y="148"/>
                                </a:cubicBezTo>
                                <a:cubicBezTo>
                                  <a:pt x="23" y="123"/>
                                  <a:pt x="21" y="104"/>
                                  <a:pt x="19" y="102"/>
                                </a:cubicBezTo>
                                <a:cubicBezTo>
                                  <a:pt x="17" y="100"/>
                                  <a:pt x="17" y="97"/>
                                  <a:pt x="16" y="92"/>
                                </a:cubicBezTo>
                                <a:cubicBezTo>
                                  <a:pt x="15" y="88"/>
                                  <a:pt x="14" y="82"/>
                                  <a:pt x="11" y="74"/>
                                </a:cubicBezTo>
                                <a:cubicBezTo>
                                  <a:pt x="6" y="59"/>
                                  <a:pt x="1" y="19"/>
                                  <a:pt x="1" y="17"/>
                                </a:cubicBezTo>
                                <a:cubicBezTo>
                                  <a:pt x="0" y="15"/>
                                  <a:pt x="0" y="15"/>
                                  <a:pt x="0" y="15"/>
                                </a:cubicBezTo>
                                <a:cubicBezTo>
                                  <a:pt x="32" y="0"/>
                                  <a:pt x="32" y="0"/>
                                  <a:pt x="32" y="0"/>
                                </a:cubicBezTo>
                                <a:cubicBezTo>
                                  <a:pt x="33" y="0"/>
                                  <a:pt x="33" y="0"/>
                                  <a:pt x="33" y="0"/>
                                </a:cubicBezTo>
                                <a:cubicBezTo>
                                  <a:pt x="34" y="0"/>
                                  <a:pt x="44" y="3"/>
                                  <a:pt x="44" y="27"/>
                                </a:cubicBezTo>
                                <a:cubicBezTo>
                                  <a:pt x="44" y="41"/>
                                  <a:pt x="43" y="57"/>
                                  <a:pt x="42" y="68"/>
                                </a:cubicBezTo>
                                <a:cubicBezTo>
                                  <a:pt x="41" y="76"/>
                                  <a:pt x="41" y="82"/>
                                  <a:pt x="41" y="84"/>
                                </a:cubicBezTo>
                                <a:cubicBezTo>
                                  <a:pt x="41" y="87"/>
                                  <a:pt x="42" y="89"/>
                                  <a:pt x="42" y="93"/>
                                </a:cubicBezTo>
                                <a:cubicBezTo>
                                  <a:pt x="43" y="96"/>
                                  <a:pt x="44" y="101"/>
                                  <a:pt x="45" y="106"/>
                                </a:cubicBezTo>
                                <a:cubicBezTo>
                                  <a:pt x="47" y="114"/>
                                  <a:pt x="45" y="127"/>
                                  <a:pt x="44" y="137"/>
                                </a:cubicBezTo>
                                <a:cubicBezTo>
                                  <a:pt x="44" y="141"/>
                                  <a:pt x="44" y="145"/>
                                  <a:pt x="44" y="147"/>
                                </a:cubicBezTo>
                                <a:cubicBezTo>
                                  <a:pt x="44" y="155"/>
                                  <a:pt x="40" y="157"/>
                                  <a:pt x="34" y="157"/>
                                </a:cubicBezTo>
                                <a:close/>
                                <a:moveTo>
                                  <a:pt x="5" y="18"/>
                                </a:moveTo>
                                <a:cubicBezTo>
                                  <a:pt x="6" y="25"/>
                                  <a:pt x="10" y="60"/>
                                  <a:pt x="15" y="73"/>
                                </a:cubicBezTo>
                                <a:cubicBezTo>
                                  <a:pt x="18" y="81"/>
                                  <a:pt x="19" y="87"/>
                                  <a:pt x="20" y="92"/>
                                </a:cubicBezTo>
                                <a:cubicBezTo>
                                  <a:pt x="20" y="96"/>
                                  <a:pt x="21" y="98"/>
                                  <a:pt x="22" y="100"/>
                                </a:cubicBezTo>
                                <a:cubicBezTo>
                                  <a:pt x="25" y="103"/>
                                  <a:pt x="27" y="128"/>
                                  <a:pt x="28" y="148"/>
                                </a:cubicBezTo>
                                <a:cubicBezTo>
                                  <a:pt x="28" y="151"/>
                                  <a:pt x="29" y="153"/>
                                  <a:pt x="34" y="153"/>
                                </a:cubicBezTo>
                                <a:cubicBezTo>
                                  <a:pt x="38" y="153"/>
                                  <a:pt x="40" y="152"/>
                                  <a:pt x="40" y="147"/>
                                </a:cubicBezTo>
                                <a:cubicBezTo>
                                  <a:pt x="40" y="145"/>
                                  <a:pt x="40" y="141"/>
                                  <a:pt x="41" y="136"/>
                                </a:cubicBezTo>
                                <a:cubicBezTo>
                                  <a:pt x="41" y="127"/>
                                  <a:pt x="43" y="114"/>
                                  <a:pt x="41" y="107"/>
                                </a:cubicBezTo>
                                <a:cubicBezTo>
                                  <a:pt x="41" y="101"/>
                                  <a:pt x="40" y="97"/>
                                  <a:pt x="39" y="94"/>
                                </a:cubicBezTo>
                                <a:cubicBezTo>
                                  <a:pt x="38" y="90"/>
                                  <a:pt x="37" y="87"/>
                                  <a:pt x="37" y="84"/>
                                </a:cubicBezTo>
                                <a:cubicBezTo>
                                  <a:pt x="37" y="82"/>
                                  <a:pt x="37" y="76"/>
                                  <a:pt x="38" y="68"/>
                                </a:cubicBezTo>
                                <a:cubicBezTo>
                                  <a:pt x="39" y="56"/>
                                  <a:pt x="40" y="41"/>
                                  <a:pt x="40" y="27"/>
                                </a:cubicBezTo>
                                <a:cubicBezTo>
                                  <a:pt x="40" y="9"/>
                                  <a:pt x="34" y="5"/>
                                  <a:pt x="33" y="4"/>
                                </a:cubicBezTo>
                                <a:lnTo>
                                  <a:pt x="5" y="18"/>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1" name="Freeform 681"/>
                        <wps:cNvSpPr>
                          <a:spLocks/>
                        </wps:cNvSpPr>
                        <wps:spPr bwMode="auto">
                          <a:xfrm>
                            <a:off x="1639614" y="2538248"/>
                            <a:ext cx="71755" cy="90159"/>
                          </a:xfrm>
                          <a:custGeom>
                            <a:avLst/>
                            <a:gdLst>
                              <a:gd name="T0" fmla="*/ 8 w 19"/>
                              <a:gd name="T1" fmla="*/ 20 h 24"/>
                              <a:gd name="T2" fmla="*/ 19 w 19"/>
                              <a:gd name="T3" fmla="*/ 24 h 24"/>
                              <a:gd name="T4" fmla="*/ 19 w 19"/>
                              <a:gd name="T5" fmla="*/ 15 h 24"/>
                              <a:gd name="T6" fmla="*/ 17 w 19"/>
                              <a:gd name="T7" fmla="*/ 0 h 24"/>
                              <a:gd name="T8" fmla="*/ 0 w 19"/>
                              <a:gd name="T9" fmla="*/ 8 h 24"/>
                              <a:gd name="T10" fmla="*/ 8 w 19"/>
                              <a:gd name="T11" fmla="*/ 20 h 24"/>
                            </a:gdLst>
                            <a:ahLst/>
                            <a:cxnLst>
                              <a:cxn ang="0">
                                <a:pos x="T0" y="T1"/>
                              </a:cxn>
                              <a:cxn ang="0">
                                <a:pos x="T2" y="T3"/>
                              </a:cxn>
                              <a:cxn ang="0">
                                <a:pos x="T4" y="T5"/>
                              </a:cxn>
                              <a:cxn ang="0">
                                <a:pos x="T6" y="T7"/>
                              </a:cxn>
                              <a:cxn ang="0">
                                <a:pos x="T8" y="T9"/>
                              </a:cxn>
                              <a:cxn ang="0">
                                <a:pos x="T10" y="T11"/>
                              </a:cxn>
                            </a:cxnLst>
                            <a:rect l="0" t="0" r="r" b="b"/>
                            <a:pathLst>
                              <a:path w="19" h="24">
                                <a:moveTo>
                                  <a:pt x="8" y="20"/>
                                </a:moveTo>
                                <a:cubicBezTo>
                                  <a:pt x="15" y="24"/>
                                  <a:pt x="19" y="24"/>
                                  <a:pt x="19" y="24"/>
                                </a:cubicBezTo>
                                <a:cubicBezTo>
                                  <a:pt x="19" y="21"/>
                                  <a:pt x="19" y="18"/>
                                  <a:pt x="19" y="15"/>
                                </a:cubicBezTo>
                                <a:cubicBezTo>
                                  <a:pt x="19" y="8"/>
                                  <a:pt x="18" y="4"/>
                                  <a:pt x="17" y="0"/>
                                </a:cubicBezTo>
                                <a:cubicBezTo>
                                  <a:pt x="0" y="8"/>
                                  <a:pt x="0" y="8"/>
                                  <a:pt x="0" y="8"/>
                                </a:cubicBezTo>
                                <a:cubicBezTo>
                                  <a:pt x="0" y="8"/>
                                  <a:pt x="1" y="17"/>
                                  <a:pt x="8" y="20"/>
                                </a:cubicBez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2" name="Freeform 682"/>
                        <wps:cNvSpPr>
                          <a:spLocks noEditPoints="1"/>
                        </wps:cNvSpPr>
                        <wps:spPr bwMode="auto">
                          <a:xfrm>
                            <a:off x="1623848" y="2522483"/>
                            <a:ext cx="86360" cy="108572"/>
                          </a:xfrm>
                          <a:custGeom>
                            <a:avLst/>
                            <a:gdLst>
                              <a:gd name="T0" fmla="*/ 20 w 23"/>
                              <a:gd name="T1" fmla="*/ 29 h 29"/>
                              <a:gd name="T2" fmla="*/ 9 w 23"/>
                              <a:gd name="T3" fmla="*/ 25 h 29"/>
                              <a:gd name="T4" fmla="*/ 9 w 23"/>
                              <a:gd name="T5" fmla="*/ 25 h 29"/>
                              <a:gd name="T6" fmla="*/ 0 w 23"/>
                              <a:gd name="T7" fmla="*/ 11 h 29"/>
                              <a:gd name="T8" fmla="*/ 0 w 23"/>
                              <a:gd name="T9" fmla="*/ 10 h 29"/>
                              <a:gd name="T10" fmla="*/ 20 w 23"/>
                              <a:gd name="T11" fmla="*/ 0 h 29"/>
                              <a:gd name="T12" fmla="*/ 21 w 23"/>
                              <a:gd name="T13" fmla="*/ 3 h 29"/>
                              <a:gd name="T14" fmla="*/ 23 w 23"/>
                              <a:gd name="T15" fmla="*/ 18 h 29"/>
                              <a:gd name="T16" fmla="*/ 23 w 23"/>
                              <a:gd name="T17" fmla="*/ 27 h 29"/>
                              <a:gd name="T18" fmla="*/ 23 w 23"/>
                              <a:gd name="T19" fmla="*/ 29 h 29"/>
                              <a:gd name="T20" fmla="*/ 21 w 23"/>
                              <a:gd name="T21" fmla="*/ 29 h 29"/>
                              <a:gd name="T22" fmla="*/ 20 w 23"/>
                              <a:gd name="T23" fmla="*/ 29 h 29"/>
                              <a:gd name="T24" fmla="*/ 11 w 23"/>
                              <a:gd name="T25" fmla="*/ 22 h 29"/>
                              <a:gd name="T26" fmla="*/ 19 w 23"/>
                              <a:gd name="T27" fmla="*/ 25 h 29"/>
                              <a:gd name="T28" fmla="*/ 19 w 23"/>
                              <a:gd name="T29" fmla="*/ 18 h 29"/>
                              <a:gd name="T30" fmla="*/ 18 w 23"/>
                              <a:gd name="T31" fmla="*/ 6 h 29"/>
                              <a:gd name="T32" fmla="*/ 4 w 23"/>
                              <a:gd name="T33" fmla="*/ 12 h 29"/>
                              <a:gd name="T34" fmla="*/ 11 w 23"/>
                              <a:gd name="T35" fmla="*/ 22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3" h="29">
                                <a:moveTo>
                                  <a:pt x="20" y="29"/>
                                </a:moveTo>
                                <a:cubicBezTo>
                                  <a:pt x="19" y="29"/>
                                  <a:pt x="15" y="28"/>
                                  <a:pt x="9" y="25"/>
                                </a:cubicBezTo>
                                <a:cubicBezTo>
                                  <a:pt x="9" y="25"/>
                                  <a:pt x="9" y="25"/>
                                  <a:pt x="9" y="25"/>
                                </a:cubicBezTo>
                                <a:cubicBezTo>
                                  <a:pt x="1" y="21"/>
                                  <a:pt x="0" y="11"/>
                                  <a:pt x="0" y="11"/>
                                </a:cubicBezTo>
                                <a:cubicBezTo>
                                  <a:pt x="0" y="10"/>
                                  <a:pt x="0" y="10"/>
                                  <a:pt x="0" y="10"/>
                                </a:cubicBezTo>
                                <a:cubicBezTo>
                                  <a:pt x="20" y="0"/>
                                  <a:pt x="20" y="0"/>
                                  <a:pt x="20" y="0"/>
                                </a:cubicBezTo>
                                <a:cubicBezTo>
                                  <a:pt x="21" y="3"/>
                                  <a:pt x="21" y="3"/>
                                  <a:pt x="21" y="3"/>
                                </a:cubicBezTo>
                                <a:cubicBezTo>
                                  <a:pt x="22" y="7"/>
                                  <a:pt x="23" y="12"/>
                                  <a:pt x="23" y="18"/>
                                </a:cubicBezTo>
                                <a:cubicBezTo>
                                  <a:pt x="23" y="21"/>
                                  <a:pt x="23" y="24"/>
                                  <a:pt x="23" y="27"/>
                                </a:cubicBezTo>
                                <a:cubicBezTo>
                                  <a:pt x="23" y="29"/>
                                  <a:pt x="23" y="29"/>
                                  <a:pt x="23" y="29"/>
                                </a:cubicBezTo>
                                <a:cubicBezTo>
                                  <a:pt x="21" y="29"/>
                                  <a:pt x="21" y="29"/>
                                  <a:pt x="21" y="29"/>
                                </a:cubicBezTo>
                                <a:cubicBezTo>
                                  <a:pt x="21" y="29"/>
                                  <a:pt x="21" y="29"/>
                                  <a:pt x="20" y="29"/>
                                </a:cubicBezTo>
                                <a:close/>
                                <a:moveTo>
                                  <a:pt x="11" y="22"/>
                                </a:moveTo>
                                <a:cubicBezTo>
                                  <a:pt x="15" y="24"/>
                                  <a:pt x="17" y="24"/>
                                  <a:pt x="19" y="25"/>
                                </a:cubicBezTo>
                                <a:cubicBezTo>
                                  <a:pt x="19" y="22"/>
                                  <a:pt x="19" y="20"/>
                                  <a:pt x="19" y="18"/>
                                </a:cubicBezTo>
                                <a:cubicBezTo>
                                  <a:pt x="19" y="13"/>
                                  <a:pt x="18" y="9"/>
                                  <a:pt x="18" y="6"/>
                                </a:cubicBezTo>
                                <a:cubicBezTo>
                                  <a:pt x="4" y="12"/>
                                  <a:pt x="4" y="12"/>
                                  <a:pt x="4" y="12"/>
                                </a:cubicBezTo>
                                <a:cubicBezTo>
                                  <a:pt x="5" y="14"/>
                                  <a:pt x="7" y="19"/>
                                  <a:pt x="11" y="22"/>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3" name="Freeform 683"/>
                        <wps:cNvSpPr>
                          <a:spLocks/>
                        </wps:cNvSpPr>
                        <wps:spPr bwMode="auto">
                          <a:xfrm>
                            <a:off x="1450428" y="2081048"/>
                            <a:ext cx="273685" cy="494607"/>
                          </a:xfrm>
                          <a:custGeom>
                            <a:avLst/>
                            <a:gdLst>
                              <a:gd name="T0" fmla="*/ 25 w 73"/>
                              <a:gd name="T1" fmla="*/ 2 h 132"/>
                              <a:gd name="T2" fmla="*/ 13 w 73"/>
                              <a:gd name="T3" fmla="*/ 1 h 132"/>
                              <a:gd name="T4" fmla="*/ 2 w 73"/>
                              <a:gd name="T5" fmla="*/ 20 h 132"/>
                              <a:gd name="T6" fmla="*/ 6 w 73"/>
                              <a:gd name="T7" fmla="*/ 69 h 132"/>
                              <a:gd name="T8" fmla="*/ 3 w 73"/>
                              <a:gd name="T9" fmla="*/ 110 h 132"/>
                              <a:gd name="T10" fmla="*/ 25 w 73"/>
                              <a:gd name="T11" fmla="*/ 126 h 132"/>
                              <a:gd name="T12" fmla="*/ 68 w 73"/>
                              <a:gd name="T13" fmla="*/ 126 h 132"/>
                              <a:gd name="T14" fmla="*/ 70 w 73"/>
                              <a:gd name="T15" fmla="*/ 111 h 132"/>
                              <a:gd name="T16" fmla="*/ 65 w 73"/>
                              <a:gd name="T17" fmla="*/ 66 h 132"/>
                              <a:gd name="T18" fmla="*/ 72 w 73"/>
                              <a:gd name="T19" fmla="*/ 24 h 132"/>
                              <a:gd name="T20" fmla="*/ 58 w 73"/>
                              <a:gd name="T21" fmla="*/ 13 h 132"/>
                              <a:gd name="T22" fmla="*/ 25 w 73"/>
                              <a:gd name="T23" fmla="*/ 2 h 1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73" h="132">
                                <a:moveTo>
                                  <a:pt x="25" y="2"/>
                                </a:moveTo>
                                <a:cubicBezTo>
                                  <a:pt x="25" y="2"/>
                                  <a:pt x="16" y="0"/>
                                  <a:pt x="13" y="1"/>
                                </a:cubicBezTo>
                                <a:cubicBezTo>
                                  <a:pt x="10" y="2"/>
                                  <a:pt x="4" y="10"/>
                                  <a:pt x="2" y="20"/>
                                </a:cubicBezTo>
                                <a:cubicBezTo>
                                  <a:pt x="0" y="29"/>
                                  <a:pt x="6" y="69"/>
                                  <a:pt x="6" y="69"/>
                                </a:cubicBezTo>
                                <a:cubicBezTo>
                                  <a:pt x="6" y="69"/>
                                  <a:pt x="4" y="105"/>
                                  <a:pt x="3" y="110"/>
                                </a:cubicBezTo>
                                <a:cubicBezTo>
                                  <a:pt x="3" y="115"/>
                                  <a:pt x="6" y="120"/>
                                  <a:pt x="25" y="126"/>
                                </a:cubicBezTo>
                                <a:cubicBezTo>
                                  <a:pt x="43" y="132"/>
                                  <a:pt x="62" y="128"/>
                                  <a:pt x="68" y="126"/>
                                </a:cubicBezTo>
                                <a:cubicBezTo>
                                  <a:pt x="73" y="123"/>
                                  <a:pt x="72" y="124"/>
                                  <a:pt x="70" y="111"/>
                                </a:cubicBezTo>
                                <a:cubicBezTo>
                                  <a:pt x="68" y="98"/>
                                  <a:pt x="66" y="76"/>
                                  <a:pt x="65" y="66"/>
                                </a:cubicBezTo>
                                <a:cubicBezTo>
                                  <a:pt x="65" y="56"/>
                                  <a:pt x="72" y="24"/>
                                  <a:pt x="72" y="24"/>
                                </a:cubicBezTo>
                                <a:cubicBezTo>
                                  <a:pt x="72" y="24"/>
                                  <a:pt x="67" y="19"/>
                                  <a:pt x="58" y="13"/>
                                </a:cubicBezTo>
                                <a:cubicBezTo>
                                  <a:pt x="48" y="6"/>
                                  <a:pt x="25" y="2"/>
                                  <a:pt x="25" y="2"/>
                                </a:cubicBez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684"/>
                        <wps:cNvSpPr>
                          <a:spLocks/>
                        </wps:cNvSpPr>
                        <wps:spPr bwMode="auto">
                          <a:xfrm>
                            <a:off x="1466193" y="2128345"/>
                            <a:ext cx="274320" cy="468575"/>
                          </a:xfrm>
                          <a:custGeom>
                            <a:avLst/>
                            <a:gdLst>
                              <a:gd name="T0" fmla="*/ 25 w 73"/>
                              <a:gd name="T1" fmla="*/ 3 h 125"/>
                              <a:gd name="T2" fmla="*/ 13 w 73"/>
                              <a:gd name="T3" fmla="*/ 2 h 125"/>
                              <a:gd name="T4" fmla="*/ 2 w 73"/>
                              <a:gd name="T5" fmla="*/ 20 h 125"/>
                              <a:gd name="T6" fmla="*/ 6 w 73"/>
                              <a:gd name="T7" fmla="*/ 70 h 125"/>
                              <a:gd name="T8" fmla="*/ 4 w 73"/>
                              <a:gd name="T9" fmla="*/ 105 h 125"/>
                              <a:gd name="T10" fmla="*/ 26 w 73"/>
                              <a:gd name="T11" fmla="*/ 119 h 125"/>
                              <a:gd name="T12" fmla="*/ 65 w 73"/>
                              <a:gd name="T13" fmla="*/ 115 h 125"/>
                              <a:gd name="T14" fmla="*/ 67 w 73"/>
                              <a:gd name="T15" fmla="*/ 112 h 125"/>
                              <a:gd name="T16" fmla="*/ 66 w 73"/>
                              <a:gd name="T17" fmla="*/ 67 h 125"/>
                              <a:gd name="T18" fmla="*/ 73 w 73"/>
                              <a:gd name="T19" fmla="*/ 25 h 125"/>
                              <a:gd name="T20" fmla="*/ 58 w 73"/>
                              <a:gd name="T21" fmla="*/ 13 h 125"/>
                              <a:gd name="T22" fmla="*/ 25 w 73"/>
                              <a:gd name="T23" fmla="*/ 3 h 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73" h="125">
                                <a:moveTo>
                                  <a:pt x="25" y="3"/>
                                </a:moveTo>
                                <a:cubicBezTo>
                                  <a:pt x="25" y="3"/>
                                  <a:pt x="16" y="0"/>
                                  <a:pt x="13" y="2"/>
                                </a:cubicBezTo>
                                <a:cubicBezTo>
                                  <a:pt x="10" y="3"/>
                                  <a:pt x="4" y="11"/>
                                  <a:pt x="2" y="20"/>
                                </a:cubicBezTo>
                                <a:cubicBezTo>
                                  <a:pt x="0" y="30"/>
                                  <a:pt x="6" y="70"/>
                                  <a:pt x="6" y="70"/>
                                </a:cubicBezTo>
                                <a:cubicBezTo>
                                  <a:pt x="6" y="70"/>
                                  <a:pt x="4" y="100"/>
                                  <a:pt x="4" y="105"/>
                                </a:cubicBezTo>
                                <a:cubicBezTo>
                                  <a:pt x="3" y="109"/>
                                  <a:pt x="7" y="113"/>
                                  <a:pt x="26" y="119"/>
                                </a:cubicBezTo>
                                <a:cubicBezTo>
                                  <a:pt x="45" y="125"/>
                                  <a:pt x="59" y="117"/>
                                  <a:pt x="65" y="115"/>
                                </a:cubicBezTo>
                                <a:cubicBezTo>
                                  <a:pt x="70" y="112"/>
                                  <a:pt x="67" y="113"/>
                                  <a:pt x="67" y="112"/>
                                </a:cubicBezTo>
                                <a:cubicBezTo>
                                  <a:pt x="62" y="100"/>
                                  <a:pt x="66" y="77"/>
                                  <a:pt x="66" y="67"/>
                                </a:cubicBezTo>
                                <a:cubicBezTo>
                                  <a:pt x="65" y="57"/>
                                  <a:pt x="73" y="25"/>
                                  <a:pt x="73" y="25"/>
                                </a:cubicBezTo>
                                <a:cubicBezTo>
                                  <a:pt x="73" y="25"/>
                                  <a:pt x="67" y="20"/>
                                  <a:pt x="58" y="13"/>
                                </a:cubicBezTo>
                                <a:cubicBezTo>
                                  <a:pt x="48" y="7"/>
                                  <a:pt x="25" y="3"/>
                                  <a:pt x="25" y="3"/>
                                </a:cubicBezTo>
                                <a:close/>
                              </a:path>
                            </a:pathLst>
                          </a:custGeom>
                          <a:solidFill>
                            <a:srgbClr val="FDE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5" name="Freeform 685"/>
                        <wps:cNvSpPr>
                          <a:spLocks noEditPoints="1"/>
                        </wps:cNvSpPr>
                        <wps:spPr bwMode="auto">
                          <a:xfrm>
                            <a:off x="1592317" y="2238703"/>
                            <a:ext cx="288925" cy="498417"/>
                          </a:xfrm>
                          <a:custGeom>
                            <a:avLst/>
                            <a:gdLst>
                              <a:gd name="T0" fmla="*/ 49 w 77"/>
                              <a:gd name="T1" fmla="*/ 133 h 133"/>
                              <a:gd name="T2" fmla="*/ 26 w 77"/>
                              <a:gd name="T3" fmla="*/ 130 h 133"/>
                              <a:gd name="T4" fmla="*/ 3 w 77"/>
                              <a:gd name="T5" fmla="*/ 112 h 133"/>
                              <a:gd name="T6" fmla="*/ 6 w 77"/>
                              <a:gd name="T7" fmla="*/ 71 h 133"/>
                              <a:gd name="T8" fmla="*/ 2 w 77"/>
                              <a:gd name="T9" fmla="*/ 21 h 133"/>
                              <a:gd name="T10" fmla="*/ 14 w 77"/>
                              <a:gd name="T11" fmla="*/ 1 h 133"/>
                              <a:gd name="T12" fmla="*/ 28 w 77"/>
                              <a:gd name="T13" fmla="*/ 2 h 133"/>
                              <a:gd name="T14" fmla="*/ 61 w 77"/>
                              <a:gd name="T15" fmla="*/ 13 h 133"/>
                              <a:gd name="T16" fmla="*/ 76 w 77"/>
                              <a:gd name="T17" fmla="*/ 25 h 133"/>
                              <a:gd name="T18" fmla="*/ 77 w 77"/>
                              <a:gd name="T19" fmla="*/ 25 h 133"/>
                              <a:gd name="T20" fmla="*/ 76 w 77"/>
                              <a:gd name="T21" fmla="*/ 26 h 133"/>
                              <a:gd name="T22" fmla="*/ 69 w 77"/>
                              <a:gd name="T23" fmla="*/ 68 h 133"/>
                              <a:gd name="T24" fmla="*/ 74 w 77"/>
                              <a:gd name="T25" fmla="*/ 113 h 133"/>
                              <a:gd name="T26" fmla="*/ 75 w 77"/>
                              <a:gd name="T27" fmla="*/ 118 h 133"/>
                              <a:gd name="T28" fmla="*/ 71 w 77"/>
                              <a:gd name="T29" fmla="*/ 130 h 133"/>
                              <a:gd name="T30" fmla="*/ 49 w 77"/>
                              <a:gd name="T31" fmla="*/ 133 h 133"/>
                              <a:gd name="T32" fmla="*/ 17 w 77"/>
                              <a:gd name="T33" fmla="*/ 4 h 133"/>
                              <a:gd name="T34" fmla="*/ 15 w 77"/>
                              <a:gd name="T35" fmla="*/ 5 h 133"/>
                              <a:gd name="T36" fmla="*/ 6 w 77"/>
                              <a:gd name="T37" fmla="*/ 22 h 133"/>
                              <a:gd name="T38" fmla="*/ 9 w 77"/>
                              <a:gd name="T39" fmla="*/ 71 h 133"/>
                              <a:gd name="T40" fmla="*/ 7 w 77"/>
                              <a:gd name="T41" fmla="*/ 113 h 133"/>
                              <a:gd name="T42" fmla="*/ 27 w 77"/>
                              <a:gd name="T43" fmla="*/ 126 h 133"/>
                              <a:gd name="T44" fmla="*/ 69 w 77"/>
                              <a:gd name="T45" fmla="*/ 126 h 133"/>
                              <a:gd name="T46" fmla="*/ 71 w 77"/>
                              <a:gd name="T47" fmla="*/ 119 h 133"/>
                              <a:gd name="T48" fmla="*/ 70 w 77"/>
                              <a:gd name="T49" fmla="*/ 113 h 133"/>
                              <a:gd name="T50" fmla="*/ 65 w 77"/>
                              <a:gd name="T51" fmla="*/ 68 h 133"/>
                              <a:gd name="T52" fmla="*/ 72 w 77"/>
                              <a:gd name="T53" fmla="*/ 27 h 133"/>
                              <a:gd name="T54" fmla="*/ 59 w 77"/>
                              <a:gd name="T55" fmla="*/ 16 h 133"/>
                              <a:gd name="T56" fmla="*/ 27 w 77"/>
                              <a:gd name="T57" fmla="*/ 6 h 133"/>
                              <a:gd name="T58" fmla="*/ 27 w 77"/>
                              <a:gd name="T59" fmla="*/ 6 h 133"/>
                              <a:gd name="T60" fmla="*/ 17 w 77"/>
                              <a:gd name="T61" fmla="*/ 4 h 1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77" h="133">
                                <a:moveTo>
                                  <a:pt x="49" y="133"/>
                                </a:moveTo>
                                <a:cubicBezTo>
                                  <a:pt x="42" y="133"/>
                                  <a:pt x="34" y="132"/>
                                  <a:pt x="26" y="130"/>
                                </a:cubicBezTo>
                                <a:cubicBezTo>
                                  <a:pt x="9" y="124"/>
                                  <a:pt x="3" y="119"/>
                                  <a:pt x="3" y="112"/>
                                </a:cubicBezTo>
                                <a:cubicBezTo>
                                  <a:pt x="4" y="107"/>
                                  <a:pt x="6" y="72"/>
                                  <a:pt x="6" y="71"/>
                                </a:cubicBezTo>
                                <a:cubicBezTo>
                                  <a:pt x="5" y="70"/>
                                  <a:pt x="0" y="31"/>
                                  <a:pt x="2" y="21"/>
                                </a:cubicBezTo>
                                <a:cubicBezTo>
                                  <a:pt x="4" y="12"/>
                                  <a:pt x="10" y="2"/>
                                  <a:pt x="14" y="1"/>
                                </a:cubicBezTo>
                                <a:cubicBezTo>
                                  <a:pt x="18" y="0"/>
                                  <a:pt x="26" y="2"/>
                                  <a:pt x="28" y="2"/>
                                </a:cubicBezTo>
                                <a:cubicBezTo>
                                  <a:pt x="30" y="3"/>
                                  <a:pt x="51" y="7"/>
                                  <a:pt x="61" y="13"/>
                                </a:cubicBezTo>
                                <a:cubicBezTo>
                                  <a:pt x="71" y="19"/>
                                  <a:pt x="76" y="24"/>
                                  <a:pt x="76" y="25"/>
                                </a:cubicBezTo>
                                <a:cubicBezTo>
                                  <a:pt x="77" y="25"/>
                                  <a:pt x="77" y="25"/>
                                  <a:pt x="77" y="25"/>
                                </a:cubicBezTo>
                                <a:cubicBezTo>
                                  <a:pt x="76" y="26"/>
                                  <a:pt x="76" y="26"/>
                                  <a:pt x="76" y="26"/>
                                </a:cubicBezTo>
                                <a:cubicBezTo>
                                  <a:pt x="76" y="27"/>
                                  <a:pt x="69" y="58"/>
                                  <a:pt x="69" y="68"/>
                                </a:cubicBezTo>
                                <a:cubicBezTo>
                                  <a:pt x="70" y="79"/>
                                  <a:pt x="72" y="101"/>
                                  <a:pt x="74" y="113"/>
                                </a:cubicBezTo>
                                <a:cubicBezTo>
                                  <a:pt x="74" y="115"/>
                                  <a:pt x="75" y="117"/>
                                  <a:pt x="75" y="118"/>
                                </a:cubicBezTo>
                                <a:cubicBezTo>
                                  <a:pt x="76" y="126"/>
                                  <a:pt x="76" y="127"/>
                                  <a:pt x="71" y="130"/>
                                </a:cubicBezTo>
                                <a:cubicBezTo>
                                  <a:pt x="67" y="131"/>
                                  <a:pt x="59" y="133"/>
                                  <a:pt x="49" y="133"/>
                                </a:cubicBezTo>
                                <a:close/>
                                <a:moveTo>
                                  <a:pt x="17" y="4"/>
                                </a:moveTo>
                                <a:cubicBezTo>
                                  <a:pt x="16" y="4"/>
                                  <a:pt x="16" y="5"/>
                                  <a:pt x="15" y="5"/>
                                </a:cubicBezTo>
                                <a:cubicBezTo>
                                  <a:pt x="13" y="5"/>
                                  <a:pt x="8" y="13"/>
                                  <a:pt x="6" y="22"/>
                                </a:cubicBezTo>
                                <a:cubicBezTo>
                                  <a:pt x="4" y="31"/>
                                  <a:pt x="9" y="71"/>
                                  <a:pt x="9" y="71"/>
                                </a:cubicBezTo>
                                <a:cubicBezTo>
                                  <a:pt x="9" y="73"/>
                                  <a:pt x="7" y="107"/>
                                  <a:pt x="7" y="113"/>
                                </a:cubicBezTo>
                                <a:cubicBezTo>
                                  <a:pt x="7" y="114"/>
                                  <a:pt x="6" y="119"/>
                                  <a:pt x="27" y="126"/>
                                </a:cubicBezTo>
                                <a:cubicBezTo>
                                  <a:pt x="46" y="132"/>
                                  <a:pt x="64" y="128"/>
                                  <a:pt x="69" y="126"/>
                                </a:cubicBezTo>
                                <a:cubicBezTo>
                                  <a:pt x="72" y="125"/>
                                  <a:pt x="72" y="125"/>
                                  <a:pt x="71" y="119"/>
                                </a:cubicBezTo>
                                <a:cubicBezTo>
                                  <a:pt x="71" y="118"/>
                                  <a:pt x="70" y="116"/>
                                  <a:pt x="70" y="113"/>
                                </a:cubicBezTo>
                                <a:cubicBezTo>
                                  <a:pt x="68" y="101"/>
                                  <a:pt x="66" y="79"/>
                                  <a:pt x="65" y="68"/>
                                </a:cubicBezTo>
                                <a:cubicBezTo>
                                  <a:pt x="65" y="59"/>
                                  <a:pt x="71" y="32"/>
                                  <a:pt x="72" y="27"/>
                                </a:cubicBezTo>
                                <a:cubicBezTo>
                                  <a:pt x="71" y="25"/>
                                  <a:pt x="66" y="21"/>
                                  <a:pt x="59" y="16"/>
                                </a:cubicBezTo>
                                <a:cubicBezTo>
                                  <a:pt x="49" y="10"/>
                                  <a:pt x="27" y="6"/>
                                  <a:pt x="27" y="6"/>
                                </a:cubicBezTo>
                                <a:cubicBezTo>
                                  <a:pt x="27" y="6"/>
                                  <a:pt x="27" y="6"/>
                                  <a:pt x="27" y="6"/>
                                </a:cubicBezTo>
                                <a:cubicBezTo>
                                  <a:pt x="23" y="5"/>
                                  <a:pt x="19" y="4"/>
                                  <a:pt x="17"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6" name="Freeform 686"/>
                        <wps:cNvSpPr>
                          <a:spLocks/>
                        </wps:cNvSpPr>
                        <wps:spPr bwMode="auto">
                          <a:xfrm>
                            <a:off x="1560786" y="2002221"/>
                            <a:ext cx="86360" cy="168890"/>
                          </a:xfrm>
                          <a:custGeom>
                            <a:avLst/>
                            <a:gdLst>
                              <a:gd name="T0" fmla="*/ 0 w 23"/>
                              <a:gd name="T1" fmla="*/ 24 h 45"/>
                              <a:gd name="T2" fmla="*/ 1 w 23"/>
                              <a:gd name="T3" fmla="*/ 33 h 45"/>
                              <a:gd name="T4" fmla="*/ 2 w 23"/>
                              <a:gd name="T5" fmla="*/ 41 h 45"/>
                              <a:gd name="T6" fmla="*/ 16 w 23"/>
                              <a:gd name="T7" fmla="*/ 41 h 45"/>
                              <a:gd name="T8" fmla="*/ 23 w 23"/>
                              <a:gd name="T9" fmla="*/ 34 h 45"/>
                              <a:gd name="T10" fmla="*/ 20 w 23"/>
                              <a:gd name="T11" fmla="*/ 20 h 45"/>
                              <a:gd name="T12" fmla="*/ 21 w 23"/>
                              <a:gd name="T13" fmla="*/ 8 h 45"/>
                              <a:gd name="T14" fmla="*/ 23 w 23"/>
                              <a:gd name="T15" fmla="*/ 2 h 45"/>
                              <a:gd name="T16" fmla="*/ 17 w 23"/>
                              <a:gd name="T17" fmla="*/ 0 h 45"/>
                              <a:gd name="T18" fmla="*/ 0 w 23"/>
                              <a:gd name="T19" fmla="*/ 24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3" h="45">
                                <a:moveTo>
                                  <a:pt x="0" y="24"/>
                                </a:moveTo>
                                <a:cubicBezTo>
                                  <a:pt x="0" y="24"/>
                                  <a:pt x="1" y="28"/>
                                  <a:pt x="1" y="33"/>
                                </a:cubicBezTo>
                                <a:cubicBezTo>
                                  <a:pt x="0" y="38"/>
                                  <a:pt x="0" y="39"/>
                                  <a:pt x="2" y="41"/>
                                </a:cubicBezTo>
                                <a:cubicBezTo>
                                  <a:pt x="5" y="44"/>
                                  <a:pt x="11" y="45"/>
                                  <a:pt x="16" y="41"/>
                                </a:cubicBezTo>
                                <a:cubicBezTo>
                                  <a:pt x="22" y="38"/>
                                  <a:pt x="23" y="36"/>
                                  <a:pt x="23" y="34"/>
                                </a:cubicBezTo>
                                <a:cubicBezTo>
                                  <a:pt x="23" y="32"/>
                                  <a:pt x="19" y="26"/>
                                  <a:pt x="20" y="20"/>
                                </a:cubicBezTo>
                                <a:cubicBezTo>
                                  <a:pt x="20" y="13"/>
                                  <a:pt x="21" y="8"/>
                                  <a:pt x="21" y="8"/>
                                </a:cubicBezTo>
                                <a:cubicBezTo>
                                  <a:pt x="23" y="2"/>
                                  <a:pt x="23" y="2"/>
                                  <a:pt x="23" y="2"/>
                                </a:cubicBezTo>
                                <a:cubicBezTo>
                                  <a:pt x="17" y="0"/>
                                  <a:pt x="17" y="0"/>
                                  <a:pt x="17" y="0"/>
                                </a:cubicBezTo>
                                <a:lnTo>
                                  <a:pt x="0" y="24"/>
                                </a:ln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687"/>
                        <wps:cNvSpPr>
                          <a:spLocks noEditPoints="1"/>
                        </wps:cNvSpPr>
                        <wps:spPr bwMode="auto">
                          <a:xfrm>
                            <a:off x="1702676" y="2159876"/>
                            <a:ext cx="101600" cy="176509"/>
                          </a:xfrm>
                          <a:custGeom>
                            <a:avLst/>
                            <a:gdLst>
                              <a:gd name="T0" fmla="*/ 11 w 27"/>
                              <a:gd name="T1" fmla="*/ 47 h 47"/>
                              <a:gd name="T2" fmla="*/ 3 w 27"/>
                              <a:gd name="T3" fmla="*/ 45 h 47"/>
                              <a:gd name="T4" fmla="*/ 1 w 27"/>
                              <a:gd name="T5" fmla="*/ 35 h 47"/>
                              <a:gd name="T6" fmla="*/ 0 w 27"/>
                              <a:gd name="T7" fmla="*/ 26 h 47"/>
                              <a:gd name="T8" fmla="*/ 0 w 27"/>
                              <a:gd name="T9" fmla="*/ 26 h 47"/>
                              <a:gd name="T10" fmla="*/ 19 w 27"/>
                              <a:gd name="T11" fmla="*/ 0 h 47"/>
                              <a:gd name="T12" fmla="*/ 27 w 27"/>
                              <a:gd name="T13" fmla="*/ 3 h 47"/>
                              <a:gd name="T14" fmla="*/ 25 w 27"/>
                              <a:gd name="T15" fmla="*/ 10 h 47"/>
                              <a:gd name="T16" fmla="*/ 25 w 27"/>
                              <a:gd name="T17" fmla="*/ 10 h 47"/>
                              <a:gd name="T18" fmla="*/ 24 w 27"/>
                              <a:gd name="T19" fmla="*/ 22 h 47"/>
                              <a:gd name="T20" fmla="*/ 26 w 27"/>
                              <a:gd name="T21" fmla="*/ 32 h 47"/>
                              <a:gd name="T22" fmla="*/ 27 w 27"/>
                              <a:gd name="T23" fmla="*/ 36 h 47"/>
                              <a:gd name="T24" fmla="*/ 20 w 27"/>
                              <a:gd name="T25" fmla="*/ 45 h 47"/>
                              <a:gd name="T26" fmla="*/ 11 w 27"/>
                              <a:gd name="T27" fmla="*/ 47 h 47"/>
                              <a:gd name="T28" fmla="*/ 4 w 27"/>
                              <a:gd name="T29" fmla="*/ 26 h 47"/>
                              <a:gd name="T30" fmla="*/ 5 w 27"/>
                              <a:gd name="T31" fmla="*/ 35 h 47"/>
                              <a:gd name="T32" fmla="*/ 6 w 27"/>
                              <a:gd name="T33" fmla="*/ 42 h 47"/>
                              <a:gd name="T34" fmla="*/ 17 w 27"/>
                              <a:gd name="T35" fmla="*/ 41 h 47"/>
                              <a:gd name="T36" fmla="*/ 23 w 27"/>
                              <a:gd name="T37" fmla="*/ 36 h 47"/>
                              <a:gd name="T38" fmla="*/ 22 w 27"/>
                              <a:gd name="T39" fmla="*/ 33 h 47"/>
                              <a:gd name="T40" fmla="*/ 20 w 27"/>
                              <a:gd name="T41" fmla="*/ 21 h 47"/>
                              <a:gd name="T42" fmla="*/ 21 w 27"/>
                              <a:gd name="T43" fmla="*/ 9 h 47"/>
                              <a:gd name="T44" fmla="*/ 22 w 27"/>
                              <a:gd name="T45" fmla="*/ 6 h 47"/>
                              <a:gd name="T46" fmla="*/ 20 w 27"/>
                              <a:gd name="T47" fmla="*/ 5 h 47"/>
                              <a:gd name="T48" fmla="*/ 4 w 27"/>
                              <a:gd name="T49" fmla="*/ 26 h 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7" h="47">
                                <a:moveTo>
                                  <a:pt x="11" y="47"/>
                                </a:moveTo>
                                <a:cubicBezTo>
                                  <a:pt x="8" y="47"/>
                                  <a:pt x="5" y="46"/>
                                  <a:pt x="3" y="45"/>
                                </a:cubicBezTo>
                                <a:cubicBezTo>
                                  <a:pt x="0" y="42"/>
                                  <a:pt x="0" y="40"/>
                                  <a:pt x="1" y="35"/>
                                </a:cubicBezTo>
                                <a:cubicBezTo>
                                  <a:pt x="1" y="30"/>
                                  <a:pt x="0" y="27"/>
                                  <a:pt x="0" y="26"/>
                                </a:cubicBezTo>
                                <a:cubicBezTo>
                                  <a:pt x="0" y="26"/>
                                  <a:pt x="0" y="26"/>
                                  <a:pt x="0" y="26"/>
                                </a:cubicBezTo>
                                <a:cubicBezTo>
                                  <a:pt x="19" y="0"/>
                                  <a:pt x="19" y="0"/>
                                  <a:pt x="19" y="0"/>
                                </a:cubicBezTo>
                                <a:cubicBezTo>
                                  <a:pt x="27" y="3"/>
                                  <a:pt x="27" y="3"/>
                                  <a:pt x="27" y="3"/>
                                </a:cubicBezTo>
                                <a:cubicBezTo>
                                  <a:pt x="25" y="10"/>
                                  <a:pt x="25" y="10"/>
                                  <a:pt x="25" y="10"/>
                                </a:cubicBezTo>
                                <a:cubicBezTo>
                                  <a:pt x="25" y="10"/>
                                  <a:pt x="25" y="10"/>
                                  <a:pt x="25" y="10"/>
                                </a:cubicBezTo>
                                <a:cubicBezTo>
                                  <a:pt x="25" y="10"/>
                                  <a:pt x="24" y="16"/>
                                  <a:pt x="24" y="22"/>
                                </a:cubicBezTo>
                                <a:cubicBezTo>
                                  <a:pt x="24" y="26"/>
                                  <a:pt x="25" y="29"/>
                                  <a:pt x="26" y="32"/>
                                </a:cubicBezTo>
                                <a:cubicBezTo>
                                  <a:pt x="26" y="33"/>
                                  <a:pt x="27" y="35"/>
                                  <a:pt x="27" y="36"/>
                                </a:cubicBezTo>
                                <a:cubicBezTo>
                                  <a:pt x="27" y="39"/>
                                  <a:pt x="25" y="41"/>
                                  <a:pt x="20" y="45"/>
                                </a:cubicBezTo>
                                <a:cubicBezTo>
                                  <a:pt x="17" y="47"/>
                                  <a:pt x="14" y="47"/>
                                  <a:pt x="11" y="47"/>
                                </a:cubicBezTo>
                                <a:close/>
                                <a:moveTo>
                                  <a:pt x="4" y="26"/>
                                </a:moveTo>
                                <a:cubicBezTo>
                                  <a:pt x="5" y="28"/>
                                  <a:pt x="5" y="31"/>
                                  <a:pt x="5" y="35"/>
                                </a:cubicBezTo>
                                <a:cubicBezTo>
                                  <a:pt x="4" y="40"/>
                                  <a:pt x="4" y="41"/>
                                  <a:pt x="6" y="42"/>
                                </a:cubicBezTo>
                                <a:cubicBezTo>
                                  <a:pt x="8" y="43"/>
                                  <a:pt x="12" y="45"/>
                                  <a:pt x="17" y="41"/>
                                </a:cubicBezTo>
                                <a:cubicBezTo>
                                  <a:pt x="23" y="38"/>
                                  <a:pt x="23" y="37"/>
                                  <a:pt x="23" y="36"/>
                                </a:cubicBezTo>
                                <a:cubicBezTo>
                                  <a:pt x="23" y="35"/>
                                  <a:pt x="22" y="34"/>
                                  <a:pt x="22" y="33"/>
                                </a:cubicBezTo>
                                <a:cubicBezTo>
                                  <a:pt x="21" y="30"/>
                                  <a:pt x="20" y="26"/>
                                  <a:pt x="20" y="21"/>
                                </a:cubicBezTo>
                                <a:cubicBezTo>
                                  <a:pt x="20" y="15"/>
                                  <a:pt x="21" y="10"/>
                                  <a:pt x="21" y="9"/>
                                </a:cubicBezTo>
                                <a:cubicBezTo>
                                  <a:pt x="22" y="6"/>
                                  <a:pt x="22" y="6"/>
                                  <a:pt x="22" y="6"/>
                                </a:cubicBezTo>
                                <a:cubicBezTo>
                                  <a:pt x="20" y="5"/>
                                  <a:pt x="20" y="5"/>
                                  <a:pt x="20" y="5"/>
                                </a:cubicBezTo>
                                <a:lnTo>
                                  <a:pt x="4" y="26"/>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8" name="Freeform 688"/>
                        <wps:cNvSpPr>
                          <a:spLocks/>
                        </wps:cNvSpPr>
                        <wps:spPr bwMode="auto">
                          <a:xfrm>
                            <a:off x="1513490" y="1970690"/>
                            <a:ext cx="120015" cy="139049"/>
                          </a:xfrm>
                          <a:custGeom>
                            <a:avLst/>
                            <a:gdLst>
                              <a:gd name="T0" fmla="*/ 3 w 32"/>
                              <a:gd name="T1" fmla="*/ 0 h 37"/>
                              <a:gd name="T2" fmla="*/ 0 w 32"/>
                              <a:gd name="T3" fmla="*/ 8 h 37"/>
                              <a:gd name="T4" fmla="*/ 2 w 32"/>
                              <a:gd name="T5" fmla="*/ 26 h 37"/>
                              <a:gd name="T6" fmla="*/ 8 w 32"/>
                              <a:gd name="T7" fmla="*/ 36 h 37"/>
                              <a:gd name="T8" fmla="*/ 22 w 32"/>
                              <a:gd name="T9" fmla="*/ 33 h 37"/>
                              <a:gd name="T10" fmla="*/ 31 w 32"/>
                              <a:gd name="T11" fmla="*/ 21 h 37"/>
                              <a:gd name="T12" fmla="*/ 30 w 32"/>
                              <a:gd name="T13" fmla="*/ 12 h 37"/>
                              <a:gd name="T14" fmla="*/ 6 w 32"/>
                              <a:gd name="T15" fmla="*/ 0 h 37"/>
                              <a:gd name="T16" fmla="*/ 3 w 32"/>
                              <a:gd name="T17" fmla="*/ 0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2" h="37">
                                <a:moveTo>
                                  <a:pt x="3" y="0"/>
                                </a:moveTo>
                                <a:cubicBezTo>
                                  <a:pt x="1" y="2"/>
                                  <a:pt x="0" y="5"/>
                                  <a:pt x="0" y="8"/>
                                </a:cubicBezTo>
                                <a:cubicBezTo>
                                  <a:pt x="0" y="14"/>
                                  <a:pt x="0" y="22"/>
                                  <a:pt x="2" y="26"/>
                                </a:cubicBezTo>
                                <a:cubicBezTo>
                                  <a:pt x="4" y="33"/>
                                  <a:pt x="6" y="35"/>
                                  <a:pt x="8" y="36"/>
                                </a:cubicBezTo>
                                <a:cubicBezTo>
                                  <a:pt x="9" y="37"/>
                                  <a:pt x="17" y="36"/>
                                  <a:pt x="22" y="33"/>
                                </a:cubicBezTo>
                                <a:cubicBezTo>
                                  <a:pt x="26" y="30"/>
                                  <a:pt x="29" y="26"/>
                                  <a:pt x="31" y="21"/>
                                </a:cubicBezTo>
                                <a:cubicBezTo>
                                  <a:pt x="32" y="16"/>
                                  <a:pt x="30" y="12"/>
                                  <a:pt x="30" y="12"/>
                                </a:cubicBezTo>
                                <a:cubicBezTo>
                                  <a:pt x="6" y="0"/>
                                  <a:pt x="6" y="0"/>
                                  <a:pt x="6" y="0"/>
                                </a:cubicBezTo>
                                <a:lnTo>
                                  <a:pt x="3" y="0"/>
                                </a:ln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9" name="Freeform 689"/>
                        <wps:cNvSpPr>
                          <a:spLocks noEditPoints="1"/>
                        </wps:cNvSpPr>
                        <wps:spPr bwMode="auto">
                          <a:xfrm>
                            <a:off x="1655379" y="2112579"/>
                            <a:ext cx="135255" cy="149842"/>
                          </a:xfrm>
                          <a:custGeom>
                            <a:avLst/>
                            <a:gdLst>
                              <a:gd name="T0" fmla="*/ 12 w 36"/>
                              <a:gd name="T1" fmla="*/ 40 h 40"/>
                              <a:gd name="T2" fmla="*/ 8 w 36"/>
                              <a:gd name="T3" fmla="*/ 40 h 40"/>
                              <a:gd name="T4" fmla="*/ 2 w 36"/>
                              <a:gd name="T5" fmla="*/ 29 h 40"/>
                              <a:gd name="T6" fmla="*/ 0 w 36"/>
                              <a:gd name="T7" fmla="*/ 10 h 40"/>
                              <a:gd name="T8" fmla="*/ 4 w 36"/>
                              <a:gd name="T9" fmla="*/ 0 h 40"/>
                              <a:gd name="T10" fmla="*/ 5 w 36"/>
                              <a:gd name="T11" fmla="*/ 0 h 40"/>
                              <a:gd name="T12" fmla="*/ 9 w 36"/>
                              <a:gd name="T13" fmla="*/ 0 h 40"/>
                              <a:gd name="T14" fmla="*/ 33 w 36"/>
                              <a:gd name="T15" fmla="*/ 12 h 40"/>
                              <a:gd name="T16" fmla="*/ 34 w 36"/>
                              <a:gd name="T17" fmla="*/ 13 h 40"/>
                              <a:gd name="T18" fmla="*/ 34 w 36"/>
                              <a:gd name="T19" fmla="*/ 24 h 40"/>
                              <a:gd name="T20" fmla="*/ 25 w 36"/>
                              <a:gd name="T21" fmla="*/ 37 h 40"/>
                              <a:gd name="T22" fmla="*/ 12 w 36"/>
                              <a:gd name="T23" fmla="*/ 40 h 40"/>
                              <a:gd name="T24" fmla="*/ 6 w 36"/>
                              <a:gd name="T25" fmla="*/ 4 h 40"/>
                              <a:gd name="T26" fmla="*/ 4 w 36"/>
                              <a:gd name="T27" fmla="*/ 10 h 40"/>
                              <a:gd name="T28" fmla="*/ 5 w 36"/>
                              <a:gd name="T29" fmla="*/ 27 h 40"/>
                              <a:gd name="T30" fmla="*/ 11 w 36"/>
                              <a:gd name="T31" fmla="*/ 37 h 40"/>
                              <a:gd name="T32" fmla="*/ 22 w 36"/>
                              <a:gd name="T33" fmla="*/ 34 h 40"/>
                              <a:gd name="T34" fmla="*/ 31 w 36"/>
                              <a:gd name="T35" fmla="*/ 23 h 40"/>
                              <a:gd name="T36" fmla="*/ 30 w 36"/>
                              <a:gd name="T37" fmla="*/ 15 h 40"/>
                              <a:gd name="T38" fmla="*/ 8 w 36"/>
                              <a:gd name="T39" fmla="*/ 4 h 40"/>
                              <a:gd name="T40" fmla="*/ 6 w 36"/>
                              <a:gd name="T41" fmla="*/ 4 h 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6" h="40">
                                <a:moveTo>
                                  <a:pt x="12" y="40"/>
                                </a:moveTo>
                                <a:cubicBezTo>
                                  <a:pt x="10" y="40"/>
                                  <a:pt x="9" y="40"/>
                                  <a:pt x="8" y="40"/>
                                </a:cubicBezTo>
                                <a:cubicBezTo>
                                  <a:pt x="6" y="38"/>
                                  <a:pt x="4" y="34"/>
                                  <a:pt x="2" y="29"/>
                                </a:cubicBezTo>
                                <a:cubicBezTo>
                                  <a:pt x="0" y="24"/>
                                  <a:pt x="0" y="16"/>
                                  <a:pt x="0" y="10"/>
                                </a:cubicBezTo>
                                <a:cubicBezTo>
                                  <a:pt x="0" y="5"/>
                                  <a:pt x="2" y="2"/>
                                  <a:pt x="4" y="0"/>
                                </a:cubicBezTo>
                                <a:cubicBezTo>
                                  <a:pt x="5" y="0"/>
                                  <a:pt x="5" y="0"/>
                                  <a:pt x="5" y="0"/>
                                </a:cubicBezTo>
                                <a:cubicBezTo>
                                  <a:pt x="9" y="0"/>
                                  <a:pt x="9" y="0"/>
                                  <a:pt x="9" y="0"/>
                                </a:cubicBezTo>
                                <a:cubicBezTo>
                                  <a:pt x="33" y="12"/>
                                  <a:pt x="33" y="12"/>
                                  <a:pt x="33" y="12"/>
                                </a:cubicBezTo>
                                <a:cubicBezTo>
                                  <a:pt x="34" y="13"/>
                                  <a:pt x="34" y="13"/>
                                  <a:pt x="34" y="13"/>
                                </a:cubicBezTo>
                                <a:cubicBezTo>
                                  <a:pt x="34" y="13"/>
                                  <a:pt x="36" y="18"/>
                                  <a:pt x="34" y="24"/>
                                </a:cubicBezTo>
                                <a:cubicBezTo>
                                  <a:pt x="33" y="29"/>
                                  <a:pt x="30" y="33"/>
                                  <a:pt x="25" y="37"/>
                                </a:cubicBezTo>
                                <a:cubicBezTo>
                                  <a:pt x="22" y="39"/>
                                  <a:pt x="16" y="40"/>
                                  <a:pt x="12" y="40"/>
                                </a:cubicBezTo>
                                <a:close/>
                                <a:moveTo>
                                  <a:pt x="6" y="4"/>
                                </a:moveTo>
                                <a:cubicBezTo>
                                  <a:pt x="5" y="5"/>
                                  <a:pt x="4" y="7"/>
                                  <a:pt x="4" y="10"/>
                                </a:cubicBezTo>
                                <a:cubicBezTo>
                                  <a:pt x="4" y="18"/>
                                  <a:pt x="4" y="24"/>
                                  <a:pt x="5" y="27"/>
                                </a:cubicBezTo>
                                <a:cubicBezTo>
                                  <a:pt x="8" y="34"/>
                                  <a:pt x="10" y="36"/>
                                  <a:pt x="11" y="37"/>
                                </a:cubicBezTo>
                                <a:cubicBezTo>
                                  <a:pt x="12" y="37"/>
                                  <a:pt x="19" y="36"/>
                                  <a:pt x="22" y="34"/>
                                </a:cubicBezTo>
                                <a:cubicBezTo>
                                  <a:pt x="27" y="30"/>
                                  <a:pt x="30" y="27"/>
                                  <a:pt x="31" y="23"/>
                                </a:cubicBezTo>
                                <a:cubicBezTo>
                                  <a:pt x="32" y="20"/>
                                  <a:pt x="31" y="16"/>
                                  <a:pt x="30" y="15"/>
                                </a:cubicBezTo>
                                <a:cubicBezTo>
                                  <a:pt x="8" y="4"/>
                                  <a:pt x="8" y="4"/>
                                  <a:pt x="8" y="4"/>
                                </a:cubicBezTo>
                                <a:lnTo>
                                  <a:pt x="6" y="4"/>
                                </a:ln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0" name="Freeform 690"/>
                        <wps:cNvSpPr>
                          <a:spLocks/>
                        </wps:cNvSpPr>
                        <wps:spPr bwMode="auto">
                          <a:xfrm>
                            <a:off x="1497724" y="1891862"/>
                            <a:ext cx="179705" cy="194922"/>
                          </a:xfrm>
                          <a:custGeom>
                            <a:avLst/>
                            <a:gdLst>
                              <a:gd name="T0" fmla="*/ 37 w 48"/>
                              <a:gd name="T1" fmla="*/ 34 h 52"/>
                              <a:gd name="T2" fmla="*/ 33 w 48"/>
                              <a:gd name="T3" fmla="*/ 34 h 52"/>
                              <a:gd name="T4" fmla="*/ 30 w 48"/>
                              <a:gd name="T5" fmla="*/ 39 h 52"/>
                              <a:gd name="T6" fmla="*/ 28 w 48"/>
                              <a:gd name="T7" fmla="*/ 31 h 52"/>
                              <a:gd name="T8" fmla="*/ 10 w 48"/>
                              <a:gd name="T9" fmla="*/ 26 h 52"/>
                              <a:gd name="T10" fmla="*/ 6 w 48"/>
                              <a:gd name="T11" fmla="*/ 26 h 52"/>
                              <a:gd name="T12" fmla="*/ 1 w 48"/>
                              <a:gd name="T13" fmla="*/ 21 h 52"/>
                              <a:gd name="T14" fmla="*/ 3 w 48"/>
                              <a:gd name="T15" fmla="*/ 16 h 52"/>
                              <a:gd name="T16" fmla="*/ 4 w 48"/>
                              <a:gd name="T17" fmla="*/ 18 h 52"/>
                              <a:gd name="T18" fmla="*/ 4 w 48"/>
                              <a:gd name="T19" fmla="*/ 7 h 52"/>
                              <a:gd name="T20" fmla="*/ 13 w 48"/>
                              <a:gd name="T21" fmla="*/ 1 h 52"/>
                              <a:gd name="T22" fmla="*/ 17 w 48"/>
                              <a:gd name="T23" fmla="*/ 8 h 52"/>
                              <a:gd name="T24" fmla="*/ 24 w 48"/>
                              <a:gd name="T25" fmla="*/ 9 h 52"/>
                              <a:gd name="T26" fmla="*/ 29 w 48"/>
                              <a:gd name="T27" fmla="*/ 12 h 52"/>
                              <a:gd name="T28" fmla="*/ 42 w 48"/>
                              <a:gd name="T29" fmla="*/ 16 h 52"/>
                              <a:gd name="T30" fmla="*/ 44 w 48"/>
                              <a:gd name="T31" fmla="*/ 32 h 52"/>
                              <a:gd name="T32" fmla="*/ 42 w 48"/>
                              <a:gd name="T33" fmla="*/ 35 h 52"/>
                              <a:gd name="T34" fmla="*/ 45 w 48"/>
                              <a:gd name="T35" fmla="*/ 36 h 52"/>
                              <a:gd name="T36" fmla="*/ 41 w 48"/>
                              <a:gd name="T37" fmla="*/ 44 h 52"/>
                              <a:gd name="T38" fmla="*/ 38 w 48"/>
                              <a:gd name="T39" fmla="*/ 50 h 52"/>
                              <a:gd name="T40" fmla="*/ 35 w 48"/>
                              <a:gd name="T41" fmla="*/ 49 h 52"/>
                              <a:gd name="T42" fmla="*/ 36 w 48"/>
                              <a:gd name="T43" fmla="*/ 42 h 52"/>
                              <a:gd name="T44" fmla="*/ 37 w 48"/>
                              <a:gd name="T45" fmla="*/ 34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48" h="52">
                                <a:moveTo>
                                  <a:pt x="37" y="34"/>
                                </a:moveTo>
                                <a:cubicBezTo>
                                  <a:pt x="37" y="34"/>
                                  <a:pt x="35" y="32"/>
                                  <a:pt x="33" y="34"/>
                                </a:cubicBezTo>
                                <a:cubicBezTo>
                                  <a:pt x="31" y="36"/>
                                  <a:pt x="33" y="39"/>
                                  <a:pt x="30" y="39"/>
                                </a:cubicBezTo>
                                <a:cubicBezTo>
                                  <a:pt x="28" y="38"/>
                                  <a:pt x="30" y="33"/>
                                  <a:pt x="28" y="31"/>
                                </a:cubicBezTo>
                                <a:cubicBezTo>
                                  <a:pt x="26" y="30"/>
                                  <a:pt x="15" y="31"/>
                                  <a:pt x="10" y="26"/>
                                </a:cubicBezTo>
                                <a:cubicBezTo>
                                  <a:pt x="7" y="23"/>
                                  <a:pt x="8" y="26"/>
                                  <a:pt x="6" y="26"/>
                                </a:cubicBezTo>
                                <a:cubicBezTo>
                                  <a:pt x="4" y="26"/>
                                  <a:pt x="1" y="24"/>
                                  <a:pt x="1" y="21"/>
                                </a:cubicBezTo>
                                <a:cubicBezTo>
                                  <a:pt x="0" y="19"/>
                                  <a:pt x="1" y="15"/>
                                  <a:pt x="3" y="16"/>
                                </a:cubicBezTo>
                                <a:cubicBezTo>
                                  <a:pt x="4" y="18"/>
                                  <a:pt x="4" y="18"/>
                                  <a:pt x="4" y="18"/>
                                </a:cubicBezTo>
                                <a:cubicBezTo>
                                  <a:pt x="4" y="18"/>
                                  <a:pt x="1" y="13"/>
                                  <a:pt x="4" y="7"/>
                                </a:cubicBezTo>
                                <a:cubicBezTo>
                                  <a:pt x="7" y="1"/>
                                  <a:pt x="12" y="0"/>
                                  <a:pt x="13" y="1"/>
                                </a:cubicBezTo>
                                <a:cubicBezTo>
                                  <a:pt x="16" y="4"/>
                                  <a:pt x="14" y="6"/>
                                  <a:pt x="17" y="8"/>
                                </a:cubicBezTo>
                                <a:cubicBezTo>
                                  <a:pt x="21" y="10"/>
                                  <a:pt x="23" y="9"/>
                                  <a:pt x="24" y="9"/>
                                </a:cubicBezTo>
                                <a:cubicBezTo>
                                  <a:pt x="27" y="8"/>
                                  <a:pt x="26" y="11"/>
                                  <a:pt x="29" y="12"/>
                                </a:cubicBezTo>
                                <a:cubicBezTo>
                                  <a:pt x="33" y="13"/>
                                  <a:pt x="38" y="9"/>
                                  <a:pt x="42" y="16"/>
                                </a:cubicBezTo>
                                <a:cubicBezTo>
                                  <a:pt x="48" y="24"/>
                                  <a:pt x="46" y="30"/>
                                  <a:pt x="44" y="32"/>
                                </a:cubicBezTo>
                                <a:cubicBezTo>
                                  <a:pt x="42" y="33"/>
                                  <a:pt x="42" y="34"/>
                                  <a:pt x="42" y="35"/>
                                </a:cubicBezTo>
                                <a:cubicBezTo>
                                  <a:pt x="43" y="36"/>
                                  <a:pt x="45" y="34"/>
                                  <a:pt x="45" y="36"/>
                                </a:cubicBezTo>
                                <a:cubicBezTo>
                                  <a:pt x="46" y="38"/>
                                  <a:pt x="41" y="41"/>
                                  <a:pt x="41" y="44"/>
                                </a:cubicBezTo>
                                <a:cubicBezTo>
                                  <a:pt x="40" y="46"/>
                                  <a:pt x="40" y="49"/>
                                  <a:pt x="38" y="50"/>
                                </a:cubicBezTo>
                                <a:cubicBezTo>
                                  <a:pt x="37" y="52"/>
                                  <a:pt x="36" y="51"/>
                                  <a:pt x="35" y="49"/>
                                </a:cubicBezTo>
                                <a:cubicBezTo>
                                  <a:pt x="34" y="47"/>
                                  <a:pt x="36" y="42"/>
                                  <a:pt x="36" y="42"/>
                                </a:cubicBezTo>
                                <a:cubicBezTo>
                                  <a:pt x="36" y="42"/>
                                  <a:pt x="39" y="36"/>
                                  <a:pt x="37" y="3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1" name="Freeform 691"/>
                        <wps:cNvSpPr>
                          <a:spLocks noEditPoints="1"/>
                        </wps:cNvSpPr>
                        <wps:spPr bwMode="auto">
                          <a:xfrm>
                            <a:off x="1639614" y="2049517"/>
                            <a:ext cx="191135" cy="202541"/>
                          </a:xfrm>
                          <a:custGeom>
                            <a:avLst/>
                            <a:gdLst>
                              <a:gd name="T0" fmla="*/ 38 w 51"/>
                              <a:gd name="T1" fmla="*/ 54 h 54"/>
                              <a:gd name="T2" fmla="*/ 36 w 51"/>
                              <a:gd name="T3" fmla="*/ 42 h 54"/>
                              <a:gd name="T4" fmla="*/ 36 w 51"/>
                              <a:gd name="T5" fmla="*/ 37 h 54"/>
                              <a:gd name="T6" fmla="*/ 31 w 51"/>
                              <a:gd name="T7" fmla="*/ 42 h 54"/>
                              <a:gd name="T8" fmla="*/ 28 w 51"/>
                              <a:gd name="T9" fmla="*/ 34 h 54"/>
                              <a:gd name="T10" fmla="*/ 10 w 51"/>
                              <a:gd name="T11" fmla="*/ 28 h 54"/>
                              <a:gd name="T12" fmla="*/ 7 w 51"/>
                              <a:gd name="T13" fmla="*/ 29 h 54"/>
                              <a:gd name="T14" fmla="*/ 2 w 51"/>
                              <a:gd name="T15" fmla="*/ 15 h 54"/>
                              <a:gd name="T16" fmla="*/ 3 w 51"/>
                              <a:gd name="T17" fmla="*/ 8 h 54"/>
                              <a:gd name="T18" fmla="*/ 15 w 51"/>
                              <a:gd name="T19" fmla="*/ 1 h 54"/>
                              <a:gd name="T20" fmla="*/ 19 w 51"/>
                              <a:gd name="T21" fmla="*/ 7 h 54"/>
                              <a:gd name="T22" fmla="*/ 25 w 51"/>
                              <a:gd name="T23" fmla="*/ 8 h 54"/>
                              <a:gd name="T24" fmla="*/ 30 w 51"/>
                              <a:gd name="T25" fmla="*/ 11 h 54"/>
                              <a:gd name="T26" fmla="*/ 45 w 51"/>
                              <a:gd name="T27" fmla="*/ 16 h 54"/>
                              <a:gd name="T28" fmla="*/ 46 w 51"/>
                              <a:gd name="T29" fmla="*/ 34 h 54"/>
                              <a:gd name="T30" fmla="*/ 46 w 51"/>
                              <a:gd name="T31" fmla="*/ 42 h 54"/>
                              <a:gd name="T32" fmla="*/ 41 w 51"/>
                              <a:gd name="T33" fmla="*/ 53 h 54"/>
                              <a:gd name="T34" fmla="*/ 36 w 51"/>
                              <a:gd name="T35" fmla="*/ 32 h 54"/>
                              <a:gd name="T36" fmla="*/ 39 w 51"/>
                              <a:gd name="T37" fmla="*/ 34 h 54"/>
                              <a:gd name="T38" fmla="*/ 38 w 51"/>
                              <a:gd name="T39" fmla="*/ 49 h 54"/>
                              <a:gd name="T40" fmla="*/ 40 w 51"/>
                              <a:gd name="T41" fmla="*/ 44 h 54"/>
                              <a:gd name="T42" fmla="*/ 44 w 51"/>
                              <a:gd name="T43" fmla="*/ 38 h 54"/>
                              <a:gd name="T44" fmla="*/ 43 w 51"/>
                              <a:gd name="T45" fmla="*/ 32 h 54"/>
                              <a:gd name="T46" fmla="*/ 34 w 51"/>
                              <a:gd name="T47" fmla="*/ 15 h 54"/>
                              <a:gd name="T48" fmla="*/ 26 w 51"/>
                              <a:gd name="T49" fmla="*/ 12 h 54"/>
                              <a:gd name="T50" fmla="*/ 25 w 51"/>
                              <a:gd name="T51" fmla="*/ 12 h 54"/>
                              <a:gd name="T52" fmla="*/ 14 w 51"/>
                              <a:gd name="T53" fmla="*/ 6 h 54"/>
                              <a:gd name="T54" fmla="*/ 7 w 51"/>
                              <a:gd name="T55" fmla="*/ 9 h 54"/>
                              <a:gd name="T56" fmla="*/ 7 w 51"/>
                              <a:gd name="T57" fmla="*/ 18 h 54"/>
                              <a:gd name="T58" fmla="*/ 4 w 51"/>
                              <a:gd name="T59" fmla="*/ 22 h 54"/>
                              <a:gd name="T60" fmla="*/ 9 w 51"/>
                              <a:gd name="T61" fmla="*/ 24 h 54"/>
                              <a:gd name="T62" fmla="*/ 24 w 51"/>
                              <a:gd name="T63" fmla="*/ 29 h 54"/>
                              <a:gd name="T64" fmla="*/ 32 w 51"/>
                              <a:gd name="T65" fmla="*/ 35 h 54"/>
                              <a:gd name="T66" fmla="*/ 36 w 51"/>
                              <a:gd name="T67" fmla="*/ 32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51" h="54">
                                <a:moveTo>
                                  <a:pt x="38" y="54"/>
                                </a:moveTo>
                                <a:cubicBezTo>
                                  <a:pt x="38" y="54"/>
                                  <a:pt x="38" y="54"/>
                                  <a:pt x="38" y="54"/>
                                </a:cubicBezTo>
                                <a:cubicBezTo>
                                  <a:pt x="36" y="54"/>
                                  <a:pt x="35" y="53"/>
                                  <a:pt x="34" y="51"/>
                                </a:cubicBezTo>
                                <a:cubicBezTo>
                                  <a:pt x="33" y="49"/>
                                  <a:pt x="35" y="44"/>
                                  <a:pt x="36" y="42"/>
                                </a:cubicBezTo>
                                <a:cubicBezTo>
                                  <a:pt x="36" y="40"/>
                                  <a:pt x="37" y="37"/>
                                  <a:pt x="36" y="37"/>
                                </a:cubicBezTo>
                                <a:cubicBezTo>
                                  <a:pt x="36" y="37"/>
                                  <a:pt x="36" y="36"/>
                                  <a:pt x="36" y="37"/>
                                </a:cubicBezTo>
                                <a:cubicBezTo>
                                  <a:pt x="35" y="37"/>
                                  <a:pt x="35" y="38"/>
                                  <a:pt x="35" y="38"/>
                                </a:cubicBezTo>
                                <a:cubicBezTo>
                                  <a:pt x="35" y="39"/>
                                  <a:pt x="34" y="42"/>
                                  <a:pt x="31" y="42"/>
                                </a:cubicBezTo>
                                <a:cubicBezTo>
                                  <a:pt x="28" y="41"/>
                                  <a:pt x="28" y="38"/>
                                  <a:pt x="28" y="36"/>
                                </a:cubicBezTo>
                                <a:cubicBezTo>
                                  <a:pt x="28" y="36"/>
                                  <a:pt x="28" y="34"/>
                                  <a:pt x="28" y="34"/>
                                </a:cubicBezTo>
                                <a:cubicBezTo>
                                  <a:pt x="27" y="34"/>
                                  <a:pt x="25" y="33"/>
                                  <a:pt x="24" y="33"/>
                                </a:cubicBezTo>
                                <a:cubicBezTo>
                                  <a:pt x="19" y="33"/>
                                  <a:pt x="13" y="32"/>
                                  <a:pt x="10" y="28"/>
                                </a:cubicBezTo>
                                <a:cubicBezTo>
                                  <a:pt x="10" y="28"/>
                                  <a:pt x="10" y="28"/>
                                  <a:pt x="9" y="28"/>
                                </a:cubicBezTo>
                                <a:cubicBezTo>
                                  <a:pt x="9" y="29"/>
                                  <a:pt x="8" y="29"/>
                                  <a:pt x="7" y="29"/>
                                </a:cubicBezTo>
                                <a:cubicBezTo>
                                  <a:pt x="4" y="29"/>
                                  <a:pt x="1" y="26"/>
                                  <a:pt x="0" y="23"/>
                                </a:cubicBezTo>
                                <a:cubicBezTo>
                                  <a:pt x="0" y="21"/>
                                  <a:pt x="0" y="17"/>
                                  <a:pt x="2" y="15"/>
                                </a:cubicBezTo>
                                <a:cubicBezTo>
                                  <a:pt x="2" y="15"/>
                                  <a:pt x="2" y="15"/>
                                  <a:pt x="2" y="15"/>
                                </a:cubicBezTo>
                                <a:cubicBezTo>
                                  <a:pt x="2" y="13"/>
                                  <a:pt x="2" y="11"/>
                                  <a:pt x="3" y="8"/>
                                </a:cubicBezTo>
                                <a:cubicBezTo>
                                  <a:pt x="5" y="4"/>
                                  <a:pt x="8" y="1"/>
                                  <a:pt x="11" y="0"/>
                                </a:cubicBezTo>
                                <a:cubicBezTo>
                                  <a:pt x="13" y="0"/>
                                  <a:pt x="14" y="0"/>
                                  <a:pt x="15" y="1"/>
                                </a:cubicBezTo>
                                <a:cubicBezTo>
                                  <a:pt x="17" y="2"/>
                                  <a:pt x="18" y="4"/>
                                  <a:pt x="18" y="5"/>
                                </a:cubicBezTo>
                                <a:cubicBezTo>
                                  <a:pt x="18" y="6"/>
                                  <a:pt x="18" y="7"/>
                                  <a:pt x="19" y="7"/>
                                </a:cubicBezTo>
                                <a:cubicBezTo>
                                  <a:pt x="21" y="8"/>
                                  <a:pt x="23" y="8"/>
                                  <a:pt x="24" y="8"/>
                                </a:cubicBezTo>
                                <a:cubicBezTo>
                                  <a:pt x="24" y="8"/>
                                  <a:pt x="25" y="8"/>
                                  <a:pt x="25" y="8"/>
                                </a:cubicBezTo>
                                <a:cubicBezTo>
                                  <a:pt x="28" y="7"/>
                                  <a:pt x="29" y="9"/>
                                  <a:pt x="29" y="10"/>
                                </a:cubicBezTo>
                                <a:cubicBezTo>
                                  <a:pt x="30" y="10"/>
                                  <a:pt x="30" y="11"/>
                                  <a:pt x="30" y="11"/>
                                </a:cubicBezTo>
                                <a:cubicBezTo>
                                  <a:pt x="31" y="11"/>
                                  <a:pt x="33" y="11"/>
                                  <a:pt x="34" y="11"/>
                                </a:cubicBezTo>
                                <a:cubicBezTo>
                                  <a:pt x="37" y="11"/>
                                  <a:pt x="41" y="10"/>
                                  <a:pt x="45" y="16"/>
                                </a:cubicBezTo>
                                <a:cubicBezTo>
                                  <a:pt x="51" y="25"/>
                                  <a:pt x="48" y="32"/>
                                  <a:pt x="46" y="34"/>
                                </a:cubicBezTo>
                                <a:cubicBezTo>
                                  <a:pt x="46" y="34"/>
                                  <a:pt x="46" y="34"/>
                                  <a:pt x="46" y="34"/>
                                </a:cubicBezTo>
                                <a:cubicBezTo>
                                  <a:pt x="47" y="35"/>
                                  <a:pt x="48" y="35"/>
                                  <a:pt x="48" y="36"/>
                                </a:cubicBezTo>
                                <a:cubicBezTo>
                                  <a:pt x="49" y="38"/>
                                  <a:pt x="48" y="40"/>
                                  <a:pt x="46" y="42"/>
                                </a:cubicBezTo>
                                <a:cubicBezTo>
                                  <a:pt x="45" y="43"/>
                                  <a:pt x="44" y="44"/>
                                  <a:pt x="44" y="45"/>
                                </a:cubicBezTo>
                                <a:cubicBezTo>
                                  <a:pt x="43" y="48"/>
                                  <a:pt x="43" y="51"/>
                                  <a:pt x="41" y="53"/>
                                </a:cubicBezTo>
                                <a:cubicBezTo>
                                  <a:pt x="40" y="54"/>
                                  <a:pt x="39" y="54"/>
                                  <a:pt x="38" y="54"/>
                                </a:cubicBezTo>
                                <a:close/>
                                <a:moveTo>
                                  <a:pt x="36" y="32"/>
                                </a:moveTo>
                                <a:cubicBezTo>
                                  <a:pt x="37" y="32"/>
                                  <a:pt x="38" y="33"/>
                                  <a:pt x="39" y="34"/>
                                </a:cubicBezTo>
                                <a:cubicBezTo>
                                  <a:pt x="39" y="34"/>
                                  <a:pt x="39" y="34"/>
                                  <a:pt x="39" y="34"/>
                                </a:cubicBezTo>
                                <a:cubicBezTo>
                                  <a:pt x="42" y="36"/>
                                  <a:pt x="40" y="42"/>
                                  <a:pt x="39" y="43"/>
                                </a:cubicBezTo>
                                <a:cubicBezTo>
                                  <a:pt x="38" y="46"/>
                                  <a:pt x="38" y="49"/>
                                  <a:pt x="38" y="49"/>
                                </a:cubicBezTo>
                                <a:cubicBezTo>
                                  <a:pt x="38" y="50"/>
                                  <a:pt x="38" y="50"/>
                                  <a:pt x="38" y="50"/>
                                </a:cubicBezTo>
                                <a:cubicBezTo>
                                  <a:pt x="39" y="48"/>
                                  <a:pt x="40" y="46"/>
                                  <a:pt x="40" y="44"/>
                                </a:cubicBezTo>
                                <a:cubicBezTo>
                                  <a:pt x="40" y="43"/>
                                  <a:pt x="42" y="41"/>
                                  <a:pt x="43" y="40"/>
                                </a:cubicBezTo>
                                <a:cubicBezTo>
                                  <a:pt x="43" y="39"/>
                                  <a:pt x="44" y="39"/>
                                  <a:pt x="44" y="38"/>
                                </a:cubicBezTo>
                                <a:cubicBezTo>
                                  <a:pt x="43" y="38"/>
                                  <a:pt x="42" y="38"/>
                                  <a:pt x="41" y="37"/>
                                </a:cubicBezTo>
                                <a:cubicBezTo>
                                  <a:pt x="41" y="34"/>
                                  <a:pt x="42" y="33"/>
                                  <a:pt x="43" y="32"/>
                                </a:cubicBezTo>
                                <a:cubicBezTo>
                                  <a:pt x="44" y="30"/>
                                  <a:pt x="47" y="25"/>
                                  <a:pt x="42" y="18"/>
                                </a:cubicBezTo>
                                <a:cubicBezTo>
                                  <a:pt x="39" y="14"/>
                                  <a:pt x="37" y="15"/>
                                  <a:pt x="34" y="15"/>
                                </a:cubicBezTo>
                                <a:cubicBezTo>
                                  <a:pt x="33" y="15"/>
                                  <a:pt x="31" y="15"/>
                                  <a:pt x="29" y="14"/>
                                </a:cubicBezTo>
                                <a:cubicBezTo>
                                  <a:pt x="27" y="14"/>
                                  <a:pt x="27" y="13"/>
                                  <a:pt x="26" y="12"/>
                                </a:cubicBezTo>
                                <a:cubicBezTo>
                                  <a:pt x="26" y="12"/>
                                  <a:pt x="26" y="11"/>
                                  <a:pt x="26" y="11"/>
                                </a:cubicBezTo>
                                <a:cubicBezTo>
                                  <a:pt x="25" y="11"/>
                                  <a:pt x="25" y="12"/>
                                  <a:pt x="25" y="12"/>
                                </a:cubicBezTo>
                                <a:cubicBezTo>
                                  <a:pt x="23" y="12"/>
                                  <a:pt x="21" y="13"/>
                                  <a:pt x="17" y="11"/>
                                </a:cubicBezTo>
                                <a:cubicBezTo>
                                  <a:pt x="15" y="9"/>
                                  <a:pt x="14" y="7"/>
                                  <a:pt x="14" y="6"/>
                                </a:cubicBezTo>
                                <a:cubicBezTo>
                                  <a:pt x="14" y="5"/>
                                  <a:pt x="14" y="4"/>
                                  <a:pt x="13" y="4"/>
                                </a:cubicBezTo>
                                <a:cubicBezTo>
                                  <a:pt x="12" y="4"/>
                                  <a:pt x="9" y="5"/>
                                  <a:pt x="7" y="9"/>
                                </a:cubicBezTo>
                                <a:cubicBezTo>
                                  <a:pt x="6" y="12"/>
                                  <a:pt x="6" y="14"/>
                                  <a:pt x="6" y="16"/>
                                </a:cubicBezTo>
                                <a:cubicBezTo>
                                  <a:pt x="7" y="18"/>
                                  <a:pt x="7" y="18"/>
                                  <a:pt x="7" y="18"/>
                                </a:cubicBezTo>
                                <a:cubicBezTo>
                                  <a:pt x="4" y="20"/>
                                  <a:pt x="4" y="20"/>
                                  <a:pt x="4" y="20"/>
                                </a:cubicBezTo>
                                <a:cubicBezTo>
                                  <a:pt x="4" y="21"/>
                                  <a:pt x="4" y="21"/>
                                  <a:pt x="4" y="22"/>
                                </a:cubicBezTo>
                                <a:cubicBezTo>
                                  <a:pt x="4" y="23"/>
                                  <a:pt x="6" y="25"/>
                                  <a:pt x="7" y="25"/>
                                </a:cubicBezTo>
                                <a:cubicBezTo>
                                  <a:pt x="8" y="25"/>
                                  <a:pt x="8" y="24"/>
                                  <a:pt x="9" y="24"/>
                                </a:cubicBezTo>
                                <a:cubicBezTo>
                                  <a:pt x="10" y="24"/>
                                  <a:pt x="12" y="25"/>
                                  <a:pt x="13" y="26"/>
                                </a:cubicBezTo>
                                <a:cubicBezTo>
                                  <a:pt x="15" y="28"/>
                                  <a:pt x="20" y="29"/>
                                  <a:pt x="24" y="29"/>
                                </a:cubicBezTo>
                                <a:cubicBezTo>
                                  <a:pt x="27" y="30"/>
                                  <a:pt x="29" y="30"/>
                                  <a:pt x="30" y="31"/>
                                </a:cubicBezTo>
                                <a:cubicBezTo>
                                  <a:pt x="32" y="32"/>
                                  <a:pt x="32" y="34"/>
                                  <a:pt x="32" y="35"/>
                                </a:cubicBezTo>
                                <a:cubicBezTo>
                                  <a:pt x="32" y="35"/>
                                  <a:pt x="32" y="34"/>
                                  <a:pt x="33" y="34"/>
                                </a:cubicBezTo>
                                <a:cubicBezTo>
                                  <a:pt x="34" y="33"/>
                                  <a:pt x="35" y="32"/>
                                  <a:pt x="36" y="32"/>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2" name="Freeform 692"/>
                        <wps:cNvSpPr>
                          <a:spLocks/>
                        </wps:cNvSpPr>
                        <wps:spPr bwMode="auto">
                          <a:xfrm>
                            <a:off x="1324303" y="2112579"/>
                            <a:ext cx="262890" cy="266034"/>
                          </a:xfrm>
                          <a:custGeom>
                            <a:avLst/>
                            <a:gdLst>
                              <a:gd name="T0" fmla="*/ 40 w 70"/>
                              <a:gd name="T1" fmla="*/ 69 h 71"/>
                              <a:gd name="T2" fmla="*/ 5 w 70"/>
                              <a:gd name="T3" fmla="*/ 51 h 71"/>
                              <a:gd name="T4" fmla="*/ 2 w 70"/>
                              <a:gd name="T5" fmla="*/ 41 h 71"/>
                              <a:gd name="T6" fmla="*/ 20 w 70"/>
                              <a:gd name="T7" fmla="*/ 5 h 71"/>
                              <a:gd name="T8" fmla="*/ 30 w 70"/>
                              <a:gd name="T9" fmla="*/ 2 h 71"/>
                              <a:gd name="T10" fmla="*/ 65 w 70"/>
                              <a:gd name="T11" fmla="*/ 20 h 71"/>
                              <a:gd name="T12" fmla="*/ 68 w 70"/>
                              <a:gd name="T13" fmla="*/ 30 h 71"/>
                              <a:gd name="T14" fmla="*/ 50 w 70"/>
                              <a:gd name="T15" fmla="*/ 66 h 71"/>
                              <a:gd name="T16" fmla="*/ 40 w 70"/>
                              <a:gd name="T17" fmla="*/ 69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0" h="71">
                                <a:moveTo>
                                  <a:pt x="40" y="69"/>
                                </a:moveTo>
                                <a:cubicBezTo>
                                  <a:pt x="5" y="51"/>
                                  <a:pt x="5" y="51"/>
                                  <a:pt x="5" y="51"/>
                                </a:cubicBezTo>
                                <a:cubicBezTo>
                                  <a:pt x="1" y="49"/>
                                  <a:pt x="0" y="45"/>
                                  <a:pt x="2" y="41"/>
                                </a:cubicBezTo>
                                <a:cubicBezTo>
                                  <a:pt x="20" y="5"/>
                                  <a:pt x="20" y="5"/>
                                  <a:pt x="20" y="5"/>
                                </a:cubicBezTo>
                                <a:cubicBezTo>
                                  <a:pt x="21" y="1"/>
                                  <a:pt x="26" y="0"/>
                                  <a:pt x="30" y="2"/>
                                </a:cubicBezTo>
                                <a:cubicBezTo>
                                  <a:pt x="65" y="20"/>
                                  <a:pt x="65" y="20"/>
                                  <a:pt x="65" y="20"/>
                                </a:cubicBezTo>
                                <a:cubicBezTo>
                                  <a:pt x="68" y="22"/>
                                  <a:pt x="70" y="26"/>
                                  <a:pt x="68" y="30"/>
                                </a:cubicBezTo>
                                <a:cubicBezTo>
                                  <a:pt x="50" y="66"/>
                                  <a:pt x="50" y="66"/>
                                  <a:pt x="50" y="66"/>
                                </a:cubicBezTo>
                                <a:cubicBezTo>
                                  <a:pt x="48" y="70"/>
                                  <a:pt x="44" y="71"/>
                                  <a:pt x="40" y="69"/>
                                </a:cubicBez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3" name="Freeform 693"/>
                        <wps:cNvSpPr>
                          <a:spLocks noEditPoints="1"/>
                        </wps:cNvSpPr>
                        <wps:spPr bwMode="auto">
                          <a:xfrm>
                            <a:off x="1466193" y="2270234"/>
                            <a:ext cx="277495" cy="273018"/>
                          </a:xfrm>
                          <a:custGeom>
                            <a:avLst/>
                            <a:gdLst>
                              <a:gd name="T0" fmla="*/ 46 w 74"/>
                              <a:gd name="T1" fmla="*/ 73 h 73"/>
                              <a:gd name="T2" fmla="*/ 41 w 74"/>
                              <a:gd name="T3" fmla="*/ 72 h 73"/>
                              <a:gd name="T4" fmla="*/ 6 w 74"/>
                              <a:gd name="T5" fmla="*/ 54 h 73"/>
                              <a:gd name="T6" fmla="*/ 2 w 74"/>
                              <a:gd name="T7" fmla="*/ 41 h 73"/>
                              <a:gd name="T8" fmla="*/ 20 w 74"/>
                              <a:gd name="T9" fmla="*/ 5 h 73"/>
                              <a:gd name="T10" fmla="*/ 25 w 74"/>
                              <a:gd name="T11" fmla="*/ 1 h 73"/>
                              <a:gd name="T12" fmla="*/ 32 w 74"/>
                              <a:gd name="T13" fmla="*/ 1 h 73"/>
                              <a:gd name="T14" fmla="*/ 68 w 74"/>
                              <a:gd name="T15" fmla="*/ 19 h 73"/>
                              <a:gd name="T16" fmla="*/ 72 w 74"/>
                              <a:gd name="T17" fmla="*/ 32 h 73"/>
                              <a:gd name="T18" fmla="*/ 54 w 74"/>
                              <a:gd name="T19" fmla="*/ 68 h 73"/>
                              <a:gd name="T20" fmla="*/ 49 w 74"/>
                              <a:gd name="T21" fmla="*/ 72 h 73"/>
                              <a:gd name="T22" fmla="*/ 46 w 74"/>
                              <a:gd name="T23" fmla="*/ 73 h 73"/>
                              <a:gd name="T24" fmla="*/ 28 w 74"/>
                              <a:gd name="T25" fmla="*/ 4 h 73"/>
                              <a:gd name="T26" fmla="*/ 26 w 74"/>
                              <a:gd name="T27" fmla="*/ 4 h 73"/>
                              <a:gd name="T28" fmla="*/ 23 w 74"/>
                              <a:gd name="T29" fmla="*/ 7 h 73"/>
                              <a:gd name="T30" fmla="*/ 6 w 74"/>
                              <a:gd name="T31" fmla="*/ 43 h 73"/>
                              <a:gd name="T32" fmla="*/ 8 w 74"/>
                              <a:gd name="T33" fmla="*/ 50 h 73"/>
                              <a:gd name="T34" fmla="*/ 43 w 74"/>
                              <a:gd name="T35" fmla="*/ 68 h 73"/>
                              <a:gd name="T36" fmla="*/ 47 w 74"/>
                              <a:gd name="T37" fmla="*/ 69 h 73"/>
                              <a:gd name="T38" fmla="*/ 51 w 74"/>
                              <a:gd name="T39" fmla="*/ 66 h 73"/>
                              <a:gd name="T40" fmla="*/ 68 w 74"/>
                              <a:gd name="T41" fmla="*/ 30 h 73"/>
                              <a:gd name="T42" fmla="*/ 66 w 74"/>
                              <a:gd name="T43" fmla="*/ 23 h 73"/>
                              <a:gd name="T44" fmla="*/ 31 w 74"/>
                              <a:gd name="T45" fmla="*/ 5 h 73"/>
                              <a:gd name="T46" fmla="*/ 28 w 74"/>
                              <a:gd name="T47" fmla="*/ 4 h 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74" h="73">
                                <a:moveTo>
                                  <a:pt x="46" y="73"/>
                                </a:moveTo>
                                <a:cubicBezTo>
                                  <a:pt x="44" y="73"/>
                                  <a:pt x="43" y="73"/>
                                  <a:pt x="41" y="72"/>
                                </a:cubicBezTo>
                                <a:cubicBezTo>
                                  <a:pt x="6" y="54"/>
                                  <a:pt x="6" y="54"/>
                                  <a:pt x="6" y="54"/>
                                </a:cubicBezTo>
                                <a:cubicBezTo>
                                  <a:pt x="2" y="51"/>
                                  <a:pt x="0" y="46"/>
                                  <a:pt x="2" y="41"/>
                                </a:cubicBezTo>
                                <a:cubicBezTo>
                                  <a:pt x="20" y="5"/>
                                  <a:pt x="20" y="5"/>
                                  <a:pt x="20" y="5"/>
                                </a:cubicBezTo>
                                <a:cubicBezTo>
                                  <a:pt x="21" y="3"/>
                                  <a:pt x="23" y="1"/>
                                  <a:pt x="25" y="1"/>
                                </a:cubicBezTo>
                                <a:cubicBezTo>
                                  <a:pt x="28" y="0"/>
                                  <a:pt x="30" y="0"/>
                                  <a:pt x="32" y="1"/>
                                </a:cubicBezTo>
                                <a:cubicBezTo>
                                  <a:pt x="68" y="19"/>
                                  <a:pt x="68" y="19"/>
                                  <a:pt x="68" y="19"/>
                                </a:cubicBezTo>
                                <a:cubicBezTo>
                                  <a:pt x="72" y="22"/>
                                  <a:pt x="74" y="27"/>
                                  <a:pt x="72" y="32"/>
                                </a:cubicBezTo>
                                <a:cubicBezTo>
                                  <a:pt x="54" y="68"/>
                                  <a:pt x="54" y="68"/>
                                  <a:pt x="54" y="68"/>
                                </a:cubicBezTo>
                                <a:cubicBezTo>
                                  <a:pt x="53" y="70"/>
                                  <a:pt x="51" y="72"/>
                                  <a:pt x="49" y="72"/>
                                </a:cubicBezTo>
                                <a:cubicBezTo>
                                  <a:pt x="48" y="73"/>
                                  <a:pt x="47" y="73"/>
                                  <a:pt x="46" y="73"/>
                                </a:cubicBezTo>
                                <a:close/>
                                <a:moveTo>
                                  <a:pt x="28" y="4"/>
                                </a:moveTo>
                                <a:cubicBezTo>
                                  <a:pt x="28" y="4"/>
                                  <a:pt x="27" y="4"/>
                                  <a:pt x="26" y="4"/>
                                </a:cubicBezTo>
                                <a:cubicBezTo>
                                  <a:pt x="25" y="5"/>
                                  <a:pt x="24" y="6"/>
                                  <a:pt x="23" y="7"/>
                                </a:cubicBezTo>
                                <a:cubicBezTo>
                                  <a:pt x="6" y="43"/>
                                  <a:pt x="6" y="43"/>
                                  <a:pt x="6" y="43"/>
                                </a:cubicBezTo>
                                <a:cubicBezTo>
                                  <a:pt x="4" y="46"/>
                                  <a:pt x="5" y="49"/>
                                  <a:pt x="8" y="50"/>
                                </a:cubicBezTo>
                                <a:cubicBezTo>
                                  <a:pt x="43" y="68"/>
                                  <a:pt x="43" y="68"/>
                                  <a:pt x="43" y="68"/>
                                </a:cubicBezTo>
                                <a:cubicBezTo>
                                  <a:pt x="45" y="69"/>
                                  <a:pt x="46" y="69"/>
                                  <a:pt x="47" y="69"/>
                                </a:cubicBezTo>
                                <a:cubicBezTo>
                                  <a:pt x="49" y="68"/>
                                  <a:pt x="50" y="67"/>
                                  <a:pt x="51" y="66"/>
                                </a:cubicBezTo>
                                <a:cubicBezTo>
                                  <a:pt x="68" y="30"/>
                                  <a:pt x="68" y="30"/>
                                  <a:pt x="68" y="30"/>
                                </a:cubicBezTo>
                                <a:cubicBezTo>
                                  <a:pt x="70" y="28"/>
                                  <a:pt x="69" y="24"/>
                                  <a:pt x="66" y="23"/>
                                </a:cubicBezTo>
                                <a:cubicBezTo>
                                  <a:pt x="31" y="5"/>
                                  <a:pt x="31" y="5"/>
                                  <a:pt x="31" y="5"/>
                                </a:cubicBezTo>
                                <a:cubicBezTo>
                                  <a:pt x="30" y="4"/>
                                  <a:pt x="29" y="4"/>
                                  <a:pt x="28"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4" name="Freeform 694"/>
                        <wps:cNvSpPr>
                          <a:spLocks noEditPoints="1"/>
                        </wps:cNvSpPr>
                        <wps:spPr bwMode="auto">
                          <a:xfrm>
                            <a:off x="1387366" y="2191407"/>
                            <a:ext cx="131445" cy="135239"/>
                          </a:xfrm>
                          <a:custGeom>
                            <a:avLst/>
                            <a:gdLst>
                              <a:gd name="T0" fmla="*/ 28 w 35"/>
                              <a:gd name="T1" fmla="*/ 33 h 36"/>
                              <a:gd name="T2" fmla="*/ 28 w 35"/>
                              <a:gd name="T3" fmla="*/ 31 h 36"/>
                              <a:gd name="T4" fmla="*/ 27 w 35"/>
                              <a:gd name="T5" fmla="*/ 28 h 36"/>
                              <a:gd name="T6" fmla="*/ 29 w 35"/>
                              <a:gd name="T7" fmla="*/ 26 h 36"/>
                              <a:gd name="T8" fmla="*/ 32 w 35"/>
                              <a:gd name="T9" fmla="*/ 27 h 36"/>
                              <a:gd name="T10" fmla="*/ 33 w 35"/>
                              <a:gd name="T11" fmla="*/ 26 h 36"/>
                              <a:gd name="T12" fmla="*/ 35 w 35"/>
                              <a:gd name="T13" fmla="*/ 21 h 36"/>
                              <a:gd name="T14" fmla="*/ 34 w 35"/>
                              <a:gd name="T15" fmla="*/ 19 h 36"/>
                              <a:gd name="T16" fmla="*/ 31 w 35"/>
                              <a:gd name="T17" fmla="*/ 18 h 36"/>
                              <a:gd name="T18" fmla="*/ 31 w 35"/>
                              <a:gd name="T19" fmla="*/ 15 h 36"/>
                              <a:gd name="T20" fmla="*/ 34 w 35"/>
                              <a:gd name="T21" fmla="*/ 14 h 36"/>
                              <a:gd name="T22" fmla="*/ 34 w 35"/>
                              <a:gd name="T23" fmla="*/ 12 h 36"/>
                              <a:gd name="T24" fmla="*/ 32 w 35"/>
                              <a:gd name="T25" fmla="*/ 7 h 36"/>
                              <a:gd name="T26" fmla="*/ 30 w 35"/>
                              <a:gd name="T27" fmla="*/ 7 h 36"/>
                              <a:gd name="T28" fmla="*/ 28 w 35"/>
                              <a:gd name="T29" fmla="*/ 8 h 36"/>
                              <a:gd name="T30" fmla="*/ 25 w 35"/>
                              <a:gd name="T31" fmla="*/ 6 h 36"/>
                              <a:gd name="T32" fmla="*/ 26 w 35"/>
                              <a:gd name="T33" fmla="*/ 3 h 36"/>
                              <a:gd name="T34" fmla="*/ 25 w 35"/>
                              <a:gd name="T35" fmla="*/ 1 h 36"/>
                              <a:gd name="T36" fmla="*/ 21 w 35"/>
                              <a:gd name="T37" fmla="*/ 0 h 36"/>
                              <a:gd name="T38" fmla="*/ 19 w 35"/>
                              <a:gd name="T39" fmla="*/ 1 h 36"/>
                              <a:gd name="T40" fmla="*/ 18 w 35"/>
                              <a:gd name="T41" fmla="*/ 4 h 36"/>
                              <a:gd name="T42" fmla="*/ 15 w 35"/>
                              <a:gd name="T43" fmla="*/ 4 h 36"/>
                              <a:gd name="T44" fmla="*/ 14 w 35"/>
                              <a:gd name="T45" fmla="*/ 2 h 36"/>
                              <a:gd name="T46" fmla="*/ 12 w 35"/>
                              <a:gd name="T47" fmla="*/ 1 h 36"/>
                              <a:gd name="T48" fmla="*/ 8 w 35"/>
                              <a:gd name="T49" fmla="*/ 4 h 36"/>
                              <a:gd name="T50" fmla="*/ 7 w 35"/>
                              <a:gd name="T51" fmla="*/ 5 h 36"/>
                              <a:gd name="T52" fmla="*/ 8 w 35"/>
                              <a:gd name="T53" fmla="*/ 8 h 36"/>
                              <a:gd name="T54" fmla="*/ 6 w 35"/>
                              <a:gd name="T55" fmla="*/ 10 h 36"/>
                              <a:gd name="T56" fmla="*/ 4 w 35"/>
                              <a:gd name="T57" fmla="*/ 10 h 36"/>
                              <a:gd name="T58" fmla="*/ 2 w 35"/>
                              <a:gd name="T59" fmla="*/ 10 h 36"/>
                              <a:gd name="T60" fmla="*/ 0 w 35"/>
                              <a:gd name="T61" fmla="*/ 15 h 36"/>
                              <a:gd name="T62" fmla="*/ 1 w 35"/>
                              <a:gd name="T63" fmla="*/ 17 h 36"/>
                              <a:gd name="T64" fmla="*/ 4 w 35"/>
                              <a:gd name="T65" fmla="*/ 18 h 36"/>
                              <a:gd name="T66" fmla="*/ 4 w 35"/>
                              <a:gd name="T67" fmla="*/ 21 h 36"/>
                              <a:gd name="T68" fmla="*/ 2 w 35"/>
                              <a:gd name="T69" fmla="*/ 23 h 36"/>
                              <a:gd name="T70" fmla="*/ 1 w 35"/>
                              <a:gd name="T71" fmla="*/ 25 h 36"/>
                              <a:gd name="T72" fmla="*/ 3 w 35"/>
                              <a:gd name="T73" fmla="*/ 29 h 36"/>
                              <a:gd name="T74" fmla="*/ 5 w 35"/>
                              <a:gd name="T75" fmla="*/ 30 h 36"/>
                              <a:gd name="T76" fmla="*/ 8 w 35"/>
                              <a:gd name="T77" fmla="*/ 28 h 36"/>
                              <a:gd name="T78" fmla="*/ 10 w 35"/>
                              <a:gd name="T79" fmla="*/ 30 h 36"/>
                              <a:gd name="T80" fmla="*/ 9 w 35"/>
                              <a:gd name="T81" fmla="*/ 33 h 36"/>
                              <a:gd name="T82" fmla="*/ 10 w 35"/>
                              <a:gd name="T83" fmla="*/ 35 h 36"/>
                              <a:gd name="T84" fmla="*/ 15 w 35"/>
                              <a:gd name="T85" fmla="*/ 36 h 36"/>
                              <a:gd name="T86" fmla="*/ 16 w 35"/>
                              <a:gd name="T87" fmla="*/ 35 h 36"/>
                              <a:gd name="T88" fmla="*/ 17 w 35"/>
                              <a:gd name="T89" fmla="*/ 32 h 36"/>
                              <a:gd name="T90" fmla="*/ 20 w 35"/>
                              <a:gd name="T91" fmla="*/ 32 h 36"/>
                              <a:gd name="T92" fmla="*/ 21 w 35"/>
                              <a:gd name="T93" fmla="*/ 35 h 36"/>
                              <a:gd name="T94" fmla="*/ 23 w 35"/>
                              <a:gd name="T95" fmla="*/ 35 h 36"/>
                              <a:gd name="T96" fmla="*/ 28 w 35"/>
                              <a:gd name="T97" fmla="*/ 33 h 36"/>
                              <a:gd name="T98" fmla="*/ 12 w 35"/>
                              <a:gd name="T99" fmla="*/ 22 h 36"/>
                              <a:gd name="T100" fmla="*/ 15 w 35"/>
                              <a:gd name="T101" fmla="*/ 12 h 36"/>
                              <a:gd name="T102" fmla="*/ 24 w 35"/>
                              <a:gd name="T103" fmla="*/ 15 h 36"/>
                              <a:gd name="T104" fmla="*/ 21 w 35"/>
                              <a:gd name="T105" fmla="*/ 24 h 36"/>
                              <a:gd name="T106" fmla="*/ 12 w 35"/>
                              <a:gd name="T107" fmla="*/ 22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5" h="36">
                                <a:moveTo>
                                  <a:pt x="28" y="33"/>
                                </a:moveTo>
                                <a:cubicBezTo>
                                  <a:pt x="28" y="32"/>
                                  <a:pt x="29" y="32"/>
                                  <a:pt x="28" y="31"/>
                                </a:cubicBezTo>
                                <a:cubicBezTo>
                                  <a:pt x="27" y="28"/>
                                  <a:pt x="27" y="28"/>
                                  <a:pt x="27" y="28"/>
                                </a:cubicBezTo>
                                <a:cubicBezTo>
                                  <a:pt x="28" y="27"/>
                                  <a:pt x="28" y="27"/>
                                  <a:pt x="29" y="26"/>
                                </a:cubicBezTo>
                                <a:cubicBezTo>
                                  <a:pt x="32" y="27"/>
                                  <a:pt x="32" y="27"/>
                                  <a:pt x="32" y="27"/>
                                </a:cubicBezTo>
                                <a:cubicBezTo>
                                  <a:pt x="32" y="27"/>
                                  <a:pt x="33" y="27"/>
                                  <a:pt x="33" y="26"/>
                                </a:cubicBezTo>
                                <a:cubicBezTo>
                                  <a:pt x="35" y="21"/>
                                  <a:pt x="35" y="21"/>
                                  <a:pt x="35" y="21"/>
                                </a:cubicBezTo>
                                <a:cubicBezTo>
                                  <a:pt x="35" y="20"/>
                                  <a:pt x="35" y="19"/>
                                  <a:pt x="34" y="19"/>
                                </a:cubicBezTo>
                                <a:cubicBezTo>
                                  <a:pt x="31" y="18"/>
                                  <a:pt x="31" y="18"/>
                                  <a:pt x="31" y="18"/>
                                </a:cubicBezTo>
                                <a:cubicBezTo>
                                  <a:pt x="31" y="17"/>
                                  <a:pt x="31" y="16"/>
                                  <a:pt x="31" y="15"/>
                                </a:cubicBezTo>
                                <a:cubicBezTo>
                                  <a:pt x="34" y="14"/>
                                  <a:pt x="34" y="14"/>
                                  <a:pt x="34" y="14"/>
                                </a:cubicBezTo>
                                <a:cubicBezTo>
                                  <a:pt x="34" y="13"/>
                                  <a:pt x="35" y="12"/>
                                  <a:pt x="34" y="12"/>
                                </a:cubicBezTo>
                                <a:cubicBezTo>
                                  <a:pt x="32" y="7"/>
                                  <a:pt x="32" y="7"/>
                                  <a:pt x="32" y="7"/>
                                </a:cubicBezTo>
                                <a:cubicBezTo>
                                  <a:pt x="32" y="7"/>
                                  <a:pt x="31" y="6"/>
                                  <a:pt x="30" y="7"/>
                                </a:cubicBezTo>
                                <a:cubicBezTo>
                                  <a:pt x="28" y="8"/>
                                  <a:pt x="28" y="8"/>
                                  <a:pt x="28" y="8"/>
                                </a:cubicBezTo>
                                <a:cubicBezTo>
                                  <a:pt x="27" y="7"/>
                                  <a:pt x="26" y="7"/>
                                  <a:pt x="25" y="6"/>
                                </a:cubicBezTo>
                                <a:cubicBezTo>
                                  <a:pt x="26" y="3"/>
                                  <a:pt x="26" y="3"/>
                                  <a:pt x="26" y="3"/>
                                </a:cubicBezTo>
                                <a:cubicBezTo>
                                  <a:pt x="26" y="2"/>
                                  <a:pt x="26" y="2"/>
                                  <a:pt x="25" y="1"/>
                                </a:cubicBezTo>
                                <a:cubicBezTo>
                                  <a:pt x="21" y="0"/>
                                  <a:pt x="21" y="0"/>
                                  <a:pt x="21" y="0"/>
                                </a:cubicBezTo>
                                <a:cubicBezTo>
                                  <a:pt x="20" y="0"/>
                                  <a:pt x="19" y="0"/>
                                  <a:pt x="19" y="1"/>
                                </a:cubicBezTo>
                                <a:cubicBezTo>
                                  <a:pt x="18" y="4"/>
                                  <a:pt x="18" y="4"/>
                                  <a:pt x="18" y="4"/>
                                </a:cubicBezTo>
                                <a:cubicBezTo>
                                  <a:pt x="17" y="4"/>
                                  <a:pt x="16" y="4"/>
                                  <a:pt x="15" y="4"/>
                                </a:cubicBezTo>
                                <a:cubicBezTo>
                                  <a:pt x="14" y="2"/>
                                  <a:pt x="14" y="2"/>
                                  <a:pt x="14" y="2"/>
                                </a:cubicBezTo>
                                <a:cubicBezTo>
                                  <a:pt x="14" y="1"/>
                                  <a:pt x="13" y="1"/>
                                  <a:pt x="12" y="1"/>
                                </a:cubicBezTo>
                                <a:cubicBezTo>
                                  <a:pt x="8" y="4"/>
                                  <a:pt x="8" y="4"/>
                                  <a:pt x="8" y="4"/>
                                </a:cubicBezTo>
                                <a:cubicBezTo>
                                  <a:pt x="7" y="4"/>
                                  <a:pt x="7" y="5"/>
                                  <a:pt x="7" y="5"/>
                                </a:cubicBezTo>
                                <a:cubicBezTo>
                                  <a:pt x="8" y="8"/>
                                  <a:pt x="8" y="8"/>
                                  <a:pt x="8" y="8"/>
                                </a:cubicBezTo>
                                <a:cubicBezTo>
                                  <a:pt x="8" y="9"/>
                                  <a:pt x="7" y="10"/>
                                  <a:pt x="6" y="10"/>
                                </a:cubicBezTo>
                                <a:cubicBezTo>
                                  <a:pt x="4" y="10"/>
                                  <a:pt x="4" y="10"/>
                                  <a:pt x="4" y="10"/>
                                </a:cubicBezTo>
                                <a:cubicBezTo>
                                  <a:pt x="3" y="9"/>
                                  <a:pt x="2" y="10"/>
                                  <a:pt x="2" y="10"/>
                                </a:cubicBezTo>
                                <a:cubicBezTo>
                                  <a:pt x="0" y="15"/>
                                  <a:pt x="0" y="15"/>
                                  <a:pt x="0" y="15"/>
                                </a:cubicBezTo>
                                <a:cubicBezTo>
                                  <a:pt x="0" y="16"/>
                                  <a:pt x="1" y="17"/>
                                  <a:pt x="1" y="17"/>
                                </a:cubicBezTo>
                                <a:cubicBezTo>
                                  <a:pt x="4" y="18"/>
                                  <a:pt x="4" y="18"/>
                                  <a:pt x="4" y="18"/>
                                </a:cubicBezTo>
                                <a:cubicBezTo>
                                  <a:pt x="4" y="19"/>
                                  <a:pt x="4" y="20"/>
                                  <a:pt x="4" y="21"/>
                                </a:cubicBezTo>
                                <a:cubicBezTo>
                                  <a:pt x="2" y="23"/>
                                  <a:pt x="2" y="23"/>
                                  <a:pt x="2" y="23"/>
                                </a:cubicBezTo>
                                <a:cubicBezTo>
                                  <a:pt x="1" y="23"/>
                                  <a:pt x="1" y="24"/>
                                  <a:pt x="1" y="25"/>
                                </a:cubicBezTo>
                                <a:cubicBezTo>
                                  <a:pt x="3" y="29"/>
                                  <a:pt x="3" y="29"/>
                                  <a:pt x="3" y="29"/>
                                </a:cubicBezTo>
                                <a:cubicBezTo>
                                  <a:pt x="4" y="30"/>
                                  <a:pt x="4" y="30"/>
                                  <a:pt x="5" y="30"/>
                                </a:cubicBezTo>
                                <a:cubicBezTo>
                                  <a:pt x="8" y="28"/>
                                  <a:pt x="8" y="28"/>
                                  <a:pt x="8" y="28"/>
                                </a:cubicBezTo>
                                <a:cubicBezTo>
                                  <a:pt x="8" y="29"/>
                                  <a:pt x="9" y="30"/>
                                  <a:pt x="10" y="30"/>
                                </a:cubicBezTo>
                                <a:cubicBezTo>
                                  <a:pt x="9" y="33"/>
                                  <a:pt x="9" y="33"/>
                                  <a:pt x="9" y="33"/>
                                </a:cubicBezTo>
                                <a:cubicBezTo>
                                  <a:pt x="9" y="34"/>
                                  <a:pt x="9" y="35"/>
                                  <a:pt x="10" y="35"/>
                                </a:cubicBezTo>
                                <a:cubicBezTo>
                                  <a:pt x="15" y="36"/>
                                  <a:pt x="15" y="36"/>
                                  <a:pt x="15" y="36"/>
                                </a:cubicBezTo>
                                <a:cubicBezTo>
                                  <a:pt x="15" y="36"/>
                                  <a:pt x="16" y="36"/>
                                  <a:pt x="16" y="35"/>
                                </a:cubicBezTo>
                                <a:cubicBezTo>
                                  <a:pt x="17" y="32"/>
                                  <a:pt x="17" y="32"/>
                                  <a:pt x="17" y="32"/>
                                </a:cubicBezTo>
                                <a:cubicBezTo>
                                  <a:pt x="18" y="32"/>
                                  <a:pt x="19" y="32"/>
                                  <a:pt x="20" y="32"/>
                                </a:cubicBezTo>
                                <a:cubicBezTo>
                                  <a:pt x="21" y="35"/>
                                  <a:pt x="21" y="35"/>
                                  <a:pt x="21" y="35"/>
                                </a:cubicBezTo>
                                <a:cubicBezTo>
                                  <a:pt x="22" y="35"/>
                                  <a:pt x="23" y="36"/>
                                  <a:pt x="23" y="35"/>
                                </a:cubicBezTo>
                                <a:lnTo>
                                  <a:pt x="28" y="33"/>
                                </a:lnTo>
                                <a:close/>
                                <a:moveTo>
                                  <a:pt x="12" y="22"/>
                                </a:moveTo>
                                <a:cubicBezTo>
                                  <a:pt x="10" y="18"/>
                                  <a:pt x="11" y="14"/>
                                  <a:pt x="15" y="12"/>
                                </a:cubicBezTo>
                                <a:cubicBezTo>
                                  <a:pt x="18" y="10"/>
                                  <a:pt x="22" y="11"/>
                                  <a:pt x="24" y="15"/>
                                </a:cubicBezTo>
                                <a:cubicBezTo>
                                  <a:pt x="25" y="18"/>
                                  <a:pt x="24" y="23"/>
                                  <a:pt x="21" y="24"/>
                                </a:cubicBezTo>
                                <a:cubicBezTo>
                                  <a:pt x="17" y="26"/>
                                  <a:pt x="13" y="25"/>
                                  <a:pt x="12" y="22"/>
                                </a:cubicBez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5" name="Freeform 695"/>
                        <wps:cNvSpPr>
                          <a:spLocks noEditPoints="1"/>
                        </wps:cNvSpPr>
                        <wps:spPr bwMode="auto">
                          <a:xfrm>
                            <a:off x="1371600" y="2175641"/>
                            <a:ext cx="142875" cy="153652"/>
                          </a:xfrm>
                          <a:custGeom>
                            <a:avLst/>
                            <a:gdLst>
                              <a:gd name="T0" fmla="*/ 15 w 38"/>
                              <a:gd name="T1" fmla="*/ 40 h 41"/>
                              <a:gd name="T2" fmla="*/ 9 w 38"/>
                              <a:gd name="T3" fmla="*/ 38 h 41"/>
                              <a:gd name="T4" fmla="*/ 9 w 38"/>
                              <a:gd name="T5" fmla="*/ 33 h 41"/>
                              <a:gd name="T6" fmla="*/ 7 w 38"/>
                              <a:gd name="T7" fmla="*/ 34 h 41"/>
                              <a:gd name="T8" fmla="*/ 3 w 38"/>
                              <a:gd name="T9" fmla="*/ 32 h 41"/>
                              <a:gd name="T10" fmla="*/ 2 w 38"/>
                              <a:gd name="T11" fmla="*/ 23 h 41"/>
                              <a:gd name="T12" fmla="*/ 3 w 38"/>
                              <a:gd name="T13" fmla="*/ 22 h 41"/>
                              <a:gd name="T14" fmla="*/ 0 w 38"/>
                              <a:gd name="T15" fmla="*/ 20 h 41"/>
                              <a:gd name="T16" fmla="*/ 1 w 38"/>
                              <a:gd name="T17" fmla="*/ 12 h 41"/>
                              <a:gd name="T18" fmla="*/ 6 w 38"/>
                              <a:gd name="T19" fmla="*/ 10 h 41"/>
                              <a:gd name="T20" fmla="*/ 7 w 38"/>
                              <a:gd name="T21" fmla="*/ 10 h 41"/>
                              <a:gd name="T22" fmla="*/ 8 w 38"/>
                              <a:gd name="T23" fmla="*/ 4 h 41"/>
                              <a:gd name="T24" fmla="*/ 15 w 38"/>
                              <a:gd name="T25" fmla="*/ 1 h 41"/>
                              <a:gd name="T26" fmla="*/ 18 w 38"/>
                              <a:gd name="T27" fmla="*/ 4 h 41"/>
                              <a:gd name="T28" fmla="*/ 18 w 38"/>
                              <a:gd name="T29" fmla="*/ 3 h 41"/>
                              <a:gd name="T30" fmla="*/ 22 w 38"/>
                              <a:gd name="T31" fmla="*/ 1 h 41"/>
                              <a:gd name="T32" fmla="*/ 29 w 38"/>
                              <a:gd name="T33" fmla="*/ 4 h 41"/>
                              <a:gd name="T34" fmla="*/ 29 w 38"/>
                              <a:gd name="T35" fmla="*/ 8 h 41"/>
                              <a:gd name="T36" fmla="*/ 30 w 38"/>
                              <a:gd name="T37" fmla="*/ 7 h 41"/>
                              <a:gd name="T38" fmla="*/ 35 w 38"/>
                              <a:gd name="T39" fmla="*/ 9 h 41"/>
                              <a:gd name="T40" fmla="*/ 36 w 38"/>
                              <a:gd name="T41" fmla="*/ 18 h 41"/>
                              <a:gd name="T42" fmla="*/ 34 w 38"/>
                              <a:gd name="T43" fmla="*/ 19 h 41"/>
                              <a:gd name="T44" fmla="*/ 38 w 38"/>
                              <a:gd name="T45" fmla="*/ 21 h 41"/>
                              <a:gd name="T46" fmla="*/ 36 w 38"/>
                              <a:gd name="T47" fmla="*/ 29 h 41"/>
                              <a:gd name="T48" fmla="*/ 31 w 38"/>
                              <a:gd name="T49" fmla="*/ 31 h 41"/>
                              <a:gd name="T50" fmla="*/ 31 w 38"/>
                              <a:gd name="T51" fmla="*/ 32 h 41"/>
                              <a:gd name="T52" fmla="*/ 30 w 38"/>
                              <a:gd name="T53" fmla="*/ 37 h 41"/>
                              <a:gd name="T54" fmla="*/ 23 w 38"/>
                              <a:gd name="T55" fmla="*/ 40 h 41"/>
                              <a:gd name="T56" fmla="*/ 20 w 38"/>
                              <a:gd name="T57" fmla="*/ 37 h 41"/>
                              <a:gd name="T58" fmla="*/ 20 w 38"/>
                              <a:gd name="T59" fmla="*/ 38 h 41"/>
                              <a:gd name="T60" fmla="*/ 16 w 38"/>
                              <a:gd name="T61" fmla="*/ 41 h 41"/>
                              <a:gd name="T62" fmla="*/ 16 w 38"/>
                              <a:gd name="T63" fmla="*/ 37 h 41"/>
                              <a:gd name="T64" fmla="*/ 19 w 38"/>
                              <a:gd name="T65" fmla="*/ 33 h 41"/>
                              <a:gd name="T66" fmla="*/ 23 w 38"/>
                              <a:gd name="T67" fmla="*/ 32 h 41"/>
                              <a:gd name="T68" fmla="*/ 28 w 38"/>
                              <a:gd name="T69" fmla="*/ 34 h 41"/>
                              <a:gd name="T70" fmla="*/ 27 w 38"/>
                              <a:gd name="T71" fmla="*/ 29 h 41"/>
                              <a:gd name="T72" fmla="*/ 29 w 38"/>
                              <a:gd name="T73" fmla="*/ 26 h 41"/>
                              <a:gd name="T74" fmla="*/ 34 w 38"/>
                              <a:gd name="T75" fmla="*/ 23 h 41"/>
                              <a:gd name="T76" fmla="*/ 31 w 38"/>
                              <a:gd name="T77" fmla="*/ 21 h 41"/>
                              <a:gd name="T78" fmla="*/ 30 w 38"/>
                              <a:gd name="T79" fmla="*/ 16 h 41"/>
                              <a:gd name="T80" fmla="*/ 32 w 38"/>
                              <a:gd name="T81" fmla="*/ 11 h 41"/>
                              <a:gd name="T82" fmla="*/ 27 w 38"/>
                              <a:gd name="T83" fmla="*/ 12 h 41"/>
                              <a:gd name="T84" fmla="*/ 24 w 38"/>
                              <a:gd name="T85" fmla="*/ 9 h 41"/>
                              <a:gd name="T86" fmla="*/ 22 w 38"/>
                              <a:gd name="T87" fmla="*/ 5 h 41"/>
                              <a:gd name="T88" fmla="*/ 19 w 38"/>
                              <a:gd name="T89" fmla="*/ 8 h 41"/>
                              <a:gd name="T90" fmla="*/ 15 w 38"/>
                              <a:gd name="T91" fmla="*/ 9 h 41"/>
                              <a:gd name="T92" fmla="*/ 10 w 38"/>
                              <a:gd name="T93" fmla="*/ 7 h 41"/>
                              <a:gd name="T94" fmla="*/ 11 w 38"/>
                              <a:gd name="T95" fmla="*/ 12 h 41"/>
                              <a:gd name="T96" fmla="*/ 9 w 38"/>
                              <a:gd name="T97" fmla="*/ 15 h 41"/>
                              <a:gd name="T98" fmla="*/ 4 w 38"/>
                              <a:gd name="T99" fmla="*/ 18 h 41"/>
                              <a:gd name="T100" fmla="*/ 7 w 38"/>
                              <a:gd name="T101" fmla="*/ 20 h 41"/>
                              <a:gd name="T102" fmla="*/ 8 w 38"/>
                              <a:gd name="T103" fmla="*/ 25 h 41"/>
                              <a:gd name="T104" fmla="*/ 6 w 38"/>
                              <a:gd name="T105" fmla="*/ 30 h 41"/>
                              <a:gd name="T106" fmla="*/ 10 w 38"/>
                              <a:gd name="T107" fmla="*/ 29 h 41"/>
                              <a:gd name="T108" fmla="*/ 14 w 38"/>
                              <a:gd name="T109" fmla="*/ 32 h 41"/>
                              <a:gd name="T110" fmla="*/ 19 w 38"/>
                              <a:gd name="T111" fmla="*/ 30 h 41"/>
                              <a:gd name="T112" fmla="*/ 11 w 38"/>
                              <a:gd name="T113" fmla="*/ 25 h 41"/>
                              <a:gd name="T114" fmla="*/ 22 w 38"/>
                              <a:gd name="T115" fmla="*/ 12 h 41"/>
                              <a:gd name="T116" fmla="*/ 23 w 38"/>
                              <a:gd name="T117" fmla="*/ 29 h 41"/>
                              <a:gd name="T118" fmla="*/ 19 w 38"/>
                              <a:gd name="T119" fmla="*/ 15 h 41"/>
                              <a:gd name="T120" fmla="*/ 15 w 38"/>
                              <a:gd name="T121" fmla="*/ 23 h 41"/>
                              <a:gd name="T122" fmla="*/ 21 w 38"/>
                              <a:gd name="T123" fmla="*/ 25 h 41"/>
                              <a:gd name="T124" fmla="*/ 20 w 38"/>
                              <a:gd name="T125" fmla="*/ 16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8" h="41">
                                <a:moveTo>
                                  <a:pt x="16" y="41"/>
                                </a:moveTo>
                                <a:cubicBezTo>
                                  <a:pt x="16" y="41"/>
                                  <a:pt x="16" y="41"/>
                                  <a:pt x="15" y="40"/>
                                </a:cubicBezTo>
                                <a:cubicBezTo>
                                  <a:pt x="11" y="39"/>
                                  <a:pt x="11" y="39"/>
                                  <a:pt x="11" y="39"/>
                                </a:cubicBezTo>
                                <a:cubicBezTo>
                                  <a:pt x="10" y="39"/>
                                  <a:pt x="9" y="38"/>
                                  <a:pt x="9" y="38"/>
                                </a:cubicBezTo>
                                <a:cubicBezTo>
                                  <a:pt x="8" y="37"/>
                                  <a:pt x="8" y="36"/>
                                  <a:pt x="9" y="35"/>
                                </a:cubicBezTo>
                                <a:cubicBezTo>
                                  <a:pt x="9" y="33"/>
                                  <a:pt x="9" y="33"/>
                                  <a:pt x="9" y="33"/>
                                </a:cubicBezTo>
                                <a:cubicBezTo>
                                  <a:pt x="9" y="33"/>
                                  <a:pt x="9" y="33"/>
                                  <a:pt x="9" y="33"/>
                                </a:cubicBezTo>
                                <a:cubicBezTo>
                                  <a:pt x="7" y="34"/>
                                  <a:pt x="7" y="34"/>
                                  <a:pt x="7" y="34"/>
                                </a:cubicBezTo>
                                <a:cubicBezTo>
                                  <a:pt x="7" y="34"/>
                                  <a:pt x="6" y="34"/>
                                  <a:pt x="5" y="34"/>
                                </a:cubicBezTo>
                                <a:cubicBezTo>
                                  <a:pt x="4" y="34"/>
                                  <a:pt x="3" y="33"/>
                                  <a:pt x="3" y="32"/>
                                </a:cubicBezTo>
                                <a:cubicBezTo>
                                  <a:pt x="1" y="28"/>
                                  <a:pt x="1" y="28"/>
                                  <a:pt x="1" y="28"/>
                                </a:cubicBezTo>
                                <a:cubicBezTo>
                                  <a:pt x="0" y="26"/>
                                  <a:pt x="0" y="24"/>
                                  <a:pt x="2" y="23"/>
                                </a:cubicBezTo>
                                <a:cubicBezTo>
                                  <a:pt x="3" y="23"/>
                                  <a:pt x="3" y="23"/>
                                  <a:pt x="3" y="23"/>
                                </a:cubicBezTo>
                                <a:cubicBezTo>
                                  <a:pt x="3" y="22"/>
                                  <a:pt x="3" y="22"/>
                                  <a:pt x="3" y="22"/>
                                </a:cubicBezTo>
                                <a:cubicBezTo>
                                  <a:pt x="2" y="21"/>
                                  <a:pt x="2" y="21"/>
                                  <a:pt x="2" y="21"/>
                                </a:cubicBezTo>
                                <a:cubicBezTo>
                                  <a:pt x="1" y="21"/>
                                  <a:pt x="0" y="21"/>
                                  <a:pt x="0" y="20"/>
                                </a:cubicBezTo>
                                <a:cubicBezTo>
                                  <a:pt x="0" y="19"/>
                                  <a:pt x="0" y="18"/>
                                  <a:pt x="0" y="17"/>
                                </a:cubicBezTo>
                                <a:cubicBezTo>
                                  <a:pt x="1" y="12"/>
                                  <a:pt x="1" y="12"/>
                                  <a:pt x="1" y="12"/>
                                </a:cubicBezTo>
                                <a:cubicBezTo>
                                  <a:pt x="2" y="11"/>
                                  <a:pt x="2" y="11"/>
                                  <a:pt x="3" y="10"/>
                                </a:cubicBezTo>
                                <a:cubicBezTo>
                                  <a:pt x="4" y="10"/>
                                  <a:pt x="5" y="10"/>
                                  <a:pt x="6" y="10"/>
                                </a:cubicBezTo>
                                <a:cubicBezTo>
                                  <a:pt x="7" y="11"/>
                                  <a:pt x="7" y="11"/>
                                  <a:pt x="7" y="11"/>
                                </a:cubicBezTo>
                                <a:cubicBezTo>
                                  <a:pt x="7" y="10"/>
                                  <a:pt x="7" y="10"/>
                                  <a:pt x="7" y="10"/>
                                </a:cubicBezTo>
                                <a:cubicBezTo>
                                  <a:pt x="7" y="9"/>
                                  <a:pt x="7" y="9"/>
                                  <a:pt x="7" y="9"/>
                                </a:cubicBezTo>
                                <a:cubicBezTo>
                                  <a:pt x="6" y="7"/>
                                  <a:pt x="6" y="5"/>
                                  <a:pt x="8" y="4"/>
                                </a:cubicBezTo>
                                <a:cubicBezTo>
                                  <a:pt x="12" y="2"/>
                                  <a:pt x="12" y="2"/>
                                  <a:pt x="12" y="2"/>
                                </a:cubicBezTo>
                                <a:cubicBezTo>
                                  <a:pt x="13" y="1"/>
                                  <a:pt x="14" y="1"/>
                                  <a:pt x="15" y="1"/>
                                </a:cubicBezTo>
                                <a:cubicBezTo>
                                  <a:pt x="16" y="2"/>
                                  <a:pt x="16" y="2"/>
                                  <a:pt x="17" y="3"/>
                                </a:cubicBezTo>
                                <a:cubicBezTo>
                                  <a:pt x="18" y="4"/>
                                  <a:pt x="18" y="4"/>
                                  <a:pt x="18" y="4"/>
                                </a:cubicBezTo>
                                <a:cubicBezTo>
                                  <a:pt x="18" y="4"/>
                                  <a:pt x="18" y="4"/>
                                  <a:pt x="18" y="4"/>
                                </a:cubicBezTo>
                                <a:cubicBezTo>
                                  <a:pt x="18" y="3"/>
                                  <a:pt x="18" y="3"/>
                                  <a:pt x="18" y="3"/>
                                </a:cubicBezTo>
                                <a:cubicBezTo>
                                  <a:pt x="19" y="2"/>
                                  <a:pt x="19" y="1"/>
                                  <a:pt x="20" y="1"/>
                                </a:cubicBezTo>
                                <a:cubicBezTo>
                                  <a:pt x="21" y="0"/>
                                  <a:pt x="22" y="0"/>
                                  <a:pt x="22" y="1"/>
                                </a:cubicBezTo>
                                <a:cubicBezTo>
                                  <a:pt x="27" y="2"/>
                                  <a:pt x="27" y="2"/>
                                  <a:pt x="27" y="2"/>
                                </a:cubicBezTo>
                                <a:cubicBezTo>
                                  <a:pt x="28" y="2"/>
                                  <a:pt x="29" y="3"/>
                                  <a:pt x="29" y="4"/>
                                </a:cubicBezTo>
                                <a:cubicBezTo>
                                  <a:pt x="29" y="4"/>
                                  <a:pt x="30" y="5"/>
                                  <a:pt x="29" y="6"/>
                                </a:cubicBezTo>
                                <a:cubicBezTo>
                                  <a:pt x="29" y="8"/>
                                  <a:pt x="29" y="8"/>
                                  <a:pt x="29" y="8"/>
                                </a:cubicBezTo>
                                <a:cubicBezTo>
                                  <a:pt x="29" y="8"/>
                                  <a:pt x="29" y="8"/>
                                  <a:pt x="29" y="8"/>
                                </a:cubicBezTo>
                                <a:cubicBezTo>
                                  <a:pt x="30" y="7"/>
                                  <a:pt x="30" y="7"/>
                                  <a:pt x="30" y="7"/>
                                </a:cubicBezTo>
                                <a:cubicBezTo>
                                  <a:pt x="31" y="7"/>
                                  <a:pt x="32" y="7"/>
                                  <a:pt x="33" y="7"/>
                                </a:cubicBezTo>
                                <a:cubicBezTo>
                                  <a:pt x="34" y="7"/>
                                  <a:pt x="35" y="8"/>
                                  <a:pt x="35" y="9"/>
                                </a:cubicBezTo>
                                <a:cubicBezTo>
                                  <a:pt x="37" y="13"/>
                                  <a:pt x="37" y="13"/>
                                  <a:pt x="37" y="13"/>
                                </a:cubicBezTo>
                                <a:cubicBezTo>
                                  <a:pt x="38" y="15"/>
                                  <a:pt x="37" y="17"/>
                                  <a:pt x="36" y="18"/>
                                </a:cubicBezTo>
                                <a:cubicBezTo>
                                  <a:pt x="34" y="19"/>
                                  <a:pt x="34" y="19"/>
                                  <a:pt x="34" y="19"/>
                                </a:cubicBezTo>
                                <a:cubicBezTo>
                                  <a:pt x="34" y="19"/>
                                  <a:pt x="34" y="19"/>
                                  <a:pt x="34" y="19"/>
                                </a:cubicBezTo>
                                <a:cubicBezTo>
                                  <a:pt x="36" y="20"/>
                                  <a:pt x="36" y="20"/>
                                  <a:pt x="36" y="20"/>
                                </a:cubicBezTo>
                                <a:cubicBezTo>
                                  <a:pt x="37" y="20"/>
                                  <a:pt x="37" y="20"/>
                                  <a:pt x="38" y="21"/>
                                </a:cubicBezTo>
                                <a:cubicBezTo>
                                  <a:pt x="38" y="22"/>
                                  <a:pt x="38" y="23"/>
                                  <a:pt x="38" y="24"/>
                                </a:cubicBezTo>
                                <a:cubicBezTo>
                                  <a:pt x="36" y="29"/>
                                  <a:pt x="36" y="29"/>
                                  <a:pt x="36" y="29"/>
                                </a:cubicBezTo>
                                <a:cubicBezTo>
                                  <a:pt x="36" y="31"/>
                                  <a:pt x="34" y="32"/>
                                  <a:pt x="32" y="31"/>
                                </a:cubicBezTo>
                                <a:cubicBezTo>
                                  <a:pt x="31" y="31"/>
                                  <a:pt x="31" y="31"/>
                                  <a:pt x="31" y="31"/>
                                </a:cubicBezTo>
                                <a:cubicBezTo>
                                  <a:pt x="31" y="31"/>
                                  <a:pt x="31" y="31"/>
                                  <a:pt x="31" y="31"/>
                                </a:cubicBezTo>
                                <a:cubicBezTo>
                                  <a:pt x="31" y="32"/>
                                  <a:pt x="31" y="32"/>
                                  <a:pt x="31" y="32"/>
                                </a:cubicBezTo>
                                <a:cubicBezTo>
                                  <a:pt x="32" y="34"/>
                                  <a:pt x="31" y="36"/>
                                  <a:pt x="30" y="37"/>
                                </a:cubicBezTo>
                                <a:cubicBezTo>
                                  <a:pt x="30" y="37"/>
                                  <a:pt x="30" y="37"/>
                                  <a:pt x="30" y="37"/>
                                </a:cubicBezTo>
                                <a:cubicBezTo>
                                  <a:pt x="25" y="39"/>
                                  <a:pt x="25" y="39"/>
                                  <a:pt x="25" y="39"/>
                                </a:cubicBezTo>
                                <a:cubicBezTo>
                                  <a:pt x="25" y="40"/>
                                  <a:pt x="24" y="40"/>
                                  <a:pt x="23" y="40"/>
                                </a:cubicBezTo>
                                <a:cubicBezTo>
                                  <a:pt x="22" y="39"/>
                                  <a:pt x="21" y="39"/>
                                  <a:pt x="21" y="38"/>
                                </a:cubicBezTo>
                                <a:cubicBezTo>
                                  <a:pt x="20" y="37"/>
                                  <a:pt x="20" y="37"/>
                                  <a:pt x="20" y="37"/>
                                </a:cubicBezTo>
                                <a:cubicBezTo>
                                  <a:pt x="20" y="37"/>
                                  <a:pt x="20" y="37"/>
                                  <a:pt x="20" y="37"/>
                                </a:cubicBezTo>
                                <a:cubicBezTo>
                                  <a:pt x="20" y="38"/>
                                  <a:pt x="20" y="38"/>
                                  <a:pt x="20" y="38"/>
                                </a:cubicBezTo>
                                <a:cubicBezTo>
                                  <a:pt x="19" y="39"/>
                                  <a:pt x="19" y="40"/>
                                  <a:pt x="18" y="40"/>
                                </a:cubicBezTo>
                                <a:cubicBezTo>
                                  <a:pt x="17" y="40"/>
                                  <a:pt x="17" y="41"/>
                                  <a:pt x="16" y="41"/>
                                </a:cubicBezTo>
                                <a:close/>
                                <a:moveTo>
                                  <a:pt x="13" y="35"/>
                                </a:moveTo>
                                <a:cubicBezTo>
                                  <a:pt x="16" y="37"/>
                                  <a:pt x="16" y="37"/>
                                  <a:pt x="16" y="37"/>
                                </a:cubicBezTo>
                                <a:cubicBezTo>
                                  <a:pt x="17" y="33"/>
                                  <a:pt x="17" y="33"/>
                                  <a:pt x="17" y="33"/>
                                </a:cubicBezTo>
                                <a:cubicBezTo>
                                  <a:pt x="19" y="33"/>
                                  <a:pt x="19" y="33"/>
                                  <a:pt x="19" y="33"/>
                                </a:cubicBezTo>
                                <a:cubicBezTo>
                                  <a:pt x="19" y="33"/>
                                  <a:pt x="20" y="33"/>
                                  <a:pt x="21" y="32"/>
                                </a:cubicBezTo>
                                <a:cubicBezTo>
                                  <a:pt x="23" y="32"/>
                                  <a:pt x="23" y="32"/>
                                  <a:pt x="23" y="32"/>
                                </a:cubicBezTo>
                                <a:cubicBezTo>
                                  <a:pt x="24" y="36"/>
                                  <a:pt x="24" y="36"/>
                                  <a:pt x="24" y="36"/>
                                </a:cubicBezTo>
                                <a:cubicBezTo>
                                  <a:pt x="28" y="34"/>
                                  <a:pt x="28" y="34"/>
                                  <a:pt x="28" y="34"/>
                                </a:cubicBezTo>
                                <a:cubicBezTo>
                                  <a:pt x="26" y="30"/>
                                  <a:pt x="26" y="30"/>
                                  <a:pt x="26" y="30"/>
                                </a:cubicBezTo>
                                <a:cubicBezTo>
                                  <a:pt x="27" y="29"/>
                                  <a:pt x="27" y="29"/>
                                  <a:pt x="27" y="29"/>
                                </a:cubicBezTo>
                                <a:cubicBezTo>
                                  <a:pt x="27" y="29"/>
                                  <a:pt x="28" y="28"/>
                                  <a:pt x="28" y="27"/>
                                </a:cubicBezTo>
                                <a:cubicBezTo>
                                  <a:pt x="29" y="26"/>
                                  <a:pt x="29" y="26"/>
                                  <a:pt x="29" y="26"/>
                                </a:cubicBezTo>
                                <a:cubicBezTo>
                                  <a:pt x="33" y="27"/>
                                  <a:pt x="33" y="27"/>
                                  <a:pt x="33" y="27"/>
                                </a:cubicBezTo>
                                <a:cubicBezTo>
                                  <a:pt x="34" y="23"/>
                                  <a:pt x="34" y="23"/>
                                  <a:pt x="34" y="23"/>
                                </a:cubicBezTo>
                                <a:cubicBezTo>
                                  <a:pt x="30" y="22"/>
                                  <a:pt x="30" y="22"/>
                                  <a:pt x="30" y="22"/>
                                </a:cubicBezTo>
                                <a:cubicBezTo>
                                  <a:pt x="31" y="21"/>
                                  <a:pt x="31" y="21"/>
                                  <a:pt x="31" y="21"/>
                                </a:cubicBezTo>
                                <a:cubicBezTo>
                                  <a:pt x="31" y="20"/>
                                  <a:pt x="31" y="19"/>
                                  <a:pt x="30" y="18"/>
                                </a:cubicBezTo>
                                <a:cubicBezTo>
                                  <a:pt x="30" y="16"/>
                                  <a:pt x="30" y="16"/>
                                  <a:pt x="30" y="16"/>
                                </a:cubicBezTo>
                                <a:cubicBezTo>
                                  <a:pt x="33" y="15"/>
                                  <a:pt x="33" y="15"/>
                                  <a:pt x="33" y="15"/>
                                </a:cubicBezTo>
                                <a:cubicBezTo>
                                  <a:pt x="32" y="11"/>
                                  <a:pt x="32" y="11"/>
                                  <a:pt x="32" y="11"/>
                                </a:cubicBezTo>
                                <a:cubicBezTo>
                                  <a:pt x="28" y="13"/>
                                  <a:pt x="28" y="13"/>
                                  <a:pt x="28" y="13"/>
                                </a:cubicBezTo>
                                <a:cubicBezTo>
                                  <a:pt x="27" y="12"/>
                                  <a:pt x="27" y="12"/>
                                  <a:pt x="27" y="12"/>
                                </a:cubicBezTo>
                                <a:cubicBezTo>
                                  <a:pt x="27" y="11"/>
                                  <a:pt x="26" y="11"/>
                                  <a:pt x="25" y="10"/>
                                </a:cubicBezTo>
                                <a:cubicBezTo>
                                  <a:pt x="24" y="9"/>
                                  <a:pt x="24" y="9"/>
                                  <a:pt x="24" y="9"/>
                                </a:cubicBezTo>
                                <a:cubicBezTo>
                                  <a:pt x="25" y="6"/>
                                  <a:pt x="25" y="6"/>
                                  <a:pt x="25" y="6"/>
                                </a:cubicBezTo>
                                <a:cubicBezTo>
                                  <a:pt x="22" y="5"/>
                                  <a:pt x="22" y="5"/>
                                  <a:pt x="22" y="5"/>
                                </a:cubicBezTo>
                                <a:cubicBezTo>
                                  <a:pt x="21" y="8"/>
                                  <a:pt x="21" y="8"/>
                                  <a:pt x="21" y="8"/>
                                </a:cubicBezTo>
                                <a:cubicBezTo>
                                  <a:pt x="19" y="8"/>
                                  <a:pt x="19" y="8"/>
                                  <a:pt x="19" y="8"/>
                                </a:cubicBezTo>
                                <a:cubicBezTo>
                                  <a:pt x="18" y="8"/>
                                  <a:pt x="18" y="8"/>
                                  <a:pt x="17" y="9"/>
                                </a:cubicBezTo>
                                <a:cubicBezTo>
                                  <a:pt x="15" y="9"/>
                                  <a:pt x="15" y="9"/>
                                  <a:pt x="15" y="9"/>
                                </a:cubicBezTo>
                                <a:cubicBezTo>
                                  <a:pt x="14" y="6"/>
                                  <a:pt x="14" y="6"/>
                                  <a:pt x="14" y="6"/>
                                </a:cubicBezTo>
                                <a:cubicBezTo>
                                  <a:pt x="10" y="7"/>
                                  <a:pt x="10" y="7"/>
                                  <a:pt x="10" y="7"/>
                                </a:cubicBezTo>
                                <a:cubicBezTo>
                                  <a:pt x="12" y="11"/>
                                  <a:pt x="12" y="11"/>
                                  <a:pt x="12" y="11"/>
                                </a:cubicBezTo>
                                <a:cubicBezTo>
                                  <a:pt x="11" y="12"/>
                                  <a:pt x="11" y="12"/>
                                  <a:pt x="11" y="12"/>
                                </a:cubicBezTo>
                                <a:cubicBezTo>
                                  <a:pt x="10" y="12"/>
                                  <a:pt x="10" y="13"/>
                                  <a:pt x="9" y="14"/>
                                </a:cubicBezTo>
                                <a:cubicBezTo>
                                  <a:pt x="9" y="15"/>
                                  <a:pt x="9" y="15"/>
                                  <a:pt x="9" y="15"/>
                                </a:cubicBezTo>
                                <a:cubicBezTo>
                                  <a:pt x="5" y="14"/>
                                  <a:pt x="5" y="14"/>
                                  <a:pt x="5" y="14"/>
                                </a:cubicBezTo>
                                <a:cubicBezTo>
                                  <a:pt x="4" y="18"/>
                                  <a:pt x="4" y="18"/>
                                  <a:pt x="4" y="18"/>
                                </a:cubicBezTo>
                                <a:cubicBezTo>
                                  <a:pt x="7" y="19"/>
                                  <a:pt x="7" y="19"/>
                                  <a:pt x="7" y="19"/>
                                </a:cubicBezTo>
                                <a:cubicBezTo>
                                  <a:pt x="7" y="20"/>
                                  <a:pt x="7" y="20"/>
                                  <a:pt x="7" y="20"/>
                                </a:cubicBezTo>
                                <a:cubicBezTo>
                                  <a:pt x="7" y="21"/>
                                  <a:pt x="7" y="22"/>
                                  <a:pt x="7" y="23"/>
                                </a:cubicBezTo>
                                <a:cubicBezTo>
                                  <a:pt x="8" y="25"/>
                                  <a:pt x="8" y="25"/>
                                  <a:pt x="8" y="25"/>
                                </a:cubicBezTo>
                                <a:cubicBezTo>
                                  <a:pt x="4" y="27"/>
                                  <a:pt x="4" y="27"/>
                                  <a:pt x="4" y="27"/>
                                </a:cubicBezTo>
                                <a:cubicBezTo>
                                  <a:pt x="6" y="30"/>
                                  <a:pt x="6" y="30"/>
                                  <a:pt x="6" y="30"/>
                                </a:cubicBezTo>
                                <a:cubicBezTo>
                                  <a:pt x="9" y="28"/>
                                  <a:pt x="9" y="28"/>
                                  <a:pt x="9" y="28"/>
                                </a:cubicBezTo>
                                <a:cubicBezTo>
                                  <a:pt x="10" y="29"/>
                                  <a:pt x="10" y="29"/>
                                  <a:pt x="10" y="29"/>
                                </a:cubicBezTo>
                                <a:cubicBezTo>
                                  <a:pt x="11" y="30"/>
                                  <a:pt x="12" y="30"/>
                                  <a:pt x="12" y="31"/>
                                </a:cubicBezTo>
                                <a:cubicBezTo>
                                  <a:pt x="14" y="32"/>
                                  <a:pt x="14" y="32"/>
                                  <a:pt x="14" y="32"/>
                                </a:cubicBezTo>
                                <a:lnTo>
                                  <a:pt x="13" y="35"/>
                                </a:lnTo>
                                <a:close/>
                                <a:moveTo>
                                  <a:pt x="19" y="30"/>
                                </a:moveTo>
                                <a:cubicBezTo>
                                  <a:pt x="18" y="30"/>
                                  <a:pt x="17" y="30"/>
                                  <a:pt x="16" y="29"/>
                                </a:cubicBezTo>
                                <a:cubicBezTo>
                                  <a:pt x="14" y="29"/>
                                  <a:pt x="12" y="27"/>
                                  <a:pt x="11" y="25"/>
                                </a:cubicBezTo>
                                <a:cubicBezTo>
                                  <a:pt x="9" y="20"/>
                                  <a:pt x="11" y="15"/>
                                  <a:pt x="15" y="13"/>
                                </a:cubicBezTo>
                                <a:cubicBezTo>
                                  <a:pt x="17" y="11"/>
                                  <a:pt x="19" y="11"/>
                                  <a:pt x="22" y="12"/>
                                </a:cubicBezTo>
                                <a:cubicBezTo>
                                  <a:pt x="24" y="13"/>
                                  <a:pt x="26" y="14"/>
                                  <a:pt x="27" y="16"/>
                                </a:cubicBezTo>
                                <a:cubicBezTo>
                                  <a:pt x="29" y="21"/>
                                  <a:pt x="27" y="26"/>
                                  <a:pt x="23" y="29"/>
                                </a:cubicBezTo>
                                <a:cubicBezTo>
                                  <a:pt x="22" y="29"/>
                                  <a:pt x="20" y="30"/>
                                  <a:pt x="19" y="30"/>
                                </a:cubicBezTo>
                                <a:close/>
                                <a:moveTo>
                                  <a:pt x="19" y="15"/>
                                </a:moveTo>
                                <a:cubicBezTo>
                                  <a:pt x="18" y="15"/>
                                  <a:pt x="18" y="16"/>
                                  <a:pt x="17" y="16"/>
                                </a:cubicBezTo>
                                <a:cubicBezTo>
                                  <a:pt x="14" y="17"/>
                                  <a:pt x="13" y="21"/>
                                  <a:pt x="15" y="23"/>
                                </a:cubicBezTo>
                                <a:cubicBezTo>
                                  <a:pt x="15" y="24"/>
                                  <a:pt x="16" y="25"/>
                                  <a:pt x="17" y="26"/>
                                </a:cubicBezTo>
                                <a:cubicBezTo>
                                  <a:pt x="19" y="26"/>
                                  <a:pt x="20" y="26"/>
                                  <a:pt x="21" y="25"/>
                                </a:cubicBezTo>
                                <a:cubicBezTo>
                                  <a:pt x="24" y="24"/>
                                  <a:pt x="25" y="21"/>
                                  <a:pt x="23" y="18"/>
                                </a:cubicBezTo>
                                <a:cubicBezTo>
                                  <a:pt x="23" y="17"/>
                                  <a:pt x="22" y="16"/>
                                  <a:pt x="20" y="16"/>
                                </a:cubicBezTo>
                                <a:cubicBezTo>
                                  <a:pt x="20" y="15"/>
                                  <a:pt x="20" y="15"/>
                                  <a:pt x="19" y="15"/>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6" name="Freeform 696"/>
                        <wps:cNvSpPr>
                          <a:spLocks/>
                        </wps:cNvSpPr>
                        <wps:spPr bwMode="auto">
                          <a:xfrm>
                            <a:off x="1481959" y="2222938"/>
                            <a:ext cx="217805" cy="255240"/>
                          </a:xfrm>
                          <a:custGeom>
                            <a:avLst/>
                            <a:gdLst>
                              <a:gd name="T0" fmla="*/ 18 w 58"/>
                              <a:gd name="T1" fmla="*/ 10 h 68"/>
                              <a:gd name="T2" fmla="*/ 17 w 58"/>
                              <a:gd name="T3" fmla="*/ 13 h 68"/>
                              <a:gd name="T4" fmla="*/ 5 w 58"/>
                              <a:gd name="T5" fmla="*/ 0 h 68"/>
                              <a:gd name="T6" fmla="*/ 0 w 58"/>
                              <a:gd name="T7" fmla="*/ 11 h 68"/>
                              <a:gd name="T8" fmla="*/ 7 w 58"/>
                              <a:gd name="T9" fmla="*/ 24 h 68"/>
                              <a:gd name="T10" fmla="*/ 15 w 58"/>
                              <a:gd name="T11" fmla="*/ 28 h 68"/>
                              <a:gd name="T12" fmla="*/ 31 w 58"/>
                              <a:gd name="T13" fmla="*/ 66 h 68"/>
                              <a:gd name="T14" fmla="*/ 39 w 58"/>
                              <a:gd name="T15" fmla="*/ 61 h 68"/>
                              <a:gd name="T16" fmla="*/ 53 w 58"/>
                              <a:gd name="T17" fmla="*/ 36 h 68"/>
                              <a:gd name="T18" fmla="*/ 58 w 58"/>
                              <a:gd name="T19" fmla="*/ 19 h 68"/>
                              <a:gd name="T20" fmla="*/ 41 w 58"/>
                              <a:gd name="T21" fmla="*/ 13 h 68"/>
                              <a:gd name="T22" fmla="*/ 37 w 58"/>
                              <a:gd name="T23" fmla="*/ 26 h 68"/>
                              <a:gd name="T24" fmla="*/ 35 w 58"/>
                              <a:gd name="T25" fmla="*/ 43 h 68"/>
                              <a:gd name="T26" fmla="*/ 24 w 58"/>
                              <a:gd name="T27" fmla="*/ 25 h 68"/>
                              <a:gd name="T28" fmla="*/ 22 w 58"/>
                              <a:gd name="T29" fmla="*/ 17 h 68"/>
                              <a:gd name="T30" fmla="*/ 20 w 58"/>
                              <a:gd name="T31" fmla="*/ 9 h 68"/>
                              <a:gd name="T32" fmla="*/ 18 w 58"/>
                              <a:gd name="T33" fmla="*/ 10 h 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 h="68">
                                <a:moveTo>
                                  <a:pt x="18" y="10"/>
                                </a:moveTo>
                                <a:cubicBezTo>
                                  <a:pt x="17" y="13"/>
                                  <a:pt x="17" y="13"/>
                                  <a:pt x="17" y="13"/>
                                </a:cubicBezTo>
                                <a:cubicBezTo>
                                  <a:pt x="17" y="13"/>
                                  <a:pt x="7" y="0"/>
                                  <a:pt x="5" y="0"/>
                                </a:cubicBezTo>
                                <a:cubicBezTo>
                                  <a:pt x="3" y="0"/>
                                  <a:pt x="0" y="8"/>
                                  <a:pt x="0" y="11"/>
                                </a:cubicBezTo>
                                <a:cubicBezTo>
                                  <a:pt x="1" y="15"/>
                                  <a:pt x="5" y="21"/>
                                  <a:pt x="7" y="24"/>
                                </a:cubicBezTo>
                                <a:cubicBezTo>
                                  <a:pt x="9" y="26"/>
                                  <a:pt x="13" y="26"/>
                                  <a:pt x="15" y="28"/>
                                </a:cubicBezTo>
                                <a:cubicBezTo>
                                  <a:pt x="16" y="29"/>
                                  <a:pt x="26" y="63"/>
                                  <a:pt x="31" y="66"/>
                                </a:cubicBezTo>
                                <a:cubicBezTo>
                                  <a:pt x="36" y="68"/>
                                  <a:pt x="37" y="65"/>
                                  <a:pt x="39" y="61"/>
                                </a:cubicBezTo>
                                <a:cubicBezTo>
                                  <a:pt x="42" y="58"/>
                                  <a:pt x="51" y="43"/>
                                  <a:pt x="53" y="36"/>
                                </a:cubicBezTo>
                                <a:cubicBezTo>
                                  <a:pt x="56" y="28"/>
                                  <a:pt x="58" y="19"/>
                                  <a:pt x="58" y="19"/>
                                </a:cubicBezTo>
                                <a:cubicBezTo>
                                  <a:pt x="41" y="13"/>
                                  <a:pt x="41" y="13"/>
                                  <a:pt x="41" y="13"/>
                                </a:cubicBezTo>
                                <a:cubicBezTo>
                                  <a:pt x="41" y="13"/>
                                  <a:pt x="39" y="18"/>
                                  <a:pt x="37" y="26"/>
                                </a:cubicBezTo>
                                <a:cubicBezTo>
                                  <a:pt x="34" y="36"/>
                                  <a:pt x="35" y="43"/>
                                  <a:pt x="35" y="43"/>
                                </a:cubicBezTo>
                                <a:cubicBezTo>
                                  <a:pt x="35" y="43"/>
                                  <a:pt x="26" y="28"/>
                                  <a:pt x="24" y="25"/>
                                </a:cubicBezTo>
                                <a:cubicBezTo>
                                  <a:pt x="21" y="21"/>
                                  <a:pt x="21" y="20"/>
                                  <a:pt x="22" y="17"/>
                                </a:cubicBezTo>
                                <a:cubicBezTo>
                                  <a:pt x="22" y="15"/>
                                  <a:pt x="21" y="10"/>
                                  <a:pt x="20" y="9"/>
                                </a:cubicBezTo>
                                <a:cubicBezTo>
                                  <a:pt x="19" y="8"/>
                                  <a:pt x="18" y="10"/>
                                  <a:pt x="18" y="10"/>
                                </a:cubicBez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7" name="Freeform 697"/>
                        <wps:cNvSpPr>
                          <a:spLocks noEditPoints="1"/>
                        </wps:cNvSpPr>
                        <wps:spPr bwMode="auto">
                          <a:xfrm>
                            <a:off x="1639614" y="2380593"/>
                            <a:ext cx="233045" cy="266034"/>
                          </a:xfrm>
                          <a:custGeom>
                            <a:avLst/>
                            <a:gdLst>
                              <a:gd name="T0" fmla="*/ 36 w 62"/>
                              <a:gd name="T1" fmla="*/ 71 h 71"/>
                              <a:gd name="T2" fmla="*/ 32 w 62"/>
                              <a:gd name="T3" fmla="*/ 69 h 71"/>
                              <a:gd name="T4" fmla="*/ 18 w 62"/>
                              <a:gd name="T5" fmla="*/ 40 h 71"/>
                              <a:gd name="T6" fmla="*/ 15 w 62"/>
                              <a:gd name="T7" fmla="*/ 31 h 71"/>
                              <a:gd name="T8" fmla="*/ 13 w 62"/>
                              <a:gd name="T9" fmla="*/ 30 h 71"/>
                              <a:gd name="T10" fmla="*/ 7 w 62"/>
                              <a:gd name="T11" fmla="*/ 27 h 71"/>
                              <a:gd name="T12" fmla="*/ 0 w 62"/>
                              <a:gd name="T13" fmla="*/ 13 h 71"/>
                              <a:gd name="T14" fmla="*/ 5 w 62"/>
                              <a:gd name="T15" fmla="*/ 1 h 71"/>
                              <a:gd name="T16" fmla="*/ 7 w 62"/>
                              <a:gd name="T17" fmla="*/ 0 h 71"/>
                              <a:gd name="T18" fmla="*/ 18 w 62"/>
                              <a:gd name="T19" fmla="*/ 11 h 71"/>
                              <a:gd name="T20" fmla="*/ 19 w 62"/>
                              <a:gd name="T21" fmla="*/ 10 h 71"/>
                              <a:gd name="T22" fmla="*/ 23 w 62"/>
                              <a:gd name="T23" fmla="*/ 10 h 71"/>
                              <a:gd name="T24" fmla="*/ 25 w 62"/>
                              <a:gd name="T25" fmla="*/ 20 h 71"/>
                              <a:gd name="T26" fmla="*/ 27 w 62"/>
                              <a:gd name="T27" fmla="*/ 26 h 71"/>
                              <a:gd name="T28" fmla="*/ 35 w 62"/>
                              <a:gd name="T29" fmla="*/ 38 h 71"/>
                              <a:gd name="T30" fmla="*/ 37 w 62"/>
                              <a:gd name="T31" fmla="*/ 28 h 71"/>
                              <a:gd name="T32" fmla="*/ 41 w 62"/>
                              <a:gd name="T33" fmla="*/ 14 h 71"/>
                              <a:gd name="T34" fmla="*/ 42 w 62"/>
                              <a:gd name="T35" fmla="*/ 13 h 71"/>
                              <a:gd name="T36" fmla="*/ 62 w 62"/>
                              <a:gd name="T37" fmla="*/ 20 h 71"/>
                              <a:gd name="T38" fmla="*/ 62 w 62"/>
                              <a:gd name="T39" fmla="*/ 21 h 71"/>
                              <a:gd name="T40" fmla="*/ 57 w 62"/>
                              <a:gd name="T41" fmla="*/ 38 h 71"/>
                              <a:gd name="T42" fmla="*/ 43 w 62"/>
                              <a:gd name="T43" fmla="*/ 65 h 71"/>
                              <a:gd name="T44" fmla="*/ 42 w 62"/>
                              <a:gd name="T45" fmla="*/ 66 h 71"/>
                              <a:gd name="T46" fmla="*/ 36 w 62"/>
                              <a:gd name="T47" fmla="*/ 71 h 71"/>
                              <a:gd name="T48" fmla="*/ 7 w 62"/>
                              <a:gd name="T49" fmla="*/ 4 h 71"/>
                              <a:gd name="T50" fmla="*/ 4 w 62"/>
                              <a:gd name="T51" fmla="*/ 13 h 71"/>
                              <a:gd name="T52" fmla="*/ 10 w 62"/>
                              <a:gd name="T53" fmla="*/ 24 h 71"/>
                              <a:gd name="T54" fmla="*/ 14 w 62"/>
                              <a:gd name="T55" fmla="*/ 26 h 71"/>
                              <a:gd name="T56" fmla="*/ 18 w 62"/>
                              <a:gd name="T57" fmla="*/ 28 h 71"/>
                              <a:gd name="T58" fmla="*/ 22 w 62"/>
                              <a:gd name="T59" fmla="*/ 38 h 71"/>
                              <a:gd name="T60" fmla="*/ 34 w 62"/>
                              <a:gd name="T61" fmla="*/ 66 h 71"/>
                              <a:gd name="T62" fmla="*/ 39 w 62"/>
                              <a:gd name="T63" fmla="*/ 64 h 71"/>
                              <a:gd name="T64" fmla="*/ 40 w 62"/>
                              <a:gd name="T65" fmla="*/ 62 h 71"/>
                              <a:gd name="T66" fmla="*/ 53 w 62"/>
                              <a:gd name="T67" fmla="*/ 37 h 71"/>
                              <a:gd name="T68" fmla="*/ 57 w 62"/>
                              <a:gd name="T69" fmla="*/ 22 h 71"/>
                              <a:gd name="T70" fmla="*/ 44 w 62"/>
                              <a:gd name="T71" fmla="*/ 18 h 71"/>
                              <a:gd name="T72" fmla="*/ 40 w 62"/>
                              <a:gd name="T73" fmla="*/ 29 h 71"/>
                              <a:gd name="T74" fmla="*/ 39 w 62"/>
                              <a:gd name="T75" fmla="*/ 45 h 71"/>
                              <a:gd name="T76" fmla="*/ 39 w 62"/>
                              <a:gd name="T77" fmla="*/ 54 h 71"/>
                              <a:gd name="T78" fmla="*/ 35 w 62"/>
                              <a:gd name="T79" fmla="*/ 46 h 71"/>
                              <a:gd name="T80" fmla="*/ 24 w 62"/>
                              <a:gd name="T81" fmla="*/ 28 h 71"/>
                              <a:gd name="T82" fmla="*/ 22 w 62"/>
                              <a:gd name="T83" fmla="*/ 19 h 71"/>
                              <a:gd name="T84" fmla="*/ 21 w 62"/>
                              <a:gd name="T85" fmla="*/ 15 h 71"/>
                              <a:gd name="T86" fmla="*/ 19 w 62"/>
                              <a:gd name="T87" fmla="*/ 19 h 71"/>
                              <a:gd name="T88" fmla="*/ 17 w 62"/>
                              <a:gd name="T89" fmla="*/ 16 h 71"/>
                              <a:gd name="T90" fmla="*/ 7 w 62"/>
                              <a:gd name="T91" fmla="*/ 4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62" h="71">
                                <a:moveTo>
                                  <a:pt x="36" y="71"/>
                                </a:moveTo>
                                <a:cubicBezTo>
                                  <a:pt x="35" y="71"/>
                                  <a:pt x="34" y="70"/>
                                  <a:pt x="32" y="69"/>
                                </a:cubicBezTo>
                                <a:cubicBezTo>
                                  <a:pt x="29" y="67"/>
                                  <a:pt x="25" y="58"/>
                                  <a:pt x="18" y="40"/>
                                </a:cubicBezTo>
                                <a:cubicBezTo>
                                  <a:pt x="17" y="36"/>
                                  <a:pt x="15" y="31"/>
                                  <a:pt x="15" y="31"/>
                                </a:cubicBezTo>
                                <a:cubicBezTo>
                                  <a:pt x="15" y="30"/>
                                  <a:pt x="14" y="30"/>
                                  <a:pt x="13" y="30"/>
                                </a:cubicBezTo>
                                <a:cubicBezTo>
                                  <a:pt x="11" y="29"/>
                                  <a:pt x="9" y="29"/>
                                  <a:pt x="7" y="27"/>
                                </a:cubicBezTo>
                                <a:cubicBezTo>
                                  <a:pt x="5" y="25"/>
                                  <a:pt x="1" y="18"/>
                                  <a:pt x="0" y="13"/>
                                </a:cubicBezTo>
                                <a:cubicBezTo>
                                  <a:pt x="0" y="10"/>
                                  <a:pt x="2" y="4"/>
                                  <a:pt x="5" y="1"/>
                                </a:cubicBezTo>
                                <a:cubicBezTo>
                                  <a:pt x="5" y="1"/>
                                  <a:pt x="6" y="0"/>
                                  <a:pt x="7" y="0"/>
                                </a:cubicBezTo>
                                <a:cubicBezTo>
                                  <a:pt x="8" y="0"/>
                                  <a:pt x="9" y="0"/>
                                  <a:pt x="18" y="11"/>
                                </a:cubicBezTo>
                                <a:cubicBezTo>
                                  <a:pt x="19" y="10"/>
                                  <a:pt x="19" y="10"/>
                                  <a:pt x="19" y="10"/>
                                </a:cubicBezTo>
                                <a:cubicBezTo>
                                  <a:pt x="20" y="9"/>
                                  <a:pt x="22" y="8"/>
                                  <a:pt x="23" y="10"/>
                                </a:cubicBezTo>
                                <a:cubicBezTo>
                                  <a:pt x="25" y="11"/>
                                  <a:pt x="26" y="18"/>
                                  <a:pt x="25" y="20"/>
                                </a:cubicBezTo>
                                <a:cubicBezTo>
                                  <a:pt x="25" y="22"/>
                                  <a:pt x="25" y="22"/>
                                  <a:pt x="27" y="26"/>
                                </a:cubicBezTo>
                                <a:cubicBezTo>
                                  <a:pt x="29" y="28"/>
                                  <a:pt x="32" y="34"/>
                                  <a:pt x="35" y="38"/>
                                </a:cubicBezTo>
                                <a:cubicBezTo>
                                  <a:pt x="35" y="35"/>
                                  <a:pt x="36" y="32"/>
                                  <a:pt x="37" y="28"/>
                                </a:cubicBezTo>
                                <a:cubicBezTo>
                                  <a:pt x="39" y="20"/>
                                  <a:pt x="41" y="14"/>
                                  <a:pt x="41" y="14"/>
                                </a:cubicBezTo>
                                <a:cubicBezTo>
                                  <a:pt x="42" y="13"/>
                                  <a:pt x="42" y="13"/>
                                  <a:pt x="42" y="13"/>
                                </a:cubicBezTo>
                                <a:cubicBezTo>
                                  <a:pt x="62" y="20"/>
                                  <a:pt x="62" y="20"/>
                                  <a:pt x="62" y="20"/>
                                </a:cubicBezTo>
                                <a:cubicBezTo>
                                  <a:pt x="62" y="21"/>
                                  <a:pt x="62" y="21"/>
                                  <a:pt x="62" y="21"/>
                                </a:cubicBezTo>
                                <a:cubicBezTo>
                                  <a:pt x="62" y="22"/>
                                  <a:pt x="60" y="30"/>
                                  <a:pt x="57" y="38"/>
                                </a:cubicBezTo>
                                <a:cubicBezTo>
                                  <a:pt x="54" y="46"/>
                                  <a:pt x="45" y="61"/>
                                  <a:pt x="43" y="65"/>
                                </a:cubicBezTo>
                                <a:cubicBezTo>
                                  <a:pt x="43" y="65"/>
                                  <a:pt x="42" y="65"/>
                                  <a:pt x="42" y="66"/>
                                </a:cubicBezTo>
                                <a:cubicBezTo>
                                  <a:pt x="41" y="68"/>
                                  <a:pt x="39" y="71"/>
                                  <a:pt x="36" y="71"/>
                                </a:cubicBezTo>
                                <a:close/>
                                <a:moveTo>
                                  <a:pt x="7" y="4"/>
                                </a:moveTo>
                                <a:cubicBezTo>
                                  <a:pt x="6" y="6"/>
                                  <a:pt x="4" y="11"/>
                                  <a:pt x="4" y="13"/>
                                </a:cubicBezTo>
                                <a:cubicBezTo>
                                  <a:pt x="5" y="16"/>
                                  <a:pt x="8" y="22"/>
                                  <a:pt x="10" y="24"/>
                                </a:cubicBezTo>
                                <a:cubicBezTo>
                                  <a:pt x="11" y="25"/>
                                  <a:pt x="13" y="26"/>
                                  <a:pt x="14" y="26"/>
                                </a:cubicBezTo>
                                <a:cubicBezTo>
                                  <a:pt x="15" y="26"/>
                                  <a:pt x="17" y="27"/>
                                  <a:pt x="18" y="28"/>
                                </a:cubicBezTo>
                                <a:cubicBezTo>
                                  <a:pt x="19" y="29"/>
                                  <a:pt x="19" y="31"/>
                                  <a:pt x="22" y="38"/>
                                </a:cubicBezTo>
                                <a:cubicBezTo>
                                  <a:pt x="25" y="46"/>
                                  <a:pt x="31" y="64"/>
                                  <a:pt x="34" y="66"/>
                                </a:cubicBezTo>
                                <a:cubicBezTo>
                                  <a:pt x="36" y="67"/>
                                  <a:pt x="37" y="67"/>
                                  <a:pt x="39" y="64"/>
                                </a:cubicBezTo>
                                <a:cubicBezTo>
                                  <a:pt x="39" y="63"/>
                                  <a:pt x="39" y="63"/>
                                  <a:pt x="40" y="62"/>
                                </a:cubicBezTo>
                                <a:cubicBezTo>
                                  <a:pt x="42" y="59"/>
                                  <a:pt x="51" y="45"/>
                                  <a:pt x="53" y="37"/>
                                </a:cubicBezTo>
                                <a:cubicBezTo>
                                  <a:pt x="55" y="31"/>
                                  <a:pt x="57" y="25"/>
                                  <a:pt x="57" y="22"/>
                                </a:cubicBezTo>
                                <a:cubicBezTo>
                                  <a:pt x="44" y="18"/>
                                  <a:pt x="44" y="18"/>
                                  <a:pt x="44" y="18"/>
                                </a:cubicBezTo>
                                <a:cubicBezTo>
                                  <a:pt x="43" y="20"/>
                                  <a:pt x="42" y="24"/>
                                  <a:pt x="40" y="29"/>
                                </a:cubicBezTo>
                                <a:cubicBezTo>
                                  <a:pt x="38" y="38"/>
                                  <a:pt x="39" y="45"/>
                                  <a:pt x="39" y="45"/>
                                </a:cubicBezTo>
                                <a:cubicBezTo>
                                  <a:pt x="39" y="54"/>
                                  <a:pt x="39" y="54"/>
                                  <a:pt x="39" y="54"/>
                                </a:cubicBezTo>
                                <a:cubicBezTo>
                                  <a:pt x="35" y="46"/>
                                  <a:pt x="35" y="46"/>
                                  <a:pt x="35" y="46"/>
                                </a:cubicBezTo>
                                <a:cubicBezTo>
                                  <a:pt x="35" y="46"/>
                                  <a:pt x="26" y="31"/>
                                  <a:pt x="24" y="28"/>
                                </a:cubicBezTo>
                                <a:cubicBezTo>
                                  <a:pt x="22" y="24"/>
                                  <a:pt x="21" y="22"/>
                                  <a:pt x="22" y="19"/>
                                </a:cubicBezTo>
                                <a:cubicBezTo>
                                  <a:pt x="22" y="18"/>
                                  <a:pt x="21" y="16"/>
                                  <a:pt x="21" y="15"/>
                                </a:cubicBezTo>
                                <a:cubicBezTo>
                                  <a:pt x="19" y="19"/>
                                  <a:pt x="19" y="19"/>
                                  <a:pt x="19" y="19"/>
                                </a:cubicBezTo>
                                <a:cubicBezTo>
                                  <a:pt x="17" y="16"/>
                                  <a:pt x="17" y="16"/>
                                  <a:pt x="17" y="16"/>
                                </a:cubicBezTo>
                                <a:cubicBezTo>
                                  <a:pt x="13" y="12"/>
                                  <a:pt x="9" y="6"/>
                                  <a:pt x="7" y="4"/>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8" name="Freeform 698"/>
                        <wps:cNvSpPr>
                          <a:spLocks/>
                        </wps:cNvSpPr>
                        <wps:spPr bwMode="auto">
                          <a:xfrm>
                            <a:off x="1639614" y="2159876"/>
                            <a:ext cx="101600" cy="146033"/>
                          </a:xfrm>
                          <a:custGeom>
                            <a:avLst/>
                            <a:gdLst>
                              <a:gd name="T0" fmla="*/ 0 w 27"/>
                              <a:gd name="T1" fmla="*/ 30 h 39"/>
                              <a:gd name="T2" fmla="*/ 5 w 27"/>
                              <a:gd name="T3" fmla="*/ 17 h 39"/>
                              <a:gd name="T4" fmla="*/ 13 w 27"/>
                              <a:gd name="T5" fmla="*/ 3 h 39"/>
                              <a:gd name="T6" fmla="*/ 19 w 27"/>
                              <a:gd name="T7" fmla="*/ 0 h 39"/>
                              <a:gd name="T8" fmla="*/ 23 w 27"/>
                              <a:gd name="T9" fmla="*/ 4 h 39"/>
                              <a:gd name="T10" fmla="*/ 26 w 27"/>
                              <a:gd name="T11" fmla="*/ 18 h 39"/>
                              <a:gd name="T12" fmla="*/ 20 w 27"/>
                              <a:gd name="T13" fmla="*/ 38 h 39"/>
                              <a:gd name="T14" fmla="*/ 9 w 27"/>
                              <a:gd name="T15" fmla="*/ 36 h 39"/>
                              <a:gd name="T16" fmla="*/ 0 w 27"/>
                              <a:gd name="T17" fmla="*/ 30 h 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 h="39">
                                <a:moveTo>
                                  <a:pt x="0" y="30"/>
                                </a:moveTo>
                                <a:cubicBezTo>
                                  <a:pt x="0" y="30"/>
                                  <a:pt x="3" y="22"/>
                                  <a:pt x="5" y="17"/>
                                </a:cubicBezTo>
                                <a:cubicBezTo>
                                  <a:pt x="7" y="12"/>
                                  <a:pt x="10" y="6"/>
                                  <a:pt x="13" y="3"/>
                                </a:cubicBezTo>
                                <a:cubicBezTo>
                                  <a:pt x="16" y="0"/>
                                  <a:pt x="19" y="0"/>
                                  <a:pt x="19" y="0"/>
                                </a:cubicBezTo>
                                <a:cubicBezTo>
                                  <a:pt x="23" y="4"/>
                                  <a:pt x="23" y="4"/>
                                  <a:pt x="23" y="4"/>
                                </a:cubicBezTo>
                                <a:cubicBezTo>
                                  <a:pt x="23" y="4"/>
                                  <a:pt x="27" y="8"/>
                                  <a:pt x="26" y="18"/>
                                </a:cubicBezTo>
                                <a:cubicBezTo>
                                  <a:pt x="25" y="29"/>
                                  <a:pt x="20" y="38"/>
                                  <a:pt x="20" y="38"/>
                                </a:cubicBezTo>
                                <a:cubicBezTo>
                                  <a:pt x="20" y="38"/>
                                  <a:pt x="16" y="39"/>
                                  <a:pt x="9" y="36"/>
                                </a:cubicBezTo>
                                <a:cubicBezTo>
                                  <a:pt x="3" y="33"/>
                                  <a:pt x="0" y="30"/>
                                  <a:pt x="0" y="30"/>
                                </a:cubicBezTo>
                                <a:close/>
                              </a:path>
                            </a:pathLst>
                          </a:custGeom>
                          <a:solidFill>
                            <a:srgbClr val="FDBC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9" name="Freeform 699"/>
                        <wps:cNvSpPr>
                          <a:spLocks/>
                        </wps:cNvSpPr>
                        <wps:spPr bwMode="auto">
                          <a:xfrm>
                            <a:off x="1671145" y="2159876"/>
                            <a:ext cx="100965" cy="146033"/>
                          </a:xfrm>
                          <a:custGeom>
                            <a:avLst/>
                            <a:gdLst>
                              <a:gd name="T0" fmla="*/ 0 w 27"/>
                              <a:gd name="T1" fmla="*/ 30 h 39"/>
                              <a:gd name="T2" fmla="*/ 5 w 27"/>
                              <a:gd name="T3" fmla="*/ 17 h 39"/>
                              <a:gd name="T4" fmla="*/ 13 w 27"/>
                              <a:gd name="T5" fmla="*/ 3 h 39"/>
                              <a:gd name="T6" fmla="*/ 19 w 27"/>
                              <a:gd name="T7" fmla="*/ 0 h 39"/>
                              <a:gd name="T8" fmla="*/ 23 w 27"/>
                              <a:gd name="T9" fmla="*/ 4 h 39"/>
                              <a:gd name="T10" fmla="*/ 26 w 27"/>
                              <a:gd name="T11" fmla="*/ 18 h 39"/>
                              <a:gd name="T12" fmla="*/ 20 w 27"/>
                              <a:gd name="T13" fmla="*/ 38 h 39"/>
                              <a:gd name="T14" fmla="*/ 9 w 27"/>
                              <a:gd name="T15" fmla="*/ 36 h 39"/>
                              <a:gd name="T16" fmla="*/ 0 w 27"/>
                              <a:gd name="T17" fmla="*/ 30 h 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 h="39">
                                <a:moveTo>
                                  <a:pt x="0" y="30"/>
                                </a:moveTo>
                                <a:cubicBezTo>
                                  <a:pt x="0" y="30"/>
                                  <a:pt x="3" y="22"/>
                                  <a:pt x="5" y="17"/>
                                </a:cubicBezTo>
                                <a:cubicBezTo>
                                  <a:pt x="7" y="12"/>
                                  <a:pt x="10" y="6"/>
                                  <a:pt x="13" y="3"/>
                                </a:cubicBezTo>
                                <a:cubicBezTo>
                                  <a:pt x="16" y="0"/>
                                  <a:pt x="19" y="0"/>
                                  <a:pt x="19" y="0"/>
                                </a:cubicBezTo>
                                <a:cubicBezTo>
                                  <a:pt x="23" y="4"/>
                                  <a:pt x="23" y="4"/>
                                  <a:pt x="23" y="4"/>
                                </a:cubicBezTo>
                                <a:cubicBezTo>
                                  <a:pt x="23" y="4"/>
                                  <a:pt x="27" y="8"/>
                                  <a:pt x="26" y="18"/>
                                </a:cubicBezTo>
                                <a:cubicBezTo>
                                  <a:pt x="25" y="29"/>
                                  <a:pt x="20" y="38"/>
                                  <a:pt x="20" y="38"/>
                                </a:cubicBezTo>
                                <a:cubicBezTo>
                                  <a:pt x="20" y="38"/>
                                  <a:pt x="16" y="39"/>
                                  <a:pt x="9" y="36"/>
                                </a:cubicBezTo>
                                <a:cubicBezTo>
                                  <a:pt x="3" y="33"/>
                                  <a:pt x="0" y="30"/>
                                  <a:pt x="0" y="30"/>
                                </a:cubicBezTo>
                                <a:close/>
                              </a:path>
                            </a:pathLst>
                          </a:custGeom>
                          <a:solidFill>
                            <a:srgbClr val="FCEB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 name="Freeform 700"/>
                        <wps:cNvSpPr>
                          <a:spLocks noEditPoints="1"/>
                        </wps:cNvSpPr>
                        <wps:spPr bwMode="auto">
                          <a:xfrm>
                            <a:off x="1781503" y="2301766"/>
                            <a:ext cx="116205" cy="157462"/>
                          </a:xfrm>
                          <a:custGeom>
                            <a:avLst/>
                            <a:gdLst>
                              <a:gd name="T0" fmla="*/ 20 w 31"/>
                              <a:gd name="T1" fmla="*/ 42 h 42"/>
                              <a:gd name="T2" fmla="*/ 11 w 31"/>
                              <a:gd name="T3" fmla="*/ 40 h 42"/>
                              <a:gd name="T4" fmla="*/ 1 w 31"/>
                              <a:gd name="T5" fmla="*/ 34 h 42"/>
                              <a:gd name="T6" fmla="*/ 0 w 31"/>
                              <a:gd name="T7" fmla="*/ 33 h 42"/>
                              <a:gd name="T8" fmla="*/ 1 w 31"/>
                              <a:gd name="T9" fmla="*/ 32 h 42"/>
                              <a:gd name="T10" fmla="*/ 5 w 31"/>
                              <a:gd name="T11" fmla="*/ 18 h 42"/>
                              <a:gd name="T12" fmla="*/ 14 w 31"/>
                              <a:gd name="T13" fmla="*/ 4 h 42"/>
                              <a:gd name="T14" fmla="*/ 21 w 31"/>
                              <a:gd name="T15" fmla="*/ 0 h 42"/>
                              <a:gd name="T16" fmla="*/ 21 w 31"/>
                              <a:gd name="T17" fmla="*/ 0 h 42"/>
                              <a:gd name="T18" fmla="*/ 27 w 31"/>
                              <a:gd name="T19" fmla="*/ 5 h 42"/>
                              <a:gd name="T20" fmla="*/ 30 w 31"/>
                              <a:gd name="T21" fmla="*/ 20 h 42"/>
                              <a:gd name="T22" fmla="*/ 24 w 31"/>
                              <a:gd name="T23" fmla="*/ 41 h 42"/>
                              <a:gd name="T24" fmla="*/ 23 w 31"/>
                              <a:gd name="T25" fmla="*/ 42 h 42"/>
                              <a:gd name="T26" fmla="*/ 22 w 31"/>
                              <a:gd name="T27" fmla="*/ 42 h 42"/>
                              <a:gd name="T28" fmla="*/ 20 w 31"/>
                              <a:gd name="T29" fmla="*/ 42 h 42"/>
                              <a:gd name="T30" fmla="*/ 5 w 31"/>
                              <a:gd name="T31" fmla="*/ 32 h 42"/>
                              <a:gd name="T32" fmla="*/ 12 w 31"/>
                              <a:gd name="T33" fmla="*/ 36 h 42"/>
                              <a:gd name="T34" fmla="*/ 21 w 31"/>
                              <a:gd name="T35" fmla="*/ 38 h 42"/>
                              <a:gd name="T36" fmla="*/ 26 w 31"/>
                              <a:gd name="T37" fmla="*/ 20 h 42"/>
                              <a:gd name="T38" fmla="*/ 24 w 31"/>
                              <a:gd name="T39" fmla="*/ 7 h 42"/>
                              <a:gd name="T40" fmla="*/ 20 w 31"/>
                              <a:gd name="T41" fmla="*/ 4 h 42"/>
                              <a:gd name="T42" fmla="*/ 16 w 31"/>
                              <a:gd name="T43" fmla="*/ 7 h 42"/>
                              <a:gd name="T44" fmla="*/ 9 w 31"/>
                              <a:gd name="T45" fmla="*/ 20 h 42"/>
                              <a:gd name="T46" fmla="*/ 5 w 31"/>
                              <a:gd name="T47" fmla="*/ 32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 h="42">
                                <a:moveTo>
                                  <a:pt x="20" y="42"/>
                                </a:moveTo>
                                <a:cubicBezTo>
                                  <a:pt x="18" y="42"/>
                                  <a:pt x="14" y="42"/>
                                  <a:pt x="11" y="40"/>
                                </a:cubicBezTo>
                                <a:cubicBezTo>
                                  <a:pt x="4" y="37"/>
                                  <a:pt x="1" y="34"/>
                                  <a:pt x="1" y="34"/>
                                </a:cubicBezTo>
                                <a:cubicBezTo>
                                  <a:pt x="0" y="33"/>
                                  <a:pt x="0" y="33"/>
                                  <a:pt x="0" y="33"/>
                                </a:cubicBezTo>
                                <a:cubicBezTo>
                                  <a:pt x="1" y="32"/>
                                  <a:pt x="1" y="32"/>
                                  <a:pt x="1" y="32"/>
                                </a:cubicBezTo>
                                <a:cubicBezTo>
                                  <a:pt x="1" y="31"/>
                                  <a:pt x="3" y="23"/>
                                  <a:pt x="5" y="18"/>
                                </a:cubicBezTo>
                                <a:cubicBezTo>
                                  <a:pt x="8" y="13"/>
                                  <a:pt x="11" y="7"/>
                                  <a:pt x="14" y="4"/>
                                </a:cubicBezTo>
                                <a:cubicBezTo>
                                  <a:pt x="17" y="1"/>
                                  <a:pt x="20" y="0"/>
                                  <a:pt x="21" y="0"/>
                                </a:cubicBezTo>
                                <a:cubicBezTo>
                                  <a:pt x="21" y="0"/>
                                  <a:pt x="21" y="0"/>
                                  <a:pt x="21" y="0"/>
                                </a:cubicBezTo>
                                <a:cubicBezTo>
                                  <a:pt x="27" y="5"/>
                                  <a:pt x="27" y="5"/>
                                  <a:pt x="27" y="5"/>
                                </a:cubicBezTo>
                                <a:cubicBezTo>
                                  <a:pt x="27" y="5"/>
                                  <a:pt x="31" y="9"/>
                                  <a:pt x="30" y="20"/>
                                </a:cubicBezTo>
                                <a:cubicBezTo>
                                  <a:pt x="29" y="31"/>
                                  <a:pt x="24" y="41"/>
                                  <a:pt x="24" y="41"/>
                                </a:cubicBezTo>
                                <a:cubicBezTo>
                                  <a:pt x="23" y="42"/>
                                  <a:pt x="23" y="42"/>
                                  <a:pt x="23" y="42"/>
                                </a:cubicBezTo>
                                <a:cubicBezTo>
                                  <a:pt x="22" y="42"/>
                                  <a:pt x="22" y="42"/>
                                  <a:pt x="22" y="42"/>
                                </a:cubicBezTo>
                                <a:cubicBezTo>
                                  <a:pt x="22" y="42"/>
                                  <a:pt x="21" y="42"/>
                                  <a:pt x="20" y="42"/>
                                </a:cubicBezTo>
                                <a:close/>
                                <a:moveTo>
                                  <a:pt x="5" y="32"/>
                                </a:moveTo>
                                <a:cubicBezTo>
                                  <a:pt x="6" y="33"/>
                                  <a:pt x="8" y="35"/>
                                  <a:pt x="12" y="36"/>
                                </a:cubicBezTo>
                                <a:cubicBezTo>
                                  <a:pt x="16" y="38"/>
                                  <a:pt x="19" y="38"/>
                                  <a:pt x="21" y="38"/>
                                </a:cubicBezTo>
                                <a:cubicBezTo>
                                  <a:pt x="22" y="36"/>
                                  <a:pt x="25" y="28"/>
                                  <a:pt x="26" y="20"/>
                                </a:cubicBezTo>
                                <a:cubicBezTo>
                                  <a:pt x="27" y="11"/>
                                  <a:pt x="24" y="7"/>
                                  <a:pt x="24" y="7"/>
                                </a:cubicBezTo>
                                <a:cubicBezTo>
                                  <a:pt x="20" y="4"/>
                                  <a:pt x="20" y="4"/>
                                  <a:pt x="20" y="4"/>
                                </a:cubicBezTo>
                                <a:cubicBezTo>
                                  <a:pt x="19" y="4"/>
                                  <a:pt x="18" y="5"/>
                                  <a:pt x="16" y="7"/>
                                </a:cubicBezTo>
                                <a:cubicBezTo>
                                  <a:pt x="14" y="9"/>
                                  <a:pt x="11" y="15"/>
                                  <a:pt x="9" y="20"/>
                                </a:cubicBezTo>
                                <a:cubicBezTo>
                                  <a:pt x="7" y="23"/>
                                  <a:pt x="5" y="29"/>
                                  <a:pt x="5" y="32"/>
                                </a:cubicBezTo>
                                <a:close/>
                              </a:path>
                            </a:pathLst>
                          </a:custGeom>
                          <a:solidFill>
                            <a:srgbClr val="1510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D699C35" id="Group 4" o:spid="_x0000_s1026" style="position:absolute;margin-left:18.7pt;margin-top:194.85pt;width:422.25pt;height:334.1pt;z-index:251663360;mso-width-relative:margin;mso-height-relative:margin" coordsize="52045,41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">
                <v:group id="Group 205" o:spid="_x0000_s1027" style="position:absolute;top:788;width:50958;height:40394" coordorigin="-6,124" coordsize="8025,6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5" o:spid="_x0000_s1028" style="position:absolute;left:6469;top:136;width:1544;height:1924;visibility:visible;mso-wrap-style:square;v-text-anchor:top" coordsize="26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m2m8EA&#10;AADaAAAADwAAAGRycy9kb3ducmV2LnhtbESP0YrCMBRE34X9h3AFX0RTZSlSjSIru4hPrvUDLs21&#10;LW1uShJt/XsjLOzjMHNmmM1uMK14kPO1ZQWLeQKCuLC65lLBNf+erUD4gKyxtUwKnuRht/0YbTDT&#10;tudfelxCKWIJ+wwVVCF0mZS+qMign9uOOHo36wyGKF0ptcM+lptWLpMklQZrjgsVdvRVUdFc7kZB&#10;+uNudZGep4N9Nofm85T350Ou1GQ87NcgAg3hP/xHH3Xk4H0l3gC5f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JJtpvBAAAA2gAAAA8AAAAAAAAAAAAAAAAAmAIAAGRycy9kb3du&#10;cmV2LnhtbFBLBQYAAAAABAAEAPUAAACGAwAAAAA=&#10;" path="m244,119c42,3,42,3,42,3,38,1,34,,31,2v,,,,,c31,2,31,2,30,3,1,20,1,20,1,20,,21,,22,,24,16,52,16,52,16,52v,110,,110,,110c16,175,23,189,33,194v159,92,159,92,159,92c223,326,223,326,223,326v31,-19,31,-19,31,-19c258,305,261,300,261,293v,-142,,-142,,-142c261,139,253,125,244,119xe" fillcolor="#febd33" stroked="f">
                    <v:path arrowok="t" o:connecttype="custom" o:connectlocs="1443,702;248,18;183,12;183,12;177,18;6,118;0,142;95,307;95,956;195,1145;1136,1688;1319,1924;1503,1812;1544,1729;1544,891;1443,702" o:connectangles="0,0,0,0,0,0,0,0,0,0,0,0,0,0,0,0"/>
                  </v:shape>
                  <v:shape id="Freeform 6" o:spid="_x0000_s1029" style="position:absolute;left:6469;top:213;width:1544;height:1729;visibility:visible;mso-wrap-style:square;v-text-anchor:top" coordsize="261,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IvH8MA&#10;AADaAAAADwAAAGRycy9kb3ducmV2LnhtbESP0WrCQBRE3wv9h+UKvjWbVLQlupFSFIRSSpN+wCV7&#10;TaLZu2F3jfHvu0Khj8PMnGE228n0YiTnO8sKsiQFQVxb3XGj4KfaP72C8AFZY2+ZFNzIw7Z4fNhg&#10;ru2Vv2ksQyMihH2OCtoQhlxKX7dk0Cd2II7e0TqDIUrXSO3wGuGml89pupIGO44LLQ703lJ9Li9G&#10;wbIecNGdqq9yl+149Xn6GG1wSs1n09saRKAp/If/2get4AXuV+INk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AIvH8MAAADaAAAADwAAAAAAAAAAAAAAAACYAgAAZHJzL2Rv&#10;d25yZXYueG1sUEsFBgAAAAAEAAQA9QAAAIgDAAAAAA==&#10;" path="m244,119c42,3,42,3,42,3,38,,34,,31,2v,,,,,c31,2,31,2,30,2,1,20,1,20,1,20,,21,,22,,23,16,52,16,52,16,52v,110,,110,,110c16,175,23,189,33,194v159,92,159,92,159,92c207,292,207,292,207,292v28,-6,28,-6,28,-6c239,284,261,293,261,286v,-135,,-135,,-135c261,139,253,125,244,119xe" fillcolor="#feedcc" stroked="f">
                    <v:path arrowok="t" o:connecttype="custom" o:connectlocs="1443,702;248,18;183,12;183,12;177,12;6,118;0,136;95,307;95,956;195,1145;1136,1688;1225,1723;1390,1688;1544,1688;1544,891;1443,702" o:connectangles="0,0,0,0,0,0,0,0,0,0,0,0,0,0,0,0"/>
                  </v:shape>
                  <v:shape id="Freeform 7" o:spid="_x0000_s1030" style="position:absolute;left:6452;top:124;width:1567;height:1948;visibility:visible;mso-wrap-style:square;v-text-anchor:top" coordsize="265,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AZWcIA&#10;AADaAAAADwAAAGRycy9kb3ducmV2LnhtbERPTWvCQBC9F/wPyxR6KXVjC0Wiq1RDocVejBXxNmSn&#10;SWh2Nt0dNf337qHQ4+N9z5eD69SZQmw9G5iMM1DElbct1wY+d68PU1BRkC12nsnAL0VYLkY3c8yt&#10;v/CWzqXUKoVwzNFAI9LnWseqIYdx7HvixH354FASDLW2AS8p3HX6McuetcOWU0ODPa0bqr7LkzPw&#10;tP8p7g+b/sTFcVWG4kPeqRRj7m6HlxkooUH+xX/uN2sgbU1X0g3Qi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oBlZwgAAANoAAAAPAAAAAAAAAAAAAAAAAJgCAABkcnMvZG93&#10;bnJldi54bWxQSwUGAAAAAAQABAD1AAAAhwMAAAAA&#10;" path="m225,330c193,290,193,290,193,290,35,198,35,198,35,198,25,193,17,177,17,164,17,55,17,55,17,55,1,26,1,26,1,26,,24,1,22,3,21,32,3,32,3,32,3v1,,1,-1,2,-1c37,,42,1,46,3,248,120,248,120,248,120v10,5,17,21,17,33c265,295,265,295,265,295v,7,-2,13,-7,15l225,330xm38,5v-1,,-2,,-3,1c35,6,35,6,34,6,5,24,5,24,5,24v,,,,,1c21,54,21,54,21,54v,110,,110,,110c21,176,28,190,37,195v159,92,159,92,159,92c226,325,226,325,226,325v30,-18,30,-18,30,-18c260,305,262,301,262,295v,-142,,-142,,-142c262,142,254,128,246,123,44,7,44,7,44,7,42,6,40,5,38,5xe" fillcolor="#15100c" stroked="f">
                    <v:path arrowok="t" o:connecttype="custom" o:connectlocs="1330,1948;1141,1712;207,1169;101,968;101,325;6,153;18,124;189,18;201,12;272,18;1466,708;1567,903;1567,1741;1526,1830;1330,1948;225,30;207,35;201,35;30,142;30,148;124,319;124,968;219,1151;1159,1694;1336,1918;1514,1812;1549,1741;1549,903;1455,726;260,41;225,30" o:connectangles="0,0,0,0,0,0,0,0,0,0,0,0,0,0,0,0,0,0,0,0,0,0,0,0,0,0,0,0,0,0,0"/>
                    <o:lock v:ext="edit" verticies="t"/>
                  </v:shape>
                  <v:shape id="Freeform 8" o:spid="_x0000_s1031" style="position:absolute;left:6428;top:236;width:1396;height:1847;visibility:visible;mso-wrap-style:square;v-text-anchor:top" coordsize="236,3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1h2L8A&#10;AADaAAAADwAAAGRycy9kb3ducmV2LnhtbESP0YrCMBRE3xf8h3AF39ZUwUWrUXRhwdeqH3Btrk01&#10;uSlNbOvfbxYWfBxm5gyz2Q3Oio7aUHtWMJtmIIhLr2uuFFzOP59LECEia7SeScGLAuy2o48N5tr3&#10;XFB3ipVIEA45KjAxNrmUoTTkMEx9Q5y8m28dxiTbSuoW+wR3Vs6z7Es6rDktGGzo21D5OD2dgrml&#10;+ubOe1ua5XW1uPeH0BWFUpPxsF+DiDTEd/i/fdQKVvB3Jd0Auf0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bWHYvwAAANoAAAAPAAAAAAAAAAAAAAAAAJgCAABkcnMvZG93bnJl&#10;di54bWxQSwUGAAAAAAQABAD1AAAAhAMAAAAA&#10;" path="m219,308c17,191,17,191,17,191,8,186,,172,,159,,18,,18,,18,,6,8,,17,5,219,122,219,122,219,122v9,5,17,19,17,32c236,295,236,295,236,295v,13,-8,18,-17,13xe" fillcolor="#febd33" stroked="f">
                    <v:path arrowok="t" o:connecttype="custom" o:connectlocs="1295,1817;101,1127;0,938;0,106;101,30;1295,720;1396,909;1396,1741;1295,1817" o:connectangles="0,0,0,0,0,0,0,0,0"/>
                  </v:shape>
                  <v:shape id="Freeform 9" o:spid="_x0000_s1032" style="position:absolute;left:6416;top:242;width:1420;height:1835;visibility:visible;mso-wrap-style:square;v-text-anchor:top" coordsize="240,3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94+8YA&#10;AADbAAAADwAAAGRycy9kb3ducmV2LnhtbESPQWvCQBCF74X+h2UEL6FulCISXcUWanNpQS2ItyE7&#10;TZZmZ0N21fjvO4dCbzO8N+99s9oMvlVX6qMLbGA6yUERV8E6rg18Hd+eFqBiQrbYBiYDd4qwWT8+&#10;rLCw4cZ7uh5SrSSEY4EGmpS6QutYNeQxTkJHLNp36D0mWfta2x5vEu5bPcvzufboWBoa7Oi1oern&#10;cPEGnqtz9vnxkmXvi7K8z09nt4tTZ8x4NGyXoBIN6d/8d11awRd6+UUG0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W94+8YAAADbAAAADwAAAAAAAAAAAAAAAACYAgAAZHJz&#10;L2Rvd25yZXYueG1sUEsFBgAAAAAEAAQA9QAAAIsDAAAAAA==&#10;" path="m228,311v-3,,-5,-1,-8,-2c18,192,18,192,18,192,8,186,,171,,158,,17,,17,,17,,10,3,4,7,2,11,,15,,20,3,222,119,222,119,222,119v10,6,18,21,18,34c240,294,240,294,240,294v,7,-3,13,-7,16c231,310,229,311,228,311xm12,4v-1,,-2,,-3,1c6,7,4,11,4,17v,141,,141,,141c4,170,11,184,20,189,222,305,222,305,222,305v3,2,6,3,9,1c234,304,236,300,236,294v,-141,,-141,,-141c236,141,229,127,220,122,18,6,18,6,18,6,16,5,14,4,12,4xe" fillcolor="#15100c" stroked="f">
                    <v:path arrowok="t" o:connecttype="custom" o:connectlocs="1349,1835;1302,1823;107,1133;0,932;0,100;41,12;118,18;1314,702;1420,903;1420,1735;1379,1829;1349,1835;71,24;53,30;24,100;24,932;118,1115;1314,1800;1367,1805;1396,1735;1396,903;1302,720;107,35;71,24" o:connectangles="0,0,0,0,0,0,0,0,0,0,0,0,0,0,0,0,0,0,0,0,0,0,0,0"/>
                    <o:lock v:ext="edit" verticies="t"/>
                  </v:shape>
                  <v:shape id="Freeform 10" o:spid="_x0000_s1033" style="position:absolute;left:7084;top:868;width:160;height:714;visibility:visible;mso-wrap-style:square;v-text-anchor:top" coordsize="27,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moScMA&#10;AADbAAAADwAAAGRycy9kb3ducmV2LnhtbERPTWvCQBC9F/wPywi9NZsUKpq6StEKRYRijIfexuyY&#10;hGZnQ3abxH/vFgq9zeN9znI9mkb01LnasoIkikEQF1bXXCrIT7unOQjnkTU2lknBjRysV5OHJaba&#10;DnykPvOlCCHsUlRQed+mUrqiIoMusi1x4K62M+gD7EqpOxxCuGnkcxzPpMGaQ0OFLW0qKr6zH6MA&#10;E1tvx3N8Obzn9vNrvti/7Mq9Uo/T8e0VhKfR/4v/3B86zE/g95dwgF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moScMAAADbAAAADwAAAAAAAAAAAAAAAACYAgAAZHJzL2Rv&#10;d25yZXYueG1sUEsFBgAAAAAEAAQA9QAAAIgDAAAAAA==&#10;" path="m20,119c6,111,6,111,6,111,3,109,,104,,99,,6,,6,,6,,2,3,,6,2v14,8,14,8,14,8c24,12,27,17,27,22v,92,,92,,92c27,119,24,121,20,119xe" fillcolor="#feedcc" stroked="f">
                    <v:path arrowok="t" o:connecttype="custom" o:connectlocs="119,702;36,655;0,584;0,35;36,12;119,59;160,130;160,673;119,702" o:connectangles="0,0,0,0,0,0,0,0,0"/>
                  </v:shape>
                  <v:shape id="Freeform 11" o:spid="_x0000_s1034" style="position:absolute;left:7031;top:773;width:178;height:726;visibility:visible;mso-wrap-style:square;v-text-anchor:top" coordsize="30,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Q0ncIA&#10;AADbAAAADwAAAGRycy9kb3ducmV2LnhtbERPTWsCMRC9C/0PYYTeNNGDlK3ZRYWCh5ZSteBx2IzZ&#10;1c1k3aS67a9vBMHbPN7nzIveNeJCXag9a5iMFQji0puarYbd9m30AiJEZIONZ9LwSwGK/Gkwx8z4&#10;K3/RZROtSCEcMtRQxdhmUoayIodh7FvixB185zAm2FlpOrymcNfIqVIz6bDm1FBhS6uKytPmx2n4&#10;9IeJ/f6b2aU5fiz8ca/eV2el9fOwX7yCiNTHh/juXps0fwq3X9IBMv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JDSdwgAAANsAAAAPAAAAAAAAAAAAAAAAAJgCAABkcnMvZG93&#10;bnJldi54bWxQSwUGAAAAAAQABAD1AAAAhwMAAAAA&#10;" path="m25,123v-2,,-3,,-4,-1c7,114,7,114,7,114,3,112,,106,,101,,8,,8,,8,,5,1,2,3,1,5,,7,,9,1v14,9,14,9,14,9c27,12,30,18,30,23v,93,,93,,93c30,119,29,121,27,123v-1,,-2,,-2,xm23,119v,,1,1,2,c26,119,26,118,26,116v,-93,,-93,,-93c26,19,24,15,21,13,7,5,7,5,7,5,7,5,6,4,5,5,4,5,4,6,4,8v,93,,93,,93c4,104,6,109,9,111r14,8xe" fillcolor="#15100c" stroked="f">
                    <v:path arrowok="t" o:connecttype="custom" o:connectlocs="148,726;125,720;42,673;0,596;0,47;18,6;53,6;136,59;178,136;178,685;160,726;148,726;136,702;148,702;154,685;154,136;125,77;42,30;30,30;24,47;24,596;53,655;136,702" o:connectangles="0,0,0,0,0,0,0,0,0,0,0,0,0,0,0,0,0,0,0,0,0,0,0"/>
                    <o:lock v:ext="edit" verticies="t"/>
                  </v:shape>
                  <v:shape id="Freeform 12" o:spid="_x0000_s1035" style="position:absolute;left:7309;top:1092;width:160;height:620;visibility:visible;mso-wrap-style:square;v-text-anchor:top" coordsize="27,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VQLsAA&#10;AADbAAAADwAAAGRycy9kb3ducmV2LnhtbERPS4vCMBC+L/gfwgje1tQHIl2jiCB6c7XKXodmtu3a&#10;TEoTY/33G0HwNh/fcxarztQiUOsqywpGwwQEcW51xYWCc7b9nINwHlljbZkUPMjBatn7WGCq7Z2P&#10;FE6+EDGEXYoKSu+bVEqXl2TQDW1DHLlf2xr0EbaF1C3eY7ip5ThJZtJgxbGhxIY2JeXX080oOMri&#10;ll12Yeavf/NkGn4Om+8qKDXod+svEJ46/xa/3Hsd50/g+Us8QC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cVQLsAAAADbAAAADwAAAAAAAAAAAAAAAACYAgAAZHJzL2Rvd25y&#10;ZXYueG1sUEsFBgAAAAAEAAQA9QAAAIUDAAAAAA==&#10;" path="m22,104c5,94,5,94,5,94,3,93,,88,,85,,6,,6,,6,,2,3,,5,2v17,9,17,9,17,9c24,13,27,17,27,21v,79,,79,,79c27,104,24,105,22,104xe" fillcolor="#feedcc" stroked="f">
                    <v:path arrowok="t" o:connecttype="custom" o:connectlocs="130,614;30,555;0,502;0,35;30,12;130,65;160,124;160,590;130,614" o:connectangles="0,0,0,0,0,0,0,0,0"/>
                  </v:shape>
                  <v:shape id="Freeform 13" o:spid="_x0000_s1036" style="position:absolute;left:7256;top:1003;width:177;height:632;visibility:visible;mso-wrap-style:square;v-text-anchor:top" coordsize="30,1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c2g8MA&#10;AADbAAAADwAAAGRycy9kb3ducmV2LnhtbERPTWvCQBC9C/6HZYTedKMptURXEUughFLRtuBxyI5J&#10;MDsbs9sk/ffdQsHbPN7nrLeDqUVHrassK5jPIhDEudUVFwo+P9LpMwjnkTXWlknBDznYbsajNSba&#10;9nyk7uQLEULYJaig9L5JpHR5SQbdzDbEgbvY1qAPsC2kbrEP4aaWiyh6kgYrDg0lNrQvKb+evo2C&#10;6i1Ll/Y2nLPFe/wSHzg9XnZfSj1Mht0KhKfB38X/7lcd5j/C3y/hAL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c2g8MAAADbAAAADwAAAAAAAAAAAAAAAACYAgAAZHJzL2Rv&#10;d25yZXYueG1sUEsFBgAAAAAEAAQA9QAAAIgDAAAAAA==&#10;" path="m25,107v-1,,-2,,-3,-1c6,97,6,97,6,97,3,95,,90,,85,,6,,6,,6,,4,1,1,3,,4,,6,,8,1v16,9,16,9,16,9c28,12,30,17,30,22v,78,,78,,78c30,103,29,105,28,106v-1,1,-2,1,-3,1xm5,4v,,,,,c4,4,4,5,4,6v,79,,79,,79c4,88,6,92,8,93v16,10,16,10,16,10c25,103,25,103,26,103v,,,-1,,-3c26,22,26,22,26,22v,-3,-1,-7,-4,-9c6,4,6,4,6,4v,,-1,,-1,xe" fillcolor="#15100c" stroked="f">
                    <v:path arrowok="t" o:connecttype="custom" o:connectlocs="148,632;130,626;35,573;0,502;0,35;18,0;47,6;142,59;177,130;177,591;165,626;148,632;30,24;30,24;24,35;24,502;47,549;142,608;153,608;153,591;153,130;130,77;35,24;30,24" o:connectangles="0,0,0,0,0,0,0,0,0,0,0,0,0,0,0,0,0,0,0,0,0,0,0,0"/>
                    <o:lock v:ext="edit" verticies="t"/>
                  </v:shape>
                  <v:shape id="Freeform 14" o:spid="_x0000_s1037" style="position:absolute;left:7528;top:1523;width:160;height:318;visibility:visible;mso-wrap-style:square;v-text-anchor:top" coordsize="27,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cSZcYA&#10;AADbAAAADwAAAGRycy9kb3ducmV2LnhtbESPQWvCQBCF7wX/wzKCt7ppqSKpq5RKoYqKxpLibchO&#10;k9TsbMyuGv+9KxR6m+G9ed+b8bQ1lThT40rLCp76EQjizOqScwVfu4/HEQjnkTVWlknBlRxMJ52H&#10;McbaXnhL58TnIoSwi1FB4X0dS+myggy6vq2Jg/ZjG4M+rE0udYOXEG4q+RxFQ2mw5EAosKb3grJD&#10;cjIKjuv9S7rk34DcrOaL771JZ1GqVK/bvr2C8NT6f/Pf9acO9Qdw/yUMIC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wcSZcYAAADbAAAADwAAAAAAAAAAAAAAAACYAgAAZHJz&#10;L2Rvd25yZXYueG1sUEsFBgAAAAAEAAQA9QAAAIsDAAAAAA==&#10;" path="m23,53c4,42,4,42,4,42,2,41,,38,,35,,4,,4,,4,,2,2,,4,2,23,13,23,13,23,13v2,1,4,4,4,6c27,50,27,50,27,50v,3,-2,4,-4,3xe" fillcolor="#feedcc" stroked="f">
                    <v:path arrowok="t" o:connecttype="custom" o:connectlocs="136,312;24,247;0,206;0,24;24,12;136,77;160,112;160,294;136,312" o:connectangles="0,0,0,0,0,0,0,0,0"/>
                  </v:shape>
                  <v:shape id="Freeform 15" o:spid="_x0000_s1038" style="position:absolute;left:7475;top:1428;width:177;height:337;visibility:visible;mso-wrap-style:square;v-text-anchor:top" coordsize="30,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XV3MAA&#10;AADbAAAADwAAAGRycy9kb3ducmV2LnhtbERPS4vCMBC+L/gfwgjetqke6tI1yrKgiDd18XEbmtm2&#10;tJmUJGr990YQvM3H95zZojetuJLztWUF4yQFQVxYXXOp4G+//PwC4QOyxtYyKbiTh8V88DHDXNsb&#10;b+m6C6WIIexzVFCF0OVS+qIigz6xHXHk/q0zGCJ0pdQObzHctHKSppk0WHNsqLCj34qKZncxCrZT&#10;eyyzzYqb09q1zVmbzcFPlBoN+59vEIH68Ba/3Gsd52fw/CUeIO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BXV3MAAAADbAAAADwAAAAAAAAAAAAAAAACYAgAAZHJzL2Rvd25y&#10;ZXYueG1sUEsFBgAAAAAEAAQA9QAAAIUDAAAAAA==&#10;" path="m26,57v-1,,-2,,-2,-1c4,45,4,45,4,45,2,43,,40,,36,,6,,6,,6,,4,1,2,2,1,3,,5,,6,1,26,12,26,12,26,12v2,2,4,6,4,9c30,52,30,52,30,52v,2,-1,3,-2,4c27,57,27,57,26,57xm4,4v,,,,,c4,5,4,5,4,6v,30,,30,,30c4,38,5,41,6,42,26,53,26,53,26,53v,,,,,c26,53,26,52,26,52v,-31,,-31,,-31c26,19,25,16,24,16,4,5,4,5,4,5,4,4,4,4,4,4xe" fillcolor="#15100c" stroked="f">
                    <v:path arrowok="t" o:connecttype="custom" o:connectlocs="153,337;142,331;24,266;0,213;0,35;12,6;35,6;153,71;177,124;177,307;165,331;153,337;24,24;24,24;24,35;24,213;35,248;153,313;153,313;153,307;153,124;142,95;24,30;24,24" o:connectangles="0,0,0,0,0,0,0,0,0,0,0,0,0,0,0,0,0,0,0,0,0,0,0,0"/>
                    <o:lock v:ext="edit" verticies="t"/>
                  </v:shape>
                  <v:shape id="Freeform 16" o:spid="_x0000_s1039" style="position:absolute;left:6866;top:992;width:159;height:466;visibility:visible;mso-wrap-style:square;v-text-anchor:top" coordsize="27,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OiesMA&#10;AADbAAAADwAAAGRycy9kb3ducmV2LnhtbERPTUvDQBC9F/oflhG8FLupBSux21IKguilph70NmTH&#10;bEh2Nt1dk9hf3xWE3ubxPme9HW0revKhdqxgMc9AEJdO11wp+Dg+3z2CCBFZY+uYFPxSgO1mOllj&#10;rt3A79QXsRIphEOOCkyMXS5lKA1ZDHPXESfu23mLMUFfSe1xSOG2lfdZ9iAt1pwaDHa0N1Q2xY9V&#10;cHrlum8KnH3um2E4+y+zfDsYpW5vxt0TiEhjvIr/3S86zV/B3y/pALm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OiesMAAADbAAAADwAAAAAAAAAAAAAAAACYAgAAZHJzL2Rv&#10;d25yZXYueG1sUEsFBgAAAAAEAAQA9QAAAIgDAAAAAA==&#10;" path="m22,78c5,68,5,68,5,68,2,66,,62,,59,,5,,5,,5,,1,2,,5,1,22,11,22,11,22,11v3,2,5,6,5,9c27,74,27,74,27,74v,4,-2,5,-5,4xe" fillcolor="#feedcc" stroked="f">
                    <v:path arrowok="t" o:connecttype="custom" o:connectlocs="130,460;29,401;0,348;0,29;29,6;130,65;159,118;159,437;130,460" o:connectangles="0,0,0,0,0,0,0,0,0"/>
                  </v:shape>
                  <v:shape id="Freeform 17" o:spid="_x0000_s1040" style="position:absolute;left:6812;top:897;width:178;height:484;visibility:visible;mso-wrap-style:square;v-text-anchor:top" coordsize="30,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Glr8YA&#10;AADbAAAADwAAAGRycy9kb3ducmV2LnhtbESPQUsDMRCF74L/IUzBm822Bylr0yJbiwUFsQrS27CZ&#10;3Wy7mSxJbFd/vXMQvM3w3rz3zXI9+l6dKaYusIHZtABFXAfbcWvg4317uwCVMrLFPjAZ+KYE69X1&#10;1RJLGy78Rud9bpWEcCrRgMt5KLVOtSOPaRoGYtGaED1mWWOrbcSLhPtez4viTnvsWBocDlQ5qk/7&#10;L28g6kNzaBbV69PG7T4fn1+OFf4cjbmZjA/3oDKN+d/8d72zgi+w8os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mGlr8YAAADbAAAADwAAAAAAAAAAAAAAAACYAgAAZHJz&#10;L2Rvd25yZXYueG1sUEsFBgAAAAAEAAQA9QAAAIsDAAAAAA==&#10;" path="m26,82v-1,,-2,-1,-3,-1c5,71,5,71,5,71,2,69,,64,,61,,6,,6,,6,,4,1,2,3,1,4,,6,,7,1,25,11,25,11,25,11v3,2,5,6,5,10c30,76,30,76,30,76v,2,,4,-2,5c27,81,27,82,26,82xm5,4v,,,,,c4,4,4,5,4,6v,55,,55,,55c4,63,6,66,7,67,25,77,25,77,25,77v,1,1,1,1,1c26,78,26,77,26,76v,-55,,-55,,-55c26,19,25,16,23,15,5,4,5,4,5,4v,,,,,xe" fillcolor="#15100c" stroked="f">
                    <v:path arrowok="t" o:connecttype="custom" o:connectlocs="154,484;136,478;30,419;0,360;0,35;18,6;42,6;148,65;178,124;178,449;166,478;154,484;30,24;30,24;24,35;24,360;42,395;148,454;154,460;154,449;154,124;136,89;30,24;30,24" o:connectangles="0,0,0,0,0,0,0,0,0,0,0,0,0,0,0,0,0,0,0,0,0,0,0,0"/>
                    <o:lock v:ext="edit" verticies="t"/>
                  </v:shape>
                  <v:shape id="Freeform 18" o:spid="_x0000_s1041" style="position:absolute;left:6653;top:1074;width:159;height:260;visibility:visible;mso-wrap-style:square;v-text-anchor:top" coordsize="27,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z8/MMA&#10;AADbAAAADwAAAGRycy9kb3ducmV2LnhtbERPTWvCQBC9F/wPywi9FN2oYG3qKiIIpYdCkyD0Ns2O&#10;STA7G3e3Mf77bkHobR7vc9bbwbSiJ+cbywpm0wQEcWl1w5WCIj9MViB8QNbYWiYFN/Kw3Ywe1phq&#10;e+VP6rNQiRjCPkUFdQhdKqUvazLop7YjjtzJOoMhQldJ7fAaw00r50mylAYbjg01drSvqTxnP0bB&#10;x/eley92X3nWLnpzPB2f/VPhlHocD7tXEIGG8C++u990nP8Cf7/E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xz8/MMAAADbAAAADwAAAAAAAAAAAAAAAACYAgAAZHJzL2Rv&#10;d25yZXYueG1sUEsFBgAAAAAEAAQA9QAAAIgDAAAAAA==&#10;" path="m23,43c3,32,3,32,3,32,2,31,,28,,26,,3,,3,,3,,1,2,,3,1,23,12,23,12,23,12v2,1,4,4,4,6c27,41,27,41,27,41v,2,-2,3,-4,2xe" fillcolor="#feedcc" stroked="f">
                    <v:path arrowok="t" o:connecttype="custom" o:connectlocs="135,254;18,189;0,154;0,18;18,6;135,71;159,106;159,242;135,254" o:connectangles="0,0,0,0,0,0,0,0,0"/>
                  </v:shape>
                  <v:shape id="Freeform 19" o:spid="_x0000_s1042" style="position:absolute;left:6600;top:980;width:177;height:277;visibility:visible;mso-wrap-style:square;v-text-anchor:top" coordsize="3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yyhMAA&#10;AADbAAAADwAAAGRycy9kb3ducmV2LnhtbERPy4rCMBTdD8w/hDvgZtBUFyrVVEQYUNABX/tLc9tU&#10;m5vSZGz9e7MQZnk47+Wqt7V4UOsrxwrGowQEce50xaWCy/lnOAfhA7LG2jEpeJKHVfb5scRUu46P&#10;9DiFUsQQ9ikqMCE0qZQ+N2TRj1xDHLnCtRZDhG0pdYtdDLe1nCTJVFqsODYYbGhjKL+f/qyCbva9&#10;u/yGqylv6+2h3/h6r4uxUoOvfr0AEagP/+K3e6sVTOL6+CX+AJm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yyyhMAAAADbAAAADwAAAAAAAAAAAAAAAACYAgAAZHJzL2Rvd25y&#10;ZXYueG1sUEsFBgAAAAAEAAQA9QAAAIUDAAAAAA==&#10;" path="m26,47v,,-1,,-2,c4,35,4,35,4,35,2,34,,30,,27,,5,,5,,5,,3,1,1,2,,3,,5,,6,,26,12,26,12,26,12v2,1,4,5,4,8c30,43,30,43,30,43v,1,-1,3,-2,4c28,47,27,47,26,47xm4,4v,,,,,1c4,27,4,27,4,27v,2,1,4,2,5c26,43,26,43,26,43v,,,,,c26,43,26,43,26,43v,-23,,-23,,-23c26,18,25,16,24,16,4,4,4,4,4,4v,,,,,xe" fillcolor="#15100c" stroked="f">
                    <v:path arrowok="t" o:connecttype="custom" o:connectlocs="153,277;142,277;24,206;0,159;0,29;12,0;35,0;153,71;177,118;177,253;165,277;153,277;24,24;24,29;24,159;35,189;153,253;153,253;153,253;153,118;142,94;24,24;24,24" o:connectangles="0,0,0,0,0,0,0,0,0,0,0,0,0,0,0,0,0,0,0,0,0,0,0"/>
                    <o:lock v:ext="edit" verticies="t"/>
                  </v:shape>
                  <v:shape id="Freeform 20" o:spid="_x0000_s1043" style="position:absolute;left:757;top:6173;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mxscAA&#10;AADbAAAADwAAAGRycy9kb3ducmV2LnhtbESPQYvCMBSE74L/ITzBm6bqolKNIuLiXm1FPD6SZ1ts&#10;XkqT1frvzcKCx2Hmm2HW287W4kGtrxwrmIwTEMTamYoLBef8e7QE4QOywdoxKXiRh+2m31tjatyT&#10;T/TIQiFiCfsUFZQhNKmUXpdk0Y9dQxy9m2sthijbQpoWn7Hc1nKaJHNpseK4UGJD+5L0Pfu1CqaH&#10;JOjDcaaze57PX9cv7C4LVGo46HYrEIG68An/0z8mchP4+xJ/gNy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RmxscAAAADbAAAADwAAAAAAAAAAAAAAAACYAgAAZHJzL2Rvd25y&#10;ZXYueG1sUEsFBgAAAAAEAAQA9QAAAIUDAAAAAA==&#10;" path="m7,1v2,1,2,2,,3c6,5,3,5,2,4,,3,,2,2,1,3,,6,,7,1xe" fillcolor="#16110d" stroked="f">
                    <v:path arrowok="t" o:connecttype="custom" o:connectlocs="41,6;41,23;12,23;12,6;41,6" o:connectangles="0,0,0,0,0"/>
                  </v:shape>
                  <v:shape id="Freeform 21" o:spid="_x0000_s1044" style="position:absolute;left:846;top:6126;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OrsMQA&#10;AADbAAAADwAAAGRycy9kb3ducmV2LnhtbESPQYvCMBSE74L/ITzBi6yphZXSNYoIioggq+Kyt2fz&#10;bIvNS2midv+9WRA8DjPzDTOZtaYSd2pcaVnBaBiBIM6sLjlXcDwsPxIQziNrrCyTgj9yMJt2OxNM&#10;tX3wN933PhcBwi5FBYX3dSqlywoy6Ia2Jg7exTYGfZBNLnWDjwA3lYyjaCwNlhwWCqxpUVB23d+M&#10;gl2SS96cLqfVT/spt4vz7TeJB0r1e+38C4Sn1r/Dr/ZaK4hj+P8SfoCc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zq7DEAAAA2wAAAA8AAAAAAAAAAAAAAAAAmAIAAGRycy9k&#10;b3ducmV2LnhtbFBLBQYAAAAABAAEAPUAAACJAwAAAAA=&#10;" path="m7,1v1,1,1,2,,3c5,5,3,5,1,4,,3,,2,1,1,3,,5,,7,1xe" fillcolor="#16110d" stroked="f">
                    <v:path arrowok="t" o:connecttype="custom" o:connectlocs="41,6;41,23;6,23;6,6;41,6" o:connectangles="0,0,0,0,0"/>
                  </v:shape>
                  <v:shape id="Freeform 22" o:spid="_x0000_s1045" style="position:absolute;left:928;top:6079;width:48;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mh1MYA&#10;AADbAAAADwAAAGRycy9kb3ducmV2LnhtbESPQWvCQBSE70L/w/IKvemmFmyJrlIKYuuhaCqCt0f2&#10;mcRm38bdjab+elcoeBxm5htmMutMLU7kfGVZwfMgAUGcW11xoWDzM++/gfABWWNtmRT8kYfZ9KE3&#10;wVTbM6/plIVCRAj7FBWUITSplD4vyaAf2IY4envrDIYoXSG1w3OEm1oOk2QkDVYcF0ps6KOk/Ddr&#10;jYLLYdsejnaOy+9du5Cr7HX3VTmlnh679zGIQF24h//bn1rB8AVuX+IPkN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mh1MYAAADbAAAADwAAAAAAAAAAAAAAAACYAgAAZHJz&#10;L2Rvd25yZXYueG1sUEsFBgAAAAAEAAQA9QAAAIsDAAAAAA==&#10;" path="m7,v1,1,1,3,,4c5,4,3,4,1,4,,3,,1,1,,3,,5,,7,xe" fillcolor="#16110d" stroked="f">
                    <v:path arrowok="t" o:connecttype="custom" o:connectlocs="42,0;42,23;6,23;6,0;42,0" o:connectangles="0,0,0,0,0"/>
                  </v:shape>
                  <v:shape id="Freeform 23" o:spid="_x0000_s1046" style="position:absolute;left:674;top:6126;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4SKcIA&#10;AADbAAAADwAAAGRycy9kb3ducmV2LnhtbESPT2vCQBTE7wW/w/IK3uqmNqhEV5FisdcmIh4fu88k&#10;mH0bstv8+fbdQqHHYeY3w+wOo21ET52vHSt4XSQgiLUzNZcKLsXHywaED8gGG8ekYCIPh/3saYeZ&#10;cQN/UZ+HUsQS9hkqqEJoMym9rsiiX7iWOHp311kMUXalNB0Osdw2cpkkK2mx5rhQYUvvFelH/m0V&#10;LE9J0Kfzm84fRbGabimO1zUqNX8ej1sQgcbwH/6jP03kUvj9En+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bhIpwgAAANsAAAAPAAAAAAAAAAAAAAAAAJgCAABkcnMvZG93&#10;bnJldi54bWxQSwUGAAAAAAQABAD1AAAAhwMAAAAA&#10;" path="m7,1v2,1,2,2,,3c5,5,3,5,2,4,,3,,2,2,1,3,,5,,7,1xe" fillcolor="#16110d" stroked="f">
                    <v:path arrowok="t" o:connecttype="custom" o:connectlocs="41,6;41,23;12,23;12,6;41,6" o:connectangles="0,0,0,0,0"/>
                  </v:shape>
                  <v:shape id="Freeform 24" o:spid="_x0000_s1047" style="position:absolute;left:757;top:6079;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A3esMA&#10;AADbAAAADwAAAGRycy9kb3ducmV2LnhtbESP0WrCQBRE3wv+w3IF3+rGgKWmrlIlgqUvjfoB1+xt&#10;NjR7N2TXGP/eLQg+DjNzhlmuB9uInjpfO1YwmyYgiEuna64UnI6713cQPiBrbByTght5WK9GL0vM&#10;tLtyQf0hVCJC2GeowITQZlL60pBFP3UtcfR+XWcxRNlVUnd4jXDbyDRJ3qTFmuOCwZa2hsq/w8Uq&#10;KH4uiCfDm+9z+rWQ+SKf932u1GQ8fH6ACDSEZ/jR3msF6Rz+v8QfIF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A3esMAAADbAAAADwAAAAAAAAAAAAAAAACYAgAAZHJzL2Rv&#10;d25yZXYueG1sUEsFBgAAAAAEAAQA9QAAAIgDAAAAAA==&#10;" path="m7,v2,1,2,3,,4c6,4,3,4,2,4,,3,,1,2,,3,,6,,7,xe" fillcolor="#16110d" stroked="f">
                    <v:path arrowok="t" o:connecttype="custom" o:connectlocs="41,0;41,23;12,23;12,0;41,0" o:connectangles="0,0,0,0,0"/>
                  </v:shape>
                  <v:shape id="Freeform 25" o:spid="_x0000_s1048" style="position:absolute;left:846;top:6025;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its8YA&#10;AADbAAAADwAAAGRycy9kb3ducmV2LnhtbESPQWvCQBSE74X+h+UVeim6aaAhRFcRoaWUgpiK4u2Z&#10;fSbB7NuQXZP033cFocdhZr5h5svRNKKnztWWFbxOIxDEhdU1lwp2P++TFITzyBoby6TglxwsF48P&#10;c8y0HXhLfe5LESDsMlRQed9mUrqiIoNualvi4J1tZ9AH2ZVSdzgEuGlkHEWJNFhzWKiwpXVFxSW/&#10;GgWbtJT8tT/vPw7jm/xen67HNH5R6vlpXM1AeBr9f/je/tQK4gRuX8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4its8YAAADbAAAADwAAAAAAAAAAAAAAAACYAgAAZHJz&#10;L2Rvd25yZXYueG1sUEsFBgAAAAAEAAQA9QAAAIsDAAAAAA==&#10;" path="m7,1v1,1,1,2,,3c5,5,3,5,1,4,,3,,2,1,1,3,,5,,7,1xe" fillcolor="#16110d" stroked="f">
                    <v:path arrowok="t" o:connecttype="custom" o:connectlocs="41,6;41,24;6,24;6,6;41,6" o:connectangles="0,0,0,0,0"/>
                  </v:shape>
                  <v:shape id="Freeform 26" o:spid="_x0000_s1049" style="position:absolute;left:591;top:6079;width:48;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Kn18UA&#10;AADbAAAADwAAAGRycy9kb3ducmV2LnhtbESPQWvCQBSE74X+h+UVvNVNPWiJriKCVD2ITYvg7ZF9&#10;JtHs27i70eiv7xYKPQ4z8w0zmXWmFldyvrKs4K2fgCDOra64UPD9tXx9B+EDssbaMim4k4fZ9Plp&#10;gqm2N/6kaxYKESHsU1RQhtCkUvq8JIO+bxvi6B2tMxiidIXUDm8Rbmo5SJKhNFhxXCixoUVJ+Tlr&#10;jYLHad+eLnaJm+2h/ZC7bHRYV06p3ks3H4MI1IX/8F97pRUMRvD7Jf4AO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sqfXxQAAANsAAAAPAAAAAAAAAAAAAAAAAJgCAABkcnMv&#10;ZG93bnJldi54bWxQSwUGAAAAAAQABAD1AAAAigMAAAAA&#10;" path="m7,v1,1,1,3,,4c5,4,3,4,1,4,,3,,1,1,,3,,5,,7,xe" fillcolor="#16110d" stroked="f">
                    <v:path arrowok="t" o:connecttype="custom" o:connectlocs="42,0;42,23;6,23;6,0;42,0" o:connectangles="0,0,0,0,0"/>
                  </v:shape>
                  <v:shape id="Freeform 27" o:spid="_x0000_s1050" style="position:absolute;left:674;top:6025;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MYLL4A&#10;AADbAAAADwAAAGRycy9kb3ducmV2LnhtbERPTWvCQBC9F/oflhG81Y1WtERXKcViryYiPQ67YxLM&#10;zobsVuO/7xwEj4/3vd4OvlVX6mMT2MB0koEitsE1XBk4lt9vH6BiQnbYBiYDd4qw3by+rDF34cYH&#10;uhapUhLCMUcDdUpdrnW0NXmMk9ARC3cOvccksK+06/Em4b7VsyxbaI8NS0ONHX3VZC/Fnzcw22XJ&#10;7vbvtriU5eL+O8fhtERjxqPhcwUq0ZCe4of7x4lPxsoX+QF68w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AjGCy+AAAA2wAAAA8AAAAAAAAAAAAAAAAAmAIAAGRycy9kb3ducmV2&#10;LnhtbFBLBQYAAAAABAAEAPUAAACDAwAAAAA=&#10;" path="m7,1v2,1,2,2,,3c5,5,3,5,2,4,,3,,2,2,1,3,,5,,7,1xe" fillcolor="#16110d" stroked="f">
                    <v:path arrowok="t" o:connecttype="custom" o:connectlocs="41,6;41,24;12,24;12,6;41,6" o:connectangles="0,0,0,0,0"/>
                  </v:shape>
                  <v:shape id="Freeform 28" o:spid="_x0000_s1051" style="position:absolute;left:757;top:597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9t8MA&#10;AADbAAAADwAAAGRycy9kb3ducmV2LnhtbESPzWrDMBCE74W8g9hAb43ctCSNGyWU4pJca4fQ4yJt&#10;bBNrZSzVP28fFQI9DjPfDLPdj7YRPXW+dqzgeZGAINbO1FwqOBVfT28gfEA22DgmBRN52O9mD1tM&#10;jRv4m/o8lCKWsE9RQRVCm0rpdUUW/cK1xNG7uM5iiLIrpelwiOW2kcskWUmLNceFClv6rEhf81+r&#10;YJklQWeHF51fi2I1/bzieF6jUo/z8eMdRKAx/Ifv9NFEbgN/X+IPkL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2+9t8MAAADbAAAADwAAAAAAAAAAAAAAAACYAgAAZHJzL2Rv&#10;d25yZXYueG1sUEsFBgAAAAAEAAQA9QAAAIgDAAAAAA==&#10;" path="m7,1v2,1,2,2,,3c6,5,3,5,2,4,,3,,2,2,1,3,,6,,7,1xe" fillcolor="#16110d" stroked="f">
                    <v:path arrowok="t" o:connecttype="custom" o:connectlocs="41,6;41,24;12,24;12,6;41,6" o:connectangles="0,0,0,0,0"/>
                  </v:shape>
                  <v:shape id="Freeform 29" o:spid="_x0000_s1052" style="position:absolute;left:503;top:6025;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C970A&#10;AADbAAAADwAAAGRycy9kb3ducmV2LnhtbERPTYvCMBC9C/6HMII3TdVFpRpFRNHrtiIeh2Rsi82k&#10;NFHrvzeHhT0+3vd629lavKj1lWMFk3ECglg7U3Gh4JIfR0sQPiAbrB2Tgg952G76vTWmxr35l15Z&#10;KEQMYZ+igjKEJpXS65Is+rFriCN3d63FEGFbSNPiO4bbWk6TZC4tVhwbSmxoX5J+ZE+rYHpIgj6c&#10;Zjp75Pn8c/vB7rpApYaDbrcCEagL/+I/99komMX18Uv8AXLz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4yC970AAADbAAAADwAAAAAAAAAAAAAAAACYAgAAZHJzL2Rvd25yZXYu&#10;eG1sUEsFBgAAAAAEAAQA9QAAAIIDAAAAAA==&#10;" path="m7,1v2,1,2,2,,3c6,5,3,5,2,4,,3,,2,2,1,3,,6,,7,1xe" fillcolor="#16110d" stroked="f">
                    <v:path arrowok="t" o:connecttype="custom" o:connectlocs="41,6;41,24;12,24;12,6;41,6" o:connectangles="0,0,0,0,0"/>
                  </v:shape>
                  <v:shape id="Freeform 30" o:spid="_x0000_s1053" style="position:absolute;left:591;top:5978;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ijGsUA&#10;AADbAAAADwAAAGRycy9kb3ducmV2LnhtbESP3YrCMBSE7wXfIRzBG1lTXZTSNYoIioiw+IPL3h2b&#10;Y1tsTkoTtfv2ZkHwcpiZb5jJrDGluFPtCssKBv0IBHFqdcGZguNh+RGDcB5ZY2mZFPyRg9m03Zpg&#10;ou2Dd3Tf+0wECLsEFeTeV4mULs3JoOvbijh4F1sb9EHWmdQ1PgLclHIYRWNpsOCwkGNFi5zS6/5m&#10;FHzHmeTN6XJa/TQjuV2cb7/xsKdUt9PMv0B4avw7/GqvtYLPAfx/CT9A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uKMaxQAAANsAAAAPAAAAAAAAAAAAAAAAAJgCAABkcnMv&#10;ZG93bnJldi54bWxQSwUGAAAAAAQABAD1AAAAigMAAAAA&#10;" path="m7,1v1,1,1,2,,3c5,5,3,5,1,4,,3,,2,1,1,3,,5,,7,1xe" fillcolor="#16110d" stroked="f">
                    <v:path arrowok="t" o:connecttype="custom" o:connectlocs="42,6;42,24;6,24;6,6;42,6" o:connectangles="0,0,0,0,0"/>
                  </v:shape>
                  <v:shape id="Freeform 31" o:spid="_x0000_s1054" style="position:absolute;left:674;top:593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K5G8EA&#10;AADbAAAADwAAAGRycy9kb3ducmV2LnhtbESPQYvCMBSE7wv+h/AWvK3p1kWlaxQRxb3ainh8JG/b&#10;YvNSmqj13xtB8DjMzDfMfNnbRlyp87VjBd+jBASxdqbmUsGh2H7NQPiAbLBxTAru5GG5GHzMMTPu&#10;xnu65qEUEcI+QwVVCG0mpdcVWfQj1xJH7991FkOUXSlNh7cIt41Mk2QiLdYcFypsaV2RPucXqyDd&#10;JEFvdmOdn4ticj/9YH+colLDz371CyJQH97hV/vPKBin8PwSf4B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SuRvBAAAA2wAAAA8AAAAAAAAAAAAAAAAAmAIAAGRycy9kb3du&#10;cmV2LnhtbFBLBQYAAAAABAAEAPUAAACGAwAAAAA=&#10;" path="m7,1v2,,2,2,,3c5,5,3,5,2,4,,3,,1,2,1,3,,5,,7,1xe" fillcolor="#16110d" stroked="f">
                    <v:path arrowok="t" o:connecttype="custom" o:connectlocs="41,6;41,24;12,24;12,6;41,6" o:connectangles="0,0,0,0,0"/>
                  </v:shape>
                  <v:shape id="Freeform 32" o:spid="_x0000_s1055" style="position:absolute;left:420;top:597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4cgMMA&#10;AADbAAAADwAAAGRycy9kb3ducmV2LnhtbESPwWrDMBBE74X8g9hCbrXcuCTBtRJCSWivtUPIcZG2&#10;tom1MpYa239fFQo9DjPzhin2k+3EnQbfOlbwnKQgiLUzLdcKztXpaQvCB2SDnWNSMJOH/W7xUGBu&#10;3MifdC9DLSKEfY4KmhD6XEqvG7LoE9cTR+/LDRZDlEMtzYBjhNtOrtJ0LS22HBca7OmtIX0rv62C&#10;1TEN+vie6fJWVev5+oLTZYNKLR+nwyuIQFP4D/+1P4yCLIPfL/EHyN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14cgMMAAADbAAAADwAAAAAAAAAAAAAAAACYAgAAZHJzL2Rv&#10;d25yZXYueG1sUEsFBgAAAAAEAAQA9QAAAIgDAAAAAA==&#10;" path="m7,1v2,1,2,2,,3c6,5,3,5,2,4,,3,,2,2,1,3,,6,,7,1xe" fillcolor="#16110d" stroked="f">
                    <v:path arrowok="t" o:connecttype="custom" o:connectlocs="41,6;41,24;12,24;12,6;41,6" o:connectangles="0,0,0,0,0"/>
                  </v:shape>
                  <v:shape id="Freeform 33" o:spid="_x0000_s1056" style="position:absolute;left:503;top:593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eE9MEA&#10;AADbAAAADwAAAGRycy9kb3ducmV2LnhtbESPQYvCMBSE78L+h/AWvNl0VVSqUUQUvW4ryx4fydu2&#10;2LyUJmr990YQ9jjMzDfMatPbRtyo87VjBV9JCoJYO1NzqeBcHEYLED4gG2wck4IHedisPwYrzIy7&#10;8zfd8lCKCGGfoYIqhDaT0uuKLPrEtcTR+3OdxRBlV0rT4T3CbSPHaTqTFmuOCxW2tKtIX/KrVTDe&#10;p0HvjxOdX4pi9vidYv8zR6WGn/12CSJQH/7D7/bJKJhM4fUl/gC5f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S3hPTBAAAA2wAAAA8AAAAAAAAAAAAAAAAAmAIAAGRycy9kb3du&#10;cmV2LnhtbFBLBQYAAAAABAAEAPUAAACGAwAAAAA=&#10;" path="m7,1v2,,2,2,,3c6,5,3,5,2,4,,3,,1,2,1,3,,6,,7,1xe" fillcolor="#16110d" stroked="f">
                    <v:path arrowok="t" o:connecttype="custom" o:connectlocs="41,6;41,24;12,24;12,6;41,6" o:connectangles="0,0,0,0,0"/>
                  </v:shape>
                  <v:shape id="Freeform 34" o:spid="_x0000_s1057" style="position:absolute;left:591;top:5878;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OlGcUA&#10;AADbAAAADwAAAGRycy9kb3ducmV2LnhtbESP3YrCMBSE7wXfIRzBG1lTXZTSNYoIu8giiD+47N2x&#10;ObbF5qQ0UevbG0HwcpiZb5jJrDGluFLtCssKBv0IBHFqdcGZgv3u+yMG4TyyxtIyKbiTg9m03Zpg&#10;ou2NN3Td+kwECLsEFeTeV4mULs3JoOvbijh4J1sb9EHWmdQ13gLclHIYRWNpsOCwkGNFi5zS8/Zi&#10;FKzjTPLv4XT4+WtGcrU4Xv7jYU+pbqeZf4Hw1Ph3+NVeagWfI3h+CT9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g6UZxQAAANsAAAAPAAAAAAAAAAAAAAAAAJgCAABkcnMv&#10;ZG93bnJldi54bWxQSwUGAAAAAAQABAD1AAAAigMAAAAA&#10;" path="m7,1v1,1,1,3,,4c5,5,3,5,1,5,,4,,2,1,1,3,,5,,7,1xe" fillcolor="#16110d" stroked="f">
                    <v:path arrowok="t" o:connecttype="custom" o:connectlocs="42,6;42,29;6,29;6,6;42,6" o:connectangles="0,0,0,0,0"/>
                  </v:shape>
                  <v:shape id="Freeform 35" o:spid="_x0000_s1058" style="position:absolute;left:337;top:5931;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E7bsQA&#10;AADbAAAADwAAAGRycy9kb3ducmV2LnhtbESPQYvCMBSE7wv+h/AEL8uaqiilGkUEZVkEUReXvT2b&#10;Z1tsXkoTtf57Iwgeh5n5hpnMGlOKK9WusKyg141AEKdWF5wp+N0vv2IQziNrLC2Tgjs5mE1bHxNM&#10;tL3xlq47n4kAYZeggtz7KpHSpTkZdF1bEQfvZGuDPsg6k7rGW4CbUvajaCQNFhwWcqxokVN63l2M&#10;gk2cSf45nA6rv2Yo14vj5T/ufyrVaTfzMQhPjX+HX+1vrWAwgueX8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RO27EAAAA2wAAAA8AAAAAAAAAAAAAAAAAmAIAAGRycy9k&#10;b3ducmV2LnhtbFBLBQYAAAAABAAEAPUAAACJAwAAAAA=&#10;" path="m7,1v1,,1,2,,3c5,5,3,5,1,4,,3,,1,1,1,3,,5,,7,1xe" fillcolor="#16110d" stroked="f">
                    <v:path arrowok="t" o:connecttype="custom" o:connectlocs="41,6;41,24;6,24;6,6;41,6" o:connectangles="0,0,0,0,0"/>
                  </v:shape>
                  <v:shape id="Freeform 36" o:spid="_x0000_s1059" style="position:absolute;left:420;top:587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2e9cUA&#10;AADbAAAADwAAAGRycy9kb3ducmV2LnhtbESPQWvCQBSE7wX/w/IEL6VuVKohuooIioggarH09sw+&#10;k2D2bciuGv+9Wyj0OMzMN8xk1phS3Kl2hWUFvW4Egji1uuBMwddx+RGDcB5ZY2mZFDzJwWzaeptg&#10;ou2D93Q/+EwECLsEFeTeV4mULs3JoOvaijh4F1sb9EHWmdQ1PgLclLIfRUNpsOCwkGNFi5zS6+Fm&#10;FOziTPLmdDmtvptPuV2cbz9x/12pTruZj0F4avx/+K+91goGI/j9En6An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HZ71xQAAANsAAAAPAAAAAAAAAAAAAAAAAJgCAABkcnMv&#10;ZG93bnJldi54bWxQSwUGAAAAAAQABAD1AAAAigMAAAAA&#10;" path="m7,1v1,1,1,3,,3c5,5,3,5,2,4,,4,,2,2,1,3,,5,,7,1xe" fillcolor="#16110d" stroked="f">
                    <v:path arrowok="t" o:connecttype="custom" o:connectlocs="41,6;41,23;12,23;12,6;41,6" o:connectangles="0,0,0,0,0"/>
                  </v:shape>
                  <v:shape id="Freeform 37" o:spid="_x0000_s1060" style="position:absolute;left:503;top:583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qO8b0A&#10;AADbAAAADwAAAGRycy9kb3ducmV2LnhtbERPTYvCMBC9C/6HMII3TdVFpRpFRNHrtiIeh2Rsi82k&#10;NFHrvzeHhT0+3vd629lavKj1lWMFk3ECglg7U3Gh4JIfR0sQPiAbrB2Tgg952G76vTWmxr35l15Z&#10;KEQMYZ+igjKEJpXS65Is+rFriCN3d63FEGFbSNPiO4bbWk6TZC4tVhwbSmxoX5J+ZE+rYHpIgj6c&#10;Zjp75Pn8c/vB7rpApYaDbrcCEagL/+I/99komMWx8Uv8AXLz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fqO8b0AAADbAAAADwAAAAAAAAAAAAAAAACYAgAAZHJzL2Rvd25yZXYu&#10;eG1sUEsFBgAAAAAEAAQA9QAAAIIDAAAAAA==&#10;" path="m7,1v2,1,2,2,,3c6,5,3,5,2,4,,3,,2,2,1,3,,6,,7,1xe" fillcolor="#16110d" stroked="f">
                    <v:path arrowok="t" o:connecttype="custom" o:connectlocs="41,6;41,23;12,23;12,6;41,6" o:connectangles="0,0,0,0,0"/>
                  </v:shape>
                  <v:shape id="Freeform 38" o:spid="_x0000_s1061" style="position:absolute;left:248;top:5878;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YrasIA&#10;AADbAAAADwAAAGRycy9kb3ducmV2LnhtbESPT4vCMBTE78J+h/AW9qbpqvinGmURF/dqK+LxkTzb&#10;YvNSmqj12xthweMwM79hluvO1uJGra8cK/geJCCItTMVFwoO+W9/BsIHZIO1Y1LwIA/r1Udvialx&#10;d97TLQuFiBD2KSooQ2hSKb0uyaIfuIY4emfXWgxRtoU0Ld4j3NZymCQTabHiuFBiQ5uS9CW7WgXD&#10;bRL0djfS2SXPJ4/TGLvjFJX6+ux+FiACdeEd/m//GQWjOby+xB8gV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titqwgAAANsAAAAPAAAAAAAAAAAAAAAAAJgCAABkcnMvZG93&#10;bnJldi54bWxQSwUGAAAAAAQABAD1AAAAhwMAAAAA&#10;" path="m7,1v2,1,2,3,,3c6,5,3,5,2,4,,4,,2,2,1,3,,6,,7,1xe" fillcolor="#16110d" stroked="f">
                    <v:path arrowok="t" o:connecttype="custom" o:connectlocs="41,6;41,23;12,23;12,6;41,6" o:connectangles="0,0,0,0,0"/>
                  </v:shape>
                  <v:shape id="Freeform 39" o:spid="_x0000_s1062" style="position:absolute;left:337;top:5831;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J1/MIA&#10;AADbAAAADwAAAGRycy9kb3ducmV2LnhtbERPTYvCMBC9C/6HMMJeRNMVXUo1igi7LIsgdkXxNjZj&#10;W2wmpYla/705CB4f73u2aE0lbtS40rKCz2EEgjizuuRcwe7/exCDcB5ZY2WZFDzIwWLe7cww0fbO&#10;W7qlPhchhF2CCgrv60RKlxVk0A1tTRy4s20M+gCbXOoG7yHcVHIURV/SYMmhocCaVgVll/RqFGzi&#10;XPLf/rz/ObQTuV6drsd41Ffqo9cupyA8tf4tfrl/tYJxWB++hB8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8nX8wgAAANsAAAAPAAAAAAAAAAAAAAAAAJgCAABkcnMvZG93&#10;bnJldi54bWxQSwUGAAAAAAQABAD1AAAAhwMAAAAA&#10;" path="m7,1v1,1,1,2,,3c5,5,3,5,1,4,,3,,2,1,1,3,,5,,7,1xe" fillcolor="#16110d" stroked="f">
                    <v:path arrowok="t" o:connecttype="custom" o:connectlocs="41,6;41,23;6,23;6,6;41,6" o:connectangles="0,0,0,0,0"/>
                  </v:shape>
                  <v:shape id="Freeform 40" o:spid="_x0000_s1063" style="position:absolute;left:420;top:578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7QZ8UA&#10;AADbAAAADwAAAGRycy9kb3ducmV2LnhtbESP3YrCMBSE7wXfIRzBG1lTZZXSNYoIioiw+IPL3h2b&#10;Y1tsTkoTtfv2ZkHwcpiZb5jJrDGluFPtCssKBv0IBHFqdcGZguNh+RGDcB5ZY2mZFPyRg9m03Zpg&#10;ou2Dd3Tf+0wECLsEFeTeV4mULs3JoOvbijh4F1sb9EHWmdQ1PgLclHIYRWNpsOCwkGNFi5zS6/5m&#10;FHzHmeTN6XJa/TQjuV2cb7/xsKdUt9PMv0B4avw7/GqvtYLPAfx/CT9A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vtBnxQAAANsAAAAPAAAAAAAAAAAAAAAAAJgCAABkcnMv&#10;ZG93bnJldi54bWxQSwUGAAAAAAQABAD1AAAAigMAAAAA&#10;" path="m7,1v1,1,1,2,,3c5,5,3,5,2,4,,3,,2,2,1,3,,5,,7,1xe" fillcolor="#16110d" stroked="f">
                    <v:path arrowok="t" o:connecttype="custom" o:connectlocs="41,6;41,24;12,24;12,6;41,6" o:connectangles="0,0,0,0,0"/>
                  </v:shape>
                  <v:shape id="Freeform 41" o:spid="_x0000_s1064" style="position:absolute;left:165;top:5831;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TKZsMA&#10;AADbAAAADwAAAGRycy9kb3ducmV2LnhtbESPzWrDMBCE74G+g9hAb4kc16TFiRJKSWmvtUPpcZE2&#10;tom1Mpbqn7evAoEeh5n5htkfJ9uKgXrfOFawWScgiLUzDVcKzuX76gWED8gGW8ekYCYPx8PDYo+5&#10;cSN/0VCESkQI+xwV1CF0uZRe12TRr11HHL2L6y2GKPtKmh7HCLetTJNkKy02HBdq7OitJn0tfq2C&#10;9JQEffp40sW1LLfzT4bT9zMq9bicXncgAk3hP3xvfxoFWQq3L/EHyM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TKZsMAAADbAAAADwAAAAAAAAAAAAAAAACYAgAAZHJzL2Rv&#10;d25yZXYueG1sUEsFBgAAAAAEAAQA9QAAAIgDAAAAAA==&#10;" path="m7,1v2,1,2,2,,3c6,5,3,5,2,4,,3,,2,2,1,3,,6,,7,1xe" fillcolor="#16110d" stroked="f">
                    <v:path arrowok="t" o:connecttype="custom" o:connectlocs="42,6;42,23;12,23;12,6;42,6" o:connectangles="0,0,0,0,0"/>
                  </v:shape>
                  <v:shape id="Freeform 42" o:spid="_x0000_s1065" style="position:absolute;left:248;top:5783;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hv/cEA&#10;AADbAAAADwAAAGRycy9kb3ducmV2LnhtbESPQYvCMBSE78L+h/AWvNl0VVSqUUQUvW4ryx4fydu2&#10;2LyUJmr990YQ9jjMzDfMatPbRtyo87VjBV9JCoJYO1NzqeBcHEYLED4gG2wck4IHedisPwYrzIy7&#10;8zfd8lCKCGGfoYIqhDaT0uuKLPrEtcTR+3OdxRBlV0rT4T3CbSPHaTqTFmuOCxW2tKtIX/KrVTDe&#10;p0HvjxOdX4pi9vidYv8zR6WGn/12CSJQH/7D7/bJKJhO4PUl/gC5f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Yb/3BAAAA2wAAAA8AAAAAAAAAAAAAAAAAmAIAAGRycy9kb3du&#10;cmV2LnhtbFBLBQYAAAAABAAEAPUAAACGAwAAAAA=&#10;" path="m7,1v2,1,2,2,,3c6,5,3,5,2,4,,3,,2,2,1,3,,6,,7,1xe" fillcolor="#16110d" stroked="f">
                    <v:path arrowok="t" o:connecttype="custom" o:connectlocs="41,6;41,24;12,24;12,6;41,6" o:connectangles="0,0,0,0,0"/>
                  </v:shape>
                  <v:shape id="Freeform 43" o:spid="_x0000_s1066" style="position:absolute;left:337;top:5736;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lz/8QA&#10;AADbAAAADwAAAGRycy9kb3ducmV2LnhtbESPQYvCMBSE74L/IbyFvYimii6lGkUEZRFBdBfF29vm&#10;2Rabl9JErf/eCMIeh5n5hpnMGlOKG9WusKyg34tAEKdWF5wp+P1ZdmMQziNrLC2Tggc5mE3brQkm&#10;2t55R7e9z0SAsEtQQe59lUjp0pwMup6tiIN3trVBH2SdSV3jPcBNKQdR9CUNFhwWcqxokVN62V+N&#10;gm2cSV4fzofVsRnJzeLveooHHaU+P5r5GISnxv+H3+1vrWA4hNeX8APk9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Jc//EAAAA2wAAAA8AAAAAAAAAAAAAAAAAmAIAAGRycy9k&#10;b3ducmV2LnhtbFBLBQYAAAAABAAEAPUAAACJAwAAAAA=&#10;" path="m7,1v1,,1,2,,3c5,5,3,5,1,4,,3,,1,1,1,3,,5,,7,1xe" fillcolor="#16110d" stroked="f">
                    <v:path arrowok="t" o:connecttype="custom" o:connectlocs="41,6;41,24;6,24;6,6;41,6" o:connectangles="0,0,0,0,0"/>
                  </v:shape>
                  <v:shape id="Freeform 44" o:spid="_x0000_s1067" style="position:absolute;left:83;top:578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XWZMUA&#10;AADbAAAADwAAAGRycy9kb3ducmV2LnhtbESP3YrCMBSE7wXfIRzBG1lTZZXSNYoIu8giiD+47N2x&#10;ObbF5qQ0UevbG0HwcpiZb5jJrDGluFLtCssKBv0IBHFqdcGZgv3u+yMG4TyyxtIyKbiTg9m03Zpg&#10;ou2NN3Td+kwECLsEFeTeV4mULs3JoOvbijh4J1sb9EHWmdQ13gLclHIYRWNpsOCwkGNFi5zS8/Zi&#10;FKzjTPLv4XT4+WtGcrU4Xv7jYU+pbqeZf4Hw1Ph3+NVeagWfI3h+CT9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hdZkxQAAANsAAAAPAAAAAAAAAAAAAAAAAJgCAABkcnMv&#10;ZG93bnJldi54bWxQSwUGAAAAAAQABAD1AAAAigMAAAAA&#10;" path="m7,1v1,1,1,2,,3c5,5,3,5,1,4,,3,,2,1,1,3,,5,,7,1xe" fillcolor="#16110d" stroked="f">
                    <v:path arrowok="t" o:connecttype="custom" o:connectlocs="41,6;41,24;6,24;6,6;41,6" o:connectangles="0,0,0,0,0"/>
                  </v:shape>
                  <v:shape id="Freeform 45" o:spid="_x0000_s1068" style="position:absolute;left:165;top:5736;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MZcEA&#10;AADbAAAADwAAAGRycy9kb3ducmV2LnhtbESPT4vCMBTE78J+h/CEvWnqH+pSjbKIsl63FdnjI3m2&#10;xealNFHrtzeCsMdhZn7DrDa9bcSNOl87VjAZJyCItTM1lwqOxX70BcIHZIONY1LwIA+b9cdghZlx&#10;d/6lWx5KESHsM1RQhdBmUnpdkUU/di1x9M6usxii7EppOrxHuG3kNElSabHmuFBhS9uK9CW/WgXT&#10;XRL07mem80tRpI+/OfanBSr1Oey/lyAC9eE//G4fjIJ5Cq8v8QfI9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vzGXBAAAA2wAAAA8AAAAAAAAAAAAAAAAAmAIAAGRycy9kb3du&#10;cmV2LnhtbFBLBQYAAAAABAAEAPUAAACGAwAAAAA=&#10;" path="m7,1v2,,2,2,,3c6,5,3,5,2,4,,3,,1,2,1,3,,6,,7,1xe" fillcolor="#16110d" stroked="f">
                    <v:path arrowok="t" o:connecttype="custom" o:connectlocs="42,6;42,24;12,24;12,6;42,6" o:connectangles="0,0,0,0,0"/>
                  </v:shape>
                  <v:shape id="Freeform 46" o:spid="_x0000_s1069" style="position:absolute;left:248;top:5683;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Np/sEA&#10;AADbAAAADwAAAGRycy9kb3ducmV2LnhtbESPQYvCMBSE78L+h/CEvWmqK1aqURZxWa/binh8JM+2&#10;2LyUJmr990YQ9jjMzDfMatPbRtyo87VjBZNxAoJYO1NzqeBQ/IwWIHxANtg4JgUP8rBZfwxWmBl3&#10;5z+65aEUEcI+QwVVCG0mpdcVWfRj1xJH7+w6iyHKrpSmw3uE20ZOk2QuLdYcFypsaVuRvuRXq2C6&#10;S4Le/X7p/FIU88dphv0xRaU+h/33EkSgPvyH3+29UTBL4fUl/gC5f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jaf7BAAAA2wAAAA8AAAAAAAAAAAAAAAAAmAIAAGRycy9kb3du&#10;cmV2LnhtbFBLBQYAAAAABAAEAPUAAACGAwAAAAA=&#10;" path="m7,1v2,1,2,3,,3c6,5,3,5,2,4,,4,,2,2,1,3,,6,,7,1xe" fillcolor="#16110d" stroked="f">
                    <v:path arrowok="t" o:connecttype="custom" o:connectlocs="41,6;41,24;12,24;12,6;41,6" o:connectangles="0,0,0,0,0"/>
                  </v:shape>
                  <v:shape id="Freeform 47" o:spid="_x0000_s1070" style="position:absolute;left:-6;top:5736;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z9jMAA&#10;AADbAAAADwAAAGRycy9kb3ducmV2LnhtbERPz2uDMBS+D/o/hFfYbcZ14oo1ljE6umt1jB0fyZuK&#10;5kVM1tr/vjkMevz4fpf7xY7iTLPvHSt4TlIQxNqZnlsFX83H0xaED8gGR8ek4Eoe9tXqocTCuAuf&#10;6FyHVsQQ9gUq6EKYCim97siiT9xEHLlfN1sMEc6tNDNeYrgd5SZNc2mx59jQ4UTvHemh/rMKNoc0&#10;6MPxRddD0+TXnwyX71dU6nG9vO1ABFrCXfzv/jQKsjg2fok/QFY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fz9jMAAAADbAAAADwAAAAAAAAAAAAAAAACYAgAAZHJzL2Rvd25y&#10;ZXYueG1sUEsFBgAAAAAEAAQA9QAAAIUDAAAAAA==&#10;" path="m7,1v2,,2,2,,3c6,5,4,5,2,4,,3,,1,2,1,4,,6,,7,1xe" fillcolor="#16110d" stroked="f">
                    <v:path arrowok="t" o:connecttype="custom" o:connectlocs="41,6;41,24;12,24;12,6;41,6" o:connectangles="0,0,0,0,0"/>
                  </v:shape>
                  <v:shape id="Freeform 48" o:spid="_x0000_s1071" style="position:absolute;left:83;top:568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jcYcUA&#10;AADbAAAADwAAAGRycy9kb3ducmV2LnhtbESPQWvCQBSE7wX/w/IEL0U3ipU0uooIioggarH09sw+&#10;k2D2bciuGv+9Wyj0OMzMN8xk1phS3Kl2hWUF/V4Egji1uuBMwddx2Y1BOI+ssbRMCp7kYDZtvU0w&#10;0fbBe7offCYChF2CCnLvq0RKl+Zk0PVsRRy8i60N+iDrTOoaHwFuSjmIopE0WHBYyLGiRU7p9XAz&#10;CnZxJnlzupxW382H3C7Ot5948K5Up93MxyA8Nf4//NdeawXDT/j9En6An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yNxhxQAAANsAAAAPAAAAAAAAAAAAAAAAAJgCAABkcnMv&#10;ZG93bnJldi54bWxQSwUGAAAAAAQABAD1AAAAigMAAAAA&#10;" path="m7,1v1,1,1,3,,3c5,5,3,5,1,4,,4,,2,1,1,3,,5,,7,1xe" fillcolor="#16110d" stroked="f">
                    <v:path arrowok="t" o:connecttype="custom" o:connectlocs="41,6;41,24;6,24;6,6;41,6" o:connectangles="0,0,0,0,0"/>
                  </v:shape>
                  <v:shape id="Freeform 49" o:spid="_x0000_s1072" style="position:absolute;left:165;top:5636;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NnV74A&#10;AADbAAAADwAAAGRycy9kb3ducmV2LnhtbERPy4rCMBTdC/5DuII7TX3OUI0ioujWdhhmeUnutMXm&#10;pjRR69+bheDycN7rbWdrcafWV44VTMYJCGLtTMWFgp/8OPoG4QOywdoxKXiSh+2m31tjatyDL3TP&#10;QiFiCPsUFZQhNKmUXpdk0Y9dQxy5f9daDBG2hTQtPmK4reU0SZbSYsWxocSG9iXpa3azCqaHJOjD&#10;aaaza54vn39z7H6/UKnhoNutQATqwkf8dp+NgkVcH7/EHyA3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ZTZ1e+AAAA2wAAAA8AAAAAAAAAAAAAAAAAmAIAAGRycy9kb3ducmV2&#10;LnhtbFBLBQYAAAAABAAEAPUAAACDAwAAAAA=&#10;" path="m7,1v2,1,2,2,,3c6,5,3,5,2,4,,3,,2,2,1,3,,6,,7,1xe" fillcolor="#16110d" stroked="f">
                    <v:path arrowok="t" o:connecttype="custom" o:connectlocs="42,6;42,23;12,23;12,6;42,6" o:connectangles="0,0,0,0,0"/>
                  </v:shape>
                  <v:shape id="Freeform 50" o:spid="_x0000_s1073" style="position:absolute;left:-6;top:5636;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CzMMA&#10;AADbAAAADwAAAGRycy9kb3ducmV2LnhtbESPzWrDMBCE74W8g9hAbo2cpE2CEyWE4tJea5eS4yJt&#10;bBNrZSzVP29fFQo9DjPzDXM8j7YRPXW+dqxgtUxAEGtnai4VfBavj3sQPiAbbByTgok8nE+zhyOm&#10;xg38QX0eShEh7FNUUIXQplJ6XZFFv3QtcfRurrMYouxKaTocItw2cp0kW2mx5rhQYUsvFel7/m0V&#10;rLMk6Oxto/N7UWyn6xOOXztUajEfLwcQgcbwH/5rvxsFzyv4/RJ/gD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CzMMAAADbAAAADwAAAAAAAAAAAAAAAACYAgAAZHJzL2Rv&#10;d25yZXYueG1sUEsFBgAAAAAEAAQA9QAAAIgDAAAAAA==&#10;" path="m7,1v2,1,2,2,,3c6,5,4,5,2,4,,3,,2,2,1,4,,6,,7,1xe" fillcolor="#16110d" stroked="f">
                    <v:path arrowok="t" o:connecttype="custom" o:connectlocs="41,6;41,23;12,23;12,6;41,6" o:connectangles="0,0,0,0,0"/>
                  </v:shape>
                  <v:shape id="Freeform 51" o:spid="_x0000_s1074" style="position:absolute;left:83;top:558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XYzcYA&#10;AADbAAAADwAAAGRycy9kb3ducmV2LnhtbESPQWvCQBSE70L/w/IKvYhuGkgJ0VVEaCmlUExF8fbM&#10;PpNg9m3Irkn677tCocdhZr5hluvRNKKnztWWFTzPIxDEhdU1lwr236+zFITzyBoby6TghxysVw+T&#10;JWbaDryjPvelCBB2GSqovG8zKV1RkUE3ty1x8C62M+iD7EqpOxwC3DQyjqIXabDmsFBhS9uKimt+&#10;Mwq+0lLyx+FyeDuOifzcnm+nNJ4q9fQ4bhYgPI3+P/zXftcKkhju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LXYzcYAAADbAAAADwAAAAAAAAAAAAAAAACYAgAAZHJz&#10;L2Rvd25yZXYueG1sUEsFBgAAAAAEAAQA9QAAAIsDAAAAAA==&#10;" path="m7,1v1,1,1,2,,3c5,5,3,5,1,4,,3,,2,1,1,3,,5,,7,1xe" fillcolor="#16110d" stroked="f">
                    <v:path arrowok="t" o:connecttype="custom" o:connectlocs="41,6;41,23;6,23;6,6;41,6" o:connectangles="0,0,0,0,0"/>
                  </v:shape>
                  <v:shape id="Freeform 52" o:spid="_x0000_s1075" style="position:absolute;top:554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9VsUA&#10;AADbAAAADwAAAGRycy9kb3ducmV2LnhtbESP3YrCMBSE7wXfIRzBG1lTXZTSNYoIu8giiD+47N2x&#10;ObbF5qQ0UevbG0HwcpiZb5jJrDGluFLtCssKBv0IBHFqdcGZgv3u+yMG4TyyxtIyKbiTg9m03Zpg&#10;ou2NN3Td+kwECLsEFeTeV4mULs3JoOvbijh4J1sb9EHWmdQ13gLclHIYRWNpsOCwkGNFi5zS8/Zi&#10;FKzjTPLv4XT4+WtGcrU4Xv7jYU+pbqeZf4Hw1Ph3+NVeagWjT3h+CT9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X1WxQAAANsAAAAPAAAAAAAAAAAAAAAAAJgCAABkcnMv&#10;ZG93bnJldi54bWxQSwUGAAAAAAQABAD1AAAAigMAAAAA&#10;" path="m6,v2,1,2,3,,4c5,5,3,5,1,4,,3,,1,1,,3,,5,,6,xe" fillcolor="#16110d" stroked="f">
                    <v:path arrowok="t" o:connecttype="custom" o:connectlocs="35,0;35,23;6,23;6,0;35,0" o:connectangles="0,0,0,0,0"/>
                  </v:shape>
                  <v:shape id="Freeform 53" o:spid="_x0000_s1076" style="position:absolute;left:1183;top:621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hhVMMA&#10;AADbAAAADwAAAGRycy9kb3ducmV2LnhtbESPQWvCQBSE7wX/w/KE3uqm0WpJ3YRSUvTapBSPj93X&#10;JJh9G7Krxn/vCoUeh5n5htkWk+3FmUbfOVbwvEhAEGtnOm4UfNefT68gfEA22DsmBVfyUOSzhy1m&#10;xl34i85VaESEsM9QQRvCkEnpdUsW/cINxNH7daPFEOXYSDPiJcJtL9MkWUuLHceFFgf6aEkfq5NV&#10;kJZJ0OVuqatjXa+vhxVOPxtU6nE+vb+BCDSF//Bfe28UvKzg/iX+AJ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hhVMMAAADbAAAADwAAAAAAAAAAAAAAAACYAgAAZHJzL2Rv&#10;d25yZXYueG1sUEsFBgAAAAAEAAQA9QAAAIgDAAAAAA==&#10;" path="m7,1v2,1,2,2,,3c6,5,3,5,2,4,,3,,2,2,1,3,,6,,7,1xe" fillcolor="#16110d" stroked="f">
                    <v:path arrowok="t" o:connecttype="custom" o:connectlocs="41,6;41,24;12,24;12,6;41,6" o:connectangles="0,0,0,0,0"/>
                  </v:shape>
                  <v:shape id="Freeform 54" o:spid="_x0000_s1077" style="position:absolute;left:1017;top:621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xAucQA&#10;AADbAAAADwAAAGRycy9kb3ducmV2LnhtbESPQYvCMBSE7wv+h/AEL4umCpXSNYoIioggq+Kyt7fN&#10;sy02L6WJWv+9WRA8DjPzDTOZtaYSN2pcaVnBcBCBIM6sLjlXcDws+wkI55E1VpZJwYMczKadjwmm&#10;2t75m257n4sAYZeigsL7OpXSZQUZdANbEwfvbBuDPsgml7rBe4CbSo6iaCwNlhwWCqxpUVB22V+N&#10;gl2SS96czqfVTxvL7eLv+puMPpXqddv5FwhPrX+HX+21VhDH8P8l/AA5f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cQLnEAAAA2wAAAA8AAAAAAAAAAAAAAAAAmAIAAGRycy9k&#10;b3ducmV2LnhtbFBLBQYAAAAABAAEAPUAAACJAwAAAAA=&#10;" path="m7,1v1,1,1,2,,3c5,5,3,5,1,4,,3,,2,1,1,3,,5,,7,1xe" fillcolor="#16110d" stroked="f">
                    <v:path arrowok="t" o:connecttype="custom" o:connectlocs="41,6;41,24;6,24;6,6;41,6" o:connectangles="0,0,0,0,0"/>
                  </v:shape>
                  <v:shape id="Freeform 55" o:spid="_x0000_s1078" style="position:absolute;left:1100;top:616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ZauMIA&#10;AADbAAAADwAAAGRycy9kb3ducmV2LnhtbESPQWvCQBSE7wX/w/IEb3WjtrGkWUWKUq9NRHp87L4m&#10;Idm3IbvV+O9dodDjMDPfMPl2tJ240OAbxwoW8wQEsXam4UrBqTw8v4HwAdlg55gU3MjDdjN5yjEz&#10;7spfdClCJSKEfYYK6hD6TEqva7Lo564njt6PGyyGKIdKmgGvEW47uUySVFpsOC7U2NNHTbotfq2C&#10;5T4Jev+50kVblunt+wXH8xqVmk3H3TuIQGP4D/+1j0bBawqPL/EH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9lq4wgAAANsAAAAPAAAAAAAAAAAAAAAAAJgCAABkcnMvZG93&#10;bnJldi54bWxQSwUGAAAAAAQABAD1AAAAhwMAAAAA&#10;" path="m7,1v2,,2,2,,3c6,5,3,5,2,4,,3,,1,2,1,3,,6,,7,1xe" fillcolor="#16110d" stroked="f">
                    <v:path arrowok="t" o:connecttype="custom" o:connectlocs="41,6;41,24;12,24;12,6;41,6" o:connectangles="0,0,0,0,0"/>
                  </v:shape>
                  <v:shape id="Freeform 56" o:spid="_x0000_s1079" style="position:absolute;left:846;top:621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r/I8MA&#10;AADbAAAADwAAAGRycy9kb3ducmV2LnhtbESPzWrDMBCE74W8g9hAbo2cpE2CEyWE4tJea5eS4yJt&#10;bBNrZSzVP29fFQo9DjPzDXM8j7YRPXW+dqxgtUxAEGtnai4VfBavj3sQPiAbbByTgok8nE+zhyOm&#10;xg38QX0eShEh7FNUUIXQplJ6XZFFv3QtcfRurrMYouxKaTocItw2cp0kW2mx5rhQYUsvFel7/m0V&#10;rLMk6Oxto/N7UWyn6xOOXztUajEfLwcQgcbwH/5rvxsFzzv4/RJ/gD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r/I8MAAADbAAAADwAAAAAAAAAAAAAAAACYAgAAZHJzL2Rv&#10;d25yZXYueG1sUEsFBgAAAAAEAAQA9QAAAIgDAAAAAA==&#10;" path="m7,1v2,1,2,2,,3c6,5,3,5,2,4,,3,,2,2,1,3,,6,,7,1xe" fillcolor="#16110d" stroked="f">
                    <v:path arrowok="t" o:connecttype="custom" o:connectlocs="41,6;41,24;12,24;12,6;41,6" o:connectangles="0,0,0,0,0"/>
                  </v:shape>
                  <v:shape id="Freeform 57" o:spid="_x0000_s1080" style="position:absolute;left:928;top:6167;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VrUb4A&#10;AADbAAAADwAAAGRycy9kb3ducmV2LnhtbERPy4rCMBTdC/5DuII7TX3OUI0ioujWdhhmeUnutMXm&#10;pjRR69+bheDycN7rbWdrcafWV44VTMYJCGLtTMWFgp/8OPoG4QOywdoxKXiSh+2m31tjatyDL3TP&#10;QiFiCPsUFZQhNKmUXpdk0Y9dQxy5f9daDBG2hTQtPmK4reU0SZbSYsWxocSG9iXpa3azCqaHJOjD&#10;aaaza54vn39z7H6/UKnhoNutQATqwkf8dp+NgkUcG7/EHyA3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gla1G+AAAA2wAAAA8AAAAAAAAAAAAAAAAAmAIAAGRycy9kb3ducmV2&#10;LnhtbFBLBQYAAAAABAAEAPUAAACDAwAAAAA=&#10;" path="m7,1v2,,2,2,,3c6,5,3,5,2,4,,3,,1,2,1,3,,6,,7,1xe" fillcolor="#16110d" stroked="f">
                    <v:path arrowok="t" o:connecttype="custom" o:connectlocs="42,6;42,24;12,24;12,6;42,6" o:connectangles="0,0,0,0,0"/>
                  </v:shape>
                  <v:shape id="Freeform 58" o:spid="_x0000_s1081" style="position:absolute;left:1017;top:611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FKvMUA&#10;AADbAAAADwAAAGRycy9kb3ducmV2LnhtbESP3YrCMBSE7wXfIZyFvRFNFZTaNYoIuywiiD8oe3e2&#10;ObbF5qQ0UevbG0HwcpiZb5jJrDGluFLtCssK+r0IBHFqdcGZgv3uuxuDcB5ZY2mZFNzJwWzabk0w&#10;0fbGG7pufSYChF2CCnLvq0RKl+Zk0PVsRRy8k60N+iDrTOoabwFuSjmIopE0WHBYyLGiRU7peXsx&#10;CtZxJnl5OB1+js1Qrhb/l7940FHq86OZf4Hw1Ph3+NX+1QqGY3h+CT9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EUq8xQAAANsAAAAPAAAAAAAAAAAAAAAAAJgCAABkcnMv&#10;ZG93bnJldi54bWxQSwUGAAAAAAQABAD1AAAAigMAAAAA&#10;" path="m7,1v1,1,1,3,,3c5,5,3,5,1,4,,4,,2,1,1,3,,5,,7,1xe" fillcolor="#16110d" stroked="f">
                    <v:path arrowok="t" o:connecttype="custom" o:connectlocs="41,6;41,23;6,23;6,6;41,6" o:connectangles="0,0,0,0,0"/>
                  </v:shape>
                  <v:shape id="Freeform 59" o:spid="_x0000_s1082" style="position:absolute;left:1271;top:6167;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cpnMMA&#10;AADbAAAADwAAAGRycy9kb3ducmV2LnhtbERPW2vCMBR+H/gfwhnsZaypwqTURhmCMsZg6EaHb8fm&#10;9ILNSUmidv9+eRB8/PjuxWo0vbiQ851lBdMkBUFcWd1xo+Dne/OSgfABWWNvmRT8kYfVcvJQYK7t&#10;lXd02YdGxBD2OSpoQxhyKX3VkkGf2IE4crV1BkOErpHa4TWGm17O0nQuDXYcG1ocaN1SddqfjYKv&#10;rJH8Udbl9nd8lZ/r4/mQzZ6Venoc3xYgAo3hLr6537WCeVwfv8Qf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UcpnMMAAADbAAAADwAAAAAAAAAAAAAAAACYAgAAZHJzL2Rv&#10;d25yZXYueG1sUEsFBgAAAAAEAAQA9QAAAIgDAAAAAA==&#10;" path="m1,1c3,,5,,7,1v1,1,1,2,,3c5,5,3,5,1,4,,3,,2,1,1xe" fillcolor="#16110d" stroked="f">
                    <v:path arrowok="t" o:connecttype="custom" o:connectlocs="6,6;42,6;42,24;6,24;6,6" o:connectangles="0,0,0,0,0"/>
                  </v:shape>
                  <v:shape id="Freeform 60" o:spid="_x0000_s1083" style="position:absolute;left:1354;top:6120;width:47;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0j+MYA&#10;AADbAAAADwAAAGRycy9kb3ducmV2LnhtbESPQWvCQBSE7wX/w/KE3pqNHmxJXaUIovUgbZSCt0f2&#10;NYlm38bdjab99d2C4HGYmW+Y6bw3jbiQ87VlBaMkBUFcWF1zqWC/Wz69gPABWWNjmRT8kIf5bPAw&#10;xUzbK3/SJQ+liBD2GSqoQmgzKX1RkUGf2JY4et/WGQxRulJqh9cIN40cp+lEGqw5LlTY0qKi4pR3&#10;RsHv8as7nu0SN9tDt5If+fPhvXZKPQ77t1cQgfpwD9/aa61gMoL/L/EH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0j+MYAAADbAAAADwAAAAAAAAAAAAAAAACYAgAAZHJz&#10;L2Rvd25yZXYueG1sUEsFBgAAAAAEAAQA9QAAAIsDAAAAAA==&#10;" path="m7,v1,1,1,3,,4c5,4,3,4,2,4,,3,,1,2,,3,,5,,7,xe" fillcolor="#16110d" stroked="f">
                    <v:path arrowok="t" o:connecttype="custom" o:connectlocs="41,0;41,23;12,23;12,0;41,0" o:connectangles="0,0,0,0,0"/>
                  </v:shape>
                  <v:shape id="Freeform 61" o:spid="_x0000_s1084" style="position:absolute;left:1437;top:6067;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GWBsIA&#10;AADbAAAADwAAAGRycy9kb3ducmV2LnhtbESPQWvCQBSE70L/w/IK3symUWJJXaUUpV5NpPT42H1N&#10;gtm3Ibtq/PddQfA4zMw3zGoz2k5caPCtYwVvSQqCWDvTcq3gWO1m7yB8QDbYOSYFN/KwWb9MVlgY&#10;d+UDXcpQiwhhX6CCJoS+kNLrhiz6xPXE0ftzg8UQ5VBLM+A1wm0nszTNpcWW40KDPX01pE/l2SrI&#10;tmnQ2++5Lk9Vld9+Fzj+LFGp6ev4+QEi0Bie4Ud7bxTkGdy/x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oZYGwgAAANsAAAAPAAAAAAAAAAAAAAAAAJgCAABkcnMvZG93&#10;bnJldi54bWxQSwUGAAAAAAQABAD1AAAAhwMAAAAA&#10;" path="m7,1v2,1,2,2,,3c6,5,3,5,2,4,,3,,2,2,1,3,,6,,7,1xe" fillcolor="#16110d" stroked="f">
                    <v:path arrowok="t" o:connecttype="custom" o:connectlocs="41,6;41,23;12,23;12,6;41,6" o:connectangles="0,0,0,0,0"/>
                  </v:shape>
                  <v:shape id="Freeform 62" o:spid="_x0000_s1085" style="position:absolute;left:1526;top:6020;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W368QA&#10;AADbAAAADwAAAGRycy9kb3ducmV2LnhtbESPQYvCMBSE7wv+h/AEL8uaqiilGkUEZVkEUReXvT2b&#10;Z1tsXkoTtf57Iwgeh5n5hpnMGlOKK9WusKyg141AEKdWF5wp+N0vv2IQziNrLC2Tgjs5mE1bHxNM&#10;tL3xlq47n4kAYZeggtz7KpHSpTkZdF1bEQfvZGuDPsg6k7rGW4CbUvajaCQNFhwWcqxokVN63l2M&#10;gk2cSf45nA6rv2Yo14vj5T/ufyrVaTfzMQhPjX+HX+1vrWA0gOeX8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Vt+vEAAAA2wAAAA8AAAAAAAAAAAAAAAAAmAIAAGRycy9k&#10;b3ducmV2LnhtbFBLBQYAAAAABAAEAPUAAACJAwAAAAA=&#10;" path="m7,1v1,1,1,2,,3c5,5,3,5,1,4,,3,,2,1,1,3,,5,,7,1xe" fillcolor="#16110d" stroked="f">
                    <v:path arrowok="t" o:connecttype="custom" o:connectlocs="41,6;41,23;6,23;6,6;41,6" o:connectangles="0,0,0,0,0"/>
                  </v:shape>
                  <v:shape id="Freeform 63" o:spid="_x0000_s1086" style="position:absolute;left:1608;top:5972;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wvn8QA&#10;AADbAAAADwAAAGRycy9kb3ducmV2LnhtbESPQYvCMBSE7wv+h/AEL8uaKiqlGkUEZVkEUReXvT2b&#10;Z1tsXkoTtf57Iwgeh5n5hpnMGlOKK9WusKyg141AEKdWF5wp+N0vv2IQziNrLC2Tgjs5mE1bHxNM&#10;tL3xlq47n4kAYZeggtz7KpHSpTkZdF1bEQfvZGuDPsg6k7rGW4CbUvajaCQNFhwWcqxokVN63l2M&#10;gk2cSf45nA6rv2Yo14vj5T/ufyrVaTfzMQhPjX+HX+1vrWA0gOeX8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8L5/EAAAA2wAAAA8AAAAAAAAAAAAAAAAAmAIAAGRycy9k&#10;b3ducmV2LnhtbFBLBQYAAAAABAAEAPUAAACJAwAAAAA=&#10;" path="m7,1v1,1,1,2,,3c5,5,3,5,1,4,,3,,2,1,1,3,,5,,7,1xe" fillcolor="#16110d" stroked="f">
                    <v:path arrowok="t" o:connecttype="custom" o:connectlocs="42,6;42,24;6,24;6,6;42,6" o:connectangles="0,0,0,0,0"/>
                  </v:shape>
                  <v:shape id="Freeform 64" o:spid="_x0000_s1087" style="position:absolute;left:1691;top:5925;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qOusQA&#10;AADbAAAADwAAAGRycy9kb3ducmV2LnhtbESPwWrDMBBE74X8g9hAb42cgEPjRglJcCGll9rJB2yt&#10;rWVqrYyl2M7fV4VCj8PMvGG2+8m2YqDeN44VLBcJCOLK6YZrBdfL69MzCB+QNbaOScGdPOx3s4ct&#10;ZtqNXNBQhlpECPsMFZgQukxKXxmy6BeuI47el+sthij7Wuoexwi3rVwlyVpabDguGOzoZKj6Lm9W&#10;QfFxQ7waPr5/rt42Mt/k6TDkSj3Op8MLiEBT+A//tc9awTqF3y/xB8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KjrrEAAAA2wAAAA8AAAAAAAAAAAAAAAAAmAIAAGRycy9k&#10;b3ducmV2LnhtbFBLBQYAAAAABAAEAPUAAACJAwAAAAA=&#10;" path="m7,v2,1,2,3,,4c6,4,3,4,2,4,,3,,1,2,,3,,6,,7,xe" fillcolor="#16110d" stroked="f">
                    <v:path arrowok="t" o:connecttype="custom" o:connectlocs="41,0;41,24;12,24;12,0;41,0" o:connectangles="0,0,0,0,0"/>
                  </v:shape>
                  <v:shape id="Freeform 65" o:spid="_x0000_s1088" style="position:absolute;left:1774;top:5872;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qQBcEA&#10;AADbAAAADwAAAGRycy9kb3ducmV2LnhtbESPQYvCMBSE78L+h/AW9qaprlSpRlkWRa+2suzxkTzb&#10;YvNSmqj13xtB8DjMzDfMct3bRlyp87VjBeNRAoJYO1NzqeBYbIdzED4gG2wck4I7eVivPgZLzIy7&#10;8YGueShFhLDPUEEVQptJ6XVFFv3ItcTRO7nOYoiyK6Xp8BbhtpGTJEmlxZrjQoUt/Vakz/nFKphs&#10;kqA3u2+dn4sivf9Psf+boVJfn/3PAkSgPrzDr/beKEhTeH6JP0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iakAXBAAAA2wAAAA8AAAAAAAAAAAAAAAAAmAIAAGRycy9kb3du&#10;cmV2LnhtbFBLBQYAAAAABAAEAPUAAACGAwAAAAA=&#10;" path="m7,1v2,1,2,2,,3c6,5,4,5,2,4,,3,,2,2,1,4,,6,,7,1xe" fillcolor="#16110d" stroked="f">
                    <v:path arrowok="t" o:connecttype="custom" o:connectlocs="41,6;41,24;12,24;12,6;41,6" o:connectangles="0,0,0,0,0"/>
                  </v:shape>
                  <v:shape id="Freeform 66" o:spid="_x0000_s1089" style="position:absolute;left:1863;top:5825;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6x6MUA&#10;AADbAAAADwAAAGRycy9kb3ducmV2LnhtbESP3YrCMBSE7wXfIRzBG1lThdXSNYoIu8giiD+47N2x&#10;ObbF5qQ0UevbG0HwcpiZb5jJrDGluFLtCssKBv0IBHFqdcGZgv3u+yMG4TyyxtIyKbiTg9m03Zpg&#10;ou2NN3Td+kwECLsEFeTeV4mULs3JoOvbijh4J1sb9EHWmdQ13gLclHIYRSNpsOCwkGNFi5zS8/Zi&#10;FKzjTPLv4XT4+Ws+5WpxvPzHw55S3U4z/wLhqfHv8Ku91ApGY3h+CT9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rrHoxQAAANsAAAAPAAAAAAAAAAAAAAAAAJgCAABkcnMv&#10;ZG93bnJldi54bWxQSwUGAAAAAAQABAD1AAAAigMAAAAA&#10;" path="m7,1v1,1,1,2,,3c5,5,3,5,1,4,,3,,2,1,1,3,,5,,7,1xe" fillcolor="#16110d" stroked="f">
                    <v:path arrowok="t" o:connecttype="custom" o:connectlocs="41,6;41,23;6,23;6,6;41,6" o:connectangles="0,0,0,0,0"/>
                  </v:shape>
                  <v:shape id="Freeform 67" o:spid="_x0000_s1090" style="position:absolute;left:1945;top:5778;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mh7L4A&#10;AADbAAAADwAAAGRycy9kb3ducmV2LnhtbERPTYvCMBC9C/6HMII3TdWlSjWKLIp7tRXxOCRjW2wm&#10;pclq/febw4LHx/ve7HrbiCd1vnasYDZNQBBrZ2ouFVyK42QFwgdkg41jUvAmD7vtcLDBzLgXn+mZ&#10;h1LEEPYZKqhCaDMpva7Iop+6ljhyd9dZDBF2pTQdvmK4beQ8SVJpsebYUGFL3xXpR/5rFcwPSdCH&#10;00Lnj6JI37cv7K9LVGo86vdrEIH68BH/u3+MgjSOjV/iD5Db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ZJoey+AAAA2wAAAA8AAAAAAAAAAAAAAAAAmAIAAGRycy9kb3ducmV2&#10;LnhtbFBLBQYAAAAABAAEAPUAAACDAwAAAAA=&#10;" path="m7,1v2,1,2,2,,3c6,5,3,5,2,4,,3,,2,2,1,3,,6,,7,1xe" fillcolor="#16110d" stroked="f">
                    <v:path arrowok="t" o:connecttype="custom" o:connectlocs="42,6;42,23;12,23;12,6;42,6" o:connectangles="0,0,0,0,0"/>
                  </v:shape>
                  <v:shape id="Freeform 68" o:spid="_x0000_s1091" style="position:absolute;left:2028;top:5730;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eEv8MA&#10;AADbAAAADwAAAGRycy9kb3ducmV2LnhtbESP0WrCQBRE3wv9h+UW+lY3FSpNdBUrESq+NOoHXLPX&#10;bDB7N2TXmP69Kwg+DjNzhpktBtuInjpfO1bwOUpAEJdO11wpOOzXH98gfEDW2DgmBf/kYTF/fZlh&#10;pt2VC+p3oRIRwj5DBSaENpPSl4Ys+pFriaN3cp3FEGVXSd3hNcJtI8dJMpEWa44LBltaGSrPu4tV&#10;UPxdEA+Gf7bH8SaVeZp/9X2u1PvbsJyCCDSEZ/jR/tUKJincv8QfIO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eEv8MAAADbAAAADwAAAAAAAAAAAAAAAACYAgAAZHJzL2Rv&#10;d25yZXYueG1sUEsFBgAAAAAEAAQA9QAAAIgDAAAAAA==&#10;" path="m7,v2,1,2,3,,4c6,4,3,4,2,4,,3,,1,2,,3,,6,,7,xe" fillcolor="#16110d" stroked="f">
                    <v:path arrowok="t" o:connecttype="custom" o:connectlocs="41,0;41,24;12,24;12,0;41,0" o:connectangles="0,0,0,0,0"/>
                  </v:shape>
                  <v:shape id="Freeform 69" o:spid="_x0000_s1092" style="position:absolute;left:2117;top:567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6/QcIA&#10;AADbAAAADwAAAGRycy9kb3ducmV2LnhtbERPTYvCMBC9C/6HMMJeRNMVdEs1igi7LIsgdkXxNjZj&#10;W2wmpYla/705CB4f73u2aE0lbtS40rKCz2EEgjizuuRcwe7/exCDcB5ZY2WZFDzIwWLe7cww0fbO&#10;W7qlPhchhF2CCgrv60RKlxVk0A1tTRy4s20M+gCbXOoG7yHcVHIURRNpsOTQUGBNq4KyS3o1CjZx&#10;Lvlvf97/HNqxXK9O12M86iv10WuXUxCeWv8Wv9y/WsFXWB++hB8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nr9BwgAAANsAAAAPAAAAAAAAAAAAAAAAAJgCAABkcnMvZG93&#10;bnJldi54bWxQSwUGAAAAAAQABAD1AAAAhwMAAAAA&#10;" path="m7,1v1,1,1,2,,3c5,5,3,5,1,4,,3,,2,1,1,3,,5,,7,1xe" fillcolor="#16110d" stroked="f">
                    <v:path arrowok="t" o:connecttype="custom" o:connectlocs="41,6;41,24;6,24;6,6;41,6" o:connectangles="0,0,0,0,0"/>
                  </v:shape>
                  <v:shape id="Freeform 70" o:spid="_x0000_s1093" style="position:absolute;left:1183;top:6120;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geZMMA&#10;AADbAAAADwAAAGRycy9kb3ducmV2LnhtbESP0WrCQBRE3wv9h+UW+lY3EbQ1uoZWUlD6otYPuGav&#10;2WD2bsiuMf69KxT6OMzMGWaRD7YRPXW+dqwgHSUgiEuna64UHH6/3z5A+ICssXFMCm7kIV8+Py0w&#10;0+7KO+r3oRIRwj5DBSaENpPSl4Ys+pFriaN3cp3FEGVXSd3hNcJtI8dJMpUWa44LBltaGSrP+4tV&#10;sNteEA+Gv36O481MFrNi0veFUq8vw+ccRKAh/If/2mut4D2Fx5f4A+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6geZMMAAADbAAAADwAAAAAAAAAAAAAAAACYAgAAZHJzL2Rv&#10;d25yZXYueG1sUEsFBgAAAAAEAAQA9QAAAIgDAAAAAA==&#10;" path="m2,c3,,6,,7,v2,1,2,3,,4c6,4,3,4,2,4,,3,,1,2,xe" fillcolor="#16110d" stroked="f">
                    <v:path arrowok="t" o:connecttype="custom" o:connectlocs="12,0;41,0;41,23;12,23;12,0" o:connectangles="0,0,0,0,0"/>
                  </v:shape>
                  <v:shape id="Freeform 71" o:spid="_x0000_s1094" style="position:absolute;left:1271;top:6067;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CErcUA&#10;AADbAAAADwAAAGRycy9kb3ducmV2LnhtbESPQWvCQBSE7wX/w/IEL0U3DdiG6CpFqIgIRSsRb8/s&#10;MwnNvg3ZVeO/dwsFj8PMfMNM552pxZVaV1lW8DaKQBDnVldcKNj/fA0TEM4ja6wtk4I7OZjPei9T&#10;TLW98ZauO1+IAGGXooLS+yaV0uUlGXQj2xAH72xbgz7ItpC6xVuAm1rGUfQuDVYcFkpsaFFS/ru7&#10;GAXfSSF5nZ2z5aEby83idDkm8atSg373OQHhqfPP8H97pRV8xPD3JfwAO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IStxQAAANsAAAAPAAAAAAAAAAAAAAAAAJgCAABkcnMv&#10;ZG93bnJldi54bWxQSwUGAAAAAAQABAD1AAAAigMAAAAA&#10;" path="m7,1v1,1,1,2,,3c5,5,3,5,1,4,,3,,2,1,1,3,,5,,7,1xe" fillcolor="#16110d" stroked="f">
                    <v:path arrowok="t" o:connecttype="custom" o:connectlocs="42,6;42,23;6,23;6,6;42,6" o:connectangles="0,0,0,0,0"/>
                  </v:shape>
                  <v:shape id="Freeform 72" o:spid="_x0000_s1095" style="position:absolute;left:1354;top:6020;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whNsUA&#10;AADbAAAADwAAAGRycy9kb3ducmV2LnhtbESPQWvCQBSE7wX/w/IEL6VuVKohuooIioggarH09sw+&#10;k2D2bciuGv+9Wyj0OMzMN8xk1phS3Kl2hWUFvW4Egji1uuBMwddx+RGDcB5ZY2mZFDzJwWzaeptg&#10;ou2D93Q/+EwECLsEFeTeV4mULs3JoOvaijh4F1sb9EHWmdQ1PgLclLIfRUNpsOCwkGNFi5zS6+Fm&#10;FOziTPLmdDmtvptPuV2cbz9x/12pTruZj0F4avx/+K+91gpGA/j9En6An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TCE2xQAAANsAAAAPAAAAAAAAAAAAAAAAAJgCAABkcnMv&#10;ZG93bnJldi54bWxQSwUGAAAAAAQABAD1AAAAigMAAAAA&#10;" path="m7,1v1,1,1,2,,3c5,5,3,5,2,4,,3,,2,2,1,3,,5,,7,1xe" fillcolor="#16110d" stroked="f">
                    <v:path arrowok="t" o:connecttype="custom" o:connectlocs="41,6;41,23;12,23;12,6;41,6" o:connectangles="0,0,0,0,0"/>
                  </v:shape>
                  <v:shape id="Freeform 73" o:spid="_x0000_s1096" style="position:absolute;left:1437;top:5972;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09NMEA&#10;AADbAAAADwAAAGRycy9kb3ducmV2LnhtbESPQYvCMBSE78L+h/CEvWmqK1aqURZxWa/binh8JM+2&#10;2LyUJmr990YQ9jjMzDfMatPbRtyo87VjBZNxAoJYO1NzqeBQ/IwWIHxANtg4JgUP8rBZfwxWmBl3&#10;5z+65aEUEcI+QwVVCG0mpdcVWfRj1xJH7+w6iyHKrpSmw3uE20ZOk2QuLdYcFypsaVuRvuRXq2C6&#10;S4Le/X7p/FIU88dphv0xRaU+h/33EkSgPvyH3+29UZDO4PUl/gC5f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dPTTBAAAA2wAAAA8AAAAAAAAAAAAAAAAAmAIAAGRycy9kb3du&#10;cmV2LnhtbFBLBQYAAAAABAAEAPUAAACGAwAAAAA=&#10;" path="m7,1v2,1,2,2,,3c6,5,3,5,2,4,,3,,2,2,1,3,,6,,7,1xe" fillcolor="#16110d" stroked="f">
                    <v:path arrowok="t" o:connecttype="custom" o:connectlocs="41,6;41,24;12,24;12,6;41,6" o:connectangles="0,0,0,0,0"/>
                  </v:shape>
                  <v:shape id="Freeform 74" o:spid="_x0000_s1097" style="position:absolute;left:1526;top:5925;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zJsYA&#10;AADbAAAADwAAAGRycy9kb3ducmV2LnhtbESPQWvCQBSE70L/w/IEb7qxYJXUVaQgrR6KxlLw9si+&#10;JtHs23R3o2l/fbcgeBxm5htmvuxMLS7kfGVZwXiUgCDOra64UPBxWA9nIHxA1lhbJgU/5GG5eOjN&#10;MdX2ynu6ZKEQEcI+RQVlCE0qpc9LMuhHtiGO3pd1BkOUrpDa4TXCTS0fk+RJGqw4LpTY0EtJ+Tlr&#10;jYLf02d7+rZr3L4f21e5y6bHTeWUGvS71TOIQF24h2/tN61gOoH/L/EH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5+zJsYAAADbAAAADwAAAAAAAAAAAAAAAACYAgAAZHJz&#10;L2Rvd25yZXYueG1sUEsFBgAAAAAEAAQA9QAAAIsDAAAAAA==&#10;" path="m7,v1,1,1,3,,4c5,4,3,4,1,4,,3,,1,1,,3,,5,,7,xe" fillcolor="#16110d" stroked="f">
                    <v:path arrowok="t" o:connecttype="custom" o:connectlocs="41,0;41,24;6,24;6,0;41,0" o:connectangles="0,0,0,0,0"/>
                  </v:shape>
                  <v:shape id="Freeform 75" o:spid="_x0000_s1098" style="position:absolute;left:1608;top:5872;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uCrsUA&#10;AADbAAAADwAAAGRycy9kb3ducmV2LnhtbESP3YrCMBSE7wXfIRzBG1lThdXSNYoIu8giiD+47N2x&#10;ObbF5qQ0UevbG0HwcpiZb5jJrDGluFLtCssKBv0IBHFqdcGZgv3u+yMG4TyyxtIyKbiTg9m03Zpg&#10;ou2NN3Td+kwECLsEFeTeV4mULs3JoOvbijh4J1sb9EHWmdQ13gLclHIYRSNpsOCwkGNFi5zS8/Zi&#10;FKzjTPLv4XT4+Ws+5WpxvPzHw55S3U4z/wLhqfHv8Ku91ArGI3h+CT9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O4KuxQAAANsAAAAPAAAAAAAAAAAAAAAAAJgCAABkcnMv&#10;ZG93bnJldi54bWxQSwUGAAAAAAQABAD1AAAAigMAAAAA&#10;" path="m7,1v1,1,1,2,,3c5,5,3,5,1,4,,3,,2,1,1,3,,5,,7,1xe" fillcolor="#16110d" stroked="f">
                    <v:path arrowok="t" o:connecttype="custom" o:connectlocs="42,6;42,24;6,24;6,6;42,6" o:connectangles="0,0,0,0,0"/>
                  </v:shape>
                  <v:shape id="Freeform 76" o:spid="_x0000_s1099" style="position:absolute;left:1691;top:582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jQ8MA&#10;AADbAAAADwAAAGRycy9kb3ducmV2LnhtbESPwWrDMBBE74H+g9hCb4mcNMTFjRxKSUmutUPpcZE2&#10;trG1MpYa238fFQo9DjPzhtkfJtuJGw2+caxgvUpAEGtnGq4UXMqP5QsIH5ANdo5JwUweDvnDYo+Z&#10;cSN/0q0IlYgQ9hkqqEPoMym9rsmiX7meOHpXN1gMUQ6VNAOOEW47uUmSnbTYcFyosaf3mnRb/FgF&#10;m2MS9PH0rIu2LHfz9xanrxSVenqc3l5BBJrCf/ivfTYK0hR+v8QfIP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g+jQ8MAAADbAAAADwAAAAAAAAAAAAAAAACYAgAAZHJzL2Rv&#10;d25yZXYueG1sUEsFBgAAAAAEAAQA9QAAAIgDAAAAAA==&#10;" path="m7,1v2,1,2,2,,3c6,5,3,5,2,4,,3,,2,2,1,3,,6,,7,1xe" fillcolor="#16110d" stroked="f">
                    <v:path arrowok="t" o:connecttype="custom" o:connectlocs="41,6;41,23;12,23;12,6;41,6" o:connectangles="0,0,0,0,0"/>
                  </v:shape>
                  <v:shape id="Freeform 77" o:spid="_x0000_s1100" style="position:absolute;left:1780;top:577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izR8IA&#10;AADbAAAADwAAAGRycy9kb3ducmV2LnhtbERPTYvCMBC9C/6HMMJeRNMVdEs1igi7LIsgdkXxNjZj&#10;W2wmpYla/705CB4f73u2aE0lbtS40rKCz2EEgjizuuRcwe7/exCDcB5ZY2WZFDzIwWLe7cww0fbO&#10;W7qlPhchhF2CCgrv60RKlxVk0A1tTRy4s20M+gCbXOoG7yHcVHIURRNpsOTQUGBNq4KyS3o1CjZx&#10;Lvlvf97/HNqxXK9O12M86iv10WuXUxCeWv8Wv9y/WsFXGBu+hB8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6LNHwgAAANsAAAAPAAAAAAAAAAAAAAAAAJgCAABkcnMvZG93&#10;bnJldi54bWxQSwUGAAAAAAQABAD1AAAAhwMAAAAA&#10;" path="m6,1v2,1,2,2,,3c5,5,3,5,1,4,,3,,2,1,1,3,,5,,6,1xe" fillcolor="#16110d" stroked="f">
                    <v:path arrowok="t" o:connecttype="custom" o:connectlocs="35,6;35,23;6,23;6,6;35,6" o:connectangles="0,0,0,0,0"/>
                  </v:shape>
                  <v:shape id="Freeform 78" o:spid="_x0000_s1101" style="position:absolute;left:1863;top:5730;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K5I8YA&#10;AADbAAAADwAAAGRycy9kb3ducmV2LnhtbESPQWvCQBSE70L/w/KE3nSjh1pTV5GCtHooGkvB2yP7&#10;mkSzb+PuRtP++q5Q8DjMzDfMbNGZWlzI+cqygtEwAUGcW11xoeBzvxo8g/ABWWNtmRT8kIfF/KE3&#10;w1TbK+/okoVCRAj7FBWUITSplD4vyaAf2oY4et/WGQxRukJqh9cIN7UcJ8mTNFhxXCixodeS8lPW&#10;GgW/x6/2eLYr3Hwc2je5zSaHdeWUeux3yxcQgbpwD/+337WCyRRuX+IP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tK5I8YAAADbAAAADwAAAAAAAAAAAAAAAACYAgAAZHJz&#10;L2Rvd25yZXYueG1sUEsFBgAAAAAEAAQA9QAAAIsDAAAAAA==&#10;" path="m7,v1,1,1,3,,4c5,4,3,4,1,4,,3,,1,1,,3,,5,,7,xe" fillcolor="#16110d" stroked="f">
                    <v:path arrowok="t" o:connecttype="custom" o:connectlocs="41,0;41,24;6,24;6,0;41,0" o:connectangles="0,0,0,0,0"/>
                  </v:shape>
                  <v:shape id="Freeform 79" o:spid="_x0000_s1102" style="position:absolute;left:1945;top:5677;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NLEL8A&#10;AADbAAAADwAAAGRycy9kb3ducmV2LnhtbERPy2rCQBTdC/2H4QrudKKWKNFRSlHstomULi8z1ySY&#10;uRMy0zz+vrModHk47+N5tI3oqfO1YwXrVQKCWDtTc6ngXlyXexA+IBtsHJOCiTycTy+zI2bGDfxJ&#10;fR5KEUPYZ6igCqHNpPS6Iot+5VriyD1cZzFE2JXSdDjEcNvITZKk0mLNsaHClt4r0s/8xyrYXJKg&#10;L7etzp9FkU7frzh+7VCpxXx8O4AINIZ/8Z/7wyjYx/XxS/wB8vQ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YM0sQvwAAANsAAAAPAAAAAAAAAAAAAAAAAJgCAABkcnMvZG93bnJl&#10;di54bWxQSwUGAAAAAAQABAD1AAAAhAMAAAAA&#10;" path="m7,1v2,1,2,2,,3c6,5,3,5,2,4,,3,,2,2,1,3,,6,,7,1xe" fillcolor="#16110d" stroked="f">
                    <v:path arrowok="t" o:connecttype="custom" o:connectlocs="42,6;42,24;12,24;12,6;42,6" o:connectangles="0,0,0,0,0"/>
                  </v:shape>
                  <v:shape id="Freeform 80" o:spid="_x0000_s1103" style="position:absolute;left:2028;top:563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ui8EA&#10;AADbAAAADwAAAGRycy9kb3ducmV2LnhtbESPQYvCMBSE74L/ITxhbzbVFZVqlGVx0autLHt8JM+2&#10;2LyUJqv13xtB8DjMzDfMetvbRlyp87VjBZMkBUGsnam5VHAqfsZLED4gG2wck4I7edhuhoM1Zsbd&#10;+EjXPJQiQthnqKAKoc2k9Loiiz5xLXH0zq6zGKLsSmk6vEW4beQ0TefSYs1xocKWvivSl/zfKpju&#10;0qB3+0+dX4pifv+bYf+7QKU+Rv3XCkSgPrzDr/bBKFhO4Pkl/gC5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ovBAAAA2wAAAA8AAAAAAAAAAAAAAAAAmAIAAGRycy9kb3du&#10;cmV2LnhtbFBLBQYAAAAABAAEAPUAAACGAwAAAAA=&#10;" path="m7,1v2,1,2,2,,3c6,5,3,5,2,4,,3,,2,2,1,3,,6,,7,1xe" fillcolor="#16110d" stroked="f">
                    <v:path arrowok="t" o:connecttype="custom" o:connectlocs="41,6;41,24;12,24;12,6;41,6" o:connectangles="0,0,0,0,0"/>
                  </v:shape>
                  <v:shape id="Freeform 81" o:spid="_x0000_s1104" style="position:absolute;left:2117;top:5583;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X0isYA&#10;AADbAAAADwAAAGRycy9kb3ducmV2LnhtbESP3WrCQBSE7wXfYTmF3kjdNGAJaVYpgqWIUPwhpXen&#10;2WMSmj0bdleNb98VCl4OM/MNUywG04kzOd9aVvA8TUAQV1a3XCs47FdPGQgfkDV2lknBlTws5uNR&#10;gbm2F97SeRdqESHsc1TQhNDnUvqqIYN+anvi6B2tMxiidLXUDi8RbjqZJsmLNNhyXGiwp2VD1e/u&#10;ZBR8ZrXkdXks37+Gmdwsf07fWTpR6vFheHsFEWgI9/B/+0MryFK4fYk/Q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X0isYAAADbAAAADwAAAAAAAAAAAAAAAACYAgAAZHJz&#10;L2Rvd25yZXYueG1sUEsFBgAAAAAEAAQA9QAAAIsDAAAAAA==&#10;" path="m7,1v1,,1,2,,3c5,5,3,5,1,4,,3,,1,1,1,3,,5,,7,1xe" fillcolor="#16110d" stroked="f">
                    <v:path arrowok="t" o:connecttype="custom" o:connectlocs="41,6;41,23;6,23;6,6;41,6" o:connectangles="0,0,0,0,0"/>
                  </v:shape>
                  <v:shape id="Freeform 82" o:spid="_x0000_s1105" style="position:absolute;left:1100;top:6067;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HVZ8EA&#10;AADbAAAADwAAAGRycy9kb3ducmV2LnhtbESPQYvCMBSE78L+h/AWvNl0VVSqURZR1qutLHt8JM+2&#10;2LyUJmr99xtB8DjMzDfMatPbRtyo87VjBV9JCoJYO1NzqeBU7EcLED4gG2wck4IHedisPwYrzIy7&#10;85FueShFhLDPUEEVQptJ6XVFFn3iWuLonV1nMUTZldJ0eI9w28hxms6kxZrjQoUtbSvSl/xqFYx3&#10;adC7n4nOL0Uxe/xNsf+do1LDz/57CSJQH97hV/tgFCwm8PwSf4B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h1WfBAAAA2wAAAA8AAAAAAAAAAAAAAAAAmAIAAGRycy9kb3du&#10;cmV2LnhtbFBLBQYAAAAABAAEAPUAAACGAwAAAAA=&#10;" path="m2,1c3,,6,,7,1v2,1,2,2,,3c6,5,3,5,2,4,,3,,2,2,1xe" fillcolor="#16110d" stroked="f">
                    <v:path arrowok="t" o:connecttype="custom" o:connectlocs="12,6;41,6;41,23;12,23;12,6" o:connectangles="0,0,0,0,0"/>
                  </v:shape>
                  <v:shape id="Freeform 83" o:spid="_x0000_s1106" style="position:absolute;left:1183;top:602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hNE8EA&#10;AADbAAAADwAAAGRycy9kb3ducmV2LnhtbESPQYvCMBSE78L+h/CEvdlUV1SqURZxWa+2suzxkTzb&#10;YvNSmqj13xtB8DjMzDfMatPbRlyp87VjBeMkBUGsnam5VHAsfkYLED4gG2wck4I7edisPwYrzIy7&#10;8YGueShFhLDPUEEVQptJ6XVFFn3iWuLonVxnMUTZldJ0eItw28hJms6kxZrjQoUtbSvS5/xiFUx2&#10;adC73y+dn4tidv+fYv83R6U+h/33EkSgPrzDr/beKFhM4fkl/gC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ITRPBAAAA2wAAAA8AAAAAAAAAAAAAAAAAmAIAAGRycy9kb3du&#10;cmV2LnhtbFBLBQYAAAAABAAEAPUAAACGAwAAAAA=&#10;" path="m7,1v2,1,2,2,,3c6,5,3,5,2,4,,3,,2,2,1,3,,6,,7,1xe" fillcolor="#16110d" stroked="f">
                    <v:path arrowok="t" o:connecttype="custom" o:connectlocs="41,6;41,23;12,23;12,6;41,6" o:connectangles="0,0,0,0,0"/>
                  </v:shape>
                  <v:shape id="Freeform 84" o:spid="_x0000_s1107" style="position:absolute;left:1271;top:5972;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s/sUA&#10;AADbAAAADwAAAGRycy9kb3ducmV2LnhtbESP3YrCMBSE7xd8h3AEbxZNFVxKNYoIisjC4g8V747N&#10;sS02J6WJ2n37jbDg5TAz3zDTeWsq8aDGlZYVDAcRCOLM6pJzBcfDqh+DcB5ZY2WZFPySg/ms8zHF&#10;RNsn7+ix97kIEHYJKii8rxMpXVaQQTewNXHwrrYx6INscqkbfAa4qeQoir6kwZLDQoE1LQvKbvu7&#10;UfAT55K36TVdn9qx/F5e7ud49KlUr9suJiA8tf4d/m9vtIJ4DK8v4Qf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PGz+xQAAANsAAAAPAAAAAAAAAAAAAAAAAJgCAABkcnMv&#10;ZG93bnJldi54bWxQSwUGAAAAAAQABAD1AAAAigMAAAAA&#10;" path="m7,1v1,1,1,2,,3c5,5,3,5,1,4,,3,,2,1,1,3,,5,,7,1xe" fillcolor="#16110d" stroked="f">
                    <v:path arrowok="t" o:connecttype="custom" o:connectlocs="42,6;42,24;6,24;6,6;42,6" o:connectangles="0,0,0,0,0"/>
                  </v:shape>
                  <v:shape id="Freeform 85" o:spid="_x0000_s1108" style="position:absolute;left:1354;top:5925;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hddsUA&#10;AADbAAAADwAAAGRycy9kb3ducmV2LnhtbESPQWvCQBSE74L/YXmCN93Yg0rqKqUgth7ERil4e2Rf&#10;k9js23R3o2l/fVcQPA4z8w2zWHWmFhdyvrKsYDJOQBDnVldcKDge1qM5CB+QNdaWScEveVgt+70F&#10;ptpe+YMuWShEhLBPUUEZQpNK6fOSDPqxbYij92WdwRClK6R2eI1wU8unJJlKgxXHhRIbei0p/85a&#10;o+Dv/Nmef+wat7tTu5H7bHZ6r5xSw0H38gwiUBce4Xv7TSuYT+H2Jf4Au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mF12xQAAANsAAAAPAAAAAAAAAAAAAAAAAJgCAABkcnMv&#10;ZG93bnJldi54bWxQSwUGAAAAAAQABAD1AAAAigMAAAAA&#10;" path="m7,v1,1,1,3,,4c5,4,3,4,2,4,,3,,1,2,,3,,5,,7,xe" fillcolor="#16110d" stroked="f">
                    <v:path arrowok="t" o:connecttype="custom" o:connectlocs="41,0;41,24;12,24;12,0;41,0" o:connectangles="0,0,0,0,0"/>
                  </v:shape>
                  <v:shape id="Freeform 86" o:spid="_x0000_s1109" style="position:absolute;left:1437;top:5872;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rTZMMA&#10;AADbAAAADwAAAGRycy9kb3ducmV2LnhtbESPwWrDMBBE74H+g9hCb7EcN8TGjRJKcWmutUPocZE2&#10;tom1MpaaOH9fFQo9DjPzhtnuZzuIK02+d6xglaQgiLUzPbcKjs37sgDhA7LBwTEpuJOH/e5hscXS&#10;uBt/0rUOrYgQ9iUq6EIYSym97siiT9xIHL2zmyyGKKdWmglvEW4HmaXpRlrsOS50ONJbR/pSf1sF&#10;WZUGXX086/rSNJv71xrnU45KPT3Ory8gAs3hP/zXPhgFRQ6/X+IPkL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9rTZMMAAADbAAAADwAAAAAAAAAAAAAAAACYAgAAZHJzL2Rv&#10;d25yZXYueG1sUEsFBgAAAAAEAAQA9QAAAIgDAAAAAA==&#10;" path="m7,1v2,1,2,2,,3c6,5,3,5,2,4,,3,,2,2,1,3,,6,,7,1xe" fillcolor="#16110d" stroked="f">
                    <v:path arrowok="t" o:connecttype="custom" o:connectlocs="41,6;41,24;12,24;12,6;41,6" o:connectangles="0,0,0,0,0"/>
                  </v:shape>
                  <v:shape id="Freeform 87" o:spid="_x0000_s1110" style="position:absolute;left:1526;top:5825;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3DYMEA&#10;AADbAAAADwAAAGRycy9kb3ducmV2LnhtbERPy4rCMBTdC/5DuMJsxKYKM5RqFBEUGQZkVBR31+b2&#10;gc1NaaJ2/n6yEFweznu26EwtHtS6yrKCcRSDIM6srrhQcDysRwkI55E11pZJwR85WMz7vRmm2j75&#10;lx57X4gQwi5FBaX3TSqly0oy6CLbEAcut61BH2BbSN3iM4SbWk7i+EsarDg0lNjQqqTstr8bBbuk&#10;kPx9yk+bc/cpf1bX+yWZDJX6GHTLKQhPnX+LX+6tVpCEseFL+AFy/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9w2DBAAAA2wAAAA8AAAAAAAAAAAAAAAAAmAIAAGRycy9kb3du&#10;cmV2LnhtbFBLBQYAAAAABAAEAPUAAACGAwAAAAA=&#10;" path="m7,1v1,1,1,2,,3c5,5,3,5,1,4,,3,,2,1,1,3,,5,,7,1xe" fillcolor="#16110d" stroked="f">
                    <v:path arrowok="t" o:connecttype="custom" o:connectlocs="41,6;41,23;6,23;6,6;41,6" o:connectangles="0,0,0,0,0"/>
                  </v:shape>
                  <v:shape id="Freeform 88" o:spid="_x0000_s1111" style="position:absolute;left:1608;top:5778;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Fm+8QA&#10;AADbAAAADwAAAGRycy9kb3ducmV2LnhtbESPQYvCMBSE7wv+h/AEL4umCiu1GkUEZVkEWRXF27N5&#10;tsXmpTRRu//eCMIeh5n5hpnMGlOKO9WusKyg34tAEKdWF5wp2O+W3RiE88gaS8uk4I8czKatjwkm&#10;2j74l+5bn4kAYZeggtz7KpHSpTkZdD1bEQfvYmuDPsg6k7rGR4CbUg6iaCgNFhwWcqxokVN63d6M&#10;gk2cSf45XA6rY/Ml14vz7RQPPpXqtJv5GISnxv+H3+1vrSAewetL+A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xZvvEAAAA2wAAAA8AAAAAAAAAAAAAAAAAmAIAAGRycy9k&#10;b3ducmV2LnhtbFBLBQYAAAAABAAEAPUAAACJAwAAAAA=&#10;" path="m7,1v1,1,1,2,,3c5,5,3,5,1,4,,3,,2,1,1,3,,5,,7,1xe" fillcolor="#16110d" stroked="f">
                    <v:path arrowok="t" o:connecttype="custom" o:connectlocs="42,6;42,23;6,23;6,6;42,6" o:connectangles="0,0,0,0,0"/>
                  </v:shape>
                  <v:shape id="Freeform 89" o:spid="_x0000_s1112" style="position:absolute;left:1691;top:5730;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hdBb8A&#10;AADbAAAADwAAAGRycy9kb3ducmV2LnhtbERPy4rCMBTdC/MP4Q7MTtMRRmzHKI5UUNz4+oBrc6cp&#10;NjelibX+vVkILg/nPVv0thYdtb5yrOB7lIAgLpyuuFRwPq2HUxA+IGusHZOCB3lYzD8GM8y0u/OB&#10;umMoRQxhn6ECE0KTSekLQxb9yDXEkft3rcUQYVtK3eI9httajpNkIi1WHBsMNrQyVFyPN6vgsL8h&#10;ng3/7S7jbSrzNP/pulypr89++QsiUB/e4pd7oxWkcX38En+An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6F0FvwAAANsAAAAPAAAAAAAAAAAAAAAAAJgCAABkcnMvZG93bnJl&#10;di54bWxQSwUGAAAAAAQABAD1AAAAhAMAAAAA&#10;" path="m7,v2,1,2,3,,4c6,4,3,4,2,4,,3,,1,2,,3,,6,,7,xe" fillcolor="#16110d" stroked="f">
                    <v:path arrowok="t" o:connecttype="custom" o:connectlocs="41,0;41,24;12,24;12,0;41,0" o:connectangles="0,0,0,0,0"/>
                  </v:shape>
                  <v:shape id="Freeform 90" o:spid="_x0000_s1113" style="position:absolute;left:1780;top:567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78IMQA&#10;AADbAAAADwAAAGRycy9kb3ducmV2LnhtbESPQYvCMBSE74L/ITxhL6KpglK7RhHBRWRBdEXZ27N5&#10;tsXmpTRR67/fCMIeh5n5hpnOG1OKO9WusKxg0I9AEKdWF5wpOPysejEI55E1lpZJwZMczGft1hQT&#10;bR+8o/veZyJA2CWoIPe+SqR0aU4GXd9WxMG72NqgD7LOpK7xEeCmlMMoGkuDBYeFHCta5pRe9zej&#10;YBtnkjfHy/Hr1Izk9/J8+42HXaU+Os3iE4Snxv+H3+21VjAZwOtL+AF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e/CDEAAAA2wAAAA8AAAAAAAAAAAAAAAAAmAIAAGRycy9k&#10;b3ducmV2LnhtbFBLBQYAAAAABAAEAPUAAACJAwAAAAA=&#10;" path="m6,1v2,1,2,2,,3c5,5,3,5,1,4,,3,,2,1,1,3,,5,,6,1xe" fillcolor="#16110d" stroked="f">
                    <v:path arrowok="t" o:connecttype="custom" o:connectlocs="35,6;35,24;6,24;6,6;35,6" o:connectangles="0,0,0,0,0"/>
                  </v:shape>
                  <v:shape id="Freeform 91" o:spid="_x0000_s1114" style="position:absolute;left:1863;top:5630;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xiV8UA&#10;AADbAAAADwAAAGRycy9kb3ducmV2LnhtbESPQWvCQBSE70L/w/IKXqRuDChp6iYUQRERirZYenvN&#10;PpPQ7NuQXTX+e7cgeBxm5htmnvemEWfqXG1ZwWQcgSAurK65VPD1uXxJQDiPrLGxTAqu5CDPngZz&#10;TLW98I7Oe1+KAGGXooLK+zaV0hUVGXRj2xIH72g7gz7IrpS6w0uAm0bGUTSTBmsOCxW2tKio+Nuf&#10;jIKPpJS8ORwPq+9+KreL39NPEo+UGj73728gPPX+Eb6311rBawz/X8IPk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DGJXxQAAANsAAAAPAAAAAAAAAAAAAAAAAJgCAABkcnMv&#10;ZG93bnJldi54bWxQSwUGAAAAAAQABAD1AAAAigMAAAAA&#10;" path="m7,1v1,1,1,2,,3c5,5,3,5,1,4,,3,,2,1,1,3,,5,,7,1xe" fillcolor="#16110d" stroked="f">
                    <v:path arrowok="t" o:connecttype="custom" o:connectlocs="41,6;41,24;6,24;6,6;41,6" o:connectangles="0,0,0,0,0"/>
                  </v:shape>
                  <v:shape id="Freeform 92" o:spid="_x0000_s1115" style="position:absolute;left:1945;top:5583;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hDusIA&#10;AADbAAAADwAAAGRycy9kb3ducmV2LnhtbESPT4vCMBTE78J+h/AW9qbpqvinGmURF/dqK+LxkTzb&#10;YvNSmqj12xthweMwM79hluvO1uJGra8cK/geJCCItTMVFwoO+W9/BsIHZIO1Y1LwIA/r1Udvialx&#10;d97TLQuFiBD2KSooQ2hSKb0uyaIfuIY4emfXWgxRtoU0Ld4j3NZymCQTabHiuFBiQ5uS9CW7WgXD&#10;bRL0djfS2SXPJ4/TGLvjFJX6+ux+FiACdeEd/m//GQXzEby+xB8gV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OEO6wgAAANsAAAAPAAAAAAAAAAAAAAAAAJgCAABkcnMvZG93&#10;bnJldi54bWxQSwUGAAAAAAQABAD1AAAAhwMAAAAA&#10;" path="m7,1v2,,2,2,,3c6,5,3,5,2,4,,3,,1,2,1,3,,6,,7,1xe" fillcolor="#16110d" stroked="f">
                    <v:path arrowok="t" o:connecttype="custom" o:connectlocs="42,6;42,23;12,23;12,6;42,6" o:connectangles="0,0,0,0,0"/>
                  </v:shape>
                  <v:shape id="Freeform 93" o:spid="_x0000_s1116" style="position:absolute;left:2028;top:553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HbzsMA&#10;AADbAAAADwAAAGRycy9kb3ducmV2LnhtbESPS2vDMBCE74X8B7GB3Bo5D9LGjRJCcWmutUvJcZG2&#10;tom1Mpbqx7+vCoEeh5n5hjmcRtuInjpfO1awWiYgiLUzNZcKPou3x2cQPiAbbByTgok8nI6zhwOm&#10;xg38QX0eShEh7FNUUIXQplJ6XZFFv3QtcfS+XWcxRNmV0nQ4RLht5DpJdtJizXGhwpZeK9K3/Mcq&#10;WGdJ0Nn7Rue3othN1y2OX0+o1GI+nl9ABBrDf/jevhgF+y38fYk/QB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HbzsMAAADbAAAADwAAAAAAAAAAAAAAAACYAgAAZHJzL2Rv&#10;d25yZXYueG1sUEsFBgAAAAAEAAQA9QAAAIgDAAAAAA==&#10;" path="m7,1v2,1,2,3,,4c6,5,3,5,2,5,,4,,2,2,1,3,,6,,7,1xe" fillcolor="#16110d" stroked="f">
                    <v:path arrowok="t" o:connecttype="custom" o:connectlocs="41,6;41,29;12,29;12,6;41,6" o:connectangles="0,0,0,0,0"/>
                  </v:shape>
                  <v:shape id="Freeform 94" o:spid="_x0000_s1117" style="position:absolute;left:47;top:5241;width:1964;height:796;visibility:visible;mso-wrap-style:square;v-text-anchor:top" coordsize="332,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e61cUA&#10;AADbAAAADwAAAGRycy9kb3ducmV2LnhtbESPzWrDMBCE74W+g9hCLiWRY8hP3SimBAoh5JK0Idet&#10;tbVFrZWRVMd5+6oQyHGYmW+YVTnYVvTkg3GsYDrJQBBXThuuFXx+vI+XIEJE1tg6JgVXClCuHx9W&#10;WGh34QP1x1iLBOFQoIImxq6QMlQNWQwT1xEn79t5izFJX0vt8ZLgtpV5ls2lRcNpocGONg1VP8df&#10;q8BX+W6/OG2fh33UZ2MW/tC7L6VGT8PbK4hIQ7yHb+2tVvAyg/8v6Qf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17rVxQAAANsAAAAPAAAAAAAAAAAAAAAAAJgCAABkcnMv&#10;ZG93bnJldi54bWxQSwUGAAAAAAQABAD1AAAAigMAAAAA&#10;" path="m331,36v,,,,,c330,,330,,330,,,,,,,,,35,,35,,35v,1,,,,1c,36,,36,,36v,,,,,c1,42,6,48,14,53v123,71,123,71,123,71c154,134,179,135,193,126,322,52,322,52,322,52v7,-4,10,-10,9,-16xe" fillcolor="#febd33" stroked="f">
                    <v:path arrowok="t" o:connecttype="custom" o:connectlocs="1958,212;1958,212;1952,0;0,0;0,206;0,212;0,212;0,212;83,313;810,731;1142,743;1905,307;1958,212" o:connectangles="0,0,0,0,0,0,0,0,0,0,0,0,0"/>
                  </v:shape>
                  <v:shape id="Freeform 95" o:spid="_x0000_s1118" style="position:absolute;left:35;top:5229;width:1987;height:802;visibility:visible;mso-wrap-style:square;v-text-anchor:top" coordsize="336,1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S3cIA&#10;AADbAAAADwAAAGRycy9kb3ducmV2LnhtbESPQYvCMBSE78L+h/AEb5rqQbRrFBEFwYtWKXt82zyb&#10;ss1Lt4na/fcbQfA4zMw3zGLV2VrcqfWVYwXjUQKCuHC64lLB5bwbzkD4gKyxdkwK/sjDavnRW2Cq&#10;3YNPdM9CKSKEfYoKTAhNKqUvDFn0I9cQR+/qWoshyraUusVHhNtaTpJkKi1WHBcMNrQxVPxkN6tg&#10;ctxev2R+MN/bgJj9dvN8f9NKDfrd+hNEoC68w6/2XiuYT+H5Jf4A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L9LdwgAAANsAAAAPAAAAAAAAAAAAAAAAAJgCAABkcnMvZG93&#10;bnJldi54bWxQSwUGAAAAAAQABAD1AAAAhwMAAAAA&#10;" path="m171,136v-12,,-24,-3,-33,-8c15,57,15,57,15,57,6,52,1,45,,39,,38,,38,,37,,,,,,,335,4,335,4,335,4v,34,,34,,34c336,45,332,51,325,56,196,130,196,130,196,130v-7,4,-16,6,-25,6xm4,38v,,,,,c5,44,9,49,17,53v123,71,123,71,123,71c156,134,180,135,194,127,323,52,323,52,323,52v6,-3,9,-8,8,-13c331,38,331,38,331,38,330,4,330,4,330,4,4,4,4,4,4,4v,33,,33,,33l4,38xe" fillcolor="#15100c" stroked="f">
                    <v:path arrowok="t" o:connecttype="custom" o:connectlocs="1011,802;816,755;89,336;0,230;0,218;0,0;1981,24;1981,224;1922,330;1159,767;1011,802;24,224;24,224;101,313;828,731;1147,749;1910,307;1957,230;1957,224;1952,24;24,24;24,218;24,224" o:connectangles="0,0,0,0,0,0,0,0,0,0,0,0,0,0,0,0,0,0,0,0,0,0,0"/>
                    <o:lock v:ext="edit" verticies="t"/>
                  </v:shape>
                  <v:shape id="Freeform 96" o:spid="_x0000_s1119" style="position:absolute;left:18;top:4668;width:2010;height:1157;visibility:visible;mso-wrap-style:square;v-text-anchor:top" coordsize="340,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bTgcUA&#10;AADbAAAADwAAAGRycy9kb3ducmV2LnhtbESPQWvCQBSE70L/w/KE3nRjobam2YhYLIIHbSo9P7PP&#10;JDb7Ns2uGv31rlDocZiZb5hk2planKh1lWUFo2EEgji3uuJCwfZrMXgF4TyyxtoyKbiQg2n60Esw&#10;1vbMn3TKfCEChF2MCkrvm1hKl5dk0A1tQxy8vW0N+iDbQuoWzwFuavkURWNpsOKwUGJD85Lyn+xo&#10;FPBytTisLh9ZU30/73Zy/f4rN1elHvvd7A2Ep87/h//aS61g8gL3L+EHy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xtOBxQAAANsAAAAPAAAAAAAAAAAAAAAAAJgCAABkcnMv&#10;ZG93bnJldi54bWxQSwUGAAAAAAQABAD1AAAAigMAAAAA&#10;" path="m326,113c197,188,197,188,197,188v-14,8,-39,7,-55,-3c18,114,18,114,18,114,2,105,,90,14,82,143,8,143,8,143,8v14,-8,39,-7,56,2c322,81,322,81,322,81v17,10,18,24,4,32xe" fillcolor="#febd33" stroked="f">
                    <v:path arrowok="t" o:connecttype="custom" o:connectlocs="1927,667;1165,1110;839,1092;106,673;83,484;845,47;1176,59;1904,478;1927,667" o:connectangles="0,0,0,0,0,0,0,0,0"/>
                  </v:shape>
                  <v:shape id="Freeform 97" o:spid="_x0000_s1120" style="position:absolute;left:59;top:4763;width:1969;height:1156;visibility:visible;mso-wrap-style:square;v-text-anchor:top" coordsize="333,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cznsAA&#10;AADbAAAADwAAAGRycy9kb3ducmV2LnhtbERPTU/CQBC9k/AfNmPiDbYaY7CwENCgHHoR5T7pDm1D&#10;Z7bpbkvrr3cPJBxf3vdqM3Ctemp95cTA0zwBRZI7W0lh4PdnP1uA8gHFYu2EDIzkYbOeTlaYWneV&#10;b+qPoVAxRHyKBsoQmlRrn5fE6OeuIYnc2bWMIcK20LbFawznWj8nyatmrCQ2lNjQe0n55dixAeb8&#10;1MmJs+xrv+NR/33alw825vFh2C5BBRrCXXxzH6yBtzg2fok/QK//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xcznsAAAADbAAAADwAAAAAAAAAAAAAAAACYAgAAZHJzL2Rvd25y&#10;ZXYueG1sUEsFBgAAAAAEAAQA9QAAAIUDAAAAAA==&#10;" path="m315,81c192,10,192,10,192,10,175,1,150,,136,8,7,82,7,82,7,82,4,84,1,86,,89v,14,,14,,14c2,107,6,111,11,114v124,71,124,71,124,71c151,195,176,196,190,188,319,113,319,113,319,113v14,-8,13,-22,-4,-32xe" fillcolor="#fec" stroked="f">
                    <v:path arrowok="t" o:connecttype="custom" o:connectlocs="1863,478;1135,59;804,47;41,484;0,525;0,607;65,672;798,1091;1123,1109;1886,666;1863,478" o:connectangles="0,0,0,0,0,0,0,0,0,0,0"/>
                  </v:shape>
                  <v:shape id="Freeform 98" o:spid="_x0000_s1121" style="position:absolute;left:35;top:4656;width:1981;height:1163;visibility:visible;mso-wrap-style:square;v-text-anchor:top" coordsize="335,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iOZscA&#10;AADbAAAADwAAAGRycy9kb3ducmV2LnhtbESPT2vCQBTE70K/w/IKvYhuWlBMdJVWK6gHi3+ht9fs&#10;axKafRuyq6b99K4g9DjMzG+Y0aQxpThT7QrLCp67EQji1OqCMwX73bwzAOE8ssbSMin4JQeT8UNr&#10;hIm2F97QeeszESDsElSQe18lUro0J4Ouayvi4H3b2qAPss6krvES4KaUL1HUlwYLDgs5VjTNKf3Z&#10;noyC5XR3+PtYlTG9vx1n66+sN2vPP5V6emxehyA8Nf4/fG8vtII4htuX8APk+A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a4jmbHAAAA2wAAAA8AAAAAAAAAAAAAAAAAmAIAAGRy&#10;cy9kb3ducmV2LnhtbFBLBQYAAAAABAAEAPUAAACMAwAAAAA=&#10;" path="m170,197v-11,,-23,-2,-32,-8c14,118,14,118,14,118,5,113,,105,,98,,92,3,86,10,82,139,8,139,8,139,8v15,-8,41,-7,58,2c320,82,320,82,320,82v9,5,15,12,15,19c335,108,331,113,324,117,195,191,195,191,195,191v-6,4,-15,6,-25,6xm164,6v-9,,-17,2,-23,5c12,86,12,86,12,86,7,89,4,93,4,98v,6,4,12,12,17c140,186,140,186,140,186v16,9,40,10,53,2c322,114,322,114,322,114v6,-3,9,-8,9,-13c331,96,326,90,318,85,195,14,195,14,195,14,186,9,175,6,164,6xe" fillcolor="#15100c" stroked="f">
                    <v:path arrowok="t" o:connecttype="custom" o:connectlocs="1005,1163;816,1116;83,697;0,579;59,484;822,47;1165,59;1892,484;1981,596;1916,691;1153,1128;1005,1163;970,35;834,65;71,508;24,579;95,679;828,1098;1141,1110;1904,673;1957,596;1880,502;1153,83;970,35" o:connectangles="0,0,0,0,0,0,0,0,0,0,0,0,0,0,0,0,0,0,0,0,0,0,0,0"/>
                    <o:lock v:ext="edit" verticies="t"/>
                  </v:shape>
                  <v:shape id="Freeform 99" o:spid="_x0000_s1122" style="position:absolute;left:532;top:5028;width:1147;height:661;visibility:visible;mso-wrap-style:square;v-text-anchor:top" coordsize="194,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kYtcIA&#10;AADcAAAADwAAAGRycy9kb3ducmV2LnhtbESPQWvDMAyF74P+B6PCbqvTHkaX1S2lMNi1WRg7ilhL&#10;0tpysJ00/ffTYdCbxHt679PuMHunJoqpD2xgvSpAETfB9twaqL8+XragUka26AKTgTslOOwXTzss&#10;bbjxmaYqt0pCOJVooMt5KLVOTUce0yoMxKL9hugxyxpbbSPeJNw7vSmKV+2xZ2nocKBTR821Gr2B&#10;OK1tqi/Dz3X8Hl2dj9Wbo7sxz8v5+A4q05wf5v/rTyv4heDLMzKB3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6Ri1wgAAANwAAAAPAAAAAAAAAAAAAAAAAJgCAABkcnMvZG93&#10;bnJldi54bWxQSwUGAAAAAAQABAD1AAAAhwMAAAAA&#10;" path="m184,43c167,38,140,33,123,42v-3,2,-6,4,-8,5c104,43,104,43,104,43v1,-4,-1,-8,-5,-11c99,32,99,32,99,32,79,14,79,14,79,14v-1,,-1,-1,-2,-1c77,12,77,12,77,12v,,,,,c76,11,74,10,73,9,57,,32,,16,9,,19,,33,16,42v2,1,3,2,5,3c21,45,21,45,21,45v,,,,,c22,45,23,46,24,46,55,57,55,57,55,57v,,,,,c61,60,67,61,74,60v8,6,8,6,8,6c79,68,76,69,73,71v-17,10,-8,26,1,36c78,111,88,112,94,108,140,82,140,82,140,82v2,-1,2,-1,2,-1c187,54,187,54,187,54v7,-3,5,-9,-3,-11xe" fillcolor="#febd33" stroked="f">
                    <v:path arrowok="t" o:connecttype="custom" o:connectlocs="1088,254;727,248;680,277;615,254;585,189;585,189;467,83;455,77;455,71;455,71;432,53;95,53;95,248;124,266;124,266;124,266;142,271;325,336;325,336;438,354;485,390;432,419;438,631;556,637;828,484;840,478;1106,319;1088,254" o:connectangles="0,0,0,0,0,0,0,0,0,0,0,0,0,0,0,0,0,0,0,0,0,0,0,0,0,0,0,0"/>
                  </v:shape>
                  <v:shape id="Freeform 100" o:spid="_x0000_s1123" style="position:absolute;left:544;top:4940;width:1129;height:672;visibility:visible;mso-wrap-style:square;v-text-anchor:top" coordsize="191,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SXAsAA&#10;AADcAAAADwAAAGRycy9kb3ducmV2LnhtbERPzYrCMBC+L/gOYYS9rYnCylKNIoqgHmRXfYChGdti&#10;MylJtO3bG0HY23x8vzNfdrYWD/KhcqxhPFIgiHNnKi40XM7brx8QISIbrB2Thp4CLBeDjzlmxrX8&#10;R49TLEQK4ZChhjLGJpMy5CVZDCPXECfu6rzFmKAvpPHYpnBby4lSU2mx4tRQYkPrkvLb6W41mM2x&#10;5bOsw+93r25+PTn0x/1U689ht5qBiNTFf/HbvTNpvhrD65l0gVw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XSXAsAAAADcAAAADwAAAAAAAAAAAAAAAACYAgAAZHJzL2Rvd25y&#10;ZXYueG1sUEsFBgAAAAAEAAQA9QAAAIUDAAAAAA==&#10;" path="m83,114v-5,,-10,-1,-13,-4c65,103,58,94,60,85,61,79,64,75,70,71v6,-3,6,-3,6,-3c71,64,71,64,71,64,64,64,58,63,53,61,22,50,22,50,22,50,21,49,20,49,19,48,14,47,14,47,14,47v,,,,,c14,46,14,46,13,46,5,41,,35,,28,,21,5,14,13,10,29,,56,,72,10v1,,2,1,3,2c75,12,75,12,75,12v2,1,2,1,2,1c77,13,78,14,78,14,98,33,98,33,98,33v4,3,6,6,6,10c113,47,113,47,113,47v7,-4,7,-4,7,-4c137,33,164,37,183,43v5,1,8,4,8,7c191,53,190,56,186,58,93,112,93,112,93,112v-3,2,-7,2,-10,2xm72,60v11,8,11,8,11,8c72,75,72,75,72,75v-5,3,-8,6,-8,10c62,93,68,101,73,107v3,4,13,5,18,2c184,54,184,54,184,54v2,-1,3,-2,3,-3c187,49,185,47,182,46v,,,,,c167,42,139,36,122,46v-9,5,-9,5,-9,5c100,46,100,46,100,46v,-2,,-2,,-2c101,41,99,38,96,35,76,17,76,17,76,17v-1,,-1,-1,-2,-1c74,16,74,16,74,16,72,15,71,14,70,13,55,4,30,4,15,13,8,17,4,22,4,28v,5,4,10,11,14c16,43,18,44,20,45v,,,,,c21,45,22,46,23,46,54,57,54,57,54,57v5,2,11,3,18,3xe" fillcolor="#15100c" stroked="f">
                    <v:path arrowok="t" o:connecttype="custom" o:connectlocs="491,672;414,648;355,501;414,419;449,401;420,377;313,360;130,295;112,283;83,277;83,277;77,271;0,165;77,59;426,59;443,71;443,71;455,77;461,83;579,195;615,253;668,277;709,253;1082,253;1129,295;1099,342;550,660;491,672;426,354;491,401;426,442;378,501;432,631;538,643;1088,318;1105,301;1076,271;1076,271;721,271;668,301;591,271;591,259;567,206;449,100;437,94;437,94;414,77;89,77;24,165;89,248;118,265;118,265;136,271;319,336;426,354" o:connectangles="0,0,0,0,0,0,0,0,0,0,0,0,0,0,0,0,0,0,0,0,0,0,0,0,0,0,0,0,0,0,0,0,0,0,0,0,0,0,0,0,0,0,0,0,0,0,0,0,0,0,0,0,0,0,0"/>
                    <o:lock v:ext="edit" verticies="t"/>
                  </v:shape>
                  <v:shape id="Freeform 101" o:spid="_x0000_s1124" style="position:absolute;left:1052;top:5288;width:964;height:732;visibility:visible;mso-wrap-style:square;v-text-anchor:top" coordsize="964,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aCFsIA&#10;AADcAAAADwAAAGRycy9kb3ducmV2LnhtbERPTWvCQBC9C/6HZQRvZqOltaauIkJBRKgmvXgbstMk&#10;mp2N2VXTf+8WCt7m8T5nvuxMLW7UusqygnEUgyDOra64UPCdfY7eQTiPrLG2TAp+ycFy0e/NMdH2&#10;zge6pb4QIYRdggpK75tESpeXZNBFtiEO3I9tDfoA20LqFu8h3NRyEsdv0mDFoaHEhtYl5ef0ahSk&#10;hzS77GZHfm2I6hf8Om3300yp4aBbfYDw1Pmn+N+90WF+PIG/Z8IF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ZoIWwgAAANwAAAAPAAAAAAAAAAAAAAAAAJgCAABkcnMvZG93&#10;bnJldi54bWxQSwUGAAAAAAQABAD1AAAAhwMAAAAA&#10;" path="m,519l,732r66,l917,242r36,-42l964,,846,76,95,501,,519xe" fillcolor="#15100c" stroked="f">
                    <v:path arrowok="t" o:connecttype="custom" o:connectlocs="0,519;0,732;66,732;917,242;953,200;964,0;846,76;95,501;0,519" o:connectangles="0,0,0,0,0,0,0,0,0"/>
                  </v:shape>
                  <v:shape id="Freeform 102" o:spid="_x0000_s1125" style="position:absolute;left:1348;top:256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dTPsAA&#10;AADcAAAADwAAAGRycy9kb3ducmV2LnhtbERPTYvCMBC9L/gfwgje1kRdVKpRZFHc67YiHodkbIvN&#10;pDRZrf/eLCzsbR7vc9bb3jXiTl2oPWuYjBUIYuNtzaWGU3F4X4IIEdli45k0PCnAdjN4W2Nm/YO/&#10;6Z7HUqQQDhlqqGJsMymDqchhGPuWOHFX3zmMCXaltB0+Urhr5FSpuXRYc2qosKXPiswt/3EapnsV&#10;zf44M/mtKObPywf25wVqPRr2uxWISH38F/+5v2yar2bw+0y6QG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idTPsAAAADcAAAADwAAAAAAAAAAAAAAAACYAgAAZHJzL2Rvd25y&#10;ZXYueG1sUEsFBgAAAAAEAAQA9QAAAIUDAAAAAA==&#10;" path="m7,1v2,1,2,2,,3c6,5,3,5,2,4,,3,,2,2,1,3,,6,,7,1xe" fillcolor="#16110d" stroked="f">
                    <v:path arrowok="t" o:connecttype="custom" o:connectlocs="41,6;41,24;12,24;12,6;41,6" o:connectangles="0,0,0,0,0"/>
                  </v:shape>
                  <v:shape id="Freeform 103" o:spid="_x0000_s1126" style="position:absolute;left:1437;top:251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228cMA&#10;AADcAAAADwAAAGRycy9kb3ducmV2LnhtbERPTYvCMBC9C/6HMIIX0VTZlVKNIoIiIiyrongbm7Et&#10;NpPSRO3+e7OwsLd5vM+ZzhtTiifVrrCsYDiIQBCnVhecKTgeVv0YhPPIGkvLpOCHHMxn7dYUE21f&#10;/E3Pvc9ECGGXoILc+yqR0qU5GXQDWxEH7mZrgz7AOpO6xlcIN6UcRdFYGiw4NORY0TKn9L5/GAVf&#10;cSZ5e7qd1ufmU+6W18clHvWU6naaxQSEp8b/i//cGx3mRx/w+0y4QM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228cMAAADcAAAADwAAAAAAAAAAAAAAAACYAgAAZHJzL2Rv&#10;d25yZXYueG1sUEsFBgAAAAAEAAQA9QAAAIgDAAAAAA==&#10;" path="m7,1v1,,1,2,,3c5,5,3,5,1,4,,3,,1,1,1,3,,5,,7,1xe" fillcolor="#16110d" stroked="f">
                    <v:path arrowok="t" o:connecttype="custom" o:connectlocs="41,6;41,24;6,24;6,6;41,6" o:connectangles="0,0,0,0,0"/>
                  </v:shape>
                  <v:shape id="Freeform 104" o:spid="_x0000_s1127" style="position:absolute;left:1265;top:2514;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Ju0cAA&#10;AADcAAAADwAAAGRycy9kb3ducmV2LnhtbERPTWsCMRC9F/ofwgi91URrtaxGKWLRa3dFehyScXdx&#10;M1k2Udd/3wiCt3m8z1mseteIC3Wh9qxhNFQgiI23NZca9sXP+xeIEJEtNp5Jw40CrJavLwvMrL/y&#10;L13yWIoUwiFDDVWMbSZlMBU5DEPfEifu6DuHMcGulLbDawp3jRwrNZUOa04NFba0rsic8rPTMN6o&#10;aDbbD5OfimJ6+5tgf5ih1m+D/nsOIlIfn+KHe2fTfPUJ92fSBXL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oJu0cAAAADcAAAADwAAAAAAAAAAAAAAAACYAgAAZHJzL2Rvd25y&#10;ZXYueG1sUEsFBgAAAAAEAAQA9QAAAIUDAAAAAA==&#10;" path="m7,1v2,,2,2,,3c6,5,3,5,2,4,,3,,1,2,1,3,,6,,7,1xe" fillcolor="#16110d" stroked="f">
                    <v:path arrowok="t" o:connecttype="custom" o:connectlocs="42,6;42,24;12,24;12,6;42,6" o:connectangles="0,0,0,0,0"/>
                  </v:shape>
                  <v:shape id="Freeform 105" o:spid="_x0000_s1128" style="position:absolute;left:1348;top:246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DwpsAA&#10;AADcAAAADwAAAGRycy9kb3ducmV2LnhtbERP32vCMBB+F/wfwgl702ROOqlGGcMxX22H+Hgkt7bY&#10;XEqTaf3vF0Hw7T6+n7feDq4VF+pD41nD60yBIDbeNlxp+Cm/pksQISJbbD2ThhsF2G7GozXm1l/5&#10;QJciViKFcMhRQx1jl0sZTE0Ow8x3xIn79b3DmGBfSdvjNYW7Vs6VyqTDhlNDjR191mTOxZ/TMN+p&#10;aHbfb6Y4l2V2Oy1wOL6j1i+T4WMFItIQn+KHe2/TfJXB/Zl0gd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lDwpsAAAADcAAAADwAAAAAAAAAAAAAAAACYAgAAZHJzL2Rvd25y&#10;ZXYueG1sUEsFBgAAAAAEAAQA9QAAAIUDAAAAAA==&#10;" path="m7,1v2,1,2,3,,3c6,5,3,5,2,4,,4,,2,2,1,3,,6,,7,1xe" fillcolor="#16110d" stroked="f">
                    <v:path arrowok="t" o:connecttype="custom" o:connectlocs="41,6;41,24;12,24;12,6;41,6" o:connectangles="0,0,0,0,0"/>
                  </v:shape>
                  <v:shape id="Freeform 106" o:spid="_x0000_s1129" style="position:absolute;left:1265;top:2414;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xVPcEA&#10;AADcAAAADwAAAGRycy9kb3ducmV2LnhtbERP32vCMBB+H/g/hBP2NpO5oaMzlTEU97pWxMcjubWl&#10;zaU0Uet/bwRhb/fx/bzVenSdONMQGs8aXmcKBLHxtuFKw77cvnyACBHZYueZNFwpwDqfPK0ws/7C&#10;v3QuYiVSCIcMNdQx9pmUwdTkMMx8T5y4Pz84jAkOlbQDXlK46+RcqYV02HBqqLGn75pMW5ychvlG&#10;RbPZvZmiLcvF9fiO42GJWj9Px69PEJHG+C9+uH9smq+WcH8mXSDz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cVT3BAAAA3AAAAA8AAAAAAAAAAAAAAAAAmAIAAGRycy9kb3du&#10;cmV2LnhtbFBLBQYAAAAABAAEAPUAAACGAwAAAAA=&#10;" path="m7,1v2,1,2,2,,3c6,5,3,5,2,4,,3,,2,2,1,3,,6,,7,1xe" fillcolor="#16110d" stroked="f">
                    <v:path arrowok="t" o:connecttype="custom" o:connectlocs="42,6;42,23;12,23;12,6;42,6" o:connectangles="0,0,0,0,0"/>
                  </v:shape>
                  <v:shape id="Freeform 107" o:spid="_x0000_s1130" style="position:absolute;left:2117;top:289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C89MYA&#10;AADcAAAADwAAAGRycy9kb3ducmV2LnhtbESPQWvCQBCF70L/wzIFL6IbBSWkriKCpYhQtGLpbZod&#10;k2B2NmRXjf/eORR6m+G9ee+b+bJztbpRGyrPBsajBBRx7m3FhYHj12aYggoR2WLtmQw8KMBy8dKb&#10;Y2b9nfd0O8RCSQiHDA2UMTaZ1iEvyWEY+YZYtLNvHUZZ20LbFu8S7mo9SZKZdlixNJTY0Lqk/HK4&#10;OgOfaaF5ezqf3r+7qd6tf68/6WRgTP+1W72BitTFf/Pf9YcV/ERo5RmZQC+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0C89MYAAADcAAAADwAAAAAAAAAAAAAAAACYAgAAZHJz&#10;L2Rvd25yZXYueG1sUEsFBgAAAAAEAAQA9QAAAIsDAAAAAA==&#10;" path="m7,1v1,1,1,3,,4c5,5,3,5,1,5,,4,,2,1,1,3,,5,,7,1xe" fillcolor="#16110d" stroked="f">
                    <v:path arrowok="t" o:connecttype="custom" o:connectlocs="41,6;41,29;6,29;6,6;41,6" o:connectangles="0,0,0,0,0"/>
                  </v:shape>
                  <v:shape id="Freeform 108" o:spid="_x0000_s1131" style="position:absolute;left:2200;top:284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9k1MEA&#10;AADcAAAADwAAAGRycy9kb3ducmV2LnhtbERP32vCMBB+F/wfwgl702Ru6OxMZQyHe7UdY49Hcral&#10;zaU0mdb/3gwGvt3H9/O2u9F14kxDaDxreFwoEMTG24YrDV/lx/wFRIjIFjvPpOFKAXb5dLLFzPoL&#10;H+lcxEqkEA4Zaqhj7DMpg6nJYVj4njhxJz84jAkOlbQDXlK46+RSqZV02HBqqLGn95pMW/w6Dcu9&#10;imZ/eDJFW5ar688zjt9r1PphNr69gog0xrv43/1p03y1gb9n0gUy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PZNTBAAAA3AAAAA8AAAAAAAAAAAAAAAAAmAIAAGRycy9kb3du&#10;cmV2LnhtbFBLBQYAAAAABAAEAPUAAACGAwAAAAA=&#10;" path="m7,1v2,1,2,2,,3c6,5,3,5,2,4,,3,,2,2,1,3,,6,,7,1xe" fillcolor="#16110d" stroked="f">
                    <v:path arrowok="t" o:connecttype="custom" o:connectlocs="41,6;41,23;12,23;12,6;41,6" o:connectangles="0,0,0,0,0"/>
                  </v:shape>
                  <v:shape id="Freeform 109" o:spid="_x0000_s1132" style="position:absolute;left:2454;top:269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mL8YA&#10;AADcAAAADwAAAGRycy9kb3ducmV2LnhtbESPT2vCQBDF74V+h2WEXopuFCohuooILaUUin9QvI3Z&#10;MQlmZ0N21fjtnUPB2wzvzXu/mc47V6srtaHybGA4SEAR595WXBjYbj77KagQkS3WnsnAnQLMZ68v&#10;U8ysv/GKrutYKAnhkKGBMsYm0zrkJTkMA98Qi3byrcMoa1to2+JNwl2tR0ky1g4rloYSG1qWlJ/X&#10;F2fgLy00/+xOu69996F/l8fLIR29G/PW6xYTUJG6+DT/X39bwR8KvjwjE+j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mL8YAAADcAAAADwAAAAAAAAAAAAAAAACYAgAAZHJz&#10;L2Rvd25yZXYueG1sUEsFBgAAAAAEAAQA9QAAAIsDAAAAAA==&#10;" path="m7,1v1,1,1,3,,4c5,5,3,5,1,5,,4,,2,1,1,3,,5,,7,1xe" fillcolor="#16110d" stroked="f">
                    <v:path arrowok="t" o:connecttype="custom" o:connectlocs="41,6;41,30;6,30;6,6;41,6" o:connectangles="0,0,0,0,0"/>
                  </v:shape>
                  <v:shape id="Freeform 110" o:spid="_x0000_s1133" style="position:absolute;left:2537;top:265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D+D8EA&#10;AADcAAAADwAAAGRycy9kb3ducmV2LnhtbERP32vCMBB+F/wfwgl706RO3KhGGaNjvq6VsccjOdti&#10;cylNVut/vwwGe7uP7+ftj5PrxEhDaD1ryFYKBLHxtuVaw7l6Wz6DCBHZYueZNNwpwPEwn+0xt/7G&#10;HzSWsRYphEOOGpoY+1zKYBpyGFa+J07cxQ8OY4JDLe2AtxTuOrlWaisdtpwaGuzptSFzLb+dhnWh&#10;oineH015rart/WuD0+cTav2wmF52ICJN8V/85z7ZND/L4PeZdIE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g/g/BAAAA3AAAAA8AAAAAAAAAAAAAAAAAmAIAAGRycy9kb3du&#10;cmV2LnhtbFBLBQYAAAAABAAEAPUAAACGAwAAAAA=&#10;" path="m7,1v2,1,2,2,,3c6,5,3,5,2,4,,3,,2,2,1,3,,6,,7,1xe" fillcolor="#16110d" stroked="f">
                    <v:path arrowok="t" o:connecttype="custom" o:connectlocs="41,6;41,23;12,23;12,6;41,6" o:connectangles="0,0,0,0,0"/>
                  </v:shape>
                  <v:shape id="Freeform 111" o:spid="_x0000_s1134" style="position:absolute;left:2626;top:2603;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Edw8MA&#10;AADcAAAADwAAAGRycy9kb3ducmV2LnhtbERPTYvCMBC9C/6HMIIX0dTCSukaRQRFRJBVcdnbbDO2&#10;xWZSmqjdf28WBG/zeJ8znbemEndqXGlZwXgUgSDOrC45V3A6roYJCOeRNVaWScEfOZjPup0ppto+&#10;+IvuB5+LEMIuRQWF93UqpcsKMuhGtiYO3MU2Bn2ATS51g48QbioZR9FEGiw5NBRY07Kg7Hq4GQX7&#10;JJe8PV/O6+/2Q+6Wv7efJB4o1e+1i08Qnlr/Fr/cGx3mj2P4fyZc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Edw8MAAADcAAAADwAAAAAAAAAAAAAAAACYAgAAZHJzL2Rv&#10;d25yZXYueG1sUEsFBgAAAAAEAAQA9QAAAIgDAAAAAA==&#10;" path="m7,1v1,1,1,2,,3c5,5,3,5,1,4,,3,,2,1,1,3,,5,,7,1xe" fillcolor="#16110d" stroked="f">
                    <v:path arrowok="t" o:connecttype="custom" o:connectlocs="41,6;41,23;6,23;6,6;41,6" o:connectangles="0,0,0,0,0"/>
                  </v:shape>
                  <v:shape id="Freeform 112" o:spid="_x0000_s1135" style="position:absolute;left:2708;top:2555;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24WMMA&#10;AADcAAAADwAAAGRycy9kb3ducmV2LnhtbERP24rCMBB9F/yHMIIvsqa6KKVrFBEUEWHxgsu+jc3Y&#10;FptJaaJ2/94sCL7N4VxnMmtMKe5Uu8KygkE/AkGcWl1wpuB4WH7EIJxH1lhaJgV/5GA2bbcmmGj7&#10;4B3d9z4TIYRdggpy76tESpfmZND1bUUcuIutDfoA60zqGh8h3JRyGEVjabDg0JBjRYuc0uv+ZhR8&#10;x5nkzelyWv00I7ldnG+/8bCnVLfTzL9AeGr8W/xyr3WYP/iE/2fCB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24WMMAAADcAAAADwAAAAAAAAAAAAAAAACYAgAAZHJzL2Rv&#10;d25yZXYueG1sUEsFBgAAAAAEAAQA9QAAAIgDAAAAAA==&#10;" path="m7,1v1,,1,2,,3c5,5,3,5,1,4,,3,,1,1,1,3,,5,,7,1xe" fillcolor="#16110d" stroked="f">
                    <v:path arrowok="t" o:connecttype="custom" o:connectlocs="42,6;42,24;6,24;6,6;42,6" o:connectangles="0,0,0,0,0"/>
                  </v:shape>
                  <v:shape id="Freeform 113" o:spid="_x0000_s1136" style="position:absolute;left:2283;top:279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dl8EA&#10;AADcAAAADwAAAGRycy9kb3ducmV2LnhtbERPTWvCQBC9F/wPywi91Y0a0pK6ipRIezUp4nHYHZNg&#10;djZktzH++26h4G0e73M2u8l2YqTBt44VLBcJCGLtTMu1gu/q8PIGwgdkg51jUnAnD7vt7GmDuXE3&#10;PtJYhlrEEPY5KmhC6HMpvW7Iol+4njhyFzdYDBEOtTQD3mK47eQqSTJpseXY0GBPHw3pa/ljFayK&#10;JOjic63La1Vl93OK0+kVlXqeT/t3EIGm8BD/u79MnL9M4e+ZeIH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XXZfBAAAA3AAAAA8AAAAAAAAAAAAAAAAAmAIAAGRycy9kb3du&#10;cmV2LnhtbFBLBQYAAAAABAAEAPUAAACGAwAAAAA=&#10;" path="m7,1v2,1,2,2,,3c6,5,3,5,2,4,,3,,2,2,1,3,,6,,7,1xe" fillcolor="#16110d" stroked="f">
                    <v:path arrowok="t" o:connecttype="custom" o:connectlocs="41,6;41,24;12,24;12,6;41,6" o:connectangles="0,0,0,0,0"/>
                  </v:shape>
                  <v:shape id="Freeform 114" o:spid="_x0000_s1137" style="position:absolute;left:2371;top:2750;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iFt8UA&#10;AADcAAAADwAAAGRycy9kb3ducmV2LnhtbERP22rCQBB9L/gPyxT6UuomghLSrFICllKE4oWUvk2z&#10;YxKanQ3Zjca/7wqCb3M418lWo2nFiXrXWFYQTyMQxKXVDVcKDvv1SwLCeWSNrWVScCEHq+XkIcNU&#10;2zNv6bTzlQgh7FJUUHvfpVK6siaDbmo74sAdbW/QB9hXUvd4DuGmlbMoWkiDDYeGGjvKayr/doNR&#10;8JVUkj+LY/H+Pc7lJv8dfpLZs1JPj+PbKwhPo7+Lb+4PHebHc7g+Ey6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mIW3xQAAANwAAAAPAAAAAAAAAAAAAAAAAJgCAABkcnMv&#10;ZG93bnJldi54bWxQSwUGAAAAAAQABAD1AAAAigMAAAAA&#10;" path="m7,1v1,,1,2,,3c5,5,3,5,1,4,,3,,1,1,1,3,,5,,7,1xe" fillcolor="#16110d" stroked="f">
                    <v:path arrowok="t" o:connecttype="custom" o:connectlocs="42,6;42,24;6,24;6,6;42,6" o:connectangles="0,0,0,0,0"/>
                  </v:shape>
                  <v:shape id="Freeform 115" o:spid="_x0000_s1138" style="position:absolute;left:1945;top:2892;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lme8EA&#10;AADcAAAADwAAAGRycy9kb3ducmV2LnhtbERPTWvDMAy9D/YfjAa7rU6zkZasbiklo7suKaVHYWtJ&#10;aCyH2EvSf18PBrvp8T612c22EyMNvnWsYLlIQBBrZ1quFZyqj5c1CB+QDXaOScGNPOy2jw8bzI2b&#10;+IvGMtQihrDPUUETQp9L6XVDFv3C9cSR+3aDxRDhUEsz4BTDbSfTJMmkxZZjQ4M9HRrS1/LHKkiL&#10;JOji+KrLa1Vlt8sbzucVKvX8NO/fQQSaw7/4z/1p4vxlBr/PxAvk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JZnvBAAAA3AAAAA8AAAAAAAAAAAAAAAAAmAIAAGRycy9kb3du&#10;cmV2LnhtbFBLBQYAAAAABAAEAPUAAACGAwAAAAA=&#10;" path="m7,1v2,1,2,3,,4c6,5,3,5,2,5,,4,,2,2,1,3,,6,,7,1xe" fillcolor="#16110d" stroked="f">
                    <v:path arrowok="t" o:connecttype="custom" o:connectlocs="42,6;42,29;12,29;12,6;42,6" o:connectangles="0,0,0,0,0"/>
                  </v:shape>
                  <v:shape id="Freeform 116" o:spid="_x0000_s1139" style="position:absolute;left:2028;top:284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XD4MEA&#10;AADcAAAADwAAAGRycy9kb3ducmV2LnhtbERPTWvDMAy9F/YfjAa7NU670ow0bhmjY70uKWVHYatJ&#10;aCyH2EvSfz8PBrvp8T5VHGbbiZEG3zpWsEpSEMTamZZrBefqffkCwgdkg51jUnAnD4f9w6LA3LiJ&#10;P2ksQy1iCPscFTQh9LmUXjdk0SeuJ47c1Q0WQ4RDLc2AUwy3nVyn6VZabDk2NNjTW0P6Vn5bBetj&#10;GvTx41mXt6ra3r82OF8yVOrpcX7dgQg0h3/xn/tk4vxVBr/PxAvk/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Fw+DBAAAA3AAAAA8AAAAAAAAAAAAAAAAAmAIAAGRycy9kb3du&#10;cmV2LnhtbFBLBQYAAAAABAAEAPUAAACGAwAAAAA=&#10;" path="m7,1v2,1,2,2,,3c6,5,4,5,2,4,,3,,2,2,1,4,,6,,7,1xe" fillcolor="#16110d" stroked="f">
                    <v:path arrowok="t" o:connecttype="custom" o:connectlocs="41,6;41,23;12,23;12,6;41,6" o:connectangles="0,0,0,0,0"/>
                  </v:shape>
                  <v:shape id="Freeform 117" o:spid="_x0000_s1140" style="position:absolute;left:2117;top:279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kqKcYA&#10;AADcAAAADwAAAGRycy9kb3ducmV2LnhtbESPT2vCQBDF74V+h2WEXopuFCohuooILaUUin9QvI3Z&#10;MQlmZ0N21fjtnUPB2wzvzXu/mc47V6srtaHybGA4SEAR595WXBjYbj77KagQkS3WnsnAnQLMZ68v&#10;U8ysv/GKrutYKAnhkKGBMsYm0zrkJTkMA98Qi3byrcMoa1to2+JNwl2tR0ky1g4rloYSG1qWlJ/X&#10;F2fgLy00/+xOu69996F/l8fLIR29G/PW6xYTUJG6+DT/X39bwR8KrTwjE+j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kqKcYAAADcAAAADwAAAAAAAAAAAAAAAACYAgAAZHJz&#10;L2Rvd25yZXYueG1sUEsFBgAAAAAEAAQA9QAAAIsDAAAAAA==&#10;" path="m7,1v1,1,1,2,,3c5,5,3,5,1,4,,3,,2,1,1,3,,5,,7,1xe" fillcolor="#16110d" stroked="f">
                    <v:path arrowok="t" o:connecttype="custom" o:connectlocs="41,6;41,24;6,24;6,6;41,6" o:connectangles="0,0,0,0,0"/>
                  </v:shape>
                  <v:shape id="Freeform 118" o:spid="_x0000_s1141" style="position:absolute;left:2200;top:275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byCcIA&#10;AADcAAAADwAAAGRycy9kb3ducmV2LnhtbERPTWvCQBC9F/wPywje6kZbbE3diIhir01K8TjsTpOQ&#10;7GzIbpP4791Cobd5vM/Z7SfbioF6XztWsFomIIi1MzWXCj6L8+MrCB+QDbaOScGNPOyz2cMOU+NG&#10;/qAhD6WIIexTVFCF0KVSel2RRb90HXHkvl1vMUTYl9L0OMZw28p1kmykxZpjQ4UdHSvSTf5jFaxP&#10;SdCny5POm6LY3K7POH29oFKL+XR4AxFoCv/iP/e7ifNXW/h9Jl4gs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FvIJwgAAANwAAAAPAAAAAAAAAAAAAAAAAJgCAABkcnMvZG93&#10;bnJldi54bWxQSwUGAAAAAAQABAD1AAAAhwMAAAAA&#10;" path="m7,1v2,,2,2,,3c6,5,3,5,2,4,,3,,1,2,1,3,,6,,7,1xe" fillcolor="#16110d" stroked="f">
                    <v:path arrowok="t" o:connecttype="custom" o:connectlocs="41,6;41,24;12,24;12,6;41,6" o:connectangles="0,0,0,0,0"/>
                  </v:shape>
                  <v:shape id="Freeform 119" o:spid="_x0000_s1142" style="position:absolute;left:2454;top:2603;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PsksYA&#10;AADcAAAADwAAAGRycy9kb3ducmV2LnhtbESPQWvCQBCF70L/wzIFL6KbBlpC6ipFaClSkKoo3qbZ&#10;MQnNzobsqvHfOwfB2wzvzXvfTOe9a9SZulB7NvAySUARF97WXBrYbj7HGagQkS02nsnAlQLMZ0+D&#10;KebWX/iXzutYKgnhkKOBKsY21zoUFTkME98Si3b0ncMoa1dq2+FFwl2j0yR50w5rloYKW1pUVPyv&#10;T87AKis1L3fH3de+f9U/i7/TIUtHxgyf+493UJH6+DDfr7+t4KeCL8/IBHp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oPsksYAAADcAAAADwAAAAAAAAAAAAAAAACYAgAAZHJz&#10;L2Rvd25yZXYueG1sUEsFBgAAAAAEAAQA9QAAAIsDAAAAAA==&#10;" path="m7,1v1,1,1,2,,3c5,5,3,5,1,4,,3,,2,1,1,3,,5,,7,1xe" fillcolor="#16110d" stroked="f">
                    <v:path arrowok="t" o:connecttype="custom" o:connectlocs="41,6;41,23;6,23;6,6;41,6" o:connectangles="0,0,0,0,0"/>
                  </v:shape>
                  <v:shape id="Freeform 120" o:spid="_x0000_s1143" style="position:absolute;left:2537;top:2555;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w0ssAA&#10;AADcAAAADwAAAGRycy9kb3ducmV2LnhtbERPTYvCMBC9L+x/CLPgbU2ti0rXKCKKe7UV8Tgks22x&#10;mZQmav33RhC8zeN9znzZ20ZcqfO1YwWjYQKCWDtTc6ngUGy/ZyB8QDbYOCYFd/KwXHx+zDEz7sZ7&#10;uuahFDGEfYYKqhDaTEqvK7Loh64ljty/6yyGCLtSmg5vMdw2Mk2SibRYc2yosKV1RfqcX6yCdJME&#10;vdmNdX4uisn99IP9cYpKDb761S+IQH14i1/uPxPnpyN4PhMvkI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gw0ssAAAADcAAAADwAAAAAAAAAAAAAAAACYAgAAZHJzL2Rvd25y&#10;ZXYueG1sUEsFBgAAAAAEAAQA9QAAAIUDAAAAAA==&#10;" path="m7,1v2,,2,2,,3c6,5,3,5,2,4,,3,,1,2,1,3,,6,,7,1xe" fillcolor="#16110d" stroked="f">
                    <v:path arrowok="t" o:connecttype="custom" o:connectlocs="41,6;41,24;12,24;12,6;41,6" o:connectangles="0,0,0,0,0"/>
                  </v:shape>
                  <v:shape id="Freeform 121" o:spid="_x0000_s1144" style="position:absolute;left:2626;top:2502;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3XfsQA&#10;AADcAAAADwAAAGRycy9kb3ducmV2LnhtbERP22rCQBB9L/gPywh9KXVjoCWkriIBpZSCVMXStzE7&#10;JsHsbMhuLv17t1DwbQ7nOovVaGrRU+sqywrmswgEcW51xYWC42HznIBwHlljbZkU/JKD1XLysMBU&#10;24G/qN/7QoQQdikqKL1vUildXpJBN7MNceAutjXoA2wLqVscQripZRxFr9JgxaGhxIaykvLrvjMK&#10;dkkh+eN0OW2/xxf5mZ27nyR+UupxOq7fQHga/V38737XYX4cw98z4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d137EAAAA3AAAAA8AAAAAAAAAAAAAAAAAmAIAAGRycy9k&#10;b3ducmV2LnhtbFBLBQYAAAAABAAEAPUAAACJAwAAAAA=&#10;" path="m7,1v1,1,1,3,,3c5,5,3,5,1,4,,4,,2,1,1,3,,5,,7,1xe" fillcolor="#16110d" stroked="f">
                    <v:path arrowok="t" o:connecttype="custom" o:connectlocs="41,6;41,24;6,24;6,6;41,6" o:connectangles="0,0,0,0,0"/>
                  </v:shape>
                  <v:shape id="Freeform 122" o:spid="_x0000_s1145" style="position:absolute;left:2708;top:2455;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Fy5cQA&#10;AADcAAAADwAAAGRycy9kb3ducmV2LnhtbERPTWvCQBC9C/6HZYReRDdGLCG6ShEspRSkViLexuyY&#10;hGZnQ3bV+O+7gtDbPN7nLFadqcWVWldZVjAZRyCIc6srLhTsfzajBITzyBpry6TgTg5Wy35vgam2&#10;N/6m684XIoSwS1FB6X2TSunykgy6sW2IA3e2rUEfYFtI3eIthJtaxlH0Kg1WHBpKbGhdUv67uxgF&#10;26SQ/Jmds/dDN5Nf69PlmMRDpV4G3dschKfO/4uf7g8d5sdTeDwTLp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RcuXEAAAA3AAAAA8AAAAAAAAAAAAAAAAAmAIAAGRycy9k&#10;b3ducmV2LnhtbFBLBQYAAAAABAAEAPUAAACJAwAAAAA=&#10;" path="m7,1v1,1,1,2,,3c5,5,3,5,1,4,,3,,2,1,1,3,,5,,7,1xe" fillcolor="#16110d" stroked="f">
                    <v:path arrowok="t" o:connecttype="custom" o:connectlocs="42,6;42,24;6,24;6,6;42,6" o:connectangles="0,0,0,0,0"/>
                  </v:shape>
                  <v:shape id="Freeform 123" o:spid="_x0000_s1146" style="position:absolute;left:2283;top:269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uXKsAA&#10;AADcAAAADwAAAGRycy9kb3ducmV2LnhtbERPTYvCMBC9C/sfwgh709QqulSjLKKs121F9jgkY1ts&#10;JqWJWv+9EYS9zeN9zmrT20bcqPO1YwWTcQKCWDtTc6ngWOxHXyB8QDbYOCYFD/KwWX8MVpgZd+df&#10;uuWhFDGEfYYKqhDaTEqvK7Lox64ljtzZdRZDhF0pTYf3GG4bmSbJXFqsOTZU2NK2In3Jr1ZBukuC&#10;3v1MdX4pivnjb4b9aYFKfQ777yWIQH34F7/dBxPnpzN4PRMvkO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nuXKsAAAADcAAAADwAAAAAAAAAAAAAAAACYAgAAZHJzL2Rvd25y&#10;ZXYueG1sUEsFBgAAAAAEAAQA9QAAAIUDAAAAAA==&#10;" path="m7,1v2,1,2,3,,4c6,5,3,5,2,5,,4,,2,2,1,3,,6,,7,1xe" fillcolor="#16110d" stroked="f">
                    <v:path arrowok="t" o:connecttype="custom" o:connectlocs="41,6;41,30;12,30;12,6;41,6" o:connectangles="0,0,0,0,0"/>
                  </v:shape>
                  <v:shape id="Freeform 124" o:spid="_x0000_s1147" style="position:absolute;left:2371;top:2650;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RPCsQA&#10;AADcAAAADwAAAGRycy9kb3ducmV2LnhtbERPTWvCQBC9C/0PyxR6Ed00kBKiq4jQUkqhmIribcyO&#10;STA7G7Jrkv77rlDobR7vc5br0TSip87VlhU8zyMQxIXVNZcK9t+vsxSE88gaG8uk4IccrFcPkyVm&#10;2g68oz73pQgh7DJUUHnfZlK6oiKDbm5b4sBdbGfQB9iVUnc4hHDTyDiKXqTBmkNDhS1tKyqu+c0o&#10;+EpLyR+Hy+HtOCbyc3u+ndJ4qtTT47hZgPA0+n/xn/tdh/lxAvdnwgV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0TwrEAAAA3AAAAA8AAAAAAAAAAAAAAAAAmAIAAGRycy9k&#10;b3ducmV2LnhtbFBLBQYAAAAABAAEAPUAAACJAwAAAAA=&#10;" path="m7,1v1,1,1,2,,3c5,5,3,5,1,4,,3,,2,1,1,3,,5,,7,1xe" fillcolor="#16110d" stroked="f">
                    <v:path arrowok="t" o:connecttype="custom" o:connectlocs="42,6;42,23;6,23;6,6;42,6" o:connectangles="0,0,0,0,0"/>
                  </v:shape>
                  <v:shape id="Freeform 125" o:spid="_x0000_s1148" style="position:absolute;left:1863;top:2845;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RfcQA&#10;AADcAAAADwAAAGRycy9kb3ducmV2LnhtbERPTWvCQBC9F/oflin0UnTTQEOIriJCSykFMRXF25gd&#10;k2B2NmTXJP33XUHobR7vc+bL0TSip87VlhW8TiMQxIXVNZcKdj/vkxSE88gaG8uk4JccLBePD3PM&#10;tB14S33uSxFC2GWooPK+zaR0RUUG3dS2xIE7286gD7Arpe5wCOGmkXEUJdJgzaGhwpbWFRWX/GoU&#10;bNJS8tf+vP84jG/ye326HtP4Rannp3E1A+Fp9P/iu/tTh/lxArdnwgV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m0X3EAAAA3AAAAA8AAAAAAAAAAAAAAAAAmAIAAGRycy9k&#10;b3ducmV2LnhtbFBLBQYAAAAABAAEAPUAAACJAwAAAAA=&#10;" path="m7,1v1,1,1,2,,3c5,5,3,5,1,4,,3,,2,1,1,3,,5,,7,1xe" fillcolor="#16110d" stroked="f">
                    <v:path arrowok="t" o:connecttype="custom" o:connectlocs="41,6;41,23;6,23;6,6;41,6" o:connectangles="0,0,0,0,0"/>
                  </v:shape>
                  <v:shape id="Freeform 126" o:spid="_x0000_s1149" style="position:absolute;left:1945;top:2797;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kJXcAA&#10;AADcAAAADwAAAGRycy9kb3ducmV2LnhtbERPTYvCMBC9L/gfwgje1nTrolKNIqLsXm1FPA7JbFts&#10;JqWJWv/9RhC8zeN9znLd20bcqPO1YwVf4wQEsXam5lLBsdh/zkH4gGywcUwKHuRhvRp8LDEz7s4H&#10;uuWhFDGEfYYKqhDaTEqvK7Lox64ljtyf6yyGCLtSmg7vMdw2Mk2SqbRYc2yosKVtRfqSX62CdJcE&#10;vfuZ6PxSFNPH+Rv70wyVGg37zQJEoD68xS/3r4nz0xk8n4kX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qkJXcAAAADcAAAADwAAAAAAAAAAAAAAAACYAgAAZHJzL2Rvd25y&#10;ZXYueG1sUEsFBgAAAAAEAAQA9QAAAIUDAAAAAA==&#10;" path="m7,1v2,1,2,2,,3c6,5,3,5,2,4,,3,,2,2,1,3,,6,,7,1xe" fillcolor="#16110d" stroked="f">
                    <v:path arrowok="t" o:connecttype="custom" o:connectlocs="42,6;42,24;12,24;12,6;42,6" o:connectangles="0,0,0,0,0"/>
                  </v:shape>
                  <v:shape id="Freeform 127" o:spid="_x0000_s1150" style="position:absolute;left:2028;top:275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adL8MA&#10;AADcAAAADwAAAGRycy9kb3ducmV2LnhtbESPQWvCQBCF74X+h2UK3uqmsdgSXaWIYq8mUnocdsck&#10;mJ0N2VXjv+8cCt5meG/e+2a5Hn2nrjTENrCBt2kGitgG13Jt4FjtXj9BxYTssAtMBu4UYb16flpi&#10;4cKND3QtU60khGOBBpqU+kLraBvyGKehJxbtFAaPSdah1m7Am4T7TudZNtceW5aGBnvaNGTP5cUb&#10;yLdZstv9zJbnqprff99x/PlAYyYv49cCVKIxPcz/199O8HOhlWdkAr3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adL8MAAADcAAAADwAAAAAAAAAAAAAAAACYAgAAZHJzL2Rv&#10;d25yZXYueG1sUEsFBgAAAAAEAAQA9QAAAIgDAAAAAA==&#10;" path="m7,1v2,,2,2,,3c6,5,4,5,2,4,,3,,1,2,1,4,,6,,7,1xe" fillcolor="#16110d" stroked="f">
                    <v:path arrowok="t" o:connecttype="custom" o:connectlocs="41,6;41,24;12,24;12,6;41,6" o:connectangles="0,0,0,0,0"/>
                  </v:shape>
                  <v:shape id="Freeform 128" o:spid="_x0000_s1151" style="position:absolute;left:2117;top:269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lFD8QA&#10;AADcAAAADwAAAGRycy9kb3ducmV2LnhtbERPTWvCQBC9F/wPywheim4MtMToKiIopRSkURRvY3ZM&#10;gtnZkF01/fddodDbPN7nzBadqcWdWldZVjAeRSCIc6srLhTsd+thAsJ5ZI21ZVLwQw4W897LDFNt&#10;H/xN98wXIoSwS1FB6X2TSunykgy6kW2IA3exrUEfYFtI3eIjhJtaxlH0Lg1WHBpKbGhVUn7NbkbB&#10;Nikkfx4uh82xe5Nfq/PtlMSvSg363XIKwlPn/8V/7g8d5scTeD4TLp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5RQ/EAAAA3AAAAA8AAAAAAAAAAAAAAAAAmAIAAGRycy9k&#10;b3ducmV2LnhtbFBLBQYAAAAABAAEAPUAAACJAwAAAAA=&#10;" path="m7,1v1,1,1,3,,4c5,5,3,5,1,5,,4,,2,1,1,3,,5,,7,1xe" fillcolor="#16110d" stroked="f">
                    <v:path arrowok="t" o:connecttype="custom" o:connectlocs="41,6;41,30;6,30;6,6;41,6" o:connectangles="0,0,0,0,0"/>
                  </v:shape>
                  <v:shape id="Freeform 129" o:spid="_x0000_s1152" style="position:absolute;left:2200;top:265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kH9MMA&#10;AADcAAAADwAAAGRycy9kb3ducmV2LnhtbESPQWvCQBCF74L/YRmhN91Ui0p0lVKUem0ipcdhd5oE&#10;s7Mhu2r8986h0NsM781732z3g2/VjfrYBDbwOstAEdvgGq4MnMvjdA0qJmSHbWAy8KAI+914tMXc&#10;hTt/0a1IlZIQjjkaqFPqcq2jrcljnIWOWLTf0HtMsvaVdj3eJdy3ep5lS+2xYWmosaOPmuyluHoD&#10;80OW7OFzYYtLWS4fP284fK/QmJfJ8L4BlWhI/+a/65MT/IXgyzMygd4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kH9MMAAADcAAAADwAAAAAAAAAAAAAAAACYAgAAZHJzL2Rv&#10;d25yZXYueG1sUEsFBgAAAAAEAAQA9QAAAIgDAAAAAA==&#10;" path="m7,1v2,1,2,2,,3c6,5,3,5,2,4,,3,,2,2,1,3,,6,,7,1xe" fillcolor="#16110d" stroked="f">
                    <v:path arrowok="t" o:connecttype="custom" o:connectlocs="41,6;41,23;12,23;12,6;41,6" o:connectangles="0,0,0,0,0"/>
                  </v:shape>
                  <v:shape id="Freeform 130" o:spid="_x0000_s1153" style="position:absolute;left:2454;top:2502;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bf1MMA&#10;AADcAAAADwAAAGRycy9kb3ducmV2LnhtbERP24rCMBB9F/yHMIIvsqa6KKVrFBEUEWHxgsu+jc3Y&#10;FptJaaJ2/94sCL7N4VxnMmtMKe5Uu8KygkE/AkGcWl1wpuB4WH7EIJxH1lhaJgV/5GA2bbcmmGj7&#10;4B3d9z4TIYRdggpy76tESpfmZND1bUUcuIutDfoA60zqGh8h3JRyGEVjabDg0JBjRYuc0uv+ZhR8&#10;x5nkzelyWv00I7ldnG+/8bCnVLfTzL9AeGr8W/xyr3WY/zmA/2fCB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Bbf1MMAAADcAAAADwAAAAAAAAAAAAAAAACYAgAAZHJzL2Rv&#10;d25yZXYueG1sUEsFBgAAAAAEAAQA9QAAAIgDAAAAAA==&#10;" path="m7,1v1,1,1,3,,3c5,5,3,5,1,4,,4,,2,1,1,3,,5,,7,1xe" fillcolor="#16110d" stroked="f">
                    <v:path arrowok="t" o:connecttype="custom" o:connectlocs="41,6;41,24;6,24;6,6;41,6" o:connectangles="0,0,0,0,0"/>
                  </v:shape>
                  <v:shape id="Freeform 131" o:spid="_x0000_s1154" style="position:absolute;left:2537;top:2455;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c8GMEA&#10;AADcAAAADwAAAGRycy9kb3ducmV2LnhtbERPTWvDMAy9F/YfjAq7NU6T0o00bhmjY70uKWNHYatJ&#10;aCyH2GuTfz8PBrvp8T5VHibbixuNvnOsYJ2kIIi1Mx03Cs712+oZhA/IBnvHpGAmD4f9w6LEwrg7&#10;f9CtCo2IIewLVNCGMBRSet2SRZ+4gThyFzdaDBGOjTQj3mO47WWWpltpsePY0OJAry3pa/VtFWTH&#10;NOjje66ra11v568NTp9PqNTjcnrZgQg0hX/xn/tk4vw8g99n4gVy/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HPBjBAAAA3AAAAA8AAAAAAAAAAAAAAAAAmAIAAGRycy9kb3du&#10;cmV2LnhtbFBLBQYAAAAABAAEAPUAAACGAwAAAAA=&#10;" path="m7,1v2,1,2,2,,3c6,5,3,5,2,4,,3,,2,2,1,3,,6,,7,1xe" fillcolor="#16110d" stroked="f">
                    <v:path arrowok="t" o:connecttype="custom" o:connectlocs="41,6;41,24;12,24;12,6;41,6" o:connectangles="0,0,0,0,0"/>
                  </v:shape>
                  <v:shape id="Freeform 132" o:spid="_x0000_s1155" style="position:absolute;left:2626;top:240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jkOMMA&#10;AADcAAAADwAAAGRycy9kb3ducmV2LnhtbERP24rCMBB9F/yHMIIvsqYqSukaRYRdZBHECy77NjZj&#10;W2wmpYna/XsjCL7N4VxnOm9MKW5Uu8KygkE/AkGcWl1wpuCw//qIQTiPrLG0TAr+ycF81m5NMdH2&#10;zlu67XwmQgi7BBXk3leJlC7NyaDr24o4cGdbG/QB1pnUNd5DuCnlMIom0mDBoSHHipY5pZfd1SjY&#10;xJnkn+P5+P3bjOV6ebr+xcOeUt1Os/gE4anxb/HLvdJh/mgEz2fCBX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4jkOMMAAADcAAAADwAAAAAAAAAAAAAAAACYAgAAZHJzL2Rv&#10;d25yZXYueG1sUEsFBgAAAAAEAAQA9QAAAIgDAAAAAA==&#10;" path="m7,1v1,1,1,2,,3c5,5,3,5,1,4,,3,,2,1,1,3,,5,,7,1xe" fillcolor="#16110d" stroked="f">
                    <v:path arrowok="t" o:connecttype="custom" o:connectlocs="41,6;41,23;6,23;6,6;41,6" o:connectangles="0,0,0,0,0"/>
                  </v:shape>
                  <v:shape id="Freeform 133" o:spid="_x0000_s1156" style="position:absolute;left:2283;top:2603;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IB98AA&#10;AADcAAAADwAAAGRycy9kb3ducmV2LnhtbERPTYvCMBC9C/sfwix4s+mqqFSjiCh63VaWPQ7JbFts&#10;JqWJWv+9EYS9zeN9zmrT20bcqPO1YwVfSQqCWDtTc6ngXBxGCxA+IBtsHJOCB3nYrD8GK8yMu/M3&#10;3fJQihjCPkMFVQhtJqXXFVn0iWuJI/fnOoshwq6UpsN7DLeNHKfpTFqsOTZU2NKuIn3Jr1bBeJ8G&#10;vT9OdH4pitnjd4r9zxyVGn722yWIQH34F7/dJxPnT6bweiZeIN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6IB98AAAADcAAAADwAAAAAAAAAAAAAAAACYAgAAZHJzL2Rvd25y&#10;ZXYueG1sUEsFBgAAAAAEAAQA9QAAAIUDAAAAAA==&#10;" path="m7,1v2,1,2,2,,3c6,5,3,5,2,4,,3,,2,2,1,3,,6,,7,1xe" fillcolor="#16110d" stroked="f">
                    <v:path arrowok="t" o:connecttype="custom" o:connectlocs="41,6;41,23;12,23;12,6;41,6" o:connectangles="0,0,0,0,0"/>
                  </v:shape>
                  <v:shape id="Freeform 134" o:spid="_x0000_s1157" style="position:absolute;left:2371;top:2555;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3Z18MA&#10;AADcAAAADwAAAGRycy9kb3ducmV2LnhtbERP24rCMBB9F/yHMIIvsqa6KKVrFBF2kUUQL7js29iM&#10;bbGZlCZq/XsjCL7N4VxnMmtMKa5Uu8KygkE/AkGcWl1wpmC/+/6IQTiPrLG0TAru5GA2bbcmmGh7&#10;4w1dtz4TIYRdggpy76tESpfmZND1bUUcuJOtDfoA60zqGm8h3JRyGEVjabDg0JBjRYuc0vP2YhSs&#10;40zy7+F0+PlrRnK1OF7+42FPqW6nmX+B8NT4t/jlXuow/3MEz2fCBX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3Z18MAAADcAAAADwAAAAAAAAAAAAAAAACYAgAAZHJzL2Rv&#10;d25yZXYueG1sUEsFBgAAAAAEAAQA9QAAAIgDAAAAAA==&#10;" path="m7,1v1,,1,2,,3c5,5,3,5,1,4,,3,,1,1,1,3,,5,,7,1xe" fillcolor="#16110d" stroked="f">
                    <v:path arrowok="t" o:connecttype="custom" o:connectlocs="42,6;42,24;6,24;6,6;42,6" o:connectangles="0,0,0,0,0"/>
                  </v:shape>
                  <v:shape id="Freeform 135" o:spid="_x0000_s1158" style="position:absolute;left:1780;top:279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HoMMA&#10;AADcAAAADwAAAGRycy9kb3ducmV2LnhtbERPTYvCMBC9L/gfwgheljVVUUo1igjKsgiiLi57G5ux&#10;LTaT0kSt/94Igrd5vM+ZzBpTiivVrrCsoNeNQBCnVhecKfjdL79iEM4jaywtk4I7OZhNWx8TTLS9&#10;8ZauO5+JEMIuQQW591UipUtzMui6tiIO3MnWBn2AdSZ1jbcQbkrZj6KRNFhwaMixokVO6Xl3MQo2&#10;cSb553A6rP6aoVwvjpf/uP+pVKfdzMcgPDX+LX65v3WYPxjB85lwgZ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9HoMMAAADcAAAADwAAAAAAAAAAAAAAAACYAgAAZHJzL2Rv&#10;d25yZXYueG1sUEsFBgAAAAAEAAQA9QAAAIgDAAAAAA==&#10;" path="m7,1v1,1,1,2,,3c5,5,3,5,1,4,,3,,2,1,1,3,,5,,7,1xe" fillcolor="#16110d" stroked="f">
                    <v:path arrowok="t" o:connecttype="custom" o:connectlocs="41,6;41,24;6,24;6,6;41,6" o:connectangles="0,0,0,0,0"/>
                  </v:shape>
                  <v:shape id="Freeform 136" o:spid="_x0000_s1159" style="position:absolute;left:1863;top:2750;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PiO8UA&#10;AADcAAAADwAAAGRycy9kb3ducmV2LnhtbERP22rCQBB9F/oPyxT6IrqpxTakWUWEliIFaSqKb9Ps&#10;5ILZ2ZBdNf59VxB8m8O5TjrvTSNO1LnasoLncQSCOLe65lLB5vdjFINwHlljY5kUXMjBfPYwSDHR&#10;9sw/dMp8KUIIuwQVVN63iZQur8igG9uWOHCF7Qz6ALtS6g7PIdw0chJFr9JgzaGhwpaWFeWH7GgU&#10;rONS8mpbbD93/VR+L/+O+3gyVOrpsV+8g/DU+7v45v7SYf7LG1yfCRf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s+I7xQAAANwAAAAPAAAAAAAAAAAAAAAAAJgCAABkcnMv&#10;ZG93bnJldi54bWxQSwUGAAAAAAQABAD1AAAAigMAAAAA&#10;" path="m7,1v1,,1,2,,3c5,5,3,5,1,4,,3,,1,1,1,3,,5,,7,1xe" fillcolor="#16110d" stroked="f">
                    <v:path arrowok="t" o:connecttype="custom" o:connectlocs="41,6;41,24;6,24;6,6;41,6" o:connectangles="0,0,0,0,0"/>
                  </v:shape>
                  <v:shape id="Freeform 137" o:spid="_x0000_s1160" style="position:absolute;left:1691;top:275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8L8sMA&#10;AADcAAAADwAAAGRycy9kb3ducmV2LnhtbESPQWvCQBCF74L/YRmhN91Ui0p0lVKUem0ipcdhd5oE&#10;s7Mhu2r8986h0NsM781732z3g2/VjfrYBDbwOstAEdvgGq4MnMvjdA0qJmSHbWAy8KAI+914tMXc&#10;hTt/0a1IlZIQjjkaqFPqcq2jrcljnIWOWLTf0HtMsvaVdj3eJdy3ep5lS+2xYWmosaOPmuyluHoD&#10;80OW7OFzYYtLWS4fP284fK/QmJfJ8L4BlWhI/+a/65MT/IXQyjMygd4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8L8sMAAADcAAAADwAAAAAAAAAAAAAAAACYAgAAZHJzL2Rv&#10;d25yZXYueG1sUEsFBgAAAAAEAAQA9QAAAIgDAAAAAA==&#10;" path="m7,1v2,,2,2,,3c6,5,3,5,2,4,,3,,1,2,1,3,,6,,7,1xe" fillcolor="#16110d" stroked="f">
                    <v:path arrowok="t" o:connecttype="custom" o:connectlocs="41,6;41,24;12,24;12,6;41,6" o:connectangles="0,0,0,0,0"/>
                  </v:shape>
                  <v:shape id="Freeform 138" o:spid="_x0000_s1161" style="position:absolute;left:1774;top:269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OuacAA&#10;AADcAAAADwAAAGRycy9kb3ducmV2LnhtbERPS4vCMBC+C/sfwizsTdNV8VGNsoiLe7UV8TgkY1ts&#10;JqWJWv+9ERa8zcf3nOW6s7W4Uesrxwq+BwkIYu1MxYWCQ/7bn4HwAdlg7ZgUPMjDevXRW2Jq3J33&#10;dMtCIWII+xQVlCE0qZRel2TRD1xDHLmzay2GCNtCmhbvMdzWcpgkE2mx4thQYkObkvQlu1oFw20S&#10;9HY30tklzyeP0xi74xSV+vrsfhYgAnXhLf53/5k4fzSH1zPxArl6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aOuacAAAADcAAAADwAAAAAAAAAAAAAAAACYAgAAZHJzL2Rvd25y&#10;ZXYueG1sUEsFBgAAAAAEAAQA9QAAAIUDAAAAAA==&#10;" path="m7,1v2,1,2,3,,3c6,5,3,5,2,4,,4,,2,2,1,3,,6,,7,1xe" fillcolor="#16110d" stroked="f">
                    <v:path arrowok="t" o:connecttype="custom" o:connectlocs="41,6;41,24;12,24;12,6;41,6" o:connectangles="0,0,0,0,0"/>
                  </v:shape>
                  <v:shape id="Freeform 139" o:spid="_x0000_s1162" style="position:absolute;left:1608;top:2697;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wJMsYA&#10;AADcAAAADwAAAGRycy9kb3ducmV2LnhtbESPQWvCQBCF7wX/wzJCL0U3FVtCdBURWkoRilYUb2N2&#10;TILZ2ZBdNf5751DobYb35r1vpvPO1epKbag8G3gdJqCIc28rLgxsfz8GKagQkS3WnsnAnQLMZ72n&#10;KWbW33hN100slIRwyNBAGWOTaR3ykhyGoW+IRTv51mGUtS20bfEm4a7WoyR51w4rloYSG1qWlJ83&#10;F2fgJy00f+9Ou89996ZXy+PlkI5ejHnud4sJqEhd/Df/XX9ZwR8LvjwjE+j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1wJMsYAAADcAAAADwAAAAAAAAAAAAAAAACYAgAAZHJz&#10;L2Rvd25yZXYueG1sUEsFBgAAAAAEAAQA9QAAAIsDAAAAAA==&#10;" path="m7,1v1,1,1,3,,3c5,5,3,5,1,4,,4,,2,1,1,3,,5,,7,1xe" fillcolor="#16110d" stroked="f">
                    <v:path arrowok="t" o:connecttype="custom" o:connectlocs="42,6;42,24;6,24;6,6;42,6" o:connectangles="0,0,0,0,0"/>
                  </v:shape>
                  <v:shape id="Freeform 140" o:spid="_x0000_s1163" style="position:absolute;left:1691;top:265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REsEA&#10;AADcAAAADwAAAGRycy9kb3ducmV2LnhtbERPTWvCQBC9F/wPywi91Y0a0pK6ipRIezUp4nHYHZNg&#10;djZktzH++26h4G0e73M2u8l2YqTBt44VLBcJCGLtTMu1gu/q8PIGwgdkg51jUnAnD7vt7GmDuXE3&#10;PtJYhlrEEPY5KmhC6HMpvW7Iol+4njhyFzdYDBEOtTQD3mK47eQqSTJpseXY0GBPHw3pa/ljFayK&#10;JOjic63La1Vl93OK0+kVlXqeT/t3EIGm8BD/u79MnJ8u4e+ZeIH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0RLBAAAA3AAAAA8AAAAAAAAAAAAAAAAAmAIAAGRycy9kb3du&#10;cmV2LnhtbFBLBQYAAAAABAAEAPUAAACGAwAAAAA=&#10;" path="m7,1v2,1,2,2,,3c6,5,3,5,2,4,,3,,2,2,1,3,,6,,7,1xe" fillcolor="#16110d" stroked="f">
                    <v:path arrowok="t" o:connecttype="custom" o:connectlocs="41,6;41,23;12,23;12,6;41,6" o:connectangles="0,0,0,0,0"/>
                  </v:shape>
                  <v:shape id="Freeform 141" o:spid="_x0000_s1164" style="position:absolute;left:1526;top:2650;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Iy3sQA&#10;AADcAAAADwAAAGRycy9kb3ducmV2LnhtbERPTWvCQBC9C/6HZYReRDcGLSG6ShEspRSkViLexuyY&#10;hGZnQ3bV+O+7gtDbPN7nLFadqcWVWldZVjAZRyCIc6srLhTsfzajBITzyBpry6TgTg5Wy35vgam2&#10;N/6m684XIoSwS1FB6X2TSunykgy6sW2IA3e2rUEfYFtI3eIthJtaxlH0Kg1WHBpKbGhdUv67uxgF&#10;26SQ/Jmds/dDN5Nf69PlmMRDpV4G3dschKfO/4uf7g8d5k9jeDwTLp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CMt7EAAAA3AAAAA8AAAAAAAAAAAAAAAAAmAIAAGRycy9k&#10;b3ducmV2LnhtbFBLBQYAAAAABAAEAPUAAACJAwAAAAA=&#10;" path="m7,1v1,1,1,2,,3c5,5,3,5,1,4,,3,,2,1,1,3,,5,,7,1xe" fillcolor="#16110d" stroked="f">
                    <v:path arrowok="t" o:connecttype="custom" o:connectlocs="41,6;41,23;6,23;6,6;41,6" o:connectangles="0,0,0,0,0"/>
                  </v:shape>
                  <v:shape id="Freeform 142" o:spid="_x0000_s1165" style="position:absolute;left:1608;top:2603;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6XRcUA&#10;AADcAAAADwAAAGRycy9kb3ducmV2LnhtbERP22rCQBB9F/oPyxT6IrqptSWkWUWEliIFaSqKb9Ps&#10;5ILZ2ZBdNf59VxB8m8O5TjrvTSNO1LnasoLncQSCOLe65lLB5vdjFINwHlljY5kUXMjBfPYwSDHR&#10;9sw/dMp8KUIIuwQVVN63iZQur8igG9uWOHCF7Qz6ALtS6g7PIdw0chJFb9JgzaGhwpaWFeWH7GgU&#10;rONS8mpbbD93/av8Xv4d9/FkqNTTY794B+Gp93fxzf2lw/zpC1yfCRf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jpdFxQAAANwAAAAPAAAAAAAAAAAAAAAAAJgCAABkcnMv&#10;ZG93bnJldi54bWxQSwUGAAAAAAQABAD1AAAAigMAAAAA&#10;" path="m7,1v1,1,1,2,,3c5,5,3,5,1,4,,3,,2,1,1,3,,5,,7,1xe" fillcolor="#16110d" stroked="f">
                    <v:path arrowok="t" o:connecttype="custom" o:connectlocs="42,6;42,23;6,23;6,6;42,6" o:connectangles="0,0,0,0,0"/>
                  </v:shape>
                  <v:shape id="Freeform 143" o:spid="_x0000_s1166" style="position:absolute;left:1437;top:2603;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RyisEA&#10;AADcAAAADwAAAGRycy9kb3ducmV2LnhtbERP32vCMBB+H+x/CDfY20ymxY3OKGNU5qutjD0eya0t&#10;NpfSZLX+90YQfLuP7+etNpPrxEhDaD1reJ0pEMTG25ZrDYdq+/IOIkRki51n0nCmAJv148MKc+tP&#10;vKexjLVIIRxy1NDE2OdSBtOQwzDzPXHi/vzgMCY41NIOeErhrpNzpZbSYcupocGevhoyx/LfaZgX&#10;Kprie2HKY1Utz78ZTj9vqPXz0/T5ASLSFO/im3tn0/wsg+sz6QK5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corBAAAA3AAAAA8AAAAAAAAAAAAAAAAAmAIAAGRycy9kb3du&#10;cmV2LnhtbFBLBQYAAAAABAAEAPUAAACGAwAAAAA=&#10;" path="m7,1v2,1,2,2,,3c6,5,3,5,2,4,,3,,2,2,1,3,,6,,7,1xe" fillcolor="#16110d" stroked="f">
                    <v:path arrowok="t" o:connecttype="custom" o:connectlocs="41,6;41,23;12,23;12,6;41,6" o:connectangles="0,0,0,0,0"/>
                  </v:shape>
                  <v:shape id="Freeform 144" o:spid="_x0000_s1167" style="position:absolute;left:1526;top:2555;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qqsMA&#10;AADcAAAADwAAAGRycy9kb3ducmV2LnhtbERP24rCMBB9F/yHMIIvsqbKKqVrFBF2kUUQL7js29iM&#10;bbGZlCZq/XsjCL7N4VxnMmtMKa5Uu8KygkE/AkGcWl1wpmC/+/6IQTiPrLG0TAru5GA2bbcmmGh7&#10;4w1dtz4TIYRdggpy76tESpfmZND1bUUcuJOtDfoA60zqGm8h3JRyGEVjabDg0JBjRYuc0vP2YhSs&#10;40zy7+F0+PlrRnK1OF7+42FPqW6nmX+B8NT4t/jlXuow/3MEz2fCBX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qqsMAAADcAAAADwAAAAAAAAAAAAAAAACYAgAAZHJzL2Rv&#10;d25yZXYueG1sUEsFBgAAAAAEAAQA9QAAAIgDAAAAAA==&#10;" path="m7,v1,1,1,3,,4c5,5,3,5,1,4,,3,,1,1,,3,,5,,7,xe" fillcolor="#16110d" stroked="f">
                    <v:path arrowok="t" o:connecttype="custom" o:connectlocs="41,0;41,24;6,24;6,0;41,0" o:connectangles="0,0,0,0,0"/>
                  </v:shape>
                  <v:shape id="Freeform 145" o:spid="_x0000_s1168" style="position:absolute;left:1295;top:2142;width:1348;height:561;visibility:visible;mso-wrap-style:square;v-text-anchor:top" coordsize="22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JBZsEA&#10;AADcAAAADwAAAGRycy9kb3ducmV2LnhtbERPTWvDMAy9D/YfjAa7rc7KVkZWN4zAoIddmobSo4jV&#10;ODSWQ6w16b+fC4Xd9HifWhez79WFxtgFNvC6yEARN8F23Bqo998vH6CiIFvsA5OBK0UoNo8Pa8xt&#10;mHhHl0palUI45mjAiQy51rFx5DEuwkCcuFMYPUqCY6vtiFMK971eZtlKe+w4NTgcqHTUnKtfb2B4&#10;r39QvJNjWW3tvJsOXb0/GPP8NH99ghKa5V98d29tmv+2gtsz6QK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yQWbBAAAA3AAAAA8AAAAAAAAAAAAAAAAAmAIAAGRycy9kb3du&#10;cmV2LnhtbFBLBQYAAAAABAAEAPUAAACGAwAAAAA=&#10;" path="m228,28v,,,,,c227,,227,,227,,,,,,,,,27,,27,,27v,1,,,,1c,28,,28,,28v,,,,,c1,32,4,36,9,39,94,88,94,88,94,88v12,6,29,7,39,1c221,38,221,38,221,38v5,-3,7,-6,7,-10xe" fillcolor="#febd33" stroked="f">
                    <v:path arrowok="t" o:connecttype="custom" o:connectlocs="1348,165;1348,165;1342,0;0,0;0,159;0,165;0,165;0,165;53,230;556,520;786,526;1307,224;1348,165" o:connectangles="0,0,0,0,0,0,0,0,0,0,0,0,0"/>
                  </v:shape>
                  <v:shape id="Freeform 146" o:spid="_x0000_s1169" style="position:absolute;left:1283;top:2131;width:1372;height:572;visibility:visible;mso-wrap-style:square;v-text-anchor:top" coordsize="23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u+g8MA&#10;AADcAAAADwAAAGRycy9kb3ducmV2LnhtbERP22oCMRB9L/Qfwgh9q1mlXliNUgShqFBr/YBxM25W&#10;N5Nlk66rX28Kgm9zONeZzltbioZqXzhW0OsmIIgzpwvOFex/l+9jED4gaywdk4IreZjPXl+mmGp3&#10;4R9qdiEXMYR9igpMCFUqpc8MWfRdVxFH7uhqiyHCOpe6xksMt6XsJ8lQWiw4NhisaGEoO+/+rILD&#10;cXNa2eKwHpFpBuvl9vt24kapt077OQERqA1P8cP9peP8jxH8PxMvkL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u+g8MAAADcAAAADwAAAAAAAAAAAAAAAACYAgAAZHJzL2Rv&#10;d25yZXYueG1sUEsFBgAAAAAEAAQA9QAAAIgDAAAAAA==&#10;" path="m118,97v-8,,-16,-2,-23,-5c10,43,10,43,10,43,4,39,1,35,,30,,29,,29,,29,,,,,,,231,4,231,4,231,4v1,25,1,25,1,25c232,34,229,39,224,42,135,93,135,93,135,93v-4,3,-11,4,-17,4xm4,29v,,,,,c4,33,7,36,12,39,97,88,97,88,97,88v11,6,27,7,37,2c222,39,222,39,222,39v4,-3,6,-6,6,-9c228,30,228,30,228,30,227,4,227,4,227,4,4,4,4,4,4,4r,25xe" fillcolor="#15100c" stroked="f">
                    <v:path arrowok="t" o:connecttype="custom" o:connectlocs="698,572;562,543;59,254;0,177;0,171;0,0;1366,24;1372,171;1325,248;798,548;698,572;24,171;24,171;71,230;574,519;792,531;1313,230;1348,177;1348,177;1342,24;24,24;24,171" o:connectangles="0,0,0,0,0,0,0,0,0,0,0,0,0,0,0,0,0,0,0,0,0,0"/>
                    <o:lock v:ext="edit" verticies="t"/>
                  </v:shape>
                  <v:shape id="Freeform 147" o:spid="_x0000_s1170" style="position:absolute;left:1271;top:1747;width:1390;height:797;visibility:visible;mso-wrap-style:square;v-text-anchor:top" coordsize="235,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GYX8cA&#10;AADcAAAADwAAAGRycy9kb3ducmV2LnhtbESPQWsCQQyF74L/YUihN51VpJTVUWyLUCiUqi3oLd2J&#10;O1t3MuvOVLf/vjkI3hLey3tfZovO1+pMbawCGxgNM1DERbAVlwY+t6vBI6iYkC3WgcnAH0VYzPu9&#10;GeY2XHhN500qlYRwzNGAS6nJtY6FI49xGBpi0Q6h9ZhkbUttW7xIuK/1OMsetMeKpcFhQ8+OiuPm&#10;1xv4GL2d/P5l4t5338ufw1e93p+enDH3d91yCipRl27m6/WrFfyJ0MozMoG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dBmF/HAAAA3AAAAA8AAAAAAAAAAAAAAAAAmAIAAGRy&#10;cy9kb3ducmV2LnhtbFBLBQYAAAAABAAEAPUAAACMAwAAAAA=&#10;" path="m225,78v-89,52,-89,52,-89,52c126,135,109,135,98,128,13,79,13,79,13,79,2,72,,63,10,57,99,6,99,6,99,6,109,,126,1,137,7v85,49,85,49,85,49c233,63,235,73,225,78xe" fillcolor="#febd33" stroked="f">
                    <v:path arrowok="t" o:connecttype="custom" o:connectlocs="1331,460;804,767;580,756;77,466;59,337;586,35;810,41;1313,331;1331,460" o:connectangles="0,0,0,0,0,0,0,0,0"/>
                  </v:shape>
                  <v:shape id="Freeform 148" o:spid="_x0000_s1171" style="position:absolute;left:1307;top:1824;width:1354;height:796;visibility:visible;mso-wrap-style:square;v-text-anchor:top" coordsize="229,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Gkl8IA&#10;AADcAAAADwAAAGRycy9kb3ducmV2LnhtbERP32vCMBB+H/g/hBP2tqbKEFuNRQqF7WUw5/Z8JGdT&#10;bC61idr998tgsLf7+H7etppcL240hs6zgkWWgyDW3nTcKjh+NE9rECEiG+w9k4JvClDtZg9bLI2/&#10;8zvdDrEVKYRDiQpsjEMpZdCWHIbMD8SJO/nRYUxwbKUZ8Z7CXS+Xeb6SDjtODRYHqi3p8+HqFCxX&#10;b+Za6+7y+jXYYh1dI5vmU6nH+bTfgIg0xX/xn/vFpPnPBfw+ky6Qu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oaSXwgAAANwAAAAPAAAAAAAAAAAAAAAAAJgCAABkcnMvZG93&#10;bnJldi54bWxQSwUGAAAAAAQABAD1AAAAhwMAAAAA&#10;" path="m216,56c131,7,131,7,131,7,120,,103,,93,5,4,57,4,57,4,57,2,58,1,59,,60,,72,,72,,72v1,2,4,5,7,7c92,128,92,128,92,128v11,6,28,7,38,1c219,78,219,78,219,78v10,-6,8,-15,-3,-22xe" fillcolor="#feedcc" stroked="f">
                    <v:path arrowok="t" o:connecttype="custom" o:connectlocs="1277,330;775,41;550,29;24,336;0,354;0,425;41,466;544,755;769,761;1295,460;1277,330" o:connectangles="0,0,0,0,0,0,0,0,0,0,0"/>
                  </v:shape>
                  <v:shape id="Freeform 149" o:spid="_x0000_s1172" style="position:absolute;left:1283;top:1735;width:1366;height:809;visibility:visible;mso-wrap-style:square;v-text-anchor:top" coordsize="23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OVJMUA&#10;AADcAAAADwAAAGRycy9kb3ducmV2LnhtbESPT2sCQQzF74LfYYjQm84qVMrWUURQCiLFP9Ae0524&#10;O7iTWXamuvrpm4PQWx55v5eX2aLztbpSG11gA+NRBoq4CNZxaeB0XA/fQMWEbLEOTAbuFGEx7/dm&#10;mNtw4z1dD6lUEsIxRwNVSk2udSwq8hhHoSGW3Tm0HpPIttS2xZuE+1pPsmyqPTqWCxU2tKqouBx+&#10;vdRwGDbNz/mreBynj637DLvV9tuYl0G3fAeVqEv/5if9YYV7lfryjEy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I5UkxQAAANwAAAAPAAAAAAAAAAAAAAAAAJgCAABkcnMv&#10;ZG93bnJldi54bWxQSwUGAAAAAAQABAD1AAAAigMAAAAA&#10;" path="m118,137v-8,,-17,-2,-23,-5c10,83,10,83,10,83,3,79,,74,,68,,64,2,60,7,57,96,6,96,6,96,6,106,,124,1,136,8v85,49,85,49,85,49c228,60,231,66,231,71v,4,-2,8,-7,11c135,133,135,133,135,133v-5,3,-11,4,-17,4xm113,6v-5,,-11,1,-15,3c9,61,9,61,9,61,6,63,4,66,4,68v,4,3,8,8,11c97,128,97,128,97,128v11,7,27,7,36,2c222,79,222,79,222,79v3,-2,5,-5,5,-8c227,67,224,63,219,60,134,11,134,11,134,11,128,8,121,6,113,6xe" fillcolor="#15100c" stroked="f">
                    <v:path arrowok="t" o:connecttype="custom" o:connectlocs="698,809;562,779;59,490;0,402;41,337;568,35;804,47;1307,337;1366,419;1325,484;798,785;698,809;668,35;580,53;53,360;24,402;71,467;574,756;786,768;1313,467;1342,419;1295,354;792,65;668,35" o:connectangles="0,0,0,0,0,0,0,0,0,0,0,0,0,0,0,0,0,0,0,0,0,0,0,0"/>
                    <o:lock v:ext="edit" verticies="t"/>
                  </v:shape>
                  <v:shape id="Freeform 150" o:spid="_x0000_s1173" style="position:absolute;left:1567;top:1983;width:367;height:218;visibility:visible;mso-wrap-style:square;v-text-anchor:top" coordsize="62,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DEIsQA&#10;AADcAAAADwAAAGRycy9kb3ducmV2LnhtbERP22rCQBB9F/oPyxT6phtbKiW6hmIrVEShXsDHITtN&#10;UrOzcXej8e+7BcG3OZzrTLLO1OJMzleWFQwHCQji3OqKCwW77bz/BsIHZI21ZVJwJQ/Z9KE3wVTb&#10;C3/TeRMKEUPYp6igDKFJpfR5SQb9wDbEkfuxzmCI0BVSO7zEcFPL5yQZSYMVx4YSG5qVlB83rVHw&#10;cvhY7p0cnY6zxW9r+ZO2i9VaqafH7n0MIlAX7uKb+0vH+a9D+H8mXiC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AxCLEAAAA3AAAAA8AAAAAAAAAAAAAAAAAmAIAAGRycy9k&#10;b3ducmV2LnhtbFBLBQYAAAAABAAEAPUAAACJAwAAAAA=&#10;" path="m58,33c62,,62,,62,v,,,,,c1,36,1,36,1,36v,,-1,,-1,1l58,33xe" fillcolor="#febd33" stroked="f">
                    <v:path arrowok="t" o:connecttype="custom" o:connectlocs="343,194;367,0;367,0;6,212;0,218;343,194" o:connectangles="0,0,0,0,0,0"/>
                  </v:shape>
                  <v:shape id="Freeform 151" o:spid="_x0000_s1174" style="position:absolute;left:1537;top:1906;width:420;height:248;visibility:visible;mso-wrap-style:square;v-text-anchor:top" coordsize="7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wIasQA&#10;AADcAAAADwAAAGRycy9kb3ducmV2LnhtbESPT4vCMBDF78J+hzALe9O0hRVbjSILi3voxT8Xb0Mz&#10;ttVmUppo6356IwjeZnhv3u/NYjWYRtyoc7VlBfEkAkFcWF1zqeCw/x3PQDiPrLGxTAru5GC1/Bgt&#10;MNO25y3ddr4UIYRdhgoq79tMSldUZNBNbEsctJPtDPqwdqXUHfYh3DQyiaKpNFhzIFTY0k9FxWV3&#10;NYF7OccHl8fp/WjTPO+TTUr/rNTX57Ceg/A0+Lf5df2nQ/3vBJ7PhAnk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sCGrEAAAA3AAAAA8AAAAAAAAAAAAAAAAAmAIAAGRycy9k&#10;b3ducmV2LnhtbFBLBQYAAAAABAAEAPUAAACJAwAAAAA=&#10;" path="m,42c5,38,5,38,5,38v,,1,-1,2,-1c68,1,68,1,68,1,71,,71,,71,v,3,,3,,3c66,38,66,38,66,38l,42xm66,7c14,37,14,37,14,37,63,34,63,34,63,34l66,7xe" fillcolor="#15100c" stroked="f">
                    <v:path arrowok="t" o:connecttype="custom" o:connectlocs="0,248;30,224;41,218;402,6;420,0;420,18;390,224;0,248;390,41;83,218;373,201;390,41" o:connectangles="0,0,0,0,0,0,0,0,0,0,0,0"/>
                    <o:lock v:ext="edit" verticies="t"/>
                  </v:shape>
                  <v:shape id="Freeform 152" o:spid="_x0000_s1175" style="position:absolute;left:1567;top:1977;width:781;height:455;visibility:visible;mso-wrap-style:square;v-text-anchor:top" coordsize="132,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0Wf8IA&#10;AADcAAAADwAAAGRycy9kb3ducmV2LnhtbERPTWvCQBC9F/wPywi91Y2WWImuUioGaS9WxfOQHbPB&#10;7GzMbk3677sFwds83ucsVr2txY1aXzlWMB4lIIgLpysuFRwPm5cZCB+QNdaOScEveVgtB08LzLTr&#10;+Jtu+1CKGMI+QwUmhCaT0heGLPqRa4gjd3atxRBhW0rdYhfDbS0nSTKVFiuODQYb+jBUXPY/VoHO&#10;P02++9pWbpen6831lL51k1Sp52H/PgcRqA8P8d291XF++gr/z8QL5P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RZ/wgAAANwAAAAPAAAAAAAAAAAAAAAAAJgCAABkcnMvZG93&#10;bnJldi54bWxQSwUGAAAAAAQABAD1AAAAhwMAAAAA&#10;" path="m70,41c,45,,45,,45v,1,,1,,1c50,74,50,74,50,74v4,3,11,3,16,c127,39,127,39,127,39v5,-3,5,-7,1,-10c78,1,78,1,78,1,78,1,77,,76,l70,41xe" fillcolor="#febd33" stroked="f">
                    <v:path arrowok="t" o:connecttype="custom" o:connectlocs="414,242;0,266;0,272;296,437;391,437;751,230;757,171;462,6;450,0;414,242" o:connectangles="0,0,0,0,0,0,0,0,0,0"/>
                  </v:shape>
                  <v:shape id="Freeform 153" o:spid="_x0000_s1176" style="position:absolute;left:1543;top:1900;width:816;height:478;visibility:visible;mso-wrap-style:square;v-text-anchor:top" coordsize="138,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7yMMEA&#10;AADcAAAADwAAAGRycy9kb3ducmV2LnhtbERPS4vCMBC+C/6HMMLeNHFRKdUo6iIs7skHeB2bsS02&#10;k26T1frvN4LgbT6+58wWra3EjRpfOtYwHCgQxJkzJecajodNPwHhA7LByjFpeJCHxbzbmWFq3J13&#10;dNuHXMQQ9ilqKEKoUyl9VpBFP3A1ceQurrEYImxyaRq8x3BbyU+lJtJiybGhwJrWBWXX/Z/V8LNM&#10;vlhdtuG8/V1LtWp5l0xOWn/02uUURKA2vMUv97eJ88cjeD4TL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7+8jDBAAAA3AAAAA8AAAAAAAAAAAAAAAAAmAIAAGRycy9kb3du&#10;cmV2LnhtbFBLBQYAAAAABAAEAPUAAACGAwAAAAA=&#10;" path="m63,81v-3,,-6,-1,-9,-2c5,51,5,51,5,51,5,50,4,50,4,50,,47,,47,,47,5,46,5,46,5,46,74,42,74,42,74,42,80,,80,,80,v2,1,2,1,2,1c83,1,84,2,85,2v49,29,49,29,49,29c137,32,138,34,138,37v,2,-1,5,-4,6c73,79,73,79,73,79v-3,1,-7,2,-10,2xm12,50c56,76,56,76,56,76v4,2,11,2,15,-1c132,40,132,40,132,40v1,-1,2,-2,2,-3c134,36,134,35,132,34,83,6,83,6,83,6,78,46,78,46,78,46l12,50xe" fillcolor="#15100c" stroked="f">
                    <v:path arrowok="t" o:connecttype="custom" o:connectlocs="373,478;319,466;30,301;24,295;0,277;30,271;438,248;473,0;485,6;503,12;792,183;816,218;792,254;432,466;373,478;71,295;331,448;420,443;781,236;792,218;781,201;491,35;461,271;71,295" o:connectangles="0,0,0,0,0,0,0,0,0,0,0,0,0,0,0,0,0,0,0,0,0,0,0,0"/>
                    <o:lock v:ext="edit" verticies="t"/>
                  </v:shape>
                  <v:shape id="Freeform 154" o:spid="_x0000_s1177" style="position:absolute;left:1975;top:2172;width:674;height:525;visibility:visible;mso-wrap-style:square;v-text-anchor:top" coordsize="674,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oNAsMA&#10;AADcAAAADwAAAGRycy9kb3ducmV2LnhtbERP3WrCMBS+F3yHcAa7GZo66NyqUUQ2EBF1ugc4NMem&#10;rDmpTWY7n94MBt6dj+/3TOedrcSFGl86VjAaJiCIc6dLLhR8HT8GryB8QNZYOSYFv+RhPuv3pphp&#10;1/InXQ6hEDGEfYYKTAh1JqXPDVn0Q1cTR+7kGoshwqaQusE2httKPifJi7RYcmwwWNPSUP59+LEK&#10;tm/p+w43+/PKXPlp3QY/qsZeqceHbjEBEagLd/G/e6Xj/DSFv2fiB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3oNAsMAAADcAAAADwAAAAAAAAAAAAAAAACYAgAAZHJzL2Rv&#10;d25yZXYueG1sUEsFBgAAAAAEAAQA9QAAAIgDAAAAAA==&#10;" path="m,360l,525r53,-6l124,490,656,183r12,-47l674,,77,348,12,360,,360xe" fillcolor="#15100c" stroked="f">
                    <v:path arrowok="t" o:connecttype="custom" o:connectlocs="0,360;0,525;53,519;124,490;656,183;668,136;674,0;77,348;12,360;0,360" o:connectangles="0,0,0,0,0,0,0,0,0,0"/>
                  </v:shape>
                  <v:shape id="Freeform 155" o:spid="_x0000_s1178" style="position:absolute;left:5535;top:6173;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CiAMMA&#10;AADcAAAADwAAAGRycy9kb3ducmV2LnhtbERPTYvCMBC9L/gfwgheljVVUErXKCIoIoKsSpe9jc3Y&#10;FptJaaLWf2+EBW/zeJ8zmbWmEjdqXGlZwaAfgSDOrC45V3A8LL9iEM4ja6wsk4IHOZhNOx8TTLS9&#10;8w/d9j4XIYRdggoK7+tESpcVZND1bU0cuLNtDPoAm1zqBu8h3FRyGEVjabDk0FBgTYuCssv+ahTs&#10;4lzyJj2nq992JLeL0/UvHn4q1eu2828Qnlr/Fv+71zrMH43h9Uy4QE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iCiAMMAAADcAAAADwAAAAAAAAAAAAAAAACYAgAAZHJzL2Rv&#10;d25yZXYueG1sUEsFBgAAAAAEAAQA9QAAAIgDAAAAAA==&#10;" path="m7,1v1,1,1,2,,3c5,5,3,5,1,4,,3,,2,1,1,3,,5,,7,1xe" fillcolor="#16110d" stroked="f">
                    <v:path arrowok="t" o:connecttype="custom" o:connectlocs="41,6;41,23;6,23;6,6;41,6" o:connectangles="0,0,0,0,0"/>
                  </v:shape>
                  <v:shape id="Freeform 156" o:spid="_x0000_s1179" style="position:absolute;left:5618;top:6126;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NtZcIA&#10;AADcAAAADwAAAGRycy9kb3ducmV2LnhtbERPzWrCQBC+F3yHZQRvdWPAVlPXoBKhpRejPsA0O82G&#10;ZmdDdo3p23cLhd7m4/udTT7aVgzU+8axgsU8AUFcOd1wreB6OT6uQPiArLF1TAq+yUO+nTxsMNPu&#10;ziUN51CLGMI+QwUmhC6T0leGLPq564gj9+l6iyHCvpa6x3sMt61Mk+RJWmw4Nhjs6GCo+jrfrILy&#10;dEO8Gt6/f6Rva1msi+UwFErNpuPuBUSgMfyL/9yvOs5fPsPvM/ECu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c21lwgAAANwAAAAPAAAAAAAAAAAAAAAAAJgCAABkcnMvZG93&#10;bnJldi54bWxQSwUGAAAAAAQABAD1AAAAhwMAAAAA&#10;" path="m7,v2,1,2,3,,4c6,4,3,4,2,4,,3,,1,2,,3,,6,,7,xe" fillcolor="#16110d" stroked="f">
                    <v:path arrowok="t" o:connecttype="custom" o:connectlocs="41,0;41,23;12,23;12,0;41,0" o:connectangles="0,0,0,0,0"/>
                  </v:shape>
                  <v:shape id="Freeform 157" o:spid="_x0000_s1180" style="position:absolute;left:5452;top:6126;width:48;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BhNMcA&#10;AADcAAAADwAAAGRycy9kb3ducmV2LnhtbESPQUvDQBCF74L/YRmhN7tRqJa02yJC0fYgmpZCb0N2&#10;mqRmZ+Pupo3+eucgeJvhvXnvm/lycK06U4iNZwN34wwUceltw5WB3XZ1OwUVE7LF1jMZ+KYIy8X1&#10;1Rxz6y/8QeciVUpCOOZooE6py7WOZU0O49h3xKIdfXCYZA2VtgEvEu5afZ9lD9phw9JQY0fPNZWf&#10;Re8M/Jz2/enLr3Dzduhf9HvxeFg3wZjRzfA0A5VoSP/mv+tXK/gToZVnZAK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8gYTTHAAAA3AAAAA8AAAAAAAAAAAAAAAAAmAIAAGRy&#10;cy9kb3ducmV2LnhtbFBLBQYAAAAABAAEAPUAAACMAwAAAAA=&#10;" path="m7,v1,1,1,3,,4c5,4,3,4,1,4,,3,,1,1,,3,,5,,7,xe" fillcolor="#16110d" stroked="f">
                    <v:path arrowok="t" o:connecttype="custom" o:connectlocs="42,0;42,23;6,23;6,0;42,0" o:connectangles="0,0,0,0,0"/>
                  </v:shape>
                  <v:shape id="Freeform 158" o:spid="_x0000_s1181" style="position:absolute;left:5535;top:6073;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2csMA&#10;AADcAAAADwAAAGRycy9kb3ducmV2LnhtbERP24rCMBB9F/yHMAv7IpoqKLVrFBF2WUQQLyj7NtuM&#10;bbGZlCZq/XsjCL7N4VxnMmtMKa5Uu8Kygn4vAkGcWl1wpmC/++7GIJxH1lhaJgV3cjCbtlsTTLS9&#10;8YauW5+JEMIuQQW591UipUtzMuh6tiIO3MnWBn2AdSZ1jbcQbko5iKKRNFhwaMixokVO6Xl7MQrW&#10;cSZ5eTgdfo7NUK4W/5e/eNBR6vOjmX+B8NT4t/jl/tVh/nAMz2fCBX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82csMAAADcAAAADwAAAAAAAAAAAAAAAACYAgAAZHJzL2Rv&#10;d25yZXYueG1sUEsFBgAAAAAEAAQA9QAAAIgDAAAAAA==&#10;" path="m7,1v1,1,1,2,,3c5,5,3,5,1,4,,3,,2,1,1,3,,5,,7,1xe" fillcolor="#16110d" stroked="f">
                    <v:path arrowok="t" o:connecttype="custom" o:connectlocs="41,6;41,23;6,23;6,6;41,6" o:connectangles="0,0,0,0,0"/>
                  </v:shape>
                  <v:shape id="Freeform 159" o:spid="_x0000_s1182" style="position:absolute;left:5364;top:6073;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o6cMA&#10;AADcAAAADwAAAGRycy9kb3ducmV2LnhtbESPQWvCQBCF70L/wzIFb7qplrREVylFsVcTKT0Ou2MS&#10;zM6G7Fbjv+8cCt5meG/e+2a9HX2nrjTENrCBl3kGitgG13Jt4FTtZ++gYkJ22AUmA3eKsN08TdZY&#10;uHDjI13LVCsJ4ViggSalvtA62oY8xnnoiUU7h8FjknWotRvwJuG+04ssy7XHlqWhwZ4+G7KX8tcb&#10;WOyyZHeHpS0vVZXff15x/H5DY6bP48cKVKIxPcz/119O8HPBl2dkAr3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yoo6cMAAADcAAAADwAAAAAAAAAAAAAAAACYAgAAZHJzL2Rv&#10;d25yZXYueG1sUEsFBgAAAAAEAAQA9QAAAIgDAAAAAA==&#10;" path="m7,1v2,1,2,2,,3c6,5,3,5,2,4,,3,,2,2,1,3,,6,,7,1xe" fillcolor="#16110d" stroked="f">
                    <v:path arrowok="t" o:connecttype="custom" o:connectlocs="41,6;41,23;12,23;12,6;41,6" o:connectangles="0,0,0,0,0"/>
                  </v:shape>
                  <v:shape id="Freeform 160" o:spid="_x0000_s1183" style="position:absolute;left:5452;top:6025;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XwycQA&#10;AADcAAAADwAAAGRycy9kb3ducmV2LnhtbERPTWvCQBC9C/6HZQq9SN1EUEKaVUpAkSKUqqT0Ns2O&#10;SWh2NmQ3mv77bqHgbR7vc7LNaFpxpd41lhXE8wgEcWl1w5WC82n7lIBwHllja5kU/JCDzXo6yTDV&#10;9sbvdD36SoQQdikqqL3vUildWZNBN7cdceAutjfoA+wrqXu8hXDTykUUraTBhkNDjR3lNZXfx8Eo&#10;eEsqya/Fpdh9jEt5yL+Gz2QxU+rxYXx5BuFp9Hfxv3uvw/xVDH/PhAv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8MnEAAAA3AAAAA8AAAAAAAAAAAAAAAAAmAIAAGRycy9k&#10;b3ducmV2LnhtbFBLBQYAAAAABAAEAPUAAACJAwAAAAA=&#10;" path="m7,1v1,1,1,2,,3c5,5,3,5,1,4,,3,,2,1,1,3,,5,,7,1xe" fillcolor="#16110d" stroked="f">
                    <v:path arrowok="t" o:connecttype="custom" o:connectlocs="42,6;42,24;6,24;6,6;42,6" o:connectangles="0,0,0,0,0"/>
                  </v:shape>
                  <v:shape id="Freeform 161" o:spid="_x0000_s1184" style="position:absolute;left:5281;top:6025;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QTBcEA&#10;AADcAAAADwAAAGRycy9kb3ducmV2LnhtbERPTWvCQBC9F/wPywi91Y1pSSW6ikiKvTYp4nHYHZNg&#10;djZktzH+e7dQ6G0e73M2u8l2YqTBt44VLBcJCGLtTMu1gu/q42UFwgdkg51jUnAnD7vt7GmDuXE3&#10;/qKxDLWIIexzVNCE0OdSet2QRb9wPXHkLm6wGCIcamkGvMVw28k0STJpseXY0GBPh4b0tfyxCtIi&#10;Cbo4vuryWlXZ/fyG0+kdlXqeT/s1iEBT+Bf/uT9NnJ+l8PtMvEB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S0EwXBAAAA3AAAAA8AAAAAAAAAAAAAAAAAmAIAAGRycy9kb3du&#10;cmV2LnhtbFBLBQYAAAAABAAEAPUAAACGAwAAAAA=&#10;" path="m7,1v2,1,2,2,,3c6,5,3,5,2,4,,3,,2,2,1,3,,6,,7,1xe" fillcolor="#16110d" stroked="f">
                    <v:path arrowok="t" o:connecttype="custom" o:connectlocs="41,6;41,24;12,24;12,6;41,6" o:connectangles="0,0,0,0,0"/>
                  </v:shape>
                  <v:shape id="Freeform 162" o:spid="_x0000_s1185" style="position:absolute;left:5364;top:597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nsEA&#10;AADcAAAADwAAAGRycy9kb3ducmV2LnhtbERPTWvDMAy9F/YfjAq7NU6bkY00bhmlY7suKWNHYatJ&#10;aCyH2G3Sfz8PBrvp8T5V7mfbixuNvnOsYJ2kIIi1Mx03Ck712+oFhA/IBnvHpOBOHva7h0WJhXET&#10;f9KtCo2IIewLVNCGMBRSet2SRZ+4gThyZzdaDBGOjTQjTjHc9nKTprm02HFsaHGgQ0v6Ul2tgs0x&#10;Dfr4nunqUtf5/fsJ569nVOpxOb9uQQSaw7/4z/1h4vw8g99n4gVy9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4tp7BAAAA3AAAAA8AAAAAAAAAAAAAAAAAmAIAAGRycy9kb3du&#10;cmV2LnhtbFBLBQYAAAAABAAEAPUAAACGAwAAAAA=&#10;" path="m7,1v2,,2,2,,3c6,5,3,5,2,4,,3,,1,2,1,3,,6,,7,1xe" fillcolor="#16110d" stroked="f">
                    <v:path arrowok="t" o:connecttype="custom" o:connectlocs="41,6;41,24;12,24;12,6;41,6" o:connectangles="0,0,0,0,0"/>
                  </v:shape>
                  <v:shape id="Freeform 163" o:spid="_x0000_s1186" style="position:absolute;left:5281;top:5925;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u6sEA&#10;AADcAAAADwAAAGRycy9kb3ducmV2LnhtbERPTWvDMAy9D/ofjAa9rc6ykpWsTiijo7s2KaNHYWtJ&#10;SCyH2GvTfz8PBr3p8T61LWc7iAtNvnOs4HmVgCDWznTcKDjVH08bED4gGxwck4IbeSiLxcMWc+Ou&#10;fKRLFRoRQ9jnqKANYcyl9Loli37lRuLIfbvJYohwaqSZ8BrD7SDTJMmkxY5jQ4sjvbek++rHKkj3&#10;SdD7w4uu+rrObuc1zl+vqNTycd69gQg0h7v43/1p4vxsDX/PxAtk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QRLurBAAAA3AAAAA8AAAAAAAAAAAAAAAAAmAIAAGRycy9kb3du&#10;cmV2LnhtbFBLBQYAAAAABAAEAPUAAACGAwAAAAA=&#10;" path="m7,1v2,1,2,3,,4c6,5,3,5,2,5,,4,,2,2,1,3,,6,,7,1xe" fillcolor="#16110d" stroked="f">
                    <v:path arrowok="t" o:connecttype="custom" o:connectlocs="41,6;41,30;12,30;12,6;41,6" o:connectangles="0,0,0,0,0"/>
                  </v:shape>
                  <v:shape id="Freeform 164" o:spid="_x0000_s1187" style="position:absolute;left:6215;top:6456;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72ysMA&#10;AADcAAAADwAAAGRycy9kb3ducmV2LnhtbERPTYvCMBC9L/gfwgheljVVUErXKCIoIoKsSpe9jc3Y&#10;FptJaaLWf2+EBW/zeJ8zmbWmEjdqXGlZwaAfgSDOrC45V3A8LL9iEM4ja6wsk4IHOZhNOx8TTLS9&#10;8w/d9j4XIYRdggoK7+tESpcVZND1bU0cuLNtDPoAm1zqBu8h3FRyGEVjabDk0FBgTYuCssv+ahTs&#10;4lzyJj2nq992JLeL0/UvHn4q1eu2828Qnlr/Fv+71zrMH4/g9Uy4QE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J72ysMAAADcAAAADwAAAAAAAAAAAAAAAACYAgAAZHJzL2Rv&#10;d25yZXYueG1sUEsFBgAAAAAEAAQA9QAAAIgDAAAAAA==&#10;" path="m7,1v1,1,1,2,,3c5,5,3,5,2,4,,3,,2,2,1,3,,5,,7,1xe" fillcolor="#16110d" stroked="f">
                    <v:path arrowok="t" o:connecttype="custom" o:connectlocs="41,6;41,24;12,24;12,6;41,6" o:connectangles="0,0,0,0,0"/>
                  </v:shape>
                  <v:shape id="Freeform 165" o:spid="_x0000_s1188" style="position:absolute;left:6298;top:640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VBsEA&#10;AADcAAAADwAAAGRycy9kb3ducmV2LnhtbERPTWvDMAy9D/ofjAq9rc7akZW0TimlY7suGaVHYWtJ&#10;SCyH2GuSfz8PBrvp8T51OE62E3cafONYwdM6AUGsnWm4UvBZvj7uQPiAbLBzTApm8nDMFw8HzIwb&#10;+YPuRahEDGGfoYI6hD6T0uuaLPq164kj9+UGiyHCoZJmwDGG205ukiSVFhuODTX2dK5Jt8W3VbC5&#10;JEFf3ra6aMsynW/POF1fUKnVcjrtQQSawr/4z/1u4vw0hd9n4gUy/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uPFQbBAAAA3AAAAA8AAAAAAAAAAAAAAAAAmAIAAGRycy9kb3du&#10;cmV2LnhtbFBLBQYAAAAABAAEAPUAAACGAwAAAAA=&#10;" path="m7,1v2,1,2,2,,3c6,5,3,5,2,4,,3,,2,2,1,3,,6,,7,1xe" fillcolor="#16110d" stroked="f">
                    <v:path arrowok="t" o:connecttype="custom" o:connectlocs="41,6;41,24;12,24;12,6;41,6" o:connectangles="0,0,0,0,0"/>
                  </v:shape>
                  <v:shape id="Freeform 166" o:spid="_x0000_s1189" style="position:absolute;left:6387;top:6362;width:47;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M/+8QA&#10;AADcAAAADwAAAGRycy9kb3ducmV2LnhtbERPTWvCQBC9F/wPywi9NRt7UEldpRTEtgepUQrehuw0&#10;ic3Oprsbjf31riB4m8f7nNmiN404kvO1ZQWjJAVBXFhdc6lgt10+TUH4gKyxsUwKzuRhMR88zDDT&#10;9sQbOuahFDGEfYYKqhDaTEpfVGTQJ7YljtyPdQZDhK6U2uEphptGPqfpWBqsOTZU2NJbRcVv3hkF&#10;/4fv7vBnl/i53ncr+ZVP9h+1U+px2L++gAjUh7v45n7Xcf54Atdn4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TP/vEAAAA3AAAAA8AAAAAAAAAAAAAAAAAmAIAAGRycy9k&#10;b3ducmV2LnhtbFBLBQYAAAAABAAEAPUAAACJAwAAAAA=&#10;" path="m7,v1,1,1,3,,4c5,4,3,4,1,4,,3,,1,1,,3,,5,,7,xe" fillcolor="#16110d" stroked="f">
                    <v:path arrowok="t" o:connecttype="custom" o:connectlocs="41,0;41,23;6,23;6,0;41,0" o:connectangles="0,0,0,0,0"/>
                  </v:shape>
                  <v:shape id="Freeform 167" o:spid="_x0000_s1190" style="position:absolute;left:6641;top:621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9ZVMYA&#10;AADcAAAADwAAAGRycy9kb3ducmV2LnhtbESPQWvCQBCF74L/YZmCF6mbCkqIrlIEi4hQaovF25gd&#10;k2B2NmRXjf++cyh4m+G9ee+b+bJztbpRGyrPBt5GCSji3NuKCwM/3+vXFFSIyBZrz2TgQQGWi35v&#10;jpn1d/6i2z4WSkI4ZGigjLHJtA55SQ7DyDfEop196zDK2hbatniXcFfrcZJMtcOKpaHEhlYl5Zf9&#10;1Rn4TAvN28P58PHbTfRudboe0/HQmMFL9z4DFamLT/P/9cYK/lRo5RmZQ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p9ZVMYAAADcAAAADwAAAAAAAAAAAAAAAACYAgAAZHJz&#10;L2Rvd25yZXYueG1sUEsFBgAAAAAEAAQA9QAAAIsDAAAAAA==&#10;" path="m6,1v2,1,2,2,,3c5,5,3,5,1,4,,3,,2,1,1,3,,5,,6,1xe" fillcolor="#16110d" stroked="f">
                    <v:path arrowok="t" o:connecttype="custom" o:connectlocs="35,6;35,24;6,24;6,6;35,6" o:connectangles="0,0,0,0,0"/>
                  </v:shape>
                  <v:shape id="Freeform 168" o:spid="_x0000_s1191" style="position:absolute;left:6724;top:6167;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AOEsQA&#10;AADcAAAADwAAAGRycy9kb3ducmV2LnhtbERPTWvCQBC9F/wPyxS81U09WJu6ShFE7UFsWgrehuw0&#10;ic3Oxt2NRn+9Kwi9zeN9zmTWmVocyfnKsoLnQQKCOLe64kLB99fiaQzCB2SNtWVScCYPs2nvYYKp&#10;tif+pGMWChFD2KeooAyhSaX0eUkG/cA2xJH7tc5giNAVUjs8xXBTy2GSjKTBimNDiQ3NS8r/stYo&#10;uOx/2v3BLvBjs2uXcpu97NaVU6r/2L2/gQjUhX/x3b3Scf7oFW7PxAvk9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4ADhLEAAAA3AAAAA8AAAAAAAAAAAAAAAAAmAIAAGRycy9k&#10;b3ducmV2LnhtbFBLBQYAAAAABAAEAPUAAACJAwAAAAA=&#10;" path="m7,v1,1,1,3,,4c5,4,3,4,1,4,,3,,1,1,,3,,5,,7,xe" fillcolor="#16110d" stroked="f">
                    <v:path arrowok="t" o:connecttype="custom" o:connectlocs="41,0;41,24;6,24;6,0;41,0" o:connectangles="0,0,0,0,0"/>
                  </v:shape>
                  <v:shape id="Freeform 169" o:spid="_x0000_s1192" style="position:absolute;left:6807;top:611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O+NMMA&#10;AADcAAAADwAAAGRycy9kb3ducmV2LnhtbESPQWvCQBCF7wX/wzKCt7pRi5bUVUQUezUppcdhd5oE&#10;s7Mhu2r8951DwdsM781736y3g2/VjfrYBDYwm2agiG1wDVcGvsrj6zuomJAdtoHJwIMibDejlzXm&#10;Ltz5TLciVUpCOOZooE6py7WOtiaPcRo6YtF+Q+8xydpX2vV4l3Df6nmWLbXHhqWhxo72NdlLcfUG&#10;5ocs2cNpYYtLWS4fP284fK/QmMl42H2ASjSkp/n/+tMJ/krw5RmZQG/+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O+NMMAAADcAAAADwAAAAAAAAAAAAAAAACYAgAAZHJzL2Rv&#10;d25yZXYueG1sUEsFBgAAAAAEAAQA9QAAAIgDAAAAAA==&#10;" path="m7,1v2,1,2,2,,3c6,5,3,5,2,4,,3,,2,2,1,3,,6,,7,1xe" fillcolor="#16110d" stroked="f">
                    <v:path arrowok="t" o:connecttype="custom" o:connectlocs="41,6;41,23;12,23;12,6;41,6" o:connectangles="0,0,0,0,0"/>
                  </v:shape>
                  <v:shape id="Freeform 170" o:spid="_x0000_s1193" style="position:absolute;left:6889;top:6067;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8br8EA&#10;AADcAAAADwAAAGRycy9kb3ducmV2LnhtbERPTWvDMAy9F/YfjAa7NU670ow0bhmjY70uKWVHYatJ&#10;aCyH2EvSfz8PBrvp8T5VHGbbiZEG3zpWsEpSEMTamZZrBefqffkCwgdkg51jUnAnD4f9w6LA3LiJ&#10;P2ksQy1iCPscFTQh9LmUXjdk0SeuJ47c1Q0WQ4RDLc2AUwy3nVyn6VZabDk2NNjTW0P6Vn5bBetj&#10;GvTx41mXt6ra3r82OF8yVOrpcX7dgQg0h3/xn/tk4vxsBb/PxAvk/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G6/BAAAA3AAAAA8AAAAAAAAAAAAAAAAAmAIAAGRycy9kb3du&#10;cmV2LnhtbFBLBQYAAAAABAAEAPUAAACGAwAAAAA=&#10;" path="m7,1v2,1,2,2,,3c6,5,3,5,2,4,,3,,2,2,1,3,,6,,7,1xe" fillcolor="#16110d" stroked="f">
                    <v:path arrowok="t" o:connecttype="custom" o:connectlocs="42,6;42,23;12,23;12,6;42,6" o:connectangles="0,0,0,0,0"/>
                  </v:shape>
                  <v:shape id="Freeform 171" o:spid="_x0000_s1194" style="position:absolute;left:6469;top:6309;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74Y8QA&#10;AADcAAAADwAAAGRycy9kb3ducmV2LnhtbERPTWvCQBC9C/6HZYReRDcGtCG6ShEspRSkViLexuyY&#10;hGZnQ3bV+O+7gtDbPN7nLFadqcWVWldZVjAZRyCIc6srLhTsfzajBITzyBpry6TgTg5Wy35vgam2&#10;N/6m684XIoSwS1FB6X2TSunykgy6sW2IA3e2rUEfYFtI3eIthJtaxlE0kwYrDg0lNrQuKf/dXYyC&#10;bVJI/szO2fuhm8qv9elyTOKhUi+D7m0OwlPn/8VP94cO819jeDwTLp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u+GPEAAAA3AAAAA8AAAAAAAAAAAAAAAAAmAIAAGRycy9k&#10;b3ducmV2LnhtbFBLBQYAAAAABAAEAPUAAACJAwAAAAA=&#10;" path="m7,1v1,1,1,2,,3c5,5,3,5,1,4,,3,,2,1,1,3,,5,,7,1xe" fillcolor="#16110d" stroked="f">
                    <v:path arrowok="t" o:connecttype="custom" o:connectlocs="42,6;42,23;6,23;6,6;42,6" o:connectangles="0,0,0,0,0"/>
                  </v:shape>
                  <v:shape id="Freeform 172" o:spid="_x0000_s1195" style="position:absolute;left:6552;top:6262;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EgQ8EA&#10;AADcAAAADwAAAGRycy9kb3ducmV2LnhtbERPTWvDMAy9F/YfjAa7Nc7a0ow0bhkjY70uKWVHYatJ&#10;aCyH2EvTfz8PBrvp8T5VHGbbi4lG3zlW8JykIIi1Mx03Ck71+/IFhA/IBnvHpOBOHg77h0WBuXE3&#10;/qSpCo2IIexzVNCGMORSet2SRZ+4gThyFzdaDBGOjTQj3mK47eUqTbfSYsexocWB3lrS1+rbKliV&#10;adDlx1pX17re3r82OJ8zVOrpcX7dgQg0h3/xn/to4vxsDb/PxAvk/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4hIEPBAAAA3AAAAA8AAAAAAAAAAAAAAAAAmAIAAGRycy9kb3du&#10;cmV2LnhtbFBLBQYAAAAABAAEAPUAAACGAwAAAAA=&#10;" path="m7,1v2,1,2,2,,3c6,5,3,5,2,4,,3,,2,2,1,3,,6,,7,1xe" fillcolor="#16110d" stroked="f">
                    <v:path arrowok="t" o:connecttype="custom" o:connectlocs="41,6;41,23;12,23;12,6;41,6" o:connectangles="0,0,0,0,0"/>
                  </v:shape>
                  <v:shape id="Freeform 173" o:spid="_x0000_s1196" style="position:absolute;left:6044;top:6456;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i4N8AA&#10;AADcAAAADwAAAGRycy9kb3ducmV2LnhtbERPTYvCMBC9C/sfwgh701RXrFSjLOKyXrcV8TgkY1ts&#10;JqWJWv+9EYS9zeN9zmrT20bcqPO1YwWTcQKCWDtTc6ngUPyMFiB8QDbYOCYFD/KwWX8MVpgZd+c/&#10;uuWhFDGEfYYKqhDaTEqvK7Lox64ljtzZdRZDhF0pTYf3GG4bOU2SubRYc2yosKVtRfqSX62C6S4J&#10;evf7pfNLUcwfpxn2xxSV+hz230sQgfrwL3679ybOT2fweiZeIN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ci4N8AAAADcAAAADwAAAAAAAAAAAAAAAACYAgAAZHJzL2Rvd25y&#10;ZXYueG1sUEsFBgAAAAAEAAQA9QAAAIUDAAAAAA==&#10;" path="m7,1v2,1,2,2,,3c6,5,3,5,2,4,,3,,2,2,1,3,,6,,7,1xe" fillcolor="#16110d" stroked="f">
                    <v:path arrowok="t" o:connecttype="custom" o:connectlocs="41,6;41,24;12,24;12,6;41,6" o:connectangles="0,0,0,0,0"/>
                  </v:shape>
                  <v:shape id="Freeform 174" o:spid="_x0000_s1197" style="position:absolute;left:6132;top:6409;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dgF8MA&#10;AADcAAAADwAAAGRycy9kb3ducmV2LnhtbERP24rCMBB9F/yHMIIvsqYKaukaRYRdZBHECy77NjZj&#10;W2wmpYna/XsjCL7N4VxnOm9MKW5Uu8KygkE/AkGcWl1wpuCw//qIQTiPrLG0TAr+ycF81m5NMdH2&#10;zlu67XwmQgi7BBXk3leJlC7NyaDr24o4cGdbG/QB1pnUNd5DuCnlMIrG0mDBoSHHipY5pZfd1SjY&#10;xJnkn+P5+P3bjOR6ebr+xcOeUt1Os/gE4anxb/HLvdJh/mQEz2fCBX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dgF8MAAADcAAAADwAAAAAAAAAAAAAAAACYAgAAZHJzL2Rv&#10;d25yZXYueG1sUEsFBgAAAAAEAAQA9QAAAIgDAAAAAA==&#10;" path="m7,1v1,1,1,2,,3c5,5,3,5,1,4,,3,,2,1,1,3,,5,,7,1xe" fillcolor="#16110d" stroked="f">
                    <v:path arrowok="t" o:connecttype="custom" o:connectlocs="42,6;42,24;6,24;6,6;42,6" o:connectangles="0,0,0,0,0"/>
                  </v:shape>
                  <v:shape id="Freeform 175" o:spid="_x0000_s1198" style="position:absolute;left:6215;top:6362;width:47;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YMvcQA&#10;AADcAAAADwAAAGRycy9kb3ducmV2LnhtbERPTWvCQBC9F/wPywi9NRt7UEldpRTEtgepUQrehuw0&#10;ic3Oprsbjf31riB4m8f7nNmiN404kvO1ZQWjJAVBXFhdc6lgt10+TUH4gKyxsUwKzuRhMR88zDDT&#10;9sQbOuahFDGEfYYKqhDaTEpfVGTQJ7YljtyPdQZDhK6U2uEphptGPqfpWBqsOTZU2NJbRcVv3hkF&#10;/4fv7vBnl/i53ncr+ZVP9h+1U+px2L++gAjUh7v45n7Xcf5kDNdn4gV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GDL3EAAAA3AAAAA8AAAAAAAAAAAAAAAAAmAIAAGRycy9k&#10;b3ducmV2LnhtbFBLBQYAAAAABAAEAPUAAACJAwAAAAA=&#10;" path="m7,v1,1,1,3,,4c5,4,3,4,2,4,,3,,1,2,,3,,5,,7,xe" fillcolor="#16110d" stroked="f">
                    <v:path arrowok="t" o:connecttype="custom" o:connectlocs="41,0;41,23;12,23;12,0;41,0" o:connectangles="0,0,0,0,0"/>
                  </v:shape>
                  <v:shape id="Freeform 176" o:spid="_x0000_s1199" style="position:absolute;left:6298;top:630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mQMEA&#10;AADcAAAADwAAAGRycy9kb3ducmV2LnhtbERPTWvDMAy9F/YfjAa7tU670oysThmjo70uKWNHYatJ&#10;SCyH2GuSf18PBrvp8T61P0y2EzcafONYwXqVgCDWzjRcKbiUH8sXED4gG+wck4KZPBzyh8UeM+NG&#10;/qRbESoRQ9hnqKAOoc+k9Lomi37leuLIXd1gMUQ4VNIMOMZw28lNkuykxYZjQ409vdek2+LHKtgc&#10;k6CPp2ddtGW5m7+3OH2lqNTT4/T2CiLQFP7Ff+6zifPTFH6fiRfI/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aJkDBAAAA3AAAAA8AAAAAAAAAAAAAAAAAmAIAAGRycy9kb3du&#10;cmV2LnhtbFBLBQYAAAAABAAEAPUAAACGAwAAAAA=&#10;" path="m7,1v2,1,2,2,,3c6,5,3,5,2,4,,3,,2,2,1,3,,6,,7,1xe" fillcolor="#16110d" stroked="f">
                    <v:path arrowok="t" o:connecttype="custom" o:connectlocs="41,6;41,23;12,23;12,6;41,6" o:connectangles="0,0,0,0,0"/>
                  </v:shape>
                  <v:shape id="Freeform 177" o:spid="_x0000_s1200" style="position:absolute;left:6387;top:626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bPicYA&#10;AADcAAAADwAAAGRycy9kb3ducmV2LnhtbESPQWvCQBCF7wX/wzJCL0U3FWxDdBURWkoRilYUb2N2&#10;TILZ2ZBdNf5751DobYb35r1vpvPO1epKbag8G3gdJqCIc28rLgxsfz8GKagQkS3WnsnAnQLMZ72n&#10;KWbW33hN100slIRwyNBAGWOTaR3ykhyGoW+IRTv51mGUtS20bfEm4a7WoyR50w4rloYSG1qWlJ83&#10;F2fgJy00f+9Ou899N9ar5fFySEcvxjz3u8UEVKQu/pv/rr+s4L8LrTwjE+j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0bPicYAAADcAAAADwAAAAAAAAAAAAAAAACYAgAAZHJz&#10;L2Rvd25yZXYueG1sUEsFBgAAAAAEAAQA9QAAAIsDAAAAAA==&#10;" path="m7,1v1,1,1,2,,3c5,5,3,5,1,4,,3,,2,1,1,3,,5,,7,1xe" fillcolor="#16110d" stroked="f">
                    <v:path arrowok="t" o:connecttype="custom" o:connectlocs="41,6;41,23;6,23;6,6;41,6" o:connectangles="0,0,0,0,0"/>
                  </v:shape>
                  <v:shape id="Freeform 178" o:spid="_x0000_s1201" style="position:absolute;left:6641;top:611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pqEsQA&#10;AADcAAAADwAAAGRycy9kb3ducmV2LnhtbERPTWvCQBC9F/wPywheim4UrGl0FREUEUHUYultzI5J&#10;MDsbsqvGf+8WCr3N433OZNaYUtypdoVlBf1eBII4tbrgTMHXcdmNQTiPrLG0TAqe5GA2bb1NMNH2&#10;wXu6H3wmQgi7BBXk3leJlC7NyaDr2Yo4cBdbG/QB1pnUNT5CuCnlIIo+pMGCQ0OOFS1ySq+Hm1Gw&#10;izPJm9PltPpuhnK7ON9+4sG7Up12Mx+D8NT4f/Gfe63D/NEn/D4TLp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KahLEAAAA3AAAAA8AAAAAAAAAAAAAAAAAmAIAAGRycy9k&#10;b3ducmV2LnhtbFBLBQYAAAAABAAEAPUAAACJAwAAAAA=&#10;" path="m6,1v2,1,2,2,,3c5,5,3,5,1,4,,3,,2,1,1,3,,5,,6,1xe" fillcolor="#16110d" stroked="f">
                    <v:path arrowok="t" o:connecttype="custom" o:connectlocs="35,6;35,23;6,23;6,6;35,6" o:connectangles="0,0,0,0,0"/>
                  </v:shape>
                  <v:shape id="Freeform 179" o:spid="_x0000_s1202" style="position:absolute;left:6724;top:6067;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WzqMYA&#10;AADcAAAADwAAAGRycy9kb3ducmV2LnhtbESPQWvCQBCF70L/wzIFL6IbBSWkriKCpYhQtGLpbZod&#10;k2B2NmRXjf/eORR6m+G9ee+b+bJztbpRGyrPBsajBBRx7m3FhYHj12aYggoR2WLtmQw8KMBy8dKb&#10;Y2b9nfd0O8RCSQiHDA2UMTaZ1iEvyWEY+YZYtLNvHUZZ20LbFu8S7mo9SZKZdlixNJTY0Lqk/HK4&#10;OgOfaaF5ezqf3r+7qd6tf68/6WRgTP+1W72BitTFf/Pf9YcV/FTw5RmZQC+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OWzqMYAAADcAAAADwAAAAAAAAAAAAAAAACYAgAAZHJz&#10;L2Rvd25yZXYueG1sUEsFBgAAAAAEAAQA9QAAAIsDAAAAAA==&#10;" path="m7,1v1,1,1,2,,3c5,5,3,5,1,4,,3,,2,1,1,3,,5,,7,1xe" fillcolor="#16110d" stroked="f">
                    <v:path arrowok="t" o:connecttype="custom" o:connectlocs="41,6;41,23;6,23;6,6;41,6" o:connectangles="0,0,0,0,0"/>
                  </v:shape>
                  <v:shape id="Freeform 180" o:spid="_x0000_s1203" style="position:absolute;left:6807;top:602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priMAA&#10;AADcAAAADwAAAGRycy9kb3ducmV2LnhtbERPS4vCMBC+C/sfwix4s6kPVLpGEVH0uq2IxyGZbYvN&#10;pDRR6783Cwt7m4/vOatNbxvxoM7XjhWMkxQEsXam5lLBuTiMliB8QDbYOCYFL/KwWX8MVpgZ9+Rv&#10;euShFDGEfYYKqhDaTEqvK7LoE9cSR+7HdRZDhF0pTYfPGG4bOUnTubRYc2yosKVdRfqW362CyT4N&#10;en+c6vxWFPPXdYb9ZYFKDT/77ReIQH34F/+5TybOX47h95l4gV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priMAAAADcAAAADwAAAAAAAAAAAAAAAACYAgAAZHJzL2Rvd25y&#10;ZXYueG1sUEsFBgAAAAAEAAQA9QAAAIUDAAAAAA==&#10;" path="m7,1v2,1,2,2,,3c6,5,3,5,2,4,,3,,2,2,1,3,,6,,7,1xe" fillcolor="#16110d" stroked="f">
                    <v:path arrowok="t" o:connecttype="custom" o:connectlocs="41,6;41,23;12,23;12,6;41,6" o:connectangles="0,0,0,0,0"/>
                  </v:shape>
                  <v:shape id="Freeform 181" o:spid="_x0000_s1204" style="position:absolute;left:6889;top:5972;width:54;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TiusEA&#10;AADcAAAADwAAAGRycy9kb3ducmV2LnhtbERPzYrCMBC+L/gOYQRva2pB0WoUXbrg4mV1fYDZZmyK&#10;zaQ0sda33wjC3ubj+53Vpre16Kj1lWMFk3ECgrhwuuJSwfnn830OwgdkjbVjUvAgD5v14G2FmXZ3&#10;PlJ3CqWIIewzVGBCaDIpfWHIoh+7hjhyF9daDBG2pdQt3mO4rWWaJDNpseLYYLChD0PF9XSzCo7f&#10;N8Sz4d3hN/1ayHyRT7suV2o07LdLEIH68C9+ufc6zp+n8HwmXiD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Nk4rrBAAAA3AAAAA8AAAAAAAAAAAAAAAAAmAIAAGRycy9kb3du&#10;cmV2LnhtbFBLBQYAAAAABAAEAPUAAACGAwAAAAA=&#10;" path="m7,v2,1,2,3,,4c6,4,3,4,2,4,,3,,1,2,,3,,6,,7,xe" fillcolor="#16110d" stroked="f">
                    <v:path arrowok="t" o:connecttype="custom" o:connectlocs="42,0;42,24;12,24;12,0;42,0" o:connectangles="0,0,0,0,0"/>
                  </v:shape>
                  <v:shape id="Freeform 182" o:spid="_x0000_s1205" style="position:absolute;left:6469;top:6214;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ct38QA&#10;AADcAAAADwAAAGRycy9kb3ducmV2LnhtbERPTWvCQBC9F/oflin0UuqmEUtIXUUCLaUIoi2Kt2l2&#10;TILZ2ZDdxPjvXUHwNo/3OdP5YGrRU+sqywreRhEI4tzqigsFf7+frwkI55E11pZJwZkczGePD1NM&#10;tT3xmvqNL0QIYZeigtL7JpXS5SUZdCPbEAfuYFuDPsC2kLrFUwg3tYyj6F0arDg0lNhQVlJ+3HRG&#10;wSopJP9sD9uv3TCRy+y/2yfxi1LPT8PiA4Snwd/FN/e3DvOTMVyfCRfI2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3Ld/EAAAA3AAAAA8AAAAAAAAAAAAAAAAAmAIAAGRycy9k&#10;b3ducmV2LnhtbFBLBQYAAAAABAAEAPUAAACJAwAAAAA=&#10;" path="m7,1v1,1,1,2,,3c5,5,3,5,1,4,,3,,2,1,1,3,,5,,7,1xe" fillcolor="#16110d" stroked="f">
                    <v:path arrowok="t" o:connecttype="custom" o:connectlocs="42,6;42,24;6,24;6,6;42,6" o:connectangles="0,0,0,0,0"/>
                  </v:shape>
                  <v:shape id="Freeform 183" o:spid="_x0000_s1206" style="position:absolute;left:6552;top:6167;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HfVcEA&#10;AADcAAAADwAAAGRycy9kb3ducmV2LnhtbERPzWrCQBC+C32HZQq96aZSRaOrVEnB4qWxPsCYHbPB&#10;7GzIrjF9+64geJuP73eW697WoqPWV44VvI8SEMSF0xWXCo6/X8MZCB+QNdaOScEfeVivXgZLTLW7&#10;cU7dIZQihrBPUYEJoUml9IUhi37kGuLInV1rMUTYllK3eIvhtpbjJJlKixXHBoMNbQ0Vl8PVKsh/&#10;rohHw5v9afw9l9k8m3RdptTba/+5ABGoD0/xw73Tcf7sA+7PxAvk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B31XBAAAA3AAAAA8AAAAAAAAAAAAAAAAAmAIAAGRycy9kb3du&#10;cmV2LnhtbFBLBQYAAAAABAAEAPUAAACGAwAAAAA=&#10;" path="m7,v2,1,2,3,,4c6,4,3,4,2,4,,3,,1,2,,3,,6,,7,xe" fillcolor="#16110d" stroked="f">
                    <v:path arrowok="t" o:connecttype="custom" o:connectlocs="41,0;41,24;12,24;12,0;41,0" o:connectangles="0,0,0,0,0"/>
                  </v:shape>
                  <v:shape id="Freeform 184" o:spid="_x0000_s1207" style="position:absolute;left:5961;top:640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Fti8EA&#10;AADcAAAADwAAAGRycy9kb3ducmV2LnhtbERPS2vCQBC+F/wPywje6kZtVaKrSElpr01K8Tjsjkkw&#10;Oxuy2zz+fbdQ6G0+vuccz6NtRE+drx0rWC0TEMTamZpLBZ/F6+MehA/IBhvHpGAiD+fT7OGIqXED&#10;f1Cfh1LEEPYpKqhCaFMpva7Iol+6ljhyN9dZDBF2pTQdDjHcNnKdJFtpsebYUGFLLxXpe/5tFayz&#10;JOjsbaPze1Fsp+sTjl87VGoxHy8HEIHG8C/+c7+bOH//DL/PxAvk6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tRbYvBAAAA3AAAAA8AAAAAAAAAAAAAAAAAmAIAAGRycy9kb3du&#10;cmV2LnhtbFBLBQYAAAAABAAEAPUAAACGAwAAAAA=&#10;" path="m7,1v2,1,2,2,,3c6,5,3,5,2,4,,3,,2,2,1,3,,6,,7,1xe" fillcolor="#16110d" stroked="f">
                    <v:path arrowok="t" o:connecttype="custom" o:connectlocs="41,6;41,24;12,24;12,6;41,6" o:connectangles="0,0,0,0,0"/>
                  </v:shape>
                  <v:shape id="Freeform 185" o:spid="_x0000_s1208" style="position:absolute;left:6044;top:6362;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cEA&#10;AADcAAAADwAAAGRycy9kb3ducmV2LnhtbERP24rCMBB9F/yHMIJvmioo2jWKSgVlX9bLB8w2s03Z&#10;ZlKaWOvfG2Fh3+ZwrrPadLYSLTW+dKxgMk5AEOdOl1wouF0PowUIH5A1Vo5JwZM8bNb93gpT7R58&#10;pvYSChFD2KeowIRQp1L63JBFP3Y1ceR+XGMxRNgUUjf4iOG2ktMkmUuLJccGgzXtDeW/l7tVcP66&#10;I94M7z6/p6elzJbZrG0zpYaDbvsBIlAX/sV/7qOO8xdzeD8TL5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f5LnBAAAA3AAAAA8AAAAAAAAAAAAAAAAAmAIAAGRycy9kb3du&#10;cmV2LnhtbFBLBQYAAAAABAAEAPUAAACGAwAAAAA=&#10;" path="m7,v2,1,2,3,,4c6,4,3,4,2,4,,3,,1,2,,3,,6,,7,xe" fillcolor="#16110d" stroked="f">
                    <v:path arrowok="t" o:connecttype="custom" o:connectlocs="41,0;41,23;12,23;12,0;41,0" o:connectangles="0,0,0,0,0"/>
                  </v:shape>
                  <v:shape id="Freeform 186" o:spid="_x0000_s1209" style="position:absolute;left:6132;top:6309;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wr3MQA&#10;AADcAAAADwAAAGRycy9kb3ducmV2LnhtbERPTWvCQBC9F/oflin0UuqmAW1IXUUCLaUIoi2Kt2l2&#10;TILZ2ZDdxPjvXUHwNo/3OdP5YGrRU+sqywreRhEI4tzqigsFf7+frwkI55E11pZJwZkczGePD1NM&#10;tT3xmvqNL0QIYZeigtL7JpXS5SUZdCPbEAfuYFuDPsC2kLrFUwg3tYyjaCINVhwaSmwoKyk/bjqj&#10;YJUUkn+2h+3XbhjLZfbf7ZP4Rannp2HxAcLT4O/im/tbh/nJO1yfCRfI2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MK9zEAAAA3AAAAA8AAAAAAAAAAAAAAAAAmAIAAGRycy9k&#10;b3ducmV2LnhtbFBLBQYAAAAABAAEAPUAAACJAwAAAAA=&#10;" path="m7,1v1,1,1,2,,3c5,5,3,5,1,4,,3,,2,1,1,3,,5,,7,1xe" fillcolor="#16110d" stroked="f">
                    <v:path arrowok="t" o:connecttype="custom" o:connectlocs="42,6;42,23;6,23;6,6;42,6" o:connectangles="0,0,0,0,0"/>
                  </v:shape>
                  <v:shape id="Freeform 187" o:spid="_x0000_s1210" style="position:absolute;left:6215;top:626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O/rsYA&#10;AADcAAAADwAAAGRycy9kb3ducmV2LnhtbESPQWvCQBCF70L/wzIFL6IbBSWkriKCpYhQtGLpbZod&#10;k2B2NmRXjf/eORR6m+G9ee+b+bJztbpRGyrPBsajBBRx7m3FhYHj12aYggoR2WLtmQw8KMBy8dKb&#10;Y2b9nfd0O8RCSQiHDA2UMTaZ1iEvyWEY+YZYtLNvHUZZ20LbFu8S7mo9SZKZdlixNJTY0Lqk/HK4&#10;OgOfaaF5ezqf3r+7qd6tf68/6WRgTP+1W72BitTFf/Pf9YcV/FRo5RmZQC+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pO/rsYAAADcAAAADwAAAAAAAAAAAAAAAACYAgAAZHJz&#10;L2Rvd25yZXYueG1sUEsFBgAAAAAEAAQA9QAAAIsDAAAAAA==&#10;" path="m7,1v1,1,1,2,,3c5,5,3,5,2,4,,3,,2,2,1,3,,5,,7,1xe" fillcolor="#16110d" stroked="f">
                    <v:path arrowok="t" o:connecttype="custom" o:connectlocs="41,6;41,23;12,23;12,6;41,6" o:connectangles="0,0,0,0,0"/>
                  </v:shape>
                  <v:shape id="Freeform 188" o:spid="_x0000_s1211" style="position:absolute;left:6298;top:621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njsIA&#10;AADcAAAADwAAAGRycy9kb3ducmV2LnhtbERPTWvCQBC9F/wPywi91U1jsZq6CaWk6LVJKT0Ou2MS&#10;zM6G7Krx37sFobd5vM/ZFpPtxZlG3zlW8LxIQBBrZzpuFHzXn09rED4gG+wdk4IreSjy2cMWM+Mu&#10;/EXnKjQihrDPUEEbwpBJ6XVLFv3CDcSRO7jRYohwbKQZ8RLDbS/TJFlJix3HhhYH+mhJH6uTVZCW&#10;SdDlbqmrY12vrr8vOP28olKP8+n9DUSgKfyL7+69ifPXG/h7Jl4g8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HGeOwgAAANwAAAAPAAAAAAAAAAAAAAAAAJgCAABkcnMvZG93&#10;bnJldi54bWxQSwUGAAAAAAQABAD1AAAAhwMAAAAA&#10;" path="m7,1v2,1,2,2,,3c6,5,3,5,2,4,,3,,2,2,1,3,,6,,7,1xe" fillcolor="#16110d" stroked="f">
                    <v:path arrowok="t" o:connecttype="custom" o:connectlocs="41,6;41,24;12,24;12,6;41,6" o:connectangles="0,0,0,0,0"/>
                  </v:shape>
                  <v:shape id="Freeform 189" o:spid="_x0000_s1212" style="position:absolute;left:6387;top:6167;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XqMcA&#10;AADcAAAADwAAAGRycy9kb3ducmV2LnhtbESPQU/CQBCF7yb+h82YcJOtHlAKCzEmROFgtBASbpPu&#10;0Ba7s3V3C9Vf7xxMvM3kvXnvm/lycK06U4iNZwN34wwUceltw5WB3XZ1+wgqJmSLrWcy8E0Rlovr&#10;qznm1l/4g85FqpSEcMzRQJ1Sl2sdy5ocxrHviEU7+uAwyRoqbQNeJNy1+j7LJtphw9JQY0fPNZWf&#10;Re8M/Jz2/enLr3Dzduhf9HvxcFg3wZjRzfA0A5VoSP/mv+tXK/hTwZdnZAK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rv16jHAAAA3AAAAA8AAAAAAAAAAAAAAAAAmAIAAGRy&#10;cy9kb3ducmV2LnhtbFBLBQYAAAAABAAEAPUAAACMAwAAAAA=&#10;" path="m7,v1,1,1,3,,4c5,4,3,4,1,4,,3,,1,1,,3,,5,,7,xe" fillcolor="#16110d" stroked="f">
                    <v:path arrowok="t" o:connecttype="custom" o:connectlocs="41,0;41,24;6,24;6,0;41,0" o:connectangles="0,0,0,0,0"/>
                  </v:shape>
                  <v:shape id="Freeform 190" o:spid="_x0000_s1213" style="position:absolute;left:6641;top:6020;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A7sMA&#10;AADcAAAADwAAAGRycy9kb3ducmV2LnhtbERPTYvCMBC9C/6HMMJeRFMFpXaNIoKLyILoirK3sRnb&#10;YjMpTdT67zeCsLd5vM+ZzhtTijvVrrCsYNCPQBCnVhecKTj8rHoxCOeRNZaWScGTHMxn7dYUE20f&#10;vKP73mcihLBLUEHufZVI6dKcDLq+rYgDd7G1QR9gnUld4yOEm1IOo2gsDRYcGnKsaJlTet3fjIJt&#10;nEneHC/Hr1Mzkt/L8+03HnaV+ug0i08Qnhr/L3671zrMnwzg9Uy4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A7sMAAADcAAAADwAAAAAAAAAAAAAAAACYAgAAZHJzL2Rv&#10;d25yZXYueG1sUEsFBgAAAAAEAAQA9QAAAIgDAAAAAA==&#10;" path="m6,1v2,1,2,2,,3c5,5,3,5,1,4,,3,,2,1,1,3,,5,,6,1xe" fillcolor="#16110d" stroked="f">
                    <v:path arrowok="t" o:connecttype="custom" o:connectlocs="35,6;35,23;6,23;6,6;35,6" o:connectangles="0,0,0,0,0"/>
                  </v:shape>
                  <v:shape id="Freeform 191" o:spid="_x0000_s1214" style="position:absolute;left:6724;top:5972;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HsRMQA&#10;AADcAAAADwAAAGRycy9kb3ducmV2LnhtbERPTWvCQBC9C/0PyxR600091Da6SimIrYeiqQjehuyY&#10;xGZn4+5GU3+9KxS8zeN9zmTWmVqcyPnKsoLnQQKCOLe64kLB5mfefwXhA7LG2jIp+CMPs+lDb4Kp&#10;tmde0ykLhYgh7FNUUIbQpFL6vCSDfmAb4sjtrTMYInSF1A7PMdzUcpgkL9JgxbGhxIY+Ssp/s9Yo&#10;uBy27eFo57j83rULucpGu6/KKfX02L2PQQTqwl387/7Ucf7bEG7PxAvk9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x7ETEAAAA3AAAAA8AAAAAAAAAAAAAAAAAmAIAAGRycy9k&#10;b3ducmV2LnhtbFBLBQYAAAAABAAEAPUAAACJAwAAAAA=&#10;" path="m7,v1,1,1,3,,4c5,4,3,4,1,4,,3,,1,1,,3,,5,,7,xe" fillcolor="#16110d" stroked="f">
                    <v:path arrowok="t" o:connecttype="custom" o:connectlocs="41,0;41,24;6,24;6,0;41,0" o:connectangles="0,0,0,0,0"/>
                  </v:shape>
                  <v:shape id="Freeform 192" o:spid="_x0000_s1215" style="position:absolute;left:6807;top:591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3GucAA&#10;AADcAAAADwAAAGRycy9kb3ducmV2LnhtbERPS4vCMBC+C/sfwizsTdNV8VGNsoiLe7UV8TgkY1ts&#10;JqWJWv+9ERa8zcf3nOW6s7W4Uesrxwq+BwkIYu1MxYWCQ/7bn4HwAdlg7ZgUPMjDevXRW2Jq3J33&#10;dMtCIWII+xQVlCE0qZRel2TRD1xDHLmzay2GCNtCmhbvMdzWcpgkE2mx4thQYkObkvQlu1oFw20S&#10;9HY30tklzyeP0xi74xSV+vrsfhYgAnXhLf53/5k4fz6C1zPxArl6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i3GucAAAADcAAAADwAAAAAAAAAAAAAAAACYAgAAZHJzL2Rvd25y&#10;ZXYueG1sUEsFBgAAAAAEAAQA9QAAAIUDAAAAAA==&#10;" path="m7,1v2,1,2,2,,3c6,5,3,5,2,4,,3,,2,2,1,3,,6,,7,1xe" fillcolor="#16110d" stroked="f">
                    <v:path arrowok="t" o:connecttype="custom" o:connectlocs="41,6;41,24;12,24;12,6;41,6" o:connectangles="0,0,0,0,0"/>
                  </v:shape>
                  <v:shape id="Freeform 193" o:spid="_x0000_s1216" style="position:absolute;left:6469;top:6114;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cjdsQA&#10;AADcAAAADwAAAGRycy9kb3ducmV2LnhtbERPTWvCQBC9F/wPywheim4UK2l0FREUEUHUYultzI5J&#10;MDsbsqvGf+8WCr3N433OZNaYUtypdoVlBf1eBII4tbrgTMHXcdmNQTiPrLG0TAqe5GA2bb1NMNH2&#10;wXu6H3wmQgi7BBXk3leJlC7NyaDr2Yo4cBdbG/QB1pnUNT5CuCnlIIpG0mDBoSHHihY5pdfDzSjY&#10;xZnkzelyWn03H3K7ON9+4sG7Up12Mx+D8NT4f/Gfe63D/M8h/D4TLp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HI3bEAAAA3AAAAA8AAAAAAAAAAAAAAAAAmAIAAGRycy9k&#10;b3ducmV2LnhtbFBLBQYAAAAABAAEAPUAAACJAwAAAAA=&#10;" path="m7,1v1,1,1,2,,3c5,5,3,5,1,4,,3,,2,1,1,3,,5,,7,1xe" fillcolor="#16110d" stroked="f">
                    <v:path arrowok="t" o:connecttype="custom" o:connectlocs="42,6;42,23;6,23;6,6;42,6" o:connectangles="0,0,0,0,0"/>
                  </v:shape>
                  <v:shape id="Freeform 194" o:spid="_x0000_s1217" style="position:absolute;left:6552;top:6067;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7VsEA&#10;AADcAAAADwAAAGRycy9kb3ducmV2LnhtbERPS2vCQBC+F/oflil4azZV6yN1lVIUezUR8TjsTpNg&#10;djZktxr/vSsI3ubje85i1dtGnKnztWMFH0kKglg7U3OpYF9s3mcgfEA22DgmBVfysFq+viwwM+7C&#10;OzrnoRQxhH2GCqoQ2kxKryuy6BPXEkfuz3UWQ4RdKU2HlxhuGzlM04m0WHNsqLCln4r0Kf+3Cobr&#10;NOj1dqTzU1FMrscx9ocpKjV467+/QATqw1P8cP+aOH/+Cfdn4gV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6I+1bBAAAA3AAAAA8AAAAAAAAAAAAAAAAAmAIAAGRycy9kb3du&#10;cmV2LnhtbFBLBQYAAAAABAAEAPUAAACGAwAAAAA=&#10;" path="m7,1v2,1,2,2,,3c6,5,3,5,2,4,,3,,2,2,1,3,,6,,7,1xe" fillcolor="#16110d" stroked="f">
                    <v:path arrowok="t" o:connecttype="custom" o:connectlocs="41,6;41,23;12,23;12,6;41,6" o:connectangles="0,0,0,0,0"/>
                  </v:shape>
                  <v:shape id="Freeform 195" o:spid="_x0000_s1218" style="position:absolute;left:5878;top:6356;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kYmsMA&#10;AADcAAAADwAAAGRycy9kb3ducmV2LnhtbERPTYvCMBC9L/gfwgheljVVULrVKCIoIsKiLi7exmZs&#10;i82kNFHrvzfCgrd5vM8ZTxtTihvVrrCsoNeNQBCnVhecKfjdL75iEM4jaywtk4IHOZhOWh9jTLS9&#10;85ZuO5+JEMIuQQW591UipUtzMui6tiIO3NnWBn2AdSZ1jfcQbkrZj6KhNFhwaMixonlO6WV3NQp+&#10;4kzy+nA+LP+agdzMT9dj3P9UqtNuZiMQnhr/Fv+7VzrM/x7C65lwgZ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kYmsMAAADcAAAADwAAAAAAAAAAAAAAAACYAgAAZHJzL2Rv&#10;d25yZXYueG1sUEsFBgAAAAAEAAQA9QAAAIgDAAAAAA==&#10;" path="m7,1v1,1,1,3,,3c5,5,3,5,1,4,,4,,2,1,1,3,,5,,7,1xe" fillcolor="#16110d" stroked="f">
                    <v:path arrowok="t" o:connecttype="custom" o:connectlocs="41,6;41,23;6,23;6,6;41,6" o:connectangles="0,0,0,0,0"/>
                  </v:shape>
                  <v:shape id="Freeform 196" o:spid="_x0000_s1219" style="position:absolute;left:5961;top:630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W9AcQA&#10;AADcAAAADwAAAGRycy9kb3ducmV2LnhtbERPTWvCQBC9F/wPywheim4UrGl0FREUEUHUYultzI5J&#10;MDsbsqvGf+8WCr3N433OZNaYUtypdoVlBf1eBII4tbrgTMHXcdmNQTiPrLG0TAqe5GA2bb1NMNH2&#10;wXu6H3wmQgi7BBXk3leJlC7NyaDr2Yo4cBdbG/QB1pnUNT5CuCnlIIo+pMGCQ0OOFS1ySq+Hm1Gw&#10;izPJm9PltPpuhnK7ON9+4sG7Up12Mx+D8NT4f/Gfe63D/M8R/D4TLp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VvQHEAAAA3AAAAA8AAAAAAAAAAAAAAAAAmAIAAGRycy9k&#10;b3ducmV2LnhtbFBLBQYAAAAABAAEAPUAAACJAwAAAAA=&#10;" path="m7,1v1,1,1,2,,3c5,5,3,5,1,4,,3,,2,1,1,3,,5,,7,1xe" fillcolor="#16110d" stroked="f">
                    <v:path arrowok="t" o:connecttype="custom" o:connectlocs="41,6;41,23;6,23;6,6;41,6" o:connectangles="0,0,0,0,0"/>
                  </v:shape>
                  <v:shape id="Freeform 197" o:spid="_x0000_s1220" style="position:absolute;left:6132;top:6214;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opc8YA&#10;AADcAAAADwAAAGRycy9kb3ducmV2LnhtbESPQWvCQBCF70L/wzIFL6IbhZY0dRURWqQIohalt2l2&#10;TEKzsyG7avz3zqHgbYb35r1vpvPO1epCbag8GxiPElDEubcVFwa+9x/DFFSIyBZrz2TgRgHms6fe&#10;FDPrr7ylyy4WSkI4ZGigjLHJtA55SQ7DyDfEop186zDK2hbatniVcFfrSZK8aocVS0OJDS1Lyv92&#10;Z2dgkxaavw6nw+exe9Hr5e/5J50MjOk/d4t3UJG6+DD/X6+s4L8JrTwjE+jZ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0opc8YAAADcAAAADwAAAAAAAAAAAAAAAACYAgAAZHJz&#10;L2Rvd25yZXYueG1sUEsFBgAAAAAEAAQA9QAAAIsDAAAAAA==&#10;" path="m7,1v1,,1,2,,3c5,5,3,5,1,4,,3,5,,7,1xe" fillcolor="#16110d" stroked="f">
                    <v:path arrowok="t" o:connecttype="custom" o:connectlocs="42,6;42,24;6,24;42,6" o:connectangles="0,0,0,0"/>
                  </v:shape>
                  <v:shape id="Freeform 198" o:spid="_x0000_s1221" style="position:absolute;left:6215;top:6161;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aM6MMA&#10;AADcAAAADwAAAGRycy9kb3ducmV2LnhtbERP24rCMBB9F/yHMIIvoukKK7UaRYSVZVkQLyi+jc3Y&#10;FptJaaJ2/34jCL7N4VxnOm9MKe5Uu8Kygo9BBII4tbrgTMF+99WPQTiPrLG0TAr+yMF81m5NMdH2&#10;wRu6b30mQgi7BBXk3leJlC7NyaAb2Io4cBdbG/QB1pnUNT5CuCnlMIpG0mDBoSHHipY5pdftzShY&#10;x5nkn8PlsDo2n/J3eb6d4mFPqW6nWUxAeGr8W/xyf+swfzyG5zPhAjn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aM6MMAAADcAAAADwAAAAAAAAAAAAAAAACYAgAAZHJzL2Rv&#10;d25yZXYueG1sUEsFBgAAAAAEAAQA9QAAAIgDAAAAAA==&#10;" path="m7,1v1,1,1,3,,3c5,5,3,5,1,4,,4,5,,7,1xe" fillcolor="#16110d" stroked="f">
                    <v:path arrowok="t" o:connecttype="custom" o:connectlocs="41,6;41,24;6,24;41,6" o:connectangles="0,0,0,0"/>
                  </v:shape>
                  <v:shape id="Freeform 199" o:spid="_x0000_s1222" style="position:absolute;left:6298;top:611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sNcAA&#10;AADcAAAADwAAAGRycy9kb3ducmV2LnhtbERPTWsCMRC9F/ofwhR6q0lVbNkapRSlXt2V0uOQTHcX&#10;N5Nlk+r6752D4PHxvpfrMXTqRENqI1t4nRhQxC76lmsLh2r78g4qZWSPXWSycKEE69XjwxILH8+8&#10;p1OZayUhnAq00OTcF1on11DANIk9sXB/cQiYBQ619gOeJTx0emrMQgdsWRoa7OmrIXcs/4OF6cZk&#10;t/meufJYVYvL7xzHnze09vlp/PwAlWnMd/HNvfPiMzJfzsgR0Ksr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dCsNcAAAADcAAAADwAAAAAAAAAAAAAAAACYAgAAZHJzL2Rvd25y&#10;ZXYueG1sUEsFBgAAAAAEAAQA9QAAAIUDAAAAAA==&#10;" path="m7,1v2,1,2,2,,3c6,5,3,5,2,4,,3,6,,7,1xe" fillcolor="#16110d" stroked="f">
                    <v:path arrowok="t" o:connecttype="custom" o:connectlocs="41,6;41,23;12,23;41,6" o:connectangles="0,0,0,0"/>
                  </v:shape>
                  <v:shape id="Freeform 200" o:spid="_x0000_s1223" style="position:absolute;left:6381;top:6067;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wJrsIA&#10;AADcAAAADwAAAGRycy9kb3ducmV2LnhtbESPQWsCMRSE70L/Q3iF3txEK1ZWo4hY6tVdKR4fyXN3&#10;cfOybFJd/31TKHgcZr4ZZrUZXCtu1IfGs4ZJpkAQG28brjScys/xAkSIyBZbz6ThQQE265fRCnPr&#10;73ykWxErkUo45KihjrHLpQymJoch8x1x8i6+dxiT7Ctpe7ynctfKqVJz6bDhtFBjR7uazLX4cRqm&#10;exXN/uvdFNeynD/OMxy+P1Drt9dhuwQRaYjP8D99sIlTE/g7k46A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AmuwgAAANwAAAAPAAAAAAAAAAAAAAAAAJgCAABkcnMvZG93&#10;bnJldi54bWxQSwUGAAAAAAQABAD1AAAAhwMAAAAA&#10;" path="m7,1v2,1,2,2,,3c6,5,4,5,2,4,,3,6,,7,1xe" fillcolor="#16110d" stroked="f">
                    <v:path arrowok="t" o:connecttype="custom" o:connectlocs="41,6;41,23;12,23;41,6" o:connectangles="0,0,0,0"/>
                  </v:shape>
                  <v:shape id="Freeform 201" o:spid="_x0000_s1224" style="position:absolute;left:5789;top:6309;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6X2cIA&#10;AADcAAAADwAAAGRycy9kb3ducmV2LnhtbESPQWsCMRSE74L/ITyhN026FZXVKKVY6tVdEY+P5HV3&#10;cfOybFJd/31TKHgcZr4ZZrMbXCtu1IfGs4bXmQJBbLxtuNJwKj+nKxAhIltsPZOGBwXYbcejDebW&#10;3/lItyJWIpVwyFFDHWOXSxlMTQ7DzHfEyfv2vcOYZF9J2+M9lbtWZkotpMOG00KNHX3UZK7Fj9OQ&#10;7VU0+683U1zLcvG4zHE4L1Hrl8nwvgYRaYjP8D99sIlTGfydSUdAb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pfZwgAAANwAAAAPAAAAAAAAAAAAAAAAAJgCAABkcnMvZG93&#10;bnJldi54bWxQSwUGAAAAAAQABAD1AAAAhwMAAAAA&#10;" path="m7,1v2,1,2,2,,3c6,5,3,5,2,4,,3,,2,2,1,3,,6,,7,1xe" fillcolor="#16110d" stroked="f">
                    <v:path arrowok="t" o:connecttype="custom" o:connectlocs="42,6;42,23;12,23;12,6;42,6" o:connectangles="0,0,0,0,0"/>
                  </v:shape>
                  <v:shape id="Freeform 202" o:spid="_x0000_s1225" style="position:absolute;left:5878;top:626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FP+cUA&#10;AADcAAAADwAAAGRycy9kb3ducmV2LnhtbESPQWvCQBSE7wX/w/IEL6VumqKE6CoiVEQEUYult2f2&#10;mQSzb0N21fTfu4LgcZiZb5jxtDWVuFLjSssKPvsRCOLM6pJzBT/7748EhPPIGivLpOCfHEwnnbcx&#10;ptreeEvXnc9FgLBLUUHhfZ1K6bKCDLq+rYmDd7KNQR9kk0vd4C3ATSXjKBpKgyWHhQJrmheUnXcX&#10;o2CT5JJXh9Nh8dsO5Hp+vPwl8btSvW47G4Hw1PpX+NleagVx9AWPM+EIyM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wU/5xQAAANwAAAAPAAAAAAAAAAAAAAAAAJgCAABkcnMv&#10;ZG93bnJldi54bWxQSwUGAAAAAAQABAD1AAAAigMAAAAA&#10;" path="m7,1v1,1,1,2,,3c5,5,3,5,1,4,,3,,2,1,1,3,,5,,7,1xe" fillcolor="#16110d" stroked="f">
                    <v:path arrowok="t" o:connecttype="custom" o:connectlocs="41,6;41,23;6,23;6,6;41,6" o:connectangles="0,0,0,0,0"/>
                  </v:shape>
                  <v:shape id="Freeform 203" o:spid="_x0000_s1226" style="position:absolute;left:5707;top:6262;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uqNsIA&#10;AADcAAAADwAAAGRycy9kb3ducmV2LnhtbESPQWsCMRSE7wX/Q3iF3mpSFSurUUSUeu2uFI+P5Lm7&#10;uHlZNlHXf28Eocdh5pthFqveNeJKXag9a/gaKhDExtuaSw2HYvc5AxEissXGM2m4U4DVcvC2wMz6&#10;G//SNY+lSCUcMtRQxdhmUgZTkcMw9C1x8k6+cxiT7EppO7ylctfIkVJT6bDmtFBhS5uKzDm/OA2j&#10;rYpm+zM2+bkopvfjBPu/b9T6471fz0FE6uN/+EXvbeLUBJ5n0h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66o2wgAAANwAAAAPAAAAAAAAAAAAAAAAAJgCAABkcnMvZG93&#10;bnJldi54bWxQSwUGAAAAAAQABAD1AAAAhwMAAAAA&#10;" path="m7,1v2,1,2,2,,3c6,5,3,5,2,4,,3,,2,2,1,3,,6,,7,1xe" fillcolor="#16110d" stroked="f">
                    <v:path arrowok="t" o:connecttype="custom" o:connectlocs="41,6;41,23;12,23;12,6;41,6" o:connectangles="0,0,0,0,0"/>
                  </v:shape>
                  <v:shape id="Freeform 204" o:spid="_x0000_s1227" style="position:absolute;left:5789;top:6214;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cPrcIA&#10;AADcAAAADwAAAGRycy9kb3ducmV2LnhtbESPQWsCMRSE74X+h/CE3mqitVpWoxSx6LW7Ij0+kufu&#10;4uZl2URd/30jCB6HmW+GWax614gLdaH2rGE0VCCIjbc1lxr2xc/7F4gQkS02nknDjQKslq8vC8ys&#10;v/IvXfJYilTCIUMNVYxtJmUwFTkMQ98SJ+/oO4cxya6UtsNrKneNHCs1lQ5rTgsVtrSuyJzys9Mw&#10;3qhoNtsPk5+KYnr7m2B/mKHWb4P+ew4iUh+f4Qe9s4lTn3A/k4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pw+twgAAANwAAAAPAAAAAAAAAAAAAAAAAJgCAABkcnMvZG93&#10;bnJldi54bWxQSwUGAAAAAAQABAD1AAAAhwMAAAAA&#10;" path="m7,1v2,,2,2,,3c6,5,3,5,2,4,,3,,1,2,1,3,,6,,7,1xe" fillcolor="#16110d" stroked="f">
                    <v:path arrowok="t" o:connecttype="custom" o:connectlocs="42,6;42,24;12,24;12,6;42,6" o:connectangles="0,0,0,0,0"/>
                  </v:shape>
                </v:group>
                <v:group id="Group 406" o:spid="_x0000_s1228" style="position:absolute;left:23648;top:5990;width:27337;height:33836" coordorigin="3708,944" coordsize="4305,53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206" o:spid="_x0000_s1229" style="position:absolute;left:5624;top:621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pJ+sUA&#10;AADcAAAADwAAAGRycy9kb3ducmV2LnhtbESPQWvCQBSE7wX/w/IEL6VuGqiG6CoiVEQEUYult2f2&#10;mQSzb0N21fTfu4LgcZiZb5jxtDWVuFLjSssKPvsRCOLM6pJzBT/7748EhPPIGivLpOCfHEwnnbcx&#10;ptreeEvXnc9FgLBLUUHhfZ1K6bKCDLq+rYmDd7KNQR9kk0vd4C3ATSXjKBpIgyWHhQJrmheUnXcX&#10;o2CT5JJXh9Nh8dt+yfX8ePlL4nelet12NgLhqfWv8LO91AriaAiPM+EIyM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kn6xQAAANwAAAAPAAAAAAAAAAAAAAAAAJgCAABkcnMv&#10;ZG93bnJldi54bWxQSwUGAAAAAAQABAD1AAAAigMAAAAA&#10;" path="m7,1v1,,1,2,,3c5,5,3,5,1,4,,3,,1,1,1,3,,5,,7,1xe" fillcolor="#16110d" stroked="f">
                    <v:path arrowok="t" o:connecttype="custom" o:connectlocs="41,6;41,24;6,24;6,6;41,6" o:connectangles="0,0,0,0,0"/>
                  </v:shape>
                  <v:shape id="Freeform 207" o:spid="_x0000_s1230" style="position:absolute;left:5707;top:616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agM8AA&#10;AADcAAAADwAAAGRycy9kb3ducmV2LnhtbERPTWsCMRC9F/ofwhR6q0lVbNkapRSlXt2V0uOQTHcX&#10;N5Nlk+r6752D4PHxvpfrMXTqRENqI1t4nRhQxC76lmsLh2r78g4qZWSPXWSycKEE69XjwxILH8+8&#10;p1OZayUhnAq00OTcF1on11DANIk9sXB/cQiYBQ619gOeJTx0emrMQgdsWRoa7OmrIXcs/4OF6cZk&#10;t/meufJYVYvL7xzHnze09vlp/PwAlWnMd/HNvfPiM7JWzsgR0Ksr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6agM8AAAADcAAAADwAAAAAAAAAAAAAAAACYAgAAZHJzL2Rvd25y&#10;ZXYueG1sUEsFBgAAAAAEAAQA9QAAAIUDAAAAAA==&#10;" path="m7,1v2,1,2,3,,3c6,5,3,5,2,4,,4,,2,2,1,3,,6,,7,1xe" fillcolor="#16110d" stroked="f">
                    <v:path arrowok="t" o:connecttype="custom" o:connectlocs="41,6;41,24;12,24;12,6;41,6" o:connectangles="0,0,0,0,0"/>
                  </v:shape>
                  <v:shape id="Freeform 208" o:spid="_x0000_s1231" style="position:absolute;left:5304;top:5642;width:1520;height:631;visibility:visible;mso-wrap-style:square;v-text-anchor:top" coordsize="257,1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IRysIA&#10;AADcAAAADwAAAGRycy9kb3ducmV2LnhtbESPQWvCQBSE74X+h+UVvNWNQURTVxFBFDxpPXh8ZF+T&#10;xezbkH3G+O/dQqHHYWa+YZbrwTeqpy66wAYm4wwUcRms48rA5Xv3OQcVBdliE5gMPCnCevX+tsTC&#10;hgefqD9LpRKEY4EGapG20DqWNXmM49ASJ+8ndB4lya7StsNHgvtG51k20x4dp4UaW9rWVN7Od2/A&#10;3Tb58e76cJWt4Hyyn0ZpgjGjj2HzBUpokP/wX/tgDeTZAn7PpCOgV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EhHKwgAAANwAAAAPAAAAAAAAAAAAAAAAAJgCAABkcnMvZG93&#10;bnJldi54bWxQSwUGAAAAAAQABAD1AAAAhwMAAAAA&#10;" path="m256,31v,,,,,c256,,256,,256,,,,,,,,,30,,30,,30v,1,,,,1c,31,,31,,31v,,,,,c1,35,4,40,11,43v95,55,95,55,95,55c119,106,138,107,149,100,249,43,249,43,249,43v6,-3,8,-8,7,-12xe" fillcolor="#febd33" stroked="f">
                    <v:path arrowok="t" o:connecttype="custom" o:connectlocs="1514,183;1514,183;1514,0;0,0;0,177;0,183;0,183;0,183;65,254;627,578;881,590;1473,254;1514,183" o:connectangles="0,0,0,0,0,0,0,0,0,0,0,0,0"/>
                  </v:shape>
                  <v:shape id="Freeform 209" o:spid="_x0000_s1232" style="position:absolute;left:5293;top:5630;width:1543;height:643;visibility:visible;mso-wrap-style:square;v-text-anchor:top" coordsize="261,1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S3JcMA&#10;AADcAAAADwAAAGRycy9kb3ducmV2LnhtbERPz2vCMBS+D/Y/hDfwNlMFRWpTcQOnAy/rBurt0Tzb&#10;uuSlNJmt/705DDx+fL+z1WCNuFLnG8cKJuMEBHHpdMOVgp/vzesChA/IGo1jUnAjD6v8+SnDVLue&#10;v+hahErEEPYpKqhDaFMpfVmTRT92LXHkzq6zGCLsKqk77GO4NXKaJHNpseHYUGNL7zWVv8WfVfCp&#10;y915U83s/rht3y6Lj9PBmJlSo5dhvQQRaAgP8b97pxVMJ3F+PBOPgMz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S3JcMAAADcAAAADwAAAAAAAAAAAAAAAACYAgAAZHJzL2Rv&#10;d25yZXYueG1sUEsFBgAAAAAEAAQA9QAAAIgDAAAAAA==&#10;" path="m133,109v-9,,-19,-3,-26,-7c12,47,12,47,12,47,5,43,1,39,,34,,32,,32,,32v,,,,,c,,,,,,260,4,260,4,260,4v,28,,28,,28c261,38,258,43,252,46,152,104,152,104,152,104v-5,3,-12,5,-19,5xm4,32v,,,,,c5,36,8,40,14,44v95,55,95,55,95,55c121,106,140,107,150,101,250,43,250,43,250,43v5,-3,7,-6,6,-10c256,33,256,33,256,33v,-29,,-29,,-29c4,4,4,4,4,4r,28xe" fillcolor="#15100c" stroked="f">
                    <v:path arrowok="t" o:connecttype="custom" o:connectlocs="786,643;633,602;71,277;0,201;0,189;0,189;0,0;1537,24;1537,189;1490,271;899,614;786,643;24,189;24,189;83,260;644,584;887,596;1478,254;1513,195;1513,195;1513,24;24,24;24,189" o:connectangles="0,0,0,0,0,0,0,0,0,0,0,0,0,0,0,0,0,0,0,0,0,0,0"/>
                    <o:lock v:ext="edit" verticies="t"/>
                  </v:shape>
                  <v:shape id="Freeform 210" o:spid="_x0000_s1233" style="position:absolute;left:5281;top:5193;width:1561;height:897;visibility:visible;mso-wrap-style:square;v-text-anchor:top" coordsize="264,1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oeisUA&#10;AADcAAAADwAAAGRycy9kb3ducmV2LnhtbESPQWsCMRSE74X+h/AKvdXsSrGyGmUrtNXSS1cPHh/J&#10;c3dx87IkUdd/b4RCj8PMfMPMl4PtxJl8aB0ryEcZCGLtTMu1gt3242UKIkRkg51jUnClAMvF48Mc&#10;C+Mu/EvnKtYiQTgUqKCJsS+kDLohi2HkeuLkHZy3GJP0tTQeLwluOznOsom02HJaaLCnVUP6WJ2s&#10;gp/X/any5feX366c/nwv+zfSG6Wen4ZyBiLSEP/Df+21UTDOc7ifS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2h6KxQAAANwAAAAPAAAAAAAAAAAAAAAAAJgCAABkcnMv&#10;ZG93bnJldi54bWxQSwUGAAAAAAQABAD1AAAAigMAAAAA&#10;" path="m253,88c153,146,153,146,153,146v-11,6,-30,6,-43,-2c14,89,14,89,14,89,1,82,,71,11,64,111,7,111,7,111,7,122,,141,1,154,8v96,56,96,56,96,56c262,71,264,82,253,88xe" fillcolor="#febd33" stroked="f">
                    <v:path arrowok="t" o:connecttype="custom" o:connectlocs="1496,519;905,862;650,850;83,525;65,378;656,41;911,47;1478,378;1496,519" o:connectangles="0,0,0,0,0,0,0,0,0"/>
                  </v:shape>
                  <v:shape id="Freeform 211" o:spid="_x0000_s1234" style="position:absolute;left:5316;top:5282;width:1526;height:897;visibility:visible;mso-wrap-style:square;v-text-anchor:top" coordsize="258,1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a4mMYA&#10;AADcAAAADwAAAGRycy9kb3ducmV2LnhtbESPQWvCQBSE74L/YXlCb7pJSkubuoqIluIh2Fjo9ZF9&#10;zabNvg3ZbYz/3hUKPQ4z8w2zXI+2FQP1vnGsIF0kIIgrpxuuFXyc9vMnED4ga2wdk4ILeVivppMl&#10;5tqd+Z2GMtQiQtjnqMCE0OVS+sqQRb9wHXH0vlxvMUTZ11L3eI5w28osSR6lxYbjgsGOtoaqn/LX&#10;KhjS1+exPOrT4X5nPouHY2GS70Kpu9m4eQERaAz/4b/2m1aQpRnczsQjIF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ta4mMYAAADcAAAADwAAAAAAAAAAAAAAAACYAgAAZHJz&#10;L2Rvd25yZXYueG1sUEsFBgAAAAAEAAQA9QAAAIsDAAAAAA==&#10;" path="m244,63c148,8,148,8,148,8,135,,116,,105,6,5,64,5,64,5,64,3,65,1,67,,68,,81,,81,,81v2,2,4,5,8,7c104,144,104,144,104,144v13,7,32,8,43,1c247,88,247,88,247,88v11,-7,9,-18,-3,-25xe" fillcolor="#fec" stroked="f">
                    <v:path arrowok="t" o:connecttype="custom" o:connectlocs="1443,372;875,47;621,35;30,378;0,401;0,478;47,519;615,850;869,856;1461,519;1443,372" o:connectangles="0,0,0,0,0,0,0,0,0,0,0"/>
                  </v:shape>
                  <v:shape id="Freeform 212" o:spid="_x0000_s1235" style="position:absolute;left:5293;top:5182;width:1537;height:908;visibility:visible;mso-wrap-style:square;v-text-anchor:top" coordsize="260,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xHHMUA&#10;AADcAAAADwAAAGRycy9kb3ducmV2LnhtbESPQWvCQBSE7wX/w/KE3upGS4pEVxHBKsUeEr14e2Sf&#10;SUj2bZpdY/z33ULB4zAz3zDL9WAa0VPnKssKppMIBHFudcWFgvNp9zYH4TyyxsYyKXiQg/Vq9LLE&#10;RNs7p9RnvhABwi5BBaX3bSKly0sy6Ca2JQ7e1XYGfZBdIXWH9wA3jZxF0Yc0WHFYKLGlbUl5nd2M&#10;gp9jfdz1lMb7+ktmNuY4/f68KPU6HjYLEJ4G/wz/tw9awWz6Dn9nwh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fEccxQAAANwAAAAPAAAAAAAAAAAAAAAAAJgCAABkcnMv&#10;ZG93bnJldi54bWxQSwUGAAAAAAQABAD1AAAAigMAAAAA&#10;" path="m132,154v-9,,-18,-2,-25,-6c11,93,11,93,11,93,4,89,,83,,77,,72,3,68,8,64,108,7,108,7,108,7,119,,140,1,153,9v95,55,95,55,95,55c256,68,260,74,260,80v,5,-3,9,-8,12c152,150,152,150,152,150v-5,3,-12,4,-20,4xm128,6v-7,,-13,2,-18,4c10,68,10,68,10,68,6,70,4,74,4,77v,4,3,9,9,12c109,145,109,145,109,145v12,7,30,7,41,1c250,89,250,89,250,89v4,-3,6,-6,6,-9c256,75,253,71,247,67,151,12,151,12,151,12,144,8,136,6,128,6xe" fillcolor="#15100c" stroked="f">
                    <v:path arrowok="t" o:connecttype="custom" o:connectlocs="780,908;633,873;65,548;0,454;47,377;638,41;904,53;1466,377;1537,472;1490,542;899,884;780,908;757,35;650,59;59,401;24,454;77,525;644,855;887,861;1478,525;1513,472;1460,395;893,71;757,35" o:connectangles="0,0,0,0,0,0,0,0,0,0,0,0,0,0,0,0,0,0,0,0,0,0,0,0"/>
                    <o:lock v:ext="edit" verticies="t"/>
                  </v:shape>
                  <v:shape id="Freeform 213" o:spid="_x0000_s1236" style="position:absolute;left:5671;top:5500;width:804;height:443;visibility:visible;mso-wrap-style:square;v-text-anchor:top" coordsize="136,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V198QA&#10;AADcAAAADwAAAGRycy9kb3ducmV2LnhtbESPQYvCMBSE7wv+h/AEL6Kp4q5ajSKC4MHDrnrw+Gye&#10;bbF5KU201V9vBGGPw8x8w8yXjSnEnSqXW1Yw6EcgiBOrc04VHA+b3gSE88gaC8uk4EEOlovW1xxj&#10;bWv+o/vepyJA2MWoIPO+jKV0SUYGXd+WxMG72MqgD7JKpa6wDnBTyGEU/UiDOYeFDEtaZ5Rc9zej&#10;wJyuNU3Hzbb7q3ffk0LfnqczKdVpN6sZCE+N/w9/2lutYDgYwftMOAJy8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ldffEAAAA3AAAAA8AAAAAAAAAAAAAAAAAmAIAAGRycy9k&#10;b3ducmV2LnhtbFBLBQYAAAAABAAEAPUAAACJAwAAAAA=&#10;" path="m68,36c57,,57,,57,,45,1,33,5,24,10,,24,,47,24,61v24,14,64,14,88,c136,47,136,26,114,12l68,36xe" fillcolor="#febd33" stroked="f">
                    <v:path arrowok="t" o:connecttype="custom" o:connectlocs="402,213;337,0;142,59;142,360;662,360;674,71;402,213" o:connectangles="0,0,0,0,0,0,0"/>
                  </v:shape>
                  <v:shape id="Freeform 214" o:spid="_x0000_s1237" style="position:absolute;left:6050;top:5412;width:313;height:206;visibility:visible;mso-wrap-style:square;v-text-anchor:top" coordsize="5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rZusMA&#10;AADcAAAADwAAAGRycy9kb3ducmV2LnhtbESPQYvCMBSE74L/ITzBm6YVui7VKLJLwYMg1gWvj+bZ&#10;FpuX2kSt/94sCB6HmfmGWa5704g7da62rCCeRiCIC6trLhX8HbPJNwjnkTU2lknBkxysV8PBElNt&#10;H3yge+5LESDsUlRQed+mUrqiIoNualvi4J1tZ9AH2ZVSd/gIcNPIWRR9SYM1h4UKW/qpqLjkN6Pg&#10;tHfZPul/L3lynO+i+Flus+tGqfGo3yxAeOr9J/xub7WCWZzA/5lwBO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vrZusMAAADcAAAADwAAAAAAAAAAAAAAAACYAgAAZHJzL2Rv&#10;d25yZXYueG1sUEsFBgAAAAAEAAQA9QAAAIgDAAAAAA==&#10;" path="m53,12v,,-1,-1,-2,-1c37,3,18,,,2,10,35,10,35,10,35l53,12xe" fillcolor="#febd33" stroked="f">
                    <v:path arrowok="t" o:connecttype="custom" o:connectlocs="313,71;301,65;0,12;59,206;313,71" o:connectangles="0,0,0,0,0"/>
                  </v:shape>
                  <v:shape id="Freeform 215" o:spid="_x0000_s1238" style="position:absolute;left:6020;top:5341;width:355;height:236;visibility:visible;mso-wrap-style:square;v-text-anchor:top" coordsize="6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U0gcQA&#10;AADcAAAADwAAAGRycy9kb3ducmV2LnhtbESPT2vCQBTE70K/w/IKvekmFoJNs0oRhAZSROvB4yP7&#10;8gezb0N2q8m37wqCx2FmfsNkm9F04kqDay0riBcRCOLS6pZrBaff3XwFwnlkjZ1lUjCRg836ZZZh&#10;qu2ND3Q9+loECLsUFTTe96mUrmzIoFvYnjh4lR0M+iCHWuoBbwFuOrmMokQabDksNNjTtqHycvwz&#10;CvYX7qgq4twUuSuj5P1jms4/Sr29jl+fIDyN/hl+tL+1gmWcwP1MO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lNIHEAAAA3AAAAA8AAAAAAAAAAAAAAAAAmAIAAGRycy9k&#10;b3ducmV2LnhtbFBLBQYAAAAABAAEAPUAAACJAwAAAAA=&#10;" path="m12,40c,2,,2,,2v2,,2,,2,c22,,42,3,55,11v1,,1,1,2,1c60,14,60,14,60,14l12,40xm5,5v9,29,9,29,9,29c53,14,53,14,53,14,40,7,23,4,5,5xe" fillcolor="#15100c" stroked="f">
                    <v:path arrowok="t" o:connecttype="custom" o:connectlocs="71,236;0,12;12,12;325,65;337,71;355,83;71,236;30,30;83,201;314,83;30,30" o:connectangles="0,0,0,0,0,0,0,0,0,0,0"/>
                    <o:lock v:ext="edit" verticies="t"/>
                  </v:shape>
                  <v:shape id="Freeform 216" o:spid="_x0000_s1239" style="position:absolute;left:6061;top:5689;width:757;height:573;visibility:visible;mso-wrap-style:square;v-text-anchor:top" coordsize="757,5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wwsMQA&#10;AADcAAAADwAAAGRycy9kb3ducmV2LnhtbESPT2sCMRTE74LfIbxCb5pVrMrWKKIoHoTin94fm+cm&#10;dPOybOK6fvumIPQ4zMxvmMWqc5VoqQnWs4LRMANBXHhtuVRwvewGcxAhImusPJOCJwVYLfu9Beba&#10;P/hE7TmWIkE45KjAxFjnUobCkMMw9DVx8m6+cRiTbEqpG3wkuKvkOMum0qHltGCwpo2h4ud8dwqO&#10;9jrV++L0tfs2N7v9eB7avZko9f7WrT9BROrif/jVPmgF49EM/s6kI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MMLDEAAAA3AAAAA8AAAAAAAAAAAAAAAAAmAIAAGRycy9k&#10;b3ducmV2LnhtbFBLBQYAAAAABAAEAPUAAACJAwAAAAA=&#10;" path="m,395l,573r77,l734,195r23,-47l757,,113,378,36,395,,395xe" fillcolor="#15100c" stroked="f">
                    <v:path arrowok="t" o:connecttype="custom" o:connectlocs="0,395;0,573;77,573;734,195;757,148;757,0;113,378;36,395;0,395" o:connectangles="0,0,0,0,0,0,0,0,0"/>
                  </v:shape>
                  <v:shape id="Freeform 217" o:spid="_x0000_s1240" style="position:absolute;left:5683;top:5429;width:757;height:443;visibility:visible;mso-wrap-style:square;v-text-anchor:top" coordsize="12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GjbMMA&#10;AADcAAAADwAAAGRycy9kb3ducmV2LnhtbERPW2vCMBR+H/gfwhH2tqYqlK4zigpeNhijTvZ8aI5N&#10;sTkpTVa7f788DPb48d2X69G2YqDeN44VzJIUBHHldMO1gsvn/ikH4QOyxtYxKfghD+vV5GGJhXZ3&#10;Lmk4h1rEEPYFKjAhdIWUvjJk0SeuI47c1fUWQ4R9LXWP9xhuWzlP00xabDg2GOxoZ6i6nb+tgmO+&#10;u76Wl/z4lZ3St8XHwbzL561Sj9Nx8wIi0Bj+xX/uk1Ywn8W18Uw8An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GjbMMAAADcAAAADwAAAAAAAAAAAAAAAACYAgAAZHJzL2Rv&#10;d25yZXYueG1sUEsFBgAAAAAEAAQA9QAAAIgDAAAAAA==&#10;" path="m64,75c48,75,31,72,19,64,7,57,,48,,37,,27,7,17,19,10,28,5,40,1,53,v1,,1,,1,c65,35,65,35,65,35,110,11,110,11,110,11v1,1,1,1,1,1c122,19,128,28,128,38v,10,-7,19,-19,26c97,72,80,75,64,75xm52,4c40,6,29,9,21,14,10,20,4,29,4,37v,9,6,18,17,24c45,75,83,75,107,61v11,-6,17,-14,17,-23c124,30,119,22,110,16,63,40,63,40,63,40l52,4xe" fillcolor="#15100c" stroked="f">
                    <v:path arrowok="t" o:connecttype="custom" o:connectlocs="379,443;112,378;0,219;112,59;313,0;319,0;384,207;651,65;656,71;757,224;645,378;379,443;308,24;124,83;24,219;124,360;633,360;733,224;651,95;373,236;308,24" o:connectangles="0,0,0,0,0,0,0,0,0,0,0,0,0,0,0,0,0,0,0,0,0"/>
                    <o:lock v:ext="edit" verticies="t"/>
                  </v:shape>
                  <v:shape id="Freeform 218" o:spid="_x0000_s1241" style="position:absolute;left:7800;top:944;width:213;height:1098;visibility:visible;mso-wrap-style:square;v-text-anchor:top" coordsize="213,10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qhE8EA&#10;AADcAAAADwAAAGRycy9kb3ducmV2LnhtbESPS4vCMBSF9wP+h3AFd2OqiEyrUcQXuhKr7i/NtS02&#10;N6WJWv+9EYRZHs7j40znranEgxpXWlYw6EcgiDOrS84VnE+b3z8QziNrrCyTghc5mM86P1NMtH3y&#10;kR6pz0UYYZeggsL7OpHSZQUZdH1bEwfvahuDPsgml7rBZxg3lRxG0VgaLDkQCqxpWVB2S+8mQOwo&#10;3a62qyvt0/IQHe7xZe1ipXrddjEB4an1/+Fve6cVDAcxfM6EIyBn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qoRPBAAAA3AAAAA8AAAAAAAAAAAAAAAAAmAIAAGRycy9kb3du&#10;cmV2LnhtbFBLBQYAAAAABAAEAPUAAACGAwAAAAA=&#10;" path="m,107l189,r24,154l213,956r-41,48l6,1098r18,-65l18,154,,107xe" fillcolor="#16110d" stroked="f">
                    <v:path arrowok="t" o:connecttype="custom" o:connectlocs="0,107;189,0;213,154;213,956;172,1004;6,1098;24,1033;18,154;0,107" o:connectangles="0,0,0,0,0,0,0,0,0"/>
                  </v:shape>
                  <v:shape id="Freeform 219" o:spid="_x0000_s1242" style="position:absolute;left:3962;top:3606;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XwVb8A&#10;AADcAAAADwAAAGRycy9kb3ducmV2LnhtbERPTWvCQBC9F/oflil4q5vGYkt0lSKKvZpI6XHYHZNg&#10;djZkV43/vnMoeHy87+V69J260hDbwAbephkoYhtcy7WBY7V7/QQVE7LDLjAZuFOE9er5aYmFCzc+&#10;0LVMtZIQjgUaaFLqC62jbchjnIaeWLhTGDwmgUOt3YA3CfedzrNsrj22LA0N9rRpyJ7LizeQb7Nk&#10;t/uZLc9VNb//vuP484HGTF7GrwWoRGN6iP/d3058ucyXM3IE9Oo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ZfBVvwAAANwAAAAPAAAAAAAAAAAAAAAAAJgCAABkcnMvZG93bnJl&#10;di54bWxQSwUGAAAAAAQABAD1AAAAhAMAAAAA&#10;" path="m7,1v2,1,2,2,,3c6,5,3,5,2,4,,3,,2,2,1,3,,6,,7,1xe" fillcolor="#16110d" stroked="f">
                    <v:path arrowok="t" o:connecttype="custom" o:connectlocs="41,6;41,23;12,23;12,6;41,6" o:connectangles="0,0,0,0,0"/>
                  </v:shape>
                  <v:shape id="Freeform 220" o:spid="_x0000_s1243" style="position:absolute;left:4051;top:355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oodcYA&#10;AADcAAAADwAAAGRycy9kb3ducmV2LnhtbESPQWvCQBSE74X+h+UVeil1k4AlRFcpAaWUgmiL4u2Z&#10;fSah2bchu4nx37tCocdhZr5h5svRNGKgztWWFcSTCARxYXXNpYKf79VrCsJ5ZI2NZVJwJQfLxePD&#10;HDNtL7ylYedLESDsMlRQed9mUrqiIoNuYlvi4J1tZ9AH2ZVSd3gJcNPIJIrepMGaw0KFLeUVFb+7&#10;3ijYpKXkz/15vz6MU/mVn/pjmrwo9fw0vs9AeBr9f/iv/aEVJEkM9zPh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oodcYAAADcAAAADwAAAAAAAAAAAAAAAACYAgAAZHJz&#10;L2Rvd25yZXYueG1sUEsFBgAAAAAEAAQA9QAAAIsDAAAAAA==&#10;" path="m7,1v1,1,1,2,,3c5,5,3,5,1,4,,3,,2,1,1,3,,5,,7,1xe" fillcolor="#16110d" stroked="f">
                    <v:path arrowok="t" o:connecttype="custom" o:connectlocs="41,6;41,23;6,23;6,6;41,6" o:connectangles="0,0,0,0,0"/>
                  </v:shape>
                  <v:shape id="Freeform 221" o:spid="_x0000_s1244" style="position:absolute;left:4134;top:3511;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tE38YA&#10;AADcAAAADwAAAGRycy9kb3ducmV2LnhtbESPQWvCQBSE70L/w/IK3nTTHGyJriIFqXqQNhXB2yP7&#10;TKLZt+nuRtP++m5B6HGYmW+Y2aI3jbiS87VlBU/jBARxYXXNpYL952r0AsIHZI2NZVLwTR4W84fB&#10;DDNtb/xB1zyUIkLYZ6igCqHNpPRFRQb92LbE0TtZZzBE6UqpHd4i3DQyTZKJNFhzXKiwpdeKikve&#10;GQU/50N3/rIr3O6O3Zt8z5+Pm9opNXzsl1MQgfrwH76311pBmqbwdyYeAT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etE38YAAADcAAAADwAAAAAAAAAAAAAAAACYAgAAZHJz&#10;L2Rvd25yZXYueG1sUEsFBgAAAAAEAAQA9QAAAIsDAAAAAA==&#10;" path="m7,v1,1,1,3,,4c5,4,3,4,1,4,,3,,1,1,,3,,5,,7,xe" fillcolor="#16110d" stroked="f">
                    <v:path arrowok="t" o:connecttype="custom" o:connectlocs="41,0;41,24;6,24;6,0;41,0" o:connectangles="0,0,0,0,0"/>
                  </v:shape>
                  <v:shape id="Freeform 222" o:spid="_x0000_s1245" style="position:absolute;left:4216;top:3458;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duIsMA&#10;AADcAAAADwAAAGRycy9kb3ducmV2LnhtbESPwWrDMBBE74H+g9hAb7EcO6TFsRJKSWmutUPpcZE2&#10;tom1Mpaa2H9fFQo9DjNvhikPk+3FjUbfOVawTlIQxNqZjhsF5/pt9QzCB2SDvWNSMJOHw/5hUWJh&#10;3J0/6FaFRsQS9gUqaEMYCim9bsmiT9xAHL2LGy2GKMdGmhHvsdz2MkvTrbTYcVxocaDXlvS1+rYK&#10;smMa9PE919W1rrfz1wanzydU6nE5vexABJrCf/iPPpnIZTn8nolH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rduIsMAAADcAAAADwAAAAAAAAAAAAAAAACYAgAAZHJzL2Rv&#10;d25yZXYueG1sUEsFBgAAAAAEAAQA9QAAAIgDAAAAAA==&#10;" path="m7,1v2,1,2,2,,3c6,5,3,5,2,4,,3,,2,2,1,3,,6,,7,1xe" fillcolor="#16110d" stroked="f">
                    <v:path arrowok="t" o:connecttype="custom" o:connectlocs="42,6;42,24;12,24;12,6;42,6" o:connectangles="0,0,0,0,0"/>
                  </v:shape>
                  <v:shape id="Freeform 223" o:spid="_x0000_s1246" style="position:absolute;left:3879;top:355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72VsEA&#10;AADcAAAADwAAAGRycy9kb3ducmV2LnhtbESPQYvCMBSE78L+h/CEvWlqFV2qURZR1uu2Int8JM+2&#10;2LyUJmr990YQ9jjMfDPMatPbRtyo87VjBZNxAoJYO1NzqeBY7EdfIHxANtg4JgUP8rBZfwxWmBl3&#10;51+65aEUsYR9hgqqENpMSq8rsujHriWO3tl1FkOUXSlNh/dYbhuZJslcWqw5LlTY0rYifcmvVkG6&#10;S4Le/Ux1fimK+eNvhv1pgUp9DvvvJYhAffgPv+mDiVw6g9eZeATk+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e9lbBAAAA3AAAAA8AAAAAAAAAAAAAAAAAmAIAAGRycy9kb3du&#10;cmV2LnhtbFBLBQYAAAAABAAEAPUAAACGAwAAAAA=&#10;" path="m7,1v2,1,2,2,,3c6,5,3,5,2,4,,3,,2,2,1,3,,6,,7,1xe" fillcolor="#16110d" stroked="f">
                    <v:path arrowok="t" o:connecttype="custom" o:connectlocs="41,6;41,23;12,23;12,6;41,6" o:connectangles="0,0,0,0,0"/>
                  </v:shape>
                  <v:shape id="Freeform 224" o:spid="_x0000_s1247" style="position:absolute;left:3962;top:3511;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5EiMMA&#10;AADcAAAADwAAAGRycy9kb3ducmV2LnhtbESP0WrCQBRE3wv+w3IF3+rGgKVGV1GJYOlLY/2A2+w1&#10;G8zeDdk1xr93C4U+DjNzhlltBtuInjpfO1YwmyYgiEuna64UnL8Pr+8gfEDW2DgmBQ/ysFmPXlaY&#10;aXfngvpTqESEsM9QgQmhzaT0pSGLfupa4uhdXGcxRNlVUnd4j3DbyDRJ3qTFmuOCwZb2hsrr6WYV&#10;FF83xLPh3edP+rGQ+SKf932u1GQ8bJcgAg3hP/zXPmoFaTqH3zPxCM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c5EiMMAAADcAAAADwAAAAAAAAAAAAAAAACYAgAAZHJzL2Rv&#10;d25yZXYueG1sUEsFBgAAAAAEAAQA9QAAAIgDAAAAAA==&#10;" path="m7,v2,1,2,3,,4c6,4,3,4,2,4,,3,,1,2,,3,,6,,7,xe" fillcolor="#16110d" stroked="f">
                    <v:path arrowok="t" o:connecttype="custom" o:connectlocs="41,0;41,24;12,24;12,0;41,0" o:connectangles="0,0,0,0,0"/>
                  </v:shape>
                  <v:shape id="Freeform 225" o:spid="_x0000_s1248" style="position:absolute;left:4051;top:3458;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OwAcYA&#10;AADcAAAADwAAAGRycy9kb3ducmV2LnhtbESPQWvCQBSE74X+h+UVeim6aaAhRFcRoaWUgpiK4u2Z&#10;fSbB7NuQXZP033cFocdhZr5h5svRNKKnztWWFbxOIxDEhdU1lwp2P++TFITzyBoby6TglxwsF48P&#10;c8y0HXhLfe5LESDsMlRQed9mUrqiIoNualvi4J1tZ9AH2ZVSdzgEuGlkHEWJNFhzWKiwpXVFxSW/&#10;GgWbtJT8tT/vPw7jm/xen67HNH5R6vlpXM1AeBr9f/je/tQK4jiB25lw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OwAcYAAADcAAAADwAAAAAAAAAAAAAAAACYAgAAZHJz&#10;L2Rvd25yZXYueG1sUEsFBgAAAAAEAAQA9QAAAIsDAAAAAA==&#10;" path="m7,1v1,1,1,2,,3c5,5,3,5,1,4,,3,,2,1,1,3,,5,,7,1xe" fillcolor="#16110d" stroked="f">
                    <v:path arrowok="t" o:connecttype="custom" o:connectlocs="41,6;41,24;6,24;6,6;41,6" o:connectangles="0,0,0,0,0"/>
                  </v:shape>
                  <v:shape id="Freeform 226" o:spid="_x0000_s1249" style="position:absolute;left:4134;top:3411;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8VmsYA&#10;AADcAAAADwAAAGRycy9kb3ducmV2LnhtbESPQWvCQBSE7wX/w/IEL6VuGlBDdBURKqUIUi0pvT2z&#10;zySYfRuyq8Z/7wpCj8PMfMPMFp2pxYVaV1lW8D6MQBDnVldcKPjZf7wlIJxH1lhbJgU3crCY915m&#10;mGp75W+67HwhAoRdigpK75tUSpeXZNANbUMcvKNtDfog20LqFq8BbmoZR9FYGqw4LJTY0Kqk/LQ7&#10;GwXbpJD8lR2z9W83kpvV4fyXxK9KDfrdcgrCU+f/w8/2p1YQxxN4nA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k8VmsYAAADcAAAADwAAAAAAAAAAAAAAAACYAgAAZHJz&#10;L2Rvd25yZXYueG1sUEsFBgAAAAAEAAQA9QAAAIsDAAAAAA==&#10;" path="m7,1v1,1,1,2,,3c5,5,3,5,1,4,,3,,2,1,1,3,,5,,7,1xe" fillcolor="#16110d" stroked="f">
                    <v:path arrowok="t" o:connecttype="custom" o:connectlocs="41,6;41,24;6,24;6,6;41,6" o:connectangles="0,0,0,0,0"/>
                  </v:shape>
                  <v:shape id="Freeform 227" o:spid="_x0000_s1250" style="position:absolute;left:3796;top:3511;width:48;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NzNcMA&#10;AADcAAAADwAAAGRycy9kb3ducmV2LnhtbERPz2vCMBS+C/4P4Qm7aWoP26hGEUHcdhizE8Hbo3m2&#10;1ealJql2++vNYbDjx/d7vuxNI27kfG1ZwXSSgCAurK65VLD/3oxfQfiArLGxTAp+yMNyMRzMMdP2&#10;zju65aEUMYR9hgqqENpMSl9UZNBPbEscuZN1BkOErpTa4T2Gm0amSfIsDdYcGypsaV1Rcck7o+D3&#10;fOjOV7vBj89jt5Vf+cvxvXZKPY361QxEoD78i//cb1pBmsa18Uw8An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ANzNcMAAADcAAAADwAAAAAAAAAAAAAAAACYAgAAZHJzL2Rv&#10;d25yZXYueG1sUEsFBgAAAAAEAAQA9QAAAIgDAAAAAA==&#10;" path="m7,v1,1,1,3,,4c5,4,3,4,1,4,,3,,1,1,,3,,5,,7,xe" fillcolor="#16110d" stroked="f">
                    <v:path arrowok="t" o:connecttype="custom" o:connectlocs="42,0;42,24;6,24;6,0;42,0" o:connectangles="0,0,0,0,0"/>
                  </v:shape>
                  <v:shape id="Freeform 228" o:spid="_x0000_s1251" style="position:absolute;left:3879;top:345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9ZyMMA&#10;AADcAAAADwAAAGRycy9kb3ducmV2LnhtbESPQWvCQBSE7wX/w/IEb83GtGgb3YRSFHs1KaXHx+5r&#10;Esy+Ddmtxn/vFgoeh5lvhtmWk+3FmUbfOVawTFIQxNqZjhsFn/X+8QWED8gGe8ek4EoeymL2sMXc&#10;uAsf6VyFRsQS9jkqaEMYcim9bsmiT9xAHL0fN1oMUY6NNCNeYrntZZamK2mx47jQ4kDvLelT9WsV&#10;ZLs06N3hSVenul5dv59x+lqjUov59LYBEWgK9/A//WEil73C35l4BGR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19ZyMMAAADcAAAADwAAAAAAAAAAAAAAAACYAgAAZHJzL2Rv&#10;d25yZXYueG1sUEsFBgAAAAAEAAQA9QAAAIgDAAAAAA==&#10;" path="m7,1v2,1,2,2,,3c6,5,3,5,2,4,,3,,2,2,1,3,,6,,7,1xe" fillcolor="#16110d" stroked="f">
                    <v:path arrowok="t" o:connecttype="custom" o:connectlocs="41,6;41,24;12,24;12,6;41,6" o:connectangles="0,0,0,0,0"/>
                  </v:shape>
                  <v:shape id="Freeform 229" o:spid="_x0000_s1252" style="position:absolute;left:3962;top:341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xmiL8A&#10;AADcAAAADwAAAGRycy9kb3ducmV2LnhtbERPTWvCQBC9C/6HZYTedFMtKtFVSlHqtYmUHofdaRLM&#10;zobsqvHfO4dCj4/3vd0PvlU36mMT2MDrLANFbINruDJwLo/TNaiYkB22gcnAgyLsd+PRFnMX7vxF&#10;tyJVSkI45migTqnLtY62Jo9xFjpi4X5D7zEJ7CvterxLuG/1PMuW2mPD0lBjRx812Utx9QbmhyzZ&#10;w+fCFpeyXD5+3nD4XqExL5PhfQMq0ZD+xX/ukxPfQubLGTkCevc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vGaIvwAAANwAAAAPAAAAAAAAAAAAAAAAAJgCAABkcnMvZG93bnJl&#10;di54bWxQSwUGAAAAAAQABAD1AAAAhAMAAAAA&#10;" path="m7,1v2,1,2,2,,3c6,5,3,5,2,4,,3,,2,2,1,3,,6,,7,1xe" fillcolor="#16110d" stroked="f">
                    <v:path arrowok="t" o:connecttype="custom" o:connectlocs="41,6;41,24;12,24;12,6;41,6" o:connectangles="0,0,0,0,0"/>
                  </v:shape>
                  <v:shape id="Freeform 230" o:spid="_x0000_s1253" style="position:absolute;left:4051;top:336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O+qMcA&#10;AADcAAAADwAAAGRycy9kb3ducmV2LnhtbESP3WrCQBSE7wt9h+UUelN0Y8QSUjcigkWkINoS6d1p&#10;9uSHZs+G7Krx7buC0MthZr5h5ovBtOJMvWssK5iMIxDEhdUNVwq+PtejBITzyBpby6TgSg4W2ePD&#10;HFNtL7yn88FXIkDYpaig9r5LpXRFTQbd2HbEwSttb9AH2VdS93gJcNPKOIpepcGGw0KNHa1qKn4P&#10;J6Ngl1SSt3mZvx+HmfxY/Zy+k/hFqeenYfkGwtPg/8P39kYriKcTuJ0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czvqjHAAAA3AAAAA8AAAAAAAAAAAAAAAAAmAIAAGRy&#10;cy9kb3ducmV2LnhtbFBLBQYAAAAABAAEAPUAAACMAwAAAAA=&#10;" path="m7,1v1,1,1,2,,3c5,5,3,5,1,4,,3,,2,1,1,3,,5,,7,1xe" fillcolor="#16110d" stroked="f">
                    <v:path arrowok="t" o:connecttype="custom" o:connectlocs="41,6;41,23;6,23;6,6;41,6" o:connectangles="0,0,0,0,0"/>
                  </v:shape>
                  <v:shape id="Freeform 231" o:spid="_x0000_s1254" style="position:absolute;left:3708;top:345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JdZMMA&#10;AADcAAAADwAAAGRycy9kb3ducmV2LnhtbESPwWrDMBBE74H+g9hAb7EcO6TFsRJKSWmutUPpcZE2&#10;tom1Mpaa2H9fFQo9DjNvhikPk+3FjUbfOVawTlIQxNqZjhsF5/pt9QzCB2SDvWNSMJOHw/5hUWJh&#10;3J0/6FaFRsQS9gUqaEMYCim9bsmiT9xAHL2LGy2GKMdGmhHvsdz2MkvTrbTYcVxocaDXlvS1+rYK&#10;smMa9PE919W1rrfz1wanzydU6nE5vexABJrCf/iPPpnI5Rn8nolH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CJdZMMAAADcAAAADwAAAAAAAAAAAAAAAACYAgAAZHJzL2Rv&#10;d25yZXYueG1sUEsFBgAAAAAEAAQA9QAAAIgDAAAAAA==&#10;" path="m2,1c3,,6,,7,1v2,1,2,2,,3c6,5,3,5,2,4,,3,,2,2,1xe" fillcolor="#16110d" stroked="f">
                    <v:path arrowok="t" o:connecttype="custom" o:connectlocs="12,6;41,6;41,24;12,24;12,6" o:connectangles="0,0,0,0,0"/>
                  </v:shape>
                  <v:shape id="Freeform 232" o:spid="_x0000_s1255" style="position:absolute;left:3796;top:3411;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2FRMYA&#10;AADcAAAADwAAAGRycy9kb3ducmV2LnhtbESP3WrCQBSE7wu+w3IK3hTdNFIJqRspgiIiFG1Renea&#10;PfnB7NmQXTW+vVsoeDnMzDfMbN6bRlyoc7VlBa/jCARxbnXNpYLvr+UoAeE8ssbGMim4kYN5Nnia&#10;YartlXd02ftSBAi7FBVU3replC6vyKAb25Y4eIXtDPogu1LqDq8BbhoZR9FUGqw5LFTY0qKi/LQ/&#10;GwWfSSl5cygOq2P/JreL3/NPEr8oNXzuP95BeOr9I/zfXmsF8WQCf2fCEZDZ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2FRMYAAADcAAAADwAAAAAAAAAAAAAAAACYAgAAZHJz&#10;L2Rvd25yZXYueG1sUEsFBgAAAAAEAAQA9QAAAIsDAAAAAA==&#10;" path="m7,1v1,1,1,2,,3c5,5,3,5,1,4,,3,,2,1,1,3,,5,,7,1xe" fillcolor="#16110d" stroked="f">
                    <v:path arrowok="t" o:connecttype="custom" o:connectlocs="42,6;42,24;6,24;6,6;42,6" o:connectangles="0,0,0,0,0"/>
                  </v:shape>
                  <v:shape id="Freeform 233" o:spid="_x0000_s1256" style="position:absolute;left:3879;top:336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dgi8EA&#10;AADcAAAADwAAAGRycy9kb3ducmV2LnhtbESPQYvCMBSE78L+h/AWvNl0VVSqUUQUvW4ryx4fydu2&#10;2LyUJmr990YQ9jjMfDPMatPbRtyo87VjBV9JCoJYO1NzqeBcHEYLED4gG2wck4IHedisPwYrzIy7&#10;8zfd8lCKWMI+QwVVCG0mpdcVWfSJa4mj9+c6iyHKrpSmw3sst40cp+lMWqw5LlTY0q4ifcmvVsF4&#10;nwa9P050fimK2eN3iv3PHJUafvbbJYhAffgPv+mTidxkCq8z8QjI9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yHYIvBAAAA3AAAAA8AAAAAAAAAAAAAAAAAmAIAAGRycy9kb3du&#10;cmV2LnhtbFBLBQYAAAAABAAEAPUAAACGAwAAAAA=&#10;" path="m7,1v2,1,2,2,,3c6,5,3,5,2,4,,3,,2,2,1,3,,6,,7,1xe" fillcolor="#16110d" stroked="f">
                    <v:path arrowok="t" o:connecttype="custom" o:connectlocs="41,6;41,23;12,23;12,6;41,6" o:connectangles="0,0,0,0,0"/>
                  </v:shape>
                  <v:shape id="Freeform 234" o:spid="_x0000_s1257" style="position:absolute;left:3962;top:3317;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fSVcQA&#10;AADcAAAADwAAAGRycy9kb3ducmV2LnhtbESP3WrCQBSE7wu+w3IE7+rGiEWjq9gSoaU3/j3AMXvM&#10;BrNnQ3aN8e27hUIvh5n5hllteluLjlpfOVYwGScgiAunKy4VnE+71zkIH5A11o5JwZM8bNaDlxVm&#10;2j34QN0xlCJC2GeowITQZFL6wpBFP3YNcfSurrUYomxLqVt8RLitZZokb9JixXHBYEMfhorb8W4V&#10;HPZ3xLPh9+9L+rWQ+SKfdV2u1GjYb5cgAvXhP/zX/tQK0ukMfs/EI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X0lXEAAAA3AAAAA8AAAAAAAAAAAAAAAAAmAIAAGRycy9k&#10;b3ducmV2LnhtbFBLBQYAAAAABAAEAPUAAACJAwAAAAA=&#10;" path="m7,v2,1,2,3,,4c6,4,3,4,2,4,,3,,1,2,,3,,6,,7,,9,1,6,,7,xe" fillcolor="#16110d" stroked="f">
                    <v:path arrowok="t" o:connecttype="custom" o:connectlocs="41,0;41,23;12,23;12,0;41,0;41,0" o:connectangles="0,0,0,0,0,0"/>
                  </v:shape>
                  <v:shape id="Freeform 235" o:spid="_x0000_s1258" style="position:absolute;left:3708;top:336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lbZ8MA&#10;AADcAAAADwAAAGRycy9kb3ducmV2LnhtbESPwWrDMBBE74H+g9hAb7GcuLjFsRJKSGmvtUPpcZE2&#10;tom1MpYSO39fFQo9DjNvhin3s+3FjUbfOVawTlIQxNqZjhsFp/pt9QLCB2SDvWNScCcP+93DosTC&#10;uIk/6VaFRsQS9gUqaEMYCim9bsmiT9xAHL2zGy2GKMdGmhGnWG57uUnTXFrsOC60ONChJX2prlbB&#10;5pgGfXzPdHWp6/z+/YTz1zMq9bicX7cgAs3hP/xHf5jIZTn8nolH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xlbZ8MAAADcAAAADwAAAAAAAAAAAAAAAACYAgAAZHJzL2Rv&#10;d25yZXYueG1sUEsFBgAAAAAEAAQA9QAAAIgDAAAAAA==&#10;" path="m2,1c3,,6,,7,1v2,1,2,2,,3c6,5,3,5,2,4,,3,,2,2,1xe" fillcolor="#16110d" stroked="f">
                    <v:path arrowok="t" o:connecttype="custom" o:connectlocs="12,6;41,6;41,23;12,23;12,6" o:connectangles="0,0,0,0,0"/>
                  </v:shape>
                  <v:shape id="Freeform 236" o:spid="_x0000_s1259" style="position:absolute;left:3796;top:3317;width:48;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VxmsYA&#10;AADcAAAADwAAAGRycy9kb3ducmV2LnhtbESPQWvCQBSE7wX/w/KE3uqmFqpEVymCaHsQTYvg7ZF9&#10;TWKzb+PuRlN/fbcgeBxm5htmOu9MLc7kfGVZwfMgAUGcW11xoeDrc/k0BuEDssbaMin4JQ/zWe9h&#10;iqm2F97ROQuFiBD2KSooQ2hSKX1ekkE/sA1x9L6tMxiidIXUDi8Rbmo5TJJXabDiuFBiQ4uS8p+s&#10;NQqux317PNklfmwO7Upus9HhvXJKPfa7twmIQF24h2/ttVYwfBnB/5l4BOTs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EVxmsYAAADcAAAADwAAAAAAAAAAAAAAAACYAgAAZHJz&#10;L2Rvd25yZXYueG1sUEsFBgAAAAAEAAQA9QAAAIsDAAAAAA==&#10;" path="m7,v1,1,1,3,,4c5,4,3,4,1,4,,3,,1,1,,3,,5,,7,xe" fillcolor="#16110d" stroked="f">
                    <v:path arrowok="t" o:connecttype="custom" o:connectlocs="42,0;42,23;6,23;6,0;42,0" o:connectangles="0,0,0,0,0"/>
                  </v:shape>
                  <v:shape id="Freeform 237" o:spid="_x0000_s1260" style="position:absolute;left:3708;top:326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pqjr8A&#10;AADcAAAADwAAAGRycy9kb3ducmV2LnhtbERPTWvCQBC9C/6HZYTedFMtKtFVSlHqtYmUHofdaRLM&#10;zobsqvHfO4dCj4/3vd0PvlU36mMT2MDrLANFbINruDJwLo/TNaiYkB22gcnAgyLsd+PRFnMX7vxF&#10;tyJVSkI45migTqnLtY62Jo9xFjpi4X5D7zEJ7CvterxLuG/1PMuW2mPD0lBjRx812Utx9QbmhyzZ&#10;w+fCFpeyXD5+3nD4XqExL5PhfQMq0ZD+xX/ukxPfQtbKGTkCevc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ymqOvwAAANwAAAAPAAAAAAAAAAAAAAAAAJgCAABkcnMvZG93bnJl&#10;di54bWxQSwUGAAAAAAQABAD1AAAAhAMAAAAA&#10;" path="m2,1c3,,6,,7,1v2,1,2,2,,3c6,5,3,5,2,4,,3,,2,2,1xe" fillcolor="#16110d" stroked="f">
                    <v:path arrowok="t" o:connecttype="custom" o:connectlocs="12,6;41,6;41,23;12,23;12,6" o:connectangles="0,0,0,0,0"/>
                  </v:shape>
                  <v:shape id="Freeform 238" o:spid="_x0000_s1261" style="position:absolute;left:4896;top:4721;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bPFcIA&#10;AADcAAAADwAAAGRycy9kb3ducmV2LnhtbESPT4vCMBTE78J+h/AW9qbpqvinGmURF/dqK+LxkTzb&#10;YvNSmqj12xthweMw85thluvO1uJGra8cK/geJCCItTMVFwoO+W9/BsIHZIO1Y1LwIA/r1Udvialx&#10;d97TLQuFiCXsU1RQhtCkUnpdkkU/cA1x9M6utRiibAtpWrzHclvLYZJMpMWK40KJDW1K0pfsahUM&#10;t0nQ291IZ5c8nzxOY+yOU1Tq67P7WYAI1IV3+J/+M5EbzeF1Jh4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hs8VwgAAANwAAAAPAAAAAAAAAAAAAAAAAJgCAABkcnMvZG93&#10;bnJldi54bWxQSwUGAAAAAAQABAD1AAAAhwMAAAAA&#10;" path="m7,1v2,1,2,2,,3c6,5,3,5,2,4,,3,,2,2,1,3,,6,,7,1xe" fillcolor="#16110d" stroked="f">
                    <v:path arrowok="t" o:connecttype="custom" o:connectlocs="42,6;42,24;12,24;12,6;42,6" o:connectangles="0,0,0,0,0"/>
                  </v:shape>
                  <v:shape id="Freeform 239" o:spid="_x0000_s1262" style="position:absolute;left:4985;top:4674;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ak8QA&#10;AADcAAAADwAAAGRycy9kb3ducmV2LnhtbERPz2vCMBS+D/Y/hDfYbU0nw0k1yhiIbgfRbgjeHs2z&#10;rTYvXZJq9a83h4HHj+/3ZNabRpzI+dqygtckBUFcWF1zqeD3Z/4yAuEDssbGMim4kIfZ9PFhgpm2&#10;Z97QKQ+liCHsM1RQhdBmUvqiIoM+sS1x5PbWGQwRulJqh+cYbho5SNOhNFhzbKiwpc+KimPeGQXX&#10;w7Y7/Nk5fq923UKu8/fdV+2Uen7qP8YgAvXhLv53L7WCwVucH8/EIyC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mpPEAAAA3AAAAA8AAAAAAAAAAAAAAAAAmAIAAGRycy9k&#10;b3ducmV2LnhtbFBLBQYAAAAABAAEAPUAAACJAwAAAAA=&#10;" path="m7,v1,1,1,3,,4c5,4,3,4,1,4,,3,,1,1,,3,,5,,7,xe" fillcolor="#16110d" stroked="f">
                    <v:path arrowok="t" o:connecttype="custom" o:connectlocs="41,0;41,24;6,24;6,0;41,0" o:connectangles="0,0,0,0,0"/>
                  </v:shape>
                  <v:shape id="Freeform 240" o:spid="_x0000_s1263" style="position:absolute;left:5068;top:462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awbsMA&#10;AADcAAAADwAAAGRycy9kb3ducmV2LnhtbESPQWvCQBSE7wX/w/KE3upGDWlJXUVKpL2aFPH42H0m&#10;wezbkN3G+O+7hYLHYeabYTa7yXZipMG3jhUsFwkIYu1My7WC7+rw8gbCB2SDnWNScCcPu+3saYO5&#10;cTc+0liGWsQS9jkqaELocym9bsiiX7ieOHoXN1gMUQ61NAPeYrnt5CpJMmmx5bjQYE8fDelr+WMV&#10;rIok6OJzrctrVWX3c4rT6RWVep5P+3cQgabwCP/TXyZy6RL+zsQjI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awbsMAAADcAAAADwAAAAAAAAAAAAAAAACYAgAAZHJzL2Rv&#10;d25yZXYueG1sUEsFBgAAAAAEAAQA9QAAAIgDAAAAAA==&#10;" path="m7,1v2,1,2,2,,3c6,5,3,5,2,4,,3,,2,2,1,3,,6,,7,1xe" fillcolor="#16110d" stroked="f">
                    <v:path arrowok="t" o:connecttype="custom" o:connectlocs="41,6;41,23;12,23;12,6;41,6" o:connectangles="0,0,0,0,0"/>
                  </v:shape>
                  <v:shape id="Freeform 241" o:spid="_x0000_s1264" style="position:absolute;left:5151;top:457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uGcEA&#10;AADcAAAADwAAAGRycy9kb3ducmV2LnhtbESPQYvCMBSE78L+h/CEvWlqFV2qURZR1uu2Int8JM+2&#10;2LyUJmr990YQ9jjMfDPMatPbRtyo87VjBZNxAoJYO1NzqeBY7EdfIHxANtg4JgUP8rBZfwxWmBl3&#10;51+65aEUsYR9hgqqENpMSq8rsujHriWO3tl1FkOUXSlNh/dYbhuZJslcWqw5LlTY0rYifcmvVkG6&#10;S4Le/Ux1fimK+eNvhv1pgUp9DvvvJYhAffgPv+mDidwshdeZeATk+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kLhnBAAAA3AAAAA8AAAAAAAAAAAAAAAAAmAIAAGRycy9kb3du&#10;cmV2LnhtbFBLBQYAAAAABAAEAPUAAACGAwAAAAA=&#10;" path="m7,1v2,1,2,2,,3c6,5,3,5,2,4,,3,,2,2,1,3,,6,,7,1xe" fillcolor="#16110d" stroked="f">
                    <v:path arrowok="t" o:connecttype="custom" o:connectlocs="41,6;41,23;12,23;12,6;41,6" o:connectangles="0,0,0,0,0"/>
                  </v:shape>
                  <v:shape id="Freeform 242" o:spid="_x0000_s1265" style="position:absolute;left:5239;top:4527;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v2OccA&#10;AADcAAAADwAAAGRycy9kb3ducmV2LnhtbESPQWvCQBSE70L/w/IKvYjZGG0JaVYpgkWKILVi6e01&#10;+0xCs29DdtX037uC4HGYmW+YfN6bRpyoc7VlBeMoBkFcWF1zqWD3tRylIJxH1thYJgX/5GA+exjk&#10;mGl75k86bX0pAoRdhgoq79tMSldUZNBFtiUO3sF2Bn2QXSl1h+cAN41M4vhFGqw5LFTY0qKi4m97&#10;NAo2aSn5Y3/Yv3/3z3K9+D3+pMlQqafH/u0VhKfe38O39korSKYTuJ4JR0D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Cr9jnHAAAA3AAAAA8AAAAAAAAAAAAAAAAAmAIAAGRy&#10;cy9kb3ducmV2LnhtbFBLBQYAAAAABAAEAPUAAACMAwAAAAA=&#10;" path="m7,1v1,1,1,2,,3c5,5,3,5,1,4,,3,,2,1,1,3,,5,,7,1xe" fillcolor="#16110d" stroked="f">
                    <v:path arrowok="t" o:connecttype="custom" o:connectlocs="42,6;42,23;6,23;6,6;42,6" o:connectangles="0,0,0,0,0"/>
                  </v:shape>
                  <v:shape id="Freeform 243" o:spid="_x0000_s1266" style="position:absolute;left:5322;top:4479;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GckMYA&#10;AADcAAAADwAAAGRycy9kb3ducmV2LnhtbESPQWvCQBSE74X+h+UVeqsbRVSiq0hB2nqQmhbB2yP7&#10;msRm36a7G43+ercgeBxm5htmtuhMLY7kfGVZQb+XgCDOra64UPD9tXqZgPABWWNtmRScycNi/vgw&#10;w1TbE2/pmIVCRAj7FBWUITSplD4vyaDv2YY4ej/WGQxRukJqh6cIN7UcJMlIGqw4LpTY0GtJ+W/W&#10;GgWXw649/NkVrjf79k1+ZuP9R+WUen7qllMQgbpwD9/a71rBYDiE/zPxCM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JGckMYAAADcAAAADwAAAAAAAAAAAAAAAACYAgAAZHJz&#10;L2Rvd25yZXYueG1sUEsFBgAAAAAEAAQA9QAAAIsDAAAAAA==&#10;" path="m7,v1,1,1,3,,4c5,4,3,4,1,4,,3,,1,1,,3,,5,,7,xe" fillcolor="#16110d" stroked="f">
                    <v:path arrowok="t" o:connecttype="custom" o:connectlocs="41,0;41,24;6,24;6,0;41,0" o:connectangles="0,0,0,0,0"/>
                  </v:shape>
                  <v:shape id="Freeform 244" o:spid="_x0000_s1267" style="position:absolute;left:5405;top:4426;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22bcMA&#10;AADcAAAADwAAAGRycy9kb3ducmV2LnhtbESPQWvCQBSE7wX/w/KE3uqm0WpJ3YRSUvTapBSPj93X&#10;JJh9G7Krxn/vCoUeh5lvhtkWk+3FmUbfOVbwvEhAEGtnOm4UfNefT68gfEA22DsmBVfyUOSzhy1m&#10;xl34i85VaEQsYZ+hgjaEIZPS65Ys+oUbiKP360aLIcqxkWbESyy3vUyTZC0tdhwXWhzooyV9rE5W&#10;QVomQZe7pa6Odb2+HlY4/WxQqcf59P4GItAU/sN/9N5EbvUC9zPxCMj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822bcMAAADcAAAADwAAAAAAAAAAAAAAAACYAgAAZHJzL2Rv&#10;d25yZXYueG1sUEsFBgAAAAAEAAQA9QAAAIgDAAAAAA==&#10;" path="m7,1v2,1,2,2,,3c6,5,3,5,2,4,,3,,2,2,1,3,,6,,7,1xe" fillcolor="#16110d" stroked="f">
                    <v:path arrowok="t" o:connecttype="custom" o:connectlocs="41,6;41,24;12,24;12,6;41,6" o:connectangles="0,0,0,0,0"/>
                  </v:shape>
                  <v:shape id="Freeform 245" o:spid="_x0000_s1268" style="position:absolute;left:5494;top:437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xVocYA&#10;AADcAAAADwAAAGRycy9kb3ducmV2LnhtbESP3WrCQBSE7wt9h+UUvCm6MVQJ0VWKoJQiiD8o3h2z&#10;xyQ0ezZkV03f3hUEL4eZ+YYZT1tTiSs1rrSsoN+LQBBnVpecK9ht590EhPPIGivLpOCfHEwn729j&#10;TLW98ZquG5+LAGGXooLC+zqV0mUFGXQ9WxMH72wbgz7IJpe6wVuAm0rGUTSUBksOCwXWNCso+9tc&#10;jIJVkkv+3Z/3i0M7kMvZ6XJM4k+lOh/t9wiEp9a/ws/2j1YQfw3hcSYcAT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NxVocYAAADcAAAADwAAAAAAAAAAAAAAAACYAgAAZHJz&#10;L2Rvd25yZXYueG1sUEsFBgAAAAAEAAQA9QAAAIsDAAAAAA==&#10;" path="m7,1v1,1,1,2,,3c5,5,3,5,1,4,,3,,2,1,1,3,,5,,7,1xe" fillcolor="#16110d" stroked="f">
                    <v:path arrowok="t" o:connecttype="custom" o:connectlocs="41,6;41,23;6,23;6,6;41,6" o:connectangles="0,0,0,0,0"/>
                  </v:shape>
                  <v:shape id="Freeform 246" o:spid="_x0000_s1269" style="position:absolute;left:5576;top:4332;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DwOscA&#10;AADcAAAADwAAAGRycy9kb3ducmV2LnhtbESPQWvCQBSE70L/w/IKvYjZGLQNaVYpgkWKILVi6e01&#10;+0xCs29DdtX037uC4HGYmW+YfN6bRpyoc7VlBeMoBkFcWF1zqWD3tRylIJxH1thYJgX/5GA+exjk&#10;mGl75k86bX0pAoRdhgoq79tMSldUZNBFtiUO3sF2Bn2QXSl1h+cAN41M4vhZGqw5LFTY0qKi4m97&#10;NAo2aSn5Y3/Yv3/3U7le/B5/0mSo1NNj//YKwlPv7+Fbe6UVJJMXuJ4JR0D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Q8DrHAAAA3AAAAA8AAAAAAAAAAAAAAAAAmAIAAGRy&#10;cy9kb3ducmV2LnhtbFBLBQYAAAAABAAEAPUAAACMAwAAAAA=&#10;" path="m7,1v1,1,1,2,,3c5,5,3,5,1,4,,3,,2,1,1,3,,5,,7,1xe" fillcolor="#16110d" stroked="f">
                    <v:path arrowok="t" o:connecttype="custom" o:connectlocs="42,6;42,23;6,23;6,6;42,6" o:connectangles="0,0,0,0,0"/>
                  </v:shape>
                  <v:shape id="Freeform 247" o:spid="_x0000_s1270" style="position:absolute;left:5659;top:4285;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AOtsEA&#10;AADcAAAADwAAAGRycy9kb3ducmV2LnhtbERP3WrCMBS+H+wdwhnsbqYrc8xqlCkVlN1Y5wMcm2NT&#10;bE5KE2t9e3MhePnx/c8Wg21ET52vHSv4HCUgiEuna64UHP7XHz8gfEDW2DgmBTfysJi/vsww0+7K&#10;BfX7UIkYwj5DBSaENpPSl4Ys+pFriSN3cp3FEGFXSd3hNYbbRqZJ8i0t1hwbDLa0MlSe9xeroNhd&#10;EA+Gl3/HdDuR+SQf932u1Pvb8DsFEWgIT/HDvdEK0q+4Np6JR0DO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QDrbBAAAA3AAAAA8AAAAAAAAAAAAAAAAAmAIAAGRycy9kb3du&#10;cmV2LnhtbFBLBQYAAAAABAAEAPUAAACGAwAAAAA=&#10;" path="m7,v2,1,2,3,,4c6,4,3,4,2,4,,3,,1,2,,3,,6,,7,xe" fillcolor="#16110d" stroked="f">
                    <v:path arrowok="t" o:connecttype="custom" o:connectlocs="41,0;41,23;12,23;12,0;41,0" o:connectangles="0,0,0,0,0"/>
                  </v:shape>
                  <v:shape id="Freeform 248" o:spid="_x0000_s1271" style="position:absolute;left:5742;top:423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C8aMMA&#10;AADcAAAADwAAAGRycy9kb3ducmV2LnhtbESPS2vDMBCE74X8B7GB3Bo5D9LGjRJCcWmutUvJcZG2&#10;tom1Mpbqx7+vCoEeh5lvhjmcRtuInjpfO1awWiYgiLUzNZcKPou3x2cQPiAbbByTgok8nI6zhwOm&#10;xg38QX0eShFL2KeooAqhTaX0uiKLfula4uh9u85iiLIrpelwiOW2kesk2UmLNceFClt6rUjf8h+r&#10;YJ0lQWfvG53fimI3Xbc4fj2hUov5eH4BEWgM/+E7fTGR2+7h70w8AvL4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oC8aMMAAADcAAAADwAAAAAAAAAAAAAAAACYAgAAZHJzL2Rv&#10;d25yZXYueG1sUEsFBgAAAAAEAAQA9QAAAIgDAAAAAA==&#10;" path="m7,1v2,1,2,2,,3c6,5,3,5,2,4,,3,,2,2,1,3,,6,,7,1xe" fillcolor="#16110d" stroked="f">
                    <v:path arrowok="t" o:connecttype="custom" o:connectlocs="41,6;41,24;12,24;12,6;41,6" o:connectangles="0,0,0,0,0"/>
                  </v:shape>
                  <v:shape id="Freeform 249" o:spid="_x0000_s1272" style="position:absolute;left:4814;top:4674;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UbcAA&#10;AADcAAAADwAAAGRycy9kb3ducmV2LnhtbERPy4rCMBTdC/MP4Q6403QKilajzAwVRtz4+oBrc22K&#10;zU1pYu38vVkILg/nvVz3thYdtb5yrOBrnIAgLpyuuFRwPm1GMxA+IGusHZOCf/KwXn0Mlphp9+AD&#10;dcdQihjCPkMFJoQmk9IXhiz6sWuII3d1rcUQYVtK3eIjhttapkkylRYrjg0GG/o1VNyOd6vgsL8j&#10;ng3/7C7pdi7zeT7pulyp4Wf/vQARqA9v8cv9pxWkkzg/nolHQK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b+UbcAAAADcAAAADwAAAAAAAAAAAAAAAACYAgAAZHJzL2Rvd25y&#10;ZXYueG1sUEsFBgAAAAAEAAQA9QAAAIUDAAAAAA==&#10;" path="m7,v2,1,2,3,,4c6,4,3,4,2,4,,3,,1,2,,3,,6,,7,xe" fillcolor="#16110d" stroked="f">
                    <v:path arrowok="t" o:connecttype="custom" o:connectlocs="41,0;41,24;12,24;12,0;41,0" o:connectangles="0,0,0,0,0"/>
                  </v:shape>
                  <v:shape id="Freeform 250" o:spid="_x0000_s1273" style="position:absolute;left:4896;top:4621;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8ms8MA&#10;AADcAAAADwAAAGRycy9kb3ducmV2LnhtbESPzWrDMBCE74W8g9hAbo2cpE2CEyWE4tJea5eS4yJt&#10;bBNrZSzVP29fFQo9DjPfDHM8j7YRPXW+dqxgtUxAEGtnai4VfBavj3sQPiAbbByTgok8nE+zhyOm&#10;xg38QX0eShFL2KeooAqhTaX0uiKLfula4ujdXGcxRNmV0nQ4xHLbyHWSbKXFmuNChS29VKTv+bdV&#10;sM6SoLO3jc7vRbGdrk84fu1QqcV8vBxABBrDf/iPfjeRe17B75l4BOTp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8ms8MAAADcAAAADwAAAAAAAAAAAAAAAACYAgAAZHJzL2Rv&#10;d25yZXYueG1sUEsFBgAAAAAEAAQA9QAAAIgDAAAAAA==&#10;" path="m7,1v2,1,2,2,,3c6,5,3,5,2,4,,3,,2,2,1,3,,6,,7,1xe" fillcolor="#16110d" stroked="f">
                    <v:path arrowok="t" o:connecttype="custom" o:connectlocs="42,6;42,23;12,23;12,6;42,6" o:connectangles="0,0,0,0,0"/>
                  </v:shape>
                  <v:shape id="Freeform 251" o:spid="_x0000_s1274" style="position:absolute;left:4985;top:457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7Ff8YA&#10;AADcAAAADwAAAGRycy9kb3ducmV2LnhtbESPQWvCQBSE70L/w/IKvYhuGkgJ0VVEaCmlUExF8fbM&#10;PpNg9m3Irkn677tCocdhZr5hluvRNKKnztWWFTzPIxDEhdU1lwr236+zFITzyBoby6TghxysVw+T&#10;JWbaDryjPvelCBB2GSqovG8zKV1RkUE3ty1x8C62M+iD7EqpOxwC3DQyjqIXabDmsFBhS9uKimt+&#10;Mwq+0lLyx+FyeDuOifzcnm+nNJ4q9fQ4bhYgPI3+P/zXftcK4iSG+5lw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7Ff8YAAADcAAAADwAAAAAAAAAAAAAAAACYAgAAZHJz&#10;L2Rvd25yZXYueG1sUEsFBgAAAAAEAAQA9QAAAIsDAAAAAA==&#10;" path="m7,1v1,1,1,2,,3c5,5,3,5,1,4,,3,,2,1,1,3,,5,,7,1xe" fillcolor="#16110d" stroked="f">
                    <v:path arrowok="t" o:connecttype="custom" o:connectlocs="41,6;41,23;6,23;6,6;41,6" o:connectangles="0,0,0,0,0"/>
                  </v:shape>
                  <v:shape id="Freeform 252" o:spid="_x0000_s1275" style="position:absolute;left:5068;top:4527;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EdX8MA&#10;AADcAAAADwAAAGRycy9kb3ducmV2LnhtbESPQWvCQBSE70L/w/IKvZlNY40ldZVSUurVRMTjY/c1&#10;CWbfhuxW47/vCoUeh5lvhllvJ9uLC42+c6zgOUlBEGtnOm4UHOrP+SsIH5AN9o5JwY08bDcPszUW&#10;xl15T5cqNCKWsC9QQRvCUEjpdUsWfeIG4uh9u9FiiHJspBnxGsttL7M0zaXFjuNCiwN9tKTP1Y9V&#10;kJVp0OXXQlfnus5vpxecjitU6ulxen8DEWgK/+E/emcit1zA/Uw8An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EdX8MAAADcAAAADwAAAAAAAAAAAAAAAACYAgAAZHJzL2Rv&#10;d25yZXYueG1sUEsFBgAAAAAEAAQA9QAAAIgDAAAAAA==&#10;" path="m7,1v2,1,2,2,,3c6,5,3,5,2,4,,3,,2,2,1,3,,6,,7,1xe" fillcolor="#16110d" stroked="f">
                    <v:path arrowok="t" o:connecttype="custom" o:connectlocs="41,6;41,23;12,23;12,6;41,6" o:connectangles="0,0,0,0,0"/>
                  </v:shape>
                  <v:shape id="Freeform 253" o:spid="_x0000_s1276" style="position:absolute;left:5151;top:4479;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SSbsQA&#10;AADcAAAADwAAAGRycy9kb3ducmV2LnhtbESP3WrCQBSE7wu+w3IE7+rGoEWjq9gSoaU3/j3AMXvM&#10;BrNnQ3aN8e27hUIvh5n5hllteluLjlpfOVYwGScgiAunKy4VnE+71zkIH5A11o5JwZM8bNaDlxVm&#10;2j34QN0xlCJC2GeowITQZFL6wpBFP3YNcfSurrUYomxLqVt8RLitZZokb9JixXHBYEMfhorb8W4V&#10;HPZ3xLPh9+9L+rWQ+SKfdV2u1GjYb5cgAvXhP/zX/tQK0tkUfs/EI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Ekm7EAAAA3AAAAA8AAAAAAAAAAAAAAAAAmAIAAGRycy9k&#10;b3ducmV2LnhtbFBLBQYAAAAABAAEAPUAAACJAwAAAAA=&#10;" path="m7,v2,1,2,3,,4c6,4,3,4,2,4,,3,,1,2,,3,,6,,7,xe" fillcolor="#16110d" stroked="f">
                    <v:path arrowok="t" o:connecttype="custom" o:connectlocs="41,0;41,24;12,24;12,0;41,0" o:connectangles="0,0,0,0,0"/>
                  </v:shape>
                  <v:shape id="Freeform 254" o:spid="_x0000_s1277" style="position:absolute;left:5239;top:4426;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ddC8UA&#10;AADcAAAADwAAAGRycy9kb3ducmV2LnhtbESPQWvCQBSE7wX/w/IEL0U3BiIhuooIliKFUhXF2zP7&#10;TILZtyG7avrvuwXB4zAz3zCzRWdqcafWVZYVjEcRCOLc6ooLBfvdepiCcB5ZY22ZFPySg8W89zbD&#10;TNsH/9B96wsRIOwyVFB632RSurwkg25kG+LgXWxr0AfZFlK3+AhwU8s4iibSYMVhocSGViXl1+3N&#10;KPhOC8mbw+XwcewS+bU6305p/K7UoN8tpyA8df4VfrY/tYI4SeD/TDg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110LxQAAANwAAAAPAAAAAAAAAAAAAAAAAJgCAABkcnMv&#10;ZG93bnJldi54bWxQSwUGAAAAAAQABAD1AAAAigMAAAAA&#10;" path="m7,1v1,1,1,2,,3c5,5,3,5,1,4,,3,,2,1,1,3,,5,,7,1xe" fillcolor="#16110d" stroked="f">
                    <v:path arrowok="t" o:connecttype="custom" o:connectlocs="42,6;42,24;6,24;6,6;42,6" o:connectangles="0,0,0,0,0"/>
                  </v:shape>
                  <v:shape id="Freeform 255" o:spid="_x0000_s1278" style="position:absolute;left:5322;top:437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XDfMcA&#10;AADcAAAADwAAAGRycy9kb3ducmV2LnhtbESPQWvCQBSE7wX/w/IKvZS6aSASoqsUwVJKQRrF4u2Z&#10;fSbB7NuQXZP033eFgsdhZr5hFqvRNKKnztWWFbxOIxDEhdU1lwr2u81LCsJ5ZI2NZVLwSw5Wy8nD&#10;AjNtB/6mPvelCBB2GSqovG8zKV1RkUE3tS1x8M62M+iD7EqpOxwC3DQyjqKZNFhzWKiwpXVFxSW/&#10;GgXbtJT8eTgf3n/GRH6tT9djGj8r9fQ4vs1BeBr9Pfzf/tAK4mQGtzPhCM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UFw3zHAAAA3AAAAA8AAAAAAAAAAAAAAAAAmAIAAGRy&#10;cy9kb3ducmV2LnhtbFBLBQYAAAAABAAEAPUAAACMAwAAAAA=&#10;" path="m7,1v1,1,1,2,,3c5,5,3,5,1,4,,3,,2,1,1,3,,5,,7,1xe" fillcolor="#16110d" stroked="f">
                    <v:path arrowok="t" o:connecttype="custom" o:connectlocs="41,6;41,23;6,23;6,6;41,6" o:connectangles="0,0,0,0,0"/>
                  </v:shape>
                  <v:shape id="Freeform 256" o:spid="_x0000_s1279" style="position:absolute;left:5405;top:4332;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obXMIA&#10;AADcAAAADwAAAGRycy9kb3ducmV2LnhtbESPT4vCMBTE7wt+h/AEb2vqn1WpRpFF0eu2y+LxkTzb&#10;YvNSmqzWb28EweMw85thVpvO1uJKra8cKxgNExDE2pmKCwW/+f5zAcIHZIO1Y1JwJw+bde9jhalx&#10;N/6haxYKEUvYp6igDKFJpfS6JIt+6Bri6J1dazFE2RbStHiL5baW4ySZSYsVx4USG/ouSV+yf6tg&#10;vEuC3h0mOrvk+ex+mmL3N0elBv1uuwQRqAvv8Is+msh9zeF5Jh4B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ihtcwgAAANwAAAAPAAAAAAAAAAAAAAAAAJgCAABkcnMvZG93&#10;bnJldi54bWxQSwUGAAAAAAQABAD1AAAAhwMAAAAA&#10;" path="m7,1v2,1,2,2,,3c6,5,3,5,2,4,,3,,2,2,1,3,,6,,7,1xe" fillcolor="#16110d" stroked="f">
                    <v:path arrowok="t" o:connecttype="custom" o:connectlocs="41,6;41,23;12,23;12,6;41,6" o:connectangles="0,0,0,0,0"/>
                  </v:shape>
                  <v:shape id="Freeform 257" o:spid="_x0000_s1280" style="position:absolute;left:5494;top:4285;width:47;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UASMQA&#10;AADcAAAADwAAAGRycy9kb3ducmV2LnhtbERPz2vCMBS+D/Y/hDfYbU0nzEk1yhiIbgfRbgjeHs2z&#10;rTYvXZJq9a83h4HHj+/3ZNabRpzI+dqygtckBUFcWF1zqeD3Z/4yAuEDssbGMim4kIfZ9PFhgpm2&#10;Z97QKQ+liCHsM1RQhdBmUvqiIoM+sS1x5PbWGQwRulJqh+cYbho5SNOhNFhzbKiwpc+KimPeGQXX&#10;w7Y7/Nk5fq923UKu8/fdV+2Uen7qP8YgAvXhLv53L7WCwVtcG8/EIyC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FAEjEAAAA3AAAAA8AAAAAAAAAAAAAAAAAmAIAAGRycy9k&#10;b3ducmV2LnhtbFBLBQYAAAAABAAEAPUAAACJAwAAAAA=&#10;" path="m7,v1,1,1,3,,4c5,4,3,4,1,4,,3,,1,1,,3,,5,,7,xe" fillcolor="#16110d" stroked="f">
                    <v:path arrowok="t" o:connecttype="custom" o:connectlocs="41,0;41,23;6,23;6,0;41,0" o:connectangles="0,0,0,0,0"/>
                  </v:shape>
                  <v:shape id="Freeform 258" o:spid="_x0000_s1281" style="position:absolute;left:5576;top:4231;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pXDscA&#10;AADcAAAADwAAAGRycy9kb3ducmV2LnhtbESP3WrCQBSE7wt9h+UUelN0Y0BJ06wiglKKIKZF6d1p&#10;9uSHZs+G7Krp27uC0MthZr5hssVgWnGm3jWWFUzGEQjiwuqGKwVfn+tRAsJ5ZI2tZVLwRw4W88eH&#10;DFNtL7ync+4rESDsUlRQe9+lUrqiJoNubDvi4JW2N+iD7Cupe7wEuGllHEUzabDhsFBjR6uait/8&#10;ZBTskkryx6E8bI7DVG5XP6fvJH5R6vlpWL6B8DT4//C9/a4VxNNXuJ0JR0D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aVw7HAAAA3AAAAA8AAAAAAAAAAAAAAAAAmAIAAGRy&#10;cy9kb3ducmV2LnhtbFBLBQYAAAAABAAEAPUAAACMAwAAAAA=&#10;" path="m7,1v1,1,1,2,,3c5,5,3,5,1,4,,3,,2,1,1,3,,5,,7,1xe" fillcolor="#16110d" stroked="f">
                    <v:path arrowok="t" o:connecttype="custom" o:connectlocs="42,6;42,24;6,24;6,6;42,6" o:connectangles="0,0,0,0,0"/>
                  </v:shape>
                  <v:shape id="Freeform 259" o:spid="_x0000_s1282" style="position:absolute;left:5659;top:418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9Jlb8A&#10;AADcAAAADwAAAGRycy9kb3ducmV2LnhtbERPTWvCQBC9C/0PyxS86aZa0hJdpRTFXk2k9Djsjkkw&#10;OxuyW43/vnMoeHy87/V29J260hDbwAZe5hkoYhtcy7WBU7WfvYOKCdlhF5gM3CnCdvM0WWPhwo2P&#10;dC1TrSSEY4EGmpT6QutoG/IY56EnFu4cBo9J4FBrN+BNwn2nF1mWa48tS0ODPX02ZC/lrzew2GXJ&#10;7g5LW16qKr//vOL4/YbGTJ/HjxWoRGN6iP/dX058ucyXM3IE9OY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D0mVvwAAANwAAAAPAAAAAAAAAAAAAAAAAJgCAABkcnMvZG93bnJl&#10;di54bWxQSwUGAAAAAAQABAD1AAAAhAMAAAAA&#10;" path="m7,1v2,1,2,2,,3c6,5,3,5,2,4,,3,,2,2,1,3,,6,,7,1xe" fillcolor="#16110d" stroked="f">
                    <v:path arrowok="t" o:connecttype="custom" o:connectlocs="41,6;41,24;12,24;12,6;41,6" o:connectangles="0,0,0,0,0"/>
                  </v:shape>
                  <v:shape id="Freeform 260" o:spid="_x0000_s1283" style="position:absolute;left:4731;top:4621;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CRtccA&#10;AADcAAAADwAAAGRycy9kb3ducmV2LnhtbESPQWvCQBSE70L/w/IKvUjdGKiE6CpFqEgpFNOS4u01&#10;+0xCs29DdmPiv3cLgsdhZr5hVpvRNOJMnastK5jPIhDEhdU1lwq+v96eExDOI2tsLJOCCznYrB8m&#10;K0y1HfhA58yXIkDYpaig8r5NpXRFRQbdzLbEwTvZzqAPsiul7nAIcNPIOIoW0mDNYaHClrYVFX9Z&#10;bxR8JqXk9/yU737GF/mx/e2PSTxV6ulxfF2C8DT6e/jW3msF8WIO/2fCEZD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AkbXHAAAA3AAAAA8AAAAAAAAAAAAAAAAAmAIAAGRy&#10;cy9kb3ducmV2LnhtbFBLBQYAAAAABAAEAPUAAACMAwAAAAA=&#10;" path="m7,1v1,1,1,2,,3c5,5,3,5,1,4,,3,,2,1,1,3,,5,,7,1xe" fillcolor="#16110d" stroked="f">
                    <v:path arrowok="t" o:connecttype="custom" o:connectlocs="41,6;41,23;6,23;6,6;41,6" o:connectangles="0,0,0,0,0"/>
                  </v:shape>
                  <v:shape id="Freeform 261" o:spid="_x0000_s1284" style="position:absolute;left:4814;top:457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FyecMA&#10;AADcAAAADwAAAGRycy9kb3ducmV2LnhtbESPQWvCQBSE7wX/w/KE3urGtKQSXUUkxV6bFPH42H0m&#10;wezbkN3G+O/dQqHHYeabYTa7yXZipMG3jhUsFwkIYu1My7WC7+rjZQXCB2SDnWNScCcPu+3saYO5&#10;cTf+orEMtYgl7HNU0ITQ51J63ZBFv3A9cfQubrAYohxqaQa8xXLbyTRJMmmx5bjQYE+HhvS1/LEK&#10;0iIJuji+6vJaVdn9/IbT6R2Vep5P+zWIQFP4D//RnyZyWQq/Z+IR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5FyecMAAADcAAAADwAAAAAAAAAAAAAAAACYAgAAZHJzL2Rv&#10;d25yZXYueG1sUEsFBgAAAAAEAAQA9QAAAIgDAAAAAA==&#10;" path="m7,1v2,1,2,2,,3c6,5,3,5,2,4,,3,,2,2,1,3,,6,,7,1xe" fillcolor="#16110d" stroked="f">
                    <v:path arrowok="t" o:connecttype="custom" o:connectlocs="41,6;41,23;12,23;12,6;41,6" o:connectangles="0,0,0,0,0"/>
                  </v:shape>
                  <v:shape id="Freeform 262" o:spid="_x0000_s1285" style="position:absolute;left:4896;top:4527;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3X4sMA&#10;AADcAAAADwAAAGRycy9kb3ducmV2LnhtbESPwWrDMBBE74H+g9hAb7GcuLjFsRJKSGmvtUPpcZE2&#10;tom1MpYSO39fFQo9DjNvhin3s+3FjUbfOVawTlIQxNqZjhsFp/pt9QLCB2SDvWNScCcP+93DosTC&#10;uIk/6VaFRsQS9gUqaEMYCim9bsmiT9xAHL2zGy2GKMdGmhGnWG57uUnTXFrsOC60ONChJX2prlbB&#10;5pgGfXzPdHWp6/z+/YTz1zMq9bicX7cgAs3hP/xHf5jI5Rn8nolH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N3X4sMAAADcAAAADwAAAAAAAAAAAAAAAACYAgAAZHJzL2Rv&#10;d25yZXYueG1sUEsFBgAAAAAEAAQA9QAAAIgDAAAAAA==&#10;" path="m7,1v2,1,2,2,,3c6,5,3,5,2,4,,3,,2,2,1,3,,6,,7,1xe" fillcolor="#16110d" stroked="f">
                    <v:path arrowok="t" o:connecttype="custom" o:connectlocs="42,6;42,23;12,23;12,6;42,6" o:connectangles="0,0,0,0,0"/>
                  </v:shape>
                  <v:shape id="Freeform 263" o:spid="_x0000_s1286" style="position:absolute;left:4985;top:4479;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TA8MYA&#10;AADcAAAADwAAAGRycy9kb3ducmV2LnhtbESPQWvCQBSE7wX/w/KE3uqmUqxEVymCaHuQmhbB2yP7&#10;msRm38bdjUZ/vVsoeBxm5htmOu9MLU7kfGVZwfMgAUGcW11xoeD7a/k0BuEDssbaMim4kIf5rPcw&#10;xVTbM2/plIVCRAj7FBWUITSplD4vyaAf2IY4ej/WGQxRukJqh+cIN7UcJslIGqw4LpTY0KKk/Ddr&#10;jYLrYdcejnaJH5t9u5Kf2ev+vXJKPfa7twmIQF24h//ba61gOHqBvzPxCMjZ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yTA8MYAAADcAAAADwAAAAAAAAAAAAAAAACYAgAAZHJz&#10;L2Rvd25yZXYueG1sUEsFBgAAAAAEAAQA9QAAAIsDAAAAAA==&#10;" path="m7,v1,1,1,3,,4c5,4,3,4,1,4,,3,,1,1,,3,,5,,7,xe" fillcolor="#16110d" stroked="f">
                    <v:path arrowok="t" o:connecttype="custom" o:connectlocs="41,0;41,24;6,24;6,0;41,0" o:connectangles="0,0,0,0,0"/>
                  </v:shape>
                  <v:shape id="Freeform 264" o:spid="_x0000_s1287" style="position:absolute;left:5068;top:4426;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jqDcIA&#10;AADcAAAADwAAAGRycy9kb3ducmV2LnhtbESPQWvCQBSE70L/w/IKvZlNraYSXaWIxV5NpHh87D6T&#10;YPZtyK4a/323IHgcZr4ZZrkebCuu1PvGsYL3JAVBrJ1puFJwKL/HcxA+IBtsHZOCO3lYr15GS8yN&#10;u/GerkWoRCxhn6OCOoQul9Lrmiz6xHXE0Tu53mKIsq+k6fEWy20rJ2maSYsNx4UaO9rUpM/FxSqY&#10;bNOgt7sPXZzLMrsfpzj8fqJSb6/D1wJEoCE8ww/6x0Qum8H/mXgE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eOoNwgAAANwAAAAPAAAAAAAAAAAAAAAAAJgCAABkcnMvZG93&#10;bnJldi54bWxQSwUGAAAAAAQABAD1AAAAhwMAAAAA&#10;" path="m7,1v2,1,2,2,,3c6,5,3,5,2,4,,3,,2,2,1,3,,6,,7,1xe" fillcolor="#16110d" stroked="f">
                    <v:path arrowok="t" o:connecttype="custom" o:connectlocs="41,6;41,24;12,24;12,6;41,6" o:connectangles="0,0,0,0,0"/>
                  </v:shape>
                  <v:shape id="Freeform 265" o:spid="_x0000_s1288" style="position:absolute;left:5151;top:43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p0esMA&#10;AADcAAAADwAAAGRycy9kb3ducmV2LnhtbESPwWrDMBBE74X8g9hAbo3cpLjBiRxCSGmvtUvIcZG2&#10;trG1MpYa239fFQo9DjNvhjkcJ9uJOw2+cazgaZ2AINbONFwp+CxfH3cgfEA22DkmBTN5OOaLhwNm&#10;xo38QfciVCKWsM9QQR1Cn0npdU0W/dr1xNH7coPFEOVQSTPgGMttJzdJkkqLDceFGns616Tb4tsq&#10;2FySoC9vW120ZZnOt2ecri+o1Go5nfYgAk3hP/xHv5vIpSn8nolHQO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p0esMAAADcAAAADwAAAAAAAAAAAAAAAACYAgAAZHJzL2Rv&#10;d25yZXYueG1sUEsFBgAAAAAEAAQA9QAAAIgDAAAAAA==&#10;" path="m7,1v2,1,2,2,,3c6,5,3,5,2,4,,3,,2,2,1,3,,6,,7,1xe" fillcolor="#16110d" stroked="f">
                    <v:path arrowok="t" o:connecttype="custom" o:connectlocs="41,6;41,23;12,23;12,6;41,6" o:connectangles="0,0,0,0,0"/>
                  </v:shape>
                  <v:shape id="Freeform 266" o:spid="_x0000_s1289" style="position:absolute;left:5239;top:4332;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WsWsYA&#10;AADcAAAADwAAAGRycy9kb3ducmV2LnhtbESPQWvCQBSE74L/YXkFL6KbBtSQukoRFJGCaIvS22v2&#10;mQSzb0N21fTfu4LgcZiZb5jpvDWVuFLjSssK3ocRCOLM6pJzBT/fy0ECwnlkjZVlUvBPDuazbmeK&#10;qbY33tF173MRIOxSVFB4X6dSuqwgg25oa+LgnWxj0AfZ5FI3eAtwU8k4isbSYMlhocCaFgVl5/3F&#10;KNgmueTN4XRYHduR/Fr8XX6TuK9U7639/ADhqfWv8LO91gri8QQ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CWsWsYAAADcAAAADwAAAAAAAAAAAAAAAACYAgAAZHJz&#10;L2Rvd25yZXYueG1sUEsFBgAAAAAEAAQA9QAAAIsDAAAAAA==&#10;" path="m7,1v1,1,1,2,,3c5,5,3,5,1,4,,3,,2,1,1,3,,5,,7,1xe" fillcolor="#16110d" stroked="f">
                    <v:path arrowok="t" o:connecttype="custom" o:connectlocs="42,6;42,23;6,23;6,6;42,6" o:connectangles="0,0,0,0,0"/>
                  </v:shape>
                  <v:shape id="Freeform 267" o:spid="_x0000_s1290" style="position:absolute;left:5322;top:4285;width:47;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nK9cMA&#10;AADcAAAADwAAAGRycy9kb3ducmV2LnhtbERPz2vCMBS+D/wfwhO8zVQPOjqjDEHUHYarMvD2aN7a&#10;avNSk1Srf/1yGHj8+H7PFp2pxZWcrywrGA0TEMS51RUXCg771esbCB+QNdaWScGdPCzmvZcZptre&#10;+JuuWShEDGGfooIyhCaV0uclGfRD2xBH7tc6gyFCV0jt8BbDTS3HSTKRBiuODSU2tCwpP2etUfA4&#10;/bSni13h59exXctdNj1uK6fUoN99vIMI1IWn+N+90QrGk7g2nolH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nK9cMAAADcAAAADwAAAAAAAAAAAAAAAACYAgAAZHJzL2Rv&#10;d25yZXYueG1sUEsFBgAAAAAEAAQA9QAAAIgDAAAAAA==&#10;" path="m7,v1,1,1,3,,4c5,4,3,4,1,4,,3,,1,1,,3,,5,,7,xe" fillcolor="#16110d" stroked="f">
                    <v:path arrowok="t" o:connecttype="custom" o:connectlocs="41,0;41,23;6,23;6,0;41,0" o:connectangles="0,0,0,0,0"/>
                  </v:shape>
                  <v:shape id="Freeform 268" o:spid="_x0000_s1291" style="position:absolute;left:5405;top:423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XgCMMA&#10;AADcAAAADwAAAGRycy9kb3ducmV2LnhtbESPQWvCQBSE7wX/w/IEb81GW2Ib3YRSFHs1KaXHx+5r&#10;Esy+Ddmtxn/vFgoeh5lvhtmWk+3FmUbfOVawTFIQxNqZjhsFn/X+8QWED8gGe8ek4EoeymL2sMXc&#10;uAsf6VyFRsQS9jkqaEMYcim9bsmiT9xAHL0fN1oMUY6NNCNeYrnt5SpNM2mx47jQ4kDvLelT9WsV&#10;rHZp0LvDk65OdZ1dv59x+lqjUov59LYBEWgK9/A//WEil73C35l4BGR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TXgCMMAAADcAAAADwAAAAAAAAAAAAAAAACYAgAAZHJzL2Rv&#10;d25yZXYueG1sUEsFBgAAAAAEAAQA9QAAAIgDAAAAAA==&#10;" path="m7,1v2,1,2,2,,3c6,5,3,5,2,4,,3,,2,2,1,3,,6,,7,1xe" fillcolor="#16110d" stroked="f">
                    <v:path arrowok="t" o:connecttype="custom" o:connectlocs="41,6;41,24;12,24;12,6;41,6" o:connectangles="0,0,0,0,0"/>
                  </v:shape>
                  <v:shape id="Freeform 269" o:spid="_x0000_s1292" style="position:absolute;left:5494;top:418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i88IA&#10;AADcAAAADwAAAGRycy9kb3ducmV2LnhtbERPTYvCMBC9L/gfwgheZE0tuJZqFBEUEWFRF5e9jc3Y&#10;FptJaaLWf28Owh4f73s6b00l7tS40rKC4SACQZxZXXKu4Oe4+kxAOI+ssbJMCp7kYD7rfEwx1fbB&#10;e7offC5CCLsUFRTe16mULivIoBvYmjhwF9sY9AE2udQNPkK4qWQcRV/SYMmhocCalgVl18PNKPhO&#10;csnb0+W0/m1Hcrc83/6SuK9Ur9suJiA8tf5f/HZvtIJ4HOaHM+EIyN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aLzwgAAANwAAAAPAAAAAAAAAAAAAAAAAJgCAABkcnMvZG93&#10;bnJldi54bWxQSwUGAAAAAAQABAD1AAAAhwMAAAAA&#10;" path="m7,1v1,1,1,2,,3c5,5,3,5,1,4,,3,,2,1,1,3,,5,,7,1xe" fillcolor="#16110d" stroked="f">
                    <v:path arrowok="t" o:connecttype="custom" o:connectlocs="41,6;41,24;6,24;6,6;41,6" o:connectangles="0,0,0,0,0"/>
                  </v:shape>
                  <v:shape id="Freeform 270" o:spid="_x0000_s1293" style="position:absolute;left:5576;top:4137;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HaMcA&#10;AADcAAAADwAAAGRycy9kb3ducmV2LnhtbESP3WrCQBSE7wt9h+UUelN0Y0AbUjcigkWkINoS6d1p&#10;9uSHZs+G7Krx7buC0MthZr5h5ovBtOJMvWssK5iMIxDEhdUNVwq+PtejBITzyBpby6TgSg4W2ePD&#10;HFNtL7yn88FXIkDYpaig9r5LpXRFTQbd2HbEwSttb9AH2VdS93gJcNPKOIpm0mDDYaHGjlY1Fb+H&#10;k1GwSyrJ27zM34/DVH6sfk7fSfyi1PPTsHwD4Wnw/+F7e6MVxK8TuJ0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ZB2jHAAAA3AAAAA8AAAAAAAAAAAAAAAAAmAIAAGRy&#10;cy9kb3ducmV2LnhtbFBLBQYAAAAABAAEAPUAAACMAwAAAAA=&#10;" path="m7,1v1,,1,2,,3c5,5,3,5,1,4,,3,,1,1,1,3,,5,,7,1xe" fillcolor="#16110d" stroked="f">
                    <v:path arrowok="t" o:connecttype="custom" o:connectlocs="42,6;42,24;6,24;6,6;42,6" o:connectangles="0,0,0,0,0"/>
                  </v:shape>
                  <v:shape id="Freeform 271" o:spid="_x0000_s1294" style="position:absolute;left:4648;top:457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uZH8YA&#10;AADcAAAADwAAAGRycy9kb3ducmV2LnhtbESPQWvCQBSE7wX/w/IEL6VuGlBDdBURKqUIUi0pvT2z&#10;zySYfRuyq8Z/7wpCj8PMfMPMFp2pxYVaV1lW8D6MQBDnVldcKPjZf7wlIJxH1lhbJgU3crCY915m&#10;mGp75W+67HwhAoRdigpK75tUSpeXZNANbUMcvKNtDfog20LqFq8BbmoZR9FYGqw4LJTY0Kqk/LQ7&#10;GwXbpJD8lR2z9W83kpvV4fyXxK9KDfrdcgrCU+f/w8/2p1YQT2J4nA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YuZH8YAAADcAAAADwAAAAAAAAAAAAAAAACYAgAAZHJz&#10;L2Rvd25yZXYueG1sUEsFBgAAAAAEAAQA9QAAAIsDAAAAAA==&#10;" path="m7,1v1,1,1,2,,3c5,5,3,5,1,4,,3,,2,1,1,3,,5,,7,1xe" fillcolor="#16110d" stroked="f">
                    <v:path arrowok="t" o:connecttype="custom" o:connectlocs="41,6;41,23;6,23;6,6;41,6" o:connectangles="0,0,0,0,0"/>
                  </v:shape>
                  <v:shape id="Freeform 272" o:spid="_x0000_s1295" style="position:absolute;left:4731;top:4527;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c8hMcA&#10;AADcAAAADwAAAGRycy9kb3ducmV2LnhtbESPQWvCQBSE70L/w/IKvYjZGLENaVYpgkWKILVi6e01&#10;+0xCs29DdtX037uC4HGYmW+YfN6bRpyoc7VlBeMoBkFcWF1zqWD3tRylIJxH1thYJgX/5GA+exjk&#10;mGl75k86bX0pAoRdhgoq79tMSldUZNBFtiUO3sF2Bn2QXSl1h+cAN41M4vhZGqw5LFTY0qKi4m97&#10;NAo2aSn5Y3/Yv3/3U7le/B5/0mSo1NNj//YKwlPv7+Fbe6UVJC8TuJ4JR0D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HPITHAAAA3AAAAA8AAAAAAAAAAAAAAAAAmAIAAGRy&#10;cy9kb3ducmV2LnhtbFBLBQYAAAAABAAEAPUAAACMAwAAAAA=&#10;" path="m7,1v1,1,1,2,,3c5,5,3,5,1,4,,3,,2,1,1,3,,5,,7,1xe" fillcolor="#16110d" stroked="f">
                    <v:path arrowok="t" o:connecttype="custom" o:connectlocs="41,6;41,23;6,23;6,6;41,6" o:connectangles="0,0,0,0,0"/>
                  </v:shape>
                  <v:shape id="Freeform 273" o:spid="_x0000_s1296" style="position:absolute;left:4814;top:4479;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HODsUA&#10;AADcAAAADwAAAGRycy9kb3ducmV2LnhtbESP3WrCQBSE7wu+w3IK3ummwbYaXcWWFFq8qT8PcMwe&#10;s8Hs2ZBdY3x7tyD0cpiZb5jFqre16Kj1lWMFL+MEBHHhdMWlgsP+azQF4QOyxtoxKbiRh9Vy8LTA&#10;TLsrb6nbhVJECPsMFZgQmkxKXxiy6MeuIY7eybUWQ5RtKXWL1wi3tUyT5E1arDguGGzo01Bx3l2s&#10;gu3vBfFg+GNzTH9mMp/lr12XKzV87tdzEIH68B9+tL+1gvR9An9n4hG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Mc4OxQAAANwAAAAPAAAAAAAAAAAAAAAAAJgCAABkcnMv&#10;ZG93bnJldi54bWxQSwUGAAAAAAQABAD1AAAAigMAAAAA&#10;" path="m7,v2,1,2,3,,4c6,4,3,4,2,4,,3,,1,2,,3,,6,,7,xe" fillcolor="#16110d" stroked="f">
                    <v:path arrowok="t" o:connecttype="custom" o:connectlocs="41,0;41,24;12,24;12,0;41,0" o:connectangles="0,0,0,0,0"/>
                  </v:shape>
                  <v:shape id="Freeform 274" o:spid="_x0000_s1297" style="position:absolute;left:4896;top:4426;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F80MIA&#10;AADcAAAADwAAAGRycy9kb3ducmV2LnhtbESPT4vCMBTE7wt+h/AEb2vqn1WpRpFF0eu2y+LxkTzb&#10;YvNSmqzWb28EweMw85thVpvO1uJKra8cKxgNExDE2pmKCwW/+f5zAcIHZIO1Y1JwJw+bde9jhalx&#10;N/6haxYKEUvYp6igDKFJpfS6JIt+6Bri6J1dazFE2RbStHiL5baW4ySZSYsVx4USG/ouSV+yf6tg&#10;vEuC3h0mOrvk+ex+mmL3N0elBv1uuwQRqAvv8Is+msjNv+B5Jh4B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oXzQwgAAANwAAAAPAAAAAAAAAAAAAAAAAJgCAABkcnMvZG93&#10;bnJldi54bWxQSwUGAAAAAAQABAD1AAAAhwMAAAAA&#10;" path="m7,1v2,1,2,2,,3c6,5,3,5,2,4,,3,,2,2,1,3,,6,,7,1xe" fillcolor="#16110d" stroked="f">
                    <v:path arrowok="t" o:connecttype="custom" o:connectlocs="42,6;42,24;12,24;12,6;42,6" o:connectangles="0,0,0,0,0"/>
                  </v:shape>
                  <v:shape id="Freeform 275" o:spid="_x0000_s1298" style="position:absolute;left:4985;top:437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CfHMYA&#10;AADcAAAADwAAAGRycy9kb3ducmV2LnhtbESPQWvCQBSE74L/YXkFL6KbBtSQukoRFJGCaIvS22v2&#10;mQSzb0N21fTfu4LgcZiZb5jpvDWVuFLjSssK3ocRCOLM6pJzBT/fy0ECwnlkjZVlUvBPDuazbmeK&#10;qbY33tF173MRIOxSVFB4X6dSuqwgg25oa+LgnWxj0AfZ5FI3eAtwU8k4isbSYMlhocCaFgVl5/3F&#10;KNgmueTN4XRYHduR/Fr8XX6TuK9U7639/ADhqfWv8LO91griyR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rCfHMYAAADcAAAADwAAAAAAAAAAAAAAAACYAgAAZHJz&#10;L2Rvd25yZXYueG1sUEsFBgAAAAAEAAQA9QAAAIsDAAAAAA==&#10;" path="m7,1v1,1,1,2,,3c5,5,3,5,1,4,,3,,2,1,1,3,,5,,7,1xe" fillcolor="#16110d" stroked="f">
                    <v:path arrowok="t" o:connecttype="custom" o:connectlocs="41,6;41,23;6,23;6,6;41,6" o:connectangles="0,0,0,0,0"/>
                  </v:shape>
                  <v:shape id="Freeform 276" o:spid="_x0000_s1299" style="position:absolute;left:5068;top:4332;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9HPMMA&#10;AADcAAAADwAAAGRycy9kb3ducmV2LnhtbESPwWrDMBBE74H+g9hCb4mcNMTFjRxKSUmutUPpcZE2&#10;trG1MpYa238fFQo9DjNvhtkfJtuJGw2+caxgvUpAEGtnGq4UXMqP5QsIH5ANdo5JwUweDvnDYo+Z&#10;cSN/0q0IlYgl7DNUUIfQZ1J6XZNFv3I9cfSubrAYohwqaQYcY7nt5CZJdtJiw3Ghxp7ea9Jt8WMV&#10;bI5J0MfTsy7astzN31ucvlJU6ulxensFEWgK/+E/+mwil6bweyYeAZn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j9HPMMAAADcAAAADwAAAAAAAAAAAAAAAACYAgAAZHJzL2Rv&#10;d25yZXYueG1sUEsFBgAAAAAEAAQA9QAAAIgDAAAAAA==&#10;" path="m7,1v2,1,2,2,,3c6,5,3,5,2,4,,3,,2,2,1,3,,6,,7,1xe" fillcolor="#16110d" stroked="f">
                    <v:path arrowok="t" o:connecttype="custom" o:connectlocs="41,6;41,23;12,23;12,6;41,6" o:connectangles="0,0,0,0,0"/>
                  </v:shape>
                  <v:shape id="Freeform 277" o:spid="_x0000_s1300" style="position:absolute;left:5151;top:4285;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zEC8EA&#10;AADcAAAADwAAAGRycy9kb3ducmV2LnhtbERP3WrCMBS+H+wdwhnsbqYrzM1qlCkVlN1Y5wMcm2NT&#10;bE5KE2t9e3MhePnx/c8Wg21ET52vHSv4HCUgiEuna64UHP7XHz8gfEDW2DgmBTfysJi/vsww0+7K&#10;BfX7UIkYwj5DBSaENpPSl4Ys+pFriSN3cp3FEGFXSd3hNYbbRqZJMpYWa44NBltaGSrP+4tVUOwu&#10;iAfDy79jup3IfJJ/9X2u1Pvb8DsFEWgIT/HDvdEK0u+4Np6JR0DO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8xAvBAAAA3AAAAA8AAAAAAAAAAAAAAAAAmAIAAGRycy9kb3du&#10;cmV2LnhtbFBLBQYAAAAABAAEAPUAAACGAwAAAAA=&#10;" path="m7,v2,1,2,3,,4c6,4,3,4,2,4,,3,,1,2,,3,,6,,7,xe" fillcolor="#16110d" stroked="f">
                    <v:path arrowok="t" o:connecttype="custom" o:connectlocs="41,0;41,23;12,23;12,0;41,0" o:connectangles="0,0,0,0,0"/>
                  </v:shape>
                  <v:shape id="Freeform 278" o:spid="_x0000_s1301" style="position:absolute;left:5239;top:4231;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8LbscA&#10;AADcAAAADwAAAGRycy9kb3ducmV2LnhtbESP3WrCQBSE74W+w3IKvZG6MaCNqRspgkWKILVi6d1p&#10;9uSHZs+G7Krp27uC4OUwM98w80VvGnGiztWWFYxHEQji3OqaSwX7r9VzAsJ5ZI2NZVLwTw4W2cNg&#10;jqm2Z/6k086XIkDYpaig8r5NpXR5RQbdyLbEwStsZ9AH2ZVSd3gOcNPIOIqm0mDNYaHClpYV5X+7&#10;o1GwTUrJH4fi8P7dT+Rm+Xv8SeKhUk+P/dsrCE+9v4dv7bVWEL/M4HomHAGZX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8vC27HAAAA3AAAAA8AAAAAAAAAAAAAAAAAmAIAAGRy&#10;cy9kb3ducmV2LnhtbFBLBQYAAAAABAAEAPUAAACMAwAAAAA=&#10;" path="m7,1v1,1,1,2,,3c5,5,3,5,1,4,,3,,2,1,1,3,,5,,7,1xe" fillcolor="#16110d" stroked="f">
                    <v:path arrowok="t" o:connecttype="custom" o:connectlocs="42,6;42,24;6,24;6,6;42,6" o:connectangles="0,0,0,0,0"/>
                  </v:shape>
                  <v:shape id="Freeform 279" o:spid="_x0000_s1302" style="position:absolute;left:5322;top:418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DS1MIA&#10;AADcAAAADwAAAGRycy9kb3ducmV2LnhtbERPTYvCMBC9C/6HMIIX0dTCLqUaRQSXRRZkVRRvYzO2&#10;xWZSmqj135uD4PHxvqfz1lTiTo0rLSsYjyIQxJnVJecK9rvVMAHhPLLGyjIpeJKD+azbmWKq7YP/&#10;6b71uQgh7FJUUHhfp1K6rCCDbmRr4sBdbGPQB9jkUjf4COGmknEUfUuDJYeGAmtaFpRdtzejYJPk&#10;kteHy+Hn2H7Jv+X5dkrigVL9XruYgPDU+o/47f7VCuIkzA9nwhG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wNLUwgAAANwAAAAPAAAAAAAAAAAAAAAAAJgCAABkcnMvZG93&#10;bnJldi54bWxQSwUGAAAAAAQABAD1AAAAhwMAAAAA&#10;" path="m7,1v1,1,1,2,,3c5,5,3,5,1,4,,3,,2,1,1,3,,5,,7,1xe" fillcolor="#16110d" stroked="f">
                    <v:path arrowok="t" o:connecttype="custom" o:connectlocs="41,6;41,24;6,24;6,6;41,6" o:connectangles="0,0,0,0,0"/>
                  </v:shape>
                  <v:shape id="Freeform 280" o:spid="_x0000_s1303" style="position:absolute;left:5405;top:413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8K9MIA&#10;AADcAAAADwAAAGRycy9kb3ducmV2LnhtbESPT4vCMBTE78J+h/AWvNnUP6h0jSKi6HVbEY+P5G1b&#10;bF5KE7V+e7OwsMdh5jfDrDa9bcSDOl87VjBOUhDE2pmaSwXn4jBagvAB2WDjmBS8yMNm/TFYYWbc&#10;k7/pkYdSxBL2GSqoQmgzKb2uyKJPXEscvR/XWQxRdqU0HT5juW3kJE3n0mLNcaHClnYV6Vt+twom&#10;+zTo/XGq81tRzF/XGfaXBSo1/Oy3XyAC9eE//EefTOSWY/g9E4+AX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Twr0wgAAANwAAAAPAAAAAAAAAAAAAAAAAJgCAABkcnMvZG93&#10;bnJldi54bWxQSwUGAAAAAAQABAD1AAAAhwMAAAAA&#10;" path="m7,1v2,,2,2,,3c6,5,3,5,2,4,,3,,1,2,1,3,,6,,7,1xe" fillcolor="#16110d" stroked="f">
                    <v:path arrowok="t" o:connecttype="custom" o:connectlocs="41,6;41,24;12,24;12,6;41,6" o:connectangles="0,0,0,0,0"/>
                  </v:shape>
                  <v:shape id="Freeform 281" o:spid="_x0000_s1304" style="position:absolute;left:5494;top:408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7pOMcA&#10;AADcAAAADwAAAGRycy9kb3ducmV2LnhtbESPS2vDMBCE74X8B7GFXkoi15BinCihGFJKKZQ8SMht&#10;a21sU2tlLPmRf18FCjkOM/MNs1yPphY9ta6yrOBlFoEgzq2uuFBw2G+mCQjnkTXWlknBlRysV5OH&#10;JabaDrylfucLESDsUlRQet+kUrq8JINuZhvi4F1sa9AH2RZStzgEuKllHEWv0mDFYaHEhrKS8t9d&#10;ZxR8J4Xkz+Pl+H4a5/Ir++nOSfys1NPj+LYA4Wn09/B/+0MriJMYbmfCEZ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e6TjHAAAA3AAAAA8AAAAAAAAAAAAAAAAAmAIAAGRy&#10;cy9kb3ducmV2LnhtbFBLBQYAAAAABAAEAPUAAACMAwAAAAA=&#10;" path="m7,5c5,5,3,5,1,5,,4,,2,1,1,3,,8,4,7,5xe" fillcolor="#16110d" stroked="f">
                    <v:path arrowok="t" o:connecttype="custom" o:connectlocs="41,29;6,29;6,6;41,29" o:connectangles="0,0,0,0"/>
                  </v:shape>
                  <v:shape id="Freeform 282" o:spid="_x0000_s1305" style="position:absolute;left:4559;top:4527;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ExGMMA&#10;AADcAAAADwAAAGRycy9kb3ducmV2LnhtbESPwWrDMBBE74H+g9hCb7HcJCTGsRJKcWmutUPpcZE2&#10;tom1MpbqOH9fFQo9DjNvhimOs+3FRKPvHCt4TlIQxNqZjhsF5/ptmYHwAdlg75gU3MnD8fCwKDA3&#10;7sYfNFWhEbGEfY4K2hCGXEqvW7LoEzcQR+/iRoshyrGRZsRbLLe9XKXpVlrsOC60ONBrS/pafVsF&#10;qzINunxf6+pa19v71wbnzx0q9fQ4v+xBBJrDf/iPPpnIZWv4PROPgD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ExGMMAAADcAAAADwAAAAAAAAAAAAAAAACYAgAAZHJzL2Rv&#10;d25yZXYueG1sUEsFBgAAAAAEAAQA9QAAAIgDAAAAAA==&#10;" path="m7,1v2,1,2,2,,3c6,5,3,5,2,4,,3,,2,2,1,3,,6,,7,1xe" fillcolor="#16110d" stroked="f">
                    <v:path arrowok="t" o:connecttype="custom" o:connectlocs="42,6;42,23;12,23;12,6;42,6" o:connectangles="0,0,0,0,0"/>
                  </v:shape>
                  <v:shape id="Freeform 283" o:spid="_x0000_s1306" style="position:absolute;left:4648;top:4479;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gmCsYA&#10;AADcAAAADwAAAGRycy9kb3ducmV2LnhtbESPQWvCQBSE7wX/w/KE3uqmUlqJrlIE0fYgNS2Ct0f2&#10;NYnNvo27G0399a4geBxm5htmMutMLY7kfGVZwfMgAUGcW11xoeDne/E0AuEDssbaMin4Jw+zae9h&#10;gqm2J97QMQuFiBD2KSooQ2hSKX1ekkE/sA1x9H6tMxiidIXUDk8Rbmo5TJJXabDiuFBiQ/OS8r+s&#10;NQrO+227P9gFfq537VJ+ZW+7j8op9djv3scgAnXhHr61V1rBcPQC1zPxCMjp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gmCsYAAADcAAAADwAAAAAAAAAAAAAAAACYAgAAZHJz&#10;L2Rvd25yZXYueG1sUEsFBgAAAAAEAAQA9QAAAIsDAAAAAA==&#10;" path="m7,v1,1,1,3,,4c5,4,3,4,1,4,,3,,1,1,,3,,5,,7,xe" fillcolor="#16110d" stroked="f">
                    <v:path arrowok="t" o:connecttype="custom" o:connectlocs="41,0;41,24;6,24;6,0;41,0" o:connectangles="0,0,0,0,0"/>
                  </v:shape>
                  <v:shape id="Freeform 284" o:spid="_x0000_s1307" style="position:absolute;left:4731;top:4426;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dxTMcA&#10;AADcAAAADwAAAGRycy9kb3ducmV2LnhtbESP3WrCQBSE7wXfYTlCb6RuDFhCdCNFsJRSKNoS8e6Y&#10;Pfmh2bMhu9H07btCoZfDzHzDbLajacWVetdYVrBcRCCIC6sbrhR8fe4fExDOI2tsLZOCH3KwzaaT&#10;Daba3vhA16OvRICwS1FB7X2XSumKmgy6he2Ig1fa3qAPsq+k7vEW4KaVcRQ9SYMNh4UaO9rVVHwf&#10;B6PgI6kkv+Vl/nIaV/J9dxnOSTxX6mE2Pq9BeBr9f/iv/aoVxMkK7mfCEZD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u3cUzHAAAA3AAAAA8AAAAAAAAAAAAAAAAAmAIAAGRy&#10;cy9kb3ducmV2LnhtbFBLBQYAAAAABAAEAPUAAACMAwAAAAA=&#10;" path="m7,1v1,1,1,2,,3c5,5,3,5,1,4,,3,,2,1,1,3,,5,,7,1xe" fillcolor="#16110d" stroked="f">
                    <v:path arrowok="t" o:connecttype="custom" o:connectlocs="41,6;41,24;6,24;6,6;41,6" o:connectangles="0,0,0,0,0"/>
                  </v:shape>
                  <v:shape id="Freeform 285" o:spid="_x0000_s1308" style="position:absolute;left:4814;top:43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aSgMMA&#10;AADcAAAADwAAAGRycy9kb3ducmV2LnhtbESPwWrDMBBE74X8g9hAb7XctDjGjRJCSEmvtUPocZG2&#10;tom1MpZqO38fFQo9DjNvhtnsZtuJkQbfOlbwnKQgiLUzLdcKztX7Uw7CB2SDnWNScCMPu+3iYYOF&#10;cRN/0liGWsQS9gUqaELoCym9bsiiT1xPHL1vN1gMUQ61NANOsdx2cpWmmbTYclxosKdDQ/pa/lgF&#10;q2Ma9PH0ostrVWW3r1ecL2tU6nE5799ABJrDf/iP/jCRyzP4PROPgN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aSgMMAAADcAAAADwAAAAAAAAAAAAAAAACYAgAAZHJzL2Rv&#10;d25yZXYueG1sUEsFBgAAAAAEAAQA9QAAAIgDAAAAAA==&#10;" path="m7,1v2,1,2,2,,3c6,5,3,5,2,4,,3,,2,2,1,3,,6,,7,1xe" fillcolor="#16110d" stroked="f">
                    <v:path arrowok="t" o:connecttype="custom" o:connectlocs="41,6;41,23;12,23;12,6;41,6" o:connectangles="0,0,0,0,0"/>
                  </v:shape>
                  <v:shape id="Freeform 286" o:spid="_x0000_s1309" style="position:absolute;left:4896;top:4332;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3G8MA&#10;AADcAAAADwAAAGRycy9kb3ducmV2LnhtbESPwWrDMBBE74H+g9hCb7EcN8TGjRJKcWmutUPocZE2&#10;tom1MpaaOH9fFQo9DjNvhtnuZzuIK02+d6xglaQgiLUzPbcKjs37sgDhA7LBwTEpuJOH/e5hscXS&#10;uBt/0rUOrYgl7EtU0IUwllJ63ZFFn7iROHpnN1kMUU6tNBPeYrkdZJamG2mx57jQ4UhvHelL/W0V&#10;ZFUadPXxrOtL02zuX2ucTzkq9fQ4v76ACDSH//AffTCRK3L4PROP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o3G8MAAADcAAAADwAAAAAAAAAAAAAAAACYAgAAZHJzL2Rv&#10;d25yZXYueG1sUEsFBgAAAAAEAAQA9QAAAIgDAAAAAA==&#10;" path="m7,1v2,1,2,2,,3c6,5,3,5,2,4,,3,,2,2,1,3,,6,,7,1xe" fillcolor="#16110d" stroked="f">
                    <v:path arrowok="t" o:connecttype="custom" o:connectlocs="42,6;42,23;12,23;12,6;42,6" o:connectangles="0,0,0,0,0"/>
                  </v:shape>
                  <v:shape id="Freeform 287" o:spid="_x0000_s1310" style="position:absolute;left:4985;top:4285;width:47;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UsD8MA&#10;AADcAAAADwAAAGRycy9kb3ducmV2LnhtbERPz2vCMBS+D/wfwhO8zVQPU6pRRBA3D7JVEbw9mmdb&#10;bV66JNVuf/1yGHj8+H7Pl52pxZ2crywrGA0TEMS51RUXCo6HzesUhA/IGmvLpOCHPCwXvZc5pto+&#10;+IvuWShEDGGfooIyhCaV0uclGfRD2xBH7mKdwRChK6R2+IjhppbjJHmTBiuODSU2tC4pv2WtUfB7&#10;PbXXb7vB3f7cbuVnNjl/VE6pQb9bzUAE6sJT/O9+1wrG07g2nolH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UsD8MAAADcAAAADwAAAAAAAAAAAAAAAACYAgAAZHJzL2Rv&#10;d25yZXYueG1sUEsFBgAAAAAEAAQA9QAAAIgDAAAAAA==&#10;" path="m7,v1,1,1,3,,4c5,4,3,4,1,4,,3,,1,1,,3,,5,,7,xe" fillcolor="#16110d" stroked="f">
                    <v:path arrowok="t" o:connecttype="custom" o:connectlocs="41,0;41,23;6,23;6,0;41,0" o:connectangles="0,0,0,0,0"/>
                  </v:shape>
                  <v:shape id="Freeform 288" o:spid="_x0000_s1311" style="position:absolute;left:5068;top:4231;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kG8sMA&#10;AADcAAAADwAAAGRycy9kb3ducmV2LnhtbESPQWvCQBSE7wX/w/KE3uqmsVhN3YRSUvTapJQeH7vP&#10;JJh9G7Krxn/vFoQeh5lvhtkWk+3FmUbfOVbwvEhAEGtnOm4UfNefT2sQPiAb7B2Tgit5KPLZwxYz&#10;4y78RecqNCKWsM9QQRvCkEnpdUsW/cINxNE7uNFiiHJspBnxEsttL9MkWUmLHceFFgf6aEkfq5NV&#10;kJZJ0OVuqatjXa+uvy84/byiUo/z6f0NRKAp/Ifv9N5Ebr2BvzPxCMj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kG8sMAAADcAAAADwAAAAAAAAAAAAAAAACYAgAAZHJzL2Rv&#10;d25yZXYueG1sUEsFBgAAAAAEAAQA9QAAAIgDAAAAAA==&#10;" path="m7,1v2,1,2,2,,3c6,5,3,5,2,4,,3,,2,2,1,3,,6,,7,1xe" fillcolor="#16110d" stroked="f">
                    <v:path arrowok="t" o:connecttype="custom" o:connectlocs="41,6;41,24;12,24;12,6;41,6" o:connectangles="0,0,0,0,0"/>
                  </v:shape>
                  <v:shape id="Freeform 289" o:spid="_x0000_s1312" style="position:absolute;left:5151;top:418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o5ssAA&#10;AADcAAAADwAAAGRycy9kb3ducmV2LnhtbERPTWvCQBC9C/0PywjedKMWbVNXKUWp1yZSehx2p0kw&#10;OxuyW43/3jkIPT7e92Y3+FZdqI9NYAPzWQaK2AbXcGXgVB6mL6BiQnbYBiYDN4qw2z6NNpi7cOUv&#10;uhSpUhLCMUcDdUpdrnW0NXmMs9ARC/cbeo9JYF9p1+NVwn2rF1m20h4bloYaO/qoyZ6LP29gsc+S&#10;3X8ubXEuy9Xt5xmH7zUaMxkP72+gEg3pX/xwH534XmW+nJEjoL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o5ssAAAADcAAAADwAAAAAAAAAAAAAAAACYAgAAZHJzL2Rvd25y&#10;ZXYueG1sUEsFBgAAAAAEAAQA9QAAAIUDAAAAAA==&#10;" path="m7,1v2,1,2,2,,3c6,5,3,5,2,4,,3,,2,2,1,3,,6,,7,1xe" fillcolor="#16110d" stroked="f">
                    <v:path arrowok="t" o:connecttype="custom" o:connectlocs="41,6;41,24;12,24;12,6;41,6" o:connectangles="0,0,0,0,0"/>
                  </v:shape>
                  <v:shape id="Freeform 290" o:spid="_x0000_s1313" style="position:absolute;left:5239;top:4137;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XhkscA&#10;AADcAAAADwAAAGRycy9kb3ducmV2LnhtbESP3WrCQBSE74W+w3IK3ohuDLTEmFWKUCmlIKaieHea&#10;Pfmh2bMhu2r69l2h0MthZr5hsvVgWnGl3jWWFcxnEQjiwuqGKwWHz9dpAsJ5ZI2tZVLwQw7Wq4dR&#10;hqm2N97TNfeVCBB2KSqove9SKV1Rk0E3sx1x8ErbG/RB9pXUPd4C3LQyjqJnabDhsFBjR5uaiu/8&#10;YhTskkry+7E8bk/Dk/zYfF3OSTxRavw4vCxBeBr8f/iv/aYVxIs53M+EI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V4ZLHAAAA3AAAAA8AAAAAAAAAAAAAAAAAmAIAAGRy&#10;cy9kb3ducmV2LnhtbFBLBQYAAAAABAAEAPUAAACMAwAAAAA=&#10;" path="m7,1v1,,1,2,,3c5,5,3,5,1,4,,3,,1,1,1,3,,5,,7,1xe" fillcolor="#16110d" stroked="f">
                    <v:path arrowok="t" o:connecttype="custom" o:connectlocs="42,6;42,24;6,24;6,6;42,6" o:connectangles="0,0,0,0,0"/>
                  </v:shape>
                  <v:shape id="Freeform 291" o:spid="_x0000_s1314" style="position:absolute;left:5322;top:408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d/5ccA&#10;AADcAAAADwAAAGRycy9kb3ducmV2LnhtbESP3WrCQBSE74W+w3IKvZG6aUBJUzdBhBYRofiDpXen&#10;2WMSzJ4N2VXj27sFwcthZr5hpnlvGnGmztWWFbyNIhDEhdU1lwp228/XBITzyBoby6TgSg7y7Gkw&#10;xVTbC6/pvPGlCBB2KSqovG9TKV1RkUE3si1x8A62M+iD7EqpO7wEuGlkHEUTabDmsFBhS/OKiuPm&#10;ZBR8J6Xk5f6w//rpx3I1/zv9JvFQqZfnfvYBwlPvH+F7e6EVxO8x/J8JR0Bm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GHf+XHAAAA3AAAAA8AAAAAAAAAAAAAAAAAmAIAAGRy&#10;cy9kb3ducmV2LnhtbFBLBQYAAAAABAAEAPUAAACMAwAAAAA=&#10;" path="m7,1v1,1,1,3,,4c5,5,3,5,1,5,,4,,2,1,1,3,,5,,7,1xe" fillcolor="#16110d" stroked="f">
                    <v:path arrowok="t" o:connecttype="custom" o:connectlocs="41,6;41,29;6,29;6,6;41,6" o:connectangles="0,0,0,0,0"/>
                  </v:shape>
                  <v:shape id="Freeform 292" o:spid="_x0000_s1315" style="position:absolute;left:4477;top:447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vafscA&#10;AADcAAAADwAAAGRycy9kb3ducmV2LnhtbESP3WrCQBSE74W+w3IKvZG6MWKJqRspgkWKILVi6d1p&#10;9uSHZs+G7Krp27uC4OUwM98w80VvGnGiztWWFYxHEQji3OqaSwX7r9VzAsJ5ZI2NZVLwTw4W2cNg&#10;jqm2Z/6k086XIkDYpaig8r5NpXR5RQbdyLbEwStsZ9AH2ZVSd3gOcNPIOIpepMGaw0KFLS0ryv92&#10;R6Ngm5SSPw7F4f27n8rN8vf4k8RDpZ4e+7dXEJ56fw/f2mutIJ5N4HomHAGZX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7L2n7HAAAA3AAAAA8AAAAAAAAAAAAAAAAAmAIAAGRy&#10;cy9kb3ducmV2LnhtbFBLBQYAAAAABAAEAPUAAACMAwAAAAA=&#10;" path="m7,1v1,1,1,3,,3c5,5,3,5,1,4,,4,,2,1,1,3,,5,,7,1xe" fillcolor="#16110d" stroked="f">
                    <v:path arrowok="t" o:connecttype="custom" o:connectlocs="41,6;41,24;6,24;6,6;41,6" o:connectangles="0,0,0,0,0"/>
                  </v:shape>
                  <v:shape id="Freeform 293" o:spid="_x0000_s1316" style="position:absolute;left:4559;top:4426;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E/scMA&#10;AADcAAAADwAAAGRycy9kb3ducmV2LnhtbESPS2vDMBCE74X8B7GB3Bo5D9LGjRJCcWmutUvJcZG2&#10;tom1Mpbqx7+vCoEeh5lvhjmcRtuInjpfO1awWiYgiLUzNZcKPou3x2cQPiAbbByTgok8nI6zhwOm&#10;xg38QX0eShFL2KeooAqhTaX0uiKLfula4uh9u85iiLIrpelwiOW2kesk2UmLNceFClt6rUjf8h+r&#10;YJ0lQWfvG53fimI3Xbc4fj2hUov5eH4BEWgM/+E7fTGR22/h70w8AvL4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E/scMAAADcAAAADwAAAAAAAAAAAAAAAACYAgAAZHJzL2Rv&#10;d25yZXYueG1sUEsFBgAAAAAEAAQA9QAAAIgDAAAAAA==&#10;" path="m7,1v2,1,2,2,,3c6,5,3,5,2,4,,3,,2,2,1,3,,6,,7,1xe" fillcolor="#16110d" stroked="f">
                    <v:path arrowok="t" o:connecttype="custom" o:connectlocs="42,6;42,24;12,24;12,6;42,6" o:connectangles="0,0,0,0,0"/>
                  </v:shape>
                  <v:shape id="Freeform 294" o:spid="_x0000_s1317" style="position:absolute;left:4642;top:43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2aKsMA&#10;AADcAAAADwAAAGRycy9kb3ducmV2LnhtbESPT2vCQBTE74V+h+UVvDWbqvVP6iqlKPZqIuLxsfua&#10;BLNvQ3ar8du7guBxmPnNMItVbxtxps7XjhV8JCkIYu1MzaWCfbF5n4HwAdlg45gUXMnDavn6ssDM&#10;uAvv6JyHUsQS9hkqqEJoMym9rsiiT1xLHL0/11kMUXalNB1eYrlt5DBNJ9JizXGhwpZ+KtKn/N8q&#10;GK7ToNfbkc5PRTG5HsfYH6ao1OCt//4CEagPz/CD/jWRm3/C/Uw8An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a2aKsMAAADcAAAADwAAAAAAAAAAAAAAAACYAgAAZHJzL2Rv&#10;d25yZXYueG1sUEsFBgAAAAAEAAQA9QAAAIgDAAAAAA==&#10;" path="m7,1v2,1,2,2,,3c6,5,3,5,2,4,,3,,2,2,1,3,,6,,7,1xe" fillcolor="#16110d" stroked="f">
                    <v:path arrowok="t" o:connecttype="custom" o:connectlocs="41,6;41,23;12,23;12,6;41,6" o:connectangles="0,0,0,0,0"/>
                  </v:shape>
                  <v:shape id="Freeform 295" o:spid="_x0000_s1318" style="position:absolute;left:4731;top:433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x55scA&#10;AADcAAAADwAAAGRycy9kb3ducmV2LnhtbESP3WrCQBSE7wu+w3IK3hTdNFBJ06xSBEVKQYxF6d1p&#10;9uQHs2dDdtX07bsFwcthZr5hssVgWnGh3jWWFTxPIxDEhdUNVwq+9qtJAsJ5ZI2tZVLwSw4W89FD&#10;hqm2V97RJfeVCBB2KSqove9SKV1Rk0E3tR1x8ErbG/RB9pXUPV4D3LQyjqKZNNhwWKixo2VNxSk/&#10;GwXbpJL8cSgP6+PwIj+XP+fvJH5Savw4vL+B8DT4e/jW3mgF8esM/s+EI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68eebHAAAA3AAAAA8AAAAAAAAAAAAAAAAAmAIAAGRy&#10;cy9kb3ducmV2LnhtbFBLBQYAAAAABAAEAPUAAACMAwAAAAA=&#10;" path="m7,1v1,,1,2,,3c5,5,3,5,1,4,,3,,1,1,1,3,,5,,7,1xe" fillcolor="#16110d" stroked="f">
                    <v:path arrowok="t" o:connecttype="custom" o:connectlocs="41,6;41,23;6,23;6,6;41,6" o:connectangles="0,0,0,0,0"/>
                  </v:shape>
                  <v:shape id="Freeform 296" o:spid="_x0000_s1319" style="position:absolute;left:4814;top:42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OhxsMA&#10;AADcAAAADwAAAGRycy9kb3ducmV2LnhtbESPQWvCQBSE7wX/w/KE3uqmsahN3YRSUvTapBSPj93X&#10;JJh9G7Krxn/vFoQeh5lvhtkWk+3FmUbfOVbwvEhAEGtnOm4UfNefTxsQPiAb7B2Tgit5KPLZwxYz&#10;4y78RecqNCKWsM9QQRvCkEnpdUsW/cINxNH7daPFEOXYSDPiJZbbXqZJspIWO44LLQ700ZI+Vier&#10;IC2ToMvdUlfHul5dDy84/axRqcf59P4GItAU/sN3em8i97qGvzPxCMj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OhxsMAAADcAAAADwAAAAAAAAAAAAAAAACYAgAAZHJzL2Rv&#10;d25yZXYueG1sUEsFBgAAAAAEAAQA9QAAAIgDAAAAAA==&#10;" path="m7,1v2,1,2,3,,3c6,5,3,5,2,4,,4,,2,2,1,3,,6,,7,1xe" fillcolor="#16110d" stroked="f">
                    <v:path arrowok="t" o:connecttype="custom" o:connectlocs="41,6;41,23;12,23;12,6;41,6" o:connectangles="0,0,0,0,0"/>
                  </v:shape>
                  <v:shape id="Freeform 297" o:spid="_x0000_s1320" style="position:absolute;left:4896;top:4231;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w1tMAA&#10;AADcAAAADwAAAGRycy9kb3ducmV2LnhtbERPTWvCQBC9C/0PywjedKMWbVNXKUWp1yZSehx2p0kw&#10;OxuyW43/3jkIPT7e92Y3+FZdqI9NYAPzWQaK2AbXcGXgVB6mL6BiQnbYBiYDN4qw2z6NNpi7cOUv&#10;uhSpUhLCMUcDdUpdrnW0NXmMs9ARC/cbeo9JYF9p1+NVwn2rF1m20h4bloYaO/qoyZ6LP29gsc+S&#10;3X8ubXEuy9Xt5xmH7zUaMxkP72+gEg3pX/xwH534XmWtnJEjoL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6w1tMAAAADcAAAADwAAAAAAAAAAAAAAAACYAgAAZHJzL2Rvd25y&#10;ZXYueG1sUEsFBgAAAAAEAAQA9QAAAIUDAAAAAA==&#10;" path="m7,1v2,1,2,2,,3c6,5,3,5,2,4,,3,,2,2,1,3,,6,,7,1xe" fillcolor="#16110d" stroked="f">
                    <v:path arrowok="t" o:connecttype="custom" o:connectlocs="42,6;42,24;12,24;12,6;42,6" o:connectangles="0,0,0,0,0"/>
                  </v:shape>
                  <v:shape id="Freeform 298" o:spid="_x0000_s1321" style="position:absolute;left:4985;top:418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PtlMYA&#10;AADcAAAADwAAAGRycy9kb3ducmV2LnhtbESPQWvCQBSE70L/w/IKvYhuDLTE6BpKwCIiFK0o3p7Z&#10;ZxKafRuyq6b/3i0Uehxm5htmnvWmETfqXG1ZwWQcgSAurK65VLD/Wo4SEM4ja2wsk4IfcpAtngZz&#10;TLW985ZuO1+KAGGXooLK+zaV0hUVGXRj2xIH72I7gz7IrpS6w3uAm0bGUfQmDdYcFipsKa+o+N5d&#10;jYLPpJS8PlwOH8f+VW7y8/WUxEOlXp779xkIT73/D/+1V1pBPJ3C75lwBOTi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yPtlMYAAADcAAAADwAAAAAAAAAAAAAAAACYAgAAZHJz&#10;L2Rvd25yZXYueG1sUEsFBgAAAAAEAAQA9QAAAIsDAAAAAA==&#10;" path="m7,1v1,1,1,2,,3c5,5,3,5,1,4,,3,,2,1,1,3,,5,,7,1xe" fillcolor="#16110d" stroked="f">
                    <v:path arrowok="t" o:connecttype="custom" o:connectlocs="41,6;41,24;6,24;6,6;41,6" o:connectangles="0,0,0,0,0"/>
                  </v:shape>
                  <v:shape id="Freeform 299" o:spid="_x0000_s1322" style="position:absolute;left:5068;top:413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LeE8QA&#10;AADcAAAADwAAAGRycy9kb3ducmV2LnhtbERPTWvCQBC9F/wPywheSrPRUgmpq4igiBSKWiLeptkx&#10;CWZnQ3YT03/fPRR6fLzvxWowteipdZVlBdMoBkGcW11xoeDrvH1JQDiPrLG2TAp+yMFqOXpaYKrt&#10;g4/Un3whQgi7FBWU3jeplC4vyaCLbEMcuJttDfoA20LqFh8h3NRyFsdzabDi0FBiQ5uS8vupMwo+&#10;k0LyIbtlu8vwJj823901mT0rNRkP63cQngb/L/5z77WC1zjMD2fC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Dy3hPEAAAA3AAAAA8AAAAAAAAAAAAAAAAAmAIAAGRycy9k&#10;b3ducmV2LnhtbFBLBQYAAAAABAAEAPUAAACJAwAAAAA=&#10;" path="m7,1v1,,1,2,,3c5,5,3,5,1,4,,3,,1,1,1,3,,5,,7,1xe" fillcolor="#16110d" stroked="f">
                    <v:path arrowok="t" o:connecttype="custom" o:connectlocs="41,6;41,24;6,24;6,6;41,6" o:connectangles="0,0,0,0,0"/>
                  </v:shape>
                  <v:shape id="Freeform 300" o:spid="_x0000_s1323" style="position:absolute;left:5151;top:408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0GM8IA&#10;AADcAAAADwAAAGRycy9kb3ducmV2LnhtbESPQWsCMRSE7wX/Q3iCt5qoxcpqFCmKvXa3iMdH8txd&#10;3Lwsm1TXf28EocdhZr5hVpveNeJKXag9a5iMFQhi423NpYbfYv++ABEissXGM2m4U4DNevC2wsz6&#10;G//QNY+lSBAOGWqoYmwzKYOpyGEY+5Y4eWffOYxJdqW0Hd4S3DVyqtRcOqw5LVTY0ldF5pL/OQ3T&#10;nYpmd5iZ/FIU8/vpA/vjJ2o9GvbbJYhIffwPv9rfVsNMTeB5Jh0B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fQYzwgAAANwAAAAPAAAAAAAAAAAAAAAAAJgCAABkcnMvZG93&#10;bnJldi54bWxQSwUGAAAAAAQABAD1AAAAhwMAAAAA&#10;" path="m7,1v2,1,2,3,,3c6,5,3,5,2,4,,4,,2,2,1,3,,6,,7,1xe" fillcolor="#16110d" stroked="f">
                    <v:path arrowok="t" o:connecttype="custom" o:connectlocs="41,6;41,23;12,23;12,6;41,6" o:connectangles="0,0,0,0,0"/>
                  </v:shape>
                  <v:shape id="Freeform 301" o:spid="_x0000_s1324" style="position:absolute;left:5239;top:4037;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zl/8UA&#10;AADcAAAADwAAAGRycy9kb3ducmV2LnhtbESPQWvCQBSE7wX/w/IEL6VumqKE6CoiVEQEUYult2f2&#10;mQSzb0N21fTfu4LgcZiZb5jxtDWVuFLjSssKPvsRCOLM6pJzBT/7748EhPPIGivLpOCfHEwnnbcx&#10;ptreeEvXnc9FgLBLUUHhfZ1K6bKCDLq+rYmDd7KNQR9kk0vd4C3ATSXjKBpKgyWHhQJrmheUnXcX&#10;o2CT5JJXh9Nh8dsO5Hp+vPwl8btSvW47G4Hw1PpX+NleagVfUQyPM+EIyM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bOX/xQAAANwAAAAPAAAAAAAAAAAAAAAAAJgCAABkcnMv&#10;ZG93bnJldi54bWxQSwUGAAAAAAQABAD1AAAAigMAAAAA&#10;" path="m7,1v1,1,1,2,,3c5,5,3,5,1,4,,3,,2,1,1,3,,5,,7,1xe" fillcolor="#16110d" stroked="f">
                    <v:path arrowok="t" o:connecttype="custom" o:connectlocs="42,6;42,23;6,23;6,6;42,6" o:connectangles="0,0,0,0,0"/>
                  </v:shape>
                  <v:shape id="Freeform 302" o:spid="_x0000_s1325" style="position:absolute;left:4394;top:4426;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BAZMYA&#10;AADcAAAADwAAAGRycy9kb3ducmV2LnhtbESP3YrCMBSE7wXfIRzBG1lTFaV0jSLCLrII4g8ue3ds&#10;jm2xOSlN1O7bG0HwcpiZb5jpvDGluFHtCssKBv0IBHFqdcGZgsP+6yMG4TyyxtIyKfgnB/NZuzXF&#10;RNs7b+m285kIEHYJKsi9rxIpXZqTQde3FXHwzrY26IOsM6lrvAe4KeUwiibSYMFhIceKljmll93V&#10;KNjEmeSf4/n4/duM5Xp5uv7Fw55S3U6z+AThqfHv8Ku90gpG0QieZ8IRkL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CBAZMYAAADcAAAADwAAAAAAAAAAAAAAAACYAgAAZHJz&#10;L2Rvd25yZXYueG1sUEsFBgAAAAAEAAQA9QAAAIsDAAAAAA==&#10;" path="m7,1v1,1,1,2,,3c5,5,3,5,1,4,,3,,2,1,1,3,,5,,7,1xe" fillcolor="#16110d" stroked="f">
                    <v:path arrowok="t" o:connecttype="custom" o:connectlocs="41,6;41,24;6,24;6,6;41,6" o:connectangles="0,0,0,0,0"/>
                  </v:shape>
                  <v:shape id="Freeform 303" o:spid="_x0000_s1326" style="position:absolute;left:4477;top:437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nYEMcA&#10;AADcAAAADwAAAGRycy9kb3ducmV2LnhtbESP3WrCQBSE74W+w3IKvRHd1NoS0qwiQkuRgjQVxbvT&#10;7MkPZs+G7Krx7buC4OUwM98w6bw3jThR52rLCp7HEQji3OqaSwWb349RDMJ5ZI2NZVJwIQfz2cMg&#10;xUTbM//QKfOlCBB2CSqovG8TKV1ekUE3ti1x8ArbGfRBdqXUHZ4D3DRyEkVv0mDNYaHClpYV5Yfs&#10;aBSs41LyaltsP3f9q/xe/h338WSo1NNjv3gH4an39/Ct/aUVvERTuJ4JR0DO/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J2BDHAAAA3AAAAA8AAAAAAAAAAAAAAAAAmAIAAGRy&#10;cy9kb3ducmV2LnhtbFBLBQYAAAAABAAEAPUAAACMAwAAAAA=&#10;" path="m7,1v1,1,1,2,,3c5,5,3,5,1,4,,3,,2,1,1,3,,5,,7,1xe" fillcolor="#16110d" stroked="f">
                    <v:path arrowok="t" o:connecttype="custom" o:connectlocs="41,6;41,23;6,23;6,6;41,6" o:connectangles="0,0,0,0,0"/>
                  </v:shape>
                  <v:shape id="Freeform 304" o:spid="_x0000_s1327" style="position:absolute;left:4559;top:4332;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YAMMMA&#10;AADcAAAADwAAAGRycy9kb3ducmV2LnhtbESPQWsCMRSE74L/ITyhN03UVmU1SilKe+2uiMdH8txd&#10;3Lwsm1TXf28KhR6HmfmG2ex614gbdaH2rGE6USCIjbc1lxqOxWG8AhEissXGM2l4UIDddjjYYGb9&#10;nb/plsdSJAiHDDVUMbaZlMFU5DBMfEucvIvvHMYku1LaDu8J7ho5U2ohHdacFips6aMic81/nIbZ&#10;XkWz/5yb/FoUi8f5FfvTErV+GfXvaxCR+vgf/mt/WQ1z9Qa/Z9IRkN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YAMMMAAADcAAAADwAAAAAAAAAAAAAAAACYAgAAZHJzL2Rv&#10;d25yZXYueG1sUEsFBgAAAAAEAAQA9QAAAIgDAAAAAA==&#10;" path="m7,1v2,,2,2,,3c6,5,3,5,2,4,,3,,1,2,1,3,,6,,7,1xe" fillcolor="#16110d" stroked="f">
                    <v:path arrowok="t" o:connecttype="custom" o:connectlocs="42,6;42,23;12,23;12,6;42,6" o:connectangles="0,0,0,0,0"/>
                  </v:shape>
                  <v:shape id="Freeform 305" o:spid="_x0000_s1328" style="position:absolute;left:4642;top:42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SeR8IA&#10;AADcAAAADwAAAGRycy9kb3ducmV2LnhtbESPQWsCMRSE70L/Q3iF3jSpylq2Rili0au7Ij0+ktfd&#10;xc3Lsom6/ntTKHgcZuYbZrkeXCuu1IfGs4b3iQJBbLxtuNJwLL/HHyBCRLbYeiYNdwqwXr2Mlphb&#10;f+MDXYtYiQThkKOGOsYulzKYmhyGie+Ik/fre4cxyb6StsdbgrtWTpXKpMOG00KNHW1qMufi4jRM&#10;tyqa7W5minNZZvefOQ6nBWr99jp8fYKINMRn+L+9txpmKoO/M+kI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lJ5HwgAAANwAAAAPAAAAAAAAAAAAAAAAAJgCAABkcnMvZG93&#10;bnJldi54bWxQSwUGAAAAAAQABAD1AAAAhwMAAAAA&#10;" path="m7,1v2,1,2,3,,3c6,5,3,5,2,4,,4,,2,2,1,3,,6,,7,1xe" fillcolor="#16110d" stroked="f">
                    <v:path arrowok="t" o:connecttype="custom" o:connectlocs="41,6;41,23;12,23;12,6;41,6" o:connectangles="0,0,0,0,0"/>
                  </v:shape>
                  <v:shape id="Freeform 306" o:spid="_x0000_s1329" style="position:absolute;left:4731;top:4231;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tGZ8cA&#10;AADcAAAADwAAAGRycy9kb3ducmV2LnhtbESP3WrCQBSE74W+w3IKvRHd1GIb0qwiQkuRgjQVxbvT&#10;7MkPZs+G7Krx7buC4OUwM98w6bw3jThR52rLCp7HEQji3OqaSwWb349RDMJ5ZI2NZVJwIQfz2cMg&#10;xUTbM//QKfOlCBB2CSqovG8TKV1ekUE3ti1x8ArbGfRBdqXUHZ4D3DRyEkWv0mDNYaHClpYV5Yfs&#10;aBSs41LyaltsP3f9VH4v/477eDJU6umxX7yD8NT7e/jW/tIKXqI3uJ4JR0DO/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8bRmfHAAAA3AAAAA8AAAAAAAAAAAAAAAAAmAIAAGRy&#10;cy9kb3ducmV2LnhtbFBLBQYAAAAABAAEAPUAAACMAwAAAAA=&#10;" path="m7,1v1,1,1,2,,3c5,5,3,5,1,4,,3,,2,1,1,3,,5,,7,1xe" fillcolor="#16110d" stroked="f">
                    <v:path arrowok="t" o:connecttype="custom" o:connectlocs="41,6;41,24;6,24;6,6;41,6" o:connectangles="0,0,0,0,0"/>
                  </v:shape>
                  <v:shape id="Freeform 307" o:spid="_x0000_s1330" style="position:absolute;left:4814;top:418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evrsAA&#10;AADcAAAADwAAAGRycy9kb3ducmV2LnhtbERPz2vCMBS+D/Y/hDfwNpPZ0Uk1iohDr2vH2PGRvLXF&#10;5qU0mW3/e3MY7Pjx/d7uJ9eJGw2h9azhZalAEBtvW641fFbvz2sQISJb7DyThpkC7HePD1ssrB/5&#10;g25lrEUK4VCghibGvpAymIYchqXviRP34weHMcGhlnbAMYW7Tq6UyqXDllNDgz0dGzLX8tdpWJ1U&#10;NKdzZsprVeXz9ytOX2+o9eJpOmxARJriv/jPfbEaMpXWpjPpCMjd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UevrsAAAADcAAAADwAAAAAAAAAAAAAAAACYAgAAZHJzL2Rvd25y&#10;ZXYueG1sUEsFBgAAAAAEAAQA9QAAAIUDAAAAAA==&#10;" path="m7,1v2,1,2,2,,3c6,5,3,5,2,4,,3,,2,2,1,3,,6,,7,1xe" fillcolor="#16110d" stroked="f">
                    <v:path arrowok="t" o:connecttype="custom" o:connectlocs="41,6;41,24;12,24;12,6;41,6" o:connectangles="0,0,0,0,0"/>
                  </v:shape>
                  <v:shape id="Freeform 308" o:spid="_x0000_s1331" style="position:absolute;left:4896;top:4137;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sKNcMA&#10;AADcAAAADwAAAGRycy9kb3ducmV2LnhtbESPQWvCQBSE7wX/w/IKvdXdarE1dSMiFr02KcXjY/c1&#10;Ccm+DdlV4793C0KPw8x8w6zWo+vEmYbQeNbwMlUgiI23DVcavsvP53cQISJb7DyThisFWOeThxVm&#10;1l/4i85FrESCcMhQQx1jn0kZTE0Ow9T3xMn79YPDmORQSTvgJcFdJ2dKLaTDhtNCjT1tazJtcXIa&#10;ZjsVzW4/N0Vblovr8RXHnzfU+ulx3HyAiDTG//C9fbAa5moJf2fSEZD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sKNcMAAADcAAAADwAAAAAAAAAAAAAAAACYAgAAZHJzL2Rv&#10;d25yZXYueG1sUEsFBgAAAAAEAAQA9QAAAIgDAAAAAA==&#10;" path="m7,1v2,,2,2,,3c6,5,3,5,2,4,,3,,1,2,1,3,,6,,7,1xe" fillcolor="#16110d" stroked="f">
                    <v:path arrowok="t" o:connecttype="custom" o:connectlocs="42,6;42,24;12,24;12,6;42,6" o:connectangles="0,0,0,0,0"/>
                  </v:shape>
                  <v:shape id="Freeform 309" o:spid="_x0000_s1332" style="position:absolute;left:4985;top:408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tIzsMA&#10;AADcAAAADwAAAGRycy9kb3ducmV2LnhtbERPTYvCMBC9C/6HMIIX0VQXl1KNsggryyLIVlG8jc3Y&#10;FptJaaJ2/705CB4f73u+bE0l7tS40rKC8SgCQZxZXXKuYL/7HsYgnEfWWFkmBf/kYLnoduaYaPvg&#10;P7qnPhchhF2CCgrv60RKlxVk0I1sTRy4i20M+gCbXOoGHyHcVHISRZ/SYMmhocCaVgVl1/RmFGzj&#10;XPLv4XJYH9up3KzOt1M8GSjV77VfMxCeWv8Wv9w/WsHHOMwPZ8IR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tIzsMAAADcAAAADwAAAAAAAAAAAAAAAACYAgAAZHJzL2Rv&#10;d25yZXYueG1sUEsFBgAAAAAEAAQA9QAAAIgDAAAAAA==&#10;" path="m7,1v1,1,1,3,,3c5,5,3,5,1,4,,4,,2,1,1,3,,5,,7,1xe" fillcolor="#16110d" stroked="f">
                    <v:path arrowok="t" o:connecttype="custom" o:connectlocs="41,6;41,23;6,23;6,6;41,6" o:connectangles="0,0,0,0,0"/>
                  </v:shape>
                  <v:shape id="Freeform 310" o:spid="_x0000_s1333" style="position:absolute;left:5068;top:4037;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ftVcYA&#10;AADcAAAADwAAAGRycy9kb3ducmV2LnhtbESP3WrCQBSE7wXfYTmCN6KbWCohukoRKqUIxR8U747Z&#10;YxLMng3ZVdO3dwsFL4eZ+YaZLVpTiTs1rrSsIB5FIIgzq0vOFex3n8MEhPPIGivLpOCXHCzm3c4M&#10;U20fvKH71uciQNilqKDwvk6ldFlBBt3I1sTBu9jGoA+yyaVu8BHgppLjKJpIgyWHhQJrWhaUXbc3&#10;o+AnySV/Hy6H1bF9l+vl+XZKxgOl+r32YwrCU+tf4f/2l1bwFsfwdyYc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mftVcYAAADcAAAADwAAAAAAAAAAAAAAAACYAgAAZHJz&#10;L2Rvd25yZXYueG1sUEsFBgAAAAAEAAQA9QAAAIsDAAAAAA==&#10;" path="m7,1v1,1,1,2,,3c5,5,3,5,1,4,,3,,2,1,1,3,,5,,7,1xe" fillcolor="#16110d" stroked="f">
                    <v:path arrowok="t" o:connecttype="custom" o:connectlocs="41,6;41,23;6,23;6,6;41,6" o:connectangles="0,0,0,0,0"/>
                  </v:shape>
                  <v:shape id="Freeform 311" o:spid="_x0000_s1334" style="position:absolute;left:5151;top:398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YOmcIA&#10;AADcAAAADwAAAGRycy9kb3ducmV2LnhtbESPQYvCMBSE78L+h/CEvWlqFZVqlEVc1qutLHt8JM+2&#10;2LyUJmr99xtB8DjMzDfMetvbRtyo87VjBZNxAoJYO1NzqeBUfI+WIHxANtg4JgUP8rDdfAzWmBl3&#10;5yPd8lCKCGGfoYIqhDaT0uuKLPqxa4mjd3adxRBlV0rT4T3CbSPTJJlLizXHhQpb2lWkL/nVKkj3&#10;SdD7n6nOL0Uxf/zNsP9doFKfw/5rBSJQH97hV/tgFEwnKTzPxCMg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dg6ZwgAAANwAAAAPAAAAAAAAAAAAAAAAAJgCAABkcnMvZG93&#10;bnJldi54bWxQSwUGAAAAAAQABAD1AAAAhwMAAAAA&#10;" path="m7,1v2,1,2,2,,3c6,5,3,5,2,4,,3,,2,2,1,3,,6,,7,1xe" fillcolor="#16110d" stroked="f">
                    <v:path arrowok="t" o:connecttype="custom" o:connectlocs="41,6;41,24;12,24;12,6;41,6" o:connectangles="0,0,0,0,0"/>
                  </v:shape>
                  <v:shape id="Freeform 312" o:spid="_x0000_s1335" style="position:absolute;left:4305;top:43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qrAsMA&#10;AADcAAAADwAAAGRycy9kb3ducmV2LnhtbESPwWrDMBBE74X8g9hCbrWcuLjFtRJCSUivtUvIcZG2&#10;tom1Mpaa2H8fFQo9DjPzhim3k+3FlUbfOVawSlIQxNqZjhsFX/Xh6RWED8gGe8ekYCYP283iocTC&#10;uBt/0rUKjYgQ9gUqaEMYCim9bsmiT9xAHL1vN1oMUY6NNCPeItz2cp2mubTYcVxocaD3lvSl+rEK&#10;1vs06P0x09WlrvP5/IzT6QWVWj5OuzcQgabwH/5rfxgF2SqD3zPxCM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qrAsMAAADcAAAADwAAAAAAAAAAAAAAAACYAgAAZHJzL2Rv&#10;d25yZXYueG1sUEsFBgAAAAAEAAQA9QAAAIgDAAAAAA==&#10;" path="m7,1v2,1,2,2,,3c6,5,3,5,2,4,,3,,2,2,1,3,,6,,7,1xe" fillcolor="#16110d" stroked="f">
                    <v:path arrowok="t" o:connecttype="custom" o:connectlocs="41,6;41,23;12,23;12,6;41,6" o:connectangles="0,0,0,0,0"/>
                  </v:shape>
                  <v:shape id="Freeform 313" o:spid="_x0000_s1336" style="position:absolute;left:4394;top:433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BOzcYA&#10;AADcAAAADwAAAGRycy9kb3ducmV2LnhtbESPQWvCQBSE7wX/w/IEL6Vu1FpCdBURFBFB1GLx9sw+&#10;k2D2bciuGv+9Wyj0OMzMN8x42phS3Kl2hWUFvW4Egji1uuBMwfdh8RGDcB5ZY2mZFDzJwXTSehtj&#10;ou2Dd3Tf+0wECLsEFeTeV4mULs3JoOvaijh4F1sb9EHWmdQ1PgLclLIfRV/SYMFhIceK5jml1/3N&#10;KNjGmeT18XJc/jRDuZmfb6e4/65Up93MRiA8Nf4//NdeaQWD3if8nglHQE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hBOzcYAAADcAAAADwAAAAAAAAAAAAAAAACYAgAAZHJz&#10;L2Rvd25yZXYueG1sUEsFBgAAAAAEAAQA9QAAAIsDAAAAAA==&#10;" path="m7,1v1,,1,2,,3c5,5,3,5,1,4,,3,,1,1,1,3,,5,,7,1xe" fillcolor="#16110d" stroked="f">
                    <v:path arrowok="t" o:connecttype="custom" o:connectlocs="41,6;41,23;6,23;6,6;41,6" o:connectangles="0,0,0,0,0"/>
                  </v:shape>
                  <v:shape id="Freeform 314" o:spid="_x0000_s1337" style="position:absolute;left:4477;top:427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zrVsYA&#10;AADcAAAADwAAAGRycy9kb3ducmV2LnhtbESP3YrCMBSE74V9h3AW9kY0VVFK1ygiKIssiD8o3p1t&#10;jm2xOSlN1O7bG0HwcpiZb5jxtDGluFHtCssKet0IBHFqdcGZgv1u0YlBOI+ssbRMCv7JwXTy0Rpj&#10;ou2dN3Tb+kwECLsEFeTeV4mULs3JoOvaijh4Z1sb9EHWmdQ13gPclLIfRSNpsOCwkGNF85zSy/Zq&#10;FKzjTPLqcD4sj81Q/s7/rqe431bq67OZfYPw1Ph3+NX+0QoGvS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VzrVsYAAADcAAAADwAAAAAAAAAAAAAAAACYAgAAZHJz&#10;L2Rvd25yZXYueG1sUEsFBgAAAAAEAAQA9QAAAIsDAAAAAA==&#10;" path="m7,1v1,1,1,3,,3c5,5,3,5,1,4,,4,,2,1,1,3,,5,,7,1xe" fillcolor="#16110d" stroked="f">
                    <v:path arrowok="t" o:connecttype="custom" o:connectlocs="41,6;41,23;6,23;6,6;41,6" o:connectangles="0,0,0,0,0"/>
                  </v:shape>
                  <v:shape id="Freeform 315" o:spid="_x0000_s1338" style="position:absolute;left:4559;top:4231;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0ImsIA&#10;AADcAAAADwAAAGRycy9kb3ducmV2LnhtbESPQYvCMBSE7wv+h/AEb2uqLlWqUWRR3Ou2Ih4fybMt&#10;Ni+lyWr990YQ9jjMzDfMatPbRtyo87VjBZNxAoJYO1NzqeBY7D8XIHxANtg4JgUP8rBZDz5WmBl3&#10;51+65aEUEcI+QwVVCG0mpdcVWfRj1xJH7+I6iyHKrpSmw3uE20ZOkySVFmuOCxW29F2RvuZ/VsF0&#10;lwS9O8x0fi2K9HH+wv40R6VGw367BBGoD//hd/vHKJhNUnidiUdAr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TQiawgAAANwAAAAPAAAAAAAAAAAAAAAAAJgCAABkcnMvZG93&#10;bnJldi54bWxQSwUGAAAAAAQABAD1AAAAhwMAAAAA&#10;" path="m7,1v2,1,2,2,,3c6,5,3,5,2,4,,3,,2,2,1,3,,6,,7,1xe" fillcolor="#16110d" stroked="f">
                    <v:path arrowok="t" o:connecttype="custom" o:connectlocs="42,6;42,24;12,24;12,6;42,6" o:connectangles="0,0,0,0,0"/>
                  </v:shape>
                  <v:shape id="Freeform 316" o:spid="_x0000_s1339" style="position:absolute;left:4642;top:418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GtAcIA&#10;AADcAAAADwAAAGRycy9kb3ducmV2LnhtbESPT4vCMBTE78J+h/CEvWnqH6xUoyzisl5tZdnjI3m2&#10;xealNFHrt98IgsdhZn7DrLe9bcSNOl87VjAZJyCItTM1lwpOxfdoCcIHZIONY1LwIA/bzcdgjZlx&#10;dz7SLQ+liBD2GSqoQmgzKb2uyKIfu5Y4emfXWQxRdqU0Hd4j3DZymiQLabHmuFBhS7uK9CW/WgXT&#10;fRL0/mem80tRLB5/c+x/U1Tqc9h/rUAE6sM7/GofjILZJIXnmXgE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Aa0BwgAAANwAAAAPAAAAAAAAAAAAAAAAAJgCAABkcnMvZG93&#10;bnJldi54bWxQSwUGAAAAAAQABAD1AAAAhwMAAAAA&#10;" path="m7,1v2,1,2,2,,3c6,5,3,5,2,4,,3,,2,2,1,3,,6,,7,1xe" fillcolor="#16110d" stroked="f">
                    <v:path arrowok="t" o:connecttype="custom" o:connectlocs="41,6;41,24;12,24;12,6;41,6" o:connectangles="0,0,0,0,0"/>
                  </v:shape>
                  <v:shape id="Freeform 317" o:spid="_x0000_s1340" style="position:absolute;left:4731;top:413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1EyMMA&#10;AADcAAAADwAAAGRycy9kb3ducmV2LnhtbERPTYvCMBC9C/6HMIIX0VQXl1KNsggryyLIVlG8jc3Y&#10;FptJaaJ2/705CB4f73u+bE0l7tS40rKC8SgCQZxZXXKuYL/7HsYgnEfWWFkmBf/kYLnoduaYaPvg&#10;P7qnPhchhF2CCgrv60RKlxVk0I1sTRy4i20M+gCbXOoGHyHcVHISRZ/SYMmhocCaVgVl1/RmFGzj&#10;XPLv4XJYH9up3KzOt1M8GSjV77VfMxCeWv8Wv9w/WsHHOKwNZ8IR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11EyMMAAADcAAAADwAAAAAAAAAAAAAAAACYAgAAZHJzL2Rv&#10;d25yZXYueG1sUEsFBgAAAAAEAAQA9QAAAIgDAAAAAA==&#10;" path="m7,1v1,,1,2,,3c5,5,3,5,1,4,,3,,1,1,1,3,,5,,7,1xe" fillcolor="#16110d" stroked="f">
                    <v:path arrowok="t" o:connecttype="custom" o:connectlocs="41,6;41,24;6,24;6,6;41,6" o:connectangles="0,0,0,0,0"/>
                  </v:shape>
                  <v:shape id="Freeform 318" o:spid="_x0000_s1341" style="position:absolute;left:4814;top:408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Kc6MQA&#10;AADcAAAADwAAAGRycy9kb3ducmV2LnhtbESPQWvCQBSE7wX/w/KE3pqNsWgbs4qUlHptItLjY/c1&#10;CWbfhuxW47/vFoQeh5n5hil2k+3FhUbfOVawSFIQxNqZjhsFx/r96QWED8gGe8ek4EYedtvZQ4G5&#10;cVf+pEsVGhEh7HNU0IYw5FJ63ZJFn7iBOHrfbrQYohwbaUa8RrjtZZamK2mx47jQ4kBvLelz9WMV&#10;ZGUadPmx1NW5rle3r2ecTmtU6nE+7TcgAk3hP3xvH4yC5eIV/s7EIy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nOjEAAAA3AAAAA8AAAAAAAAAAAAAAAAAmAIAAGRycy9k&#10;b3ducmV2LnhtbFBLBQYAAAAABAAEAPUAAACJAwAAAAA=&#10;" path="m7,1v2,1,2,3,,3c6,5,3,5,2,4,,4,,2,2,1,3,,6,,7,1xe" fillcolor="#16110d" stroked="f">
                    <v:path arrowok="t" o:connecttype="custom" o:connectlocs="41,6;41,23;12,23;12,6;41,6" o:connectangles="0,0,0,0,0"/>
                  </v:shape>
                  <v:shape id="Freeform 319" o:spid="_x0000_s1342" style="position:absolute;left:4896;top:4037;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T/yL8A&#10;AADcAAAADwAAAGRycy9kb3ducmV2LnhtbERPTYvCMBC9L/gfwgje1tQqrlSjiCh63XYRj0MytsVm&#10;Upqo9d+bg7DHx/tebXrbiAd1vnasYDJOQBBrZ2ouFfwVh+8FCB+QDTaOScGLPGzWg68VZsY9+Zce&#10;eShFDGGfoYIqhDaT0uuKLPqxa4kjd3WdxRBhV0rT4TOG20amSTKXFmuODRW2tKtI3/K7VZDuk6D3&#10;x6nOb0Uxf11m2J9/UKnRsN8uQQTqw7/44z4ZBdM0zo9n4hGQ6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hP/IvwAAANwAAAAPAAAAAAAAAAAAAAAAAJgCAABkcnMvZG93bnJl&#10;di54bWxQSwUGAAAAAAQABAD1AAAAhAMAAAAA&#10;" path="m7,1v2,1,2,2,,3c6,5,3,5,2,4,,3,,2,2,1,3,,6,,7,1xe" fillcolor="#16110d" stroked="f">
                    <v:path arrowok="t" o:connecttype="custom" o:connectlocs="42,6;42,23;12,23;12,6;42,6" o:connectangles="0,0,0,0,0"/>
                  </v:shape>
                  <v:shape id="Freeform 320" o:spid="_x0000_s1343" style="position:absolute;left:4985;top:3989;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sn6McA&#10;AADcAAAADwAAAGRycy9kb3ducmV2LnhtbESP3WrCQBSE7wt9h+UUelN0Y8QSUjcigkWkINoS6d1p&#10;9uSHZs+G7Krx7buC0MthZr5h5ovBtOJMvWssK5iMIxDEhdUNVwq+PtejBITzyBpby6TgSg4W2ePD&#10;HFNtL7yn88FXIkDYpaig9r5LpXRFTQbd2HbEwSttb9AH2VdS93gJcNPKOIpepcGGw0KNHa1qKn4P&#10;J6Ngl1SSt3mZvx+HmfxY/Zy+k/hFqeenYfkGwtPg/8P39kYrmMYTuJ0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LJ+jHAAAA3AAAAA8AAAAAAAAAAAAAAAAAmAIAAGRy&#10;cy9kb3ducmV2LnhtbFBLBQYAAAAABAAEAPUAAACMAwAAAAA=&#10;" path="m7,1v1,1,1,2,,3c5,5,3,5,1,4,,3,,2,1,1,3,,5,,7,1xe" fillcolor="#16110d" stroked="f">
                    <v:path arrowok="t" o:connecttype="custom" o:connectlocs="41,6;41,24;6,24;6,6;41,6" o:connectangles="0,0,0,0,0"/>
                  </v:shape>
                  <v:shape id="Freeform 321" o:spid="_x0000_s1344" style="position:absolute;left:5068;top:3942;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m5n8YA&#10;AADcAAAADwAAAGRycy9kb3ducmV2LnhtbESPQWvCQBSE7wX/w/IEL6VuGlFCdBURKqUIUi0pvT2z&#10;zySYfRuyq8Z/7wpCj8PMfMPMFp2pxYVaV1lW8D6MQBDnVldcKPjZf7wlIJxH1lhbJgU3crCY915m&#10;mGp75W+67HwhAoRdigpK75tUSpeXZNANbUMcvKNtDfog20LqFq8BbmoZR9FEGqw4LJTY0Kqk/LQ7&#10;GwXbpJD8lR2z9W83lpvV4fyXxK9KDfrdcgrCU+f/w8/2p1YwimN4nA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Nm5n8YAAADcAAAADwAAAAAAAAAAAAAAAACYAgAAZHJz&#10;L2Rvd25yZXYueG1sUEsFBgAAAAAEAAQA9QAAAIsDAAAAAA==&#10;" path="m7,1v1,,1,2,,3c5,5,3,5,1,4,,3,,1,1,1,3,,5,,7,1xe" fillcolor="#16110d" stroked="f">
                    <v:path arrowok="t" o:connecttype="custom" o:connectlocs="41,6;41,24;6,24;6,6;41,6" o:connectangles="0,0,0,0,0"/>
                  </v:shape>
                  <v:shape id="Freeform 322" o:spid="_x0000_s1345" style="position:absolute;left:4305;top:42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Zhv8IA&#10;AADcAAAADwAAAGRycy9kb3ducmV2LnhtbESPQWvCQBSE7wX/w/IEb3VjUlSiq0hR7LWJiMfH7jMJ&#10;Zt+G7Fbjv3cLhR6HmfmGWW8H24o79b5xrGA2TUAQa2carhScysP7EoQPyAZbx6TgSR62m9HbGnPj&#10;HvxN9yJUIkLY56igDqHLpfS6Jot+6jri6F1dbzFE2VfS9PiIcNvKNEnm0mLDcaHGjj5r0rfixypI&#10;90nQ+2Omi1tZzp+XDxzOC1RqMh52KxCBhvAf/mt/GQVZmsHvmXgE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VmG/wgAAANwAAAAPAAAAAAAAAAAAAAAAAJgCAABkcnMvZG93&#10;bnJldi54bWxQSwUGAAAAAAQABAD1AAAAhwMAAAAA&#10;" path="m7,1v2,1,2,3,,3c6,5,3,5,2,4,,4,,2,2,1,3,,6,,7,1xe" fillcolor="#16110d" stroked="f">
                    <v:path arrowok="t" o:connecttype="custom" o:connectlocs="41,6;41,23;12,23;12,6;41,6" o:connectangles="0,0,0,0,0"/>
                  </v:shape>
                  <v:shape id="Freeform 323" o:spid="_x0000_s1346" style="position:absolute;left:4394;top:4231;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yEcMcA&#10;AADcAAAADwAAAGRycy9kb3ducmV2LnhtbESPQWvCQBSE70L/w/IKvYjZGG0JaVYpgkWKILVi6e01&#10;+0xCs29DdtX037uC4HGYmW+YfN6bRpyoc7VlBeMoBkFcWF1zqWD3tRylIJxH1thYJgX/5GA+exjk&#10;mGl75k86bX0pAoRdhgoq79tMSldUZNBFtiUO3sF2Bn2QXSl1h+cAN41M4vhFGqw5LFTY0qKi4m97&#10;NAo2aSn5Y3/Yv3/3z3K9+D3+pMlQqafH/u0VhKfe38O39kormCRTuJ4JR0D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8hHDHAAAA3AAAAA8AAAAAAAAAAAAAAAAAmAIAAGRy&#10;cy9kb3ducmV2LnhtbFBLBQYAAAAABAAEAPUAAACMAwAAAAA=&#10;" path="m7,1v1,1,1,2,,3c5,5,3,5,1,4,,3,,2,1,1,3,,5,,7,1xe" fillcolor="#16110d" stroked="f">
                    <v:path arrowok="t" o:connecttype="custom" o:connectlocs="41,6;41,24;6,24;6,6;41,6" o:connectangles="0,0,0,0,0"/>
                  </v:shape>
                  <v:shape id="Freeform 324" o:spid="_x0000_s1347" style="position:absolute;left:4642;top:408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NcUMMA&#10;AADcAAAADwAAAGRycy9kb3ducmV2LnhtbESPQWvCQBSE74X+h+UVequbRhsldRURi16biHh87D6T&#10;YPZtyG41/vuuIHgcZuYbZr4cbCsu1PvGsYLPUQKCWDvTcKVgX/58zED4gGywdUwKbuRhuXh9mWNu&#10;3JV/6VKESkQI+xwV1CF0uZRe12TRj1xHHL2T6y2GKPtKmh6vEW5bmSZJJi02HBdq7Ghdkz4Xf1ZB&#10;ukmC3mzHujiXZXY7TnA4TFGp97dh9Q0i0BCe4Ud7ZxSM0y+4n4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PNcUMMAAADcAAAADwAAAAAAAAAAAAAAAACYAgAAZHJzL2Rv&#10;d25yZXYueG1sUEsFBgAAAAAEAAQA9QAAAIgDAAAAAA==&#10;" path="m2,1c3,,6,,7,1v2,1,2,3,,3c6,5,3,5,2,4,,4,,2,2,1,3,,,2,2,1xe" fillcolor="#16110d" stroked="f">
                    <v:path arrowok="t" o:connecttype="custom" o:connectlocs="12,6;41,6;41,23;12,23;12,6;12,6" o:connectangles="0,0,0,0,0,0"/>
                  </v:shape>
                  <v:shape id="Freeform 325" o:spid="_x0000_s1348" style="position:absolute;left:4731;top:4037;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nMYA&#10;AADcAAAADwAAAGRycy9kb3ducmV2LnhtbESP3WrCQBSE7wt9h+UUvCm6MUUJ0VWKoJQiiD8o3h2z&#10;xyQ0ezZkV03f3hUEL4eZ+YYZT1tTiSs1rrSsoN+LQBBnVpecK9ht590EhPPIGivLpOCfHEwn729j&#10;TLW98ZquG5+LAGGXooLC+zqV0mUFGXQ9WxMH72wbgz7IJpe6wVuAm0rGUTSUBksOCwXWNCso+9tc&#10;jIJVkkv+3Z/3i0M7kMvZ6XJM4k+lOh/t9wiEp9a/ws/2j1bwFQ/hcSYcAT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K/nMYAAADcAAAADwAAAAAAAAAAAAAAAACYAgAAZHJz&#10;L2Rvd25yZXYueG1sUEsFBgAAAAAEAAQA9QAAAIsDAAAAAA==&#10;" path="m7,1v1,1,1,2,,3c5,5,3,5,1,4,,3,,2,1,1,3,,5,,7,1xe" fillcolor="#16110d" stroked="f">
                    <v:path arrowok="t" o:connecttype="custom" o:connectlocs="41,6;41,23;6,23;6,6;41,6" o:connectangles="0,0,0,0,0"/>
                  </v:shape>
                  <v:shape id="Freeform 326" o:spid="_x0000_s1349" style="position:absolute;left:4814;top:398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1nvMIA&#10;AADcAAAADwAAAGRycy9kb3ducmV2LnhtbESPQYvCMBSE78L+h/AW9qbpVlGpRlnEZb3ainh8JM+2&#10;2LyUJmr99xtB8DjMzDfMct3bRtyo87VjBd+jBASxdqbmUsGh+B3OQfiAbLBxTAoe5GG9+hgsMTPu&#10;znu65aEUEcI+QwVVCG0mpdcVWfQj1xJH7+w6iyHKrpSmw3uE20amSTKVFmuOCxW2tKlIX/KrVZBu&#10;k6C3f2OdX4pi+jhNsD/OUKmvz/5nASJQH97hV3tnFIzTGTzPxCMg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bWe8wgAAANwAAAAPAAAAAAAAAAAAAAAAAJgCAABkcnMvZG93&#10;bnJldi54bWxQSwUGAAAAAAQABAD1AAAAhwMAAAAA&#10;" path="m7,1v2,1,2,2,,3c6,5,3,5,2,4,,3,,2,2,1,3,,6,,7,1xe" fillcolor="#16110d" stroked="f">
                    <v:path arrowok="t" o:connecttype="custom" o:connectlocs="41,6;41,24;12,24;12,6;41,6" o:connectangles="0,0,0,0,0"/>
                  </v:shape>
                  <v:shape id="Freeform 327" o:spid="_x0000_s1350" style="position:absolute;left:4896;top:3942;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Lzzr8A&#10;AADcAAAADwAAAGRycy9kb3ducmV2LnhtbERPTYvCMBC9L/gfwgje1tQqrlSjiCh63XYRj0MytsVm&#10;Upqo9d+bg7DHx/tebXrbiAd1vnasYDJOQBBrZ2ouFfwVh+8FCB+QDTaOScGLPGzWg68VZsY9+Zce&#10;eShFDGGfoYIqhDaT0uuKLPqxa4kjd3WdxRBhV0rT4TOG20amSTKXFmuODRW2tKtI3/K7VZDuk6D3&#10;x6nOb0Uxf11m2J9/UKnRsN8uQQTqw7/44z4ZBdM0ro1n4hGQ6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8vPOvwAAANwAAAAPAAAAAAAAAAAAAAAAAJgCAABkcnMvZG93bnJl&#10;di54bWxQSwUGAAAAAAQABAD1AAAAhAMAAAAA&#10;" path="m7,1v2,,2,2,,3c6,5,3,5,2,4,,3,,1,2,1,3,,6,,7,1xe" fillcolor="#16110d" stroked="f">
                    <v:path arrowok="t" o:connecttype="custom" o:connectlocs="42,6;42,24;12,24;12,6;42,6" o:connectangles="0,0,0,0,0"/>
                  </v:shape>
                  <v:shape id="Freeform 328" o:spid="_x0000_s1351" style="position:absolute;left:4985;top:3889;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0r7scA&#10;AADcAAAADwAAAGRycy9kb3ducmV2LnhtbESP3WrCQBSE74W+w3IKvZG6MWKJqRspgkWKILVi6d1p&#10;9uSHZs+G7Krp27uC4OUwM98w80VvGnGiztWWFYxHEQji3OqaSwX7r9VzAsJ5ZI2NZVLwTw4W2cNg&#10;jqm2Z/6k086XIkDYpaig8r5NpXR5RQbdyLbEwStsZ9AH2ZVSd3gOcNPIOIpepMGaw0KFLS0ryv92&#10;R6Ngm5SSPw7F4f27n8rN8vf4k8RDpZ4e+7dXEJ56fw/f2mutYBLP4HomHAGZX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p9K+7HAAAA3AAAAA8AAAAAAAAAAAAAAAAAmAIAAGRy&#10;cy9kb3ducmV2LnhtbFBLBQYAAAAABAAEAPUAAACMAwAAAAA=&#10;" path="m7,4c5,5,3,5,1,4,,4,,2,1,1,3,,8,4,7,4xe" fillcolor="#16110d" stroked="f">
                    <v:path arrowok="t" o:connecttype="custom" o:connectlocs="41,24;6,24;6,6;41,24" o:connectangles="0,0,0,0"/>
                  </v:shape>
                  <v:shape id="Freeform 329" o:spid="_x0000_s1352" style="position:absolute;left:4642;top:398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1pFb8A&#10;AADcAAAADwAAAGRycy9kb3ducmV2LnhtbERPTYvCMBC9C/6HMII3TbWLK9UoIi56tV3E45CMbbGZ&#10;lCar9d+bw4LHx/teb3vbiAd1vnasYDZNQBBrZ2ouFfwWP5MlCB+QDTaOScGLPGw3w8EaM+OefKZH&#10;HkoRQ9hnqKAKoc2k9Loii37qWuLI3VxnMUTYldJ0+IzhtpHzJFlIizXHhgpb2lek7/mfVTA/JEEf&#10;jqnO70WxeF2/sL98o1LjUb9bgQjUh4/4330yCtI0zo9n4hGQm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lXWkVvwAAANwAAAAPAAAAAAAAAAAAAAAAAJgCAABkcnMvZG93bnJl&#10;di54bWxQSwUGAAAAAAQABAD1AAAAhAMAAAAA&#10;" path="m7,1v2,1,2,2,,3c6,5,3,5,2,4,,3,,2,2,1,3,,6,,7,1xe" fillcolor="#16110d" stroked="f">
                    <v:path arrowok="t" o:connecttype="custom" o:connectlocs="41,6;41,24;12,24;12,6;41,6" o:connectangles="0,0,0,0,0"/>
                  </v:shape>
                  <v:shape id="Freeform 330" o:spid="_x0000_s1353" style="position:absolute;left:4731;top:3942;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KxNcYA&#10;AADcAAAADwAAAGRycy9kb3ducmV2LnhtbESP3YrCMBSE7xd8h3AEbxZNVVZKNYoIiizC4g+Kd8fm&#10;2Babk9JE7b69WVjwcpiZb5jJrDGleFDtCssK+r0IBHFqdcGZgsN+2Y1BOI+ssbRMCn7JwWza+phg&#10;ou2Tt/TY+UwECLsEFeTeV4mULs3JoOvZijh4V1sb9EHWmdQ1PgPclHIQRSNpsOCwkGNFi5zS2+5u&#10;FPzEmeTv4/W4OjVfcrO43M/x4FOpTruZj0F4avw7/N9eawXDYR/+zoQjIK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dKxNcYAAADcAAAADwAAAAAAAAAAAAAAAACYAgAAZHJz&#10;L2Rvd25yZXYueG1sUEsFBgAAAAAEAAQA9QAAAIsDAAAAAA==&#10;" path="m7,1v1,,1,2,,3c5,5,3,5,1,4,,3,,1,1,1,3,,5,,7,1xe" fillcolor="#16110d" stroked="f">
                    <v:path arrowok="t" o:connecttype="custom" o:connectlocs="41,6;41,24;6,24;6,6;41,6" o:connectangles="0,0,0,0,0"/>
                  </v:shape>
                  <v:shape id="Freeform 331" o:spid="_x0000_s1354" style="position:absolute;left:4814;top:388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S+cIA&#10;AADcAAAADwAAAGRycy9kb3ducmV2LnhtbESPQWvCQBSE7wX/w/IEb3VjUlSiq0hR7LWJiMfH7jMJ&#10;Zt+G7Fbjv3cLhR6HmfmGWW8H24o79b5xrGA2TUAQa2carhScysP7EoQPyAZbx6TgSR62m9HbGnPj&#10;HvxN9yJUIkLY56igDqHLpfS6Jot+6jri6F1dbzFE2VfS9PiIcNvKNEnm0mLDcaHGjj5r0rfixypI&#10;90nQ+2Omi1tZzp+XDxzOC1RqMh52KxCBhvAf/mt/GQVZlsLvmXgE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w1L5wgAAANwAAAAPAAAAAAAAAAAAAAAAAJgCAABkcnMvZG93&#10;bnJldi54bWxQSwUGAAAAAAQABAD1AAAAhwMAAAAA&#10;" path="m7,1v2,1,2,3,,3c6,5,3,5,2,4,,4,,2,2,1,3,,6,,7,1xe" fillcolor="#16110d" stroked="f">
                    <v:path arrowok="t" o:connecttype="custom" o:connectlocs="41,6;41,24;12,24;12,6;41,6" o:connectangles="0,0,0,0,0"/>
                  </v:shape>
                  <v:shape id="Freeform 332" o:spid="_x0000_s1355" style="position:absolute;left:4896;top:3842;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3YsMA&#10;AADcAAAADwAAAGRycy9kb3ducmV2LnhtbESPwWrDMBBE74X8g9hCbrXcuCTBtRJCSWivtUPIcZG2&#10;tom1MpYa239fFQo9DjPzhin2k+3EnQbfOlbwnKQgiLUzLdcKztXpaQvCB2SDnWNSMJOH/W7xUGBu&#10;3MifdC9DLSKEfY4KmhD6XEqvG7LoE9cTR+/LDRZDlEMtzYBjhNtOrtJ0LS22HBca7OmtIX0rv62C&#10;1TEN+vie6fJWVev5+oLTZYNKLR+nwyuIQFP4D/+1P4yCLMvg90w8AnL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Y/3YsMAAADcAAAADwAAAAAAAAAAAAAAAACYAgAAZHJzL2Rv&#10;d25yZXYueG1sUEsFBgAAAAAEAAQA9QAAAIgDAAAAAA==&#10;" path="m7,4c6,5,3,5,2,4,,3,,2,2,1,3,,6,,7,1v2,1,2,2,,3xe" fillcolor="#16110d" stroked="f">
                    <v:path arrowok="t" o:connecttype="custom" o:connectlocs="42,23;12,23;12,6;42,6;42,23" o:connectangles="0,0,0,0,0"/>
                  </v:shape>
                  <v:shape id="Freeform 333" o:spid="_x0000_s1356" style="position:absolute;left:4559;top:3942;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ZvFsIA&#10;AADcAAAADwAAAGRycy9kb3ducmV2LnhtbESPQYvCMBSE7wv+h/AEb2uqFXfpGkVEca+2i3h8JM+2&#10;2LyUJmr99xtB8DjMzDfMYtXbRtyo87VjBZNxAoJYO1NzqeCv2H1+g/AB2WDjmBQ8yMNqOfhYYGbc&#10;nQ90y0MpIoR9hgqqENpMSq8rsujHriWO3tl1FkOUXSlNh/cIt42cJslcWqw5LlTY0qYifcmvVsF0&#10;mwS93ac6vxTF/HGaYX/8QqVGw379AyJQH97hV/vXKEjTGTzPxCM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Zm8WwgAAANwAAAAPAAAAAAAAAAAAAAAAAJgCAABkcnMvZG93&#10;bnJldi54bWxQSwUGAAAAAAQABAD1AAAAhwMAAAAA&#10;" path="m7,1v2,,2,2,,3c6,5,3,5,2,4,,3,,1,2,1,3,,6,,7,1xe" fillcolor="#16110d" stroked="f">
                    <v:path arrowok="t" o:connecttype="custom" o:connectlocs="42,6;42,24;12,24;12,6;42,6" o:connectangles="0,0,0,0,0"/>
                  </v:shape>
                  <v:shape id="Freeform 334" o:spid="_x0000_s1357" style="position:absolute;left:4642;top:388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rKjcMA&#10;AADcAAAADwAAAGRycy9kb3ducmV2LnhtbESPQWvCQBSE70L/w/IK3nRTo2lJXaUUi15NRHp87L4m&#10;wezbkF01/vuuIHgcZuYbZrkebCsu1PvGsYK3aQKCWDvTcKXgUP5MPkD4gGywdUwKbuRhvXoZLTE3&#10;7sp7uhShEhHCPkcFdQhdLqXXNVn0U9cRR+/P9RZDlH0lTY/XCLetnCVJJi02HBdq7Oi7Jn0qzlbB&#10;bJMEvdmmujiVZXb7neNwfEelxq/D1yeIQEN4hh/tnVGQpgu4n4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rKjcMAAADcAAAADwAAAAAAAAAAAAAAAACYAgAAZHJzL2Rv&#10;d25yZXYueG1sUEsFBgAAAAAEAAQA9QAAAIgDAAAAAA==&#10;" path="m7,1v2,1,2,3,,3c6,5,3,5,2,4,,4,,2,2,1,3,,6,,7,1xe" fillcolor="#16110d" stroked="f">
                    <v:path arrowok="t" o:connecttype="custom" o:connectlocs="41,6;41,24;12,24;12,6;41,6" o:connectangles="0,0,0,0,0"/>
                  </v:shape>
                  <v:shape id="Freeform 335" o:spid="_x0000_s1358" style="position:absolute;left:4731;top:384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pQcYA&#10;AADcAAAADwAAAGRycy9kb3ducmV2LnhtbESP3YrCMBSE7xd8h3AEb5Y1VVFK1ygiKLII4g8ue3ds&#10;jm2xOSlN1O7bG0HwcpiZb5jxtDGluFHtCssKet0IBHFqdcGZgsN+8RWDcB5ZY2mZFPyTg+mk9THG&#10;RNs7b+m285kIEHYJKsi9rxIpXZqTQde1FXHwzrY26IOsM6lrvAe4KWU/ikbSYMFhIceK5jmll93V&#10;KNjEmeSf4/m4/G2Gcj0/Xf/i/qdSnXYz+wbhqfHv8Ku90goGgx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spQcYAAADcAAAADwAAAAAAAAAAAAAAAACYAgAAZHJz&#10;L2Rvd25yZXYueG1sUEsFBgAAAAAEAAQA9QAAAIsDAAAAAA==&#10;" path="m7,1v1,1,1,2,,3c5,5,3,5,1,4,,3,,2,1,1,3,,5,,7,1xe" fillcolor="#16110d" stroked="f">
                    <v:path arrowok="t" o:connecttype="custom" o:connectlocs="41,6;41,23;6,23;6,6;41,6" o:connectangles="0,0,0,0,0"/>
                  </v:shape>
                  <v:shape id="Freeform 336" o:spid="_x0000_s1359" style="position:absolute;left:4814;top:379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TxYcMA&#10;AADcAAAADwAAAGRycy9kb3ducmV2LnhtbESPwWrDMBBE74X8g9hAbrWcuNjFjRJCSUivtUvpcZG2&#10;tom1Mpaa2H8fFQo9DjPzhtnuJ9uLK42+c6xgnaQgiLUzHTcKPurT4zMIH5AN9o5JwUwe9rvFwxZL&#10;4278TtcqNCJC2JeooA1hKKX0uiWLPnEDcfS+3WgxRDk20ox4i3Dby02a5tJix3GhxYFeW9KX6scq&#10;2BzToI/nTFeXus7nryecPgtUarWcDi8gAk3hP/zXfjMKsqyA3zPxCM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rTxYcMAAADcAAAADwAAAAAAAAAAAAAAAACYAgAAZHJzL2Rv&#10;d25yZXYueG1sUEsFBgAAAAAEAAQA9QAAAIgDAAAAAA==&#10;" path="m7,1v2,1,2,2,,3c6,5,3,5,2,4,,3,,2,2,1,3,,6,,7,1xe" fillcolor="#16110d" stroked="f">
                    <v:path arrowok="t" o:connecttype="custom" o:connectlocs="41,6;41,23;12,23;12,6;41,6" o:connectangles="0,0,0,0,0"/>
                  </v:shape>
                  <v:shape id="Freeform 337" o:spid="_x0000_s1360" style="position:absolute;left:4477;top:3889;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gYqMIA&#10;AADcAAAADwAAAGRycy9kb3ducmV2LnhtbERPTYvCMBC9C/6HMIIX0XSVXUo1yiIoIsKyKoq3sRnb&#10;YjMpTdT6781B8Ph435NZY0pxp9oVlhV8DSIQxKnVBWcK9rtFPwbhPLLG0jIpeJKD2bTdmmCi7YP/&#10;6b71mQgh7BJUkHtfJVK6NCeDbmAr4sBdbG3QB1hnUtf4COGmlMMo+pEGCw4NOVY0zym9bm9GwV+c&#10;SV4fLoflsfmWm/n5doqHPaW6neZ3DMJT4z/it3ulFYxGYW04E46An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6BiowgAAANwAAAAPAAAAAAAAAAAAAAAAAJgCAABkcnMvZG93&#10;bnJldi54bWxQSwUGAAAAAAQABAD1AAAAhwMAAAAA&#10;" path="m7,1v1,1,1,3,,3c5,5,3,5,1,4,,4,,2,1,1,3,,5,,7,1xe" fillcolor="#16110d" stroked="f">
                    <v:path arrowok="t" o:connecttype="custom" o:connectlocs="41,6;41,24;6,24;6,6;41,6" o:connectangles="0,0,0,0,0"/>
                  </v:shape>
                  <v:shape id="Freeform 338" o:spid="_x0000_s1361" style="position:absolute;left:4559;top:3842;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fAiMMA&#10;AADcAAAADwAAAGRycy9kb3ducmV2LnhtbESPQWvCQBSE7wX/w/IEb3WjKVajmyBFaa9Ninh87D6T&#10;YPZtyG41/vtuodDjMDPfMLtitJ240eBbxwoW8wQEsXam5VrBV3V8XoPwAdlg55gUPMhDkU+edpgZ&#10;d+dPupWhFhHCPkMFTQh9JqXXDVn0c9cTR+/iBoshyqGWZsB7hNtOLpNkJS22HBca7OmtIX0tv62C&#10;5SEJ+vCe6vJaVavH+QXH0ysqNZuO+y2IQGP4D/+1P4yCNN3A75l4BG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GfAiMMAAADcAAAADwAAAAAAAAAAAAAAAACYAgAAZHJzL2Rv&#10;d25yZXYueG1sUEsFBgAAAAAEAAQA9QAAAIgDAAAAAA==&#10;" path="m7,1v2,1,2,2,,3c6,5,3,5,2,4,,3,,2,2,1,3,,6,,7,1xe" fillcolor="#16110d" stroked="f">
                    <v:path arrowok="t" o:connecttype="custom" o:connectlocs="42,6;42,23;12,23;12,6;42,6" o:connectangles="0,0,0,0,0"/>
                  </v:shape>
                  <v:shape id="Freeform 339" o:spid="_x0000_s1362" style="position:absolute;left:4642;top:379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saaL4A&#10;AADcAAAADwAAAGRycy9kb3ducmV2LnhtbERPy4rCMBTdC/5DuMLsNPWBSjWKDA66tRVxeUmubbG5&#10;KU1G69+bheDycN7rbWdr8aDWV44VjEcJCGLtTMWFgnP+N1yC8AHZYO2YFLzIw3bT760xNe7JJ3pk&#10;oRAxhH2KCsoQmlRKr0uy6EeuIY7czbUWQ4RtIU2LzxhuazlJkrm0WHFsKLGh35L0Pfu3Cib7JOj9&#10;Yaqze57PX9cZdpcFKvUz6HYrEIG68BV/3EejYDqL8+OZeATk5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1bGmi+AAAA3AAAAA8AAAAAAAAAAAAAAAAAmAIAAGRycy9kb3ducmV2&#10;LnhtbFBLBQYAAAAABAAEAPUAAACDAwAAAAA=&#10;" path="m7,1v2,1,2,2,,3c6,5,3,5,2,4,,3,,2,2,1,3,,6,,7,1xe" fillcolor="#16110d" stroked="f">
                    <v:path arrowok="t" o:connecttype="custom" o:connectlocs="41,6;41,23;12,23;12,6;41,6" o:connectangles="0,0,0,0,0"/>
                  </v:shape>
                  <v:shape id="Freeform 340" o:spid="_x0000_s1363" style="position:absolute;left:4731;top:374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TCSMYA&#10;AADcAAAADwAAAGRycy9kb3ducmV2LnhtbESPQWvCQBSE7wX/w/IEL6Vu1FpCdBURFBFB1GLx9sw+&#10;k2D2bciuGv+9Wyj0OMzMN8x42phS3Kl2hWUFvW4Egji1uuBMwfdh8RGDcB5ZY2mZFDzJwXTSehtj&#10;ou2Dd3Tf+0wECLsEFeTeV4mULs3JoOvaijh4F1sb9EHWmdQ1PgLclLIfRV/SYMFhIceK5jml1/3N&#10;KNjGmeT18XJc/jRDuZmfb6e4/65Up93MRiA8Nf4//NdeaQWDzx78nglHQE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dTCSMYAAADcAAAADwAAAAAAAAAAAAAAAACYAgAAZHJz&#10;L2Rvd25yZXYueG1sUEsFBgAAAAAEAAQA9QAAAIsDAAAAAA==&#10;" path="m7,v1,1,1,3,,4c5,5,3,5,1,4,,3,,1,1,,3,,5,,7,xe" fillcolor="#16110d" stroked="f">
                    <v:path arrowok="t" o:connecttype="custom" o:connectlocs="41,0;41,23;6,23;6,0;41,0" o:connectangles="0,0,0,0,0"/>
                  </v:shape>
                  <v:shape id="Freeform 341" o:spid="_x0000_s1364" style="position:absolute;left:4394;top:384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ZcP8cA&#10;AADcAAAADwAAAGRycy9kb3ducmV2LnhtbESPQWvCQBSE70L/w/IKvYjZGG0JaVYpgkWKILVi6e01&#10;+0xCs29DdtX037uC4HGYmW+YfN6bRpyoc7VlBeMoBkFcWF1zqWD3tRylIJxH1thYJgX/5GA+exjk&#10;mGl75k86bX0pAoRdhgoq79tMSldUZNBFtiUO3sF2Bn2QXSl1h+cAN41M4vhFGqw5LFTY0qKi4m97&#10;NAo2aSn5Y3/Yv3/3z3K9+D3+pMlQqafH/u0VhKfe38O39kormEwTuJ4JR0D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GXD/HAAAA3AAAAA8AAAAAAAAAAAAAAAAAmAIAAGRy&#10;cy9kb3ducmV2LnhtbFBLBQYAAAAABAAEAPUAAACMAwAAAAA=&#10;" path="m7,1v1,1,1,2,,3c5,5,3,5,1,4,,3,,2,1,1,3,,5,,7,1xe" fillcolor="#16110d" stroked="f">
                    <v:path arrowok="t" o:connecttype="custom" o:connectlocs="41,6;41,23;6,23;6,6;41,6" o:connectangles="0,0,0,0,0"/>
                  </v:shape>
                  <v:shape id="Freeform 342" o:spid="_x0000_s1365" style="position:absolute;left:4477;top:3795;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r5pMcA&#10;AADcAAAADwAAAGRycy9kb3ducmV2LnhtbESPW2vCQBSE3wv+h+UU+iK6qTdCmlWK0FKkUBpF6dtp&#10;9uSC2bMhu2r8911B6OMwM98w6ao3jThT52rLCp7HEQji3OqaSwW77dsoBuE8ssbGMim4koPVcvCQ&#10;YqLthb/pnPlSBAi7BBVU3reJlC6vyKAb25Y4eIXtDPogu1LqDi8Bbho5iaKFNFhzWKiwpXVF+TE7&#10;GQVfcSl5sy/274d+Lj/Xv6efeDJU6umxf30B4an3/+F7+0MrmM6mcDsTjo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ZK+aTHAAAA3AAAAA8AAAAAAAAAAAAAAAAAmAIAAGRy&#10;cy9kb3ducmV2LnhtbFBLBQYAAAAABAAEAPUAAACMAwAAAAA=&#10;" path="m7,1v1,1,1,2,,3c5,5,3,5,1,4,,3,,2,1,1,3,,5,,7,1xe" fillcolor="#16110d" stroked="f">
                    <v:path arrowok="t" o:connecttype="custom" o:connectlocs="41,6;41,23;6,23;6,6;41,6" o:connectangles="0,0,0,0,0"/>
                  </v:shape>
                  <v:shape id="Freeform 343" o:spid="_x0000_s1366" style="position:absolute;left:4559;top:3748;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Aca8IA&#10;AADcAAAADwAAAGRycy9kb3ducmV2LnhtbESPQYvCMBSE7wv+h/AEb2uqFnfpGkVEca+2i3h8JM+2&#10;2LyUJmr99xtB8DjMzDfMYtXbRtyo87VjBZNxAoJYO1NzqeCv2H1+g/AB2WDjmBQ8yMNqOfhYYGbc&#10;nQ90y0MpIoR9hgqqENpMSq8rsujHriWO3tl1FkOUXSlNh/cIt42cJslcWqw5LlTY0qYifcmvVsF0&#10;mwS93c90fimK+eOUYn/8QqVGw379AyJQH97hV/vXKJilKTzPxCM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YBxrwgAAANwAAAAPAAAAAAAAAAAAAAAAAJgCAABkcnMvZG93&#10;bnJldi54bWxQSwUGAAAAAAQABAD1AAAAhwMAAAAA&#10;" path="m7,v2,1,2,3,,4c6,5,3,5,2,4,,3,,1,2,,3,,6,,7,xe" fillcolor="#16110d" stroked="f">
                    <v:path arrowok="t" o:connecttype="custom" o:connectlocs="42,0;42,23;12,23;12,0;42,0" o:connectangles="0,0,0,0,0"/>
                  </v:shape>
                  <v:shape id="Freeform 344" o:spid="_x0000_s1367" style="position:absolute;left:4642;top:369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y58MMA&#10;AADcAAAADwAAAGRycy9kb3ducmV2LnhtbESPT4vCMBTE7wt+h/AEb2vqn9WlaxQRRa/biuzxkbxt&#10;i81LaaLWb28EweMwM79hFqvO1uJKra8cKxgNExDE2pmKCwXHfPf5DcIHZIO1Y1JwJw+rZe9jgalx&#10;N/6laxYKESHsU1RQhtCkUnpdkkU/dA1x9P5dazFE2RbStHiLcFvLcZLMpMWK40KJDW1K0ufsYhWM&#10;t0nQ2/1EZ+c8n93/ptid5qjUoN+tf0AE6sI7/GofjILJ9AueZ+IR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Sy58MMAAADcAAAADwAAAAAAAAAAAAAAAACYAgAAZHJzL2Rv&#10;d25yZXYueG1sUEsFBgAAAAAEAAQA9QAAAIgDAAAAAA==&#10;" path="m7,1v2,1,2,3,,3c6,5,3,5,2,4,,4,,2,2,1,3,,6,,7,1xe" fillcolor="#16110d" stroked="f">
                    <v:path arrowok="t" o:connecttype="custom" o:connectlocs="41,6;41,24;12,24;12,6;41,6" o:connectangles="0,0,0,0,0"/>
                  </v:shape>
                  <v:shape id="Freeform 345" o:spid="_x0000_s1368" style="position:absolute;left:4305;top:379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4nh8MA&#10;AADcAAAADwAAAGRycy9kb3ducmV2LnhtbESPwWrDMBBE74X8g9hAb41cJ7jFjWxCSGmvsUvIcZG2&#10;trG1MpaaOH9fFQo5DjPzhtmWsx3EhSbfOVbwvEpAEGtnOm4UfNXvT68gfEA2ODgmBTfyUBaLhy3m&#10;xl35SJcqNCJC2OeooA1hzKX0uiWLfuVG4uh9u8liiHJqpJnwGuF2kGmSZNJix3GhxZH2Lem++rEK&#10;0kMS9OFjrau+rrPbeYPz6QWVelzOuzcQgeZwD/+3P42C9SaDvzPx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f4nh8MAAADcAAAADwAAAAAAAAAAAAAAAACYAgAAZHJzL2Rv&#10;d25yZXYueG1sUEsFBgAAAAAEAAQA9QAAAIgDAAAAAA==&#10;" path="m7,1v2,1,2,2,,3c6,5,3,5,2,4,,3,,2,2,1,3,,6,,7,1xe" fillcolor="#16110d" stroked="f">
                    <v:path arrowok="t" o:connecttype="custom" o:connectlocs="41,6;41,23;12,23;12,6;41,6" o:connectangles="0,0,0,0,0"/>
                  </v:shape>
                  <v:shape id="Freeform 346" o:spid="_x0000_s1369" style="position:absolute;left:4388;top:3748;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6VWcUA&#10;AADcAAAADwAAAGRycy9kb3ducmV2LnhtbESPzW7CMBCE70i8g7WVuIFTftqSYhCgILXqpVAeYBtv&#10;44h4HcUmhLevkZA4jmbmG81i1dlKtNT40rGC51ECgjh3uuRCwfFnN3wD4QOyxsoxKbiSh9Wy31tg&#10;qt2F99QeQiEihH2KCkwIdSqlzw1Z9CNXE0fvzzUWQ5RNIXWDlwi3lRwnyYu0WHJcMFjT1lB+Opyt&#10;gv33GfFoePP1O/6cy2yezdo2U2rw1K3fQQTqwiN8b39oBZPpK9zOxCM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bpVZxQAAANwAAAAPAAAAAAAAAAAAAAAAAJgCAABkcnMv&#10;ZG93bnJldi54bWxQSwUGAAAAAAQABAD1AAAAigMAAAAA&#10;" path="m7,v2,1,2,3,,4c6,4,3,4,2,4,,3,,1,2,,3,,6,,7,xe" fillcolor="#16110d" stroked="f">
                    <v:path arrowok="t" o:connecttype="custom" o:connectlocs="41,0;41,23;12,23;12,0;41,0" o:connectangles="0,0,0,0,0"/>
                  </v:shape>
                  <v:shape id="Freeform 347" o:spid="_x0000_s1370" style="position:absolute;left:4477;top:369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5r1cMA&#10;AADcAAAADwAAAGRycy9kb3ducmV2LnhtbERPTYvCMBC9C/6HMIKXRVPdVUo1igiKLAvLqijexmZs&#10;i82kNFHrvzeHBY+P9z2dN6YUd6pdYVnBoB+BIE6tLjhTsN+tejEI55E1lpZJwZMczGft1hQTbR/8&#10;R/etz0QIYZeggtz7KpHSpTkZdH1bEQfuYmuDPsA6k7rGRwg3pRxG0VgaLDg05FjRMqf0ur0ZBb9x&#10;Jvn7cDmsj81I/izPt1M8/FCq22kWExCeGv8W/7s3WsHnV1gbzoQjIG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5r1cMAAADcAAAADwAAAAAAAAAAAAAAAACYAgAAZHJzL2Rv&#10;d25yZXYueG1sUEsFBgAAAAAEAAQA9QAAAIgDAAAAAA==&#10;" path="m7,1v1,1,1,2,,3c5,5,3,5,1,4,,3,,2,1,1,3,,5,,7,1xe" fillcolor="#16110d" stroked="f">
                    <v:path arrowok="t" o:connecttype="custom" o:connectlocs="41,6;41,24;6,24;6,6;41,6" o:connectangles="0,0,0,0,0"/>
                  </v:shape>
                  <v:shape id="Freeform 348" o:spid="_x0000_s1371" style="position:absolute;left:4559;top:3647;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Gz9cQA&#10;AADcAAAADwAAAGRycy9kb3ducmV2LnhtbESPQWvCQBSE74L/YXlCb7qpEW1TVyklpV6biPT42H1N&#10;gtm3IbtN4r/vFoQeh5n5htkfJ9uKgXrfOFbwuEpAEGtnGq4UnMv35RMIH5ANto5JwY08HA/z2R4z&#10;40b+pKEIlYgQ9hkqqEPoMim9rsmiX7mOOHrfrrcYouwraXocI9y2cp0kW2mx4bhQY0dvNelr8WMV&#10;rPMk6Pwj1cW1LLe3rw1Olx0q9bCYXl9ABJrCf/jePhkF6eYZ/s7EIyAP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hs/XEAAAA3AAAAA8AAAAAAAAAAAAAAAAAmAIAAGRycy9k&#10;b3ducmV2LnhtbFBLBQYAAAAABAAEAPUAAACJAwAAAAA=&#10;" path="m7,1v2,1,2,2,,3c5,5,3,5,2,4,,3,,2,2,1,3,,5,,7,1xe" fillcolor="#16110d" stroked="f">
                    <v:path arrowok="t" o:connecttype="custom" o:connectlocs="42,6;42,24;12,24;12,6;42,6" o:connectangles="0,0,0,0,0"/>
                  </v:shape>
                  <v:shape id="Freeform 349" o:spid="_x0000_s1372" style="position:absolute;left:4222;top:3748;width:48;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ID08QA&#10;AADcAAAADwAAAGRycy9kb3ducmV2LnhtbERPz2vCMBS+C/4P4QneNNWxOTqjjIHM7TC0GwNvj+at&#10;rTYvNUm18683B8Hjx/d7vuxMLU7kfGVZwWScgCDOra64UPDzvRo9g/ABWWNtmRT8k4flot+bY6rt&#10;mbd0ykIhYgj7FBWUITSplD4vyaAf24Y4cn/WGQwRukJqh+cYbmo5TZInabDi2FBiQ28l5YesNQou&#10;+992f7Qr/Pzate9yk812H5VTajjoXl9ABOrCXXxzr7WCh8c4P56JR0A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A9PEAAAA3AAAAA8AAAAAAAAAAAAAAAAAmAIAAGRycy9k&#10;b3ducmV2LnhtbFBLBQYAAAAABAAEAPUAAACJAwAAAAA=&#10;" path="m7,v1,1,1,3,,4c5,4,3,4,1,4,,3,,1,1,,3,,5,,7,xe" fillcolor="#16110d" stroked="f">
                    <v:path arrowok="t" o:connecttype="custom" o:connectlocs="42,0;42,23;6,23;6,0;42,0" o:connectangles="0,0,0,0,0"/>
                  </v:shape>
                  <v:shape id="Freeform 350" o:spid="_x0000_s1373" style="position:absolute;left:4305;top:369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4pLsIA&#10;AADcAAAADwAAAGRycy9kb3ducmV2LnhtbESPT4vCMBTE74LfITxhb5r6d6UaZVlc9Gori8dH8myL&#10;zUtpslq//UYQPA4z8xtmve1sLW7U+sqxgvEoAUGsnam4UHDKf4ZLED4gG6wdk4IHedhu+r01psbd&#10;+Ui3LBQiQtinqKAMoUml9Loki37kGuLoXVxrMUTZFtK0eI9wW8tJkiykxYrjQokNfZekr9mfVTDZ&#10;JUHv9lOdXfN88TjPsPv9RKU+Bt3XCkSgLrzDr/bBKJjOx/A8E4+A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zikuwgAAANwAAAAPAAAAAAAAAAAAAAAAAJgCAABkcnMvZG93&#10;bnJldi54bWxQSwUGAAAAAAQABAD1AAAAhwMAAAAA&#10;" path="m7,1v2,1,2,2,,3c6,5,3,5,2,4,,3,,2,2,1,3,,6,,7,1xe" fillcolor="#16110d" stroked="f">
                    <v:path arrowok="t" o:connecttype="custom" o:connectlocs="41,6;41,24;12,24;12,6;41,6" o:connectangles="0,0,0,0,0"/>
                  </v:shape>
                  <v:shape id="Freeform 351" o:spid="_x0000_s1374" style="position:absolute;left:4388;top:364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y3WcMA&#10;AADcAAAADwAAAGRycy9kb3ducmV2LnhtbESPQWvCQBSE74X+h+UVequbRhsldRURi16biHh87D6T&#10;YPZtyG41/vuuIHgcZuYbZr4cbCsu1PvGsYLPUQKCWDvTcKVgX/58zED4gGywdUwKbuRhuXh9mWNu&#10;3JV/6VKESkQI+xwV1CF0uZRe12TRj1xHHL2T6y2GKPtKmh6vEW5bmSZJJi02HBdq7Ghdkz4Xf1ZB&#10;ukmC3mzHujiXZXY7TnA4TFGp97dh9Q0i0BCe4Ud7ZxSMv1K4n4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xy3WcMAAADcAAAADwAAAAAAAAAAAAAAAACYAgAAZHJzL2Rv&#10;d25yZXYueG1sUEsFBgAAAAAEAAQA9QAAAIgDAAAAAA==&#10;" path="m7,1v2,1,2,2,,3c6,5,3,5,2,4,,3,,2,2,1,3,,6,,7,1xe" fillcolor="#16110d" stroked="f">
                    <v:path arrowok="t" o:connecttype="custom" o:connectlocs="41,6;41,24;12,24;12,6;41,6" o:connectangles="0,0,0,0,0"/>
                  </v:shape>
                  <v:shape id="Freeform 352" o:spid="_x0000_s1375" style="position:absolute;left:4477;top:3600;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NvecUA&#10;AADcAAAADwAAAGRycy9kb3ducmV2LnhtbESPQYvCMBSE74L/ITzBi6ypikupRhFBERFEd3HZ27N5&#10;tsXmpTRR67/fLAgeh5n5hpnOG1OKO9WusKxg0I9AEKdWF5wp+P5afcQgnEfWWFomBU9yMJ+1W1NM&#10;tH3wge5Hn4kAYZeggtz7KpHSpTkZdH1bEQfvYmuDPsg6k7rGR4CbUg6j6FMaLDgs5FjRMqf0erwZ&#10;Bfs4k7w9XU7rn2Ysd8vz7Tce9pTqdprFBISnxr/Dr/ZGKxiNR/B/Jhw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295xQAAANwAAAAPAAAAAAAAAAAAAAAAAJgCAABkcnMv&#10;ZG93bnJldi54bWxQSwUGAAAAAAQABAD1AAAAigMAAAAA&#10;" path="m7,1v1,1,1,2,,3c5,5,3,5,1,4,,3,,2,1,1,3,,5,,7,1xe" fillcolor="#16110d" stroked="f">
                    <v:path arrowok="t" o:connecttype="custom" o:connectlocs="41,6;41,23;6,23;6,6;41,6" o:connectangles="0,0,0,0,0"/>
                  </v:shape>
                  <v:shape id="Freeform 353" o:spid="_x0000_s1376" style="position:absolute;left:4139;top:3694;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r3DcYA&#10;AADcAAAADwAAAGRycy9kb3ducmV2LnhtbESPQWvCQBSE74L/YXmCF6mbWi0hukoRFCkFUYvF2zP7&#10;TILZtyG7avz3bkHwOMzMN8xk1phSXKl2hWUF7/0IBHFqdcGZgt/d4i0G4TyyxtIyKbiTg9m03Zpg&#10;ou2NN3Td+kwECLsEFeTeV4mULs3JoOvbijh4J1sb9EHWmdQ13gLclHIQRZ/SYMFhIceK5jml5+3F&#10;KFjHmeTv/Wm//GtG8md+vBziQU+pbqf5GoPw1PhX+NleaQUfoyH8nwlHQE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Hr3DcYAAADcAAAADwAAAAAAAAAAAAAAAACYAgAAZHJz&#10;L2Rvd25yZXYueG1sUEsFBgAAAAAEAAQA9QAAAIsDAAAAAA==&#10;" path="m6,1v2,1,2,2,,3c5,5,3,5,1,4,,3,,2,1,1,3,,5,,6,1xe" fillcolor="#16110d" stroked="f">
                    <v:path arrowok="t" o:connecttype="custom" o:connectlocs="36,6;36,24;6,24;6,6;36,6" o:connectangles="0,0,0,0,0"/>
                  </v:shape>
                  <v:shape id="Freeform 354" o:spid="_x0000_s1377" style="position:absolute;left:4222;top:3647;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ZSlscA&#10;AADcAAAADwAAAGRycy9kb3ducmV2LnhtbESP3WrCQBSE7wu+w3IK3hTd1BIJqRspgiKlINoS6d1p&#10;9uQHs2dDdtX07bsFwcthZr5hFsvBtOJCvWssK3ieRiCIC6sbrhR8fa4nCQjnkTW2lknBLzlYZqOH&#10;BabaXnlPl4OvRICwS1FB7X2XSumKmgy6qe2Ig1fa3qAPsq+k7vEa4KaVsyiaS4MNh4UaO1rVVJwO&#10;Z6Ngl1SS3/My3xyHWH6sfs7fyexJqfHj8PYKwtPg7+Fbe6sVvMQx/J8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M2UpbHAAAA3AAAAA8AAAAAAAAAAAAAAAAAmAIAAGRy&#10;cy9kb3ducmV2LnhtbFBLBQYAAAAABAAEAPUAAACMAwAAAAA=&#10;" path="m7,1v1,1,1,2,,3c5,5,3,5,1,4,,3,,2,1,1,3,,5,,7,1xe" fillcolor="#16110d" stroked="f">
                    <v:path arrowok="t" o:connecttype="custom" o:connectlocs="42,6;42,24;6,24;6,6;42,6" o:connectangles="0,0,0,0,0"/>
                  </v:shape>
                  <v:shape id="Freeform 355" o:spid="_x0000_s1378" style="position:absolute;left:4305;top:360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exWsMA&#10;AADcAAAADwAAAGRycy9kb3ducmV2LnhtbESPQWvCQBSE7wX/w/IEb3WjtlFiVilFaa9NSvH42H0m&#10;Idm3Ibtq/PduodDjMDPfMPl+tJ240uAbxwoW8wQEsXam4UrBd3l83oDwAdlg55gU3MnDfjd5yjEz&#10;7sZfdC1CJSKEfYYK6hD6TEqva7Lo564njt7ZDRZDlEMlzYC3CLedXCZJKi02HBdq7Om9Jt0WF6tg&#10;eUiCPnysdNGWZXo/veD4s0alZtPxbQsi0Bj+w3/tT6Ng9ZrC75l4BOTu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exWsMAAADcAAAADwAAAAAAAAAAAAAAAACYAgAAZHJzL2Rv&#10;d25yZXYueG1sUEsFBgAAAAAEAAQA9QAAAIgDAAAAAA==&#10;" path="m7,1v2,1,2,2,,3c6,5,3,5,2,4,,3,,2,2,1,3,,6,,7,1xe" fillcolor="#16110d" stroked="f">
                    <v:path arrowok="t" o:connecttype="custom" o:connectlocs="41,6;41,23;12,23;12,6;41,6" o:connectangles="0,0,0,0,0"/>
                  </v:shape>
                  <v:shape id="Freeform 356" o:spid="_x0000_s1379" style="position:absolute;left:4388;top:3553;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cDhMUA&#10;AADcAAAADwAAAGRycy9kb3ducmV2LnhtbESP3WrCQBSE7wXfYTlC7+pGS/xJXUVLCpXeVOsDnGZP&#10;s8Hs2ZBdk/Ttu4WCl8PMfMNsdoOtRUetrxwrmE0TEMSF0xWXCi6fr48rED4ga6wdk4If8rDbjkcb&#10;zLTr+UTdOZQiQthnqMCE0GRS+sKQRT91DXH0vl1rMUTZllK32Ee4reU8SRbSYsVxwWBDL4aK6/lm&#10;FZw+bogXw4f3r/lxLfN1nnZdrtTDZNg/gwg0hHv4v/2mFTylS/g7E4+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twOExQAAANwAAAAPAAAAAAAAAAAAAAAAAJgCAABkcnMv&#10;ZG93bnJldi54bWxQSwUGAAAAAAQABAD1AAAAigMAAAAA&#10;" path="m7,v2,1,2,3,,4c6,4,3,4,2,4,,3,,1,2,,3,,6,,7,xe" fillcolor="#16110d" stroked="f">
                    <v:path arrowok="t" o:connecttype="custom" o:connectlocs="41,0;41,23;12,23;12,0;41,0" o:connectangles="0,0,0,0,0"/>
                  </v:shape>
                  <v:shape id="Freeform 357" o:spid="_x0000_s1380" style="position:absolute;left:4051;top:364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SAs78A&#10;AADcAAAADwAAAGRycy9kb3ducmV2LnhtbERPy4rCMBTdD/gP4QruxtTHqFSjyKDodloRl5fk2hab&#10;m9JktP69WQguD+e92nS2FndqfeVYwWiYgCDWzlRcKDjl++8FCB+QDdaOScGTPGzWva8VpsY9+I/u&#10;WShEDGGfooIyhCaV0uuSLPqha4gjd3WtxRBhW0jT4iOG21qOk2QmLVYcG0ps6Lckfcv+rYLxLgl6&#10;d5jo7Jbns+dlit15jkoN+t12CSJQFz7it/toFEx+4tp4Jh4Bu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9ICzvwAAANwAAAAPAAAAAAAAAAAAAAAAAJgCAABkcnMvZG93bnJl&#10;di54bWxQSwUGAAAAAAQABAD1AAAAhAMAAAAA&#10;" path="m7,1v2,1,2,2,,3c6,5,3,5,2,4,,3,,2,2,1,3,,6,,7,1xe" fillcolor="#16110d" stroked="f">
                    <v:path arrowok="t" o:connecttype="custom" o:connectlocs="41,6;41,24;12,24;12,6;41,6" o:connectangles="0,0,0,0,0"/>
                  </v:shape>
                  <v:shape id="Freeform 358" o:spid="_x0000_s1381" style="position:absolute;left:4139;top:3600;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tYk8cA&#10;AADcAAAADwAAAGRycy9kb3ducmV2LnhtbESP3WrCQBSE7wu+w3IKvSm6UbHENKuI0FJEKE1F8e6Y&#10;PfnB7NmQXTV9+65Q6OUwM98w6bI3jbhS52rLCsajCARxbnXNpYLd99swBuE8ssbGMin4IQfLxeAh&#10;xUTbG3/RNfOlCBB2CSqovG8TKV1ekUE3si1x8ArbGfRBdqXUHd4C3DRyEkUv0mDNYaHCltYV5efs&#10;YhR8xqXkzb7Yvx/6mdyuT5djPHlW6umxX72C8NT7//Bf+0MrmM7mcD8Tj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7WJPHAAAA3AAAAA8AAAAAAAAAAAAAAAAAmAIAAGRy&#10;cy9kb3ducmV2LnhtbFBLBQYAAAAABAAEAPUAAACMAwAAAAA=&#10;" path="m7,1v1,1,1,2,,3c5,5,3,5,1,4,,3,,2,1,1,3,,5,,7,1xe" fillcolor="#16110d" stroked="f">
                    <v:path arrowok="t" o:connecttype="custom" o:connectlocs="42,6;42,23;6,23;6,6;42,6" o:connectangles="0,0,0,0,0"/>
                  </v:shape>
                  <v:shape id="Freeform 359" o:spid="_x0000_s1382" style="position:absolute;left:4222;top:3553;width:48;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7JbsQA&#10;AADcAAAADwAAAGRycy9kb3ducmV2LnhtbERPy2rCQBTdC/7DcIXuzEQLWlJHEUH6WBSNUnB3ydwm&#10;sZk76cxE0369sxC6PJz3YtWbRlzI+dqygkmSgiAurK65VHA8bMdPIHxA1thYJgW/5GG1HA4WmGl7&#10;5T1d8lCKGMI+QwVVCG0mpS8qMugT2xJH7ss6gyFCV0rt8BrDTSOnaTqTBmuODRW2tKmo+M47o+Dv&#10;/Nmdf+wW3z9O3Yvc5fPTW+2Uehj162cQgfrwL767X7WCx1mcH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yW7EAAAA3AAAAA8AAAAAAAAAAAAAAAAAmAIAAGRycy9k&#10;b3ducmV2LnhtbFBLBQYAAAAABAAEAPUAAACJAwAAAAA=&#10;" path="m7,v1,1,1,3,,4c5,4,3,4,1,4,,3,,1,1,,3,,5,,7,xe" fillcolor="#16110d" stroked="f">
                    <v:path arrowok="t" o:connecttype="custom" o:connectlocs="42,0;42,23;6,23;6,0;42,0" o:connectangles="0,0,0,0,0"/>
                  </v:shape>
                  <v:shape id="Freeform 360" o:spid="_x0000_s1383" style="position:absolute;left:4305;top:350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Ljk8IA&#10;AADcAAAADwAAAGRycy9kb3ducmV2LnhtbESPQYvCMBSE7wv+h/AEb2uqLlWqUWRR3Ou2Ih4fybMt&#10;Ni+lyWr990YQ9jjMzDfMatPbRtyo87VjBZNxAoJYO1NzqeBY7D8XIHxANtg4JgUP8rBZDz5WmBl3&#10;51+65aEUEcI+QwVVCG0mpdcVWfRj1xJH7+I6iyHKrpSmw3uE20ZOkySVFmuOCxW29F2RvuZ/VsF0&#10;lwS9O8x0fi2K9HH+wv40R6VGw367BBGoD//hd/vHKJilE3idiUdAr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ouOTwgAAANwAAAAPAAAAAAAAAAAAAAAAAJgCAABkcnMvZG93&#10;bnJldi54bWxQSwUGAAAAAAQABAD1AAAAhwMAAAAA&#10;" path="m7,1v2,1,2,2,,3c6,5,3,5,2,4,,3,,2,2,1,3,,6,,7,1,9,2,6,,7,1xe" fillcolor="#16110d" stroked="f">
                    <v:path arrowok="t" o:connecttype="custom" o:connectlocs="41,6;41,23;12,23;12,6;41,6;41,6" o:connectangles="0,0,0,0,0,0"/>
                  </v:shape>
                  <v:shape id="Freeform 361" o:spid="_x0000_s1384" style="position:absolute;left:7014;top:5158;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B95MIA&#10;AADcAAAADwAAAGRycy9kb3ducmV2LnhtbESPQWvCQBSE7wX/w/IEb3VjLFGiq0hR7LWJiMfH7jMJ&#10;Zt+G7Fbjv3cLhR6HmfmGWW8H24o79b5xrGA2TUAQa2carhScysP7EoQPyAZbx6TgSR62m9HbGnPj&#10;HvxN9yJUIkLY56igDqHLpfS6Jot+6jri6F1dbzFE2VfS9PiIcNvKNEkyabHhuFBjR5816VvxYxWk&#10;+yTo/XGui1tZZs/LBw7nBSo1GQ+7FYhAQ/gP/7W/jIJ5lsLvmXgE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cH3kwgAAANwAAAAPAAAAAAAAAAAAAAAAAJgCAABkcnMvZG93&#10;bnJldi54bWxQSwUGAAAAAAQABAD1AAAAhwMAAAAA&#10;" path="m7,1v2,1,2,2,,3c6,5,3,5,2,4,,3,,2,2,1,3,,6,,7,1xe" fillcolor="#16110d" stroked="f">
                    <v:path arrowok="t" o:connecttype="custom" o:connectlocs="41,6;41,23;12,23;12,6;41,6" o:connectangles="0,0,0,0,0"/>
                  </v:shape>
                  <v:shape id="Freeform 362" o:spid="_x0000_s1385" style="position:absolute;left:7102;top:5111;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xMYA&#10;AADcAAAADwAAAGRycy9kb3ducmV2LnhtbESP3YrCMBSE7xd8h3AEb5Y1VVFK1ygiKLII4g8ue3ds&#10;jm2xOSlN1O7bG0HwcpiZb5jxtDGluFHtCssKet0IBHFqdcGZgsN+8RWDcB5ZY2mZFPyTg+mk9THG&#10;RNs7b+m285kIEHYJKsi9rxIpXZqTQde1FXHwzrY26IOsM6lrvAe4KWU/ikbSYMFhIceK5jmll93V&#10;KNjEmeSf4/m4/G2Gcj0/Xf/i/qdSnXYz+wbhqfHv8Ku90goGow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lxMYAAADcAAAADwAAAAAAAAAAAAAAAACYAgAAZHJz&#10;L2Rvd25yZXYueG1sUEsFBgAAAAAEAAQA9QAAAIsDAAAAAA==&#10;" path="m7,1v1,,1,2,,3c5,5,3,5,1,4,,3,,1,1,1,3,,5,,7,1xe" fillcolor="#16110d" stroked="f">
                    <v:path arrowok="t" o:connecttype="custom" o:connectlocs="42,6;42,23;6,23;6,6;42,6" o:connectangles="0,0,0,0,0"/>
                  </v:shape>
                  <v:shape id="Freeform 363" o:spid="_x0000_s1386" style="position:absolute;left:7185;top:505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Y9sMYA&#10;AADcAAAADwAAAGRycy9kb3ducmV2LnhtbESPQWvCQBSE74L/YXmCl6Kb2iohuooIlSKF0iiKt2f2&#10;mQSzb0N21fjvu4WCx2FmvmFmi9ZU4kaNKy0reB1GIIgzq0vOFey2H4MYhPPIGivLpOBBDhbzbmeG&#10;ibZ3/qFb6nMRIOwSVFB4XydSuqwgg25oa+LgnW1j0AfZ5FI3eA9wU8lRFE2kwZLDQoE1rQrKLunV&#10;KPiOc8mb/Xm/PrRj+bU6XY/x6EWpfq9dTkF4av0z/N/+1AreJu/wdyYcAT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hY9sMYAAADcAAAADwAAAAAAAAAAAAAAAACYAgAAZHJz&#10;L2Rvd25yZXYueG1sUEsFBgAAAAAEAAQA9QAAAIsDAAAAAA==&#10;" path="m7,1v1,1,1,3,,3c5,5,3,5,1,4,,4,,2,1,1,3,,5,,7,1xe" fillcolor="#16110d" stroked="f">
                    <v:path arrowok="t" o:connecttype="custom" o:connectlocs="41,6;41,23;6,23;6,6;41,6" o:connectangles="0,0,0,0,0"/>
                  </v:shape>
                  <v:shape id="Freeform 364" o:spid="_x0000_s1387" style="position:absolute;left:7268;top:501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nlkMMA&#10;AADcAAAADwAAAGRycy9kb3ducmV2LnhtbESPQWvCQBSE7wX/w/IEb3WjtlFiVilFaa9NSvH42H0m&#10;Idm3Ibtq/PduodDjMDPfMPl+tJ240uAbxwoW8wQEsXam4UrBd3l83oDwAdlg55gU3MnDfjd5yjEz&#10;7sZfdC1CJSKEfYYK6hD6TEqva7Lo564njt7ZDRZDlEMlzYC3CLedXCZJKi02HBdq7Om9Jt0WF6tg&#10;eUiCPnysdNGWZXo/veD4s0alZtPxbQsi0Bj+w3/tT6Nglb7C75l4BOTu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nlkMMAAADcAAAADwAAAAAAAAAAAAAAAACYAgAAZHJzL2Rv&#10;d25yZXYueG1sUEsFBgAAAAAEAAQA9QAAAIgDAAAAAA==&#10;" path="m7,1v2,1,2,2,,3c6,5,3,5,2,4,,3,,2,2,1,3,,6,,7,1xe" fillcolor="#16110d" stroked="f">
                    <v:path arrowok="t" o:connecttype="custom" o:connectlocs="41,6;41,24;12,24;12,6;41,6" o:connectangles="0,0,0,0,0"/>
                  </v:shape>
                  <v:shape id="Freeform 365" o:spid="_x0000_s1388" style="position:absolute;left:6848;top:515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gGXMYA&#10;AADcAAAADwAAAGRycy9kb3ducmV2LnhtbESPQWvCQBSE70L/w/IKvUjdqBhC6ipFsIgIYloUb6/Z&#10;ZxKafRuyq8Z/7wpCj8PMfMNM552pxYVaV1lWMBxEIIhzqysuFPx8L98TEM4ja6wtk4IbOZjPXnpT&#10;TLW98o4umS9EgLBLUUHpfZNK6fKSDLqBbYiDd7KtQR9kW0jd4jXATS1HURRLgxWHhRIbWpSU/2Vn&#10;o2CbFJLX+9P+69BN5Gbxez4mo75Sb6/d5wcIT53/Dz/bK61gHMf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YgGXMYAAADcAAAADwAAAAAAAAAAAAAAAACYAgAAZHJz&#10;L2Rvd25yZXYueG1sUEsFBgAAAAAEAAQA9QAAAIsDAAAAAA==&#10;" path="m7,1v1,1,1,2,,3c5,5,3,5,1,4,,3,,2,1,1,3,,5,,7,1xe" fillcolor="#16110d" stroked="f">
                    <v:path arrowok="t" o:connecttype="custom" o:connectlocs="41,6;41,23;6,23;6,6;41,6" o:connectangles="0,0,0,0,0"/>
                  </v:shape>
                  <v:shape id="Freeform 366" o:spid="_x0000_s1389" style="position:absolute;left:6931;top:511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efMMA&#10;AADcAAAADwAAAGRycy9kb3ducmV2LnhtbESPzWrDMBCE74W+g9hCb43cODjBiRJKSWmusUvJcZE2&#10;tom1Mpbqn7evCoUch5n5htkdJtuKgXrfOFbwukhAEGtnGq4UfJUfLxsQPiAbbB2Tgpk8HPaPDzvM&#10;jRv5TEMRKhEh7HNUUIfQ5VJ6XZNFv3AdcfSurrcYouwraXocI9y2cpkkmbTYcFyosaP3mvSt+LEK&#10;lsck6ONnqotbWWbzZYXT9xqVen6a3rYgAk3hHv5vn4yCNFvD35l4BO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fefMMAAADcAAAADwAAAAAAAAAAAAAAAACYAgAAZHJzL2Rv&#10;d25yZXYueG1sUEsFBgAAAAAEAAQA9QAAAIgDAAAAAA==&#10;" path="m7,1v2,,2,2,,3c5,5,3,5,2,4,,3,,1,2,1,3,,5,,7,1xe" fillcolor="#16110d" stroked="f">
                    <v:path arrowok="t" o:connecttype="custom" o:connectlocs="41,6;41,23;12,23;12,6;41,6" o:connectangles="0,0,0,0,0"/>
                  </v:shape>
                  <v:shape id="Freeform 367" o:spid="_x0000_s1390" style="position:absolute;left:7014;top:5058;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hKDsEA&#10;AADcAAAADwAAAGRycy9kb3ducmV2LnhtbERPyWrDMBC9B/oPYgq9xXLj4AYnSiglpb3GLqXHQZra&#10;JtbIWKqXv68OgRwfbz+cZtuJkQbfOlbwnKQgiLUzLdcKvqr39Q6ED8gGO8ekYCEPp+PD6oCFcRNf&#10;aCxDLWII+wIVNCH0hZReN2TRJ64njtyvGyyGCIdamgGnGG47uUnTXFpsOTY02NNbQ/pa/lkFm3Ma&#10;9Pkj0+W1qvLlZ4vz9wsq9fQ4v+5BBJrDXXxzfxoFWR7XxjPxCMjj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YSg7BAAAA3AAAAA8AAAAAAAAAAAAAAAAAmAIAAGRycy9kb3du&#10;cmV2LnhtbFBLBQYAAAAABAAEAPUAAACGAwAAAAA=&#10;" path="m7,1v2,1,2,3,,3c6,5,3,5,2,4,,4,,2,2,1,3,,6,,7,1xe" fillcolor="#16110d" stroked="f">
                    <v:path arrowok="t" o:connecttype="custom" o:connectlocs="41,6;41,23;12,23;12,6;41,6" o:connectangles="0,0,0,0,0"/>
                  </v:shape>
                  <v:shape id="Freeform 368" o:spid="_x0000_s1391" style="position:absolute;left:7102;top:5010;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eSLsYA&#10;AADcAAAADwAAAGRycy9kb3ducmV2LnhtbESPQWvCQBSE74L/YXmFXkQ3WpSYuooILaUUpKko3p7Z&#10;ZxLMvg3ZVeO/dwuCx2FmvmFmi9ZU4kKNKy0rGA4iEMSZ1SXnCjZ/H/0YhPPIGivLpOBGDhbzbmeG&#10;ibZX/qVL6nMRIOwSVFB4XydSuqwgg25ga+LgHW1j0AfZ5FI3eA1wU8lRFE2kwZLDQoE1rQrKTunZ&#10;KFjHueTv7XH7uWvH8md1OO/jUU+p15d2+Q7CU+uf4Uf7Syt4m0zh/0w4An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BeSLsYAAADcAAAADwAAAAAAAAAAAAAAAACYAgAAZHJz&#10;L2Rvd25yZXYueG1sUEsFBgAAAAAEAAQA9QAAAIsDAAAAAA==&#10;" path="m7,1v1,1,1,2,,3c5,5,3,5,1,4,,3,,2,1,1,3,,5,,7,1xe" fillcolor="#16110d" stroked="f">
                    <v:path arrowok="t" o:connecttype="custom" o:connectlocs="42,6;42,24;6,24;6,6;42,6" o:connectangles="0,0,0,0,0"/>
                  </v:shape>
                  <v:shape id="Freeform 369" o:spid="_x0000_s1392" style="position:absolute;left:7185;top:496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StbsMA&#10;AADcAAAADwAAAGRycy9kb3ducmV2LnhtbERPTYvCMBC9C/6HMIKXRVNdVks1igiKLAvLqijexmZs&#10;i82kNFHrvzeHBY+P9z2dN6YUd6pdYVnBoB+BIE6tLjhTsN+tejEI55E1lpZJwZMczGft1hQTbR/8&#10;R/etz0QIYZeggtz7KpHSpTkZdH1bEQfuYmuDPsA6k7rGRwg3pRxG0UgaLDg05FjRMqf0ur0ZBb9x&#10;Jvn7cDmsj82X/Fmeb6d4+KFUt9MsJiA8Nf4t/ndvtILPcZgfzoQjIG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StbsMAAADcAAAADwAAAAAAAAAAAAAAAACYAgAAZHJzL2Rv&#10;d25yZXYueG1sUEsFBgAAAAAEAAQA9QAAAIgDAAAAAA==&#10;" path="m7,1v1,1,1,2,,3c5,5,3,5,1,4,,3,,2,1,1,3,,5,,7,1xe" fillcolor="#16110d" stroked="f">
                    <v:path arrowok="t" o:connecttype="custom" o:connectlocs="41,6;41,24;6,24;6,6;41,6" o:connectangles="0,0,0,0,0"/>
                  </v:shape>
                  <v:shape id="Freeform 370" o:spid="_x0000_s1393" style="position:absolute;left:7268;top:4916;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t1TsIA&#10;AADcAAAADwAAAGRycy9kb3ducmV2LnhtbESPT4vCMBTE78J+h/CEvWnqH6xUoyzisl5tZdnjI3m2&#10;xealNFHrt98IgsdhZn7DrLe9bcSNOl87VjAZJyCItTM1lwpOxfdoCcIHZIONY1LwIA/bzcdgjZlx&#10;dz7SLQ+liBD2GSqoQmgzKb2uyKIfu5Y4emfXWQxRdqU0Hd4j3DZymiQLabHmuFBhS7uK9CW/WgXT&#10;fRL0/mem80tRLB5/c+x/U1Tqc9h/rUAE6sM7/GofjIJZOoHnmXgE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e3VOwgAAANwAAAAPAAAAAAAAAAAAAAAAAJgCAABkcnMvZG93&#10;bnJldi54bWxQSwUGAAAAAAQABAD1AAAAhwMAAAAA&#10;" path="m7,v2,1,2,3,,4c6,5,3,5,2,4,,3,,1,2,,3,,6,,7,xe" fillcolor="#16110d" stroked="f">
                    <v:path arrowok="t" o:connecttype="custom" o:connectlocs="41,0;41,23;12,23;12,0;41,0" o:connectangles="0,0,0,0,0"/>
                  </v:shape>
                  <v:shape id="Freeform 371" o:spid="_x0000_s1394" style="position:absolute;left:6676;top:5158;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rOcIA&#10;AADcAAAADwAAAGRycy9kb3ducmV2LnhtbESPQYvCMBSE78L+h/AW9qbpVlGpRlnEZb3ainh8JM+2&#10;2LyUJmr99xtB8DjMzDfMct3bRtyo87VjBd+jBASxdqbmUsGh+B3OQfiAbLBxTAoe5GG9+hgsMTPu&#10;znu65aEUEcI+QwVVCG0mpdcVWfQj1xJH7+w6iyHKrpSmw3uE20amSTKVFmuOCxW2tKlIX/KrVZBu&#10;k6C3f2OdX4pi+jhNsD/OUKmvz/5nASJQH97hV3tnFIxnKTzPxCMg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qes5wgAAANwAAAAPAAAAAAAAAAAAAAAAAJgCAABkcnMvZG93&#10;bnJldi54bWxQSwUGAAAAAAQABAD1AAAAhwMAAAAA&#10;" path="m2,4c,3,,2,2,1,3,,6,,7,1v2,1,2,2,,3c6,5,3,5,2,4,,3,3,5,2,4xe" fillcolor="#16110d" stroked="f">
                    <v:path arrowok="t" o:connecttype="custom" o:connectlocs="12,23;12,6;42,6;42,23;12,23;12,23" o:connectangles="0,0,0,0,0,0"/>
                  </v:shape>
                  <v:shape id="Freeform 372" o:spid="_x0000_s1395" style="position:absolute;left:6759;top:511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OosMA&#10;AADcAAAADwAAAGRycy9kb3ducmV2LnhtbESPwWrDMBBE74X8g9hAbrWcuNjFjRJCSUivtUvpcZG2&#10;tom1Mpaa2H8fFQo9DjPzhtnuJ9uLK42+c6xgnaQgiLUzHTcKPurT4zMIH5AN9o5JwUwe9rvFwxZL&#10;4278TtcqNCJC2JeooA1hKKX0uiWLPnEDcfS+3WgxRDk20ox4i3Dby02a5tJix3GhxYFeW9KX6scq&#10;2BzToI/nTFeXus7nryecPgtUarWcDi8gAk3hP/zXfjMKsiKD3zPxCM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VOosMAAADcAAAADwAAAAAAAAAAAAAAAACYAgAAZHJzL2Rv&#10;d25yZXYueG1sUEsFBgAAAAAEAAQA9QAAAIgDAAAAAA==&#10;" path="m7,1v2,,2,2,,3c6,5,3,5,2,4,,3,,1,2,1,3,,6,,7,1xe" fillcolor="#16110d" stroked="f">
                    <v:path arrowok="t" o:connecttype="custom" o:connectlocs="41,6;41,23;12,23;12,6;41,6" o:connectangles="0,0,0,0,0"/>
                  </v:shape>
                  <v:shape id="Freeform 373" o:spid="_x0000_s1396" style="position:absolute;left:6848;top:505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rbccA&#10;AADcAAAADwAAAGRycy9kb3ducmV2LnhtbESP3WrCQBSE7wu+w3IEb0rd1J8aoqsUQREpFG1RvDtm&#10;j0kwezZkV41v7wqFXg4z8w0zmTWmFFeqXWFZwXs3AkGcWl1wpuD3Z/EWg3AeWWNpmRTcycFs2nqZ&#10;YKLtjTd03fpMBAi7BBXk3leJlC7NyaDr2oo4eCdbG/RB1pnUNd4C3JSyF0Uf0mDBYSHHiuY5peft&#10;xSj4jjPJ691pt9w3Q/k1P14Oce9VqU67+RyD8NT4//Bfe6UV9EcDeJ4JR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Pq23HAAAA3AAAAA8AAAAAAAAAAAAAAAAAmAIAAGRy&#10;cy9kb3ducmV2LnhtbFBLBQYAAAAABAAEAPUAAACMAwAAAAA=&#10;" path="m7,1v1,1,1,3,,3c5,5,3,5,1,4,,4,,2,1,1,3,,5,,7,1xe" fillcolor="#16110d" stroked="f">
                    <v:path arrowok="t" o:connecttype="custom" o:connectlocs="41,6;41,23;6,23;6,6;41,6" o:connectangles="0,0,0,0,0"/>
                  </v:shape>
                  <v:shape id="Freeform 374" o:spid="_x0000_s1397" style="position:absolute;left:6931;top:501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BzTcMA&#10;AADcAAAADwAAAGRycy9kb3ducmV2LnhtbESPT4vCMBTE78J+h/AWvGmqrn+oRhFxWa+2suzxkTzb&#10;YvNSmqj1228EweMwM79hVpvO1uJGra8cKxgNExDE2pmKCwWn/HuwAOEDssHaMSl4kIfN+qO3wtS4&#10;Ox/ploVCRAj7FBWUITSplF6XZNEPXUMcvbNrLYYo20KaFu8Rbms5TpKZtFhxXCixoV1J+pJdrYLx&#10;Pgl6/zPR2SXPZ4+/L+x+56hU/7PbLkEE6sI7/GofjILJfArPM/EI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0BzTcMAAADcAAAADwAAAAAAAAAAAAAAAACYAgAAZHJzL2Rv&#10;d25yZXYueG1sUEsFBgAAAAAEAAQA9QAAAIgDAAAAAA==&#10;" path="m7,1v2,1,2,2,,3c5,5,3,5,2,4,,3,,2,2,1,3,,5,,7,1xe" fillcolor="#16110d" stroked="f">
                    <v:path arrowok="t" o:connecttype="custom" o:connectlocs="41,6;41,24;12,24;12,6;41,6" o:connectangles="0,0,0,0,0"/>
                  </v:shape>
                  <v:shape id="Freeform 375" o:spid="_x0000_s1398" style="position:absolute;left:7014;top:4963;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LtOsMA&#10;AADcAAAADwAAAGRycy9kb3ducmV2LnhtbESPzWrDMBCE74W+g9hCb43cODjBiRJKSWmusUvJcZE2&#10;tom1Mpbqn7evCoUch5n5htkdJtuKgXrfOFbwukhAEGtnGq4UfJUfLxsQPiAbbB2Tgpk8HPaPDzvM&#10;jRv5TEMRKhEh7HNUUIfQ5VJ6XZNFv3AdcfSurrcYouwraXocI9y2cpkkmbTYcFyosaP3mvSt+LEK&#10;lsck6ONnqotbWWbzZYXT9xqVen6a3rYgAk3hHv5vn4yCdJ3B35l4BO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LtOsMAAADcAAAADwAAAAAAAAAAAAAAAACYAgAAZHJzL2Rv&#10;d25yZXYueG1sUEsFBgAAAAAEAAQA9QAAAIgDAAAAAA==&#10;" path="m7,1v2,1,2,2,,3c6,5,3,5,2,4,,3,,2,2,1,3,,6,,7,1xe" fillcolor="#16110d" stroked="f">
                    <v:path arrowok="t" o:connecttype="custom" o:connectlocs="41,6;41,24;12,24;12,6;41,6" o:connectangles="0,0,0,0,0"/>
                  </v:shape>
                  <v:shape id="Freeform 376" o:spid="_x0000_s1399" style="position:absolute;left:7102;top:4916;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01GsYA&#10;AADcAAAADwAAAGRycy9kb3ducmV2LnhtbESPQWvCQBSE74L/YXmCl6KbWqohuooIlSKF0iiKt2f2&#10;mQSzb0N21fjvu4WCx2FmvmFmi9ZU4kaNKy0reB1GIIgzq0vOFey2H4MYhPPIGivLpOBBDhbzbmeG&#10;ibZ3/qFb6nMRIOwSVFB4XydSuqwgg25oa+LgnW1j0AfZ5FI3eA9wU8lRFI2lwZLDQoE1rQrKLunV&#10;KPiOc8mb/Xm/PrTv8mt1uh7j0YtS/V67nILw1Ppn+L/9qRW8TSbwdyYcAT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01GsYAAADcAAAADwAAAAAAAAAAAAAAAACYAgAAZHJz&#10;L2Rvd25yZXYueG1sUEsFBgAAAAAEAAQA9QAAAIsDAAAAAA==&#10;" path="m7,v1,1,1,3,,4c5,5,3,5,1,4,,3,,1,1,,3,,5,,7,xe" fillcolor="#16110d" stroked="f">
                    <v:path arrowok="t" o:connecttype="custom" o:connectlocs="42,0;42,23;6,23;6,0;42,0" o:connectangles="0,0,0,0,0"/>
                  </v:shape>
                  <v:shape id="Freeform 377" o:spid="_x0000_s1400" style="position:absolute;left:7185;top:4863;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KhaMMA&#10;AADcAAAADwAAAGRycy9kb3ducmV2LnhtbERPTYvCMBC9C/6HMIKXRVNdVks1igiKLAvLqijexmZs&#10;i82kNFHrvzeHBY+P9z2dN6YUd6pdYVnBoB+BIE6tLjhTsN+tejEI55E1lpZJwZMczGft1hQTbR/8&#10;R/etz0QIYZeggtz7KpHSpTkZdH1bEQfuYmuDPsA6k7rGRwg3pRxG0UgaLDg05FjRMqf0ur0ZBb9x&#10;Jvn7cDmsj82X/Fmeb6d4+KFUt9MsJiA8Nf4t/ndvtILPcVgbzoQjIG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KhaMMAAADcAAAADwAAAAAAAAAAAAAAAACYAgAAZHJzL2Rv&#10;d25yZXYueG1sUEsFBgAAAAAEAAQA9QAAAIgDAAAAAA==&#10;" path="m7,1v1,1,1,3,,3c5,5,3,5,1,4,,4,,2,1,1,3,,5,,7,1xe" fillcolor="#16110d" stroked="f">
                    <v:path arrowok="t" o:connecttype="custom" o:connectlocs="41,6;41,23;6,23;6,6;41,6" o:connectangles="0,0,0,0,0"/>
                  </v:shape>
                  <v:shape id="Freeform 378" o:spid="_x0000_s1401" style="position:absolute;left:6594;top:5111;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E88YA&#10;AADcAAAADwAAAGRycy9kb3ducmV2LnhtbESPQWvCQBSE7wX/w/IEL6VuqmhjdJUiKCKFoi2Kt2f2&#10;mQSzb0N21fjvXaHQ4zAz3zCTWWNKcaXaFZYVvHcjEMSp1QVnCn5/Fm8xCOeRNZaWScGdHMymrZcJ&#10;JtreeEPXrc9EgLBLUEHufZVI6dKcDLqurYiDd7K1QR9knUld4y3ATSl7UTSUBgsOCzlWNM8pPW8v&#10;RsF3nEle70675b4ZyK/58XKIe69KddrN5xiEp8b/h//aK62g/zGC55lwBO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c4E88YAAADcAAAADwAAAAAAAAAAAAAAAACYAgAAZHJz&#10;L2Rvd25yZXYueG1sUEsFBgAAAAAEAAQA9QAAAIsDAAAAAA==&#10;" path="m7,1v1,,1,2,,3c5,5,3,5,1,4,,3,,1,1,1,3,,5,,7,1xe" fillcolor="#16110d" stroked="f">
                    <v:path arrowok="t" o:connecttype="custom" o:connectlocs="41,6;41,23;6,23;6,6;41,6" o:connectangles="0,0,0,0,0"/>
                  </v:shape>
                  <v:shape id="Freeform 379" o:spid="_x0000_s1402" style="position:absolute;left:6676;top:5058;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Kg8sEA&#10;AADcAAAADwAAAGRycy9kb3ducmV2LnhtbERPz2vCMBS+C/sfwhvsZhN1uNI1yhiO7WorY8dH8mxL&#10;m5fSZFr/++Uw8Pjx/S73sxvEhabQedawyhQIYuNtx42GU/2xzEGEiGxx8EwabhRgv3tYlFhYf+Uj&#10;XarYiBTCoUANbYxjIWUwLTkMmR+JE3f2k8OY4NRIO+E1hbtBrpXaSocdp4YWR3pvyfTVr9OwPqho&#10;Dp8bU/V1vb39POP8/YJaPz3Ob68gIs3xLv53f1kNmzzNT2fSEZC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ioPLBAAAA3AAAAA8AAAAAAAAAAAAAAAAAmAIAAGRycy9kb3du&#10;cmV2LnhtbFBLBQYAAAAABAAEAPUAAACGAwAAAAA=&#10;" path="m7,1v2,1,2,3,,3c6,5,3,5,2,4,,4,,2,2,1,3,,6,,7,1xe" fillcolor="#16110d" stroked="f">
                    <v:path arrowok="t" o:connecttype="custom" o:connectlocs="42,6;42,23;12,23;12,6;42,6" o:connectangles="0,0,0,0,0"/>
                  </v:shape>
                  <v:shape id="Freeform 380" o:spid="_x0000_s1403" style="position:absolute;left:6759;top:501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4FacMA&#10;AADcAAAADwAAAGRycy9kb3ducmV2LnhtbESPQWvCQBSE7wX/w/IK3upGLRrSrCJFsdcmIj0+dl+T&#10;YPZtyG6T+O/dQqHHYWa+YfL9ZFsxUO8bxwqWiwQEsXam4UrBpTy9pCB8QDbYOiYFd/Kw382ecsyM&#10;G/mThiJUIkLYZ6igDqHLpPS6Jot+4Tri6H273mKIsq+k6XGMcNvKVZJspMWG40KNHb3XpG/Fj1Ww&#10;OiZBH89rXdzKcnP/esXpukWl5s/T4Q1EoCn8h//aH0bBOl3C75l4BOTu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a4FacMAAADcAAAADwAAAAAAAAAAAAAAAACYAgAAZHJzL2Rv&#10;d25yZXYueG1sUEsFBgAAAAAEAAQA9QAAAIgDAAAAAA==&#10;" path="m7,1v2,1,2,2,,3c6,5,3,5,2,4,,3,,2,2,1,3,,6,,7,1xe" fillcolor="#16110d" stroked="f">
                    <v:path arrowok="t" o:connecttype="custom" o:connectlocs="41,6;41,24;12,24;12,6;41,6" o:connectangles="0,0,0,0,0"/>
                  </v:shape>
                  <v:shape id="Freeform 381" o:spid="_x0000_s1404" style="position:absolute;left:6511;top:505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mpcUA&#10;AADcAAAADwAAAGRycy9kb3ducmV2LnhtbESPQWvCQBSE7wX/w/IEL6VumqKE6CoiVEQEUYult2f2&#10;mQSzb0N21fTfu4LgcZiZb5jxtDWVuFLjSssKPvsRCOLM6pJzBT/7748EhPPIGivLpOCfHEwnnbcx&#10;ptreeEvXnc9FgLBLUUHhfZ1K6bKCDLq+rYmDd7KNQR9kk0vd4C3ATSXjKBpKgyWHhQJrmheUnXcX&#10;o2CT5JJXh9Nh8dsO5Hp+vPwl8btSvW47G4Hw1PpX+NleagVfSQyPM+EIyM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v+alxQAAANwAAAAPAAAAAAAAAAAAAAAAAJgCAABkcnMv&#10;ZG93bnJldi54bWxQSwUGAAAAAAQABAD1AAAAigMAAAAA&#10;" path="m7,1v1,1,1,3,,3c5,5,3,5,1,4,,4,,2,1,1,3,,5,,7,1xe" fillcolor="#16110d" stroked="f">
                    <v:path arrowok="t" o:connecttype="custom" o:connectlocs="41,6;41,23;6,23;6,6;41,6" o:connectangles="0,0,0,0,0"/>
                  </v:shape>
                  <v:shape id="Freeform 382" o:spid="_x0000_s1405" style="position:absolute;left:6594;top:5010;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NDPscA&#10;AADcAAAADwAAAGRycy9kb3ducmV2LnhtbESPQWvCQBSE7wX/w/IKvRSz0dASoquIoBQpFG2JeHvN&#10;PpNg9m3Irib++26h0OMwM98w8+VgGnGjztWWFUyiGARxYXXNpYKvz804BeE8ssbGMim4k4PlYvQw&#10;x0zbnvd0O/hSBAi7DBVU3reZlK6oyKCLbEscvLPtDPogu1LqDvsAN42cxvGrNFhzWKiwpXVFxeVw&#10;NQo+0lLyLj/n2+PwIt/X39dTOn1W6ulxWM1AeBr8f/iv/aYVJGkCv2fCEZC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3zQz7HAAAA3AAAAA8AAAAAAAAAAAAAAAAAmAIAAGRy&#10;cy9kb3ducmV2LnhtbFBLBQYAAAAABAAEAPUAAACMAwAAAAA=&#10;" path="m7,1v1,1,1,2,,3c5,5,3,5,1,4,,3,,2,1,1,3,,5,,7,1xe" fillcolor="#16110d" stroked="f">
                    <v:path arrowok="t" o:connecttype="custom" o:connectlocs="41,6;41,24;6,24;6,6;41,6" o:connectangles="0,0,0,0,0"/>
                  </v:shape>
                  <v:shape id="Freeform 383" o:spid="_x0000_s1406" style="position:absolute;left:6676;top:4963;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mm8cMA&#10;AADcAAAADwAAAGRycy9kb3ducmV2LnhtbESPQWvCQBSE7wX/w/KE3uqmRjSkWUXE0l5NRHp87L4m&#10;wezbkN2a+O+7hYLHYWa+YYrdZDtxo8G3jhW8LhIQxNqZlmsF5+r9JQPhA7LBzjEpuJOH3Xb2VGBu&#10;3MgnupWhFhHCPkcFTQh9LqXXDVn0C9cTR+/bDRZDlEMtzYBjhNtOLpNkLS22HBca7OnQkL6WP1bB&#10;8pgEffxIdXmtqvX9a4XTZYNKPc+n/RuIQFN4hP/bn0ZBmq3g70w8AnL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dmm8cMAAADcAAAADwAAAAAAAAAAAAAAAACYAgAAZHJzL2Rv&#10;d25yZXYueG1sUEsFBgAAAAAEAAQA9QAAAIgDAAAAAA==&#10;" path="m7,1v2,1,2,2,,3c6,5,3,5,2,4,,3,,2,2,1,3,,6,,7,1xe" fillcolor="#16110d" stroked="f">
                    <v:path arrowok="t" o:connecttype="custom" o:connectlocs="42,6;42,24;12,24;12,6;42,6" o:connectangles="0,0,0,0,0"/>
                  </v:shape>
                  <v:shape id="Freeform 384" o:spid="_x0000_s1407" style="position:absolute;left:6422;top:501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UDasIA&#10;AADcAAAADwAAAGRycy9kb3ducmV2LnhtbESPQYvCMBSE7wv+h/AEb2u66qp0jSKi6HVbkT0+krdt&#10;sXkpTdT6740geBxm5htmsepsLa7U+sqxgq9hAoJYO1NxoeCY7z7nIHxANlg7JgV38rBa9j4WmBp3&#10;41+6ZqEQEcI+RQVlCE0qpdclWfRD1xBH79+1FkOUbSFNi7cIt7UcJclUWqw4LpTY0KYkfc4uVsFo&#10;mwS93Y91ds7z6f1vgt1phkoN+t36B0SgLrzDr/bBKBjPv+F5Jh4B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lQNqwgAAANwAAAAPAAAAAAAAAAAAAAAAAJgCAABkcnMvZG93&#10;bnJldi54bWxQSwUGAAAAAAQABAD1AAAAhwMAAAAA&#10;" path="m7,1v2,1,2,2,,3c6,5,3,5,2,4,,3,,2,2,1,3,,6,,7,1xe" fillcolor="#16110d" stroked="f">
                    <v:path arrowok="t" o:connecttype="custom" o:connectlocs="41,6;41,24;12,24;12,6;41,6" o:connectangles="0,0,0,0,0"/>
                  </v:shape>
                  <v:shape id="Freeform 385" o:spid="_x0000_s1408" style="position:absolute;left:6505;top:4963;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edHcMA&#10;AADcAAAADwAAAGRycy9kb3ducmV2LnhtbESPzWrDMBCE74W+g9hAb42cOLjBiRJKSWmusUvpcZE2&#10;tom1Mpbqn7evCoUch5n5htkfJ9uKgXrfOFawWiYgiLUzDVcKPsv35y0IH5ANto5JwUwejofHhz3m&#10;xo18oaEIlYgQ9jkqqEPocim9rsmiX7qOOHpX11sMUfaVND2OEW5buU6STFpsOC7U2NFbTfpW/FgF&#10;61MS9Okj1cWtLLP5e4PT1wsq9bSYXncgAk3hHv5vn42CdJvB35l4BOTh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edHcMAAADcAAAADwAAAAAAAAAAAAAAAACYAgAAZHJzL2Rv&#10;d25yZXYueG1sUEsFBgAAAAAEAAQA9QAAAIgDAAAAAA==&#10;" path="m7,1v2,1,2,2,,3c6,5,3,5,2,4,,3,,2,2,1,3,,6,,7,1xe" fillcolor="#16110d" stroked="f">
                    <v:path arrowok="t" o:connecttype="custom" o:connectlocs="41,6;41,24;12,24;12,6;41,6" o:connectangles="0,0,0,0,0"/>
                  </v:shape>
                  <v:shape id="Freeform 386" o:spid="_x0000_s1409" style="position:absolute;left:6594;top:4916;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u34MYA&#10;AADcAAAADwAAAGRycy9kb3ducmV2LnhtbESPQWvCQBSE74X+h+UVvNWNLVSJriIFsfYgmhbB2yP7&#10;msRm38bdjUZ/vSsUehxm5htmMutMLU7kfGVZwaCfgCDOra64UPD9tXgegfABWWNtmRRcyMNs+vgw&#10;wVTbM2/plIVCRAj7FBWUITSplD4vyaDv24Y4ej/WGQxRukJqh+cIN7V8SZI3abDiuFBiQ+8l5b9Z&#10;axRcD7v2cLQL/Fzv26XcZMP9qnJK9Z66+RhEoC78h//aH1rB62gI9zPxCMjp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Ru34MYAAADcAAAADwAAAAAAAAAAAAAAAACYAgAAZHJz&#10;L2Rvd25yZXYueG1sUEsFBgAAAAAEAAQA9QAAAIsDAAAAAA==&#10;" path="m7,v1,1,1,3,,4c5,4,3,4,1,4,,3,,1,1,,3,,5,,7,xe" fillcolor="#16110d" stroked="f">
                    <v:path arrowok="t" o:connecttype="custom" o:connectlocs="41,0;41,24;6,24;6,0;41,0" o:connectangles="0,0,0,0,0"/>
                  </v:shape>
                  <v:shape id="Freeform 387" o:spid="_x0000_s1410" style="position:absolute;left:6339;top:4963;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fRT8IA&#10;AADcAAAADwAAAGRycy9kb3ducmV2LnhtbERPTYvCMBC9C/sfwix4kTVVUUrXKIugiAhiXRRvs83Y&#10;lm0mpYla/705CB4f73s6b00lbtS40rKCQT8CQZxZXXKu4Pew/IpBOI+ssbJMCh7kYD776Ewx0fbO&#10;e7qlPhchhF2CCgrv60RKlxVk0PVtTRy4i20M+gCbXOoG7yHcVHIYRRNpsOTQUGBNi4Ky//RqFOzi&#10;XPLmeDmuTu1Ybhd/13M87CnV/Wx/vkF4av1b/HKvtYJRHNaGM+EIyN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V9FPwgAAANwAAAAPAAAAAAAAAAAAAAAAAJgCAABkcnMvZG93&#10;bnJldi54bWxQSwUGAAAAAAQABAD1AAAAhwMAAAAA&#10;" path="m7,1v1,1,1,2,,3c5,5,3,5,1,4,,3,,2,1,1,3,,5,,7,1xe" fillcolor="#16110d" stroked="f">
                    <v:path arrowok="t" o:connecttype="custom" o:connectlocs="42,6;42,24;6,24;6,6;42,6" o:connectangles="0,0,0,0,0"/>
                  </v:shape>
                  <v:shape id="Freeform 388" o:spid="_x0000_s1411" style="position:absolute;left:6422;top:4916;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QeKsQA&#10;AADcAAAADwAAAGRycy9kb3ducmV2LnhtbESP3WrCQBSE7wXfYTmF3ummFotJXcWWFJTe+PcAp9lj&#10;Npg9G7JrTN/eFQQvh5n5hpkve1uLjlpfOVbwNk5AEBdOV1wqOB5+RjMQPiBrrB2Tgn/ysFwMB3PM&#10;tLvyjrp9KEWEsM9QgQmhyaT0hSGLfuwa4uidXGsxRNmWUrd4jXBby0mSfEiLFccFgw19GyrO+4tV&#10;sNteEI+Gv37/JptU5mk+7bpcqdeXfvUJIlAfnuFHe60VvM9SuJ+JR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EHirEAAAA3AAAAA8AAAAAAAAAAAAAAAAAmAIAAGRycy9k&#10;b3ducmV2LnhtbFBLBQYAAAAABAAEAPUAAACJAwAAAAA=&#10;" path="m7,v2,1,2,3,,4c6,4,3,4,2,4,,3,,1,2,,3,,6,,7,xe" fillcolor="#16110d" stroked="f">
                    <v:path arrowok="t" o:connecttype="custom" o:connectlocs="41,0;41,24;12,24;12,0;41,0" o:connectangles="0,0,0,0,0"/>
                  </v:shape>
                  <v:shape id="Freeform 389" o:spid="_x0000_s1412" style="position:absolute;left:6505;top:4863;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s2L8EA&#10;AADcAAAADwAAAGRycy9kb3ducmV2LnhtbERPz2vCMBS+C/sfwhvsZtNV0dkZZYwOd7UdY8dH8myL&#10;zUtJMq3//XIYePz4fm/3kx3EhXzoHSt4znIQxNqZnlsFX83H/AVEiMgGB8ek4EYB9ruH2RZL4658&#10;pEsdW5FCOJSooItxLKUMuiOLIXMjceJOzluMCfpWGo/XFG4HWeT5SlrsOTV0ONJ7R/pc/1oFRZVH&#10;XR0Wuj43zer2s8Tpe41KPT1Ob68gIk3xLv53fxoFi02an86kIyB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7Ni/BAAAA3AAAAA8AAAAAAAAAAAAAAAAAmAIAAGRycy9kb3du&#10;cmV2LnhtbFBLBQYAAAAABAAEAPUAAACGAwAAAAA=&#10;" path="m7,1v2,1,2,2,,3c6,5,3,5,2,4,,3,,2,2,1,3,,6,,7,1xe" fillcolor="#16110d" stroked="f">
                    <v:path arrowok="t" o:connecttype="custom" o:connectlocs="41,6;41,23;12,23;12,6;41,6" o:connectangles="0,0,0,0,0"/>
                  </v:shape>
                  <v:shape id="Freeform 390" o:spid="_x0000_s1413" style="position:absolute;left:6257;top:4916;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cc0scA&#10;AADcAAAADwAAAGRycy9kb3ducmV2LnhtbESPQWvCQBSE7wX/w/KE3upGhaqpq5SC2PZQNJWCt0f2&#10;mUSzb+PuRtP++m5B6HGYmW+Y+bIztbiQ85VlBcNBAoI4t7riQsHuc/UwBeEDssbaMin4Jg/LRe9u&#10;jqm2V97SJQuFiBD2KSooQ2hSKX1ekkE/sA1x9A7WGQxRukJqh9cIN7UcJcmjNFhxXCixoZeS8lPW&#10;GgU/x6/2eLYrfP/Yt2u5ySb7t8opdd/vnp9ABOrCf/jWftUKxrMh/J2JR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nHNLHAAAA3AAAAA8AAAAAAAAAAAAAAAAAmAIAAGRy&#10;cy9kb3ducmV2LnhtbFBLBQYAAAAABAAEAPUAAACMAwAAAAA=&#10;" path="m6,v2,1,2,3,,4c5,4,3,4,1,4,,3,,1,1,,3,,5,,6,xe" fillcolor="#16110d" stroked="f">
                    <v:path arrowok="t" o:connecttype="custom" o:connectlocs="35,0;35,24;6,24;6,0;35,0" o:connectangles="0,0,0,0,0"/>
                  </v:shape>
                  <v:shape id="Freeform 391" o:spid="_x0000_s1414" style="position:absolute;left:6339;top:4863;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ZweMcA&#10;AADcAAAADwAAAGRycy9kb3ducmV2LnhtbESP3WrCQBSE74W+w3IKvZG6MWKJqRspgkWKILVi6d1p&#10;9uSHZs+G7Krp27uC4OUwM98w80VvGnGiztWWFYxHEQji3OqaSwX7r9VzAsJ5ZI2NZVLwTw4W2cNg&#10;jqm2Z/6k086XIkDYpaig8r5NpXR5RQbdyLbEwStsZ9AH2ZVSd3gOcNPIOIpepMGaw0KFLS0ryv92&#10;R6Ngm5SSPw7F4f27n8rN8vf4k8RDpZ4e+7dXEJ56fw/f2mutYDKL4XomHAGZX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dmcHjHAAAA3AAAAA8AAAAAAAAAAAAAAAAAmAIAAGRy&#10;cy9kb3ducmV2LnhtbFBLBQYAAAAABAAEAPUAAACMAwAAAAA=&#10;" path="m7,1v1,1,1,2,,3c5,5,3,5,1,4,,3,,2,1,1,3,,5,,7,1xe" fillcolor="#16110d" stroked="f">
                    <v:path arrowok="t" o:connecttype="custom" o:connectlocs="42,6;42,23;6,23;6,6;42,6" o:connectangles="0,0,0,0,0"/>
                  </v:shape>
                  <v:shape id="Freeform 392" o:spid="_x0000_s1415" style="position:absolute;left:6422;top:4816;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oWMMA&#10;AADcAAAADwAAAGRycy9kb3ducmV2LnhtbESPQWvCQBSE7wX/w/IEb3WjKVajmyBFaa9Ninh87D6T&#10;YPZtyG41/vtuodDjMDPfMLtitJ240eBbxwoW8wQEsXam5VrBV3V8XoPwAdlg55gUPMhDkU+edpgZ&#10;d+dPupWhFhHCPkMFTQh9JqXXDVn0c9cTR+/iBoshyqGWZsB7hNtOLpNkJS22HBca7OmtIX0tv62C&#10;5SEJ+vCe6vJaVavH+QXH0ysqNZuO+y2IQGP4D/+1P4yCdJPC75l4BG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oWMMAAADcAAAADwAAAAAAAAAAAAAAAACYAgAAZHJzL2Rv&#10;d25yZXYueG1sUEsFBgAAAAAEAAQA9QAAAIgDAAAAAA==&#10;" path="m7,1v2,1,2,2,,3c6,5,3,5,2,4,,3,,2,2,1,3,,6,,7,1xe" fillcolor="#16110d" stroked="f">
                    <v:path arrowok="t" o:connecttype="custom" o:connectlocs="41,6;41,23;12,23;12,6;41,6" o:connectangles="0,0,0,0,0"/>
                  </v:shape>
                  <v:shape id="Freeform 393" o:spid="_x0000_s1416" style="position:absolute;left:6168;top:4863;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AwLMQA&#10;AADcAAAADwAAAGRycy9kb3ducmV2LnhtbESPQWvCQBSE74L/YXlCb7qpEW1TVyklpV6biPT42H1N&#10;gtm3IbtN4r/vFoQeh5n5htkfJ9uKgXrfOFbwuEpAEGtnGq4UnMv35RMIH5ANto5JwY08HA/z2R4z&#10;40b+pKEIlYgQ9hkqqEPoMim9rsmiX7mOOHrfrrcYouwraXocI9y2cp0kW2mx4bhQY0dvNelr8WMV&#10;rPMk6Pwj1cW1LLe3rw1Olx0q9bCYXl9ABJrCf/jePhkF6fMG/s7EIyAP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AMCzEAAAA3AAAAA8AAAAAAAAAAAAAAAAAmAIAAGRycy9k&#10;b3ducmV2LnhtbFBLBQYAAAAABAAEAPUAAACJAwAAAAA=&#10;" path="m7,1v2,1,2,2,,3c6,5,3,5,2,4,,3,,2,2,1,3,,6,,7,1xe" fillcolor="#16110d" stroked="f">
                    <v:path arrowok="t" o:connecttype="custom" o:connectlocs="41,6;41,23;12,23;12,6;41,6" o:connectangles="0,0,0,0,0"/>
                  </v:shape>
                  <v:shape id="Freeform 394" o:spid="_x0000_s1417" style="position:absolute;left:6257;top:4816;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oDMcA&#10;AADcAAAADwAAAGRycy9kb3ducmV2LnhtbESP3WrCQBSE7wu+w3IKvSm6UbHENKuI0FJEKE1F8e6Y&#10;PfnB7NmQXTV9+65Q6OUwM98w6bI3jbhS52rLCsajCARxbnXNpYLd99swBuE8ssbGMin4IQfLxeAh&#10;xUTbG3/RNfOlCBB2CSqovG8TKV1ekUE3si1x8ArbGfRBdqXUHd4C3DRyEkUv0mDNYaHCltYV5efs&#10;YhR8xqXkzb7Yvx/6mdyuT5djPHlW6umxX72C8NT7//Bf+0MrmM5ncD8Tj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P6AzHAAAA3AAAAA8AAAAAAAAAAAAAAAAAmAIAAGRy&#10;cy9kb3ducmV2LnhtbFBLBQYAAAAABAAEAPUAAACMAwAAAAA=&#10;" path="m6,1v2,1,2,2,,3c5,5,3,5,1,4,,3,,2,1,1,3,,5,,6,1xe" fillcolor="#16110d" stroked="f">
                    <v:path arrowok="t" o:connecttype="custom" o:connectlocs="35,6;35,23;6,23;6,6;35,6" o:connectangles="0,0,0,0,0"/>
                  </v:shape>
                  <v:shape id="Freeform 395" o:spid="_x0000_s1418" style="position:absolute;left:6339;top:4768;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12e8YA&#10;AADcAAAADwAAAGRycy9kb3ducmV2LnhtbESPQWvCQBSE74L/YXmFXkQ3WpSYuooILaUUpKko3p7Z&#10;ZxLMvg3ZVeO/dwuCx2FmvmFmi9ZU4kKNKy0rGA4iEMSZ1SXnCjZ/H/0YhPPIGivLpOBGDhbzbmeG&#10;ibZX/qVL6nMRIOwSVFB4XydSuqwgg25ga+LgHW1j0AfZ5FI3eA1wU8lRFE2kwZLDQoE1rQrKTunZ&#10;KFjHueTv7XH7uWvH8md1OO/jUU+p15d2+Q7CU+uf4Uf7Syt4m07g/0w4An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F12e8YAAADcAAAADwAAAAAAAAAAAAAAAACYAgAAZHJz&#10;L2Rvd25yZXYueG1sUEsFBgAAAAAEAAQA9QAAAIsDAAAAAA==&#10;" path="m7,1v1,1,1,2,,3c5,5,3,5,1,4,,3,,2,1,1,3,,5,,7,1xe" fillcolor="#16110d" stroked="f">
                    <v:path arrowok="t" o:connecttype="custom" o:connectlocs="42,6;42,24;6,24;6,6;42,6" o:connectangles="0,0,0,0,0"/>
                  </v:shape>
                  <v:shape id="Freeform 396" o:spid="_x0000_s1419" style="position:absolute;left:6085;top:4816;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HT4MYA&#10;AADcAAAADwAAAGRycy9kb3ducmV2LnhtbESPQWvCQBSE7wX/w/IEL6VuqmhjdJUiKCKFoi2Kt2f2&#10;mQSzb0N21fjvXaHQ4zAz3zCTWWNKcaXaFZYVvHcjEMSp1QVnCn5/Fm8xCOeRNZaWScGdHMymrZcJ&#10;JtreeEPXrc9EgLBLUEHufZVI6dKcDLqurYiDd7K1QR9knUld4y3ATSl7UTSUBgsOCzlWNM8pPW8v&#10;RsF3nEle70675b4ZyK/58XKIe69KddrN5xiEp8b/h//aK62gP/qA55lwBOT0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xHT4MYAAADcAAAADwAAAAAAAAAAAAAAAACYAgAAZHJz&#10;L2Rvd25yZXYueG1sUEsFBgAAAAAEAAQA9QAAAIsDAAAAAA==&#10;" path="m7,1v1,1,1,2,,3c5,5,3,5,1,4,,3,,2,1,1,3,,5,,7,1xe" fillcolor="#16110d" stroked="f">
                    <v:path arrowok="t" o:connecttype="custom" o:connectlocs="41,6;41,23;6,23;6,6;41,6" o:connectangles="0,0,0,0,0"/>
                  </v:shape>
                  <v:shape id="Freeform 397" o:spid="_x0000_s1420" style="position:absolute;left:6168;top:476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06KcEA&#10;AADcAAAADwAAAGRycy9kb3ducmV2LnhtbERPz2vCMBS+C/sfwhvsZtNV0dkZZYwOd7UdY8dH8myL&#10;zUtJMq3//XIYePz4fm/3kx3EhXzoHSt4znIQxNqZnlsFX83H/AVEiMgGB8ek4EYB9ruH2RZL4658&#10;pEsdW5FCOJSooItxLKUMuiOLIXMjceJOzluMCfpWGo/XFG4HWeT5SlrsOTV0ONJ7R/pc/1oFRZVH&#10;XR0Wuj43zer2s8Tpe41KPT1Ob68gIk3xLv53fxoFi01am86kIyB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NOinBAAAA3AAAAA8AAAAAAAAAAAAAAAAAmAIAAGRycy9kb3du&#10;cmV2LnhtbFBLBQYAAAAABAAEAPUAAACGAwAAAAA=&#10;" path="m7,1v2,1,2,2,,3c6,5,3,5,2,4,,3,,2,2,1,3,,6,,7,1xe" fillcolor="#16110d" stroked="f">
                    <v:path arrowok="t" o:connecttype="custom" o:connectlocs="41,6;41,24;12,24;12,6;41,6" o:connectangles="0,0,0,0,0"/>
                  </v:shape>
                  <v:shape id="Freeform 398" o:spid="_x0000_s1421" style="position:absolute;left:6257;top:4721;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EQ1McA&#10;AADcAAAADwAAAGRycy9kb3ducmV2LnhtbESPQWvCQBSE7wX/w/KE3upGhaqpq5SC2PZQNBXB2yP7&#10;mkSzb+PuRtP++m5B6HGYmW+Y+bIztbiQ85VlBcNBAoI4t7riQsHuc/UwBeEDssbaMin4Jg/LRe9u&#10;jqm2V97SJQuFiBD2KSooQ2hSKX1ekkE/sA1x9L6sMxiidIXUDq8Rbmo5SpJHabDiuFBiQy8l5aes&#10;NQp+jvv2eLYrfP84tGu5ySaHt8opdd/vnp9ABOrCf/jWftUKxrMZ/J2JR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RENTHAAAA3AAAAA8AAAAAAAAAAAAAAAAAmAIAAGRy&#10;cy9kb3ducmV2LnhtbFBLBQYAAAAABAAEAPUAAACMAwAAAAA=&#10;" path="m6,v2,1,2,3,,4c5,4,3,4,1,4,,3,,1,1,,3,,5,,6,xe" fillcolor="#16110d" stroked="f">
                    <v:path arrowok="t" o:connecttype="custom" o:connectlocs="35,0;35,24;6,24;6,0;35,0" o:connectangles="0,0,0,0,0"/>
                  </v:shape>
                  <v:shape id="Freeform 399" o:spid="_x0000_s1422" style="position:absolute;left:6339;top:4668;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gTdsQA&#10;AADcAAAADwAAAGRycy9kb3ducmV2LnhtbERPTWvCQBC9F/wPywheSrNRWgmpq4igiBSKWiLeptkx&#10;CWZnQ3YT03/fPRR6fLzvxWowteipdZVlBdMoBkGcW11xoeDrvH1JQDiPrLG2TAp+yMFqOXpaYKrt&#10;g4/Un3whQgi7FBWU3jeplC4vyaCLbEMcuJttDfoA20LqFh8h3NRyFsdzabDi0FBiQ5uS8vupMwo+&#10;k0LyIbtlu8vwJj823901mT0rNRkP63cQngb/L/5z77WC1zjMD2fC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YE3bEAAAA3AAAAA8AAAAAAAAAAAAAAAAAmAIAAGRycy9k&#10;b3ducmV2LnhtbFBLBQYAAAAABAAEAPUAAACJAwAAAAA=&#10;" path="m1,1c3,,5,,7,1v1,1,1,2,,3c5,5,,2,1,1xe" fillcolor="#16110d" stroked="f">
                    <v:path arrowok="t" o:connecttype="custom" o:connectlocs="6,6;42,6;42,24;6,6" o:connectangles="0,0,0,0"/>
                  </v:shape>
                  <v:shape id="Freeform 400" o:spid="_x0000_s1423" style="position:absolute;left:6002;top:4768;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S27cYA&#10;AADcAAAADwAAAGRycy9kb3ducmV2LnhtbESP3YrCMBSE7wXfIRzBG1lTZZXSNYoIioiw+IPL3h2b&#10;Y1tsTkoTtfv2ZkHwcpiZb5jJrDGluFPtCssKBv0IBHFqdcGZguNh+RGDcB5ZY2mZFPyRg9m03Zpg&#10;ou2Dd3Tf+0wECLsEFeTeV4mULs3JoOvbijh4F1sb9EHWmdQ1PgLclHIYRWNpsOCwkGNFi5zS6/5m&#10;FHzHmeTN6XJa/TQjuV2cb7/xsKdUt9PMv0B4avw7/GqvtYLPaAD/Z8IRkN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xS27cYAAADcAAAADwAAAAAAAAAAAAAAAACYAgAAZHJz&#10;L2Rvd25yZXYueG1sUEsFBgAAAAAEAAQA9QAAAIsDAAAAAA==&#10;" path="m7,1v1,1,1,2,,3c5,5,3,5,1,4,,3,,2,1,1,3,,5,,7,1xe" fillcolor="#16110d" stroked="f">
                    <v:path arrowok="t" o:connecttype="custom" o:connectlocs="42,6;42,24;6,24;6,6;42,6" o:connectangles="0,0,0,0,0"/>
                  </v:shape>
                  <v:shape id="Freeform 401" o:spid="_x0000_s1424" style="position:absolute;left:6085;top:4721;width:47;height:2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XaR8YA&#10;AADcAAAADwAAAGRycy9kb3ducmV2LnhtbESPT2vCQBTE70K/w/KE3nSjlCrRVaQg/XMoNYrg7ZF9&#10;JtHs23R3o2k/fbcgeBxm5jfMfNmZWlzI+cqygtEwAUGcW11xoWC3XQ+mIHxA1lhbJgU/5GG5eOjN&#10;MdX2yhu6ZKEQEcI+RQVlCE0qpc9LMuiHtiGO3tE6gyFKV0jt8BrhppbjJHmWBiuOCyU29FJSfs5a&#10;o+D3tG9P33aNH5+H9lV+ZZPDe+WUeux3qxmIQF24h2/tN63gKRnD/5l4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XaR8YAAADcAAAADwAAAAAAAAAAAAAAAACYAgAAZHJz&#10;L2Rvd25yZXYueG1sUEsFBgAAAAAEAAQA9QAAAIsDAAAAAA==&#10;" path="m7,v1,1,1,3,,4c5,4,3,4,1,4,,3,,1,1,,3,,5,,7,xe" fillcolor="#16110d" stroked="f">
                    <v:path arrowok="t" o:connecttype="custom" o:connectlocs="41,0;41,24;6,24;6,0;41,0" o:connectangles="0,0,0,0,0"/>
                  </v:shape>
                  <v:shape id="Freeform 402" o:spid="_x0000_s1425" style="position:absolute;left:6168;top:466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nwusIA&#10;AADcAAAADwAAAGRycy9kb3ducmV2LnhtbESPQWsCMRSE7wX/Q3iCt5pURcvWKCIWvborpcdH8rq7&#10;uHlZNqmu/94IgsdhZr5hluveNeJCXag9a/gYKxDExtuaSw2n4vv9E0SIyBYbz6ThRgHWq8HbEjPr&#10;r3ykSx5LkSAcMtRQxdhmUgZTkcMw9i1x8v585zAm2ZXSdnhNcNfIiVJz6bDmtFBhS9uKzDn/dxom&#10;OxXNbj81+bko5rffGfY/C9R6NOw3XyAi9fEVfrYPVsNMTeFxJh0Bub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SfC6wgAAANwAAAAPAAAAAAAAAAAAAAAAAJgCAABkcnMvZG93&#10;bnJldi54bWxQSwUGAAAAAAQABAD1AAAAhwMAAAAA&#10;" path="m7,1v2,1,2,2,,3c6,5,3,5,2,4,,3,,2,2,1,3,,6,,7,1xe" fillcolor="#16110d" stroked="f">
                    <v:path arrowok="t" o:connecttype="custom" o:connectlocs="41,6;41,24;12,24;12,6;41,6" o:connectangles="0,0,0,0,0"/>
                  </v:shape>
                  <v:shape id="Freeform 403" o:spid="_x0000_s1426" style="position:absolute;left:5914;top:4721;width:53;height:24;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x/i8MA&#10;AADcAAAADwAAAGRycy9kb3ducmV2LnhtbESP0WrCQBRE34X+w3ILfdNNRaVGV2lLCoovav2Aa/aa&#10;DWbvhuwa49+7guDjMDNnmPmys5VoqfGlYwWfgwQEce50yYWCw/9f/wuED8gaK8ek4EYelou33hxT&#10;7a68o3YfChEh7FNUYEKoUyl9bsiiH7iaOHon11gMUTaF1A1eI9xWcpgkE2mx5LhgsKZfQ/l5f7EK&#10;dtsL4sHwz+Y4XE9lNs3GbZsp9fHefc9ABOrCK/xsr7SCUTKCx5l4BO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3x/i8MAAADcAAAADwAAAAAAAAAAAAAAAACYAgAAZHJzL2Rv&#10;d25yZXYueG1sUEsFBgAAAAAEAAQA9QAAAIgDAAAAAA==&#10;" path="m7,v2,1,2,3,,4c6,4,3,4,2,4,,3,,1,2,,3,,6,,7,xe" fillcolor="#16110d" stroked="f">
                    <v:path arrowok="t" o:connecttype="custom" o:connectlocs="41,0;41,24;12,24;12,0;41,0" o:connectangles="0,0,0,0,0"/>
                  </v:shape>
                  <v:shape id="Freeform 404" o:spid="_x0000_s1427" style="position:absolute;left:6002;top:4668;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7sUA&#10;AADcAAAADwAAAGRycy9kb3ducmV2LnhtbESPQYvCMBSE74L/IbyFvYimii6lGkUEZRFBdBfF29vm&#10;2Rabl9JErf/eCMIeh5n5hpnMGlOKG9WusKyg34tAEKdWF5wp+P1ZdmMQziNrLC2Tggc5mE3brQkm&#10;2t55R7e9z0SAsEtQQe59lUjp0pwMup6tiIN3trVBH2SdSV3jPcBNKQdR9CUNFhwWcqxokVN62V+N&#10;gm2cSV4fzofVsRnJzeLveooHHaU+P5r5GISnxv+H3+1vrWAYjeB1JhwBOX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L7DuxQAAANwAAAAPAAAAAAAAAAAAAAAAAJgCAABkcnMv&#10;ZG93bnJldi54bWxQSwUGAAAAAAQABAD1AAAAigMAAAAA&#10;" path="m7,1v1,1,1,2,,3c5,5,3,5,1,4,,3,,2,1,1,3,,5,,7,1xe" fillcolor="#16110d" stroked="f">
                    <v:path arrowok="t" o:connecttype="custom" o:connectlocs="42,6;42,24;6,24;6,6;42,6" o:connectangles="0,0,0,0,0"/>
                  </v:shape>
                  <v:shape id="Freeform 405" o:spid="_x0000_s1428" style="position:absolute;left:6085;top:4621;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0umcUA&#10;AADcAAAADwAAAGRycy9kb3ducmV2LnhtbESPQYvCMBSE7wv+h/AEL8uaKiqlGkUEZVkEUReXvT2b&#10;Z1tsXkoTtf57Iwgeh5n5hpnMGlOKK9WusKyg141AEKdWF5wp+N0vv2IQziNrLC2Tgjs5mE1bHxNM&#10;tL3xlq47n4kAYZeggtz7KpHSpTkZdF1bEQfvZGuDPsg6k7rGW4CbUvajaCQNFhwWcqxokVN63l2M&#10;gk2cSf45nA6rv2Yo14vj5T/ufyrVaTfzMQhPjX+HX+1vrWAQjeB5JhwBOX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S6ZxQAAANwAAAAPAAAAAAAAAAAAAAAAAJgCAABkcnMv&#10;ZG93bnJldi54bWxQSwUGAAAAAAQABAD1AAAAigMAAAAA&#10;" path="m7,1v1,1,1,2,,3c5,5,3,5,1,4,,3,,2,1,1,3,,5,,7,1xe" fillcolor="#16110d" stroked="f">
                    <v:path arrowok="t" o:connecttype="custom" o:connectlocs="41,6;41,23;6,23;6,6;41,6" o:connectangles="0,0,0,0,0"/>
                  </v:shape>
                </v:group>
                <v:group id="Group 607" o:spid="_x0000_s1429" style="position:absolute;left:8198;width:37852;height:38819" coordorigin="1283" coordsize="5961,61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OhrMYAAADcAAAADwAAAGRycy9kb3ducmV2LnhtbESPW2vCQBSE3wv+h+UI&#10;faub2FYlZhURW/ogghcQ3w7Zkwtmz4bsNon/vlso9HGYmW+YdD2YWnTUusqygngSgSDOrK64UHA5&#10;f7wsQDiPrLG2TAoe5GC9Gj2lmGjb85G6ky9EgLBLUEHpfZNI6bKSDLqJbYiDl9vWoA+yLaRusQ9w&#10;U8tpFM2kwYrDQokNbUvK7qdvo+Czx37zGu+6/T3fPm7n98N1H5NSz+NhswThafD/4b/2l1bwFs3h&#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Q6GsxgAAANwA&#10;AAAPAAAAAAAAAAAAAAAAAKoCAABkcnMvZG93bnJldi54bWxQSwUGAAAAAAQABAD6AAAAnQMAAAAA&#10;">
                  <v:shape id="Freeform 407" o:spid="_x0000_s1430" style="position:absolute;left:5831;top:466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1iy8AA&#10;AADcAAAADwAAAGRycy9kb3ducmV2LnhtbERPz2vCMBS+D/wfwhN2m4mudKMzyhiO7Wo7xOMjebbF&#10;5qU0mW3/++Uw8Pjx/d7uJ9eJGw2h9axhvVIgiI23LdcafqrPp1cQISJb7DyThpkC7HeLhy0W1o98&#10;pFsZa5FCOBSooYmxL6QMpiGHYeV74sRd/OAwJjjU0g44pnDXyY1SuXTYcmposKePhsy1/HUaNgcV&#10;zeHr2ZTXqsrnc4bT6QW1flxO728gIk3xLv53f1sNmUpr05l0BOTu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e1iy8AAAADcAAAADwAAAAAAAAAAAAAAAACYAgAAZHJzL2Rvd25y&#10;ZXYueG1sUEsFBgAAAAAEAAQA9QAAAIUDAAAAAA==&#10;" path="m7,1v2,1,2,2,,3c5,5,3,5,2,4,,3,,2,2,1,3,,5,,7,1xe" fillcolor="#16110d" stroked="f">
                    <v:path arrowok="t" o:connecttype="custom" o:connectlocs="41,6;41,24;12,24;12,6;41,6" o:connectangles="0,0,0,0,0"/>
                  </v:shape>
                  <v:shape id="Freeform 408" o:spid="_x0000_s1431" style="position:absolute;left:5914;top:462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HUMMA&#10;AADcAAAADwAAAGRycy9kb3ducmV2LnhtbESPQWvCQBSE7wX/w/KE3uquVmxN3YgUi72alOLxsfua&#10;hGTfhuxW47/vCgWPw8x8w2y2o+vEmYbQeNYwnykQxMbbhisNX+XH0yuIEJEtdp5Jw5UCbPPJwwYz&#10;6y98pHMRK5EgHDLUUMfYZ1IGU5PDMPM9cfJ+/OAwJjlU0g54SXDXyYVSK+mw4bRQY0/vNZm2+HUa&#10;FnsVzf7wbIq2LFfX0xLH7xfU+nE67t5ARBrjPfzf/rQalmoNtzPpCMj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HUMMAAADcAAAADwAAAAAAAAAAAAAAAACYAgAAZHJzL2Rv&#10;d25yZXYueG1sUEsFBgAAAAAEAAQA9QAAAIgDAAAAAA==&#10;" path="m7,1v2,1,2,2,,3c6,5,3,5,2,4,,3,,2,2,1,3,,6,,7,1xe" fillcolor="#16110d" stroked="f">
                    <v:path arrowok="t" o:connecttype="custom" o:connectlocs="41,6;41,23;12,23;12,6;41,6" o:connectangles="0,0,0,0,0"/>
                  </v:shape>
                  <v:shape id="Freeform 409" o:spid="_x0000_s1432" style="position:absolute;left:6002;top:4574;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GFq8MA&#10;AADcAAAADwAAAGRycy9kb3ducmV2LnhtbERPTYvCMBC9C/6HMIIX0VRZl1KNsggryyLIVlG8jc3Y&#10;FptJaaJ2/705CB4f73u+bE0l7tS40rKC8SgCQZxZXXKuYL/7HsYgnEfWWFkmBf/kYLnoduaYaPvg&#10;P7qnPhchhF2CCgrv60RKlxVk0I1sTRy4i20M+gCbXOoGHyHcVHISRZ/SYMmhocCaVgVl1/RmFGzj&#10;XPLv4XJYH9up3KzOt1M8GSjV77VfMxCeWv8Wv9w/WsHHOMwPZ8IR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YGFq8MAAADcAAAADwAAAAAAAAAAAAAAAACYAgAAZHJzL2Rv&#10;d25yZXYueG1sUEsFBgAAAAAEAAQA9QAAAIgDAAAAAA==&#10;" path="m7,1v1,,1,2,,3c5,5,3,5,1,4,,3,,1,1,1,3,,5,,7,1xe" fillcolor="#16110d" stroked="f">
                    <v:path arrowok="t" o:connecttype="custom" o:connectlocs="42,6;42,23;6,23;6,6;42,6" o:connectangles="0,0,0,0,0"/>
                  </v:shape>
                  <v:shape id="Freeform 410" o:spid="_x0000_s1433" style="position:absolute;left:6085;top:4521;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gMMYA&#10;AADcAAAADwAAAGRycy9kb3ducmV2LnhtbESP3WrCQBSE7wXfYTmCN6KbSCshukoRKqUIxR8U747Z&#10;YxLMng3ZVdO3dwsFL4eZ+YaZLVpTiTs1rrSsIB5FIIgzq0vOFex3n8MEhPPIGivLpOCXHCzm3c4M&#10;U20fvKH71uciQNilqKDwvk6ldFlBBt3I1sTBu9jGoA+yyaVu8BHgppLjKJpIgyWHhQJrWhaUXbc3&#10;o+AnySV/Hy6H1bF9l+vl+XZKxgOl+r32YwrCU+tf4f/2l1bwFsfwdyYc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0gMMYAAADcAAAADwAAAAAAAAAAAAAAAACYAgAAZHJz&#10;L2Rvd25yZXYueG1sUEsFBgAAAAAEAAQA9QAAAIsDAAAAAA==&#10;" path="m1,1c3,,5,,7,1v1,1,1,3,,4c5,5,3,5,1,5,,4,,2,1,1xe" fillcolor="#16110d" stroked="f">
                    <v:path arrowok="t" o:connecttype="custom" o:connectlocs="6,6;41,6;41,29;6,29;6,6" o:connectangles="0,0,0,0,0"/>
                  </v:shape>
                  <v:shape id="Freeform 411" o:spid="_x0000_s1434" style="position:absolute;left:5748;top:4621;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R8cA&#10;AADcAAAADwAAAGRycy9kb3ducmV2LnhtbESP3WrCQBSE7wt9h+UUelN0Y9ASUjcigkWkINoS6d1p&#10;9uSHZs+G7Krx7buC0MthZr5h5ovBtOJMvWssK5iMIxDEhdUNVwq+PtejBITzyBpby6TgSg4W2ePD&#10;HFNtL7yn88FXIkDYpaig9r5LpXRFTQbd2HbEwSttb9AH2VdS93gJcNPKOIpepcGGw0KNHa1qKn4P&#10;J6Ngl1SSt3mZvx+HmfxY/Zy+k/hFqeenYfkGwtPg/8P39kYrmE5iuJ0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fvkfHAAAA3AAAAA8AAAAAAAAAAAAAAAAAmAIAAGRy&#10;cy9kb3ducmV2LnhtbFBLBQYAAAAABAAEAPUAAACMAwAAAAA=&#10;" path="m7,1v1,1,1,2,,3c5,5,3,5,1,4,,3,,2,1,1,3,,5,,7,1xe" fillcolor="#16110d" stroked="f">
                    <v:path arrowok="t" o:connecttype="custom" o:connectlocs="41,6;41,23;6,23;6,6;41,6" o:connectangles="0,0,0,0,0"/>
                  </v:shape>
                  <v:shape id="Freeform 412" o:spid="_x0000_s1435" style="position:absolute;left:5831;top:457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Mb3MYA&#10;AADcAAAADwAAAGRycy9kb3ducmV2LnhtbESPQWvCQBSE7wX/w/IEL6Vu1FpCdBURFBFB1GLx9sw+&#10;k2D2bciuGv+9Wyj0OMzMN8x42phS3Kl2hWUFvW4Egji1uuBMwfdh8RGDcB5ZY2mZFDzJwXTSehtj&#10;ou2Dd3Tf+0wECLsEFeTeV4mULs3JoOvaijh4F1sb9EHWmdQ1PgLclLIfRV/SYMFhIceK5jml1/3N&#10;KNjGmeT18XJc/jRDuZmfb6e4/65Up93MRiA8Nf4//NdeaQWfvQH8nglHQE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VMb3MYAAADcAAAADwAAAAAAAAAAAAAAAACYAgAAZHJz&#10;L2Rvd25yZXYueG1sUEsFBgAAAAAEAAQA9QAAAIsDAAAAAA==&#10;" path="m7,1v1,,1,2,,3c5,5,3,5,1,4,,3,,1,1,1,3,,5,,7,1xe" fillcolor="#16110d" stroked="f">
                    <v:path arrowok="t" o:connecttype="custom" o:connectlocs="41,6;41,23;6,23;6,6;41,6" o:connectangles="0,0,0,0,0"/>
                  </v:shape>
                  <v:shape id="Freeform 413" o:spid="_x0000_s1436" style="position:absolute;left:5914;top:452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E8MA&#10;AADcAAAADwAAAGRycy9kb3ducmV2LnhtbESPwWrDMBBE74X8g9hAb7WcxLjFtRJCSWivtUvIcZE2&#10;tom1Mpaa2H9fFQo9DjPzhil3k+3FjUbfOVawSlIQxNqZjhsFX/Xx6QWED8gGe8ekYCYPu+3iocTC&#10;uDt/0q0KjYgQ9gUqaEMYCim9bsmiT9xAHL2LGy2GKMdGmhHvEW57uU7TXFrsOC60ONBbS/pafVsF&#10;60Ma9OF9o6trXefzOcPp9IxKPS6n/SuIQFP4D/+1P4yCbJXB75l4BO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n+E8MAAADcAAAADwAAAAAAAAAAAAAAAACYAgAAZHJzL2Rv&#10;d25yZXYueG1sUEsFBgAAAAAEAAQA9QAAAIgDAAAAAA==&#10;" path="m7,1v2,1,2,3,,3c6,5,3,5,2,4,,4,,2,2,1,3,,6,,7,1xe" fillcolor="#16110d" stroked="f">
                    <v:path arrowok="t" o:connecttype="custom" o:connectlocs="41,6;41,23;12,23;12,6;41,6" o:connectangles="0,0,0,0,0"/>
                  </v:shape>
                  <v:shape id="Freeform 414" o:spid="_x0000_s1437" style="position:absolute;left:5996;top:4473;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biMQA&#10;AADcAAAADwAAAGRycy9kb3ducmV2LnhtbESPzWrDMBCE74W+g9hCbo2cNE2KGyWE4JBea4fQ4yJt&#10;bRNrZSzVP28fFQo9DjPzDbPdj7YRPXW+dqxgMU9AEGtnai4VXIrT8xsIH5ANNo5JwUQe9rvHhy2m&#10;xg38SX0eShEh7FNUUIXQplJ6XZFFP3ctcfS+XWcxRNmV0nQ4RLht5DJJ1tJizXGhwpaOFelb/mMV&#10;LLMk6Oz8ovNbUaynrxWO1w0qNXsaD+8gAo3hP/zX/jAKVotX+D0Tj4D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41W4jEAAAA3AAAAA8AAAAAAAAAAAAAAAAAmAIAAGRycy9k&#10;b3ducmV2LnhtbFBLBQYAAAAABAAEAPUAAACJAwAAAAA=&#10;" path="m2,1c4,,6,,7,1v2,1,2,2,,3c6,5,,2,2,1xe" fillcolor="#16110d" stroked="f">
                    <v:path arrowok="t" o:connecttype="custom" o:connectlocs="12,6;42,6;42,24;12,6" o:connectangles="0,0,0,0"/>
                  </v:shape>
                  <v:shape id="Freeform 415" o:spid="_x0000_s1438" style="position:absolute;left:5659;top:457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fF/8MA&#10;AADcAAAADwAAAGRycy9kb3ducmV2LnhtbESPzWrDMBCE74W8g9hCb42cxLjFjRJCSWiutUvIcZG2&#10;tom1Mpbqn7ePCoUeh5n5htnuJ9uKgXrfOFawWiYgiLUzDVcKvsrT8ysIH5ANto5JwUwe9rvFwxZz&#10;40b+pKEIlYgQ9jkqqEPocim9rsmiX7qOOHrfrrcYouwraXocI9y2cp0kmbTYcFyosaP3mvSt+LEK&#10;1sck6OPHRhe3sszma4rT5QWVenqcDm8gAk3hP/zXPhsF6SqD3zPxCM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ufF/8MAAADcAAAADwAAAAAAAAAAAAAAAACYAgAAZHJzL2Rv&#10;d25yZXYueG1sUEsFBgAAAAAEAAQA9QAAAIgDAAAAAA==&#10;" path="m7,1v2,,2,2,,3c6,5,3,5,2,4,,3,,1,2,1,3,,6,,7,1xe" fillcolor="#16110d" stroked="f">
                    <v:path arrowok="t" o:connecttype="custom" o:connectlocs="41,6;41,23;12,23;12,6;41,6" o:connectangles="0,0,0,0,0"/>
                  </v:shape>
                  <v:shape id="Freeform 416" o:spid="_x0000_s1439" style="position:absolute;left:5748;top:4521;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gd38YA&#10;AADcAAAADwAAAGRycy9kb3ducmV2LnhtbESPQWvCQBSE7wX/w/IEL6VuFGtDdBURFBFB1GLx9sw+&#10;k2D2bciuGv+9Wyj0OMzMN8x42phS3Kl2hWUFvW4Egji1uuBMwfdh8RGDcB5ZY2mZFDzJwXTSehtj&#10;ou2Dd3Tf+0wECLsEFeTeV4mULs3JoOvaijh4F1sb9EHWmdQ1PgLclLIfRUNpsOCwkGNF85zS6/5m&#10;FGzjTPL6eDkuf5pPuZmfb6e4/65Up93MRiA8Nf4//NdeaQWD3hf8nglHQE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mgd38YAAADcAAAADwAAAAAAAAAAAAAAAACYAgAAZHJz&#10;L2Rvd25yZXYueG1sUEsFBgAAAAAEAAQA9QAAAIsDAAAAAA==&#10;" path="m7,1v1,1,1,3,,3c5,5,3,5,1,4,,4,,2,1,1,3,,5,,7,1xe" fillcolor="#16110d" stroked="f">
                    <v:path arrowok="t" o:connecttype="custom" o:connectlocs="41,6;41,23;6,23;6,6;41,6" o:connectangles="0,0,0,0,0"/>
                  </v:shape>
                  <v:shape id="Freeform 417" o:spid="_x0000_s1440" style="position:absolute;left:5831;top:447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JrcMA&#10;AADcAAAADwAAAGRycy9kb3ducmV2LnhtbERPTYvCMBC9C/6HMIIX0VRZl1KNsggryyLIVlG8jc3Y&#10;FptJaaJ2/705CB4f73u+bE0l7tS40rKC8SgCQZxZXXKuYL/7HsYgnEfWWFkmBf/kYLnoduaYaPvg&#10;P7qnPhchhF2CCgrv60RKlxVk0I1sTRy4i20M+gCbXOoGHyHcVHISRZ/SYMmhocCaVgVl1/RmFGzj&#10;XPLv4XJYH9up3KzOt1M8GSjV77VfMxCeWv8Wv9w/WsHHOKwNZ8IR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JrcMAAADcAAAADwAAAAAAAAAAAAAAAACYAgAAZHJzL2Rv&#10;d25yZXYueG1sUEsFBgAAAAAEAAQA9QAAAIgDAAAAAA==&#10;" path="m7,1v1,1,1,2,,3c5,5,3,5,1,4,,3,,2,1,1,3,,5,,7,1xe" fillcolor="#16110d" stroked="f">
                    <v:path arrowok="t" o:connecttype="custom" o:connectlocs="41,6;41,24;6,24;6,6;41,6" o:connectangles="0,0,0,0,0"/>
                  </v:shape>
                  <v:shape id="Freeform 418" o:spid="_x0000_s1441" style="position:absolute;left:5914;top:4426;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hRjcMA&#10;AADcAAAADwAAAGRycy9kb3ducmV2LnhtbESPT4vCMBTE74LfITzBm6b+QXerUUSU9bqtyB4fydu2&#10;2LyUJmr99mZB2OMwM79h1tvO1uJOra8cK5iMExDE2pmKCwXn/Dj6AOEDssHaMSl4koftpt9bY2rc&#10;g7/pnoVCRAj7FBWUITSplF6XZNGPXUMcvV/XWgxRtoU0LT4i3NZymiQLabHiuFBiQ/uS9DW7WQXT&#10;QxL04Wums2ueL54/c+wuS1RqOOh2KxCBuvAffrdPRsF88gl/Z+IRkJ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3hRjcMAAADcAAAADwAAAAAAAAAAAAAAAACYAgAAZHJzL2Rv&#10;d25yZXYueG1sUEsFBgAAAAAEAAQA9QAAAIgDAAAAAA==&#10;" path="m7,1v2,1,2,2,,3c6,5,3,5,2,4,,3,,2,2,1,3,,6,,7,1xe" fillcolor="#16110d" stroked="f">
                    <v:path arrowok="t" o:connecttype="custom" o:connectlocs="41,6;41,24;12,24;12,6;41,6" o:connectangles="0,0,0,0,0"/>
                  </v:shape>
                  <v:shape id="Freeform 419" o:spid="_x0000_s1442" style="position:absolute;left:5157;top:4768;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PFsIA&#10;AADcAAAADwAAAGRycy9kb3ducmV2LnhtbERPTYvCMBC9L/gfwgheZE0trpRqFBEUEWFRF5e9jc3Y&#10;FptJaaLWf28Owh4f73s6b00l7tS40rKC4SACQZxZXXKu4Oe4+kxAOI+ssbJMCp7kYD7rfEwx1fbB&#10;e7offC5CCLsUFRTe16mULivIoBvYmjhwF9sY9AE2udQNPkK4qWQcRWNpsOTQUGBNy4Ky6+FmFHwn&#10;ueTt6XJa/7Zfcrc83/6SuK9Ur9suJiA8tf5f/HZvtIJRHOaHM+EIyN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7U8WwgAAANwAAAAPAAAAAAAAAAAAAAAAAJgCAABkcnMvZG93&#10;bnJldi54bWxQSwUGAAAAAAQABAD1AAAAhwMAAAAA&#10;" path="m1,4c,3,,1,1,1,3,,5,,6,1v2,,2,2,,3c5,5,3,5,1,4xe" fillcolor="#16110d" stroked="f">
                    <v:path arrowok="t" o:connecttype="custom" o:connectlocs="6,24;6,6;35,6;35,24;6,24" o:connectangles="0,0,0,0,0"/>
                  </v:shape>
                  <v:shape id="Freeform 420" o:spid="_x0000_s1443" style="position:absolute;left:5239;top:4715;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HqjccA&#10;AADcAAAADwAAAGRycy9kb3ducmV2LnhtbESP3WrCQBSE7wt9h+UUelN0Y9ASUjcigkWkINoS6d1p&#10;9uSHZs+G7Krx7buC0MthZr5h5ovBtOJMvWssK5iMIxDEhdUNVwq+PtejBITzyBpby6TgSg4W2ePD&#10;HFNtL7yn88FXIkDYpaig9r5LpXRFTQbd2HbEwSttb9AH2VdS93gJcNPKOIpepcGGw0KNHa1qKn4P&#10;J6Ngl1SSt3mZvx+HmfxY/Zy+k/hFqeenYfkGwtPg/8P39kYrmMYTuJ0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h6o3HAAAA3AAAAA8AAAAAAAAAAAAAAAAAmAIAAGRy&#10;cy9kb3ducmV2LnhtbFBLBQYAAAAABAAEAPUAAACMAwAAAAA=&#10;" path="m7,1v1,1,1,3,,3c5,5,3,5,1,4,,4,,2,1,1,3,,5,,7,1xe" fillcolor="#16110d" stroked="f">
                    <v:path arrowok="t" o:connecttype="custom" o:connectlocs="42,6;42,24;6,24;6,6;42,6" o:connectangles="0,0,0,0,0"/>
                  </v:shape>
                  <v:shape id="Freeform 421" o:spid="_x0000_s1444" style="position:absolute;left:5322;top:4668;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AJQcMA&#10;AADcAAAADwAAAGRycy9kb3ducmV2LnhtbESPzWrDMBCE74W+g9hAb40c16TFiRJKSGmutUPpcZE2&#10;tom1Mpbin7ePCoUeh5n5htnuJ9uKgXrfOFawWiYgiLUzDVcKzuXH8xsIH5ANto5JwUwe9rvHhy3m&#10;xo38RUMRKhEh7HNUUIfQ5VJ6XZNFv3QdcfQurrcYouwraXocI9y2Mk2StbTYcFyosaNDTfpa3KyC&#10;9JgEffx80cW1LNfzT4bT9ysq9bSY3jcgAk3hP/zXPhkFWZrC75l4BOTu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7AJQcMAAADcAAAADwAAAAAAAAAAAAAAAACYAgAAZHJzL2Rv&#10;d25yZXYueG1sUEsFBgAAAAAEAAQA9QAAAIgDAAAAAA==&#10;" path="m7,1v2,1,2,2,,3c6,5,3,5,2,4,,3,,2,2,1,3,,6,,7,1xe" fillcolor="#16110d" stroked="f">
                    <v:path arrowok="t" o:connecttype="custom" o:connectlocs="41,6;41,24;12,24;12,6;41,6" o:connectangles="0,0,0,0,0"/>
                  </v:shape>
                  <v:shape id="Freeform 422" o:spid="_x0000_s1445" style="position:absolute;left:5405;top:462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ys2sIA&#10;AADcAAAADwAAAGRycy9kb3ducmV2LnhtbESPQYvCMBSE78L+h/AWvGlqFZVqlGVR9LqtLHt8JM+2&#10;2LyUJmr990YQ9jjMzDfMetvbRtyo87VjBZNxAoJYO1NzqeBU7EdLED4gG2wck4IHedhuPgZrzIy7&#10;8w/d8lCKCGGfoYIqhDaT0uuKLPqxa4mjd3adxRBlV0rT4T3CbSPTJJlLizXHhQpb+q5IX/KrVZDu&#10;kqB3h6nOL0Uxf/zNsP9doFLDz/5rBSJQH/7D7/bRKJilU3id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zawgAAANwAAAAPAAAAAAAAAAAAAAAAAJgCAABkcnMvZG93&#10;bnJldi54bWxQSwUGAAAAAAQABAD1AAAAhwMAAAAA&#10;" path="m7,1v2,1,2,2,,3c6,5,3,5,2,4,,3,,2,2,1,3,,6,,7,1xe" fillcolor="#16110d" stroked="f">
                    <v:path arrowok="t" o:connecttype="custom" o:connectlocs="41,6;41,23;12,23;12,6;41,6" o:connectangles="0,0,0,0,0"/>
                  </v:shape>
                  <v:shape id="Freeform 423" o:spid="_x0000_s1446" style="position:absolute;left:5494;top:457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ZJFcYA&#10;AADcAAAADwAAAGRycy9kb3ducmV2LnhtbESP3WrCQBSE7wu+w3IK3hTdNFgJqRspgiIiFG1Renea&#10;PfnB7NmQXTW+vVsoeDnMzDfMbN6bRlyoc7VlBa/jCARxbnXNpYLvr+UoAeE8ssbGMim4kYN5Nnia&#10;YartlXd02ftSBAi7FBVU3replC6vyKAb25Y4eIXtDPogu1LqDq8BbhoZR9FUGqw5LFTY0qKi/LQ/&#10;GwWfSSl5cygOq2P/JreL3/NPEr8oNXzuP95BeOr9I/zfXmsFk3gCf2fCEZDZ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NZJFcYAAADcAAAADwAAAAAAAAAAAAAAAACYAgAAZHJz&#10;L2Rvd25yZXYueG1sUEsFBgAAAAAEAAQA9QAAAIsDAAAAAA==&#10;" path="m7,1v1,,1,2,,3c5,5,3,5,1,4,,3,,1,1,1,3,,5,,7,1xe" fillcolor="#16110d" stroked="f">
                    <v:path arrowok="t" o:connecttype="custom" o:connectlocs="41,6;41,23;6,23;6,6;41,6" o:connectangles="0,0,0,0,0"/>
                  </v:shape>
                  <v:shape id="Freeform 424" o:spid="_x0000_s1447" style="position:absolute;left:5576;top:4521;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rsjsYA&#10;AADcAAAADwAAAGRycy9kb3ducmV2LnhtbESPQWvCQBSE74L/YXkFL6KbBpWQukoRFJGCaIvS22v2&#10;mQSzb0N21fTfu4LgcZiZb5jpvDWVuFLjSssK3ocRCOLM6pJzBT/fy0ECwnlkjZVlUvBPDuazbmeK&#10;qbY33tF173MRIOxSVFB4X6dSuqwgg25oa+LgnWxj0AfZ5FI3eAtwU8k4iibSYMlhocCaFgVl5/3F&#10;KNgmueTN4XRYHdux/Fr8XX6TuK9U7639/ADhqfWv8LO91gpG8R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5rsjsYAAADcAAAADwAAAAAAAAAAAAAAAACYAgAAZHJz&#10;L2Rvd25yZXYueG1sUEsFBgAAAAAEAAQA9QAAAIsDAAAAAA==&#10;" path="m7,1v1,1,1,3,,3c5,5,3,5,2,4,,4,,2,2,1,3,,5,,7,1xe" fillcolor="#16110d" stroked="f">
                    <v:path arrowok="t" o:connecttype="custom" o:connectlocs="42,6;42,23;12,23;12,6;42,6" o:connectangles="0,0,0,0,0"/>
                  </v:shape>
                  <v:shape id="Freeform 425" o:spid="_x0000_s1448" style="position:absolute;left:5659;top:4473;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sPQsIA&#10;AADcAAAADwAAAGRycy9kb3ducmV2LnhtbESPQWvCQBSE7wX/w/IKvdVNo6QSXUVEqdcmUjw+dp9J&#10;MPs2ZFeN/94VhB6HmfmGWawG24or9b5xrOBrnIAg1s40XCk4lLvPGQgfkA22jknBnTyslqO3BebG&#10;3fiXrkWoRISwz1FBHUKXS+l1TRb92HXE0Tu53mKIsq+k6fEW4baVaZJk0mLDcaHGjjY16XNxsQrS&#10;bRL09meii3NZZvfjFIe/b1Tq431Yz0EEGsJ/+NXeGwXTNIPnmXgE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w9CwgAAANwAAAAPAAAAAAAAAAAAAAAAAJgCAABkcnMvZG93&#10;bnJldi54bWxQSwUGAAAAAAQABAD1AAAAhwMAAAAA&#10;" path="m7,1v2,1,2,2,,3c6,5,3,5,2,4,,3,,2,2,1,3,,6,,7,1xe" fillcolor="#16110d" stroked="f">
                    <v:path arrowok="t" o:connecttype="custom" o:connectlocs="41,6;41,24;12,24;12,6;41,6" o:connectangles="0,0,0,0,0"/>
                  </v:shape>
                  <v:shape id="Freeform 426" o:spid="_x0000_s1449" style="position:absolute;left:5748;top:4426;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TXYscA&#10;AADcAAAADwAAAGRycy9kb3ducmV2LnhtbESPQWvCQBSE70L/w/IKvYjZGLQNaVYpgkWKILVi6e01&#10;+0xCs29DdtX037uC4HGYmW+YfN6bRpyoc7VlBeMoBkFcWF1zqWD3tRylIJxH1thYJgX/5GA+exjk&#10;mGl75k86bX0pAoRdhgoq79tMSldUZNBFtiUO3sF2Bn2QXSl1h+cAN41M4vhZGqw5LFTY0qKi4m97&#10;NAo2aSn5Y3/Yv3/3U7le/B5/0mSo1NNj//YKwlPv7+Fbe6UVTJIXuJ4JR0D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E12LHAAAA3AAAAA8AAAAAAAAAAAAAAAAAmAIAAGRy&#10;cy9kb3ducmV2LnhtbFBLBQYAAAAABAAEAPUAAACMAwAAAAA=&#10;" path="m7,1v1,1,1,2,,3c5,5,3,5,1,4,,3,,2,1,1,3,,5,,7,1xe" fillcolor="#16110d" stroked="f">
                    <v:path arrowok="t" o:connecttype="custom" o:connectlocs="41,6;41,24;6,24;6,6;41,6" o:connectangles="0,0,0,0,0"/>
                  </v:shape>
                  <v:shape id="Freeform 427" o:spid="_x0000_s1450" style="position:absolute;left:5831;top:437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tDEMIA&#10;AADcAAAADwAAAGRycy9kb3ducmV2LnhtbERPTYvCMBC9L/gfwgheZE0trpRqFBEUEWFRF5e9jc3Y&#10;FptJaaLWf28Owh4f73s6b00l7tS40rKC4SACQZxZXXKu4Oe4+kxAOI+ssbJMCp7kYD7rfEwx1fbB&#10;e7offC5CCLsUFRTe16mULivIoBvYmjhwF9sY9AE2udQNPkK4qWQcRWNpsOTQUGBNy4Ky6+FmFHwn&#10;ueTt6XJa/7Zfcrc83/6SuK9Ur9suJiA8tf5f/HZvtIJRHNaGM+EIyN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m0MQwgAAANwAAAAPAAAAAAAAAAAAAAAAAJgCAABkcnMvZG93&#10;bnJldi54bWxQSwUGAAAAAAQABAD1AAAAhwMAAAAA&#10;" path="m7,1v1,,1,2,,3c5,5,3,5,1,4,,3,,1,1,1,3,,5,,7,1xe" fillcolor="#16110d" stroked="f">
                    <v:path arrowok="t" o:connecttype="custom" o:connectlocs="41,6;41,23;6,23;6,6;41,6" o:connectangles="0,0,0,0,0"/>
                  </v:shape>
                  <v:shape id="Freeform 428" o:spid="_x0000_s1451" style="position:absolute;left:5914;top:4326;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SbMMMA&#10;AADcAAAADwAAAGRycy9kb3ducmV2LnhtbESPQWvCQBSE70L/w/IK3nTTKNqmWaWI0l5NpPT42H1N&#10;QrJvQ3bV+O/dQsHjMDPfMPl2tJ240OAbxwpe5gkIYu1Mw5WCU3mYvYLwAdlg55gU3MjDdvM0yTEz&#10;7spHuhShEhHCPkMFdQh9JqXXNVn0c9cTR+/XDRZDlEMlzYDXCLedTJNkJS02HBdq7GlXk26Ls1WQ&#10;7pOg958LXbRlubr9LHH8XqNS0+fx4x1EoDE8wv/tL6Ngmb7B35l4BOTm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SbMMMAAADcAAAADwAAAAAAAAAAAAAAAACYAgAAZHJzL2Rv&#10;d25yZXYueG1sUEsFBgAAAAAEAAQA9QAAAIgDAAAAAA==&#10;" path="m7,4c6,5,3,5,2,4,,4,,2,2,1,3,,9,4,7,4xe" fillcolor="#16110d" stroked="f">
                    <v:path arrowok="t" o:connecttype="custom" o:connectlocs="41,23;12,23;12,6;41,23" o:connectangles="0,0,0,0"/>
                  </v:shape>
                  <v:shape id="Freeform 429" o:spid="_x0000_s1452" style="position:absolute;left:4985;top:4768;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TZy8MA&#10;AADcAAAADwAAAGRycy9kb3ducmV2LnhtbERPTYvCMBC9C/6HMIKXRVPdVUo1igiKLAvLqijexmZs&#10;i82kNFHrvzeHBY+P9z2dN6YUd6pdYVnBoB+BIE6tLjhTsN+tejEI55E1lpZJwZMczGft1hQTbR/8&#10;R/etz0QIYZeggtz7KpHSpTkZdH1bEQfuYmuDPsA6k7rGRwg3pRxG0VgaLDg05FjRMqf0ur0ZBb9x&#10;Jvn7cDmsj81I/izPt1M8/FCq22kWExCeGv8W/7s3WsHXZ5gfzoQjIG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TZy8MAAADcAAAADwAAAAAAAAAAAAAAAACYAgAAZHJzL2Rv&#10;d25yZXYueG1sUEsFBgAAAAAEAAQA9QAAAIgDAAAAAA==&#10;" path="m7,1v1,,1,2,,3c5,5,3,5,1,4,,3,,1,1,1,3,,5,,7,1xe" fillcolor="#16110d" stroked="f">
                    <v:path arrowok="t" o:connecttype="custom" o:connectlocs="41,6;41,24;6,24;6,6;41,6" o:connectangles="0,0,0,0,0"/>
                  </v:shape>
                  <v:shape id="Freeform 430" o:spid="_x0000_s1453" style="position:absolute;left:5068;top:4715;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sB68MA&#10;AADcAAAADwAAAGRycy9kb3ducmV2LnhtbESPQWvCQBSE74X+h+UVeqsbNaikriKS0l5NRDw+dl+T&#10;YPZtyG5j8u+7hYLHYWa+Ybb70bZioN43jhXMZwkIYu1Mw5WCc/nxtgHhA7LB1jEpmMjDfvf8tMXM&#10;uDufaChCJSKEfYYK6hC6TEqva7LoZ64jjt636y2GKPtKmh7vEW5buUiSlbTYcFyosaNjTfpW/FgF&#10;izwJOv9c6uJWlqvpmuJ4WaNSry/j4R1EoDE8wv/tL6MgXc7h70w8AnL3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sB68MAAADcAAAADwAAAAAAAAAAAAAAAACYAgAAZHJzL2Rv&#10;d25yZXYueG1sUEsFBgAAAAAEAAQA9QAAAIgDAAAAAA==&#10;" path="m7,1v2,1,2,3,,3c6,5,3,5,2,4,,4,,2,2,1,3,,6,,7,1xe" fillcolor="#16110d" stroked="f">
                    <v:path arrowok="t" o:connecttype="custom" o:connectlocs="41,6;41,24;12,24;12,6;41,6" o:connectangles="0,0,0,0,0"/>
                  </v:shape>
                  <v:shape id="Freeform 431" o:spid="_x0000_s1454" style="position:absolute;left:5157;top:4668;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riJ8cA&#10;AADcAAAADwAAAGRycy9kb3ducmV2LnhtbESPQWvCQBSE70L/w/IKvYjZGG0JaVYpgkWKILVi6e01&#10;+0xCs29DdtX037uC4HGYmW+YfN6bRpyoc7VlBeMoBkFcWF1zqWD3tRylIJxH1thYJgX/5GA+exjk&#10;mGl75k86bX0pAoRdhgoq79tMSldUZNBFtiUO3sF2Bn2QXSl1h+cAN41M4vhFGqw5LFTY0qKi4m97&#10;NAo2aSn5Y3/Yv3/3z3K9+D3+pMlQqafH/u0VhKfe38O39kormE4SuJ4JR0D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Gq4ifHAAAA3AAAAA8AAAAAAAAAAAAAAAAAmAIAAGRy&#10;cy9kb3ducmV2LnhtbFBLBQYAAAAABAAEAPUAAACMAwAAAAA=&#10;" path="m6,1v2,1,2,2,,3c5,5,3,5,1,4,,3,,2,1,1,3,,5,,6,1xe" fillcolor="#16110d" stroked="f">
                    <v:path arrowok="t" o:connecttype="custom" o:connectlocs="35,6;35,24;6,24;6,6;35,6" o:connectangles="0,0,0,0,0"/>
                  </v:shape>
                  <v:shape id="Freeform 432" o:spid="_x0000_s1455" style="position:absolute;left:5239;top:4621;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ZHvMcA&#10;AADcAAAADwAAAGRycy9kb3ducmV2LnhtbESPW2vCQBSE3wv+h+UU+iK6qTdCmlWK0FKkUBpF6dtp&#10;9uSC2bMhu2r8911B6OMwM98w6ao3jThT52rLCp7HEQji3OqaSwW77dsoBuE8ssbGMim4koPVcvCQ&#10;YqLthb/pnPlSBAi7BBVU3reJlC6vyKAb25Y4eIXtDPogu1LqDi8Bbho5iaKFNFhzWKiwpXVF+TE7&#10;GQVfcSl5sy/274d+Lj/Xv6efeDJU6umxf30B4an3/+F7+0MrmE2ncDsTjo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7mR7zHAAAA3AAAAA8AAAAAAAAAAAAAAAAAmAIAAGRy&#10;cy9kb3ducmV2LnhtbFBLBQYAAAAABAAEAPUAAACMAwAAAAA=&#10;" path="m7,1v1,1,1,2,,3c5,5,3,5,1,4,,3,,2,1,1,3,,5,,7,1xe" fillcolor="#16110d" stroked="f">
                    <v:path arrowok="t" o:connecttype="custom" o:connectlocs="42,6;42,23;6,23;6,6;42,6" o:connectangles="0,0,0,0,0"/>
                  </v:shape>
                  <v:shape id="Freeform 433" o:spid="_x0000_s1456" style="position:absolute;left:5322;top:4574;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yic8IA&#10;AADcAAAADwAAAGRycy9kb3ducmV2LnhtbESPQYvCMBSE7wv+h/AEb2uqFnfpGkVEca+2i3h8JM+2&#10;2LyUJmr99xtB8DjMzDfMYtXbRtyo87VjBZNxAoJYO1NzqeCv2H1+g/AB2WDjmBQ8yMNqOfhYYGbc&#10;nQ90y0MpIoR9hgqqENpMSq8rsujHriWO3tl1FkOUXSlNh/cIt42cJslcWqw5LlTY0qYifcmvVsF0&#10;mwS93c90fimK+eOUYn/8QqVGw379AyJQH97hV/vXKEhnKTzPxCM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zKJzwgAAANwAAAAPAAAAAAAAAAAAAAAAAJgCAABkcnMvZG93&#10;bnJldi54bWxQSwUGAAAAAAQABAD1AAAAhwMAAAAA&#10;" path="m7,1v2,,2,2,,3c6,5,3,5,2,4,,3,,1,2,1,3,,6,,7,1xe" fillcolor="#16110d" stroked="f">
                    <v:path arrowok="t" o:connecttype="custom" o:connectlocs="41,6;41,23;12,23;12,6;41,6" o:connectangles="0,0,0,0,0"/>
                  </v:shape>
                  <v:shape id="Freeform 434" o:spid="_x0000_s1457" style="position:absolute;left:5405;top:4521;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AH6MMA&#10;AADcAAAADwAAAGRycy9kb3ducmV2LnhtbESPT4vCMBTE7wt+h/AEb2vqn9WlaxQRRa/biuzxkbxt&#10;i81LaaLWb28EweMwM79hFqvO1uJKra8cKxgNExDE2pmKCwXHfPf5DcIHZIO1Y1JwJw+rZe9jgalx&#10;N/6laxYKESHsU1RQhtCkUnpdkkU/dA1x9P5dazFE2RbStHiLcFvLcZLMpMWK40KJDW1K0ufsYhWM&#10;t0nQ2/1EZ+c8n93/ptid5qjUoN+tf0AE6sI7/GofjILp5AueZ+IR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AH6MMAAADcAAAADwAAAAAAAAAAAAAAAACYAgAAZHJzL2Rv&#10;d25yZXYueG1sUEsFBgAAAAAEAAQA9QAAAIgDAAAAAA==&#10;" path="m7,1v2,1,2,3,,3c6,5,3,5,2,4,,4,,2,2,1,3,,6,,7,1xe" fillcolor="#16110d" stroked="f">
                    <v:path arrowok="t" o:connecttype="custom" o:connectlocs="41,6;41,23;12,23;12,6;41,6" o:connectangles="0,0,0,0,0"/>
                  </v:shape>
                  <v:shape id="Freeform 435" o:spid="_x0000_s1458" style="position:absolute;left:5494;top:447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HkJMYA&#10;AADcAAAADwAAAGRycy9kb3ducmV2LnhtbESPQWvCQBSE74L/YXmCl6Kb2iohuooIlSKF0iiKt2f2&#10;mQSzb0N21fjvu4WCx2FmvmFmi9ZU4kaNKy0reB1GIIgzq0vOFey2H4MYhPPIGivLpOBBDhbzbmeG&#10;ibZ3/qFb6nMRIOwSVFB4XydSuqwgg25oa+LgnW1j0AfZ5FI3eA9wU8lRFE2kwZLDQoE1rQrKLunV&#10;KPiOc8mb/Xm/PrRj+bU6XY/x6EWpfq9dTkF4av0z/N/+1Are3ybwdyYcAT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HkJMYAAADcAAAADwAAAAAAAAAAAAAAAACYAgAAZHJz&#10;L2Rvd25yZXYueG1sUEsFBgAAAAAEAAQA9QAAAIsDAAAAAA==&#10;" path="m7,1v1,1,1,2,,3c5,5,3,5,1,4,,3,,2,1,1,3,,5,,7,1xe" fillcolor="#16110d" stroked="f">
                    <v:path arrowok="t" o:connecttype="custom" o:connectlocs="41,6;41,24;6,24;6,6;41,6" o:connectangles="0,0,0,0,0"/>
                  </v:shape>
                  <v:shape id="Freeform 436" o:spid="_x0000_s1459" style="position:absolute;left:5576;top:4426;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1Bv8cA&#10;AADcAAAADwAAAGRycy9kb3ducmV2LnhtbESP3WrCQBSE7wu+w3IEb0rd1J8aoqsUQREpFG1RvDtm&#10;j0kwezZkV41v7wqFXg4z8w0zmTWmFFeqXWFZwXs3AkGcWl1wpuD3Z/EWg3AeWWNpmRTcycFs2nqZ&#10;YKLtjTd03fpMBAi7BBXk3leJlC7NyaDr2oo4eCdbG/RB1pnUNd4C3JSyF0Uf0mDBYSHHiuY5peft&#10;xSj4jjPJ691pt9w3Q/k1P14Oce9VqU67+RyD8NT4//Bfe6UVDPojeJ4JR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HdQb/HAAAA3AAAAA8AAAAAAAAAAAAAAAAAmAIAAGRy&#10;cy9kb3ducmV2LnhtbFBLBQYAAAAABAAEAPUAAACMAwAAAAA=&#10;" path="m7,1v1,1,1,2,,3c5,5,3,5,2,4,,3,,2,2,1,3,,5,,7,1xe" fillcolor="#16110d" stroked="f">
                    <v:path arrowok="t" o:connecttype="custom" o:connectlocs="42,6;42,24;12,24;12,6;42,6" o:connectangles="0,0,0,0,0"/>
                  </v:shape>
                  <v:shape id="Freeform 437" o:spid="_x0000_s1460" style="position:absolute;left:5659;top:437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Godr4A&#10;AADcAAAADwAAAGRycy9kb3ducmV2LnhtbERPy4rCMBTdC/5DuMLsNPWBSjWKDA66tRVxeUmubbG5&#10;KU1G69+bheDycN7rbWdr8aDWV44VjEcJCGLtTMWFgnP+N1yC8AHZYO2YFLzIw3bT760xNe7JJ3pk&#10;oRAxhH2KCsoQmlRKr0uy6EeuIY7czbUWQ4RtIU2LzxhuazlJkrm0WHFsKLGh35L0Pfu3Cib7JOj9&#10;Yaqze57PX9cZdpcFKvUz6HYrEIG68BV/3EejYDaNa+OZeATk5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BqHa+AAAA3AAAAA8AAAAAAAAAAAAAAAAAmAIAAGRycy9kb3ducmV2&#10;LnhtbFBLBQYAAAAABAAEAPUAAACDAwAAAAA=&#10;" path="m7,1v2,,2,2,,3c6,5,3,5,2,4,,3,,1,2,1,3,,6,,7,1xe" fillcolor="#16110d" stroked="f">
                    <v:path arrowok="t" o:connecttype="custom" o:connectlocs="41,6;41,23;12,23;12,6;41,6" o:connectangles="0,0,0,0,0"/>
                  </v:shape>
                  <v:shape id="Freeform 438" o:spid="_x0000_s1461" style="position:absolute;left:5748;top:4326;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5wVscA&#10;AADcAAAADwAAAGRycy9kb3ducmV2LnhtbESP3WrCQBSE7wu+w3IEb0rd1J8So6sUQREpFG1RvDtm&#10;j0kwezZkV41v7wqFXg4z8w0zmTWmFFeqXWFZwXs3AkGcWl1wpuD3Z/EWg3AeWWNpmRTcycFs2nqZ&#10;YKLtjTd03fpMBAi7BBXk3leJlC7NyaDr2oo4eCdbG/RB1pnUNd4C3JSyF0Uf0mDBYSHHiuY5peft&#10;xSj4jjPJ691pt9w3Q/k1P14Oce9VqU67+RyD8NT4//Bfe6UVDPojeJ4JR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8OcFbHAAAA3AAAAA8AAAAAAAAAAAAAAAAAmAIAAGRy&#10;cy9kb3ducmV2LnhtbFBLBQYAAAAABAAEAPUAAACMAwAAAAA=&#10;" path="m7,1v1,1,1,3,,3c5,5,3,5,1,4,,4,,2,1,1,3,,5,,7,1xe" fillcolor="#16110d" stroked="f">
                    <v:path arrowok="t" o:connecttype="custom" o:connectlocs="41,6;41,23;6,23;6,6;41,6" o:connectangles="0,0,0,0,0"/>
                  </v:shape>
                  <v:shape id="Freeform 439" o:spid="_x0000_s1462" style="position:absolute;left:5831;top:427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KqtsIA&#10;AADcAAAADwAAAGRycy9kb3ducmV2LnhtbERPTYvCMBC9C/6HMIIX0XTFXUo1yiIoIsKyKoq3sRnb&#10;YjMpTdT6781B8Ph435NZY0pxp9oVlhV8DSIQxKnVBWcK9rtFPwbhPLLG0jIpeJKD2bTdmmCi7YP/&#10;6b71mQgh7BJUkHtfJVK6NCeDbmAr4sBdbG3QB1hnUtf4COGmlMMo+pEGCw4NOVY0zym9bm9GwV+c&#10;SV4fLoflsfmWm/n5doqHPaW6neZ3DMJT4z/it3ulFYxGYX44E46An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Mqq2wgAAANwAAAAPAAAAAAAAAAAAAAAAAJgCAABkcnMvZG93&#10;bnJldi54bWxQSwUGAAAAAAQABAD1AAAAhwMAAAAA&#10;" path="m7,1v1,1,1,2,,3c5,5,3,5,1,4,,3,,2,1,1,3,,5,,7,1xe" fillcolor="#16110d" stroked="f">
                    <v:path arrowok="t" o:connecttype="custom" o:connectlocs="41,6;41,23;6,23;6,6;41,6" o:connectangles="0,0,0,0,0"/>
                  </v:shape>
                  <v:shape id="Freeform 440" o:spid="_x0000_s1463" style="position:absolute;left:3542;top:3753;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4PLcYA&#10;AADcAAAADwAAAGRycy9kb3ducmV2LnhtbESP3YrCMBSE7xd8h3AEbxZNFVdKNYoIiizC4g+Kd8fm&#10;2Babk9JE7b69WVjwcpiZb5jJrDGleFDtCssK+r0IBHFqdcGZgsN+2Y1BOI+ssbRMCn7JwWza+phg&#10;ou2Tt/TY+UwECLsEFeTeV4mULs3JoOvZijh4V1sb9EHWmdQ1PgPclHIQRSNpsOCwkGNFi5zS2+5u&#10;FPzEmeTv4/W4OjVfcrO43M/x4FOpTruZj0F4avw7/N9eawXDYR/+zoQjIK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X4PLcYAAADcAAAADwAAAAAAAAAAAAAAAACYAgAAZHJz&#10;L2Rvd25yZXYueG1sUEsFBgAAAAAEAAQA9QAAAIsDAAAAAA==&#10;" path="m7,1v1,1,1,2,,3c5,5,3,5,1,4,,3,,2,1,1,3,,5,,7,1xe" fillcolor="#16110d" stroked="f">
                    <v:path arrowok="t" o:connecttype="custom" o:connectlocs="41,6;41,24;6,24;6,6;41,6" o:connectangles="0,0,0,0,0"/>
                  </v:shape>
                  <v:shape id="Freeform 441" o:spid="_x0000_s1464" style="position:absolute;left:3625;top:3706;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s4cMA&#10;AADcAAAADwAAAGRycy9kb3ducmV2LnhtbESPwWrDMBBE74H8g9hCbrFc16TFsRJCSUmvtUPpcZE2&#10;trG1MpaaOH9fFQo9DjPzhin3sx3ElSbfOVbwmKQgiLUzHTcKzvXb+gWED8gGB8ek4E4e9rvlosTC&#10;uBt/0LUKjYgQ9gUqaEMYCym9bsmiT9xIHL2LmyyGKKdGmglvEW4HmaXpRlrsOC60ONJrS7qvvq2C&#10;7JgGfTw96aqv6839K8f58xmVWj3Mhy2IQHP4D/+1342CPM/g90w8AnL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s4cMAAADcAAAADwAAAAAAAAAAAAAAAACYAgAAZHJzL2Rv&#10;d25yZXYueG1sUEsFBgAAAAAEAAQA9QAAAIgDAAAAAA==&#10;" path="m7,1v2,1,2,2,,3c6,5,3,5,2,4,,3,,2,2,1,3,,6,,7,1xe" fillcolor="#16110d" stroked="f">
                    <v:path arrowok="t" o:connecttype="custom" o:connectlocs="41,6;41,24;12,24;12,6;41,6" o:connectangles="0,0,0,0,0"/>
                  </v:shape>
                  <v:shape id="Freeform 442" o:spid="_x0000_s1465" style="position:absolute;left:3708;top:365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NJesIA&#10;AADcAAAADwAAAGRycy9kb3ducmV2LnhtbESPQYvCMBSE7wv+h/AEb2uqFnfpGkVEca+2i3h8JM+2&#10;2LyUJmr99xtB8DjMzDfMYtXbRtyo87VjBZNxAoJYO1NzqeCv2H1+g/AB2WDjmBQ8yMNqOfhYYGbc&#10;nQ90y0MpIoR9hgqqENpMSq8rsujHriWO3tl1FkOUXSlNh/cIt42cJslcWqw5LlTY0qYifcmvVsF0&#10;mwS93c90fimK+eOUYn/8QqVGw379AyJQH97hV/vXKEjTGTzPxCM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I0l6wgAAANwAAAAPAAAAAAAAAAAAAAAAAJgCAABkcnMvZG93&#10;bnJldi54bWxQSwUGAAAAAAQABAD1AAAAhwMAAAAA&#10;" path="m7,1v2,,2,2,,3c6,5,3,5,2,4,,3,,1,2,1,3,,6,,7,1xe" fillcolor="#16110d" stroked="f">
                    <v:path arrowok="t" o:connecttype="custom" o:connectlocs="41,6;41,24;12,24;12,6;41,6" o:connectangles="0,0,0,0,0"/>
                  </v:shape>
                  <v:shape id="Freeform 443" o:spid="_x0000_s1466" style="position:absolute;left:3796;top:3606;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stccA&#10;AADcAAAADwAAAGRycy9kb3ducmV2LnhtbESP3WrCQBSE7wu+w3IK3hTdVFIJqRspgiKlINoS6d1p&#10;9uQHs2dDdtX07btCwcthZr5hFsvBtOJCvWssK3ieRiCIC6sbrhR8fa4nCQjnkTW2lknBLzlYZqOH&#10;BabaXnlPl4OvRICwS1FB7X2XSumKmgy6qe2Ig1fa3qAPsq+k7vEa4KaVsyiaS4MNh4UaO1rVVJwO&#10;Z6Ngl1SS3/My3xyHF/mx+jl/J7MnpcaPw9srCE+Dv4f/21utII5juJ0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kJrLXHAAAA3AAAAA8AAAAAAAAAAAAAAAAAmAIAAGRy&#10;cy9kb3ducmV2LnhtbFBLBQYAAAAABAAEAPUAAACMAwAAAAA=&#10;" path="m7,1v1,1,1,3,,4c5,5,3,5,1,5,,4,,2,1,1,3,,5,,7,1xe" fillcolor="#16110d" stroked="f">
                    <v:path arrowok="t" o:connecttype="custom" o:connectlocs="42,6;42,29;6,29;6,6;42,6" o:connectangles="0,0,0,0,0"/>
                  </v:shape>
                  <v:shape id="Freeform 444" o:spid="_x0000_s1467" style="position:absolute;left:3453;top:3706;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Z0lcMA&#10;AADcAAAADwAAAGRycy9kb3ducmV2LnhtbESPQWvCQBSE7wX/w/IEb3WjprZEN1KKotcmpfT42H1N&#10;QrJvQ3bV+O9dodDjMDPfMNvdaDtxocE3jhUs5gkIYu1Mw5WCr/Lw/AbCB2SDnWNScCMPu3zytMXM&#10;uCt/0qUIlYgQ9hkqqEPoMym9rsmin7ueOHq/brAYohwqaQa8Rrjt5DJJ1tJiw3Ghxp4+atJtcbYK&#10;lvsk6P1xpYu2LNe3nxTH71dUajYd3zcgAo3hP/zXPhkFafoCjzPxCMj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Z0lcMAAADcAAAADwAAAAAAAAAAAAAAAACYAgAAZHJzL2Rv&#10;d25yZXYueG1sUEsFBgAAAAAEAAQA9QAAAIgDAAAAAA==&#10;" path="m7,1v2,1,2,2,,3c6,5,3,5,2,4,,3,,2,2,1,3,,6,,7,1xe" fillcolor="#16110d" stroked="f">
                    <v:path arrowok="t" o:connecttype="custom" o:connectlocs="42,6;42,24;12,24;12,6;42,6" o:connectangles="0,0,0,0,0"/>
                  </v:shape>
                  <v:shape id="Freeform 445" o:spid="_x0000_s1468" style="position:absolute;left:3542;top:3659;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eXWcYA&#10;AADcAAAADwAAAGRycy9kb3ducmV2LnhtbESP3YrCMBSE7xd8h3AEb5Y1VVRK1ygiKLII4g8ue3ds&#10;jm2xOSlN1O7bG0HwcpiZb5jxtDGluFHtCssKet0IBHFqdcGZgsN+8RWDcB5ZY2mZFPyTg+mk9THG&#10;RNs7b+m285kIEHYJKsi9rxIpXZqTQde1FXHwzrY26IOsM6lrvAe4KWU/ikbSYMFhIceK5jmll93V&#10;KNjEmeSf4/m4/G2Gcj0/Xf/i/qdSnXYz+wbhqfHv8Ku90goGgx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eXWcYAAADcAAAADwAAAAAAAAAAAAAAAACYAgAAZHJz&#10;L2Rvd25yZXYueG1sUEsFBgAAAAAEAAQA9QAAAIsDAAAAAA==&#10;" path="m7,1v1,,1,2,,3c5,5,3,5,1,4,,3,,1,1,1,3,,5,,7,1xe" fillcolor="#16110d" stroked="f">
                    <v:path arrowok="t" o:connecttype="custom" o:connectlocs="41,6;41,24;6,24;6,6;41,6" o:connectangles="0,0,0,0,0"/>
                  </v:shape>
                  <v:shape id="Freeform 446" o:spid="_x0000_s1469" style="position:absolute;left:3371;top:365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hPecMA&#10;AADcAAAADwAAAGRycy9kb3ducmV2LnhtbESPwWrDMBBE74X8g9hAbrWcxNjFjRJCSUivtUvpcZG2&#10;tom1Mpaa2H9fFQo9DjPzhtkdJtuLG42+c6xgnaQgiLUzHTcK3uvz4xMIH5AN9o5JwUweDvvFww5L&#10;4+78RrcqNCJC2JeooA1hKKX0uiWLPnEDcfS+3GgxRDk20ox4j3Dby02a5tJix3GhxYFeWtLX6tsq&#10;2JzSoE+Xra6udZ3PnxlOHwUqtVpOx2cQgabwH/5rvxoFWVbA75l4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hPecMAAADcAAAADwAAAAAAAAAAAAAAAACYAgAAZHJzL2Rv&#10;d25yZXYueG1sUEsFBgAAAAAEAAQA9QAAAIgDAAAAAA==&#10;" path="m7,1v2,,2,2,,3c6,5,3,5,2,4,,3,,1,2,1,3,,6,,7,1xe" fillcolor="#16110d" stroked="f">
                    <v:path arrowok="t" o:connecttype="custom" o:connectlocs="41,6;41,24;12,24;12,6;41,6" o:connectangles="0,0,0,0,0"/>
                  </v:shape>
                  <v:shape id="Freeform 447" o:spid="_x0000_s1470" style="position:absolute;left:3453;top:3606;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fbC78A&#10;AADcAAAADwAAAGRycy9kb3ducmV2LnhtbERPTYvCMBC9C/6HMII3TdXiSjWKiItet13E45CMbbGZ&#10;lCar9d+bg7DHx/ve7HrbiAd1vnasYDZNQBBrZ2ouFfwW35MVCB+QDTaOScGLPOy2w8EGM+Oe/EOP&#10;PJQihrDPUEEVQptJ6XVFFv3UtcSRu7nOYoiwK6Xp8BnDbSPnSbKUFmuODRW2dKhI3/M/q2B+TII+&#10;nhY6vxfF8nVNsb98oVLjUb9fgwjUh3/xx302CtI0ro1n4hGQ2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h9sLvwAAANwAAAAPAAAAAAAAAAAAAAAAAJgCAABkcnMvZG93bnJl&#10;di54bWxQSwUGAAAAAAQABAD1AAAAhAMAAAAA&#10;" path="m7,1v2,1,2,3,,4c6,5,3,5,2,5,,4,,2,2,1,3,,6,,7,1xe" fillcolor="#16110d" stroked="f">
                    <v:path arrowok="t" o:connecttype="custom" o:connectlocs="42,6;42,29;12,29;12,6;42,6" o:connectangles="0,0,0,0,0"/>
                  </v:shape>
                  <v:shape id="Freeform 448" o:spid="_x0000_s1471" style="position:absolute;left:3288;top:3606;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gDK8cA&#10;AADcAAAADwAAAGRycy9kb3ducmV2LnhtbESP3WrCQBSE7wu+w3IKvRHdVLTENKsUoaVIoTQVxbtj&#10;9uQHs2dDdtX49l1B6OUwM98w6bI3jThT52rLCp7HEQji3OqaSwWb3/dRDMJ5ZI2NZVJwJQfLxeAh&#10;xUTbC//QOfOlCBB2CSqovG8TKV1ekUE3ti1x8ArbGfRBdqXUHV4C3DRyEkUv0mDNYaHCllYV5cfs&#10;ZBR8x6Xk9bbYfuz6mfxaHU77eDJU6umxf3sF4an3/+F7+1MrmE7ncDsTjoBc/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cIAyvHAAAA3AAAAA8AAAAAAAAAAAAAAAAAmAIAAGRy&#10;cy9kb3ducmV2LnhtbFBLBQYAAAAABAAEAPUAAACMAwAAAAA=&#10;" path="m7,1v1,1,1,3,,4c5,5,3,5,1,5,,4,,2,1,1,3,,5,,7,1xe" fillcolor="#16110d" stroked="f">
                    <v:path arrowok="t" o:connecttype="custom" o:connectlocs="41,6;41,29;6,29;6,6;41,6" o:connectangles="0,0,0,0,0"/>
                  </v:shape>
                  <v:shape id="Freeform 449" o:spid="_x0000_s1472" style="position:absolute;left:3371;top:3559;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hB0L8A&#10;AADcAAAADwAAAGRycy9kb3ducmV2LnhtbERPy4rCMBTdD/gP4QruxtTHqFSjiCjjdloRl5fk2hab&#10;m9JErX9vFgMuD+e92nS2Fg9qfeVYwWiYgCDWzlRcKDjlh+8FCB+QDdaOScGLPGzWva8VpsY9+Y8e&#10;WShEDGGfooIyhCaV0uuSLPqha4gjd3WtxRBhW0jT4jOG21qOk2QmLVYcG0psaFeSvmV3q2C8T4Le&#10;/050dsvz2esyxe48R6UG/W67BBGoCx/xv/toFEx/4vx4Jh4BuX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KEHQvwAAANwAAAAPAAAAAAAAAAAAAAAAAJgCAABkcnMvZG93bnJl&#10;di54bWxQSwUGAAAAAAQABAD1AAAAhAMAAAAA&#10;" path="m7,1v2,1,2,2,,3c6,5,3,5,2,4,,3,,2,2,1,3,,6,,7,1xe" fillcolor="#16110d" stroked="f">
                    <v:path arrowok="t" o:connecttype="custom" o:connectlocs="41,6;41,23;12,23;12,6;41,6" o:connectangles="0,0,0,0,0"/>
                  </v:shape>
                  <v:shape id="Freeform 450" o:spid="_x0000_s1473" style="position:absolute;left:3205;top:3559;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eZ8MYA&#10;AADcAAAADwAAAGRycy9kb3ducmV2LnhtbESP3YrCMBSE74V9h3AW9kY0VVRK1ygiKIssiD8o3p1t&#10;jm2xOSlN1O7bG0HwcpiZb5jxtDGluFHtCssKet0IBHFqdcGZgv1u0YlBOI+ssbRMCv7JwXTy0Rpj&#10;ou2dN3Tb+kwECLsEFeTeV4mULs3JoOvaijh4Z1sb9EHWmdQ13gPclLIfRSNpsOCwkGNF85zSy/Zq&#10;FKzjTPLqcD4sj81Q/s7/rqe431bq67OZfYPw1Ph3+NX+0QoGwx4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KeZ8MYAAADcAAAADwAAAAAAAAAAAAAAAACYAgAAZHJz&#10;L2Rvd25yZXYueG1sUEsFBgAAAAAEAAQA9QAAAIsDAAAAAA==&#10;" path="m7,1v1,1,1,2,,3c5,5,3,5,1,4,,3,,2,1,1,3,,5,,7,1xe" fillcolor="#16110d" stroked="f">
                    <v:path arrowok="t" o:connecttype="custom" o:connectlocs="41,6;41,23;6,23;6,6;41,6" o:connectangles="0,0,0,0,0"/>
                  </v:shape>
                  <v:shape id="Freeform 451" o:spid="_x0000_s1474" style="position:absolute;left:3288;top:3511;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UHh8YA&#10;AADcAAAADwAAAGRycy9kb3ducmV2LnhtbESPQWvCQBSE74L/YXkFL6KbBpWQukoRFJGCaIvS22v2&#10;mQSzb0N21fTfu4LgcZiZb5jpvDWVuFLjSssK3ocRCOLM6pJzBT/fy0ECwnlkjZVlUvBPDuazbmeK&#10;qbY33tF173MRIOxSVFB4X6dSuqwgg25oa+LgnWxj0AfZ5FI3eAtwU8k4iibSYMlhocCaFgVl5/3F&#10;KNgmueTN4XRYHdux/Fr8XX6TuK9U7639/ADhqfWv8LO91gpG4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HUHh8YAAADcAAAADwAAAAAAAAAAAAAAAACYAgAAZHJz&#10;L2Rvd25yZXYueG1sUEsFBgAAAAAEAAQA9QAAAIsDAAAAAA==&#10;" path="m7,1v1,1,1,2,,3c5,5,3,5,1,4,,3,,2,1,1,3,,5,,7,1xe" fillcolor="#16110d" stroked="f">
                    <v:path arrowok="t" o:connecttype="custom" o:connectlocs="41,6;41,24;6,24;6,6;41,6" o:connectangles="0,0,0,0,0"/>
                  </v:shape>
                  <v:shape id="Freeform 452" o:spid="_x0000_s1475" style="position:absolute;left:3116;top:3511;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rfp8MA&#10;AADcAAAADwAAAGRycy9kb3ducmV2LnhtbESPT4vCMBTE7wt+h/AEb2vqn9WlaxQRRa/biuzxkbxt&#10;i81LaaLWb28EweMwM79hFqvO1uJKra8cKxgNExDE2pmKCwXHfPf5DcIHZIO1Y1JwJw+rZe9jgalx&#10;N/6laxYKESHsU1RQhtCkUnpdkkU/dA1x9P5dazFE2RbStHiLcFvLcZLMpMWK40KJDW1K0ufsYhWM&#10;t0nQ2/1EZ+c8n93/ptid5qjUoN+tf0AE6sI7/GofjILp1wSeZ+IR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rfp8MAAADcAAAADwAAAAAAAAAAAAAAAACYAgAAZHJzL2Rv&#10;d25yZXYueG1sUEsFBgAAAAAEAAQA9QAAAIgDAAAAAA==&#10;" path="m7,1v2,1,2,2,,3c6,5,3,5,2,4,,3,,2,2,1,3,,6,,7,1xe" fillcolor="#16110d" stroked="f">
                    <v:path arrowok="t" o:connecttype="custom" o:connectlocs="42,6;42,24;12,24;12,6;42,6" o:connectangles="0,0,0,0,0"/>
                  </v:shape>
                  <v:shape id="Freeform 453" o:spid="_x0000_s1476" style="position:absolute;left:3199;top:346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NH08MA&#10;AADcAAAADwAAAGRycy9kb3ducmV2LnhtbESPQWvCQBSE7wX/w/IEb3WjprZEN1KKotcmpfT42H1N&#10;QrJvQ3bV+O9dodDjMDPfMNvdaDtxocE3jhUs5gkIYu1Mw5WCr/Lw/AbCB2SDnWNScCMPu3zytMXM&#10;uCt/0qUIlYgQ9hkqqEPoMym9rsmin7ueOHq/brAYohwqaQa8Rrjt5DJJ1tJiw3Ghxp4+atJtcbYK&#10;lvsk6P1xpYu2LNe3nxTH71dUajYd3zcgAo3hP/zXPhkF6UsKjzPxCMj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xNH08MAAADcAAAADwAAAAAAAAAAAAAAAACYAgAAZHJzL2Rv&#10;d25yZXYueG1sUEsFBgAAAAAEAAQA9QAAAIgDAAAAAA==&#10;" path="m7,v2,1,2,3,,4c6,5,3,5,2,4,,3,,1,2,,3,,6,,7,xe" fillcolor="#16110d" stroked="f">
                    <v:path arrowok="t" o:connecttype="custom" o:connectlocs="41,0;41,24;12,24;12,0;41,0" o:connectangles="0,0,0,0,0"/>
                  </v:shape>
                  <v:shape id="Freeform 454" o:spid="_x0000_s1477" style="position:absolute;left:3034;top:346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yf88cA&#10;AADcAAAADwAAAGRycy9kb3ducmV2LnhtbESP3WrCQBSE7wu+w3IK3hTdVBoJqRspgiKlINoS6d1p&#10;9uQHs2dDdtX07bsFwcthZr5hFsvBtOJCvWssK3ieRiCIC6sbrhR8fa4nCQjnkTW2lknBLzlYZqOH&#10;BabaXnlPl4OvRICwS1FB7X2XSumKmgy6qe2Ig1fa3qAPsq+k7vEa4KaVsyiaS4MNh4UaO1rVVJwO&#10;Z6Ngl1SS3/My3xyHWH6sfs7fyexJqfHj8PYKwtPg7+Fbe6sVvMQx/J8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cn/PHAAAA3AAAAA8AAAAAAAAAAAAAAAAAmAIAAGRy&#10;cy9kb3ducmV2LnhtbFBLBQYAAAAABAAEAPUAAACMAwAAAAA=&#10;" path="m7,v1,1,1,3,,4c5,5,3,5,1,4,,3,,1,1,,3,,5,,7,xe" fillcolor="#16110d" stroked="f">
                    <v:path arrowok="t" o:connecttype="custom" o:connectlocs="41,0;41,24;6,24;6,0;41,0" o:connectangles="0,0,0,0,0"/>
                  </v:shape>
                  <v:shape id="Freeform 455" o:spid="_x0000_s1478" style="position:absolute;left:3116;top:3411;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18P8MA&#10;AADcAAAADwAAAGRycy9kb3ducmV2LnhtbESPT2vCQBTE70K/w/IKvZlN/ZOW1FVELPVqItLjY/c1&#10;CWbfhuyq8dt3BcHjMDO/YRarwbbiQr1vHCt4T1IQxNqZhisFh/J7/AnCB2SDrWNScCMPq+XLaIG5&#10;cVfe06UIlYgQ9jkqqEPocim9rsmiT1xHHL0/11sMUfaVND1eI9y2cpKmmbTYcFyosaNNTfpUnK2C&#10;yTYNevsz1cWpLLPb7wyH4wcq9fY6rL9ABBrCM/xo74yC2TyD+5l4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18P8MAAADcAAAADwAAAAAAAAAAAAAAAACYAgAAZHJzL2Rv&#10;d25yZXYueG1sUEsFBgAAAAAEAAQA9QAAAIgDAAAAAA==&#10;" path="m7,1v2,1,2,3,,3c6,5,3,5,2,4,,4,,2,2,1,3,,6,,7,1xe" fillcolor="#16110d" stroked="f">
                    <v:path arrowok="t" o:connecttype="custom" o:connectlocs="42,6;42,24;12,24;12,6;42,6" o:connectangles="0,0,0,0,0"/>
                  </v:shape>
                  <v:shape id="Freeform 456" o:spid="_x0000_s1479" style="position:absolute;left:2951;top:3411;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KkH8cA&#10;AADcAAAADwAAAGRycy9kb3ducmV2LnhtbESPW2vCQBSE3wv+h+UU+lJ0o3gJaVYRoaWIUBpF6dtp&#10;9uSC2bMhu2r677tCoY/DzHzDpKveNOJKnastKxiPIhDEudU1lwoO+9dhDMJ5ZI2NZVLwQw5Wy8FD&#10;iom2N/6ka+ZLESDsElRQed8mUrq8IoNuZFvi4BW2M+iD7EqpO7wFuGnkJIrm0mDNYaHCljYV5efs&#10;YhR8xKXk7bE4vp36mdxtvi9f8eRZqafHfv0CwlPv/8N/7XetYDpbwP1MO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wCpB/HAAAA3AAAAA8AAAAAAAAAAAAAAAAAmAIAAGRy&#10;cy9kb3ducmV2LnhtbFBLBQYAAAAABAAEAPUAAACMAwAAAAA=&#10;" path="m7,1v1,1,1,3,,3c5,5,3,5,1,4,,4,,2,1,1,3,,5,,7,1xe" fillcolor="#16110d" stroked="f">
                    <v:path arrowok="t" o:connecttype="custom" o:connectlocs="41,6;41,24;6,24;6,6;41,6" o:connectangles="0,0,0,0,0"/>
                  </v:shape>
                  <v:shape id="Freeform 457" o:spid="_x0000_s1480" style="position:absolute;left:3034;top:3364;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wbcIA&#10;AADcAAAADwAAAGRycy9kb3ducmV2LnhtbERPy4rCMBTdD/gP4QpuRFNllFKNIsIMMgjiA8Xdtbm2&#10;xeamNFHr35uFMMvDeU/njSnFg2pXWFYw6EcgiFOrC84UHPY/vRiE88gaS8uk4EUO5rPW1xQTbZ+8&#10;pcfOZyKEsEtQQe59lUjp0pwMur6tiAN3tbVBH2CdSV3jM4SbUg6jaCwNFhwacqxomVN6292Ngk2c&#10;Sf47Xo+/p2Yk18vL/RwPu0p12s1iAsJT4//FH/dKK/gehbXhTDgCcv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nTBtwgAAANwAAAAPAAAAAAAAAAAAAAAAAJgCAABkcnMvZG93&#10;bnJldi54bWxQSwUGAAAAAAQABAD1AAAAhwMAAAAA&#10;" path="m7,1v1,1,1,2,,3c5,5,3,5,1,4,,3,,2,1,1,3,,5,,7,1xe" fillcolor="#16110d" stroked="f">
                    <v:path arrowok="t" o:connecttype="custom" o:connectlocs="41,6;41,23;6,23;6,6;41,6" o:connectangles="0,0,0,0,0"/>
                  </v:shape>
                  <v:shape id="Freeform 458" o:spid="_x0000_s1481" style="position:absolute;left:2951;top:3317;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GV9scA&#10;AADcAAAADwAAAGRycy9kb3ducmV2LnhtbESP3WrCQBSE7wu+w3IKvSm6UbTENKuI0FJEKE1F8e6Y&#10;PfnB7NmQXTV9+65Q6OUwM98w6bI3jbhS52rLCsajCARxbnXNpYLd99swBuE8ssbGMin4IQfLxeAh&#10;xUTbG3/RNfOlCBB2CSqovG8TKV1ekUE3si1x8ArbGfRBdqXUHd4C3DRyEkUv0mDNYaHCltYV5efs&#10;YhR8xqXkzb7Yvx/6mdyuT5djPHlW6umxX72C8NT7//Bf+0MrmM7mcD8Tj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LRlfbHAAAA3AAAAA8AAAAAAAAAAAAAAAAAmAIAAGRy&#10;cy9kb3ducmV2LnhtbFBLBQYAAAAABAAEAPUAAACMAwAAAAA=&#10;" path="m7,1v1,1,1,2,,3c5,5,3,5,1,4,,3,,2,1,1,3,,5,,7,1xe" fillcolor="#16110d" stroked="f">
                    <v:path arrowok="t" o:connecttype="custom" o:connectlocs="41,6;41,23;6,23;6,6;41,6" o:connectangles="0,0,0,0,0"/>
                  </v:shape>
                  <v:shape id="Freeform 459" o:spid="_x0000_s1482" style="position:absolute;left:3714;top:3748;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f21sIA&#10;AADcAAAADwAAAGRycy9kb3ducmV2LnhtbERPy4rCMBTdD/gP4QpuBk2VUUo1iggzyCCIDxR31+ba&#10;Fpub0kStf28WgsvDeU9mjSnFnWpXWFbQ70UgiFOrC84U7He/3RiE88gaS8uk4EkOZtPW1wQTbR+8&#10;ofvWZyKEsEtQQe59lUjp0pwMup6tiAN3sbVBH2CdSV3jI4SbUg6iaCQNFhwacqxokVN63d6MgnWc&#10;Sf4/XA5/x2YoV4vz7RQPvpXqtJv5GISnxn/Eb/dSK/gZhfn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h/bWwgAAANwAAAAPAAAAAAAAAAAAAAAAAJgCAABkcnMvZG93&#10;bnJldi54bWxQSwUGAAAAAAQABAD1AAAAhwMAAAAA&#10;" path="m7,1v1,1,1,2,,3c5,5,3,5,1,4,,3,,2,1,1,3,,5,,7,1xe" fillcolor="#16110d" stroked="f">
                    <v:path arrowok="t" o:connecttype="custom" o:connectlocs="41,6;41,23;6,23;6,6;41,6" o:connectangles="0,0,0,0,0"/>
                  </v:shape>
                  <v:shape id="Freeform 460" o:spid="_x0000_s1483" style="position:absolute;left:3796;top:3700;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gu9sMA&#10;AADcAAAADwAAAGRycy9kb3ducmV2LnhtbESPzWrDMBCE74W8g9hCb42cxLjFjRJCSWiutUvIcZG2&#10;tom1Mpbqn7ePCoUeh5n5htnuJ9uKgXrfOFawWiYgiLUzDVcKvsrT8ysIH5ANto5JwUwe9rvFwxZz&#10;40b+pKEIlYgQ9jkqqEPocim9rsmiX7qOOHrfrrcYouwraXocI9y2cp0kmbTYcFyosaP3mvSt+LEK&#10;1sck6OPHRhe3sszma4rT5QWVenqcDm8gAk3hP/zXPhsFabaC3zPxCM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gu9sMAAADcAAAADwAAAAAAAAAAAAAAAACYAgAAZHJzL2Rv&#10;d25yZXYueG1sUEsFBgAAAAAEAAQA9QAAAIgDAAAAAA==&#10;" path="m7,1v2,,2,2,,3c6,5,3,5,2,4,,3,,1,2,1,3,,6,,7,1xe" fillcolor="#16110d" stroked="f">
                    <v:path arrowok="t" o:connecttype="custom" o:connectlocs="42,6;42,24;12,24;12,6;42,6" o:connectangles="0,0,0,0,0"/>
                  </v:shape>
                  <v:shape id="Freeform 461" o:spid="_x0000_s1484" style="position:absolute;left:3885;top:3647;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nNOsYA&#10;AADcAAAADwAAAGRycy9kb3ducmV2LnhtbESP3WrCQBSE7wt9h+UUvCm6MVQJ0VWKoJQiiD8o3h2z&#10;xyQ0ezZkV03f3hUEL4eZ+YYZT1tTiSs1rrSsoN+LQBBnVpecK9ht590EhPPIGivLpOCfHEwn729j&#10;TLW98ZquG5+LAGGXooLC+zqV0mUFGXQ9WxMH72wbgz7IJpe6wVuAm0rGUTSUBksOCwXWNCso+9tc&#10;jIJVkkv+3Z/3i0M7kMvZ6XJM4k+lOh/t9wiEp9a/ws/2j1bwNYzhcSYcAT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hnNOsYAAADcAAAADwAAAAAAAAAAAAAAAACYAgAAZHJz&#10;L2Rvd25yZXYueG1sUEsFBgAAAAAEAAQA9QAAAIsDAAAAAA==&#10;" path="m7,1v1,1,1,3,,3c5,5,3,5,1,4,,4,,2,1,1,3,,5,,7,1xe" fillcolor="#16110d" stroked="f">
                    <v:path arrowok="t" o:connecttype="custom" o:connectlocs="41,6;41,24;6,24;6,6;41,6" o:connectangles="0,0,0,0,0"/>
                  </v:shape>
                  <v:shape id="Freeform 462" o:spid="_x0000_s1485" style="position:absolute;left:3519;top:18;width:3589;height:4922;visibility:visible;mso-wrap-style:square;v-text-anchor:top" coordsize="607,8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qfFcYA&#10;AADcAAAADwAAAGRycy9kb3ducmV2LnhtbESPUWsCMRCE3wv+h7BCX0rN1RaR0yi2UFoKVbSir8tl&#10;vTtNNsdtqtd/3xQKPg4z8w0znXfeqTO1Ugc28DDIQBEXwdZcGth+vd6PQUlEtugCk4EfEpjPejdT&#10;zG248JrOm1iqBGHJ0UAVY5NrLUVFHmUQGuLkHULrMSbZltq2eElw7/Qwy0baY81pocKGXioqTptv&#10;b+DNOlmfZLXD49Yth3ef4/3Hsxhz2+8WE1CRungN/7ffrYGn0SP8nUlHQM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qfFcYAAADcAAAADwAAAAAAAAAAAAAAAACYAgAAZHJz&#10;L2Rvd25yZXYueG1sUEsFBgAAAAAEAAQA9QAAAIsDAAAAAA==&#10;" path="m583,311c44,3,44,3,44,3,37,,31,,27,3,,19,,19,,19,20,47,20,47,20,47v,418,,418,,418c20,482,31,502,44,510,547,797,547,797,547,797v26,37,26,37,26,37c598,819,598,819,598,819v5,-3,9,-10,9,-20c607,356,607,356,607,356v,-17,-11,-38,-24,-45xe" fillcolor="#ffbe2e" stroked="f">
                    <v:path arrowok="t" o:connecttype="custom" o:connectlocs="3447,1835;260,18;160,18;0,112;118,277;118,2744;260,3010;3234,4704;3388,4922;3536,4833;3589,4715;3589,2101;3447,1835" o:connectangles="0,0,0,0,0,0,0,0,0,0,0,0,0"/>
                  </v:shape>
                  <v:shape id="Freeform 463" o:spid="_x0000_s1486" style="position:absolute;left:3519;top:53;width:3518;height:2095;visibility:visible;mso-wrap-style:square;v-text-anchor:top" coordsize="595,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uK0cUA&#10;AADcAAAADwAAAGRycy9kb3ducmV2LnhtbESPQWvCQBSE70L/w/IKvemmYqOkbkIRBCG1YFrvr9nX&#10;JE32bchuNf57tyB4HGbmG2adjaYTJxpcY1nB8ywCQVxa3XCl4OtzO12BcB5ZY2eZFFzIQZY+TNaY&#10;aHvmA50KX4kAYZeggtr7PpHSlTUZdDPbEwfvxw4GfZBDJfWA5wA3nZxHUSwNNhwWauxpU1PZFn9G&#10;QVT+xt0+f//IN8dt9dIsv/dtmyv19Di+vYLwNPp7+NbeaQWLeAH/Z8IRkO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W4rRxQAAANwAAAAPAAAAAAAAAAAAAAAAAJgCAABkcnMv&#10;ZG93bnJldi54bWxQSwUGAAAAAAQABAD1AAAAigMAAAAA&#10;" path="m455,283c7,32,7,32,7,32,,16,,16,,16,20,4,20,4,20,4,24,,31,,37,4,576,311,576,311,576,311v7,4,14,13,19,22c595,336,595,336,595,336v-32,19,-32,19,-32,19l455,283xe" fillcolor="#fec" stroked="f">
                    <v:path arrowok="t" o:connecttype="custom" o:connectlocs="2690,1670;41,189;0,94;118,24;219,24;3406,1835;3518,1965;3518,1983;3329,2095;2690,1670" o:connectangles="0,0,0,0,0,0,0,0,0,0"/>
                  </v:shape>
                  <v:shape id="Freeform 464" o:spid="_x0000_s1487" style="position:absolute;left:6889;top:2131;width:172;height:165;visibility:visible;mso-wrap-style:square;v-text-anchor:top" coordsize="172,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tpAsQA&#10;AADcAAAADwAAAGRycy9kb3ducmV2LnhtbESP0WoCMRRE3wX/IdyCb5ooVtqtUWyhUt/U9gNuN7eb&#10;rZubJUnXtV/fCEIfh5k5wyzXvWtERyHWnjVMJwoEcelNzZWGj/fX8QOImJANNp5Jw4UirFfDwRIL&#10;4898oO6YKpEhHAvUYFNqCyljaclhnPiWOHtfPjhMWYZKmoDnDHeNnCm1kA5rzgsWW3qxVJ6OP05D&#10;971Tn4fg4+l3qrb7x5ktn1Ov9eiu3zyBSNSn//Ct/WY0zBf3cD2Tj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LaQLEAAAA3AAAAA8AAAAAAAAAAAAAAAAAmAIAAGRycy9k&#10;b3ducmV2LnhtbFBLBQYAAAAABAAEAPUAAACJAwAAAAA=&#10;" path="m172,l,100r12,65l172,70,172,xe" fillcolor="#fec" stroked="f">
                    <v:path arrowok="t" o:connecttype="custom" o:connectlocs="172,0;0,100;12,165;172,70;172,0" o:connectangles="0,0,0,0,0"/>
                  </v:shape>
                  <v:shape id="Freeform 465" o:spid="_x0000_s1488" style="position:absolute;left:3501;width:3619;height:4957;visibility:visible;mso-wrap-style:square;v-text-anchor:top" coordsize="612,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FgdMUA&#10;AADcAAAADwAAAGRycy9kb3ducmV2LnhtbESPQWsCMRSE7wX/Q3iCt5q1lkW3RpGCIBQKa6vi7bF5&#10;3Wy7eQmbqNt/b4RCj8PMfMMsVr1txYW60DhWMBlnIIgrpxuuFXx+bB5nIEJE1tg6JgW/FGC1HDws&#10;sNDuyiVddrEWCcKhQAUmRl9IGSpDFsPYeeLkfbnOYkyyq6Xu8JrgtpVPWZZLiw2nBYOeXg1VP7uz&#10;VfBNm/JQkt+f3rKZ9O92epqbo1KjYb9+ARGpj//hv/ZWK3jOc7ifSUdA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wWB0xQAAANwAAAAPAAAAAAAAAAAAAAAAAJgCAABkcnMv&#10;ZG93bnJldi54bWxQSwUGAAAAAAQABAD1AAAAigMAAAAA&#10;" path="m28,4c33,,41,,48,4,587,311,587,311,587,311v14,8,25,30,25,48c612,802,612,802,612,802v,11,-4,19,-10,22c575,840,575,840,575,840,548,802,548,802,548,802,46,515,46,515,46,515,32,507,20,486,20,468,20,51,20,51,20,51,,21,,21,,21l28,4xm25,49v,419,,419,,419c25,484,36,504,48,511,551,798,551,798,551,798v26,35,26,35,26,35c582,830,582,830,582,830v1,-8,1,-8,1,-8c603,810,603,810,603,810v2,-2,4,-5,4,-8c607,802,607,802,607,802v,-443,,-443,,-443c607,342,597,323,584,316,46,9,46,9,46,9,40,5,35,5,31,8,7,23,7,23,7,23l25,49xe" fillcolor="#16110d" stroked="f">
                    <v:path arrowok="t" o:connecttype="custom" o:connectlocs="166,24;284,24;3471,1835;3619,2119;3619,4733;3560,4863;3400,4957;3241,4733;272,3039;118,2762;118,301;0,124;166,24;148,289;148,2762;284,3016;3258,4709;3412,4916;3442,4898;3448,4851;3566,4780;3589,4733;3589,4733;3589,2119;3453,1865;272,53;183,47;41,136;148,289" o:connectangles="0,0,0,0,0,0,0,0,0,0,0,0,0,0,0,0,0,0,0,0,0,0,0,0,0,0,0,0,0"/>
                    <o:lock v:ext="edit" verticies="t"/>
                  </v:shape>
                  <v:shape id="Freeform 466" o:spid="_x0000_s1489" style="position:absolute;left:4352;top:3677;width:1662;height:968;visibility:visible;mso-wrap-style:square;v-text-anchor:top" coordsize="281,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NUk8YA&#10;AADcAAAADwAAAGRycy9kb3ducmV2LnhtbESPQWsCMRSE7wX/Q3hCbzVrka2uRinVghcpjaW9vm6e&#10;u2s3L2uS6vbfN4WCx2FmvmEWq9624kw+NI4VjEcZCOLSmYYrBW/757spiBCRDbaOScEPBVgtBzcL&#10;LIy78CuddaxEgnAoUEEdY1dIGcqaLIaR64iTd3DeYkzSV9J4vCS4beV9luXSYsNpocaOnmoqv/S3&#10;VbCbbmfr3Qw/jtK+689Nrl9OXit1O+wf5yAi9fEa/m9vjYJJ/gB/Z9IR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rNUk8YAAADcAAAADwAAAAAAAAAAAAAAAACYAgAAZHJz&#10;L2Rvd25yZXYueG1sUEsFBgAAAAAEAAQA9QAAAIsDAAAAAA==&#10;" path="m34,68c143,6,143,6,143,6,153,,171,1,183,8v67,38,67,38,67,38c281,60,281,60,281,60v,14,,14,,14c281,74,281,74,281,74v-1,4,-3,7,-8,10c139,160,139,160,139,160v-5,3,-11,4,-18,4c113,164,105,162,98,159,11,109,11,109,11,109,5,105,1,100,,95,,94,,94,,94,,82,,82,,82l34,68xe" fillcolor="#16110d" stroked="f">
                    <v:path arrowok="t" o:connecttype="custom" o:connectlocs="201,401;846,35;1082,47;1479,272;1662,354;1662,437;1662,437;1615,496;822,944;716,968;580,938;65,643;0,561;0,555;0,484;201,401" o:connectangles="0,0,0,0,0,0,0,0,0,0,0,0,0,0,0,0"/>
                  </v:shape>
                  <v:shape id="Freeform 467" o:spid="_x0000_s1490" style="position:absolute;left:4352;top:3629;width:1668;height:945;visibility:visible;mso-wrap-style:square;v-text-anchor:top" coordsize="282,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FImcIA&#10;AADcAAAADwAAAGRycy9kb3ducmV2LnhtbERPTWvCMBi+D/wP4R14m+k+UOmMIhvTXTzYCl5fmjdt&#10;WfOmJJm2/vrlMPD48HyvNoPtxIV8aB0reJ5lIIgrp1uuFZzKr6cliBCRNXaOScFIATbrycMKc+2u&#10;fKRLEWuRQjjkqKCJsc+lDFVDFsPM9cSJM85bjAn6WmqP1xRuO/mSZXNpseXU0GBPHw1VP8WvVVCa&#10;3RD49mo+zX5hwjgezu6slZo+Dtt3EJGGeBf/u7+1grd5WpvOpCM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AUiZwgAAANwAAAAPAAAAAAAAAAAAAAAAAJgCAABkcnMvZG93&#10;bnJldi54bWxQSwUGAAAAAAQABAD1AAAAhwMAAAAA&#10;" path="m272,78c138,155,138,155,138,155v-10,5,-27,5,-38,-2c12,103,12,103,12,103,1,97,,87,9,82,144,5,144,5,144,5,154,,171,,182,7v88,50,88,50,88,50c281,63,282,73,272,78xe" fillcolor="#ffbe2e" stroked="f">
                    <v:path arrowok="t" o:connecttype="custom" o:connectlocs="1609,461;816,915;591,904;71,608;53,484;852,30;1077,41;1597,337;1609,461" o:connectangles="0,0,0,0,0,0,0,0,0"/>
                  </v:shape>
                  <v:shape id="Freeform 468" o:spid="_x0000_s1491" style="position:absolute;left:4441;top:4007;width:1041;height:567;visibility:visible;mso-wrap-style:square;v-text-anchor:top" coordsize="176,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3JC8YA&#10;AADcAAAADwAAAGRycy9kb3ducmV2LnhtbESPQWvCQBSE7wX/w/IEb3WTUq1JXcUEWuuhhRrp+ZF9&#10;JsHs25BdNf77bkHocZiZb5jlejCtuFDvGssK4mkEgri0uuFKwaF4e1yAcB5ZY2uZFNzIwXo1elhi&#10;qu2Vv+my95UIEHYpKqi971IpXVmTQTe1HXHwjrY36IPsK6l7vAa4aeVTFM2lwYbDQo0d5TWVp/3Z&#10;KPjJdtu8uX3NXj6LathFp/g9yWKlJuNh8wrC0+D/w/f2h1bwPE/g70w4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83JC8YAAADcAAAADwAAAAAAAAAAAAAAAACYAgAAZHJz&#10;L2Rvd25yZXYueG1sUEsFBgAAAAAEAAQA9QAAAIsDAAAAAA==&#10;" path="m9,29c46,7,46,7,46,7,58,,73,,85,7v91,52,91,52,91,52c121,91,121,91,121,91,111,96,94,96,83,89,12,51,12,51,12,51,1,44,,35,9,29xe" fillcolor="#fec" stroked="f">
                    <v:path arrowok="t" o:connecttype="custom" o:connectlocs="53,171;272,41;503,41;1041,348;716,537;491,526;71,301;53,171" o:connectangles="0,0,0,0,0,0,0,0"/>
                  </v:shape>
                  <v:shape id="Freeform 469" o:spid="_x0000_s1492" style="position:absolute;left:4352;top:3612;width:1662;height:968;visibility:visible;mso-wrap-style:square;v-text-anchor:top" coordsize="281,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NaOsIA&#10;AADcAAAADwAAAGRycy9kb3ducmV2LnhtbERPTWsCMRC9F/wPYYTealYpVlejFNuCFymmotdxM+6u&#10;3Uy2SdT13zeHQo+P9z1fdrYRV/KhdqxgOMhAEBfO1Fwq2H19PE1AhIhssHFMCu4UYLnoPcwxN+7G&#10;W7rqWIoUwiFHBVWMbS5lKCqyGAauJU7cyXmLMUFfSuPxlsJtI0dZNpYWa04NFba0qqj41herYDNZ&#10;T982Uzycpd3r4/tYf/54rdRjv3udgYjUxX/xn3ttFDy/pPnpTDoCc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g1o6wgAAANwAAAAPAAAAAAAAAAAAAAAAAJgCAABkcnMvZG93&#10;bnJldi54bWxQSwUGAAAAAAQABAD1AAAAhwMAAAAA&#10;" path="m121,164v7,,13,-1,18,-4c273,84,273,84,273,84v6,-3,8,-7,8,-12c281,67,277,61,271,58,183,8,183,8,183,8,171,1,153,,143,6,8,83,8,83,8,83,3,85,,90,,94v,6,4,11,11,15c98,159,98,159,98,159v7,3,15,5,23,5xm271,79c136,156,136,156,136,156v-9,5,-25,4,-35,-2c13,104,13,104,13,104,8,101,5,98,5,94v,-3,3,-6,6,-7c145,11,145,11,145,11v9,-6,25,-5,36,1c268,62,268,62,268,62v5,3,8,7,8,10c276,75,273,78,271,79xe" fillcolor="#16110d" stroked="f">
                    <v:path arrowok="t" o:connecttype="custom" o:connectlocs="716,968;822,944;1615,496;1662,425;1603,342;1082,47;846,35;47,490;0,555;65,643;580,938;716,968;1603,466;804,921;597,909;77,614;30,555;65,514;858,65;1071,71;1585,366;1632,425;1603,466" o:connectangles="0,0,0,0,0,0,0,0,0,0,0,0,0,0,0,0,0,0,0,0,0,0,0"/>
                    <o:lock v:ext="edit" verticies="t"/>
                  </v:shape>
                  <v:shape id="Freeform 470" o:spid="_x0000_s1493" style="position:absolute;left:3465;top:95;width:3501;height:4839;visibility:visible;mso-wrap-style:square;v-text-anchor:top" coordsize="592,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xtk8UA&#10;AADcAAAADwAAAGRycy9kb3ducmV2LnhtbESPT2vCQBTE70K/w/IKvRTdWIrGNBuRUkHqwb/t+bH7&#10;moRm34bsVuO3d4WCx2FmfsPk89424kSdrx0rGI8SEMTamZpLBcfDcpiC8AHZYOOYFFzIw7x4GOSY&#10;GXfmHZ32oRQRwj5DBVUIbSal1xVZ9CPXEkfvx3UWQ5RdKU2H5wi3jXxJkom0WHNcqLCl94r07/7P&#10;Knj2fFmtv9Ow1DP91Wu9/dx8LJR6euwXbyAC9eEe/m+vjILX6RhuZ+IRk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fG2TxQAAANwAAAAPAAAAAAAAAAAAAAAAAJgCAABkcnMv&#10;ZG93bnJldi54bWxQSwUGAAAAAAQABAD1AAAAigMAAAAA&#10;" path="m9,3c14,,21,,28,4,566,311,566,311,566,311v14,8,26,30,26,48c592,802,592,802,592,802v,10,-4,14,-8,16c582,820,580,820,577,820v-5,,-10,-1,-16,-4c25,515,25,515,25,515,11,507,,486,,467,,24,,24,,24,,14,3,6,9,3xe" fillcolor="#16110d" stroked="f">
                    <v:path arrowok="t" o:connecttype="custom" o:connectlocs="53,18;166,24;3347,1835;3501,2119;3501,4733;3454,4827;3412,4839;3318,4815;148,3039;0,2756;0,142;53,18" o:connectangles="0,0,0,0,0,0,0,0,0,0,0,0"/>
                  </v:shape>
                  <v:shape id="Freeform 471" o:spid="_x0000_s1494" style="position:absolute;left:3477;top:2550;width:3471;height:2425;visibility:visible;mso-wrap-style:square;v-text-anchor:top" coordsize="587,4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pgsMA&#10;AADcAAAADwAAAGRycy9kb3ducmV2LnhtbESP3YrCMBSE74V9h3AWvLOpIupWoywLC9751wc4NGfb&#10;YnPSTaKtPr0RBC+HmfmGWW1604grOV9bVjBOUhDEhdU1lwry0+9oAcIHZI2NZVJwIw+b9cdghZm2&#10;HR/oegyliBD2GSqoQmgzKX1RkUGf2JY4en/WGQxRulJqh12Em0ZO0nQmDdYcFyps6aei4ny8GAX9&#10;1/2wS/8v2zx3566Yuy6Xt71Sw8/+ewkiUB/e4Vd7qxVM5xN4nolHQK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j/pgsMAAADcAAAADwAAAAAAAAAAAAAAAACYAgAAZHJzL2Rv&#10;d25yZXYueG1sUEsFBgAAAAAEAAQA9QAAAIgDAAAAAA==&#10;" path="m,c,54,,54,,54,,70,12,90,26,98,561,403,561,403,561,403v15,8,26,2,26,-15c587,335,587,335,587,335l,xe" fillcolor="#ffbe2e" stroked="f">
                    <v:path arrowok="t" o:connecttype="custom" o:connectlocs="0,0;0,319;154,578;3317,2378;3471,2289;3471,1977;0,0" o:connectangles="0,0,0,0,0,0,0"/>
                  </v:shape>
                  <v:shape id="Freeform 472" o:spid="_x0000_s1495" style="position:absolute;left:3465;top:2526;width:3501;height:2437;visibility:visible;mso-wrap-style:square;v-text-anchor:top" coordsize="592,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KpHcUA&#10;AADcAAAADwAAAGRycy9kb3ducmV2LnhtbESPS4vCQBCE74L/YWhhL6KTdRcf0VEWWWEFDz7vTaZN&#10;opmemBk1/ntnQfBYVNVX1GRWm0LcqHK5ZQWf3QgEcWJ1zqmC/W7RGYJwHlljYZkUPMjBbNpsTDDW&#10;9s4bum19KgKEXYwKMu/LWEqXZGTQdW1JHLyjrQz6IKtU6grvAW4K2YuivjSYc1jIsKR5Rsl5ezUK&#10;FqPjabA8XKN1+3Fxv1wML7VdKfXRqn/GIDzV/h1+tf+0gu/BF/yfCUdA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AqkdxQAAANwAAAAPAAAAAAAAAAAAAAAAAJgCAABkcnMv&#10;ZG93bnJldi54bWxQSwUGAAAAAAQABAD1AAAAigMAAAAA&#10;" path="m575,413v3,,6,-1,8,-2c589,408,592,401,592,392v,-55,,-55,,-55c590,336,590,336,590,336,,,,,,,,58,,58,,58v,17,12,38,27,46c562,409,562,409,562,409v5,3,9,4,13,4xm587,340v,52,,52,,52c587,399,584,404,580,407v-4,2,-9,1,-15,-2c29,100,29,100,29,100,16,92,5,73,5,58,5,8,5,8,5,8l587,340xe" fillcolor="#16110d" stroked="f">
                    <v:path arrowok="t" o:connecttype="custom" o:connectlocs="3400,2437;3448,2425;3501,2313;3501,1989;3489,1983;0,0;0,342;160,614;3324,2413;3400,2437;3471,2006;3471,2313;3430,2402;3341,2390;172,590;30,342;30,47;3471,2006" o:connectangles="0,0,0,0,0,0,0,0,0,0,0,0,0,0,0,0,0,0"/>
                    <o:lock v:ext="edit" verticies="t"/>
                  </v:shape>
                  <v:shape id="Freeform 473" o:spid="_x0000_s1496" style="position:absolute;left:3637;top:325;width:3158;height:3901;visibility:visible;mso-wrap-style:square;v-text-anchor:top" coordsize="534,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IjTsQA&#10;AADcAAAADwAAAGRycy9kb3ducmV2LnhtbESPQUsDMRSE74L/ITyhN5u1lCpr01JFqT3aWvD42Dw3&#10;azcvS/Lsrv++KRR6HGbmG2a+HHyrjhRTE9jAw7gARVwF23Bt4Gv3fv8EKgmyxTYwGfinBMvF7c0c&#10;Sxt6/qTjVmqVIZxKNOBEulLrVDnymMahI87eT4geJctYaxuxz3Df6klRzLTHhvOCw45eHVWH7Z83&#10;cNi/rbvYr5xM9o24zW94KTbfxozuhtUzKKFBruFL+8MamD5O4XwmHwG9O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CI07EAAAA3AAAAA8AAAAAAAAAAAAAAAAAmAIAAGRycy9k&#10;b3ducmV2LnhtbFBLBQYAAAAABAAEAPUAAACJAwAAAAA=&#10;" path="m525,658c8,363,8,363,8,363,4,361,,354,,347,,9,,9,,9,,3,4,,8,3,525,297,525,297,525,297v5,3,9,10,9,16c534,652,534,652,534,652v,6,-4,9,-9,6xe" fillcolor="#ffbe2e" stroked="f">
                    <v:path arrowok="t" o:connecttype="custom" o:connectlocs="3105,3883;47,2142;0,2048;0,53;47,18;3105,1753;3158,1847;3158,3848;3105,3883" o:connectangles="0,0,0,0,0,0,0,0,0"/>
                  </v:shape>
                  <v:shape id="Freeform 474" o:spid="_x0000_s1497" style="position:absolute;left:3619;top:319;width:3188;height:3912;visibility:visible;mso-wrap-style:square;v-text-anchor:top" coordsize="5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wRWsQA&#10;AADcAAAADwAAAGRycy9kb3ducmV2LnhtbESPT4vCMBTE78J+h/AWvGm6/lmlGmVVZL3a1YO3Z/Ns&#10;i81LaaK2394sCB6HmfkNM182phR3ql1hWcFXPwJBnFpdcKbg8LftTUE4j6yxtEwKWnKwXHx05hhr&#10;++A93ROfiQBhF6OC3PsqltKlORl0fVsRB+9ia4M+yDqTusZHgJtSDqLoWxosOCzkWNE6p/Sa3IwC&#10;m1zH5/T3XJ02q3ZDw9O23R9Lpbqfzc8MhKfGv8Ov9k4rGE3G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sEVrEAAAA3AAAAA8AAAAAAAAAAAAAAAAAmAIAAGRycy9k&#10;b3ducmV2LnhtbFBLBQYAAAAABAAEAPUAAACJAwAAAAA=&#10;" path="m532,663v1,,2,-1,3,-1c538,660,539,657,539,653v,-339,,-339,,-339c539,307,535,299,529,296,13,1,13,1,13,1,10,,7,,4,1,2,3,,6,,10,,348,,348,,348v,8,5,16,10,19c527,661,527,661,527,661v1,1,3,2,5,2xm8,5v1,,1,1,2,1c527,301,527,301,527,301v4,2,7,8,7,13c534,653,534,653,534,653v,2,-1,4,-2,4c531,658,530,657,529,657,13,362,13,362,13,362,9,360,5,354,5,348,5,10,5,10,5,10,5,8,6,6,7,5v,,1,,1,xe" fillcolor="#16110d" stroked="f">
                    <v:path arrowok="t" o:connecttype="custom" o:connectlocs="3147,3912;3164,3906;3188,3853;3188,1853;3129,1747;77,6;24,6;0,59;0,2053;59,2165;3117,3900;3147,3912;47,30;59,35;3117,1776;3158,1853;3158,3853;3147,3877;3129,3877;77,2136;30,2053;30,59;41,30;47,30" o:connectangles="0,0,0,0,0,0,0,0,0,0,0,0,0,0,0,0,0,0,0,0,0,0,0,0"/>
                    <o:lock v:ext="edit" verticies="t"/>
                  </v:shape>
                  <v:shape id="Freeform 475" o:spid="_x0000_s1498" style="position:absolute;left:6351;top:3482;width:816;height:1133;visibility:visible;mso-wrap-style:square;v-text-anchor:top" coordsize="138,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2AsUA&#10;AADcAAAADwAAAGRycy9kb3ducmV2LnhtbESPT2sCMRTE70K/Q3gFb5ptKVpWo4hUUS/+qQe9PTbP&#10;zeLmZdlEXfvpG0HwOMzMb5jhuLGluFLtC8cKProJCOLM6YJzBfvfWecbhA/IGkvHpOBOHsajt9YQ&#10;U+1uvKXrLuQiQtinqMCEUKVS+syQRd91FXH0Tq62GKKsc6lrvEW4LeVnkvSkxYLjgsGKpoay8+5i&#10;FSxwdTCruZzp5miX65+/03y6WSvVfm8mAxCBmvAKP9sLreCr34PHmXgE5O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uHYCxQAAANwAAAAPAAAAAAAAAAAAAAAAAJgCAABkcnMv&#10;ZG93bnJldi54bWxQSwUGAAAAAAQABAD1AAAAigMAAAAA&#10;" path="m136,136v,-75,,-75,,-75c30,,30,,30,v,75,,75,,75c30,75,32,113,16,122,,131,,131,,131v106,61,106,61,106,61c106,192,106,192,122,183v16,-9,14,-47,14,-47xe" fillcolor="#ffbe2e" stroked="f">
                    <v:path arrowok="t" o:connecttype="custom" o:connectlocs="804,803;804,360;177,0;177,443;95,720;0,773;627,1133;721,1080;804,803" o:connectangles="0,0,0,0,0,0,0,0,0"/>
                  </v:shape>
                  <v:shape id="Freeform 476" o:spid="_x0000_s1499" style="position:absolute;left:6428;top:3618;width:816;height:1133;visibility:visible;mso-wrap-style:square;v-text-anchor:top" coordsize="138,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uTaMQA&#10;AADcAAAADwAAAGRycy9kb3ducmV2LnhtbESPT4vCMBTE74LfITzBm6YuotI1ShEEPSj477C3Z/O2&#10;7dq8dJtY67ffLAgeh5n5DTNftqYUDdWusKxgNIxAEKdWF5wpOJ/WgxkI55E1lpZJwZMcLBfdzhxj&#10;bR98oOboMxEg7GJUkHtfxVK6NCeDbmgr4uB929qgD7LOpK7xEeCmlB9RNJEGCw4LOVa0yim9He9G&#10;wc81uWz1/orNTH4ddpvq15sEler32uQThKfWv8Ov9kYrGE+n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rk2jEAAAA3AAAAA8AAAAAAAAAAAAAAAAAmAIAAGRycy9k&#10;b3ducmV2LnhtbFBLBQYAAAAABAAEAPUAAACJAwAAAAA=&#10;" path="m137,137v,-75,,-75,,-75c31,,31,,31,v,75,,75,,75c31,75,32,113,16,122,,131,,131,,131v106,61,106,61,106,61c106,192,106,192,122,183v16,-9,15,-46,15,-46xe" fillcolor="#fec" stroked="f">
                    <v:path arrowok="t" o:connecttype="custom" o:connectlocs="810,808;810,366;183,0;183,443;95,720;0,773;627,1133;721,1080;810,808" o:connectangles="0,0,0,0,0,0,0,0,0"/>
                  </v:shape>
                  <v:shape id="Freeform 477" o:spid="_x0000_s1500" style="position:absolute;left:6316;top:3452;width:869;height:1181;visibility:visible;mso-wrap-style:square;v-text-anchor:top" coordsize="14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vdgMMA&#10;AADcAAAADwAAAGRycy9kb3ducmV2LnhtbERPz2vCMBS+D/wfwhvsMjTdOlQ6o+iGMkQE6w47Pppn&#10;E2xeSpNp/e/NYbDjx/d7tuhdIy7UBetZwcsoA0FceW25VvB9XA+nIEJE1th4JgU3CrCYDx5mWGh/&#10;5QNdyliLFMKhQAUmxraQMlSGHIaRb4kTd/Kdw5hgV0vd4TWFu0a+ZtlYOrScGgy29GGoOpe/TkFe&#10;fm7Dfr/Jrf7Jn+3ErJa700qpp8d++Q4iUh//xX/uL63gbZLWpjPp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0vdgMMAAADcAAAADwAAAAAAAAAAAAAAAACYAgAAZHJzL2Rv&#10;d25yZXYueG1sUEsFBgAAAAAEAAQA9QAAAIgDAAAAAA==&#10;" path="m112,200c,135,,135,,135,21,124,21,124,21,124,32,117,34,90,34,80,34,,34,,34,,145,65,145,65,145,65v,76,,76,,76c145,144,147,181,129,191r-17,9xm12,136v100,58,100,58,100,58c127,186,127,186,127,186v12,-7,13,-34,13,-44c140,68,140,68,140,68,39,10,39,10,39,10v,70,,70,,70c39,81,41,119,23,129r-11,7xe" fillcolor="#16110d" stroked="f">
                    <v:path arrowok="t" o:connecttype="custom" o:connectlocs="662,1181;0,797;124,732;201,472;201,0;857,384;857,833;763,1128;662,1181;71,803;662,1146;751,1098;828,839;828,402;231,59;231,472;136,762;71,803" o:connectangles="0,0,0,0,0,0,0,0,0,0,0,0,0,0,0,0,0,0"/>
                    <o:lock v:ext="edit" verticies="t"/>
                  </v:shape>
                  <v:shape id="Freeform 478" o:spid="_x0000_s1501" style="position:absolute;left:6688;top:3877;width:349;height:514;visibility:visible;mso-wrap-style:square;v-text-anchor:top" coordsize="59,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Z83MgA&#10;AADcAAAADwAAAGRycy9kb3ducmV2LnhtbESPQWvCQBSE74X+h+UJvYhuqlJtdJVaWhBaCkYvvT2z&#10;z2xs9m2a3Zr477sFocdhZr5hFqvOVuJMjS8dK7gfJiCIc6dLLhTsd6+DGQgfkDVWjknBhTyslrc3&#10;C0y1a3lL5ywUIkLYp6jAhFCnUvrckEU/dDVx9I6usRiibAqpG2wj3FZylCQP0mLJccFgTc+G8q/s&#10;xyoYn96yz+rj8j15fzm0m362PpmxUequ1z3NQQTqwn/42t5oBZPpI/ydiUd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FnzcyAAAANwAAAAPAAAAAAAAAAAAAAAAAJgCAABk&#10;cnMvZG93bnJldi54bWxQSwUGAAAAAAQABAD1AAAAjQMAAAAA&#10;" path="m29,43c37,14,37,14,37,14,34,12,32,11,29,9,13,,,7,,26,,45,13,68,29,77,46,87,59,79,59,60v,-2,,-5,-1,-8l29,43xe" fillcolor="#febd33" stroked="f">
                    <v:path arrowok="t" o:connecttype="custom" o:connectlocs="172,254;219,83;172,53;0,154;172,455;349,354;343,307;172,254" o:connectangles="0,0,0,0,0,0,0,0"/>
                  </v:shape>
                  <v:shape id="Freeform 479" o:spid="_x0000_s1502" style="position:absolute;left:6913;top:3942;width:171;height:225;visibility:visible;mso-wrap-style:square;v-text-anchor:top" coordsize="29,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CpdMAA&#10;AADcAAAADwAAAGRycy9kb3ducmV2LnhtbERPy4rCMBTdC/5DuAPuNB1xqnQaRQShm1n4QHF3aW7T&#10;Ms1NaaJ2/t4sBlwezjvfDLYVD+p941jB5ywBQVw63bBRcD7tpysQPiBrbB2Tgj/ysFmPRzlm2j35&#10;QI9jMCKGsM9QQR1Cl0npy5os+pnriCNXud5iiLA3Uvf4jOG2lfMkSaXFhmNDjR3taip/j3erYEgv&#10;y5tJSV+kv8nqanRRfP0oNfkYtt8gAg3hLf53F1rBYhXnxzPxCMj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cCpdMAAAADcAAAADwAAAAAAAAAAAAAAAACYAgAAZHJzL2Rvd25y&#10;ZXYueG1sUEsFBgAAAAAEAAQA9QAAAIUDAAAAAA==&#10;" path="m,29v29,9,29,9,29,9c26,24,18,9,7,l,29xe" fillcolor="#febd33" stroked="f">
                    <v:path arrowok="t" o:connecttype="custom" o:connectlocs="0,172;171,225;41,0;0,172" o:connectangles="0,0,0,0"/>
                  </v:shape>
                  <v:shape id="Freeform 480" o:spid="_x0000_s1503" style="position:absolute;left:6860;top:3854;width:207;height:271;visibility:visible;mso-wrap-style:square;v-text-anchor:top" coordsize="35,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uDvcUA&#10;AADcAAAADwAAAGRycy9kb3ducmV2LnhtbESPUWvCQBCE3wv9D8cKfauXFJGYeoptEYSWitYfsOTW&#10;XDC3F3LbGP99r1Do4zAz3zDL9ehbNVAfm8AG8mkGirgKtuHawOlr+1iAioJssQ1MBm4UYb26v1ti&#10;acOVDzQcpVYJwrFEA06kK7WOlSOPcRo64uSdQ+9RkuxrbXu8Jrhv9VOWzbXHhtOCw45eHVWX47c3&#10;sCnmN/sxvO3271X+Igs5DZ/uYszDZNw8gxIa5T/8195ZA7Mih98z6Qjo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S4O9xQAAANwAAAAPAAAAAAAAAAAAAAAAAJgCAABkcnMv&#10;ZG93bnJldi54bWxQSwUGAAAAAAQABAD1AAAAigMAAAAA&#10;" path="m35,46c,35,,35,,35,9,,9,,9,v3,3,3,3,3,3c24,12,32,27,35,42r,4xm6,32v23,7,23,7,23,7c26,28,20,17,12,9l6,32xe" fillcolor="#16110d" stroked="f">
                    <v:path arrowok="t" o:connecttype="custom" o:connectlocs="207,271;0,206;53,0;71,18;207,247;207,271;35,189;172,230;71,53;35,189" o:connectangles="0,0,0,0,0,0,0,0,0,0"/>
                    <o:lock v:ext="edit" verticies="t"/>
                  </v:shape>
                  <v:shape id="Freeform 481" o:spid="_x0000_s1504" style="position:absolute;left:6629;top:3836;width:379;height:484;visibility:visible;mso-wrap-style:square;v-text-anchor:top" coordsize="6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mRR8YA&#10;AADcAAAADwAAAGRycy9kb3ducmV2LnhtbESPQWvCQBSE74L/YXmCN92YqEjqKsXW0lOlVkqPj+xr&#10;kjb7NmSfmv77bkHocZiZb5j1tneNulAXas8GZtMEFHHhbc2lgdPbfrICFQTZYuOZDPxQgO1mOFhj&#10;bv2VX+lylFJFCIccDVQiba51KCpyGKa+JY7ep+8cSpRdqW2H1wh3jU6TZKkd1hwXKmxpV1HxfTw7&#10;A0Gyp+XiIZPDbP7+cc7S0+7l69GY8ai/vwMl1Mt/+NZ+tgbmqxT+zsQjo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smRR8YAAADcAAAADwAAAAAAAAAAAAAAAACYAgAAZHJz&#10;L2Rvd25yZXYueG1sUEsFBgAAAAAEAAQA9QAAAIsDAAAAAA==&#10;" path="m45,82v-4,,-9,-1,-14,-4c14,68,,44,,25,,15,4,7,10,4,16,,25,1,33,6v3,1,5,3,8,5c42,12,42,12,42,12,35,40,35,40,35,40v28,9,28,9,28,9c63,50,63,50,63,50v1,3,1,6,1,9c64,69,60,76,54,80v-3,2,-6,2,-9,2xm19,6v-3,,-5,1,-7,2c8,11,5,17,5,25v,18,13,40,28,49c40,78,47,78,52,76v4,-3,7,-9,7,-17c59,57,59,55,58,53,29,43,29,43,29,43,36,14,36,14,36,14,34,12,33,11,31,10,26,8,22,6,19,6xe" fillcolor="#16110d" stroked="f">
                    <v:path arrowok="t" o:connecttype="custom" o:connectlocs="266,484;184,460;0,148;59,24;195,35;243,65;249,71;207,236;373,289;373,295;379,348;320,472;266,484;113,35;71,47;30,148;195,437;308,449;349,348;343,313;172,254;213,83;184,59;113,35" o:connectangles="0,0,0,0,0,0,0,0,0,0,0,0,0,0,0,0,0,0,0,0,0,0,0,0"/>
                    <o:lock v:ext="edit" verticies="t"/>
                  </v:shape>
                  <v:shape id="Freeform 482" o:spid="_x0000_s1505" style="position:absolute;left:4063;top:1098;width:1253;height:1794;visibility:visible;mso-wrap-style:square;v-text-anchor:top" coordsize="1253,1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arvcYA&#10;AADcAAAADwAAAGRycy9kb3ducmV2LnhtbESPT2vCQBTE70K/w/IEb7pJlTbGrCKFor21NijeHtmX&#10;P5h9G7Krpv303UKhx2FmfsNkm8G04ka9aywriGcRCOLC6oYrBfnn6zQB4TyyxtYyKfgiB5v1wyjD&#10;VNs7f9Dt4CsRIOxSVFB736VSuqImg25mO+LglbY36IPsK6l7vAe4aeVjFD1Jgw2HhRo7eqmpuByu&#10;RsHp+P0eN9tkt3fDc5nPl/Hb8RwrNRkP2xUIT4P/D/+191rBIpnD75lwBO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arvcYAAADcAAAADwAAAAAAAAAAAAAAAACYAgAAZHJz&#10;L2Rvd25yZXYueG1sUEsFBgAAAAAEAAQA9QAAAIsDAAAAAA==&#10;" path="m76,773l230,513,343,785,573,,751,767,863,737r390,1045l597,1794,,944,76,773xe" fillcolor="#febd33" stroked="f">
                    <v:path arrowok="t" o:connecttype="custom" o:connectlocs="76,773;230,513;343,785;573,0;751,767;863,737;1253,1782;597,1794;0,944;76,773" o:connectangles="0,0,0,0,0,0,0,0,0,0"/>
                  </v:shape>
                  <v:shape id="Freeform 483" o:spid="_x0000_s1506" style="position:absolute;left:4051;top:1051;width:1283;height:1853;visibility:visible;mso-wrap-style:square;v-text-anchor:top" coordsize="1283,18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I9qcUA&#10;AADcAAAADwAAAGRycy9kb3ducmV2LnhtbESP3WrCQBSE7wt9h+UUelc3FfEnukrRRgpFiD8PcMge&#10;N8Hs2ZhdNb59tyB4OczMN8xs0dlaXKn1lWMFn70EBHHhdMVGwWGffYxB+ICssXZMCu7kYTF/fZlh&#10;qt2Nt3TdBSMihH2KCsoQmlRKX5Rk0fdcQxy9o2sthihbI3WLtwi3tewnyVBarDgulNjQsqTitLtY&#10;BavTOevMaNs/GvO9Xv1u8nySGaXe37qvKYhAXXiGH+0frWAwHsD/mXgE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Ej2pxQAAANwAAAAPAAAAAAAAAAAAAAAAAJgCAABkcnMv&#10;ZG93bnJldi54bWxQSwUGAAAAAAQABAD1AAAAigMAAAAA&#10;" path="m603,1853r,-6l,991,77,814,248,537,349,796,585,,774,796,881,767r402,1074l603,1853xm23,991r592,838l1248,1817,869,796,757,826,585,94,355,867,242,590,100,826,23,991xe" fillcolor="#15100c" stroked="f">
                    <v:path arrowok="t" o:connecttype="custom" o:connectlocs="603,1853;603,1847;0,991;77,814;248,537;349,796;585,0;774,796;881,767;1283,1841;603,1853;23,991;615,1829;1248,1817;869,796;757,826;585,94;355,867;242,590;100,826;23,991" o:connectangles="0,0,0,0,0,0,0,0,0,0,0,0,0,0,0,0,0,0,0,0,0"/>
                    <o:lock v:ext="edit" verticies="t"/>
                  </v:shape>
                  <v:shape id="Freeform 484" o:spid="_x0000_s1507" style="position:absolute;left:3122;top:1175;width:2721;height:2525;visibility:visible;mso-wrap-style:square;v-text-anchor:top" coordsize="2721,2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t8C8cA&#10;AADcAAAADwAAAGRycy9kb3ducmV2LnhtbESPQWvCQBSE70L/w/IK3nTTYqtGVymi0B5aaBS0t9fs&#10;MxuafRuyq4n++m6h4HGYmW+Y+bKzlThT40vHCh6GCQji3OmSCwW77WYwAeEDssbKMSm4kIfl4q43&#10;x1S7lj/pnIVCRAj7FBWYEOpUSp8bsuiHriaO3tE1FkOUTSF1g22E20o+JsmztFhyXDBY08pQ/pOd&#10;rIKD/aBx+7V+M++n/SjbTq+X7+6qVP++e5mBCNSFW/i//aoVjCZP8HcmH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zrfAvHAAAA3AAAAA8AAAAAAAAAAAAAAAAAmAIAAGRy&#10;cy9kb3ducmV2LnhtbFBLBQYAAAAABAAEAPUAAACMAwAAAAA=&#10;" path="m,961l231,495,373,672,793,r491,1103l1366,961r326,661l2165,1162r219,667l2514,1811r207,714l,961xe" fillcolor="#febd33" stroked="f">
                    <v:path arrowok="t" o:connecttype="custom" o:connectlocs="0,961;231,495;373,672;793,0;1284,1103;1366,961;1692,1622;2165,1162;2384,1829;2514,1811;2721,2525;0,961" o:connectangles="0,0,0,0,0,0,0,0,0,0,0,0"/>
                  </v:shape>
                  <v:shape id="Freeform 485" o:spid="_x0000_s1508" style="position:absolute;left:3258;top:1257;width:2715;height:2496;visibility:visible;mso-wrap-style:square;v-text-anchor:top" coordsize="2715,2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GpU8YA&#10;AADcAAAADwAAAGRycy9kb3ducmV2LnhtbESPT2vCQBTE7wW/w/KEXoru+i9I6ipSLLTgxcRLb4/s&#10;axKbfZtmt5r203cFweMwM79hVpveNuJMna8da5iMFQjiwpmaSw3H/HW0BOEDssHGMWn4JQ+b9eBh&#10;halxFz7QOQuliBD2KWqoQmhTKX1RkUU/di1x9D5dZzFE2ZXSdHiJcNvIqVKJtFhzXKiwpZeKiq/s&#10;x2pYfOyKzD3tZ/b7XeWcq9NMnv60fhz222cQgfpwD9/ab0bDfJnA9Uw8AnL9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WGpU8YAAADcAAAADwAAAAAAAAAAAAAAAACYAgAAZHJz&#10;L2Rvd25yZXYueG1sUEsFBgAAAAAEAAQA9QAAAIsDAAAAAA==&#10;" path="m,944l225,496,373,667,787,r491,1098l1360,962r332,661l2165,1163r219,667l2514,1812r201,684l,944xe" fillcolor="#fdeccc" stroked="f">
                    <v:path arrowok="t" o:connecttype="custom" o:connectlocs="0,944;225,496;373,667;787,0;1278,1098;1360,962;1692,1623;2165,1163;2384,1830;2514,1812;2715,2496;0,944" o:connectangles="0,0,0,0,0,0,0,0,0,0,0,0"/>
                  </v:shape>
                  <v:shape id="Freeform 486" o:spid="_x0000_s1509" style="position:absolute;left:3110;top:1151;width:2750;height:2573;visibility:visible;mso-wrap-style:square;v-text-anchor:top" coordsize="2750,25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lK8MA&#10;AADcAAAADwAAAGRycy9kb3ducmV2LnhtbESP3YrCMBSE7wXfIRxh7zR1WX/oGkVEwSthrQ9waI5N&#10;1+akbbK1vr0RFrwcZuYbZrXpbSU6an3pWMF0koAgzp0uuVBwyQ7jJQgfkDVWjknBgzxs1sPBClPt&#10;7vxD3TkUIkLYp6jAhFCnUvrckEU/cTVx9K6utRiibAupW7xHuK3kZ5LMpcWS44LBmnaG8tv5zyqg&#10;3+uxm/Fi2mzrE5pHc2l8tlfqY9Rvv0EE6sM7/N8+agVfywW8zsQjIN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lK8MAAADcAAAADwAAAAAAAAAAAAAAAACYAgAAZHJzL2Rv&#10;d25yZXYueG1sUEsFBgAAAAAEAAQA9QAAAIgDAAAAAA==&#10;" path="m2750,2573l,991,243,502,385,673,805,r491,1103l1378,962r332,667l2183,1168r224,673l2537,1823r,12l2750,2573xm30,980l2715,2526,2520,1853r-130,12l2171,1210r-467,454l1372,1009r-82,142l799,47,391,714,249,543,30,980xe" fillcolor="#15100c" stroked="f">
                    <v:path arrowok="t" o:connecttype="custom" o:connectlocs="2750,2573;0,991;243,502;385,673;805,0;1296,1103;1378,962;1710,1629;2183,1168;2407,1841;2537,1823;2537,1835;2750,2573;30,980;2715,2526;2520,1853;2390,1865;2171,1210;1704,1664;1372,1009;1290,1151;799,47;391,714;249,543;30,980" o:connectangles="0,0,0,0,0,0,0,0,0,0,0,0,0,0,0,0,0,0,0,0,0,0,0,0,0"/>
                    <o:lock v:ext="edit" verticies="t"/>
                  </v:shape>
                  <v:shape id="Freeform 487" o:spid="_x0000_s1510" style="position:absolute;left:3122;top:1251;width:2721;height:2449;visibility:visible;mso-wrap-style:square;v-text-anchor:top" coordsize="2721,24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iWxMAA&#10;AADcAAAADwAAAGRycy9kb3ducmV2LnhtbERPz2vCMBS+D/wfwhO8zVTnRqlGEWHgDoI6vT+aZ1ts&#10;XkoS0/rfLwdhx4/v92ozmFZEcr6xrGA2zUAQl1Y3XCm4/H6/5yB8QNbYWiYFT/KwWY/eVlho2/OJ&#10;4jlUIoWwL1BBHUJXSOnLmgz6qe2IE3ezzmBI0FVSO+xTuGnlPMu+pMGGU0ONHe1qKu/nh1HwWebX&#10;fn5wj+tHOOwb+ROPcReVmoyH7RJEoCH8i1/uvVawyNPadCYdAb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diWxMAAAADcAAAADwAAAAAAAAAAAAAAAACYAgAAZHJzL2Rvd25y&#10;ZXYueG1sUEsFBgAAAAAEAAQA9QAAAIUDAAAAAA==&#10;" path="m,885l243,673,397,880,663,,911,1039r219,-6l1284,1340,1751,891r213,561l2135,1334r237,702l2721,2449,,885xe" fillcolor="#febd33" stroked="f">
                    <v:path arrowok="t" o:connecttype="custom" o:connectlocs="0,885;243,673;397,880;663,0;911,1039;1130,1033;1284,1340;1751,891;1964,1452;2135,1334;2372,2036;2721,2449;0,885" o:connectangles="0,0,0,0,0,0,0,0,0,0,0,0,0"/>
                  </v:shape>
                  <v:shape id="Freeform 488" o:spid="_x0000_s1511" style="position:absolute;left:3105;top:1204;width:2785;height:2538;visibility:visible;mso-wrap-style:square;v-text-anchor:top" coordsize="2785,2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W3dsYA&#10;AADcAAAADwAAAGRycy9kb3ducmV2LnhtbESPT2vCQBTE7wW/w/IEb3VjLSWmriIlghT8U+2hx2f2&#10;mQSzb2N21fjtXaHgcZiZ3zDjaWsqcaHGlZYVDPoRCOLM6pJzBb+7+WsMwnlkjZVlUnAjB9NJ52WM&#10;ibZX/qHL1uciQNglqKDwvk6kdFlBBl3f1sTBO9jGoA+yyaVu8BrgppJvUfQhDZYcFgqs6aug7Lg9&#10;GwWn3fcfzleb+Jam64wO++UwPY2U6nXb2ScIT61/hv/bC63gPR7B40w4AnJ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hW3dsYAAADcAAAADwAAAAAAAAAAAAAAAACYAgAAZHJz&#10;L2Rvd25yZXYueG1sUEsFBgAAAAAEAAQA9QAAAIsDAAAAAA==&#10;" path="m2785,2538l,932,266,702,408,903,686,,940,1074r213,-6l1301,1369,1774,921r213,560l2158,1357r243,720l2785,2538xm41,932l2684,2455,2377,2083,2146,1399r-165,118l1762,962r-467,443l1141,1092r-219,6l680,89,419,956,260,738,41,932xe" fillcolor="#15100c" stroked="f">
                    <v:path arrowok="t" o:connecttype="custom" o:connectlocs="2785,2538;0,932;266,702;408,903;686,0;940,1074;1153,1068;1301,1369;1774,921;1987,1481;2158,1357;2401,2077;2785,2538;41,932;2684,2455;2377,2083;2146,1399;1981,1517;1762,962;1295,1405;1141,1092;922,1098;680,89;419,956;260,738;41,932" o:connectangles="0,0,0,0,0,0,0,0,0,0,0,0,0,0,0,0,0,0,0,0,0,0,0,0,0,0"/>
                    <o:lock v:ext="edit" verticies="t"/>
                  </v:shape>
                  <v:shape id="Freeform 489" o:spid="_x0000_s1512" style="position:absolute;left:2951;top:2555;width:845;height:1051;visibility:visible;mso-wrap-style:square;v-text-anchor:top" coordsize="143,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5SX8EA&#10;AADcAAAADwAAAGRycy9kb3ducmV2LnhtbERPzYrCMBC+C75DGGFvNl0VV6tRdEER9OCqDzA0Y1u2&#10;mdQkq923NwfB48f3P1+2phZ3cr6yrOAzSUEQ51ZXXCi4nDf9CQgfkDXWlknBP3lYLrqdOWbaPviH&#10;7qdQiBjCPkMFZQhNJqXPSzLoE9sQR+5qncEQoSukdviI4aaWgzQdS4MVx4YSG/ouKf89/RkF2/V1&#10;5Y7D/WZbTL9GB/Z8u+mhUh+9djUDEagNb/HLvdMKRtM4P56JR0A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l/BAAAA3AAAAA8AAAAAAAAAAAAAAAAAmAIAAGRycy9kb3du&#10;cmV2LnhtbFBLBQYAAAAABAAEAPUAAACGAwAAAAA=&#10;" path="m134,65c23,2,23,2,23,2,21,,19,,18,1v,,,,,c17,1,17,1,17,1,1,11,1,11,1,11,,11,,12,,13,9,28,9,28,9,28v,61,,61,,61c9,96,13,104,18,106v87,51,87,51,87,51c122,178,122,178,122,178v18,-10,18,-10,18,-10c142,167,143,164,143,160v,-77,,-77,,-77c143,76,139,68,134,65xe" fillcolor="#febd33" stroked="f">
                    <v:path arrowok="t" o:connecttype="custom" o:connectlocs="792,384;136,12;106,6;106,6;100,6;6,65;0,77;53,165;53,526;106,626;620,927;721,1051;827,992;845,945;845,490;792,384" o:connectangles="0,0,0,0,0,0,0,0,0,0,0,0,0,0,0,0"/>
                  </v:shape>
                  <v:shape id="Freeform 490" o:spid="_x0000_s1513" style="position:absolute;left:2945;top:2597;width:846;height:968;visibility:visible;mso-wrap-style:square;v-text-anchor:top" coordsize="143,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iQ1sUA&#10;AADcAAAADwAAAGRycy9kb3ducmV2LnhtbESP0YrCMBRE34X9h3CFfRGbKuK21Siy4KIvC6t+wLW5&#10;tsXmpjRRq19vhAUfh5k5w8yXnanFlVpXWVYwimIQxLnVFRcKDvv1MAHhPLLG2jIpuJOD5eKjN8dM&#10;2xv/0XXnCxEg7DJUUHrfZFK6vCSDLrINcfBOtjXog2wLqVu8Bbip5TiOp9JgxWGhxIa+S8rPu4tR&#10;sJ3sf+pHclzdj1vTfW2SyyB9/Cr12e9WMxCeOv8O/7c3WsEkHcHrTDgCcvE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qJDWxQAAANwAAAAPAAAAAAAAAAAAAAAAAJgCAABkcnMv&#10;ZG93bnJldi54bWxQSwUGAAAAAAQABAD1AAAAigMAAAAA&#10;" path="m134,65c24,1,24,1,24,1,21,,19,,18,1v,,,,,c18,1,17,1,17,1,1,11,1,11,1,11v,,-1,1,,2c9,28,9,28,9,28v,61,,61,,61c9,95,14,103,19,106v87,50,87,50,87,50c115,164,115,164,115,164v18,-3,18,-3,18,-3c135,159,143,164,143,160v,-77,,-77,,-77c143,76,139,68,134,65xe" fillcolor="#feedcc" stroked="f">
                    <v:path arrowok="t" o:connecttype="custom" o:connectlocs="793,384;142,6;106,6;106,6;101,6;6,65;6,77;53,165;53,525;112,626;627,921;680,968;787,950;846,944;846,490;793,384" o:connectangles="0,0,0,0,0,0,0,0,0,0,0,0,0,0,0,0"/>
                  </v:shape>
                  <v:shape id="Freeform 491" o:spid="_x0000_s1514" style="position:absolute;left:2939;top:2544;width:869;height:1080;visibility:visible;mso-wrap-style:square;v-text-anchor:top" coordsize="147,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GhDsQA&#10;AADcAAAADwAAAGRycy9kb3ducmV2LnhtbESP0WrCQBRE34X+w3KFvohuKmptdBUJFItgoOoHXLK3&#10;yZLs3ZDdavr3XUHwcZiZM8x629tGXKnzxrGCt0kCgrhw2nCp4HL+HC9B+ICssXFMCv7Iw3bzMlhj&#10;qt2Nv+l6CqWIEPYpKqhCaFMpfVGRRT9xLXH0flxnMUTZlVJ3eItw28hpkiykRcNxocKWsoqK+vRr&#10;FeyMkfX7vMi5zbLaLg75cd+MlHod9rsViEB9eIYf7S+tYPYxhfuZeATk5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BoQ7EAAAA3AAAAA8AAAAAAAAAAAAAAAAAmAIAAGRycy9k&#10;b3ducmV2LnhtbFBLBQYAAAAABAAEAPUAAACJAwAAAAA=&#10;" path="m124,183c106,160,106,160,106,160,19,110,19,110,19,110,14,107,9,98,9,91,9,31,9,31,9,31,1,16,1,16,1,16,,14,,12,2,11,18,2,18,2,18,2v,,,-1,1,-1c21,,24,,26,2,137,66,137,66,137,66v6,3,10,11,10,19c147,162,147,162,147,162v,5,-2,8,-4,10l124,183xm4,14v9,16,9,16,9,16c13,91,13,91,13,91v,6,4,13,8,16c109,158,109,158,109,158v16,20,16,20,16,20c141,168,141,168,141,168v1,,2,-3,2,-6c143,85,143,85,143,85v,-6,-4,-13,-8,-16c24,5,24,5,24,5v-1,,-2,-1,-4,c20,5,20,5,20,5l4,14xe" fillcolor="#15100c" stroked="f">
                    <v:path arrowok="t" o:connecttype="custom" o:connectlocs="733,1080;627,944;112,649;53,537;53,183;6,94;12,65;106,12;112,6;154,12;810,390;869,502;869,956;845,1015;733,1080;24,83;77,177;77,537;124,631;644,932;739,1050;834,991;845,956;845,502;798,407;142,30;118,30;118,30;24,83" o:connectangles="0,0,0,0,0,0,0,0,0,0,0,0,0,0,0,0,0,0,0,0,0,0,0,0,0,0,0,0,0"/>
                    <o:lock v:ext="edit" verticies="t"/>
                  </v:shape>
                  <v:shape id="Freeform 492" o:spid="_x0000_s1515" style="position:absolute;left:2933;top:2609;width:763;height:1015;visibility:visible;mso-wrap-style:square;v-text-anchor:top" coordsize="129,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PnDsYA&#10;AADcAAAADwAAAGRycy9kb3ducmV2LnhtbESPQWsCMRSE7wX/Q3iCl1KztiK6GkVWbC3Ug1bvz81z&#10;dzF52W6ibv99Uyj0OMzMN8xs0VojbtT4yrGCQT8BQZw7XXGh4PC5fhqD8AFZo3FMCr7Jw2LeeZhh&#10;qt2dd3Tbh0JECPsUFZQh1KmUPi/Jou+7mjh6Z9dYDFE2hdQN3iPcGvmcJCNpseK4UGJNWUn5ZX+1&#10;Cr42w2tY2bdT9p5l5vH4Ybar14FSvW67nIII1Ib/8F97oxUMJy/weyYeATn/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PnDsYAAADcAAAADwAAAAAAAAAAAAAAAACYAgAAZHJz&#10;L2Rvd25yZXYueG1sUEsFBgAAAAAEAAQA9QAAAIsDAAAAAA==&#10;" path="m119,169c9,105,9,105,9,105,4,102,,94,,88,,10,,10,,10,,3,4,,9,3,119,67,119,67,119,67v5,3,10,11,10,17c129,162,129,162,129,162v,7,-5,10,-10,7xe" fillcolor="#febd33" stroked="f">
                    <v:path arrowok="t" o:connecttype="custom" o:connectlocs="704,997;53,620;0,519;0,59;53,18;704,395;763,496;763,956;704,997" o:connectangles="0,0,0,0,0,0,0,0,0"/>
                  </v:shape>
                  <v:shape id="Freeform 493" o:spid="_x0000_s1516" style="position:absolute;left:2921;top:2609;width:787;height:1015;visibility:visible;mso-wrap-style:square;v-text-anchor:top" coordsize="133,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9OHsYA&#10;AADcAAAADwAAAGRycy9kb3ducmV2LnhtbESPQWvCQBSE74X+h+UVvEjdKFJs6iaIIChKQW1Lj4/s&#10;M0ndfRuyq4n/vlsoeBxm5htmnvfWiCu1vnasYDxKQBAXTtdcKvg4rp5nIHxA1mgck4Ibecizx4c5&#10;ptp1vKfrIZQiQtinqKAKoUml9EVFFv3INcTRO7nWYoiyLaVusYtwa+QkSV6kxZrjQoUNLSsqzoeL&#10;VWC+TzvjNz/dceg+h3L1/hW2u4lSg6d+8QYiUB/u4f/2WiuYvk7h70w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39OHsYAAADcAAAADwAAAAAAAAAAAAAAAACYAgAAZHJz&#10;L2Rvd25yZXYueG1sUEsFBgAAAAAEAAQA9QAAAIsDAAAAAA==&#10;" path="m125,172v-1,,-3,,-5,-1c120,171,120,171,120,171,10,107,10,107,10,107,4,104,,95,,88,,10,,10,,10,,6,1,2,4,1,6,,9,,12,1,122,65,122,65,122,65v6,4,11,12,11,19c133,162,133,162,133,162v,4,-2,8,-5,9c127,172,126,172,125,172xm122,167v2,1,3,2,4,1c128,167,129,165,129,162v,-78,,-78,,-78c129,78,125,71,120,69,10,5,10,5,10,5,9,4,7,4,6,4,4,5,4,7,4,10v,78,,78,,78c4,94,7,101,12,103v110,64,110,64,110,64xe" fillcolor="#15100c" stroked="f">
                    <v:path arrowok="t" o:connecttype="custom" o:connectlocs="740,1015;710,1009;710,1009;59,631;0,519;0,59;24,6;71,6;722,384;787,496;787,956;757,1009;740,1015;722,985;746,991;763,956;763,496;710,407;59,30;36,24;24,59;24,519;71,608;722,985" o:connectangles="0,0,0,0,0,0,0,0,0,0,0,0,0,0,0,0,0,0,0,0,0,0,0,0"/>
                    <o:lock v:ext="edit" verticies="t"/>
                  </v:shape>
                  <v:shape id="Freeform 494" o:spid="_x0000_s1517" style="position:absolute;left:3270;top:2939;width:101;height:449;visibility:visible;mso-wrap-style:square;v-text-anchor:top" coordsize="17,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w+jsUA&#10;AADcAAAADwAAAGRycy9kb3ducmV2LnhtbESPW2sCMRSE3wX/QziCb5rtTXRrlLZSFPXFC/T1sDnd&#10;Xbo5WZLoxn/fFAo+DjPzDTNfRtOIKzlfW1bwMM5AEBdW11wqOJ8+R1MQPiBrbCyTght5WC76vTnm&#10;2nZ8oOsxlCJB2OeooAqhzaX0RUUG/di2xMn7ts5gSNKVUjvsEtw08jHLJtJgzWmhwpY+Kip+jhej&#10;gFyzmrzPtl24bOKueNrH9e7roNRwEN9eQQSK4R7+b2+0gufZC/ydSUd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vD6OxQAAANwAAAAPAAAAAAAAAAAAAAAAAJgCAABkcnMv&#10;ZG93bnJldi54bWxQSwUGAAAAAAQABAD1AAAAigMAAAAA&#10;" path="m13,75c4,70,4,70,4,70,2,69,,65,,62,,4,,4,,4,,1,2,,4,1v9,5,9,5,9,5c15,7,17,11,17,13v,59,,59,,59c17,75,15,76,13,75xe" fillcolor="#feedcc" stroked="f">
                    <v:path arrowok="t" o:connecttype="custom" o:connectlocs="77,443;24,414;0,366;0,24;24,6;77,35;101,77;101,425;77,443" o:connectangles="0,0,0,0,0,0,0,0,0"/>
                  </v:shape>
                  <v:shape id="Freeform 495" o:spid="_x0000_s1518" style="position:absolute;left:3235;top:2874;width:118;height:466;visibility:visible;mso-wrap-style:square;v-text-anchor:top" coordsize="2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Q/ocQA&#10;AADcAAAADwAAAGRycy9kb3ducmV2LnhtbESPQWsCMRSE7wX/Q3hCL1ITi0q7NYoUFqQ317bnx+a5&#10;u3TzEjfpuvbXG0HocZiZb5jVZrCt6KkLjWMNs6kCQVw603Cl4fOQP72ACBHZYOuYNFwowGY9elhh&#10;ZtyZ99QXsRIJwiFDDXWMPpMylDVZDFPniZN3dJ3FmGRXSdPhOcFtK5+VWkqLDaeFGj2911T+FL9W&#10;wwf2nvN9cVR/Xn1veZIvTvyl9eN42L6BiDTE//C9vTMa5q9LuJ1JR0C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EP6HEAAAA3AAAAA8AAAAAAAAAAAAAAAAAmAIAAGRycy9k&#10;b3ducmV2LnhtbFBLBQYAAAAABAAEAPUAAACJAwAAAAA=&#10;" path="m16,79v-1,,-2,,-2,-1c5,73,5,73,5,73,2,72,,68,,64,,5,,5,,5,,3,1,1,2,1,4,,5,,7,1v9,5,9,5,9,5c18,7,20,11,20,15v,59,,59,,59c20,76,20,78,18,79v-1,,-1,,-2,xm4,4v,,,,,c4,4,4,4,4,5v,59,,59,,59c4,66,5,69,7,70v9,5,9,5,9,5c16,75,16,75,16,75v,,1,,1,-1c17,15,17,15,17,15v,-2,-2,-5,-3,-6c5,4,5,4,5,4,4,4,4,4,4,4xe" fillcolor="#15100c" stroked="f">
                    <v:path arrowok="t" o:connecttype="custom" o:connectlocs="94,466;83,460;30,431;0,378;0,29;12,6;41,6;94,35;118,88;118,437;106,466;94,466;24,24;24,24;24,29;24,378;41,413;94,442;94,442;100,437;100,88;83,53;30,24;24,24" o:connectangles="0,0,0,0,0,0,0,0,0,0,0,0,0,0,0,0,0,0,0,0,0,0,0,0"/>
                    <o:lock v:ext="edit" verticies="t"/>
                  </v:shape>
                  <v:shape id="Freeform 496" o:spid="_x0000_s1519" style="position:absolute;left:3412;top:3151;width:101;height:319;visibility:visible;mso-wrap-style:square;v-text-anchor:top" coordsize="17,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uFpcYA&#10;AADcAAAADwAAAGRycy9kb3ducmV2LnhtbESPQWvCQBSE74L/YXlCb3XTNlibuooViuJFTHvo8ZF9&#10;JqG7b9PsmsR/7woFj8PMfMMsVoM1oqPW144VPE0TEMSF0zWXCr6/Ph/nIHxA1mgck4ILeVgtx6MF&#10;Ztr1fKQuD6WIEPYZKqhCaDIpfVGRRT91DXH0Tq61GKJsS6lb7CPcGvmcJDNpsea4UGFDm4qK3/xs&#10;FYRTn+/39c/mfJiv/8zWpN3LR6rUw2RYv4MINIR7+L+90wrSt1e4nYlHQC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EuFpcYAAADcAAAADwAAAAAAAAAAAAAAAACYAgAAZHJz&#10;L2Rvd25yZXYueG1sUEsFBgAAAAAEAAQA9QAAAIsDAAAAAA==&#10;" path="m14,53c4,47,4,47,4,47,2,46,,44,,41,,3,,3,,3,,1,2,,4,1,14,7,14,7,14,7v2,1,3,3,3,6c17,51,17,51,17,51v,2,-1,3,-3,2xe" fillcolor="#feedcc" stroked="f">
                    <v:path arrowok="t" o:connecttype="custom" o:connectlocs="83,313;24,278;0,242;0,18;24,6;83,41;101,77;101,301;83,313" o:connectangles="0,0,0,0,0,0,0,0,0"/>
                  </v:shape>
                  <v:shape id="Freeform 497" o:spid="_x0000_s1520" style="position:absolute;left:3377;top:3087;width:124;height:336;visibility:visible;mso-wrap-style:square;v-text-anchor:top" coordsize="2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RuVcIA&#10;AADcAAAADwAAAGRycy9kb3ducmV2LnhtbERPyW7CMBC9V+IfrEHqrThGbUVTnAixlStQCY6jeJoE&#10;4nEUGwj9+vpQiePT26d5bxtxpc7XjjWoUQKCuHCm5lLD9371MgHhA7LBxjFpuJOHPBs8TTE17sZb&#10;uu5CKWII+xQ1VCG0qZS+qMiiH7mWOHI/rrMYIuxKaTq8xXDbyHGSvEuLNceGCluaV1Scdxer4ajq&#10;w32p1Gn9u9jMv7Yr+6aU1fp52M8+QQTqw0P8794YDa8fcW08E4+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RG5VwgAAANwAAAAPAAAAAAAAAAAAAAAAAJgCAABkcnMvZG93&#10;bnJldi54bWxQSwUGAAAAAAQABAD1AAAAhwMAAAAA&#10;" path="m17,57v-1,,-2,,-3,c4,51,4,51,4,51,2,49,,46,,43,,5,,5,,5,,3,1,1,2,1,3,,5,,6,1,16,7,16,7,16,7v3,1,5,4,5,8c21,53,21,53,21,53v,2,-1,3,-3,4c18,57,17,57,17,57xm16,53v,,1,,1,c17,53,17,53,17,53v,-38,,-38,,-38c17,13,15,11,14,10,4,4,4,4,4,4v,,,,,1c4,43,4,43,4,43v,2,1,4,2,4l16,53xe" fillcolor="#15100c" stroked="f">
                    <v:path arrowok="t" o:connecttype="custom" o:connectlocs="100,336;83,336;24,301;0,253;0,29;12,6;35,6;94,41;124,88;124,312;106,336;100,336;94,312;100,312;100,312;100,88;83,59;24,24;24,29;24,253;35,277;94,312" o:connectangles="0,0,0,0,0,0,0,0,0,0,0,0,0,0,0,0,0,0,0,0,0,0"/>
                    <o:lock v:ext="edit" verticies="t"/>
                  </v:shape>
                  <v:shape id="Freeform 498" o:spid="_x0000_s1521" style="position:absolute;left:3134;top:3134;width:101;height:177;visibility:visible;mso-wrap-style:square;v-text-anchor:top" coordsize="17,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TXeckA&#10;AADcAAAADwAAAGRycy9kb3ducmV2LnhtbESPUUsCQRSF3wP/w3AFXyRnlZJcHUUEI1OILCLfbju3&#10;ncWdO+vO5K79+iYIejycc77DmS1aW4oz1b5wrGA4SEAQZ04XnCt4fVlf34HwAVlj6ZgUXMjDYt65&#10;mmGqXcPPdN6HXEQI+xQVmBCqVEqfGbLoB64ijt6nqy2GKOtc6hqbCLelHCXJWFosOC4YrGhlKDvu&#10;v6yC/upj1Lxf+o/bw/3pzdjd5mnzfatUr9supyACteE//Nd+0ApuJhP4PROPgJz/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KTXeckAAADcAAAADwAAAAAAAAAAAAAAAACYAgAA&#10;ZHJzL2Rvd25yZXYueG1sUEsFBgAAAAAEAAQA9QAAAI4DAAAAAA==&#10;" path="m14,29c3,23,3,23,3,23,1,22,,19,,17,,3,,3,,3,,1,1,,3,,14,7,14,7,14,7v2,1,3,3,3,5c17,27,17,27,17,27v,2,-1,3,-3,2xe" fillcolor="#feedcc" stroked="f">
                    <v:path arrowok="t" o:connecttype="custom" o:connectlocs="83,171;18,136;0,100;0,18;18,0;83,41;101,71;101,159;83,171" o:connectangles="0,0,0,0,0,0,0,0,0"/>
                  </v:shape>
                  <v:shape id="Freeform 499" o:spid="_x0000_s1522" style="position:absolute;left:3099;top:3069;width:118;height:195;visibility:visible;mso-wrap-style:square;v-text-anchor:top" coordsize="2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nF7L0A&#10;AADcAAAADwAAAGRycy9kb3ducmV2LnhtbERPyQrCMBC9C/5DGMGbpgouVKOIoHgS3PA6NmNbbCa1&#10;ibX+vTkIHh9vny8bU4iaKpdbVjDoRyCIE6tzThWcT5veFITzyBoLy6TgQw6Wi3ZrjrG2bz5QffSp&#10;CCHsYlSQeV/GUrokI4Oub0viwN1tZdAHWKVSV/gO4aaQwygaS4M5h4YMS1pnlDyOL6Nger7Iz6DY&#10;1turfT6Z8ba67ydKdTvNagbCU+P/4p97pxWMojA/nAlH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LVnF7L0AAADcAAAADwAAAAAAAAAAAAAAAACYAgAAZHJzL2Rvd25yZXYu&#10;eG1sUEsFBgAAAAAEAAQA9QAAAIIDAAAAAA==&#10;" path="m17,33v-1,,-2,,-3,-1c14,32,14,32,14,32,3,26,3,26,3,26,1,25,,22,,19,,4,,4,,4,,2,,1,2,,3,,4,,5,,16,7,16,7,16,7v3,1,4,4,4,7c20,29,20,29,20,29v,1,-1,3,-2,4c18,33,17,33,17,33xm4,4c3,4,3,4,3,4v,15,,15,,15c3,20,4,22,5,23v11,6,11,6,11,6c16,29,16,29,16,29v,-15,,-15,,-15c16,12,15,11,14,10l4,4xe" fillcolor="#15100c" stroked="f">
                    <v:path arrowok="t" o:connecttype="custom" o:connectlocs="100,195;83,189;83,189;18,154;0,112;0,24;12,0;30,0;94,41;118,83;118,171;106,195;100,195;24,24;18,24;18,112;30,136;94,171;94,171;94,83;83,59;24,24" o:connectangles="0,0,0,0,0,0,0,0,0,0,0,0,0,0,0,0,0,0,0,0,0,0"/>
                    <o:lock v:ext="edit" verticies="t"/>
                  </v:shape>
                  <v:shape id="Freeform 500" o:spid="_x0000_s1523" style="position:absolute;left:3684;top:2992;width:112;height:608;visibility:visible;mso-wrap-style:square;v-text-anchor:top" coordsize="112,6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o9jMYA&#10;AADcAAAADwAAAGRycy9kb3ducmV2LnhtbESPQWvCQBSE7wX/w/IK3nSjVhtSV1HBtietRvD6yD6T&#10;aPZtyG5N+u+7BaHHYWa+YebLzlTiTo0rLSsYDSMQxJnVJecKTul2EINwHlljZZkU/JCD5aL3NMdE&#10;25YPdD/6XAQIuwQVFN7XiZQuK8igG9qaOHgX2xj0QTa51A22AW4qOY6imTRYclgosKZNQdnt+G0U&#10;TA7T7raO3/H88TL5uuxe2316bZXqP3erNxCeOv8ffrQ/tYJpNIK/M+E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o9jMYAAADcAAAADwAAAAAAAAAAAAAAAACYAgAAZHJz&#10;L2Rvd25yZXYueG1sUEsFBgAAAAAEAAQA9QAAAIsDAAAAAA==&#10;" path="m,65l101,r11,53l112,525,95,555,,608,12,148,,65xe" fillcolor="#16110d" stroked="f">
                    <v:path arrowok="t" o:connecttype="custom" o:connectlocs="0,65;101,0;112,53;112,525;95,555;0,608;12,148;0,65" o:connectangles="0,0,0,0,0,0,0,0"/>
                  </v:shape>
                  <v:shape id="Freeform 501" o:spid="_x0000_s1524" style="position:absolute;left:5547;top:1906;width:982;height:1234;visibility:visible;mso-wrap-style:square;v-text-anchor:top" coordsize="166,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sa4sUA&#10;AADcAAAADwAAAGRycy9kb3ducmV2LnhtbESPQWsCMRSE74X+h/AEbzWrxVpWoxRLxYvYrhWvj83r&#10;ZunmJd3Edf33plDocZiZb5jFqreN6KgNtWMF41EGgrh0uuZKwefh7eEZRIjIGhvHpOBKAVbL+7sF&#10;5tpd+IO6IlYiQTjkqMDE6HMpQ2nIYhg5T5y8L9dajEm2ldQtXhLcNnKSZU/SYs1pwaCntaHyuzhb&#10;Ba8n/7gz642fdfJU/Bz3ffW+N0oNB/3LHESkPv6H/9pbrWCaTeD3TDoC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exrixQAAANwAAAAPAAAAAAAAAAAAAAAAAJgCAABkcnMv&#10;ZG93bnJldi54bWxQSwUGAAAAAAQABAD1AAAAigMAAAAA&#10;" path="m88,103c70,4,70,4,70,4,57,,45,,35,5v,,,,,c34,5,34,5,34,5v,1,-1,1,-1,1c16,15,16,15,16,15v2,6,2,6,2,6c17,23,16,26,15,28,,66,20,131,61,172v21,21,42,31,61,32c126,209,126,209,126,209v15,-8,15,-8,15,-8c142,200,144,199,146,198v,,,,,c146,198,146,198,146,198v7,-5,12,-12,16,-21c164,172,166,166,166,160l88,103xe" fillcolor="#febd33" stroked="f">
                    <v:path arrowok="t" o:connecttype="custom" o:connectlocs="521,608;414,24;207,30;207,30;201,30;195,35;95,89;106,124;89,165;361,1016;722,1204;745,1234;834,1187;864,1169;864,1169;864,1169;958,1045;982,945;521,608" o:connectangles="0,0,0,0,0,0,0,0,0,0,0,0,0,0,0,0,0,0,0"/>
                  </v:shape>
                  <v:shape id="Freeform 502" o:spid="_x0000_s1525" style="position:absolute;left:5547;top:1930;width:757;height:1210;visibility:visible;mso-wrap-style:square;v-text-anchor:top" coordsize="128,2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reQccA&#10;AADcAAAADwAAAGRycy9kb3ducmV2LnhtbESPQWvCQBSE74X+h+UVeim6MWpJo6uUktJQQajx0OMj&#10;+0yC2bchu9X4711B6HGYmW+Y5XowrThR7xrLCibjCARxaXXDlYJ98TlKQDiPrLG1TAou5GC9enxY&#10;YqrtmX/otPOVCBB2KSqove9SKV1Zk0E3th1x8A62N+iD7CupezwHuGllHEWv0mDDYaHGjj5qKo+7&#10;P6MgS8rft3nxkn9nk8t0s/3KjzKeKfX8NLwvQHga/H/43s61gnk0hduZcATk6g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ja3kHHAAAA3AAAAA8AAAAAAAAAAAAAAAAAmAIAAGRy&#10;cy9kb3ducmV2LnhtbFBLBQYAAAAABAAEAPUAAACMAwAAAAA=&#10;" path="m88,103c70,4,70,4,70,4,57,,45,1,35,6v,-1,,-1,,-1c34,6,34,6,34,6v,,-1,,-1,1c16,15,16,15,16,15v2,7,2,7,2,7c17,24,16,26,15,29,,67,20,131,61,172v20,21,42,32,61,33c121,197,121,197,121,197v-8,-11,-8,-11,-8,-11c115,186,126,190,128,189v-12,-6,-12,-6,-12,-6c118,184,118,184,118,184v7,-5,-3,2,,-7c121,171,119,171,120,165l88,103xe" fillcolor="#fcebcc" stroked="f">
                    <v:path arrowok="t" o:connecttype="custom" o:connectlocs="520,608;414,24;207,35;207,30;201,35;195,41;95,89;106,130;89,171;361,1015;722,1210;716,1163;668,1098;757,1116;686,1080;698,1086;698,1045;710,974;520,608" o:connectangles="0,0,0,0,0,0,0,0,0,0,0,0,0,0,0,0,0,0,0"/>
                  </v:shape>
                  <v:shape id="Freeform 503" o:spid="_x0000_s1526" style="position:absolute;left:5535;top:1894;width:1011;height:1257;visibility:visible;mso-wrap-style:square;v-text-anchor:top" coordsize="171,2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RjisYA&#10;AADcAAAADwAAAGRycy9kb3ducmV2LnhtbESPQWvCQBSE7wX/w/KEXopuWqpo6ibYQiGXHqqC12f2&#10;NQlm38bdVZP++m5B8DjMzDfMKu9NKy7kfGNZwfM0AUFcWt1wpWC3/ZwsQPiArLG1TAoG8pBno4cV&#10;ptpe+Zsum1CJCGGfooI6hC6V0pc1GfRT2xFH78c6gyFKV0nt8BrhppUvSTKXBhuOCzV29FFTedyc&#10;jYJibg9+v5Tv9tj+DofZ6elr685KPY779RuIQH24h2/tQiuYJa/wfyYeAZ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RjisYAAADcAAAADwAAAAAAAAAAAAAAAACYAgAAZHJz&#10;L2Rvd25yZXYueG1sUEsFBgAAAAAEAAQA9QAAAIsDAAAAAA==&#10;" path="m127,213v-4,-5,-4,-5,-4,-5c103,207,82,195,61,175,20,134,,68,15,29v1,-2,2,-4,3,-6c16,16,16,16,16,16,34,6,34,6,34,6v,,1,,1,c38,4,38,4,38,4v,,,,,c48,,60,,73,4v1,,1,,1,c92,103,92,103,92,103v79,58,79,58,79,58c170,162,170,162,170,162v,7,-2,13,-4,18c162,189,157,196,149,201v,1,,1,,1c147,203,145,204,143,204r-16,9xm21,18v1,5,1,5,1,5c22,24,22,24,22,24v-1,2,-2,5,-3,7c4,68,24,132,64,172v20,20,41,31,60,32c125,204,125,204,125,204v3,4,3,4,3,4c142,201,142,201,142,201v2,-1,3,-2,5,-3c147,198,147,198,147,198v7,-4,12,-11,15,-20c164,174,166,168,166,163,89,106,89,106,89,106,70,7,70,7,70,7,58,4,47,4,38,9v-1,,-1,,-1,c37,10,36,10,36,10l21,18xe" fillcolor="#15100c" stroked="f">
                    <v:path arrowok="t" o:connecttype="custom" o:connectlocs="751,1257;727,1227;361,1033;89,171;106,136;95,94;201,35;207,35;225,24;225,24;432,24;438,24;544,608;1011,950;1005,956;981,1062;881,1186;881,1192;845,1204;751,1257;124,106;130,136;130,142;112,183;378,1015;733,1204;739,1204;757,1227;840,1186;869,1168;869,1168;958,1050;981,962;526,626;414,41;225,53;219,53;213,59;124,106" o:connectangles="0,0,0,0,0,0,0,0,0,0,0,0,0,0,0,0,0,0,0,0,0,0,0,0,0,0,0,0,0,0,0,0,0,0,0,0,0,0,0"/>
                    <o:lock v:ext="edit" verticies="t"/>
                  </v:shape>
                  <v:shape id="Freeform 504" o:spid="_x0000_s1527" style="position:absolute;left:5440;top:1942;width:982;height:1292;visibility:visible;mso-wrap-style:square;v-text-anchor:top" coordsize="166,2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DhcMA&#10;AADcAAAADwAAAGRycy9kb3ducmV2LnhtbESPW4vCMBSE34X9D+Es7JtNFBTpGkW8LIJPXmBfD82x&#10;rTYntYm1++83guDjMDPfMNN5ZyvRUuNLxxoGiQJBnDlTcq7hdNz0JyB8QDZYOSYNf+RhPvvoTTE1&#10;7sF7ag8hFxHCPkUNRQh1KqXPCrLoE1cTR+/sGoshyiaXpsFHhNtKDpUaS4slx4UCa1oWlF0Pd6vh&#10;prqA2/ay+91n7bq6Ldc/cnXV+uuzW3yDCNSFd/jV3hoNIzWC55l4BOTs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DhcMAAADcAAAADwAAAAAAAAAAAAAAAACYAgAAZHJzL2Rv&#10;d25yZXYueG1sUEsFBgAAAAAEAAQA9QAAAIgDAAAAAA==&#10;" path="m88,106c70,7,70,7,70,7,46,,24,8,15,32,,70,20,134,61,175v41,41,86,44,101,6c164,175,166,170,166,164l88,106xe" fillcolor="#febd33" stroked="f">
                    <v:path arrowok="t" o:connecttype="custom" o:connectlocs="521,625;414,41;89,189;361,1032;958,1068;982,968;521,625" o:connectangles="0,0,0,0,0,0,0"/>
                  </v:shape>
                  <v:shape id="Freeform 505" o:spid="_x0000_s1528" style="position:absolute;left:5423;top:1924;width:1011;height:1257;visibility:visible;mso-wrap-style:square;v-text-anchor:top" coordsize="171,2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pYZsUA&#10;AADcAAAADwAAAGRycy9kb3ducmV2LnhtbESPT4vCMBTE78J+h/AWvIimCpa1GmVdWPDiwT+w12fz&#10;bIvNSzeJWv30RhA8DjPzG2a2aE0tLuR8ZVnBcJCAIM6trrhQsN/99r9A+ICssbZMCm7kYTH/6Mww&#10;0/bKG7psQyEihH2GCsoQmkxKn5dk0A9sQxy9o3UGQ5SukNrhNcJNLUdJkkqDFceFEhv6KSk/bc9G&#10;wSq1B/83kUt7qu+3w/i/t965s1Ldz/Z7CiJQG97hV3ulFYyTFJ5n4hG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GlhmxQAAANwAAAAPAAAAAAAAAAAAAAAAAJgCAABkcnMv&#10;ZG93bnJldi54bWxQSwUGAAAAAAQABAD1AAAAigMAAAAA&#10;" path="m127,213v-20,,-44,-12,-65,-33c21,138,,73,16,34,26,10,47,,74,8v1,1,1,1,1,1c93,108,93,108,93,108v78,58,78,58,78,58c171,167,171,167,171,167v,6,-2,12,-4,17c161,199,150,209,136,212v-3,,-6,1,-9,1xm56,10c40,10,26,19,20,35,5,73,25,136,65,177v24,23,50,35,70,31c148,205,158,197,163,183v2,-5,3,-10,4,-16c90,110,90,110,90,110,71,12,71,12,71,12,66,10,61,10,56,10xe" fillcolor="#15100c" stroked="f">
                    <v:path arrowok="t" o:connecttype="custom" o:connectlocs="751,1257;367,1062;95,201;438,47;443,53;550,637;1011,980;1011,986;987,1086;804,1251;751,1257;331,59;118,207;384,1045;798,1227;964,1080;987,986;532,649;420,71;331,59" o:connectangles="0,0,0,0,0,0,0,0,0,0,0,0,0,0,0,0,0,0,0,0"/>
                    <o:lock v:ext="edit" verticies="t"/>
                  </v:shape>
                  <v:shape id="Freeform 506" o:spid="_x0000_s1529" style="position:absolute;left:5854;top:1930;width:213;height:637;visibility:visible;mso-wrap-style:square;v-text-anchor:top" coordsize="213,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hG1cQA&#10;AADcAAAADwAAAGRycy9kb3ducmV2LnhtbESP3WoCMRCF7wu+QxihdzXZQq2sRlGLUkq98OcBhs24&#10;WdxMlk101z69KRR6eTg/H2e26F0tbtSGyrOGbKRAEBfeVFxqOB03LxMQISIbrD2ThjsFWMwHTzPM&#10;je94T7dDLEUa4ZCjBhtjk0sZCksOw8g3xMk7+9ZhTLItpWmxS+Oulq9KjaXDihPBYkNrS8XlcHUJ&#10;Ej+yXbbvtiu7dBez/vpW9FNo/Tzsl1MQkfr4H/5rfxoNb+odfs+k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YRtXEAAAA3AAAAA8AAAAAAAAAAAAAAAAAmAIAAGRycy9k&#10;b3ducmV2LnhtbFBLBQYAAAAABAAEAPUAAACJAwAAAAA=&#10;" path="m,53l107,,213,584,107,637,,53xe" fillcolor="#15100c" stroked="f">
                    <v:path arrowok="t" o:connecttype="custom" o:connectlocs="0,53;107,0;213,584;107,637;0,53" o:connectangles="0,0,0,0,0"/>
                  </v:shape>
                  <v:shape id="Freeform 507" o:spid="_x0000_s1530" style="position:absolute;left:5961;top:2514;width:568;height:396;visibility:visible;mso-wrap-style:square;v-text-anchor:top" coordsize="568,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TjFMAA&#10;AADcAAAADwAAAGRycy9kb3ducmV2LnhtbERPy4rCMBTdC/5DuII7TR1QpBpFFGVgBh/VD7g217ba&#10;3JQmav17sxBcHs57Om9MKR5Uu8KygkE/AkGcWl1wpuB0XPfGIJxH1lhaJgUvcjCftVtTjLV98oEe&#10;ic9ECGEXo4Lc+yqW0qU5GXR9WxEH7mJrgz7AOpO6xmcIN6X8iaKRNFhwaMixomVO6S25GwWr1yj5&#10;vy33m+FfuTPXy9kmm61VqttpFhMQnhr/FX/cv1rBMAprw5lwBOTs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cTjFMAAAADcAAAADwAAAAAAAAAAAAAAAACYAgAAZHJzL2Rvd25y&#10;ZXYueG1sUEsFBgAAAAAEAAQA9QAAAIUDAAAAAA==&#10;" path="m461,396l568,337,106,,,53,461,396xe" fillcolor="#febd33" stroked="f">
                    <v:path arrowok="t" o:connecttype="custom" o:connectlocs="461,396;568,337;106,0;0,53;461,396" o:connectangles="0,0,0,0,0"/>
                  </v:shape>
                  <v:shape id="Freeform 508" o:spid="_x0000_s1531" style="position:absolute;left:5990;top:2567;width:485;height:343;visibility:visible;mso-wrap-style:square;v-text-anchor:top" coordsize="485,3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a3rsQA&#10;AADcAAAADwAAAGRycy9kb3ducmV2LnhtbESPT2vCQBTE7wW/w/IK3uquAaWJrlKEguDJ2Iu3Z/Y1&#10;f5p9G7LbGP30bqHgcZiZ3zDr7WhbMVDva8ca5jMFgrhwpuZSw9fp8+0dhA/IBlvHpOFGHrabycsa&#10;M+OufKQhD6WIEPYZaqhC6DIpfVGRRT9zHXH0vl1vMUTZl9L0eI1w28pEqaW0WHNcqLCjXUXFT/5r&#10;Najk0KS5Pd6Tc9PMlxfpunTYaz19HT9WIAKN4Rn+b++NhoVK4e9MPAJy8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J2t67EAAAA3AAAAA8AAAAAAAAAAAAAAAAAmAIAAGRycy9k&#10;b3ducmV2LnhtbFBLBQYAAAAABAAEAPUAAACJAwAAAAA=&#10;" path="m432,343r53,-30l60,,,36,432,343xe" fillcolor="#fcebcc" stroked="f">
                    <v:path arrowok="t" o:connecttype="custom" o:connectlocs="432,343;485,313;60,0;0,36;432,343" o:connectangles="0,0,0,0,0"/>
                  </v:shape>
                  <v:shape id="Freeform 509" o:spid="_x0000_s1532" style="position:absolute;left:5843;top:1912;width:715;height:1009;visibility:visible;mso-wrap-style:square;v-text-anchor:top" coordsize="715,10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T7DsAA&#10;AADcAAAADwAAAGRycy9kb3ducmV2LnhtbERPz2vCMBS+D/wfwhN2m2llG6UaRQTB7TK0Xrw9mmdS&#10;bF5KErX+98thsOPH93u5Hl0v7hRi51lBOStAELded2wUnJrdWwUiJmSNvWdS8KQI69XkZYm19g8+&#10;0P2YjMghHGtUYFMaailja8lhnPmBOHMXHxymDIOROuAjh7tezoviUzrsODdYHGhrqb0eb07BmQ/h&#10;+0sb25jUN7Eq9/Of57tSr9NxswCRaEz/4j/3Xiv4KPP8fCYfAb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mT7DsAAAADcAAAADwAAAAAAAAAAAAAAAACYAgAAZHJzL2Rvd25y&#10;ZXYueG1sUEsFBgAAAAAEAAQA9QAAAIUDAAAAAA==&#10;" path="m715,933l236,590,130,,,65,106,649r6,12l118,667r461,342l715,933xm23,77l112,36,212,596r-82,42l23,77xm224,614l668,939r-83,41l142,655r82,-41xe" fillcolor="#15100c" stroked="f">
                    <v:path arrowok="t" o:connecttype="custom" o:connectlocs="715,933;236,590;130,0;0,65;106,649;112,661;118,667;579,1009;715,933;23,77;112,36;212,596;130,638;23,77;224,614;668,939;585,980;142,655;224,614" o:connectangles="0,0,0,0,0,0,0,0,0,0,0,0,0,0,0,0,0,0,0"/>
                    <o:lock v:ext="edit" verticies="t"/>
                  </v:shape>
                  <v:shape id="Freeform 510" o:spid="_x0000_s1533" style="position:absolute;left:5937;top:1877;width:680;height:979;visibility:visible;mso-wrap-style:square;v-text-anchor:top" coordsize="115,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iaYcUA&#10;AADcAAAADwAAAGRycy9kb3ducmV2LnhtbESPQWuDQBSE74X8h+UFepG6WmgJNpsQEgKeEmvag7eH&#10;+6pS9624G2P+fbdQ6HGYmW+Y9XY2vZhodJ1lBWmcgCCure64UfBxOT6tQDiPrLG3TAru5GC7WTys&#10;MdP2xu80lb4RAcIuQwWt90MmpatbMuhiOxAH78uOBn2QYyP1iLcAN718TpJXabDjsNDiQPuW6u/y&#10;ahQUh0J+TpXPKzxHiZP5VZ+jk1KPy3n3BsLT7P/Df+1cK3hJU/g9E46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aJphxQAAANwAAAAPAAAAAAAAAAAAAAAAAJgCAABkcnMv&#10;ZG93bnJldi54bWxQSwUGAAAAAAQABAD1AAAAigMAAAAA&#10;" path="m115,135c113,115,106,93,95,73,87,57,76,43,64,30,49,15,33,5,18,,,10,,10,,10,18,50,18,50,18,50,31,69,31,69,31,69v5,30,5,30,5,30c37,99,37,99,37,99v,,,,,c37,99,37,99,37,100v,,,,,c37,100,37,100,37,100v29,21,29,21,29,21c96,166,96,166,96,166v18,-9,18,-9,18,-9c115,150,115,143,115,135xe" fillcolor="#febd33" stroked="f">
                    <v:path arrowok="t" o:connecttype="custom" o:connectlocs="680,796;562,431;378,177;106,0;0,59;106,295;183,407;213,584;219,584;219,584;219,590;219,590;219,590;390,714;568,979;674,926;680,796" o:connectangles="0,0,0,0,0,0,0,0,0,0,0,0,0,0,0,0,0"/>
                  </v:shape>
                  <v:shape id="Freeform 511" o:spid="_x0000_s1534" style="position:absolute;left:5937;top:1924;width:686;height:927;visibility:visible;mso-wrap-style:square;v-text-anchor:top" coordsize="116,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IDBcUA&#10;AADcAAAADwAAAGRycy9kb3ducmV2LnhtbESPT2vCQBTE70K/w/KE3nQ3QrVEV/EPpdVerIq9PrKv&#10;SWj2bchuY/z2riD0OMzMb5jZorOVaKnxpWMNyVCBIM6cKTnXcDq+DV5B+IBssHJMGq7kYTF/6s0w&#10;Ne7CX9QeQi4ihH2KGooQ6lRKnxVk0Q9dTRy9H9dYDFE2uTQNXiLcVnKk1FhaLDkuFFjTuqDs9/Bn&#10;NZTrT5XtO7vfrLbfSrbvODknO62f+91yCiJQF/7Dj/aH0fCSjOB+Jh4BOb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wgMFxQAAANwAAAAPAAAAAAAAAAAAAAAAAJgCAABkcnMv&#10;ZG93bnJldi54bWxQSwUGAAAAAAQABAD1AAAAigMAAAAA&#10;" path="m115,135c113,115,106,93,95,72,87,57,77,43,64,30,49,15,33,5,18,,,10,,10,,10,18,50,18,50,18,50,31,69,31,69,31,69v6,30,6,30,6,30c37,99,37,99,37,99v1,,1,,1,c37,99,37,99,38,100v,,,,,c37,99,37,100,37,100v29,21,29,21,29,21c97,157,97,157,97,157v17,-8,17,-8,17,-8c115,142,116,142,115,135xe" fillcolor="#fcebcc" stroked="f">
                    <v:path arrowok="t" o:connecttype="custom" o:connectlocs="680,797;562,425;378,177;106,0;0,59;106,295;183,407;219,585;219,585;225,585;225,590;225,590;219,590;390,714;574,927;674,880;680,797" o:connectangles="0,0,0,0,0,0,0,0,0,0,0,0,0,0,0,0,0"/>
                  </v:shape>
                  <v:shape id="Freeform 512" o:spid="_x0000_s1535" style="position:absolute;left:5925;top:1865;width:704;height:1009;visibility:visible;mso-wrap-style:square;v-text-anchor:top" coordsize="11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Zxo8YA&#10;AADcAAAADwAAAGRycy9kb3ducmV2LnhtbESPQWvCQBSE74X+h+UVvOnGqqVEVxFLSw+CbdqDx2f2&#10;mQSzb9PsU2N/fVcQehxm5htmtuhcrU7UhsqzgeEgAUWce1txYeD767X/DCoIssXaMxm4UIDF/P5u&#10;hqn1Z/6kUyaFihAOKRooRZpU65CX5DAMfEMcvb1vHUqUbaFti+cId7V+TJIn7bDiuFBiQ6uS8kN2&#10;dAbeXrJd/rO/bNbH8cc26SYSfmsxpvfQLaeghDr5D9/a79bAZDiC65l4BP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1Zxo8YAAADcAAAADwAAAAAAAAAAAAAAAACYAgAAZHJz&#10;L2Rvd25yZXYueG1sUEsFBgAAAAAEAAQA9QAAAIsDAAAAAA==&#10;" path="m98,171c67,124,67,124,67,124,37,102,37,102,37,102v,,,,,c37,102,37,101,37,101,31,72,31,72,31,72,19,53,19,53,19,53,,11,,11,,11,20,,20,,20,v1,,1,,1,c36,5,53,16,68,31,80,43,90,57,99,74v11,20,18,43,20,63c119,137,119,137,119,137v,8,,15,-1,22c118,160,118,160,118,160l98,171xm46,104v24,18,24,18,24,18c99,166,99,166,99,166v16,-9,16,-9,16,-9c115,151,115,144,115,137v,,,,,c113,118,106,96,95,75,87,60,76,45,65,34,50,19,35,9,20,4,5,13,5,13,5,13,22,51,22,51,22,51,35,70,35,70,35,70v5,30,5,30,5,30c48,104,48,104,48,104r-2,xm39,101v1,,1,,1,c40,100,40,100,40,100v,,,,,c40,100,40,100,40,100v,,,,,c40,100,40,100,40,100v,,,-1,,-1c39,99,39,99,39,99v1,1,1,1,1,1l39,101xe" fillcolor="#15100c" stroked="f">
                    <v:path arrowok="t" o:connecttype="custom" o:connectlocs="580,1009;396,732;219,602;219,602;219,596;183,425;112,313;0,65;118,0;124,0;402,183;586,437;704,808;704,808;698,938;698,944;580,1009;272,614;414,720;586,979;680,926;680,808;680,808;562,443;385,201;118,24;30,77;130,301;207,413;237,590;284,614;272,614;231,596;237,596;237,590;237,590;237,590;237,590;237,590;237,584;231,584;237,590;231,596" o:connectangles="0,0,0,0,0,0,0,0,0,0,0,0,0,0,0,0,0,0,0,0,0,0,0,0,0,0,0,0,0,0,0,0,0,0,0,0,0,0,0,0,0,0,0"/>
                    <o:lock v:ext="edit" verticies="t"/>
                  </v:shape>
                  <v:shape id="Freeform 513" o:spid="_x0000_s1536" style="position:absolute;left:5937;top:1936;width:456;height:584;visibility:visible;mso-wrap-style:square;v-text-anchor:top" coordsize="77,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MpsQA&#10;AADcAAAADwAAAGRycy9kb3ducmV2LnhtbESPQWsCMRSE74L/ITyhF9FEq1K2RimFgke7raC3x+Z1&#10;s3Tzsmzi7vrvTaHgcZiZb5jtfnC16KgNlWcNi7kCQVx4U3Gp4fvrY/YCIkRkg7Vn0nCjAPvdeLTF&#10;zPieP6nLYykShEOGGmyMTSZlKCw5DHPfECfvx7cOY5JtKU2LfYK7Wi6V2kiHFacFiw29Wyp+86vT&#10;cO3Wp3Mvny/x2Ct7vC1ztZlWWj9NhrdXEJGG+Aj/tw9Gw3qxgr8z6QjI3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ijKbEAAAA3AAAAA8AAAAAAAAAAAAAAAAAmAIAAGRycy9k&#10;b3ducmV2LnhtbFBLBQYAAAAABAAEAPUAAACJAwAAAAA=&#10;" path="m19,99c77,72,77,72,77,72,69,57,58,42,46,30,31,14,15,4,,,18,98,18,98,18,98v,1,1,1,1,1xe" fillcolor="#febd33" stroked="f">
                    <v:path arrowok="t" o:connecttype="custom" o:connectlocs="113,584;456,425;272,177;0,0;107,578;113,584" o:connectangles="0,0,0,0,0,0"/>
                  </v:shape>
                  <v:shape id="Freeform 514" o:spid="_x0000_s1537" style="position:absolute;left:5925;top:1918;width:485;height:614;visibility:visible;mso-wrap-style:square;v-text-anchor:top" coordsize="82,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ABHccA&#10;AADcAAAADwAAAGRycy9kb3ducmV2LnhtbESPT2vCQBTE74V+h+UVeim6MeAfoquIpdBTjVH0+sg+&#10;k2D2bcxuY+yndwuFHoeZ+Q2zWPWmFh21rrKsYDSMQBDnVldcKDjsPwYzEM4ja6wtk4I7OVgtn58W&#10;mGh74x11mS9EgLBLUEHpfZNI6fKSDLqhbYiDd7atQR9kW0jd4i3ATS3jKJpIgxWHhRIb2pSUX7Jv&#10;owBPb+f0En9N05O/bjeT3fvxcP9R6vWlX89BeOr9f/iv/akVjEdj+D0TjoBcP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EQAR3HAAAA3AAAAA8AAAAAAAAAAAAAAAAAmAIAAGRy&#10;cy9kb3ducmV2LnhtbFBLBQYAAAAABAAEAPUAAACMAwAAAAA=&#10;" path="m21,104v-1,,-1,,-1,-1c19,103,19,102,18,102,,,,,,,3,1,3,1,3,1,18,6,35,16,50,31,62,44,72,58,81,74v1,2,1,2,1,2c22,103,22,103,22,103v,1,-1,1,-1,1xm5,6c22,99,22,99,22,99,76,74,76,74,76,74,68,59,58,46,47,34,33,20,19,11,5,6xe" fillcolor="#15100c" stroked="f">
                    <v:path arrowok="t" o:connecttype="custom" o:connectlocs="124,614;118,608;106,602;0,0;18,6;296,183;479,437;485,449;130,608;124,614;30,35;130,584;450,437;278,201;30,35" o:connectangles="0,0,0,0,0,0,0,0,0,0,0,0,0,0,0"/>
                    <o:lock v:ext="edit" verticies="t"/>
                  </v:shape>
                  <v:shape id="Freeform 515" o:spid="_x0000_s1538" style="position:absolute;left:6050;top:2520;width:461;height:336;visibility:visible;mso-wrap-style:square;v-text-anchor:top" coordsize="78,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pQuMIA&#10;AADcAAAADwAAAGRycy9kb3ducmV2LnhtbESP0YrCMBRE34X9h3AF3zRV0S5d07IIsgWf1P2AS3O3&#10;KTY3pUm1+/dGEHwcZuYMsytG24ob9b5xrGC5SEAQV043XCv4vRzmnyB8QNbYOiYF/+ShyD8mO8y0&#10;u/OJbudQiwhhn6ECE0KXSekrQxb9wnXE0ftzvcUQZV9L3eM9wm0rV0mylRYbjgsGO9obqq7nwSpI&#10;Zbkns14nZTq0crDH48b9pErNpuP3F4hAY3iHX+1SK9gst/A8E4+AzB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lC4wgAAANwAAAAPAAAAAAAAAAAAAAAAAJgCAABkcnMvZG93&#10;bnJldi54bWxQSwUGAAAAAAQABAD1AAAAhwMAAAAA&#10;" path="m77,57v1,-7,1,-14,1,-21c,,,,,,,,,,,l77,57xe" fillcolor="#febd33" stroked="f">
                    <v:path arrowok="t" o:connecttype="custom" o:connectlocs="455,336;461,212;0,0;0,0;455,336" o:connectangles="0,0,0,0,0"/>
                  </v:shape>
                  <v:shape id="Freeform 516" o:spid="_x0000_s1539" style="position:absolute;left:6038;top:2508;width:485;height:372;visibility:visible;mso-wrap-style:square;v-text-anchor:top" coordsize="8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ytC8UA&#10;AADcAAAADwAAAGRycy9kb3ducmV2LnhtbESPT2sCMRTE74V+h/CE3mrWFv+wNUoVhIJe3C49Pzav&#10;u4vJyzbJ6vbbG0HwOMzMb5jlerBGnMmH1rGCyTgDQVw53XKtoPzevS5AhIis0TgmBf8UYL16flpi&#10;rt2Fj3QuYi0ShEOOCpoYu1zKUDVkMYxdR5y8X+ctxiR9LbXHS4JbI9+ybCYttpwWGuxo21B1Knqr&#10;YLM7kjn0m7J8z8z8b7vwP0W/V+plNHx+gIg0xEf43v7SCqaTOdzOpCMgV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DK0LxQAAANwAAAAPAAAAAAAAAAAAAAAAAJgCAABkcnMv&#10;ZG93bnJldi54bWxQSwUGAAAAAAQABAD1AAAAigMAAAAA&#10;" path="m81,63c,3,,3,,3,1,,1,,1,,3,,3,,3,,82,36,82,36,82,36v,1,,1,,1c82,45,82,53,81,60r,3xm18,12c78,56,78,56,78,56v,-6,,-11,,-17l18,12xe" fillcolor="#15100c" stroked="f">
                    <v:path arrowok="t" o:connecttype="custom" o:connectlocs="479,372;0,18;6,0;18,0;485,213;485,218;479,354;479,372;106,71;461,331;461,230;106,71" o:connectangles="0,0,0,0,0,0,0,0,0,0,0,0"/>
                    <o:lock v:ext="edit" verticies="t"/>
                  </v:shape>
                  <v:shape id="Freeform 517" o:spid="_x0000_s1540" style="position:absolute;left:6050;top:2361;width:461;height:371;visibility:visible;mso-wrap-style:square;v-text-anchor:top" coordsize="7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o9UMMA&#10;AADcAAAADwAAAGRycy9kb3ducmV2LnhtbERPz2vCMBS+D/Y/hDfYbaZ1KFJNyxhsCBNlnR68vTVv&#10;bVnzUpJU639vDoLHj+/3qhhNJ07kfGtZQTpJQBBXVrdcK9j/fLwsQPiArLGzTAou5KHIHx9WmGl7&#10;5m86laEWMYR9hgqaEPpMSl81ZNBPbE8cuT/rDIYIXS21w3MMN52cJslcGmw5NjTY03tD1X85GAWb&#10;0h09DYf081VOx0W//hp221+lnp/GtyWIQGO4i2/utVYwS+PaeCYeAZl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Go9UMMAAADcAAAADwAAAAAAAAAAAAAAAACYAgAAZHJzL2Rv&#10;d25yZXYueG1sUEsFBgAAAAAEAAQA9QAAAIgDAAAAAA==&#10;" path="m,27c78,63,78,63,78,63,76,43,69,21,58,,,27,,27,,27v,,,,,xe" fillcolor="#febd33" stroked="f">
                    <v:path arrowok="t" o:connecttype="custom" o:connectlocs="0,159;461,371;343,0;0,159;0,159" o:connectangles="0,0,0,0,0"/>
                  </v:shape>
                  <v:shape id="Freeform 518" o:spid="_x0000_s1541" style="position:absolute;left:6109;top:2437;width:366;height:284;visibility:visible;mso-wrap-style:square;v-text-anchor:top" coordsize="6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amgMMA&#10;AADcAAAADwAAAGRycy9kb3ducmV2LnhtbESP0YrCMBRE3xf8h3AF39ZURdl2jaKC6EMVtu4HXJq7&#10;bbW5KU3U+vdGEPZxmJkzzHzZmVrcqHWVZQWjYQSCOLe64kLB72n7+QXCeWSNtWVS8CAHy0XvY46J&#10;tnf+oVvmCxEg7BJUUHrfJFK6vCSDbmgb4uD92dagD7ItpG7xHuCmluMomkmDFYeFEhvalJRfsqtR&#10;sDcpT3Z8TmMXN+vjMUsP0ckpNeh3q28Qnjr/H36391rBdBTD60w4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amgMMAAADcAAAADwAAAAAAAAAAAAAAAACYAgAAZHJzL2Rv&#10;d25yZXYueG1sUEsFBgAAAAAEAAQA9QAAAIgDAAAAAA==&#10;" path="m,20c62,48,62,48,62,48,58,28,56,19,46,l,20xe" fillcolor="#fcebcc" stroked="f">
                    <v:path arrowok="t" o:connecttype="custom" o:connectlocs="0,118;366,284;272,0;0,118" o:connectangles="0,0,0,0"/>
                  </v:shape>
                  <v:shape id="Freeform 519" o:spid="_x0000_s1542" style="position:absolute;left:6038;top:2349;width:485;height:401;visibility:visible;mso-wrap-style:square;v-text-anchor:top" coordsize="8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GhMEA&#10;AADcAAAADwAAAGRycy9kb3ducmV2LnhtbERPTWvCQBC9C/0PyxR6002lWolupLYUPLVURTwO2TEJ&#10;yczG7DbGf989FDw+3vdqPXCjeup85cTA8yQBRZI7W0lh4LD/HC9A+YBisXFCBm7kYZ09jFaYWneV&#10;H+p3oVAxRHyKBsoQ2lRrn5fE6CeuJYnc2XWMIcKu0LbDawznRk+TZK4ZK4kNJbb0XlJe737ZQP9C&#10;jl/ryn8Xmw/m/deWLseTMU+Pw9sSVKAh3MX/7q01MJvG+fFMPAI6+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PRoTBAAAA3AAAAA8AAAAAAAAAAAAAAAAAmAIAAGRycy9kb3du&#10;cmV2LnhtbFBLBQYAAAAABAAEAPUAAACGAwAAAAA=&#10;" path="m82,68c,30,,30,,30,,28,,28,,28,1,27,1,27,1,27,61,,61,,61,v1,1,1,1,1,1c73,22,80,44,82,64r,4xm6,29c77,61,77,61,77,61,75,43,69,23,59,5l6,29xe" fillcolor="#15100c" stroked="f">
                    <v:path arrowok="t" o:connecttype="custom" o:connectlocs="485,401;0,177;0,165;6,159;361,0;367,6;485,377;485,401;35,171;455,360;349,29;35,171" o:connectangles="0,0,0,0,0,0,0,0,0,0,0,0"/>
                    <o:lock v:ext="edit" verticies="t"/>
                  </v:shape>
                  <v:shape id="Freeform 520" o:spid="_x0000_s1543" style="position:absolute;left:6458;top:2455;width:159;height:401;visibility:visible;mso-wrap-style:square;v-text-anchor:top" coordsize="159,4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JOUMMA&#10;AADcAAAADwAAAGRycy9kb3ducmV2LnhtbESPQWvCQBSE7wX/w/KE3upGsUWiq2ihIL1pI16f2Wc2&#10;mn2bZrdJ/PddQfA4zMw3zGLV20q01PjSsYLxKAFBnDtdcqEg+/l6m4HwAVlj5ZgU3MjDajl4WWCq&#10;Xcc7avehEBHCPkUFJoQ6ldLnhiz6kauJo3d2jcUQZVNI3WAX4baSkyT5kBZLjgsGa/o0lF/3fzZS&#10;zpfpb9Zms+7IG9Oe1gfzXR+Ueh326zmIQH14hh/trVbwPhnD/Uw8An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UJOUMMAAADcAAAADwAAAAAAAAAAAAAAAACYAgAAZHJzL2Rv&#10;d25yZXYueG1sUEsFBgAAAAAEAAQA9QAAAIgDAAAAAA==&#10;" path="m,59l106,r41,159l159,325r-12,23l59,401,47,236,,59xe" fillcolor="#16110d" stroked="f">
                    <v:path arrowok="t" o:connecttype="custom" o:connectlocs="0,59;106,0;147,159;159,325;147,348;59,401;47,236;0,59" o:connectangles="0,0,0,0,0,0,0,0"/>
                  </v:shape>
                  <v:shape id="Freeform 521" o:spid="_x0000_s1544" style="position:absolute;left:6351;top:2851;width:178;height:253;visibility:visible;mso-wrap-style:square;v-text-anchor:top" coordsize="178,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bdDcEA&#10;AADcAAAADwAAAGRycy9kb3ducmV2LnhtbESPQYvCMBSE7wv+h/AEb2tq0VWqUURY3Ku13p/Nsy02&#10;L6XJtnV/vRGEPQ4z8w2z2Q2mFh21rrKsYDaNQBDnVldcKMjO358rEM4ja6wtk4IHOdhtRx8bTLTt&#10;+URd6gsRIOwSVFB63yRSurwkg25qG+Lg3Wxr0AfZFlK32Ae4qWUcRV/SYMVhocSGDiXl9/TXKJBD&#10;dr5WF+yXXXb8u8e4MOm8UWoyHvZrEJ4G/x9+t3+0gkUcw+tMOAJy+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HW3Q3BAAAA3AAAAA8AAAAAAAAAAAAAAAAAmAIAAGRycy9kb3du&#10;cmV2LnhtbFBLBQYAAAAABAAEAPUAAACGAwAAAAA=&#10;" path="m,253l83,200r59,-71l172,41,178,,71,59,36,188,,253xe" fillcolor="#16110d" stroked="f">
                    <v:path arrowok="t" o:connecttype="custom" o:connectlocs="0,253;83,200;142,129;172,41;178,0;71,59;36,188;0,253" o:connectangles="0,0,0,0,0,0,0,0"/>
                  </v:shape>
                  <v:shape id="Freeform 522" o:spid="_x0000_s1545" style="position:absolute;left:1626;top:4249;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7e/MYA&#10;AADcAAAADwAAAGRycy9kb3ducmV2LnhtbESPQWvCQBSE74L/YXkFL6KbRpSQukoRFJGCaIvS22v2&#10;mQSzb0N21fTfu4LgcZiZb5jpvDWVuFLjSssK3ocRCOLM6pJzBT/fy0ECwnlkjZVlUvBPDuazbmeK&#10;qbY33tF173MRIOxSVFB4X6dSuqwgg25oa+LgnWxj0AfZ5FI3eAtwU8k4iibSYMlhocCaFgVl5/3F&#10;KNgmueTN4XRYHdux/Fr8XX6TuK9U7639/ADhqfWv8LO91grG8Q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d7e/MYAAADcAAAADwAAAAAAAAAAAAAAAACYAgAAZHJz&#10;L2Rvd25yZXYueG1sUEsFBgAAAAAEAAQA9QAAAIsDAAAAAA==&#10;" path="m7,1v1,1,1,2,,3c5,5,3,5,1,4,,3,,2,1,1,3,,5,,7,1xe" fillcolor="#16110d" stroked="f">
                    <v:path arrowok="t" o:connecttype="custom" o:connectlocs="41,6;41,24;6,24;6,6;41,6" o:connectangles="0,0,0,0,0"/>
                  </v:shape>
                  <v:shape id="Freeform 523" o:spid="_x0000_s1546" style="position:absolute;left:1709;top:4202;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7M8MA&#10;AADcAAAADwAAAGRycy9kb3ducmV2LnhtbESPQWvCQBSE74L/YXmCN92Yalqiq5Si2KuJSI+P3dck&#10;mH0bsluN/94tFHocZuYbZrMbbCtu1PvGsYLFPAFBrJ1puFJwLg+zNxA+IBtsHZOCB3nYbcejDebG&#10;3flEtyJUIkLY56igDqHLpfS6Jot+7jri6H273mKIsq+k6fEe4baVaZJk0mLDcaHGjj5q0tfixypI&#10;90nQ++OLLq5lmT2+ljhcXlGp6WR4X4MINIT/8F/70yhYpUv4PROPgN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Q7M8MAAADcAAAADwAAAAAAAAAAAAAAAACYAgAAZHJzL2Rv&#10;d25yZXYueG1sUEsFBgAAAAAEAAQA9QAAAIgDAAAAAA==&#10;" path="m7,1v2,1,2,2,,3c5,5,3,5,2,4,,3,,2,2,1,3,,5,,7,1xe" fillcolor="#16110d" stroked="f">
                    <v:path arrowok="t" o:connecttype="custom" o:connectlocs="41,6;41,23;12,23;12,6;41,6" o:connectangles="0,0,0,0,0"/>
                  </v:shape>
                  <v:shape id="Freeform 524" o:spid="_x0000_s1547" style="position:absolute;left:1792;top:415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ieqMMA&#10;AADcAAAADwAAAGRycy9kb3ducmV2LnhtbESPQWvCQBSE74L/YXmCN92Y1rREVylFsVcTkR4fu69J&#10;MPs2ZLca/71bKHgcZuYbZr0dbCuu1PvGsYLFPAFBrJ1puFJwKvezdxA+IBtsHZOCO3nYbsajNebG&#10;3fhI1yJUIkLY56igDqHLpfS6Jot+7jri6P243mKIsq+k6fEW4baVaZJk0mLDcaHGjj5r0pfi1ypI&#10;d0nQu8OLLi5lmd2/X3E4v6FS08nwsQIRaAjP8H/7yyhYpkv4OxOPgN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rieqMMAAADcAAAADwAAAAAAAAAAAAAAAACYAgAAZHJzL2Rv&#10;d25yZXYueG1sUEsFBgAAAAAEAAQA9QAAAIgDAAAAAA==&#10;" path="m7,1v2,,2,2,,3c6,5,3,5,2,4,,3,,1,2,1,3,,6,,7,1xe" fillcolor="#16110d" stroked="f">
                    <v:path arrowok="t" o:connecttype="custom" o:connectlocs="41,6;41,23;12,23;12,6;41,6" o:connectangles="0,0,0,0,0"/>
                  </v:shape>
                  <v:shape id="Freeform 525" o:spid="_x0000_s1548" style="position:absolute;left:1455;top:424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oA38MA&#10;AADcAAAADwAAAGRycy9kb3ducmV2LnhtbESPQWvCQBSE7wX/w/IEb3VjbKNEV5GitNcmIh4fu88k&#10;mH0bsluN/94tFHocZuYbZr0dbCtu1PvGsYLZNAFBrJ1puFJwLA+vSxA+IBtsHZOCB3nYbkYva8yN&#10;u/M33YpQiQhhn6OCOoQul9Lrmiz6qeuIo3dxvcUQZV9J0+M9wm0r0yTJpMWG40KNHX3UpK/Fj1WQ&#10;7pOg959zXVzLMnuc33A4LVCpyXjYrUAEGsJ/+K/9ZRS8pxn8nolHQG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moA38MAAADcAAAADwAAAAAAAAAAAAAAAACYAgAAZHJzL2Rv&#10;d25yZXYueG1sUEsFBgAAAAAEAAQA9QAAAIgDAAAAAA==&#10;" path="m7,1v2,1,2,2,,3c6,5,3,5,2,4,,3,,2,2,1,3,,6,,7,1xe" fillcolor="#16110d" stroked="f">
                    <v:path arrowok="t" o:connecttype="custom" o:connectlocs="41,6;41,24;12,24;12,6;41,6" o:connectangles="0,0,0,0,0"/>
                  </v:shape>
                  <v:shape id="Freeform 526" o:spid="_x0000_s1549" style="position:absolute;left:1537;top:4202;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alRMQA&#10;AADcAAAADwAAAGRycy9kb3ducmV2LnhtbESPQWvCQBSE70L/w/IKvemmqcaSZpVSLHo1Eenxsfua&#10;hGTfhuxW47/vCoUeh5n5him2k+3FhUbfOlbwvEhAEGtnWq4VnKrP+SsIH5AN9o5JwY08bDcPswJz&#10;4658pEsZahEh7HNU0IQw5FJ63ZBFv3ADcfS+3WgxRDnW0ox4jXDbyzRJMmmx5bjQ4EAfDemu/LEK&#10;0l0S9G7/osuuqrLb1xKn8xqVenqc3t9ABJrCf/ivfTAKVuka7mfiEZ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mpUTEAAAA3AAAAA8AAAAAAAAAAAAAAAAAmAIAAGRycy9k&#10;b3ducmV2LnhtbFBLBQYAAAAABAAEAPUAAACJAwAAAAA=&#10;" path="m7,1v2,1,2,2,,3c6,5,3,5,2,4,,3,,2,2,1,3,,6,,7,1xe" fillcolor="#16110d" stroked="f">
                    <v:path arrowok="t" o:connecttype="custom" o:connectlocs="42,6;42,23;12,23;12,6;42,6" o:connectangles="0,0,0,0,0"/>
                  </v:shape>
                  <v:shape id="Freeform 527" o:spid="_x0000_s1550" style="position:absolute;left:1626;top:4155;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pMjcMA&#10;AADcAAAADwAAAGRycy9kb3ducmV2LnhtbERPXWvCMBR9H/gfwhV8GWu6gqN0jSKCQ8ZApuLY27W5&#10;tsXmpiRRu3+/PAg+Hs53OR9MJ67kfGtZwWuSgiCurG65VrDfrV5yED4ga+wsk4I/8jCfjZ5KLLS9&#10;8Tddt6EWMYR9gQqaEPpCSl81ZNAntieO3Mk6gyFCV0vt8BbDTSezNH2TBluODQ32tGyoOm8vRsEm&#10;ryV/Hk6Hj59hKr+Wx8tvnj0rNRkPi3cQgYbwEN/da61gmsW18Uw8AnL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3pMjcMAAADcAAAADwAAAAAAAAAAAAAAAACYAgAAZHJzL2Rv&#10;d25yZXYueG1sUEsFBgAAAAAEAAQA9QAAAIgDAAAAAA==&#10;" path="m7,1v1,,1,2,,3c5,5,3,5,1,4,,3,,1,1,1,3,,5,,7,1xe" fillcolor="#16110d" stroked="f">
                    <v:path arrowok="t" o:connecttype="custom" o:connectlocs="41,6;41,23;6,23;6,6;41,6" o:connectangles="0,0,0,0,0"/>
                  </v:shape>
                  <v:shape id="Freeform 528" o:spid="_x0000_s1551" style="position:absolute;left:1709;top:4102;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UrcQA&#10;AADcAAAADwAAAGRycy9kb3ducmV2LnhtbESPT2vCQBTE74LfYXlCb7oxbf0TXUWKxV6biHh87D6T&#10;YPZtyG41fnu3UOhxmJnfMOttbxtxo87XjhVMJwkIYu1MzaWCY/E5XoDwAdlg45gUPMjDdjMcrDEz&#10;7s7fdMtDKSKEfYYKqhDaTEqvK7LoJ64ljt7FdRZDlF0pTYf3CLeNTJNkJi3WHBcqbOmjIn3Nf6yC&#10;dJ8EvT+86vxaFLPH+Q370xyVehn1uxWIQH34D/+1v4yC93QJv2fiEZCb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1lK3EAAAA3AAAAA8AAAAAAAAAAAAAAAAAmAIAAGRycy9k&#10;b3ducmV2LnhtbFBLBQYAAAAABAAEAPUAAACJAwAAAAA=&#10;" path="m7,1v2,1,2,3,,4c5,5,3,5,2,5,,4,,2,2,1,3,,5,,7,1xe" fillcolor="#16110d" stroked="f">
                    <v:path arrowok="t" o:connecttype="custom" o:connectlocs="41,6;41,29;12,29;12,6;41,6" o:connectangles="0,0,0,0,0"/>
                  </v:shape>
                  <v:shape id="Freeform 529" o:spid="_x0000_s1552" style="position:absolute;left:1792;top:405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ar7b8A&#10;AADcAAAADwAAAGRycy9kb3ducmV2LnhtbERPy4rCMBTdD/gP4QruxtTHqFSjyKDodloRl5fk2hab&#10;m9JktP69WQguD+e92nS2FndqfeVYwWiYgCDWzlRcKDjl++8FCB+QDdaOScGTPGzWva8VpsY9+I/u&#10;WShEDGGfooIyhCaV0uuSLPqha4gjd3WtxRBhW0jT4iOG21qOk2QmLVYcG0ps6Lckfcv+rYLxLgl6&#10;d5jo7Jbns+dlit15jkoN+t12CSJQFz7it/toFPxM4vx4Jh4Bu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qvtvwAAANwAAAAPAAAAAAAAAAAAAAAAAJgCAABkcnMvZG93bnJl&#10;di54bWxQSwUGAAAAAAQABAD1AAAAhAMAAAAA&#10;" path="m7,1v2,1,2,2,,3c6,5,3,5,2,4,,3,,2,2,1,3,,6,,7,1xe" fillcolor="#16110d" stroked="f">
                    <v:path arrowok="t" o:connecttype="custom" o:connectlocs="41,6;41,24;12,24;12,6;41,6" o:connectangles="0,0,0,0,0"/>
                  </v:shape>
                  <v:shape id="Freeform 530" o:spid="_x0000_s1553" style="position:absolute;left:1372;top:420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lzzcYA&#10;AADcAAAADwAAAGRycy9kb3ducmV2LnhtbESP3YrCMBSE74V9h3AW9kY0VVFK1ygiKIssiD8o3p1t&#10;jm2xOSlN1O7bG0HwcpiZb5jxtDGluFHtCssKet0IBHFqdcGZgv1u0YlBOI+ssbRMCv7JwXTy0Rpj&#10;ou2dN3Tb+kwECLsEFeTeV4mULs3JoOvaijh4Z1sb9EHWmdQ13gPclLIfRSNpsOCwkGNF85zSy/Zq&#10;FKzjTPLqcD4sj81Q/s7/rqe431bq67OZfYPw1Ph3+NX+0QqGgx4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5lzzcYAAADcAAAADwAAAAAAAAAAAAAAAACYAgAAZHJz&#10;L2Rvd25yZXYueG1sUEsFBgAAAAAEAAQA9QAAAIsDAAAAAA==&#10;" path="m7,1v1,1,1,2,,3c5,5,3,5,1,4,,3,,2,1,1,3,,5,,7,1xe" fillcolor="#16110d" stroked="f">
                    <v:path arrowok="t" o:connecttype="custom" o:connectlocs="41,6;41,23;6,23;6,6;41,6" o:connectangles="0,0,0,0,0"/>
                  </v:shape>
                  <v:shape id="Freeform 531" o:spid="_x0000_s1554" style="position:absolute;left:1455;top:415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iQAcMA&#10;AADcAAAADwAAAGRycy9kb3ducmV2LnhtbESPQWvCQBSE74X+h+UVequbRhsldRURi16biHh87D6T&#10;YPZtyG41/vuuIHgcZuYbZr4cbCsu1PvGsYLPUQKCWDvTcKVgX/58zED4gGywdUwKbuRhuXh9mWNu&#10;3JV/6VKESkQI+xwV1CF0uZRe12TRj1xHHL2T6y2GKPtKmh6vEW5bmSZJJi02HBdq7Ghdkz4Xf1ZB&#10;ukmC3mzHujiXZXY7TnA4TFGp97dh9Q0i0BCe4Ud7ZxR8jVO4n4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IiQAcMAAADcAAAADwAAAAAAAAAAAAAAAACYAgAAZHJzL2Rv&#10;d25yZXYueG1sUEsFBgAAAAAEAAQA9QAAAIgDAAAAAA==&#10;" path="m7,1v2,,2,2,,3c6,5,3,5,2,4,,3,,1,2,1,3,,6,,7,1xe" fillcolor="#16110d" stroked="f">
                    <v:path arrowok="t" o:connecttype="custom" o:connectlocs="41,6;41,23;12,23;12,6;41,6" o:connectangles="0,0,0,0,0"/>
                  </v:shape>
                  <v:shape id="Freeform 532" o:spid="_x0000_s1555" style="position:absolute;left:1289;top:4155;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dIIcUA&#10;AADcAAAADwAAAGRycy9kb3ducmV2LnhtbESPQYvCMBSE74L/ITzBi6ypikupRhFBERFEd3HZ27N5&#10;tsXmpTRR67/fLAgeh5n5hpnOG1OKO9WusKxg0I9AEKdWF5wp+P5afcQgnEfWWFomBU9yMJ+1W1NM&#10;tH3wge5Hn4kAYZeggtz7KpHSpTkZdH1bEQfvYmuDPsg6k7rGR4CbUg6j6FMaLDgs5FjRMqf0erwZ&#10;Bfs4k7w9XU7rn2Ysd8vz7Tce9pTqdprFBISnxr/Dr/ZGKxiPRvB/Jhw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B0ghxQAAANwAAAAPAAAAAAAAAAAAAAAAAJgCAABkcnMv&#10;ZG93bnJldi54bWxQSwUGAAAAAAQABAD1AAAAigMAAAAA&#10;" path="m7,1v1,,1,2,,3c5,5,3,5,1,4,,3,,1,1,1,3,,5,,7,1xe" fillcolor="#16110d" stroked="f">
                    <v:path arrowok="t" o:connecttype="custom" o:connectlocs="41,6;41,23;6,23;6,6;41,6" o:connectangles="0,0,0,0,0"/>
                  </v:shape>
                  <v:shape id="Freeform 533" o:spid="_x0000_s1556" style="position:absolute;left:1372;top:410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QVcYA&#10;AADcAAAADwAAAGRycy9kb3ducmV2LnhtbESPQWvCQBSE74L/YXmCF6mbWi0hukoRFCkFUYvF2zP7&#10;TILZtyG7avz3bkHwOMzMN8xk1phSXKl2hWUF7/0IBHFqdcGZgt/d4i0G4TyyxtIyKbiTg9m03Zpg&#10;ou2NN3Td+kwECLsEFeTeV4mULs3JoOvbijh4J1sb9EHWmdQ13gLclHIQRZ/SYMFhIceK5jml5+3F&#10;KFjHmeTv/Wm//GtG8md+vBziQU+pbqf5GoPw1PhX+NleaQWjjyH8nwlHQE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7QVcYAAADcAAAADwAAAAAAAAAAAAAAAACYAgAAZHJz&#10;L2Rvd25yZXYueG1sUEsFBgAAAAAEAAQA9QAAAIsDAAAAAA==&#10;" path="m7,1v1,1,1,3,,4c5,5,3,5,1,5,,4,,2,1,1,3,,5,,7,1xe" fillcolor="#16110d" stroked="f">
                    <v:path arrowok="t" o:connecttype="custom" o:connectlocs="41,6;41,29;6,29;6,6;41,6" o:connectangles="0,0,0,0,0"/>
                  </v:shape>
                  <v:shape id="Freeform 534" o:spid="_x0000_s1557" style="position:absolute;left:1283;top:405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EIdcIA&#10;AADcAAAADwAAAGRycy9kb3ducmV2LnhtbESPT4vCMBTE7wt+h/AEb2vq/6VrFBFFr9uK7PGRvG2L&#10;zUtpotZvbwRhj8PM/IZZrjtbixu1vnKsYDRMQBBrZyouFJzy/ecXCB+QDdaOScGDPKxXvY8lpsbd&#10;+YduWShEhLBPUUEZQpNK6XVJFv3QNcTR+3OtxRBlW0jT4j3CbS3HSTKXFiuOCyU2tC1JX7KrVTDe&#10;JUHvDhOdXfJ8/vidYndeoFKDfrf5BhGoC//hd/toFMwmM3idiUdAr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YQh1wgAAANwAAAAPAAAAAAAAAAAAAAAAAJgCAABkcnMvZG93&#10;bnJldi54bWxQSwUGAAAAAAQABAD1AAAAhwMAAAAA&#10;" path="m7,1v2,1,2,2,,3c6,5,3,5,2,4,,3,,2,2,1,3,,6,,7,1xe" fillcolor="#16110d" stroked="f">
                    <v:path arrowok="t" o:connecttype="custom" o:connectlocs="41,6;41,24;12,24;12,6;41,6" o:connectangles="0,0,0,0,0"/>
                  </v:shape>
                  <v:shape id="Freeform 535" o:spid="_x0000_s1558" style="position:absolute;left:1348;top:3724;width:426;height:413;visibility:visible;mso-wrap-style:square;v-text-anchor:top" coordsize="7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Ue/sIA&#10;AADcAAAADwAAAGRycy9kb3ducmV2LnhtbESPS2sCMRSF9wX/Q7hCdzVji4OORpEBsS6rLlxeJnce&#10;OLmJSarT/vqmUOjycB4fZ7UZTC/u5ENnWcF0koEgrqzuuFFwPu1e5iBCRNbYWyYFXxRgsx49rbDQ&#10;9sEfdD/GRqQRDgUqaGN0hZShaslgmFhHnLzaeoMxSd9I7fGRxk0vX7MslwY7ToQWHZUtVdfjp0mQ&#10;y8GXrj7H/TfVJde3fFG5m1LP42G7BBFpiP/hv/a7VjB7y+H3TDoCc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RR7+wgAAANwAAAAPAAAAAAAAAAAAAAAAAJgCAABkcnMvZG93&#10;bnJldi54bWxQSwUGAAAAAAQABAD1AAAAhwMAAAAA&#10;" path="m71,49v,,,,,c71,,71,,71,,,,,,,,,48,,48,,48v,,,1,,1c,49,,49,,49v,,,,,c,50,1,51,3,52,30,68,30,68,30,68v3,2,8,2,12,c69,52,69,52,69,52v2,-1,3,-2,2,-3xe" fillcolor="#febd33" stroked="f">
                    <v:path arrowok="t" o:connecttype="custom" o:connectlocs="420,289;420,289;420,0;0,0;0,283;0,289;0,289;0,289;18,307;178,401;249,401;408,307;420,289" o:connectangles="0,0,0,0,0,0,0,0,0,0,0,0,0"/>
                  </v:shape>
                  <v:shape id="Freeform 536" o:spid="_x0000_s1559" style="position:absolute;left:1336;top:3712;width:450;height:437;visibility:visible;mso-wrap-style:square;v-text-anchor:top" coordsize="76,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fYhsYA&#10;AADcAAAADwAAAGRycy9kb3ducmV2LnhtbESPQWvCQBSE7wX/w/KEXopuVNSSZiNVavVkadqDx9fs&#10;axKafRuyG43/visIHoeZ+YZJVr2pxYlaV1lWMBlHIIhzqysuFHx/bUfPIJxH1lhbJgUXcrBKBw8J&#10;xtqe+ZNOmS9EgLCLUUHpfRNL6fKSDLqxbYiD92tbgz7ItpC6xXOAm1pOo2ghDVYcFkpsaFNS/pd1&#10;RsFHc0RcvPn36qeTl/Xu6ai7g1Xqcdi/voDw1Pt7+NbeawXz2RKuZ8IRkO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zfYhsYAAADcAAAADwAAAAAAAAAAAAAAAACYAgAAZHJz&#10;L2Rvd25yZXYueG1sUEsFBgAAAAAEAAQA9QAAAIsDAAAAAA==&#10;" path="m38,74v-2,,-5,-1,-7,-2c4,56,4,56,4,56,2,55,,53,,51v,,,-1,,-1c,3,,3,,3,,1,1,,3,,72,,72,,72,v2,,3,1,3,3c75,51,75,51,75,51v1,2,-1,4,-3,5c45,72,45,72,45,72v-2,1,-4,2,-7,2xm4,4v,46,,46,,46c4,51,4,51,4,51v,,1,1,2,2c32,68,32,68,32,68v3,2,8,2,11,1c70,53,70,53,70,53v1,-1,2,-1,1,-2c71,51,71,51,71,51,71,4,71,4,71,4l4,4xe" fillcolor="#15100c" stroked="f">
                    <v:path arrowok="t" o:connecttype="custom" o:connectlocs="225,437;184,425;24,331;0,301;0,295;0,18;18,0;426,0;444,18;444,301;426,331;266,425;225,437;24,24;24,295;24,301;36,313;189,402;255,407;414,313;420,301;420,301;420,24;24,24" o:connectangles="0,0,0,0,0,0,0,0,0,0,0,0,0,0,0,0,0,0,0,0,0,0,0,0"/>
                    <o:lock v:ext="edit" verticies="t"/>
                  </v:shape>
                  <v:shape id="Freeform 537" o:spid="_x0000_s1560" style="position:absolute;left:1342;top:3600;width:432;height:248;visibility:visible;mso-wrap-style:square;v-text-anchor:top" coordsize="7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EeHcMA&#10;AADcAAAADwAAAGRycy9kb3ducmV2LnhtbERPyW7CMBC9V+o/WFOJCwKnVCxNMQhQEZxALB8wjadJ&#10;VHscxSYEvh4fkHp8evt03lojGqp96VjBez8BQZw5XXKu4Hxa9yYgfEDWaByTght5mM9eX6aYanfl&#10;AzXHkIsYwj5FBUUIVSqlzwqy6PuuIo7cr6sthgjrXOoarzHcGjlIkpG0WHJsKLCiVUHZ3/FiFeyX&#10;vrvchM/NcL8z3+Y+Ln/yZqVU561dfIEI1IZ/8dO91QqGH3FtPBOP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EeHcMAAADcAAAADwAAAAAAAAAAAAAAAACYAgAAZHJzL2Rv&#10;d25yZXYueG1sUEsFBgAAAAAEAAQA9QAAAIgDAAAAAA==&#10;" path="m70,24c42,40,42,40,42,40v-3,2,-8,2,-12,c4,24,4,24,4,24,,22,,19,3,18,31,1,31,1,31,1,34,,39,,43,2,69,17,69,17,69,17v4,2,4,6,1,7xe" fillcolor="#febd33" stroked="f">
                    <v:path arrowok="t" o:connecttype="custom" o:connectlocs="414,142;249,236;178,236;24,142;18,106;183,6;254,12;408,100;414,142" o:connectangles="0,0,0,0,0,0,0,0,0"/>
                  </v:shape>
                  <v:shape id="Freeform 538" o:spid="_x0000_s1561" style="position:absolute;left:1336;top:3588;width:444;height:272;visibility:visible;mso-wrap-style:square;v-text-anchor:top" coordsize="75,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pIcsUA&#10;AADcAAAADwAAAGRycy9kb3ducmV2LnhtbESP0WrCQBRE3wv+w3IFX0rdaFFsdJU0KNgXQe0HXLK3&#10;yZLs3ZDdauzXu0LBx2FmzjCrTW8bcaHOG8cKJuMEBHHhtOFSwfd597YA4QOyxsYxKbiRh8168LLC&#10;VLsrH+lyCqWIEPYpKqhCaFMpfVGRRT92LXH0flxnMUTZlVJ3eI1w28hpksylRcNxocKW8oqK+vRr&#10;FezMdv+Vz+aZObzW578s/zzUsldqNOyzJYhAfXiG/9t7rWD2/gGPM/EIyP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ykhyxQAAANwAAAAPAAAAAAAAAAAAAAAAAJgCAABkcnMv&#10;ZG93bnJldi54bWxQSwUGAAAAAAQABAD1AAAAigMAAAAA&#10;" path="m38,46v-3,,-5,-1,-8,-2c4,28,4,28,4,28,1,27,,25,,23,,21,1,19,3,18,31,2,31,2,31,2,34,,40,,45,2,71,18,71,18,71,18v3,1,4,3,4,5c75,25,74,27,72,28,44,44,44,44,44,44v-1,1,-4,2,-6,2xm37,4v-2,,-3,1,-4,1c5,21,5,21,5,21v-1,,-1,1,-1,2c4,23,4,24,6,25,32,40,32,40,32,40v3,2,8,2,10,1c70,25,70,25,70,25v1,-1,1,-1,1,-2c71,23,71,22,69,21,43,6,43,6,43,6,41,5,39,4,37,4xe" fillcolor="#15100c" stroked="f">
                    <v:path arrowok="t" o:connecttype="custom" o:connectlocs="225,272;178,260;24,166;0,136;18,106;184,12;266,12;420,106;444,136;426,166;260,260;225,272;219,24;195,30;30,124;24,136;36,148;189,237;249,242;414,148;420,136;408,124;255,35;219,24" o:connectangles="0,0,0,0,0,0,0,0,0,0,0,0,0,0,0,0,0,0,0,0,0,0,0,0"/>
                    <o:lock v:ext="edit" verticies="t"/>
                  </v:shape>
                  <v:shape id="Freeform 539" o:spid="_x0000_s1562" style="position:absolute;left:1449;top:3706;width:219;height:101;visibility:visible;mso-wrap-style:square;v-text-anchor:top" coordsize="37,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eBpsEA&#10;AADcAAAADwAAAGRycy9kb3ducmV2LnhtbERPS0sDMRC+C/6HMIIXsVmllrI2LSIsFqFgH3geknGz&#10;uJksmdhu/705FHr8+N6L1Rh6daQkXWQDT5MKFLGNruPWwGHfPM5BSUZ22EcmA2cSWC1vbxZYu3ji&#10;LR13uVUlhKVGAz7nodZarKeAMokDceF+YgqYC0ytdglPJTz0+rmqZjpgx6XB40Dvnuzv7i8YqPxX&#10;ajYzaT5l23/b7sOKfZgbc383vr2CyjTmq/jiXjsDL9Myv5wpR0A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cXgabBAAAA3AAAAA8AAAAAAAAAAAAAAAAAmAIAAGRycy9kb3du&#10;cmV2LnhtbFBLBQYAAAAABAAEAPUAAACGAwAAAAA=&#10;" path="m7,c,4,,10,7,14v6,3,17,3,23,c37,10,37,4,30,,18,7,18,7,18,7l7,xe" fillcolor="#fcebcc" stroked="f">
                    <v:path arrowok="t" o:connecttype="custom" o:connectlocs="41,0;41,83;178,83;178,0;107,42;41,0" o:connectangles="0,0,0,0,0,0"/>
                  </v:shape>
                  <v:shape id="Freeform 540" o:spid="_x0000_s1563" style="position:absolute;left:1490;top:3665;width:142;height:59;visibility:visible;mso-wrap-style:square;v-text-anchor:top" coordsize="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FlcUA&#10;AADcAAAADwAAAGRycy9kb3ducmV2LnhtbESPzW7CMBCE70i8g7VI3IiT/qQQMAhVStXeAk3vq3hJ&#10;IuJ1FLskvH1dqVKPo9n5Zmd3mEwnbjS41rKCJIpBEFdWt1wrKD/z1RqE88gaO8uk4E4ODvv5bIeZ&#10;tiOf6Hb2tQgQdhkqaLzvMyld1ZBBF9meOHgXOxj0QQ611AOOAW46+RDHqTTYcmhosKfXhqrr+duE&#10;N9IPfEna66Z+s8XjVzkeT7kvlFoupuMWhKfJ/x//pd+1guenBH7HBAL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gWVxQAAANwAAAAPAAAAAAAAAAAAAAAAAJgCAABkcnMv&#10;ZG93bnJldi54bWxQSwUGAAAAAAQABAD1AAAAigMAAAAA&#10;" path="m,4v12,6,12,6,12,6c24,4,24,4,24,4,17,,6,,,4xe" fillcolor="#fcebcc" stroked="f">
                    <v:path arrowok="t" o:connecttype="custom" o:connectlocs="0,24;71,59;142,24;0,24" o:connectangles="0,0,0,0"/>
                  </v:shape>
                  <v:shape id="Freeform 541" o:spid="_x0000_s1564" style="position:absolute;left:1478;top:3635;width:160;height:77;visibility:visible;mso-wrap-style:square;v-text-anchor:top" coordsize="27,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tl3scA&#10;AADcAAAADwAAAGRycy9kb3ducmV2LnhtbESPQU/CQBSE7yb8h80j4SZbiKJWFmKMREk4tKicH91n&#10;W+i+bXbXUv49S2LicTIz32Tmy940oiPna8sKJuMEBHFhdc2lgq/P1e0jCB+QNTaWScGZPCwXg5s5&#10;ptqeOKduG0oRIexTVFCF0KZS+qIig35sW+Lo/VhnMETpSqkdniLcNHKaJDNpsOa4UGFLrxUVx+2v&#10;UbB5Ori8ztb7PPueZO9+8/bQ7RKlRsP+5RlEoD78h//aH1rB/d0UrmfiEZC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bZd7HAAAA3AAAAA8AAAAAAAAAAAAAAAAAmAIAAGRy&#10;cy9kb3ducmV2LnhtbFBLBQYAAAAABAAEAPUAAACMAwAAAAA=&#10;" path="m14,13c,5,,5,,5,1,4,1,4,1,4,8,,19,,26,4v1,1,1,1,1,1l14,13xm4,5v10,6,10,6,10,6c23,5,23,5,23,5,18,3,10,3,4,5xe" fillcolor="#15100c" stroked="f">
                    <v:path arrowok="t" o:connecttype="custom" o:connectlocs="83,77;0,30;6,24;154,24;160,30;83,77;24,30;83,65;136,30;24,30" o:connectangles="0,0,0,0,0,0,0,0,0,0"/>
                    <o:lock v:ext="edit" verticies="t"/>
                  </v:shape>
                  <v:shape id="Freeform 542" o:spid="_x0000_s1565" style="position:absolute;left:1561;top:3736;width:207;height:401;visibility:visible;mso-wrap-style:square;v-text-anchor:top" coordsize="207,4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uhvsQA&#10;AADcAAAADwAAAGRycy9kb3ducmV2LnhtbESPQWsCMRSE74X+h/AKvWm2VkW2RhGhtNKDuBZ6fWxe&#10;N0s3LzFJdfffN4LQ4zAz3zDLdW87caYQW8cKnsYFCOLa6ZYbBZ/H19ECREzIGjvHpGCgCOvV/d0S&#10;S+0ufKBzlRqRIRxLVGBS8qWUsTZkMY6dJ87etwsWU5ahkTrgJcNtJydFMZcWW84LBj1tDdU/1a9V&#10;gOFjMKfFvmUevnY+vVW+mFVKPT70mxcQifr0H76137WC2fQZrmfyEZ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Lob7EAAAA3AAAAA8AAAAAAAAAAAAAAAAAmAIAAGRycy9k&#10;b3ducmV2LnhtbFBLBQYAAAAABAAEAPUAAACJAwAAAAA=&#10;" path="m,112l,401,47,389,207,283,207,,30,100,,112xe" fillcolor="#15100c" stroked="f">
                    <v:path arrowok="t" o:connecttype="custom" o:connectlocs="0,112;0,401;47,389;207,283;207,0;30,100;0,112" o:connectangles="0,0,0,0,0,0,0"/>
                  </v:shape>
                  <v:shape id="Freeform 543" o:spid="_x0000_s1566" style="position:absolute;left:1455;top:3677;width:207;height:112;visibility:visible;mso-wrap-style:square;v-text-anchor:top" coordsize="35,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ogsMUA&#10;AADcAAAADwAAAGRycy9kb3ducmV2LnhtbESPT2vCQBTE7wW/w/KE3urGPxWNriJCoR5aMOr9mX1m&#10;g9m3MbuN8dt3CwWPw8z8hlmuO1uJlhpfOlYwHCQgiHOnSy4UHA8fbzMQPiBrrByTggd5WK96L0tM&#10;tbvzntosFCJC2KeowIRQp1L63JBFP3A1cfQurrEYomwKqRu8R7it5ChJptJiyXHBYE1bQ/k1+7EK&#10;xl1hdpvbeLuft6ezHl1m318mV+q1320WIAJ14Rn+b39qBe+TCfydi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uiCwxQAAANwAAAAPAAAAAAAAAAAAAAAAAJgCAABkcnMv&#10;ZG93bnJldi54bWxQSwUGAAAAAAQABAD1AAAAigMAAAAA&#10;" path="m17,19c13,19,9,18,5,16,2,14,,11,,8,,5,2,3,5,1,6,,6,,6,,17,7,17,7,17,7,29,,29,,29,v1,1,1,1,1,1c33,3,35,5,35,8v,3,-2,6,-5,8c26,18,22,19,17,19xm6,3c3,4,2,6,2,8v,3,1,5,4,6c12,18,23,18,29,14v3,-1,4,-3,4,-6c33,6,32,4,29,3,17,10,17,10,17,10l6,3xe" fillcolor="#15100c" stroked="f">
                    <v:path arrowok="t" o:connecttype="custom" o:connectlocs="101,112;30,94;0,47;30,6;35,0;101,41;172,0;177,6;207,47;177,94;101,112;35,18;12,47;35,83;172,83;195,47;172,18;101,59;35,18" o:connectangles="0,0,0,0,0,0,0,0,0,0,0,0,0,0,0,0,0,0,0"/>
                    <o:lock v:ext="edit" verticies="t"/>
                  </v:shape>
                  <v:shape id="Freeform 544" o:spid="_x0000_s1567" style="position:absolute;left:5103;top:5376;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d7CMIA&#10;AADcAAAADwAAAGRycy9kb3ducmV2LnhtbESPT4vCMBTE74LfITzBm6b+X7pGEVHW67Yie3wkb9ti&#10;81KaqPXbmwVhj8PM/IZZbztbizu1vnKsYDJOQBBrZyouFJzz4+gDhA/IBmvHpOBJHrabfm+NqXEP&#10;/qZ7FgoRIexTVFCG0KRSel2SRT92DXH0fl1rMUTZFtK0+IhwW8tpkiylxYrjQokN7UvS1+xmFUwP&#10;SdCHr5nOrnm+fP7MsbusUKnhoNt9ggjUhf/wu30yChbzBfydiUdAb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Z3sIwgAAANwAAAAPAAAAAAAAAAAAAAAAAJgCAABkcnMvZG93&#10;bnJldi54bWxQSwUGAAAAAAQABAD1AAAAhwMAAAAA&#10;" path="m7,1v2,1,2,3,,4c6,5,3,5,2,5,,4,,2,2,1,3,,6,,7,1xe" fillcolor="#16110d" stroked="f">
                    <v:path arrowok="t" o:connecttype="custom" o:connectlocs="42,6;42,30;12,30;12,6;42,6" o:connectangles="0,0,0,0,0"/>
                  </v:shape>
                  <v:shape id="Freeform 545" o:spid="_x0000_s1568" style="position:absolute;left:5186;top:532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Xlf8MA&#10;AADcAAAADwAAAGRycy9kb3ducmV2LnhtbESPT2vCQBTE70K/w/IKvZlN/ZOW1FVELPVqItLjY/c1&#10;CWbfhuyq8dt3BcHjMDO/YRarwbbiQr1vHCt4T1IQxNqZhisFh/J7/AnCB2SDrWNScCMPq+XLaIG5&#10;cVfe06UIlYgQ9jkqqEPocim9rsmiT1xHHL0/11sMUfaVND1eI9y2cpKmmbTYcFyosaNNTfpUnK2C&#10;yTYNevsz1cWpLLPb7wyH4wcq9fY6rL9ABBrCM/xo74yC+SyD+5l4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7Xlf8MAAADcAAAADwAAAAAAAAAAAAAAAACYAgAAZHJzL2Rv&#10;d25yZXYueG1sUEsFBgAAAAAEAAQA9QAAAIgDAAAAAA==&#10;" path="m7,1v2,1,2,2,,3c6,5,3,5,2,4,,3,,2,2,1,3,,6,,7,1xe" fillcolor="#16110d" stroked="f">
                    <v:path arrowok="t" o:connecttype="custom" o:connectlocs="41,6;41,24;12,24;12,6;41,6" o:connectangles="0,0,0,0,0"/>
                  </v:shape>
                  <v:shape id="Freeform 546" o:spid="_x0000_s1569" style="position:absolute;left:5275;top:528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9X8cA&#10;AADcAAAADwAAAGRycy9kb3ducmV2LnhtbESPW2vCQBSE3wv+h+UU+lJ0o3gJaVYRoaWIUBpF6dtp&#10;9uSC2bMhu2r677tCoY/DzHzDpKveNOJKnastKxiPIhDEudU1lwoO+9dhDMJ5ZI2NZVLwQw5Wy8FD&#10;iom2N/6ka+ZLESDsElRQed8mUrq8IoNuZFvi4BW2M+iD7EqpO7wFuGnkJIrm0mDNYaHCljYV5efs&#10;YhR8xKXk7bE4vp36mdxtvi9f8eRZqafHfv0CwlPv/8N/7XetYDZdwP1MO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86PV/HAAAA3AAAAA8AAAAAAAAAAAAAAAAAmAIAAGRy&#10;cy9kb3ducmV2LnhtbFBLBQYAAAAABAAEAPUAAACMAwAAAAA=&#10;" path="m7,1v1,1,1,2,,3c5,5,3,5,1,4,,3,,2,1,1,3,,5,,7,1xe" fillcolor="#16110d" stroked="f">
                    <v:path arrowok="t" o:connecttype="custom" o:connectlocs="41,6;41,23;6,23;6,6;41,6" o:connectangles="0,0,0,0,0"/>
                  </v:shape>
                  <v:shape id="Freeform 547" o:spid="_x0000_s1570" style="position:absolute;left:4932;top:5376;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bUlr8A&#10;AADcAAAADwAAAGRycy9kb3ducmV2LnhtbERPy4rCMBTdD/gP4QruxtTHqFSjiCjjdloRl5fk2hab&#10;m9JErX9vFgMuD+e92nS2Fg9qfeVYwWiYgCDWzlRcKDjlh+8FCB+QDdaOScGLPGzWva8VpsY9+Y8e&#10;WShEDGGfooIyhCaV0uuSLPqha4gjd3WtxRBhW0jT4jOG21qOk2QmLVYcG0psaFeSvmV3q2C8T4Le&#10;/050dsvz2esyxe48R6UG/W67BBGoCx/xv/toFPxM49p4Jh4BuX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1ZtSWvwAAANwAAAAPAAAAAAAAAAAAAAAAAJgCAABkcnMvZG93bnJl&#10;di54bWxQSwUGAAAAAAQABAD1AAAAhAMAAAAA&#10;" path="m7,1v2,1,2,3,,4c6,5,4,5,2,5,,4,,2,2,1,4,,6,,7,1xe" fillcolor="#16110d" stroked="f">
                    <v:path arrowok="t" o:connecttype="custom" o:connectlocs="41,6;41,30;12,30;12,6;41,6" o:connectangles="0,0,0,0,0"/>
                  </v:shape>
                  <v:shape id="Freeform 548" o:spid="_x0000_s1571" style="position:absolute;left:5021;top:5329;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kMtscA&#10;AADcAAAADwAAAGRycy9kb3ducmV2LnhtbESP3WrCQBSE7wu+w3IKvSm6UbTENKuI0FJEKE1F8e6Y&#10;PfnB7NmQXTV9+65Q6OUwM98w6bI3jbhS52rLCsajCARxbnXNpYLd99swBuE8ssbGMin4IQfLxeAh&#10;xUTbG3/RNfOlCBB2CSqovG8TKV1ekUE3si1x8ArbGfRBdqXUHd4C3DRyEkUv0mDNYaHCltYV5efs&#10;YhR8xqXkzb7Yvx/6mdyuT5djPHlW6umxX72C8NT7//Bf+0MrmE3ncD8Tj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HpDLbHAAAA3AAAAA8AAAAAAAAAAAAAAAAAmAIAAGRy&#10;cy9kb3ducmV2LnhtbFBLBQYAAAAABAAEAPUAAACMAwAAAAA=&#10;" path="m7,1v1,1,1,2,,3c5,5,3,5,1,4,,3,,2,1,1,3,,5,,7,1xe" fillcolor="#16110d" stroked="f">
                    <v:path arrowok="t" o:connecttype="custom" o:connectlocs="41,6;41,24;6,24;6,6;41,6" o:connectangles="0,0,0,0,0"/>
                  </v:shape>
                  <v:shape id="Freeform 549" o:spid="_x0000_s1572" style="position:absolute;left:5103;top:5282;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lOTb8A&#10;AADcAAAADwAAAGRycy9kb3ducmV2LnhtbERPy4rCMBTdD/gP4QruxlQdH1SjiCjjdloRl5fk2hab&#10;m9JErX9vFsIsD+e92nS2Fg9qfeVYwWiYgCDWzlRcKDjlh+8FCB+QDdaOScGLPGzWva8VpsY9+Y8e&#10;WShEDGGfooIyhCaV0uuSLPqha4gjd3WtxRBhW0jT4jOG21qOk2QmLVYcG0psaFeSvmV3q2C8T4Le&#10;/050dsvz2evyg915jkoN+t12CSJQF/7FH/fRKJhO4/x4Jh4BuX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yU5NvwAAANwAAAAPAAAAAAAAAAAAAAAAAJgCAABkcnMvZG93bnJl&#10;di54bWxQSwUGAAAAAAQABAD1AAAAhAMAAAAA&#10;" path="m7,1v2,1,2,2,,3c6,5,3,5,2,4,,3,,2,2,1,3,,6,,7,1xe" fillcolor="#16110d" stroked="f">
                    <v:path arrowok="t" o:connecttype="custom" o:connectlocs="42,6;42,23;12,23;12,6;42,6" o:connectangles="0,0,0,0,0"/>
                  </v:shape>
                  <v:shape id="Freeform 550" o:spid="_x0000_s1573" style="position:absolute;left:5186;top:523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Xr1sQA&#10;AADcAAAADwAAAGRycy9kb3ducmV2LnhtbESPzWrDMBCE74W+g9hCbo2ctEmKGyWE4JBea4fQ4yJt&#10;bRNrZSzVP28fFQo9DjPzDbPdj7YRPXW+dqxgMU9AEGtnai4VXIrT8xsIH5ANNo5JwUQe9rvHhy2m&#10;xg38SX0eShEh7FNUUIXQplJ6XZFFP3ctcfS+XWcxRNmV0nQ4RLht5DJJ1tJizXGhwpaOFelb/mMV&#10;LLMk6Oz8ovNbUaynr1ccrxtUavY0Ht5BBBrDf/iv/WEUrFYL+D0Tj4D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F69bEAAAA3AAAAA8AAAAAAAAAAAAAAAAAmAIAAGRycy9k&#10;b3ducmV2LnhtbFBLBQYAAAAABAAEAPUAAACJAwAAAAA=&#10;" path="m7,1v2,,2,2,,3c6,5,3,5,2,4,,3,,1,2,1,3,,6,,7,1xe" fillcolor="#16110d" stroked="f">
                    <v:path arrowok="t" o:connecttype="custom" o:connectlocs="41,6;41,23;12,23;12,6;41,6" o:connectangles="0,0,0,0,0"/>
                  </v:shape>
                  <v:shape id="Freeform 551" o:spid="_x0000_s1574" style="position:absolute;left:5275;top:5182;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QIGsUA&#10;AADcAAAADwAAAGRycy9kb3ducmV2LnhtbESPQWvCQBSE7wX/w/IEL0U3BiIhuooIliKFUhXF2zP7&#10;TILZtyG7avrvuwXB4zAz3zCzRWdqcafWVZYVjEcRCOLc6ooLBfvdepiCcB5ZY22ZFPySg8W89zbD&#10;TNsH/9B96wsRIOwyVFB632RSurwkg25kG+LgXWxr0AfZFlK3+AhwU8s4iibSYMVhocSGViXl1+3N&#10;KPhOC8mbw+XwcewS+bU6305p/K7UoN8tpyA8df4VfrY/tYIkieH/TDg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lAgaxQAAANwAAAAPAAAAAAAAAAAAAAAAAJgCAABkcnMv&#10;ZG93bnJldi54bWxQSwUGAAAAAAQABAD1AAAAigMAAAAA&#10;" path="m7,1v1,1,1,3,,3c5,5,3,5,1,4,,4,,2,1,1,3,,5,,7,1xe" fillcolor="#16110d" stroked="f">
                    <v:path arrowok="t" o:connecttype="custom" o:connectlocs="41,6;41,23;6,23;6,6;41,6" o:connectangles="0,0,0,0,0"/>
                  </v:shape>
                  <v:shape id="Freeform 552" o:spid="_x0000_s1575" style="position:absolute;left:4849;top:532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QOsIA&#10;AADcAAAADwAAAGRycy9kb3ducmV2LnhtbESPT4vCMBTE7wt+h/AEb2vq/6VrFBFFr9uK7PGRvG2L&#10;zUtpotZvbwRhj8PM/IZZrjtbixu1vnKsYDRMQBBrZyouFJzy/ecXCB+QDdaOScGDPKxXvY8lpsbd&#10;+YduWShEhLBPUUEZQpNK6XVJFv3QNcTR+3OtxRBlW0jT4j3CbS3HSTKXFiuOCyU2tC1JX7KrVTDe&#10;JUHvDhOdXfJ8/vidYndeoFKDfrf5BhGoC//hd/toFMxmE3idiUdAr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9A6wgAAANwAAAAPAAAAAAAAAAAAAAAAAJgCAABkcnMvZG93&#10;bnJldi54bWxQSwUGAAAAAAQABAD1AAAAhwMAAAAA&#10;" path="m7,1v2,1,2,2,,3c6,5,3,5,2,4,,3,,2,2,1,3,,6,,7,1xe" fillcolor="#16110d" stroked="f">
                    <v:path arrowok="t" o:connecttype="custom" o:connectlocs="41,6;41,24;12,24;12,6;41,6" o:connectangles="0,0,0,0,0"/>
                  </v:shape>
                  <v:shape id="Freeform 553" o:spid="_x0000_s1576" style="position:absolute;left:4932;top:5282;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JITsIA&#10;AADcAAAADwAAAGRycy9kb3ducmV2LnhtbESPT4vCMBTE74LfITzBm6b+X7pGEVHW67Yie3wkb9ti&#10;81KaqPXbmwVhj8PM/IZZbztbizu1vnKsYDJOQBBrZyouFJzz4+gDhA/IBmvHpOBJHrabfm+NqXEP&#10;/qZ7FgoRIexTVFCG0KRSel2SRT92DXH0fl1rMUTZFtK0+IhwW8tpkiylxYrjQokN7UvS1+xmFUwP&#10;SdCHr5nOrnm+fP7MsbusUKnhoNt9ggjUhf/wu30yChaLOfydiUdAb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khOwgAAANwAAAAPAAAAAAAAAAAAAAAAAJgCAABkcnMvZG93&#10;bnJldi54bWxQSwUGAAAAAAQABAD1AAAAhwMAAAAA&#10;" path="m7,1v2,1,2,2,,3c6,5,4,5,2,4,,3,,2,2,1,4,,6,,7,1xe" fillcolor="#16110d" stroked="f">
                    <v:path arrowok="t" o:connecttype="custom" o:connectlocs="41,6;41,23;12,23;12,6;41,6" o:connectangles="0,0,0,0,0"/>
                  </v:shape>
                  <v:shape id="Freeform 554" o:spid="_x0000_s1577" style="position:absolute;left:4766;top:5282;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2QbsUA&#10;AADcAAAADwAAAGRycy9kb3ducmV2LnhtbESPQYvCMBSE7wv+h/AEL4umCpXSNYoIioggq+Kyt7fN&#10;sy02L6WJWv+9WRA8DjPzDTOZtaYSN2pcaVnBcBCBIM6sLjlXcDws+wkI55E1VpZJwYMczKadjwmm&#10;2t75m257n4sAYZeigsL7OpXSZQUZdANbEwfvbBuDPsgml7rBe4CbSo6iaCwNlhwWCqxpUVB22V+N&#10;gl2SS96czqfVTxvL7eLv+puMPpXqddv5FwhPrX+HX+21VhDHMfyfCUdA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fZBuxQAAANwAAAAPAAAAAAAAAAAAAAAAAJgCAABkcnMv&#10;ZG93bnJldi54bWxQSwUGAAAAAAQABAD1AAAAigMAAAAA&#10;" path="m7,1v1,1,1,2,,3c5,5,3,5,1,4,,3,,2,1,1,3,,5,,7,1xe" fillcolor="#16110d" stroked="f">
                    <v:path arrowok="t" o:connecttype="custom" o:connectlocs="42,6;42,23;6,23;6,6;42,6" o:connectangles="0,0,0,0,0"/>
                  </v:shape>
                  <v:shape id="Freeform 555" o:spid="_x0000_s1578" style="position:absolute;left:4849;top:5235;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zosMA&#10;AADcAAAADwAAAGRycy9kb3ducmV2LnhtbESPT2vCQBTE70K/w/IKvZlN/ZOW1FVELPVqItLjY/c1&#10;CWbfhuyq8dt3BcHjMDO/YRarwbbiQr1vHCt4T1IQxNqZhisFh/J7/AnCB2SDrWNScCMPq+XLaIG5&#10;cVfe06UIlYgQ9jkqqEPocim9rsmiT1xHHL0/11sMUfaVND1eI9y2cpKmmbTYcFyosaNNTfpUnK2C&#10;yTYNevsz1cWpLLPb7wyH4wcq9fY6rL9ABBrCM/xo74yC+TyD+5l4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mxzosMAAADcAAAADwAAAAAAAAAAAAAAAACYAgAAZHJzL2Rv&#10;d25yZXYueG1sUEsFBgAAAAAEAAQA9QAAAIgDAAAAAA==&#10;" path="m7,1v2,,2,2,,3c6,5,3,5,2,4,,3,,1,2,1,3,,6,,7,1xe" fillcolor="#16110d" stroked="f">
                    <v:path arrowok="t" o:connecttype="custom" o:connectlocs="41,6;41,23;12,23;12,6;41,6" o:connectangles="0,0,0,0,0"/>
                  </v:shape>
                  <v:shape id="Freeform 556" o:spid="_x0000_s1579" style="position:absolute;left:4766;top:5182;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rgscA&#10;AADcAAAADwAAAGRycy9kb3ducmV2LnhtbESP3WrCQBSE7wu+w3IK3hTdVEgNqRspgiKlINoS6d1p&#10;9uQHs2dDdtX07btCwcthZr5hFsvBtOJCvWssK3ieRiCIC6sbrhR8fa4nCQjnkTW2lknBLzlYZqOH&#10;BabaXnlPl4OvRICwS1FB7X2XSumKmgy6qe2Ig1fa3qAPsq+k7vEa4KaVsyh6kQYbDgs1drSqqTgd&#10;zkbBLqkkv+dlvjkOsfxY/Zy/k9mTUuPH4e0VhKfB38P/7a1WEMdzuJ0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jq4LHAAAA3AAAAA8AAAAAAAAAAAAAAAAAmAIAAGRy&#10;cy9kb3ducmV2LnhtbFBLBQYAAAAABAAEAPUAAACMAwAAAAA=&#10;" path="m7,1v1,1,1,3,,3c5,5,3,5,1,4,,4,,2,1,1,3,,5,,7,1xe" fillcolor="#16110d" stroked="f">
                    <v:path arrowok="t" o:connecttype="custom" o:connectlocs="42,6;42,23;6,23;6,6;42,6" o:connectangles="0,0,0,0,0"/>
                  </v:shape>
                  <v:shape id="Freeform 557" o:spid="_x0000_s1580" style="position:absolute;left:4766;top:4403;width:527;height:861;visibility:visible;mso-wrap-style:square;v-text-anchor:top" coordsize="89,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LEKMQA&#10;AADcAAAADwAAAGRycy9kb3ducmV2LnhtbERPTWuDQBC9F/oflin0UuqagpKYbEIpKZhDAyZeehvc&#10;idq6s+Ju1P777KGQ4+N9b3az6cRIg2stK1hEMQjiyuqWawXl+fN1CcJ5ZI2dZVLwRw5228eHDWba&#10;TlzQePK1CCHsMlTQeN9nUrqqIYMusj1x4C52MOgDHGqpB5xCuOnkWxyn0mDLoaHBnj4aqn5PV6Ng&#10;/5OuEl2eu6/9S378lodizItCqeen+X0NwtPs7+J/d64VJElYG86EIyC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ixCjEAAAA3AAAAA8AAAAAAAAAAAAAAAAAmAIAAGRycy9k&#10;b3ducmV2LnhtbFBLBQYAAAAABAAEAPUAAACJAwAAAAA=&#10;" path="m88,120v,,,,,c89,,89,,89,,1,,1,,1,,,119,,119,,119v,,,,,1c,120,,120,,120v,,,,,c,121,2,123,4,124v33,19,33,19,33,19c41,146,48,146,52,144,86,124,86,124,86,124v2,-1,3,-3,2,-4xe" fillcolor="#febd33" stroked="f">
                    <v:path arrowok="t" o:connecttype="custom" o:connectlocs="521,708;521,708;527,0;6,0;0,702;0,708;0,708;0,708;24,731;219,843;308,849;509,731;521,708" o:connectangles="0,0,0,0,0,0,0,0,0,0,0,0,0"/>
                  </v:shape>
                  <v:shape id="Freeform 558" o:spid="_x0000_s1581" style="position:absolute;left:4754;top:4391;width:550;height:879;visibility:visible;mso-wrap-style:square;v-text-anchor:top" coordsize="93,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4SMMUA&#10;AADcAAAADwAAAGRycy9kb3ducmV2LnhtbESPQWvCQBSE70L/w/KE3upGQW2jqxQhrRakJBbPj+xr&#10;Epp9u2a3Gv99Vyh4HGbmG2a57k0rztT5xrKC8SgBQVxa3XCl4OuQPT2D8AFZY2uZFFzJw3r1MFhi&#10;qu2FczoXoRIRwj5FBXUILpXSlzUZ9CPriKP3bTuDIcqukrrDS4SbVk6SZCYNNhwXanS0qan8KX6N&#10;Ajff5m7/fvg4vp2utGsnGX/mmVKPw/51ASJQH+7h//ZWK5hOX+B2Jh4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bhIwxQAAANwAAAAPAAAAAAAAAAAAAAAAAJgCAABkcnMv&#10;ZG93bnJldi54bWxQSwUGAAAAAAQABAD1AAAAigMAAAAA&#10;" path="m47,149v-3,,-7,-1,-9,-2c5,128,5,128,5,128,2,126,1,124,,122v,,,-1,,-1c1,,1,,1,,90,,90,,90,v1,,3,1,3,3c92,122,92,122,92,122v1,2,-1,4,-3,6c55,147,55,147,55,147v-2,2,-5,2,-8,2xm4,122v,,1,2,3,2c40,143,40,143,40,143v4,3,9,3,13,1c87,124,87,124,87,124v1,,2,-1,2,-2c89,122,89,122,89,122,89,4,89,4,89,4,4,4,4,4,4,4v,117,,117,,117c4,121,4,121,4,121r,1xe" fillcolor="#15100c" stroked="f">
                    <v:path arrowok="t" o:connecttype="custom" o:connectlocs="278,879;225,867;30,755;0,720;0,714;6,0;532,0;550,18;544,720;526,755;325,867;278,879;24,720;41,732;237,844;313,850;515,732;526,720;526,720;526,24;24,24;24,714;24,714;24,720" o:connectangles="0,0,0,0,0,0,0,0,0,0,0,0,0,0,0,0,0,0,0,0,0,0,0,0"/>
                    <o:lock v:ext="edit" verticies="t"/>
                  </v:shape>
                  <v:shape id="Freeform 559" o:spid="_x0000_s1582" style="position:absolute;left:4760;top:4249;width:539;height:307;visibility:visible;mso-wrap-style:square;v-text-anchor:top" coordsize="91,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LRRMAA&#10;AADcAAAADwAAAGRycy9kb3ducmV2LnhtbERPTYvCMBC9C/6HMII3TatrldooIgieFlZ3wePQjG21&#10;mZQmtt1/vzkseHy872w/mFp01LrKsoJ4HoEgzq2uuFDwfT3NNiCcR9ZYWyYFv+RgvxuPMky17fmL&#10;uosvRAhhl6KC0vsmldLlJRl0c9sQB+5uW4M+wLaQusU+hJtaLqIokQYrDg0lNnQsKX9eXkaBe234&#10;gT+ft6Zff8gbJ911GUulppPhsAXhafBv8b/7rBWskjA/nAlHQO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fLRRMAAAADcAAAADwAAAAAAAAAAAAAAAACYAgAAZHJzL2Rvd25y&#10;ZXYueG1sUEsFBgAAAAAEAAQA9QAAAIUDAAAAAA==&#10;" path="m87,30c53,50,53,50,53,50v-4,2,-11,2,-15,c5,31,5,31,5,31,1,28,,24,4,22,38,2,38,2,38,2,42,,49,,53,3,86,22,86,22,86,22v5,2,5,6,1,8xe" fillcolor="#febd33" stroked="f">
                    <v:path arrowok="t" o:connecttype="custom" o:connectlocs="515,177;314,295;225,295;30,183;24,130;225,12;314,18;509,130;515,177" o:connectangles="0,0,0,0,0,0,0,0,0"/>
                  </v:shape>
                  <v:shape id="Freeform 560" o:spid="_x0000_s1583" style="position:absolute;left:4760;top:4237;width:544;height:331;visibility:visible;mso-wrap-style:square;v-text-anchor:top" coordsize="92,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ZDcUA&#10;AADcAAAADwAAAGRycy9kb3ducmV2LnhtbESP3WrCQBSE7wt9h+UUelN0k0JFoqsUQUih0Prv5SF7&#10;3IRmz4bsGuPbuwXBy2FmvmGm897WoqPWV44VpMMEBHHhdMVGwXazHIxB+ICssXZMCq7kYT57fppi&#10;pt2FV9StgxERwj5DBWUITSalL0qy6IeuIY7eybUWQ5StkbrFS4TbWr4nyUharDgulNjQoqTib322&#10;Ct5MavIffd7s0vz4m3/h4XvfHZR6fek/JyAC9eERvrdzreBjlML/mXgE5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H9kNxQAAANwAAAAPAAAAAAAAAAAAAAAAAJgCAABkcnMv&#10;ZG93bnJldi54bWxQSwUGAAAAAAQABAD1AAAAigMAAAAA&#10;" path="m46,56v-3,,-6,-1,-9,-3c4,34,4,34,4,34,1,33,,30,,28,,26,1,24,3,22,37,3,37,3,37,3,42,,49,,54,3,87,22,87,22,87,22v3,2,5,4,5,7c92,31,91,33,88,34,54,54,54,54,54,54v-2,1,-5,2,-8,2xm45,5v-2,,-4,,-6,1c5,26,5,26,5,26v-1,,-2,1,-2,2c3,29,5,30,6,31,39,50,39,50,39,50v4,2,10,2,13,1c86,31,86,31,86,31v1,-1,2,-1,2,-2c88,28,87,27,85,26,52,7,52,7,52,7,50,5,47,5,45,5xe" fillcolor="#15100c" stroked="f">
                    <v:path arrowok="t" o:connecttype="custom" o:connectlocs="272,331;219,313;24,201;0,166;18,130;219,18;319,18;514,130;544,171;520,201;319,319;272,331;266,30;231,35;30,154;18,166;35,183;231,296;307,301;509,183;520,171;503,154;307,41;266,30" o:connectangles="0,0,0,0,0,0,0,0,0,0,0,0,0,0,0,0,0,0,0,0,0,0,0,0"/>
                    <o:lock v:ext="edit" verticies="t"/>
                  </v:shape>
                  <v:shape id="Freeform 561" o:spid="_x0000_s1584" style="position:absolute;left:4873;top:4338;width:148;height:82;visibility:visible;mso-wrap-style:square;v-text-anchor:top" coordsize="25,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O4YMIA&#10;AADcAAAADwAAAGRycy9kb3ducmV2LnhtbESP3WoCMRCF7wu+Qxihd5pocZGtUcQfqFQo1T7AsBk3&#10;i5vJuom6fftGEHp5OD8fZ7boXC1u1IbKs4bRUIEgLrypuNTwc9wOpiBCRDZYeyYNvxRgMe+9zDA3&#10;/s7fdDvEUqQRDjlqsDE2uZShsOQwDH1DnLyTbx3GJNtSmhbvadzVcqxUJh1WnAgWG1pZKs6Hq0tc&#10;vOx3V/5yuH7bqOzTXhqFqPVrv1u+g4jUxf/ws/1hNEyyMTzOpCMg5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I7hgwgAAANwAAAAPAAAAAAAAAAAAAAAAAJgCAABkcnMvZG93&#10;bnJldi54bWxQSwUGAAAAAAQABAD1AAAAhwMAAAAA&#10;" path="m23,12c25,,25,,25,,24,,24,,24,,1,13,1,13,1,13v,,-1,1,-1,1l23,12xe" fillcolor="#feedcc" stroked="f">
                    <v:path arrowok="t" o:connecttype="custom" o:connectlocs="136,70;148,0;142,0;6,76;0,82;136,70" o:connectangles="0,0,0,0,0,0"/>
                  </v:shape>
                  <v:shape id="Freeform 562" o:spid="_x0000_s1585" style="position:absolute;left:4861;top:4308;width:166;height:100;visibility:visible;mso-wrap-style:square;v-text-anchor:top" coordsize="28,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8Lm8gA&#10;AADcAAAADwAAAGRycy9kb3ducmV2LnhtbESPUUsCQRSF3wX/w3AD33TWorU2R0kjSLEiE+zxsnPb&#10;Wd25s+yM7vbvnSDo8XDO+Q5nOu9sJc7U+NKxgvEoAUGcO11yoWD3+Ty8A+EDssbKMSn4IQ/zWb83&#10;xUy7lj/ovA2FiBD2GSowIdSZlD43ZNGPXE0cvW/XWAxRNoXUDbYRbit5nSSptFhyXDBY09JQftye&#10;rILNm9mf2tW6O6RPi8nr/ddq/H6slRpcdY8PIAJ14T/8137RCm7TG/g9E4+AnF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PwubyAAAANwAAAAPAAAAAAAAAAAAAAAAAJgCAABk&#10;cnMvZG93bnJldi54bWxQSwUGAAAAAAQABAD1AAAAjQMAAAAA&#10;" path="m,17c2,15,2,15,2,15v1,,1,,1,c28,,28,,28,v,2,,2,,2c26,15,26,15,26,15l,17xm26,4c7,15,7,15,7,15,25,14,25,14,25,14l26,4xe" fillcolor="#15100c" stroked="f">
                    <v:path arrowok="t" o:connecttype="custom" o:connectlocs="0,100;12,88;18,88;166,0;166,12;154,88;0,100;154,24;42,88;148,82;154,24" o:connectangles="0,0,0,0,0,0,0,0,0,0,0"/>
                    <o:lock v:ext="edit" verticies="t"/>
                  </v:shape>
                  <v:shape id="Freeform 563" o:spid="_x0000_s1586" style="position:absolute;left:4873;top:4332;width:301;height:177;visibility:visible;mso-wrap-style:square;v-text-anchor:top" coordsize="5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KfjcQA&#10;AADcAAAADwAAAGRycy9kb3ducmV2LnhtbESPQWvCQBSE7wX/w/IEb3WjqNToKkYolp6a1Iu3R/aZ&#10;DWbfhuw2xn/vFgo9DjPzDbPdD7YRPXW+dqxgNk1AEJdO11wpOH+/v76B8AFZY+OYFDzIw343etli&#10;qt2dc+qLUIkIYZ+iAhNCm0rpS0MW/dS1xNG7us5iiLKrpO7wHuG2kfMkWUmLNccFgy0dDZW34scq&#10;OK5PX5ecH1lmimX5mWVXqvNeqcl4OGxABBrCf/iv/aEVLFcL+D0Tj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Cn43EAAAA3AAAAA8AAAAAAAAAAAAAAAAAmAIAAGRycy9k&#10;b3ducmV2LnhtbFBLBQYAAAAABAAEAPUAAACJAwAAAAA=&#10;" path="m28,16c,18,,18,,18v,,,,,c20,29,20,29,20,29v1,1,4,1,6,c50,15,50,15,50,15v1,-1,1,-2,,-3c31,1,31,1,31,1,30,,30,,30,l28,16xe" fillcolor="#feedcc" stroked="f">
                    <v:path arrowok="t" o:connecttype="custom" o:connectlocs="165,94;0,106;0,106;118,171;153,171;295,89;295,71;183,6;177,0;165,94" o:connectangles="0,0,0,0,0,0,0,0,0,0"/>
                  </v:shape>
                  <v:shape id="Freeform 564" o:spid="_x0000_s1587" style="position:absolute;left:4861;top:4308;width:325;height:189;visibility:visible;mso-wrap-style:square;v-text-anchor:top" coordsize="5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OicMA&#10;AADcAAAADwAAAGRycy9kb3ducmV2LnhtbESPUWvCQBCE3wv9D8cW+lYvCkk19ZQSEOxjrD9gyW2T&#10;YG4v5rYx+ut7BcHHYWa+YdbbyXVqpCG0ng3MZwko4srblmsDx+/d2xJUEGSLnWcycKUA283z0xpz&#10;6y9c0niQWkUIhxwNNCJ9rnWoGnIYZr4njt6PHxxKlEOt7YCXCHedXiRJph22HBca7KloqDodfp2B&#10;m7sVRTau8Ks8S5m0p/S9ktSY15fp8wOU0CSP8L29twbSLIX/M/EI6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QOicMAAADcAAAADwAAAAAAAAAAAAAAAACYAgAAZHJzL2Rv&#10;d25yZXYueG1sUEsFBgAAAAAEAAQA9QAAAIgDAAAAAA==&#10;" path="m25,32v-1,,-2,-1,-3,-1c3,20,3,20,3,20v,,,,-1,c,18,,18,,18v3,,3,,3,c30,16,30,16,30,16,32,,32,,32,v1,,1,,1,c33,,34,1,34,1,53,12,53,12,53,12v1,,2,1,2,2c55,15,54,16,53,17,29,31,29,31,29,31v-1,,-2,1,-4,1xm6,20v17,9,17,9,17,9c24,30,27,30,28,29,52,15,52,15,52,15v,,1,,1,-1c53,14,53,14,52,13,33,3,33,3,33,3,31,18,31,18,31,18l6,20xe" fillcolor="#15100c" stroked="f">
                    <v:path arrowok="t" o:connecttype="custom" o:connectlocs="148,189;130,183;18,118;12,118;0,106;18,106;177,95;189,0;195,0;201,6;313,71;325,83;313,100;171,183;148,189;35,118;136,171;165,171;307,89;313,83;307,77;195,18;183,106;35,118" o:connectangles="0,0,0,0,0,0,0,0,0,0,0,0,0,0,0,0,0,0,0,0,0,0,0,0"/>
                    <o:lock v:ext="edit" verticies="t"/>
                  </v:shape>
                  <v:shape id="Freeform 565" o:spid="_x0000_s1588" style="position:absolute;left:5038;top:4420;width:255;height:838;visibility:visible;mso-wrap-style:square;v-text-anchor:top" coordsize="255,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EfScYA&#10;AADcAAAADwAAAGRycy9kb3ducmV2LnhtbESPT2vCQBTE74V+h+UVvNVNC6aSuootFD0J/mn1+Mg+&#10;s6HZt2l2TaKf3hUKHoeZ+Q0zmfW2Ei01vnSs4GWYgCDOnS65ULDbfj2PQfiArLFyTArO5GE2fXyY&#10;YKZdx2tqN6EQEcI+QwUmhDqT0ueGLPqhq4mjd3SNxRBlU0jdYBfhtpKvSZJKiyXHBYM1fRrKfzcn&#10;q6C9JIcUV/r752932Xvz1h0XH3OlBk/9/B1EoD7cw//tpVYwSlO4nYlHQE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EfScYAAADcAAAADwAAAAAAAAAAAAAAAACYAgAAZHJz&#10;L2Rvd25yZXYueG1sUEsFBgAAAAAEAAQA9QAAAIsDAAAAAA==&#10;" path="m,136l,838r36,-6l255,703,249,,12,136,,136xe" fillcolor="#15100c" stroked="f">
                    <v:path arrowok="t" o:connecttype="custom" o:connectlocs="0,136;0,838;36,832;255,703;249,0;12,136;0,136" o:connectangles="0,0,0,0,0,0,0"/>
                  </v:shape>
                  <v:shape id="Freeform 566" o:spid="_x0000_s1589" style="position:absolute;left:3306;top:6084;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chMMA&#10;AADcAAAADwAAAGRycy9kb3ducmV2LnhtbESPQWvCQBSE70L/w/IKvZlNrcaSukoRi15NRHp87L4m&#10;wezbkF01/vuuIHgcZuYbZrEabCsu1PvGsYL3JAVBrJ1puFJwKH/GnyB8QDbYOiYFN/KwWr6MFpgb&#10;d+U9XYpQiQhhn6OCOoQul9Lrmiz6xHXE0ftzvcUQZV9J0+M1wm0rJ2maSYsNx4UaO1rXpE/F2SqY&#10;bNKgN9sPXZzKMrv9TnE4zlGpt9fh+wtEoCE8w4/2ziiYZXO4n4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0wchMMAAADcAAAADwAAAAAAAAAAAAAAAACYAgAAZHJzL2Rv&#10;d25yZXYueG1sUEsFBgAAAAAEAAQA9QAAAIgDAAAAAA==&#10;" path="m7,1v2,1,2,3,,3c6,5,3,5,2,4,,4,,2,2,1,3,,6,,7,1xe" fillcolor="#16110d" stroked="f">
                    <v:path arrowok="t" o:connecttype="custom" o:connectlocs="41,6;41,24;12,24;12,6;41,6" o:connectangles="0,0,0,0,0"/>
                  </v:shape>
                  <v:shape id="Freeform 567" o:spid="_x0000_s1590" style="position:absolute;left:3394;top:6037;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D1TcQA&#10;AADcAAAADwAAAGRycy9kb3ducmV2LnhtbERPTWvCQBC9F/oflin0UnSjkBBS11ACllIKYiqKt2l2&#10;TEKzsyG7mvTfuwehx8f7XuWT6cSVBtdaVrCYRyCIK6tbrhXsvzezFITzyBo7y6Tgjxzk68eHFWba&#10;jryja+lrEULYZaig8b7PpHRVQwbd3PbEgTvbwaAPcKilHnAM4aaTyyhKpMGWQ0ODPRUNVb/lxSjY&#10;prXkz8P58H6cYvlV/FxO6fJFqeen6e0VhKfJ/4vv7g+tIE7C2nAmHAG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Q9U3EAAAA3AAAAA8AAAAAAAAAAAAAAAAAmAIAAGRycy9k&#10;b3ducmV2LnhtbFBLBQYAAAAABAAEAPUAAACJAwAAAAA=&#10;" path="m7,1v1,1,1,2,,3c5,5,3,5,1,4,,3,,2,1,1,3,,5,,7,1xe" fillcolor="#16110d" stroked="f">
                    <v:path arrowok="t" o:connecttype="custom" o:connectlocs="42,6;42,24;6,24;6,6;42,6" o:connectangles="0,0,0,0,0"/>
                  </v:shape>
                  <v:shape id="Freeform 568" o:spid="_x0000_s1591" style="position:absolute;left:3477;top:5990;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xQ1sYA&#10;AADcAAAADwAAAGRycy9kb3ducmV2LnhtbESP3YrCMBSE7wXfIRzBG1nTFZRu1ygirCyLIP6geHe2&#10;ObbF5qQ0UevbG0HwcpiZb5jxtDGluFLtCssKPvsRCOLU6oIzBbvtz0cMwnlkjaVlUnAnB9NJuzXG&#10;RNsbr+m68ZkIEHYJKsi9rxIpXZqTQde3FXHwTrY26IOsM6lrvAW4KeUgikbSYMFhIceK5jml583F&#10;KFjFmeS//Wm/ODRDuZz/X47xoKdUt9PMvkF4avw7/Gr/agXD0Rc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lxQ1sYAAADcAAAADwAAAAAAAAAAAAAAAACYAgAAZHJz&#10;L2Rvd25yZXYueG1sUEsFBgAAAAAEAAQA9QAAAIsDAAAAAA==&#10;" path="m7,1v1,1,1,2,,3c5,5,3,5,1,4,,3,,2,1,1,3,,5,,7,1xe" fillcolor="#16110d" stroked="f">
                    <v:path arrowok="t" o:connecttype="custom" o:connectlocs="41,6;41,24;6,24;6,6;41,6" o:connectangles="0,0,0,0,0"/>
                  </v:shape>
                  <v:shape id="Freeform 569" o:spid="_x0000_s1592" style="position:absolute;left:3140;top:6084;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9vlsIA&#10;AADcAAAADwAAAGRycy9kb3ducmV2LnhtbERPTYvCMBC9C/6HMIIX0XQFd0s1yiIoIsKyKoq3sRnb&#10;YjMpTdT6781B8Ph435NZY0pxp9oVlhV8DSIQxKnVBWcK9rtFPwbhPLLG0jIpeJKD2bTdmmCi7YP/&#10;6b71mQgh7BJUkHtfJVK6NCeDbmAr4sBdbG3QB1hnUtf4COGmlMMo+pYGCw4NOVY0zym9bm9GwV+c&#10;SV4fLoflsRnJzfx8O8XDnlLdTvM7BuGp8R/x273SCkY/YX44E46An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2+WwgAAANwAAAAPAAAAAAAAAAAAAAAAAJgCAABkcnMvZG93&#10;bnJldi54bWxQSwUGAAAAAAQABAD1AAAAhwMAAAAA&#10;" path="m7,1v1,1,1,3,,3c5,5,3,5,1,4,,4,,2,1,1,3,,5,,7,1xe" fillcolor="#16110d" stroked="f">
                    <v:path arrowok="t" o:connecttype="custom" o:connectlocs="41,6;41,24;6,24;6,6;41,6" o:connectangles="0,0,0,0,0"/>
                  </v:shape>
                  <v:shape id="Freeform 570" o:spid="_x0000_s1593" style="position:absolute;left:3223;top:6037;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C3tsQA&#10;AADcAAAADwAAAGRycy9kb3ducmV2LnhtbESPQWvCQBSE7wX/w/IK3uom2mpJXYMUpb02EfH42H1N&#10;gtm3IbtN4r93C4Ueh5n5htnmk23FQL1vHCtIFwkIYu1Mw5WCU3l8egXhA7LB1jEpuJGHfDd72GJm&#10;3MhfNBShEhHCPkMFdQhdJqXXNVn0C9cRR+/b9RZDlH0lTY9jhNtWLpNkLS02HBdq7Oi9Jn0tfqyC&#10;5SEJ+vCx0sW1LNe3yzNO5w0qNX+c9m8gAk3hP/zX/jQKXjYp/J6JR0D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wt7bEAAAA3AAAAA8AAAAAAAAAAAAAAAAAmAIAAGRycy9k&#10;b3ducmV2LnhtbFBLBQYAAAAABAAEAPUAAACJAwAAAAA=&#10;" path="m7,1v2,1,2,2,,3c6,5,3,5,2,4,,3,,2,2,1,3,,6,,7,1xe" fillcolor="#16110d" stroked="f">
                    <v:path arrowok="t" o:connecttype="custom" o:connectlocs="41,6;41,24;12,24;12,6;41,6" o:connectangles="0,0,0,0,0"/>
                  </v:shape>
                  <v:shape id="Freeform 571" o:spid="_x0000_s1594" style="position:absolute;left:3306;top:599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IpwcQA&#10;AADcAAAADwAAAGRycy9kb3ducmV2LnhtbESPQWvCQBSE70L/w/IKvemmqcaSZpVSLHo1Eenxsfua&#10;hGTfhuxW47/vCoUeh5n5him2k+3FhUbfOlbwvEhAEGtnWq4VnKrP+SsIH5AN9o5JwY08bDcPswJz&#10;4658pEsZahEh7HNU0IQw5FJ63ZBFv3ADcfS+3WgxRDnW0ox4jXDbyzRJMmmx5bjQ4EAfDemu/LEK&#10;0l0S9G7/osuuqrLb1xKn8xqVenqc3t9ABJrCf/ivfTAKVusU7mfiEZ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iKcHEAAAA3AAAAA8AAAAAAAAAAAAAAAAAmAIAAGRycy9k&#10;b3ducmV2LnhtbFBLBQYAAAAABAAEAPUAAACJAwAAAAA=&#10;" path="m7,1v2,1,2,2,,3c6,5,3,5,2,4,,3,,2,2,1,3,,6,,7,1xe" fillcolor="#16110d" stroked="f">
                    <v:path arrowok="t" o:connecttype="custom" o:connectlocs="41,6;41,24;12,24;12,6;41,6" o:connectangles="0,0,0,0,0"/>
                  </v:shape>
                  <v:shape id="Freeform 572" o:spid="_x0000_s1595" style="position:absolute;left:3394;top:5943;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3x4ccA&#10;AADcAAAADwAAAGRycy9kb3ducmV2LnhtbESP3WrCQBSE7wu+w3IKvSm6UVFDmlVEaCkilEZRenea&#10;PfnB7NmQXTV9+65Q6OUwM98w6ao3jbhS52rLCsajCARxbnXNpYLD/nUYg3AeWWNjmRT8kIPVcvCQ&#10;YqLtjT/pmvlSBAi7BBVU3reJlC6vyKAb2ZY4eIXtDPogu1LqDm8Bbho5iaK5NFhzWKiwpU1F+Tm7&#10;GAUfcSl5eyyOb6d+Jneb78tXPHlW6umxX7+A8NT7//Bf+10rmC2mcD8Tjo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5t8eHHAAAA3AAAAA8AAAAAAAAAAAAAAAAAmAIAAGRy&#10;cy9kb3ducmV2LnhtbFBLBQYAAAAABAAEAPUAAACMAwAAAAA=&#10;" path="m7,v1,1,1,3,,4c5,5,3,5,1,4,,3,,1,1,,3,,5,,7,xe" fillcolor="#16110d" stroked="f">
                    <v:path arrowok="t" o:connecttype="custom" o:connectlocs="42,0;42,23;6,23;6,0;42,0" o:connectangles="0,0,0,0,0"/>
                  </v:shape>
                  <v:shape id="Freeform 573" o:spid="_x0000_s1596" style="position:absolute;left:3477;top:5890;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RplccA&#10;AADcAAAADwAAAGRycy9kb3ducmV2LnhtbESPW2vCQBSE3wv+h+UU+lJ0o3gJaVYRoaWIUBpF6dtp&#10;9uSC2bMhu2r677tCoY/DzHzDpKveNOJKnastKxiPIhDEudU1lwoO+9dhDMJ5ZI2NZVLwQw5Wy8FD&#10;iom2N/6ka+ZLESDsElRQed8mUrq8IoNuZFvi4BW2M+iD7EqpO7wFuGnkJIrm0mDNYaHCljYV5efs&#10;YhR8xKXk7bE4vp36mdxtvi9f8eRZqafHfv0CwlPv/8N/7XetYLaYwv1MO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GEaZXHAAAA3AAAAA8AAAAAAAAAAAAAAAAAmAIAAGRy&#10;cy9kb3ducmV2LnhtbFBLBQYAAAAABAAEAPUAAACMAwAAAAA=&#10;" path="m7,1v1,1,1,3,,3c5,5,3,5,1,4,,4,,2,1,1,3,,5,,7,1xe" fillcolor="#16110d" stroked="f">
                    <v:path arrowok="t" o:connecttype="custom" o:connectlocs="41,6;41,23;6,23;6,6;41,6" o:connectangles="0,0,0,0,0"/>
                  </v:shape>
                  <v:shape id="Freeform 574" o:spid="_x0000_s1597" style="position:absolute;left:3051;top:6037;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uxtcIA&#10;AADcAAAADwAAAGRycy9kb3ducmV2LnhtbESPT4vCMBTE78J+h/AWvGnqf6lGEVF2r7ay7PGRPNti&#10;81KaqPXbb4QFj8PM/IZZbztbizu1vnKsYDRMQBBrZyouFJzz42AJwgdkg7VjUvAkD9vNR2+NqXEP&#10;PtE9C4WIEPYpKihDaFIpvS7Joh+6hjh6F9daDFG2hTQtPiLc1nKcJHNpseK4UGJD+5L0NbtZBeND&#10;EvTha6Kza57Pn79T7H4WqFT/s9utQATqwjv83/42CmaLGbzOxCM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C7G1wgAAANwAAAAPAAAAAAAAAAAAAAAAAJgCAABkcnMvZG93&#10;bnJldi54bWxQSwUGAAAAAAQABAD1AAAAhwMAAAAA&#10;" path="m7,1v2,1,2,2,,3c6,5,3,5,2,4,,3,,2,2,1,3,,6,,7,1xe" fillcolor="#16110d" stroked="f">
                    <v:path arrowok="t" o:connecttype="custom" o:connectlocs="42,6;42,24;12,24;12,6;42,6" o:connectangles="0,0,0,0,0"/>
                  </v:shape>
                  <v:shape id="Freeform 575" o:spid="_x0000_s1598" style="position:absolute;left:3140;top:5990;width:47;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pSecUA&#10;AADcAAAADwAAAGRycy9kb3ducmV2LnhtbESPQYvCMBSE74L/ITzBi6ypgm6pRhFBERFEd3HZ27N5&#10;tsXmpTRR67/fLAgeh5n5hpnOG1OKO9WusKxg0I9AEKdWF5wp+P5afcQgnEfWWFomBU9yMJ+1W1NM&#10;tH3wge5Hn4kAYZeggtz7KpHSpTkZdH1bEQfvYmuDPsg6k7rGR4CbUg6jaCwNFhwWcqxomVN6Pd6M&#10;gn2cSd6eLqf1TzOSu+X59hsPe0p1O81iAsJT49/hV3ujFYw+x/B/Jhw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GlJ5xQAAANwAAAAPAAAAAAAAAAAAAAAAAJgCAABkcnMv&#10;ZG93bnJldi54bWxQSwUGAAAAAAQABAD1AAAAigMAAAAA&#10;" path="m7,1v1,1,1,2,,3c5,5,3,5,1,4,,3,,2,1,1,3,,5,,7,1xe" fillcolor="#16110d" stroked="f">
                    <v:path arrowok="t" o:connecttype="custom" o:connectlocs="41,6;41,24;6,24;6,6;41,6" o:connectangles="0,0,0,0,0"/>
                  </v:shape>
                  <v:shape id="Freeform 576" o:spid="_x0000_s1599" style="position:absolute;left:2969;top:5990;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WKWcMA&#10;AADcAAAADwAAAGRycy9kb3ducmV2LnhtbESPT4vCMBTE7wt+h/AEb2vqn7VL1ygiil63XZY9PpK3&#10;bbF5KU3U+u2NIHgcZuY3zHLd20ZcqPO1YwWTcQKCWDtTc6ngp9i/f4LwAdlg45gU3MjDejV4W2Jm&#10;3JW/6ZKHUkQI+wwVVCG0mZReV2TRj11LHL1/11kMUXalNB1eI9w2cpokC2mx5rhQYUvbivQpP1sF&#10;010S9O4w0/mpKBa3vzn2vykqNRr2my8QgfrwCj/bR6PgI03hcSYeAbm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WKWcMAAADcAAAADwAAAAAAAAAAAAAAAACYAgAAZHJzL2Rv&#10;d25yZXYueG1sUEsFBgAAAAAEAAQA9QAAAIgDAAAAAA==&#10;" path="m7,1v2,1,2,2,,3c6,5,3,5,2,4,,3,,2,2,1,3,,6,,7,1xe" fillcolor="#16110d" stroked="f">
                    <v:path arrowok="t" o:connecttype="custom" o:connectlocs="41,6;41,24;12,24;12,6;41,6" o:connectangles="0,0,0,0,0"/>
                  </v:shape>
                  <v:shape id="Freeform 577" o:spid="_x0000_s1600" style="position:absolute;left:3051;top:5943;width:54;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oeK78A&#10;AADcAAAADwAAAGRycy9kb3ducmV2LnhtbERPTYvCMBC9C/sfwix401RXq1SjLIuiV1tZ9jgkY1ts&#10;JqXJav335iB4fLzv9ba3jbhR52vHCibjBASxdqbmUsG52I+WIHxANtg4JgUP8rDdfAzWmBl35xPd&#10;8lCKGMI+QwVVCG0mpdcVWfRj1xJH7uI6iyHCrpSmw3sMt42cJkkqLdYcGyps6acifc3/rYLpLgl6&#10;d/jS+bUo0sffDPvfBSo1/Oy/VyAC9eEtfrmPRsF8EdfGM/EIyM0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7Ch4rvwAAANwAAAAPAAAAAAAAAAAAAAAAAJgCAABkcnMvZG93bnJl&#10;di54bWxQSwUGAAAAAAQABAD1AAAAhAMAAAAA&#10;" path="m7,v2,1,2,3,,4c6,5,3,5,2,4,,3,,1,2,,3,,6,,7,xe" fillcolor="#16110d" stroked="f">
                    <v:path arrowok="t" o:connecttype="custom" o:connectlocs="42,0;42,23;12,23;12,0;42,0" o:connectangles="0,0,0,0,0"/>
                  </v:shape>
                  <v:shape id="Freeform 578" o:spid="_x0000_s1601" style="position:absolute;left:2969;top:589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a7sMMA&#10;AADcAAAADwAAAGRycy9kb3ducmV2LnhtbESPT4vCMBTE74LfITxhb5rq+me3GkVEWa+2suzxkTzb&#10;YvNSmqj1228WFjwOM/MbZrXpbC3u1PrKsYLxKAFBrJ2puFBwzg/DDxA+IBusHZOCJ3nYrPu9FabG&#10;PfhE9ywUIkLYp6igDKFJpfS6JIt+5Bri6F1cazFE2RbStPiIcFvLSZLMpcWK40KJDe1K0tfsZhVM&#10;9knQ+693nV3zfP78mWL3vUCl3gbddgkiUBde4f/20SiYLT7h70w8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Ea7sMMAAADcAAAADwAAAAAAAAAAAAAAAACYAgAAZHJzL2Rv&#10;d25yZXYueG1sUEsFBgAAAAAEAAQA9QAAAIgDAAAAAA==&#10;" path="m7,1v2,1,2,2,,3c5,5,3,5,2,4,,3,,2,2,1,3,,5,,7,1xe" fillcolor="#16110d" stroked="f">
                    <v:path arrowok="t" o:connecttype="custom" o:connectlocs="41,6;41,23;12,23;12,6;41,6" o:connectangles="0,0,0,0,0"/>
                  </v:shape>
                  <v:shape id="Freeform 579" o:spid="_x0000_s1602" style="position:absolute;left:3560;top:5937;width:47;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ofscMA&#10;AADcAAAADwAAAGRycy9kb3ducmV2LnhtbERPXWvCMBR9H/gfwhX2MjRdwVGqUURwjDGQqSi+XZtr&#10;W2xuShJr9++XB8HHw/meLXrTiI6cry0reB8nIIgLq2suFex361EGwgdkjY1lUvBHHhbzwcsMc23v&#10;/EvdNpQihrDPUUEVQptL6YuKDPqxbYkjd7HOYIjQlVI7vMdw08g0ST6kwZpjQ4UtrSoqrtubUbDJ&#10;Ssnfh8vh89hP5M/qfDtl6ZtSr8N+OQURqA9P8cP9pRVMsjg/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2ofscMAAADcAAAADwAAAAAAAAAAAAAAAACYAgAAZHJzL2Rv&#10;d25yZXYueG1sUEsFBgAAAAAEAAQA9QAAAIgDAAAAAA==&#10;" path="m7,1v1,1,1,2,,3c5,5,3,5,2,4,,3,,2,2,1,3,,5,,7,1xe" fillcolor="#16110d" stroked="f">
                    <v:path arrowok="t" o:connecttype="custom" o:connectlocs="41,6;41,23;12,23;12,6;41,6" o:connectangles="0,0,0,0,0"/>
                  </v:shape>
                  <v:shape id="Freeform 580" o:spid="_x0000_s1603" style="position:absolute;left:3643;top:5890;width:53;height:29;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HkcQA&#10;AADcAAAADwAAAGRycy9kb3ducmV2LnhtbESPQWvCQBSE7wX/w/IK3uom2qqkrkGK0l6biPT42H1N&#10;gtm3IbtN4r93C4Ueh5n5htnlk23FQL1vHCtIFwkIYu1Mw5WCc3l62oLwAdlg65gU3MhDvp897DAz&#10;buRPGopQiQhhn6GCOoQuk9Lrmiz6heuIo/fteoshyr6Spscxwm0rl0mylhYbjgs1dvRWk74WP1bB&#10;8pgEfXxf6eJaluvb1zNOlw0qNX+cDq8gAk3hP/zX/jAKXrYp/J6JR0D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x5HEAAAA3AAAAA8AAAAAAAAAAAAAAAAAmAIAAGRycy9k&#10;b3ducmV2LnhtbFBLBQYAAAAABAAEAPUAAACJAwAAAAA=&#10;" path="m7,1v2,1,2,2,,3c6,5,3,5,2,4,,3,,2,2,1,3,,6,,7,1xe" fillcolor="#16110d" stroked="f">
                    <v:path arrowok="t" o:connecttype="custom" o:connectlocs="41,6;41,23;12,23;12,6;41,6" o:connectangles="0,0,0,0,0"/>
                  </v:shape>
                  <v:shape id="Freeform 581" o:spid="_x0000_s1604" style="position:absolute;left:3731;top:5843;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QkXccA&#10;AADcAAAADwAAAGRycy9kb3ducmV2LnhtbESP3WrCQBSE7wXfYTlCb6RuDFhCdCNFsJRSKNoS8e6Y&#10;Pfmh2bMhu9H07btCoZfDzHzDbLajacWVetdYVrBcRCCIC6sbrhR8fe4fExDOI2tsLZOCH3KwzaaT&#10;Daba3vhA16OvRICwS1FB7X2XSumKmgy6he2Ig1fa3qAPsq+k7vEW4KaVcRQ9SYMNh4UaO9rVVHwf&#10;B6PgI6kkv+Vl/nIaV/J9dxnOSTxX6mE2Pq9BeBr9f/iv/aoVrJIY7mfCEZD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T0JF3HAAAA3AAAAA8AAAAAAAAAAAAAAAAAmAIAAGRy&#10;cy9kb3ducmV2LnhtbFBLBQYAAAAABAAEAPUAAACMAwAAAAA=&#10;" path="m7,v1,1,1,3,,4c5,5,3,5,1,4,,3,,1,1,,3,,5,,7,xe" fillcolor="#16110d" stroked="f">
                    <v:path arrowok="t" o:connecttype="custom" o:connectlocs="42,0;42,23;6,23;6,0;42,0" o:connectangles="0,0,0,0,0"/>
                  </v:shape>
                  <v:shape id="Freeform 582" o:spid="_x0000_s1605" style="position:absolute;left:3814;top:5789;width:48;height:3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BxsYA&#10;AADcAAAADwAAAGRycy9kb3ducmV2LnhtbESP3YrCMBSE7wXfIRzBG1lTXZTSNYoIu8giiD+47N2x&#10;ObbF5qQ0UevbG0HwcpiZb5jJrDGluFLtCssKBv0IBHFqdcGZgv3u+yMG4TyyxtIyKbiTg9m03Zpg&#10;ou2NN3Td+kwECLsEFeTeV4mULs3JoOvbijh4J1sb9EHWmdQ13gLclHIYRWNpsOCwkGNFi5zS8/Zi&#10;FKzjTPLv4XT4+WtGcrU4Xv7jYU+pbqeZf4Hw1Ph3+NVeagWj+BOeZ8IRkN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iBxsYAAADcAAAADwAAAAAAAAAAAAAAAACYAgAAZHJz&#10;L2Rvd25yZXYueG1sUEsFBgAAAAAEAAQA9QAAAIsDAAAAAA==&#10;" path="m7,1v1,1,1,3,,3c5,5,3,5,1,4,,4,,2,1,1,3,,5,,7,1xe" fillcolor="#16110d" stroked="f">
                    <v:path arrowok="t" o:connecttype="custom" o:connectlocs="42,6;42,24;6,24;6,6;42,6" o:connectangles="0,0,0,0,0"/>
                  </v:shape>
                  <v:shape id="Freeform 583" o:spid="_x0000_s1606" style="position:absolute;left:3897;top:5742;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JkCcIA&#10;AADcAAAADwAAAGRycy9kb3ducmV2LnhtbESPT4vCMBTE78J+h/AWvGnq35VqFBFl92ori8dH8myL&#10;zUtpotZvv1kQPA4z8xtmtelsLe7U+sqxgtEwAUGsnam4UHDKD4MFCB+QDdaOScGTPGzWH70VpsY9&#10;+Ej3LBQiQtinqKAMoUml9Loki37oGuLoXVxrMUTZFtK0+IhwW8txksylxYrjQokN7UrS1+xmFYz3&#10;SdD774nOrnk+f56n2P1+oVL9z267BBGoC+/wq/1jFMwWU/g/E4+A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kmQJwgAAANwAAAAPAAAAAAAAAAAAAAAAAJgCAABkcnMvZG93&#10;bnJldi54bWxQSwUGAAAAAAQABAD1AAAAhwMAAAAA&#10;" path="m7,1v2,1,2,2,,3c6,5,3,5,2,4,,3,,2,2,1,3,,6,,7,1xe" fillcolor="#16110d" stroked="f">
                    <v:path arrowok="t" o:connecttype="custom" o:connectlocs="41,6;41,24;12,24;12,6;41,6" o:connectangles="0,0,0,0,0"/>
                  </v:shape>
                  <v:shape id="Freeform 584" o:spid="_x0000_s1607" style="position:absolute;left:3560;top:5843;width:47;height:23;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5O9McA&#10;AADcAAAADwAAAGRycy9kb3ducmV2LnhtbESPT2vCQBTE70K/w/IKvelGQSvRVUSQ/jlITYvg7ZF9&#10;TWKzb9PdjUY/vSsUehxm5jfMfNmZWpzI+cqyguEgAUGcW11xoeDrc9OfgvABWWNtmRRcyMNy8dCb&#10;Y6rtmXd0ykIhIoR9igrKEJpUSp+XZNAPbEMcvW/rDIYoXSG1w3OEm1qOkmQiDVYcF0psaF1S/pO1&#10;RsH1uG+Pv3aD79tD+yI/sufDW+WUenrsVjMQgbrwH/5rv2oF4+kY7mfiEZC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TOTvTHAAAA3AAAAA8AAAAAAAAAAAAAAAAAmAIAAGRy&#10;cy9kb3ducmV2LnhtbFBLBQYAAAAABAAEAPUAAACMAwAAAAA=&#10;" path="m7,v1,1,1,3,,4c5,4,3,4,1,4,,3,,1,1,,3,,5,,7,xe" fillcolor="#16110d" stroked="f">
                    <v:path arrowok="t" o:connecttype="custom" o:connectlocs="41,0;41,23;6,23;6,0;41,0" o:connectangles="0,0,0,0,0"/>
                  </v:shape>
                  <v:shape id="Freeform 585" o:spid="_x0000_s1608" style="position:absolute;left:3643;top:5789;width:53;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xf5cMA&#10;AADcAAAADwAAAGRycy9kb3ducmV2LnhtbESPT4vCMBTE7wt+h/AEb2vqn+1K1ygiil63XZY9PpK3&#10;bbF5KU3U+u2NIHgcZuY3zHLd20ZcqPO1YwWTcQKCWDtTc6ngp9i/L0D4gGywcUwKbuRhvRq8LTEz&#10;7srfdMlDKSKEfYYKqhDaTEqvK7Lox64ljt6/6yyGKLtSmg6vEW4bOU2SVFqsOS5U2NK2In3Kz1bB&#10;dJcEvTvMdH4qivT2N8f+9xOVGg37zReIQH14hZ/to1HwsUjhcSYeAbm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xf5cMAAADcAAAADwAAAAAAAAAAAAAAAACYAgAAZHJzL2Rv&#10;d25yZXYueG1sUEsFBgAAAAAEAAQA9QAAAIgDAAAAAA==&#10;" path="m7,1v2,1,2,2,,3c6,5,3,5,2,4,,3,,2,2,1,3,,6,,7,1xe" fillcolor="#16110d" stroked="f">
                    <v:path arrowok="t" o:connecttype="custom" o:connectlocs="41,6;41,24;12,24;12,6;41,6" o:connectangles="0,0,0,0,0"/>
                  </v:shape>
                  <v:shape id="Freeform 586" o:spid="_x0000_s1609" style="position:absolute;left:3725;top:5742;width:54;height:3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6fsQA&#10;AADcAAAADwAAAGRycy9kb3ducmV2LnhtbESPzWrDMBCE74G+g9hCb4nctPnBjWxKSGmvsUPpcZG2&#10;tom1MpZiO29fFQI5DjPzDbPLJ9uKgXrfOFbwvEhAEGtnGq4UnMqP+RaED8gGW8ek4Eoe8uxhtsPU&#10;uJGPNBShEhHCPkUFdQhdKqXXNVn0C9cRR+/X9RZDlH0lTY9jhNtWLpNkLS02HBdq7Ghfkz4XF6tg&#10;eUiCPny+6OJcluvrzytO3xtU6ulxen8DEWgK9/Ct/WUUrLYb+D8Tj4D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9A+n7EAAAA3AAAAA8AAAAAAAAAAAAAAAAAmAIAAGRycy9k&#10;b3ducmV2LnhtbFBLBQYAAAAABAAEAPUAAACJAwAAAAA=&#10;" path="m7,1v2,1,2,2,,3c6,5,3,5,2,4,,3,,2,2,1,3,,6,,7,1xe" fillcolor="#16110d" stroked="f">
                    <v:path arrowok="t" o:connecttype="custom" o:connectlocs="42,6;42,24;12,24;12,6;42,6" o:connectangles="0,0,0,0,0"/>
                  </v:shape>
                  <v:shape id="Freeform 587" o:spid="_x0000_s1610" style="position:absolute;left:3814;top:5695;width:48;height:29;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wTt8MA&#10;AADcAAAADwAAAGRycy9kb3ducmV2LnhtbERPXWvCMBR9H/gfwhX2MjRdwVGqUURwjDGQqSi+XZtr&#10;W2xuShJr9++XB8HHw/meLXrTiI6cry0reB8nIIgLq2suFex361EGwgdkjY1lUvBHHhbzwcsMc23v&#10;/EvdNpQihrDPUUEVQptL6YuKDPqxbYkjd7HOYIjQlVI7vMdw08g0ST6kwZpjQ4UtrSoqrtubUbDJ&#10;Ssnfh8vh89hP5M/qfDtl6ZtSr8N+OQURqA9P8cP9pRVMsrg2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RwTt8MAAADcAAAADwAAAAAAAAAAAAAAAACYAgAAZHJzL2Rv&#10;d25yZXYueG1sUEsFBgAAAAAEAAQA9QAAAIgDAAAAAA==&#10;" path="m7,1v1,1,1,2,,3c5,5,3,5,1,4,,3,,2,1,1,3,,5,,7,1xe" fillcolor="#16110d" stroked="f">
                    <v:path arrowok="t" o:connecttype="custom" o:connectlocs="42,6;42,23;6,23;6,6;42,6" o:connectangles="0,0,0,0,0"/>
                  </v:shape>
                  <v:shape id="Freeform 588" o:spid="_x0000_s1611" style="position:absolute;left:3897;top:5648;width:53;height:23;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c0sQA&#10;AADcAAAADwAAAGRycy9kb3ducmV2LnhtbESP3WrCQBSE7wu+w3IE7+pGwWKiq6hEsPSm/jzAMXvM&#10;BrNnQ3aN8e27hUIvh5n5hlmue1uLjlpfOVYwGScgiAunKy4VXM779zkIH5A11o5JwYs8rFeDtyVm&#10;2j35SN0plCJC2GeowITQZFL6wpBFP3YNcfRurrUYomxLqVt8Rrit5TRJPqTFiuOCwYZ2hor76WEV&#10;HL8fiBfD26/r9DOVeZrPui5XajTsNwsQgfrwH/5rH7SC2TyF3zPxCMjV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P3NLEAAAA3AAAAA8AAAAAAAAAAAAAAAAAmAIAAGRycy9k&#10;b3ducmV2LnhtbFBLBQYAAAAABAAEAPUAAACJAwAAAAA=&#10;" path="m7,v2,1,2,3,,4c6,4,3,4,2,4,,3,,1,2,,3,,6,,7,xe" fillcolor="#16110d" stroked="f">
                    <v:path arrowok="t" o:connecttype="custom" o:connectlocs="41,0;41,23;12,23;12,0;41,0" o:connectangles="0,0,0,0,0"/>
                  </v:shape>
                  <v:shape id="Freeform 589" o:spid="_x0000_s1612" style="position:absolute;left:3288;top:4208;width:633;height:1540;visibility:visible;mso-wrap-style:square;v-text-anchor:top" coordsize="107,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Pmz8IA&#10;AADcAAAADwAAAGRycy9kb3ducmV2LnhtbERPyWrDMBC9B/IPYgK9JXJDa1I3SghpCyWneDn0OFhT&#10;29QaOZbq5e+jQ6HHx9v3x8m0YqDeNZYVPG4iEMSl1Q1XCor8Y70D4TyyxtYyKZjJwfGwXOwx0Xbk&#10;lIbMVyKEsEtQQe19l0jpypoMuo3tiAP3bXuDPsC+krrHMYSbVm6jKJYGGw4NNXZ0rqn8yX6Ngu5L&#10;2uK9QHqLL9d4vM6Y5k83pR5W0+kVhKfJ/4v/3J9awfNLmB/OhCMgD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A+bPwgAAANwAAAAPAAAAAAAAAAAAAAAAAJgCAABkcnMvZG93&#10;bnJldi54bWxQSwUGAAAAAAQABAD1AAAAhwMAAAAA&#10;" path="m107,229v,,,,,c107,,107,,107,,,,,,,,1,228,1,228,1,228v,1,,1,,1c1,229,1,229,1,229v,,,,,c1,231,2,233,5,235v40,23,40,23,40,23c50,261,58,261,63,258v41,-24,41,-24,41,-24c106,233,107,231,107,229xe" fillcolor="#febd33" stroked="f">
                    <v:path arrowok="t" o:connecttype="custom" o:connectlocs="633,1351;633,1351;633,0;0,0;6,1345;6,1351;6,1351;6,1351;30,1387;266,1522;373,1522;615,1381;633,1351" o:connectangles="0,0,0,0,0,0,0,0,0,0,0,0,0"/>
                  </v:shape>
                  <v:shape id="Freeform 590" o:spid="_x0000_s1613" style="position:absolute;left:3276;top:4196;width:656;height:1558;visibility:visible;mso-wrap-style:square;v-text-anchor:top" coordsize="111,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yRCsUA&#10;AADcAAAADwAAAGRycy9kb3ducmV2LnhtbESPQWsCMRSE7wX/Q3hCbzXR0qpbo4gg9tAKruL5sXnd&#10;LG5etptUV399Uyh4HGbmG2a26FwtztSGyrOG4UCBIC68qbjUcNivnyYgQkQ2WHsmDVcKsJj3HmaY&#10;GX/hHZ3zWIoE4ZChBhtjk0kZCksOw8A3xMn78q3DmGRbStPiJcFdLUdKvUqHFacFiw2tLBWn/Mdp&#10;kJ/qY33cbZ9vG2P5NN7gKlffWj/2u+UbiEhdvIf/2+9Gw8t0CH9n0hG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fJEKxQAAANwAAAAPAAAAAAAAAAAAAAAAAJgCAABkcnMv&#10;ZG93bnJldi54bWxQSwUGAAAAAAQABAD1AAAAigMAAAAA&#10;" path="m57,264v-4,,-8,-1,-11,-3c6,238,6,238,6,238,3,237,1,234,1,232v,-1,,-1,,-2c,4,,4,,4,,2,2,,4,,107,,107,,107,v2,,4,2,4,4c111,231,111,231,111,231v,3,-1,5,-4,7c66,262,66,262,66,262v-3,1,-6,2,-9,2xm4,4c5,230,5,230,5,230v,1,,1,,1c5,232,6,234,8,235v40,23,40,23,40,23c52,261,60,261,64,259v41,-24,41,-24,41,-24c106,234,107,233,107,232v,-1,,-1,,-1c107,4,107,4,107,4l4,4xe" fillcolor="#15100c" stroked="f">
                    <v:path arrowok="t" o:connecttype="custom" o:connectlocs="337,1558;272,1540;35,1405;6,1369;6,1357;0,24;24,0;632,0;656,24;656,1363;632,1405;390,1546;337,1558;24,24;30,1357;30,1363;47,1387;284,1523;378,1528;621,1387;632,1369;632,1363;632,24;24,24" o:connectangles="0,0,0,0,0,0,0,0,0,0,0,0,0,0,0,0,0,0,0,0,0,0,0,0"/>
                    <o:lock v:ext="edit" verticies="t"/>
                  </v:shape>
                  <v:shape id="Freeform 591" o:spid="_x0000_s1614" style="position:absolute;left:3282;top:4025;width:645;height:372;visibility:visible;mso-wrap-style:square;v-text-anchor:top" coordsize="109,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zYMUA&#10;AADcAAAADwAAAGRycy9kb3ducmV2LnhtbESPQWsCMRCF70L/Q5iCF9FEqVK3ZhcRCnroQS2Ct2Ez&#10;7i5NJssmdbf/vikUPD7evO/N2xSDs+JOXWg8a5jPFAji0puGKw2f5/fpK4gQkQ1az6ThhwIU+dNo&#10;g5nxPR/pfoqVSBAOGWqoY2wzKUNZk8Mw8y1x8m6+cxiT7CppOuwT3Fm5UGolHTacGmpsaVdT+XX6&#10;dumNg1pFu7vQ5cVODsRHde0/lNbj52H7BiLSEB/H/+m90bBcL+BvTCK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wHNgxQAAANwAAAAPAAAAAAAAAAAAAAAAAJgCAABkcnMv&#10;ZG93bnJldi54bWxQSwUGAAAAAAQABAD1AAAAigMAAAAA&#10;" path="m105,37c63,61,63,61,63,61,59,63,51,63,45,60,6,37,6,37,6,37,1,34,,29,5,27,46,3,46,3,46,3,50,,59,,64,3v39,23,39,23,39,23c109,29,109,34,105,37xe" fillcolor="#febd33" stroked="f">
                    <v:path arrowok="t" o:connecttype="custom" o:connectlocs="621,218;373,360;266,354;36,218;30,159;272,18;379,18;609,154;621,218" o:connectangles="0,0,0,0,0,0,0,0,0"/>
                  </v:shape>
                  <v:shape id="Freeform 592" o:spid="_x0000_s1615" style="position:absolute;left:3276;top:4013;width:656;height:390;visibility:visible;mso-wrap-style:square;v-text-anchor:top" coordsize="11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5vcUA&#10;AADcAAAADwAAAGRycy9kb3ducmV2LnhtbESPzWrDMBCE74G+g9hCb4nclIbEsRxCoZBb89OQ68ba&#10;2KbWSpFUx337qhDocZiZb5hiNZhO9ORDa1nB8yQDQVxZ3XKt4PPwPp6DCBFZY2eZFPxQgFX5MCow&#10;1/bGO+r3sRYJwiFHBU2MLpcyVA0ZDBPriJN3sd5gTNLXUnu8Jbjp5DTLZtJgy2mhQUdvDVVf+2+j&#10;4KN35+PUWBcvh6vP5pvt7nzaKvX0OKyXICIN8T98b2+0gtfFC/ydSUdAl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77m9xQAAANwAAAAPAAAAAAAAAAAAAAAAAJgCAABkcnMv&#10;ZG93bnJldi54bWxQSwUGAAAAAAQABAD1AAAAigMAAAAA&#10;" path="m57,66v-4,,-8,-1,-12,-3c6,41,6,41,6,41,2,39,,36,,33,,31,2,28,5,27,46,3,46,3,46,3,51,,60,,66,4v39,23,39,23,39,23c109,29,111,31,111,34v,3,-2,5,-4,6c65,64,65,64,65,64v-2,2,-5,2,-8,2xm55,5v-3,,-5,,-7,1c7,30,7,30,7,30,6,31,4,32,4,33v,1,2,3,4,4c47,60,47,60,47,60v5,3,12,3,16,1c105,37,105,37,105,37v1,-1,2,-2,2,-3c107,33,106,31,103,30,64,7,64,7,64,7,61,6,58,5,55,5xe" fillcolor="#15100c" stroked="f">
                    <v:path arrowok="t" o:connecttype="custom" o:connectlocs="337,390;266,372;35,242;0,195;30,160;272,18;390,24;621,160;656,201;632,236;384,378;337,390;325,30;284,35;41,177;24,195;47,219;278,355;372,360;621,219;632,201;609,177;378,41;325,30" o:connectangles="0,0,0,0,0,0,0,0,0,0,0,0,0,0,0,0,0,0,0,0,0,0,0,0"/>
                    <o:lock v:ext="edit" verticies="t"/>
                  </v:shape>
                  <v:shape id="Freeform 593" o:spid="_x0000_s1616" style="position:absolute;left:3418;top:4131;width:177;height:100;visibility:visible;mso-wrap-style:square;v-text-anchor:top" coordsize="3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tNxccA&#10;AADcAAAADwAAAGRycy9kb3ducmV2LnhtbESPQWvCQBSE7wX/w/IKXqRuam3R1FVKSkHw0Mbqwdtj&#10;95kEs29DdtXUX+8KQo/DzHzDzBadrcWJWl85VvA8TEAQa2cqLhRsfr+eJiB8QDZYOyYFf+RhMe89&#10;zDA17sw5ndahEBHCPkUFZQhNKqXXJVn0Q9cQR2/vWoshyraQpsVzhNtajpLkTVqsOC6U2FBWkj6s&#10;j1ZBVX/vt8fB6uXzJ9cXuZtmVnOmVP+x+3gHEagL/+F7e2kUvE7HcDsTj4CcX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cLTcXHAAAA3AAAAA8AAAAAAAAAAAAAAAAAmAIAAGRy&#10;cy9kb3ducmV2LnhtbFBLBQYAAAAABAAEAPUAAACMAwAAAAA=&#10;" path="m28,15c30,,30,,30,v,,,,,c1,17,1,17,1,17v,,,,-1,l28,15xe" fillcolor="#feedcc" stroked="f">
                    <v:path arrowok="t" o:connecttype="custom" o:connectlocs="165,88;177,0;177,0;6,100;0,100;165,88" o:connectangles="0,0,0,0,0,0"/>
                  </v:shape>
                  <v:shape id="Freeform 594" o:spid="_x0000_s1617" style="position:absolute;left:3406;top:4096;width:195;height:118;visibility:visible;mso-wrap-style:square;v-text-anchor:top" coordsize="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qxDcMA&#10;AADcAAAADwAAAGRycy9kb3ducmV2LnhtbESPQYvCMBSE74L/ITzBm6YqXbQaRQVBWDxolz0/mmcb&#10;bF5KE7Xur98sCHscZuYbZrXpbC0e1HrjWMFknIAgLpw2XCr4yg+jOQgfkDXWjknBizxs1v3eCjPt&#10;nnymxyWUIkLYZ6igCqHJpPRFRRb92DXE0bu61mKIsi2lbvEZ4baW0yT5kBYNx4UKG9pXVNwud6vA&#10;5yecfbuffLtLZ59n45O5MzelhoNuuwQRqAv/4Xf7qBWkixT+zsQjIN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KqxDcMAAADcAAAADwAAAAAAAAAAAAAAAACYAgAAZHJzL2Rv&#10;d25yZXYueG1sUEsFBgAAAAAEAAQA9QAAAIgDAAAAAA==&#10;" path="m,20c2,18,2,18,2,18v,,1,,1,c33,,33,,33,v,2,,2,,2c31,18,31,18,31,18l,20xm31,4c7,18,7,18,7,18,29,16,29,16,29,16l31,4xe" fillcolor="#15100c" stroked="f">
                    <v:path arrowok="t" o:connecttype="custom" o:connectlocs="0,118;12,106;18,106;195,0;195,12;183,106;0,118;183,24;41,106;171,94;183,24" o:connectangles="0,0,0,0,0,0,0,0,0,0,0"/>
                    <o:lock v:ext="edit" verticies="t"/>
                  </v:shape>
                  <v:shape id="Freeform 595" o:spid="_x0000_s1618" style="position:absolute;left:3418;top:4131;width:367;height:207;visibility:visible;mso-wrap-style:square;v-text-anchor:top" coordsize="6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H1/sUA&#10;AADcAAAADwAAAGRycy9kb3ducmV2LnhtbESPQWvCQBSE74L/YXlCb2ZTqdKmWUWEQg/2YBrx+si+&#10;JiHZt2F3G1N/vVso9DjMzDdMvptML0ZyvrWs4DFJQRBXVrdcKyg/35bPIHxA1thbJgU/5GG3nc9y&#10;zLS98onGItQiQthnqKAJYcik9FVDBn1iB+LofVlnMETpaqkdXiPc9HKVphtpsOW40OBAh4aqrvg2&#10;Cpzen45Pl4/1rThjefNjiS50Sj0spv0riEBT+A//td+1gvXLBn7PxCM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YfX+xQAAANwAAAAPAAAAAAAAAAAAAAAAAJgCAABkcnMv&#10;ZG93bnJldi54bWxQSwUGAAAAAAQABAD1AAAAigMAAAAA&#10;" path="m33,19c,21,,21,,21v1,,1,,1,c24,34,24,34,24,34v2,1,5,1,7,c60,18,60,18,60,18v2,-2,2,-4,,-5c37,,37,,37,v,,,,-1,l33,19xe" fillcolor="#feedcc" stroked="f">
                    <v:path arrowok="t" o:connecttype="custom" o:connectlocs="195,112;0,124;6,124;142,201;184,201;355,106;355,77;219,0;213,0;195,112" o:connectangles="0,0,0,0,0,0,0,0,0,0"/>
                  </v:shape>
                  <v:shape id="Freeform 596" o:spid="_x0000_s1619" style="position:absolute;left:3406;top:4096;width:385;height:224;visibility:visible;mso-wrap-style:square;v-text-anchor:top" coordsize="6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K+gsAA&#10;AADcAAAADwAAAGRycy9kb3ducmV2LnhtbESPQYvCMBSE78L+h/AWvNnUBV2tRimFBa/qen80z6bY&#10;vJQkq3V/vREEj8PMfMOst4PtxJV8aB0rmGY5COLa6ZYbBb/Hn8kCRIjIGjvHpOBOAbabj9EaC+1u&#10;vKfrITYiQTgUqMDE2BdShtqQxZC5njh5Z+ctxiR9I7XHW4LbTn7l+VxabDktGOypMlRfDn9WQbgY&#10;/1/OyxPPwk7fY13hsa+UGn8O5QpEpCG+w6/2TiuYLb/heSYdAbl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wK+gsAAAADcAAAADwAAAAAAAAAAAAAAAACYAgAAZHJzL2Rvd25y&#10;ZXYueG1sUEsFBgAAAAAEAAQA9QAAAIUDAAAAAA==&#10;" path="m30,38v-2,,-3,,-4,-1c3,24,3,24,3,24v-1,,-1,,-1,-1c,22,,22,,22v3,,3,,3,c35,20,35,20,35,20,38,,38,,38,v1,1,1,1,1,1c39,1,40,1,40,1,63,14,63,14,63,14v1,1,2,2,2,3c65,18,64,20,63,20,34,37,34,37,34,37v-1,1,-3,1,-4,1xm6,23c26,35,26,35,26,35v2,1,5,1,7,c62,19,62,19,62,19v,-1,1,-1,1,-2c63,17,62,16,62,16,39,3,39,3,39,3,37,22,37,22,37,22l6,23xe" fillcolor="#15100c" stroked="f">
                    <v:path arrowok="t" o:connecttype="custom" o:connectlocs="178,224;154,218;18,141;12,136;0,130;18,130;207,118;225,0;231,6;237,6;373,83;385,100;373,118;201,218;178,224;36,136;154,206;195,206;367,112;373,100;367,94;231,18;219,130;36,136" o:connectangles="0,0,0,0,0,0,0,0,0,0,0,0,0,0,0,0,0,0,0,0,0,0,0,0"/>
                    <o:lock v:ext="edit" verticies="t"/>
                  </v:shape>
                  <v:shape id="Freeform 597" o:spid="_x0000_s1620" style="position:absolute;left:3607;top:4231;width:314;height:1511;visibility:visible;mso-wrap-style:square;v-text-anchor:top" coordsize="314,15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GP/sIA&#10;AADcAAAADwAAAGRycy9kb3ducmV2LnhtbERPz2vCMBS+D/wfwhvsMjRVmWg1iohjCtuh1oPHR/Ns&#10;y5qXkmS2/vfmIOz48f1ebXrTiBs5X1tWMB4lIIgLq2suFZzzz+EchA/IGhvLpOBOHjbrwcsKU207&#10;zuh2CqWIIexTVFCF0KZS+qIig35kW+LIXa0zGCJ0pdQOuxhuGjlJkpk0WHNsqLClXUXF7+nPKGD6&#10;Or7vs6nJutz5fLz//ukuhVJvr/12CSJQH/7FT/dBK/hYxLXxTDwC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sY/+wgAAANwAAAAPAAAAAAAAAAAAAAAAAJgCAABkcnMvZG93&#10;bnJldi54bWxQSwUGAAAAAAQABAD1AAAAhwMAAAAA&#10;" path="m,160l,1511r53,-12l314,1352,314,,101,118,30,160,,160xe" fillcolor="#15100c" stroked="f">
                    <v:path arrowok="t" o:connecttype="custom" o:connectlocs="0,160;0,1511;53,1499;314,1352;314,0;101,118;30,160;0,160" o:connectangles="0,0,0,0,0,0,0,0"/>
                  </v:shape>
                  <v:shape id="Freeform 598" o:spid="_x0000_s1621" style="position:absolute;left:2992;top:5040;width:509;height:909;visibility:visible;mso-wrap-style:square;v-text-anchor:top" coordsize="86,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aUqMQA&#10;AADcAAAADwAAAGRycy9kb3ducmV2LnhtbESP3YrCMBSE7wXfIRzBG9FURdFqFBHEBXFh/bk/NMe2&#10;2JyUJtauT28WFrwcZuYbZrluTCFqqlxuWcFwEIEgTqzOOVVwOe/6MxDOI2ssLJOCX3KwXrVbS4y1&#10;ffIP1SefigBhF6OCzPsyltIlGRl0A1sSB+9mK4M+yCqVusJngJtCjqJoKg3mHBYyLGmbUXI/PYyC&#10;7aQ37X0PXwlf9/njUB/5fuSxUt1Os1mA8NT4T/i//aUVTOZz+DsTjoB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2lKjEAAAA3AAAAA8AAAAAAAAAAAAAAAAAmAIAAGRycy9k&#10;b3ducmV2LnhtbFBLBQYAAAAABAAEAPUAAACJAwAAAAA=&#10;" path="m86,128v,,,,,c86,,86,,86,,,,,,,,,128,,128,,128v,,,,,c,128,,128,,128v,,,,,c,130,2,131,4,133v32,18,32,18,32,18c40,154,47,154,50,152,84,132,84,132,84,132v2,-1,2,-2,2,-4xe" fillcolor="#febd33" stroked="f">
                    <v:path arrowok="t" o:connecttype="custom" o:connectlocs="509,756;509,756;509,0;0,0;0,756;0,756;0,756;0,756;24,785;213,891;296,897;497,779;509,756" o:connectangles="0,0,0,0,0,0,0,0,0,0,0,0,0"/>
                  </v:shape>
                  <v:shape id="Freeform 599" o:spid="_x0000_s1622" style="position:absolute;left:2980;top:5028;width:533;height:927;visibility:visible;mso-wrap-style:square;v-text-anchor:top" coordsize="90,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ImcsEA&#10;AADcAAAADwAAAGRycy9kb3ducmV2LnhtbERPz2vCMBS+D/wfwhN2W1MdFKlGEdGxg0Nm9eDt0Tzb&#10;YPNSmmjrf78chB0/vt+L1WAb8aDOG8cKJkkKgrh02nCl4FTsPmYgfEDW2DgmBU/ysFqO3haYa9fz&#10;Lz2OoRIxhH2OCuoQ2lxKX9Zk0SeuJY7c1XUWQ4RdJXWHfQy3jZymaSYtGo4NNba0qam8He9WweVn&#10;dr5rXZD+dF/7y/Zs2sPNKPU+HtZzEIGG8C9+ub+1giyN8+OZeATk8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6iJnLBAAAA3AAAAA8AAAAAAAAAAAAAAAAAmAIAAGRycy9kb3du&#10;cmV2LnhtbFBLBQYAAAAABAAEAPUAAACGAwAAAAA=&#10;" path="m46,157v-3,,-7,-1,-9,-2c5,136,5,136,5,136,2,135,1,133,,131v,-1,,-1,,-2c,3,,3,,3,,2,1,,3,,87,,87,,87,v1,,3,2,3,3c90,130,90,130,90,130v,3,-1,5,-3,6c53,155,53,155,53,155v-2,2,-4,2,-7,2xm4,130v,1,1,2,3,3c39,151,39,151,39,151v3,3,9,3,12,1c85,133,85,133,85,133v1,-1,1,-1,1,-2c86,130,86,130,86,130,86,4,86,4,86,4,4,4,4,4,4,4v,126,,126,,126c4,130,4,130,4,130xe" fillcolor="#15100c" stroked="f">
                    <v:path arrowok="t" o:connecttype="custom" o:connectlocs="272,927;219,915;30,803;0,773;0,762;0,18;18,0;515,0;533,18;533,768;515,803;314,915;272,927;24,768;41,785;231,892;302,897;503,785;509,773;509,768;509,24;24,24;24,768;24,768" o:connectangles="0,0,0,0,0,0,0,0,0,0,0,0,0,0,0,0,0,0,0,0,0,0,0,0"/>
                    <o:lock v:ext="edit" verticies="t"/>
                  </v:shape>
                  <v:shape id="Freeform 600" o:spid="_x0000_s1623" style="position:absolute;left:2986;top:4892;width:521;height:301;visibility:visible;mso-wrap-style:square;v-text-anchor:top" coordsize="8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vSscMA&#10;AADcAAAADwAAAGRycy9kb3ducmV2LnhtbESPQWvCQBSE70L/w/IKvekmLYhE12ADQg+lYCw9P3ef&#10;m2j2bchuNf33XUHwOMzMN8yqHF0nLjSE1rOCfJaBINbetGwVfO+30wWIEJENdp5JwR8FKNdPkxUW&#10;xl95R5c6WpEgHApU0MTYF1IG3ZDDMPM9cfKOfnAYkxysNANeE9x18jXL5tJhy2mhwZ6qhvS5/nUK&#10;LJ9y+cX60wZ6O7Thvdrqn1qpl+dxswQRaYyP8L39YRTMsxxuZ9IR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kvSscMAAADcAAAADwAAAAAAAAAAAAAAAACYAgAAZHJzL2Rv&#10;d25yZXYueG1sUEsFBgAAAAAEAAQA9QAAAIgDAAAAAA==&#10;" path="m85,29c51,49,51,49,51,49,47,51,41,51,37,48,4,30,4,30,4,30,,27,,23,3,21,37,2,37,2,37,2,41,,47,,51,3,84,21,84,21,84,21v4,3,4,6,1,8xe" fillcolor="#febd33" stroked="f">
                    <v:path arrowok="t" o:connecttype="custom" o:connectlocs="503,171;302,289;219,283;24,177;18,124;219,12;302,18;497,124;503,171" o:connectangles="0,0,0,0,0,0,0,0,0"/>
                  </v:shape>
                  <v:shape id="Freeform 601" o:spid="_x0000_s1624" style="position:absolute;left:2980;top:4881;width:533;height:318;visibility:visible;mso-wrap-style:square;v-text-anchor:top" coordsize="9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5tZ8QA&#10;AADcAAAADwAAAGRycy9kb3ducmV2LnhtbESPT2uDQBTE74V8h+UFeqtrQhEx2YTQIEhv+XPw+HBf&#10;Veq+te5GTT99NlDocZiZ3zDb/Ww6MdLgWssKVlEMgriyuuVawfWSv6UgnEfW2FkmBXdysN8tXraY&#10;aTvxicazr0WAsMtQQeN9n0npqoYMusj2xMH7soNBH+RQSz3gFOCmk+s4TqTBlsNCgz19NFR9n29G&#10;QXHEckrp53ZPpoNMT0X5+Zu/K/W6nA8bEJ5m/x/+axdaQRKv4XkmHAG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bWfEAAAA3AAAAA8AAAAAAAAAAAAAAAAAmAIAAGRycy9k&#10;b3ducmV2LnhtbFBLBQYAAAAABAAEAPUAAACJAwAAAAA=&#10;" path="m46,54v-3,,-7,-1,-9,-2c4,33,4,33,4,33,2,32,,29,,27,,25,1,23,3,22,37,2,37,2,37,2,41,,48,,53,3,85,21,85,21,85,21v3,2,5,4,5,7c90,30,89,32,87,33,53,52,53,52,53,52v-2,2,-5,2,-7,2xm44,4v-2,,-4,1,-5,2c5,25,5,25,5,25v,,-1,1,-1,2c4,28,5,29,6,30,39,48,39,48,39,48v3,3,9,3,12,1c85,30,85,30,85,30v,-1,1,-1,1,-2c86,27,85,26,84,25,51,6,51,6,51,6,49,5,47,4,44,4xe" fillcolor="#15100c" stroked="f">
                    <v:path arrowok="t" o:connecttype="custom" o:connectlocs="272,318;219,306;24,194;0,159;18,130;219,12;314,18;503,124;533,165;515,194;314,306;272,318;261,24;231,35;30,147;24,159;36,177;231,283;302,289;503,177;509,165;497,147;302,35;261,24" o:connectangles="0,0,0,0,0,0,0,0,0,0,0,0,0,0,0,0,0,0,0,0,0,0,0,0"/>
                    <o:lock v:ext="edit" verticies="t"/>
                  </v:shape>
                  <v:shape id="Freeform 602" o:spid="_x0000_s1625" style="position:absolute;left:3116;top:5022;width:261;height:124;visibility:visible;mso-wrap-style:square;v-text-anchor:top" coordsize="44,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qFIcAA&#10;AADcAAAADwAAAGRycy9kb3ducmV2LnhtbESPQYvCMBSE74L/IbwFb5qooFKNIrILXrfq/dE822yb&#10;l9JErf/eLAgeh5n5htnseteIO3XBetYwnSgQxIU3lksN59PPeAUiRGSDjWfS8KQAu+1wsMHM+Af/&#10;0j2PpUgQDhlqqGJsMylDUZHDMPEtcfKuvnMYk+xKaTp8JLhr5EyphXRoOS1U2NKhoqLOb05Dvfq2&#10;0/1yeSpuVplnfjm72V+t9eir369BROrjJ/xuH42GhZrD/5l0BOT2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4qFIcAAAADcAAAADwAAAAAAAAAAAAAAAACYAgAAZHJzL2Rvd25y&#10;ZXYueG1sUEsFBgAAAAAEAAQA9QAAAIUDAAAAAA==&#10;" path="m8,c,4,,12,8,16v8,5,20,5,28,c44,12,44,4,36,,22,8,22,8,22,8l8,xe" fillcolor="#fdeccc" stroked="f">
                    <v:path arrowok="t" o:connecttype="custom" o:connectlocs="47,0;47,94;214,94;214,0;131,47;47,0" o:connectangles="0,0,0,0,0,0"/>
                  </v:shape>
                  <v:shape id="Freeform 603" o:spid="_x0000_s1626" style="position:absolute;left:3122;top:4993;width:249;height:130;visibility:visible;mso-wrap-style:square;v-text-anchor:top" coordsize="42,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B0VcUA&#10;AADcAAAADwAAAGRycy9kb3ducmV2LnhtbESPX2sCMRDE3wt+h7BC3zSnFClXo4iitoUi/oG+Lpft&#10;3dHbzZlEvX77piD0cZiZ3zDTeceNupIPtRMDo2EGiqRwtpbSwOm4HjyDChHFYuOEDPxQgPms9zDF&#10;3Lqb7Ol6iKVKEAk5GqhibHOtQ1ERYxi6liR5X84zxiR9qa3HW4Jzo8dZNtGMtaSFCltaVlR8Hy5s&#10;YDM6f9aLrf9w9kLvp9WaeffGxjz2u8ULqEhd/A/f26/WwCR7gr8z6Qjo2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UHRVxQAAANwAAAAPAAAAAAAAAAAAAAAAAJgCAABkcnMv&#10;ZG93bnJldi54bWxQSwUGAAAAAAQABAD1AAAAigMAAAAA&#10;" path="m21,22c16,22,10,20,6,18,2,16,,12,,9,,5,2,2,6,,7,,7,,7,,21,8,21,8,21,8,35,,35,,35,v1,,1,,1,c40,2,42,5,42,9v,3,-2,7,-6,9c32,20,26,22,21,22xm7,2c3,4,2,6,2,9v,3,2,5,5,7c15,21,27,21,35,16v3,-2,5,-4,5,-7c40,6,38,4,35,2,21,10,21,10,21,10l7,2xe" fillcolor="#15100c" stroked="f">
                    <v:path arrowok="t" o:connecttype="custom" o:connectlocs="125,130;36,106;0,53;36,0;42,0;125,47;208,0;213,0;249,53;213,106;125,130;42,12;12,53;42,95;208,95;237,53;208,12;125,59;42,12" o:connectangles="0,0,0,0,0,0,0,0,0,0,0,0,0,0,0,0,0,0,0"/>
                    <o:lock v:ext="edit" verticies="t"/>
                  </v:shape>
                  <v:shape id="Freeform 604" o:spid="_x0000_s1627" style="position:absolute;left:3164;top:4963;width:165;height:77;visibility:visible;mso-wrap-style:square;v-text-anchor:top" coordsize="28,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SS8UA&#10;AADcAAAADwAAAGRycy9kb3ducmV2LnhtbESPX2vCMBTF3wd+h3AHexmaOphIbZRpJwwGA/+A9O3S&#10;XJtic1OSqN23XwaDPR7OOb/DKVaD7cSNfGgdK5hOMhDEtdMtNwqOh+14DiJEZI2dY1LwTQFWy9FD&#10;gbl2d97RbR8bkSAcclRgYuxzKUNtyGKYuJ44eWfnLcYkfSO1x3uC206+ZNlMWmw5LRjsaWOovuyv&#10;VgFuy88pVadn846++2JfxmpdKvX0OLwtQEQa4n/4r/2hFcyyV/g9k46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L9JLxQAAANwAAAAPAAAAAAAAAAAAAAAAAJgCAABkcnMv&#10;ZG93bnJldi54bWxQSwUGAAAAAAQABAD1AAAAigMAAAAA&#10;" path="m,4v14,9,14,9,14,9c28,4,28,4,28,4,20,,8,,,4xe" fillcolor="#fcebcc" stroked="f">
                    <v:path arrowok="t" o:connecttype="custom" o:connectlocs="0,24;83,77;165,24;0,24" o:connectangles="0,0,0,0"/>
                  </v:shape>
                  <v:shape id="Freeform 605" o:spid="_x0000_s1628" style="position:absolute;left:3152;top:4940;width:189;height:88;visibility:visible;mso-wrap-style:square;v-text-anchor:top" coordsize="32,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q2SMIA&#10;AADcAAAADwAAAGRycy9kb3ducmV2LnhtbESPQYvCMBSE78L+h/AWvGm6gkW6RimCy+5FqHrw+Gje&#10;ttXmpSSx1n9vBMHjMDPfMMv1YFrRk/ONZQVf0wQEcWl1w5WC42E7WYDwAVlja5kU3MnDevUxWmKm&#10;7Y0L6vehEhHCPkMFdQhdJqUvazLop7Yjjt6/dQZDlK6S2uEtwk0rZ0mSSoMNx4UaO9rUVF72V6Ng&#10;nmuv/4rTrvkp8ovDcx+2Za/U+HPIv0EEGsI7/Gr/agVpksLzTDwCcvU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CrZIwgAAANwAAAAPAAAAAAAAAAAAAAAAAJgCAABkcnMvZG93&#10;bnJldi54bWxQSwUGAAAAAAQABAD1AAAAhwMAAAAA&#10;" path="m16,15c,6,,6,,6,1,5,1,5,1,5,10,,23,,31,5v1,1,1,1,1,1l16,15xm4,6v12,7,12,7,12,7c28,6,28,6,28,6,21,2,11,2,4,6xe" fillcolor="#15100c" stroked="f">
                    <v:path arrowok="t" o:connecttype="custom" o:connectlocs="95,88;0,35;6,29;183,29;189,35;95,88;24,35;95,76;165,35;24,35" o:connectangles="0,0,0,0,0,0,0,0,0,0"/>
                    <o:lock v:ext="edit" verticies="t"/>
                  </v:shape>
                  <v:shape id="Freeform 606" o:spid="_x0000_s1629" style="position:absolute;left:3246;top:5058;width:255;height:885;visibility:visible;mso-wrap-style:square;v-text-anchor:top" coordsize="255,8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wugsQA&#10;AADcAAAADwAAAGRycy9kb3ducmV2LnhtbESPQWvCQBSE7wX/w/KE3upuRaykrhJEwVOhtvX8mn1m&#10;Q7NvQ3ZN0vz6bkHwOMzMN8x6O7hadNSGyrOG55kCQVx4U3Gp4fPj8LQCESKywdozafilANvN5GGN&#10;mfE9v1N3iqVIEA4ZarAxNpmUobDkMMx8Q5y8i28dxiTbUpoW+wR3tZwrtZQOK04LFhvaWSp+Tlen&#10;4Xx5U/vvr64Peb3o8tGOw9GNWj9Oh/wVRKQh3sO39tFoWKoX+D+Tjo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8LoLEAAAA3AAAAA8AAAAAAAAAAAAAAAAAmAIAAGRycy9k&#10;b3ducmV2LnhtbFBLBQYAAAAABAAEAPUAAACJAwAAAAA=&#10;" path="m,129l,885,71,861,255,749,255,,30,129,,129xe" fillcolor="#15100c" stroked="f">
                    <v:path arrowok="t" o:connecttype="custom" o:connectlocs="0,129;0,885;71,861;255,749;255,0;30,129;0,129" o:connectangles="0,0,0,0,0,0,0"/>
                  </v:shape>
                </v:group>
                <v:shape id="Freeform 608" o:spid="_x0000_s1630" style="position:absolute;left:49188;top:34999;width:336;height:152;visibility:visible;mso-wrap-style:square;v-text-anchor:top" coordsize="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bb8AA&#10;AADcAAAADwAAAGRycy9kb3ducmV2LnhtbERPzYrCMBC+C75DGGFvmq6gaDXK7lJhxYtVH2BsxqbY&#10;TEoTa/ftNwfB48f3v972thYdtb5yrOBzkoAgLpyuuFRwOe/GCxA+IGusHZOCP/Kw3QwHa0y1e3JO&#10;3SmUIoawT1GBCaFJpfSFIYt+4hriyN1cazFE2JZSt/iM4baW0ySZS4sVxwaDDf0YKu6nh1WQHx+I&#10;F8Pfh+t0v5TZMpt1XabUx6j/WoEI1Ie3+OX+1QrmSVwbz8QjI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Ubb8AAAADcAAAADwAAAAAAAAAAAAAAAACYAgAAZHJzL2Rvd25y&#10;ZXYueG1sUEsFBgAAAAAEAAQA9QAAAIUDAAAAAA==&#10;" path="m7,v2,1,2,3,,4c6,4,3,4,2,4,,3,,1,2,,3,,6,,7,xe" fillcolor="#16110d" stroked="f">
                  <v:path arrowok="t" o:connecttype="custom" o:connectlocs="26176,0;26176,15238;7479,15238;7479,0;26176,0" o:connectangles="0,0,0,0,0"/>
                </v:shape>
                <v:shape id="Freeform 609" o:spid="_x0000_s1631" style="position:absolute;left:49661;top:34684;width:298;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bUCsUA&#10;AADcAAAADwAAAGRycy9kb3ducmV2LnhtbESPQYvCMBSE7wv+h/AEL8uaKijdahQRFBFhURcXb8/m&#10;2Rabl9JErf/eCAseh5n5hhlPG1OKG9WusKyg141AEKdWF5wp+N0vvmIQziNrLC2Tggc5mE5aH2NM&#10;tL3zlm47n4kAYZeggtz7KpHSpTkZdF1bEQfvbGuDPsg6k7rGe4CbUvajaCgNFhwWcqxonlN62V2N&#10;gp84k7w+nA/Lv2YgN/PT9Rj3P5XqtJvZCISnxr/D/+2VVjCMvuF1JhwBOX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tQKxQAAANwAAAAPAAAAAAAAAAAAAAAAAJgCAABkcnMv&#10;ZG93bnJldi54bWxQSwUGAAAAAAQABAD1AAAAigMAAAAA&#10;" path="m6,1v2,1,2,2,,3c5,5,3,5,1,4,,3,,2,1,1,3,,5,,6,1xe" fillcolor="#16110d" stroked="f">
                  <v:path arrowok="t" o:connecttype="custom" o:connectlocs="22384,3683;22384,14730;3731,14730;3731,3683;22384,3683" o:connectangles="0,0,0,0,0"/>
                </v:shape>
                <v:shape id="Freeform 610" o:spid="_x0000_s1632" style="position:absolute;left:50292;top:34368;width:304;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XrSsMA&#10;AADcAAAADwAAAGRycy9kb3ducmV2LnhtbERPy2rCQBTdF/yH4QrdFJ0oVEJ0FBGUUgpSKxF318w1&#10;CWbuhMzk0b93FoUuD+e92gymEh01rrSsYDaNQBBnVpecKzj/7CcxCOeRNVaWScEvOdisRy8rTLTt&#10;+Zu6k89FCGGXoILC+zqR0mUFGXRTWxMH7m4bgz7AJpe6wT6Em0rOo2ghDZYcGgqsaVdQ9ji1RsEx&#10;ziV/pvf0cBne5dfu1l7j+ZtSr+NhuwThafD/4j/3h1awmIX54U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EXrSsMAAADcAAAADwAAAAAAAAAAAAAAAACYAgAAZHJzL2Rv&#10;d25yZXYueG1sUEsFBgAAAAAEAAQA9QAAAIgDAAAAAA==&#10;" path="m7,1v1,1,1,2,,3c5,5,3,5,1,4,,3,,2,1,1,3,,5,,7,1xe" fillcolor="#16110d" stroked="f">
                  <v:path arrowok="t" o:connecttype="custom" o:connectlocs="26670,3683;26670,14730;3810,14730;3810,3683;26670,3683" o:connectangles="0,0,0,0,0"/>
                </v:shape>
                <v:shape id="Freeform 611" o:spid="_x0000_s1633" style="position:absolute;left:48084;top:34999;width:305;height:152;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q8DMYA&#10;AADcAAAADwAAAGRycy9kb3ducmV2LnhtbESPQWvCQBSE74L/YXlCb7qJB1uiq4ggtj2UNorg7ZF9&#10;JtHs23R3o2l/fbdQ6HGYmW+Yxao3jbiR87VlBekkAUFcWF1zqeCw346fQPiArLGxTAq+yMNqORws&#10;MNP2zh90y0MpIoR9hgqqENpMSl9UZNBPbEscvbN1BkOUrpTa4T3CTSOnSTKTBmuOCxW2tKmouOad&#10;UfB9OXaXT7vF17dTt5Pv+ePppXZKPYz69RxEoD78h//az1rBLE3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Nq8DMYAAADcAAAADwAAAAAAAAAAAAAAAACYAgAAZHJz&#10;L2Rvd25yZXYueG1sUEsFBgAAAAAEAAQA9QAAAIsDAAAAAA==&#10;" path="m7,v1,1,1,3,,4c5,4,3,4,1,4,,3,,1,1,,3,,5,,7,xe" fillcolor="#16110d" stroked="f">
                  <v:path arrowok="t" o:connecttype="custom" o:connectlocs="26670,0;26670,15238;3810,15238;3810,0;26670,0" o:connectangles="0,0,0,0,0"/>
                </v:shape>
                <v:shape id="Freeform 612" o:spid="_x0000_s1634" style="position:absolute;left:48557;top:34684;width:305;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vQpscA&#10;AADcAAAADwAAAGRycy9kb3ducmV2LnhtbESPQWvCQBSE70L/w/IKvUjdGKiE6CpFqEgpFNOS4u01&#10;+0xCs29DdmPiv3cLgsdhZr5hVpvRNOJMnastK5jPIhDEhdU1lwq+v96eExDOI2tsLJOCCznYrB8m&#10;K0y1HfhA58yXIkDYpaig8r5NpXRFRQbdzLbEwTvZzqAPsiul7nAIcNPIOIoW0mDNYaHClrYVFX9Z&#10;bxR8JqXk9/yU737GF/mx/e2PSTxV6ulxfF2C8DT6e/jW3msFi3kM/2fCEZD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fb0KbHAAAA3AAAAA8AAAAAAAAAAAAAAAAAmAIAAGRy&#10;cy9kb3ducmV2LnhtbFBLBQYAAAAABAAEAPUAAACMAwAAAAA=&#10;" path="m7,1v1,1,1,2,,3c5,5,3,5,1,4,,3,,2,1,1,3,,5,,7,1xe" fillcolor="#16110d" stroked="f">
                  <v:path arrowok="t" o:connecttype="custom" o:connectlocs="26670,3683;26670,14730;3810,14730;3810,3683;26670,3683" o:connectangles="0,0,0,0,0"/>
                </v:shape>
                <v:shape id="Freeform 613" o:spid="_x0000_s1635" style="position:absolute;left:49188;top:34368;width:336;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QIhsIA&#10;AADcAAAADwAAAGRycy9kb3ducmV2LnhtbESPQYvCMBSE7wv+h/AEb2uqLlWqUWRR3Ou2Ih4fybMt&#10;Ni+lyWr990YQ9jjMzDfMatPbRtyo87VjBZNxAoJYO1NzqeBY7D8XIHxANtg4JgUP8rBZDz5WmBl3&#10;51+65aEUEcI+QwVVCG0mpdcVWfRj1xJH7+I6iyHKrpSmw3uE20ZOkySVFmuOCxW29F2RvuZ/VsF0&#10;lwS9O8x0fi2K9HH+wv40R6VGw367BBGoD//hd/vHKEgnM3idiUdAr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VAiGwgAAANwAAAAPAAAAAAAAAAAAAAAAAJgCAABkcnMvZG93&#10;bnJldi54bWxQSwUGAAAAAAQABAD1AAAAhwMAAAAA&#10;" path="m7,1v2,1,2,2,,3c6,5,3,5,2,4,,3,,2,2,1,3,,6,,7,1xe" fillcolor="#16110d" stroked="f">
                  <v:path arrowok="t" o:connecttype="custom" o:connectlocs="26176,3683;26176,14730;7479,14730;7479,3683;26176,3683" o:connectangles="0,0,0,0,0"/>
                </v:shape>
                <v:shape id="Freeform 614" o:spid="_x0000_s1636" style="position:absolute;left:49661;top:34053;width:298;height:191;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7tScUA&#10;AADcAAAADwAAAGRycy9kb3ducmV2LnhtbESPQYvCMBSE7wv+h/CEvSyaKiqlGkUEF5EF0V0Ub8/m&#10;2Rabl9JErf9+Iwgeh5n5hpnMGlOKG9WusKyg141AEKdWF5wp+PtddmIQziNrLC2Tggc5mE1bHxNM&#10;tL3zlm47n4kAYZeggtz7KpHSpTkZdF1bEQfvbGuDPsg6k7rGe4CbUvajaCQNFhwWcqxokVN62V2N&#10;gk2cSV7vz/vvQzOUP4vT9Rj3v5T6bDfzMQhPjX+HX+2VVjDqDeB5JhwBOf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fu1JxQAAANwAAAAPAAAAAAAAAAAAAAAAAJgCAABkcnMv&#10;ZG93bnJldi54bWxQSwUGAAAAAAQABAD1AAAAigMAAAAA&#10;" path="m6,1v2,1,2,2,,3c5,5,3,5,1,4,,3,,2,1,1,3,,5,,6,1xe" fillcolor="#16110d" stroked="f">
                  <v:path arrowok="t" o:connecttype="custom" o:connectlocs="22384,3810;22384,15238;3731,15238;3731,3810;22384,3810" o:connectangles="0,0,0,0,0"/>
                </v:shape>
                <v:shape id="Freeform 615" o:spid="_x0000_s1637" style="position:absolute;left:50292;top:33738;width:304;height:152;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6D8cA&#10;AADcAAAADwAAAGRycy9kb3ducmV2LnhtbESPT2vCQBTE74V+h+UJvdWNQq1EV5GC+OdQaloEb4/s&#10;axKbfRt3N5r66d1CweMwM79hpvPO1OJMzleWFQz6CQji3OqKCwVfn8vnMQgfkDXWlknBL3mYzx4f&#10;pphqe+EdnbNQiAhhn6KCMoQmldLnJRn0fdsQR+/bOoMhSldI7fAS4aaWwyQZSYMVx4USG3orKf/J&#10;WqPgety3x5Nd4vb90K7kR/Z62FROqadet5iACNSFe/i/vdYKRoMX+DsTj4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hug/HAAAA3AAAAA8AAAAAAAAAAAAAAAAAmAIAAGRy&#10;cy9kb3ducmV2LnhtbFBLBQYAAAAABAAEAPUAAACMAwAAAAA=&#10;" path="m7,v1,1,1,3,,4c5,4,3,4,1,4,,3,,1,1,,3,,5,,7,xe" fillcolor="#16110d" stroked="f">
                  <v:path arrowok="t" o:connecttype="custom" o:connectlocs="26670,0;26670,15238;3810,15238;3810,0;26670,0" o:connectangles="0,0,0,0,0"/>
                </v:shape>
                <v:shape id="Freeform 616" o:spid="_x0000_s1638" style="position:absolute;left:47611;top:34684;width:337;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OrHsMA&#10;AADcAAAADwAAAGRycy9kb3ducmV2LnhtbESPwWrDMBBE74X+g9hCb7WUtDjBtRJCSEmvtUPIcZG2&#10;tom1MpaaOH8fFQo9DjPzhinXk+vFhcbQedYwyxQIYuNtx42GQ/3xsgQRIrLF3jNpuFGA9erxocTC&#10;+it/0aWKjUgQDgVqaGMcCimDaclhyPxAnLxvPzqMSY6NtCNeE9z1cq5ULh12nBZaHGjbkjlXP07D&#10;fKei2e1fTXWu6/x2esPpuECtn5+mzTuISFP8D/+1P62GfJbD75l0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OrHsMAAADcAAAADwAAAAAAAAAAAAAAAACYAgAAZHJzL2Rv&#10;d25yZXYueG1sUEsFBgAAAAAEAAQA9QAAAIgDAAAAAA==&#10;" path="m7,1v2,1,2,2,,3c6,5,3,5,2,4,,3,,2,2,1,3,,6,,7,1xe" fillcolor="#16110d" stroked="f">
                  <v:path arrowok="t" o:connecttype="custom" o:connectlocs="26176,3683;26176,14730;7479,14730;7479,3683;26176,3683" o:connectangles="0,0,0,0,0"/>
                </v:shape>
                <v:shape id="Freeform 617" o:spid="_x0000_s1639" style="position:absolute;left:48084;top:34368;width:305;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xzPsYA&#10;AADcAAAADwAAAGRycy9kb3ducmV2LnhtbESP3YrCMBSE74V9h3AW9kY0VVBL1ygiKIssiD8o3p1t&#10;jm2xOSlN1O7bG0HwcpiZb5jxtDGluFHtCssKet0IBHFqdcGZgv1u0YlBOI+ssbRMCv7JwXTy0Rpj&#10;ou2dN3Tb+kwECLsEFeTeV4mULs3JoOvaijh4Z1sb9EHWmdQ13gPclLIfRUNpsOCwkGNF85zSy/Zq&#10;FKzjTPLqcD4sj81A/s7/rqe431bq67OZfYPw1Ph3+NX+0QqGvR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6xzPsYAAADcAAAADwAAAAAAAAAAAAAAAACYAgAAZHJz&#10;L2Rvd25yZXYueG1sUEsFBgAAAAAEAAQA9QAAAIsDAAAAAA==&#10;" path="m7,1v1,1,1,2,,3c5,5,3,5,1,4,,3,,2,1,1,3,,5,,7,1xe" fillcolor="#16110d" stroked="f">
                  <v:path arrowok="t" o:connecttype="custom" o:connectlocs="26670,3683;26670,14730;3810,14730;3810,3683;26670,3683" o:connectangles="0,0,0,0,0"/>
                </v:shape>
                <v:shape id="Freeform 618" o:spid="_x0000_s1640" style="position:absolute;left:46981;top:34368;width:336;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Ca98AA&#10;AADcAAAADwAAAGRycy9kb3ducmV2LnhtbERPz2uDMBS+F/Y/hDfYrcZ2wxXbKKN0bNfqGDs+kjeV&#10;mhcxadX/fjkMevz4fh/K2fbiRqPvHCvYJCkIYu1Mx42Cr/p9vQPhA7LB3jEpWMhDWTysDpgbN/GZ&#10;blVoRAxhn6OCNoQhl9Lrliz6xA3Ekft1o8UQ4dhIM+IUw20vt2maSYsdx4YWBzq2pC/V1SrYntKg&#10;Tx/PurrUdbb8vOD8/YpKPT3Ob3sQgeZwF/+7P42CbBPXxjPxCMji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fCa98AAAADcAAAADwAAAAAAAAAAAAAAAACYAgAAZHJzL2Rvd25y&#10;ZXYueG1sUEsFBgAAAAAEAAQA9QAAAIUDAAAAAA==&#10;" path="m7,1v2,1,2,2,,3c5,5,3,5,2,4,,3,,2,2,1,3,,5,,7,1xe" fillcolor="#16110d" stroked="f">
                  <v:path arrowok="t" o:connecttype="custom" o:connectlocs="26176,3683;26176,14730;7479,14730;7479,3683;26176,3683" o:connectangles="0,0,0,0,0"/>
                </v:shape>
                <v:shape id="Freeform 619" o:spid="_x0000_s1641" style="position:absolute;left:47611;top:34053;width:337;height:191;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w/bMMA&#10;AADcAAAADwAAAGRycy9kb3ducmV2LnhtbESPQWvCQBSE7wX/w/IEb3WjLalGVxFR9NqkiMfH7jMJ&#10;Zt+G7Fbjv3cLQo/DzHzDLNe9bcSNOl87VjAZJyCItTM1lwp+iv37DIQPyAYbx6TgQR7Wq8HbEjPj&#10;7vxNtzyUIkLYZ6igCqHNpPS6Iot+7Fri6F1cZzFE2ZXSdHiPcNvIaZKk0mLNcaHClrYV6Wv+axVM&#10;d0nQu8OHzq9FkT7On9ifvlCp0bDfLEAE6sN/+NU+GgXpZA5/Z+IRkK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w/bMMAAADcAAAADwAAAAAAAAAAAAAAAACYAgAAZHJzL2Rv&#10;d25yZXYueG1sUEsFBgAAAAAEAAQA9QAAAIgDAAAAAA==&#10;" path="m7,1v2,1,2,2,,3c6,5,3,5,2,4,,3,,2,2,1,3,,6,,7,1xe" fillcolor="#16110d" stroked="f">
                  <v:path arrowok="t" o:connecttype="custom" o:connectlocs="26176,3810;26176,15238;7479,15238;7479,3810;26176,3810" o:connectangles="0,0,0,0,0"/>
                </v:shape>
                <v:shape id="Freeform 620" o:spid="_x0000_s1642" style="position:absolute;left:46981;top:33738;width:298;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kh98QA&#10;AADcAAAADwAAAGRycy9kb3ducmV2LnhtbERPTWvCQBC9F/wPyxR6KboxUAnRVUpAKaUgTUvE2zQ7&#10;JqHZ2ZBdk/Tfu4eCx8f73uwm04qBetdYVrBcRCCIS6sbrhR8f+3nCQjnkTW2lknBHznYbWcPG0y1&#10;HfmThtxXIoSwS1FB7X2XSunKmgy6he2IA3exvUEfYF9J3eMYwk0r4yhaSYMNh4YaO8pqKn/zq1Fw&#10;TCrJ78WlOJymF/mR/VzPSfys1NPj9LoG4Wnyd/G/+00rWMVhfjgTjo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pIffEAAAA3AAAAA8AAAAAAAAAAAAAAAAAmAIAAGRycy9k&#10;b3ducmV2LnhtbFBLBQYAAAAABAAEAPUAAACJAwAAAAA=&#10;" path="m7,1v1,1,1,3,,3c5,5,3,5,1,4,,4,,2,1,1,3,,5,,7,1xe" fillcolor="#16110d" stroked="f">
                  <v:path arrowok="t" o:connecttype="custom" o:connectlocs="26114,3810;26114,15238;3731,15238;3731,3810;26114,3810" o:connectangles="0,0,0,0,0"/>
                </v:shape>
                <v:shape id="Freeform 621" o:spid="_x0000_s1643" style="position:absolute;left:46981;top:30742;width:3492;height:3410;visibility:visible;mso-wrap-style:square;v-text-anchor:top" coordsize="9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AlcUA&#10;AADcAAAADwAAAGRycy9kb3ducmV2LnhtbESPQWvCQBSE7wX/w/KE3pqNqVVJXUXEFk9tjNLzI/ua&#10;hGbfht1V4793C4Ueh5n5hlmuB9OJCznfWlYwSVIQxJXVLdcKTse3pwUIH5A1dpZJwY08rFejhyXm&#10;2l75QJcy1CJC2OeooAmhz6X0VUMGfWJ74uh9W2cwROlqqR1eI9x0MkvTmTTYclxosKdtQ9VPeTYK&#10;svluWw2OvopPn71PX04fbfF8VupxPGxeQQQawn/4r73XCmbZBH7PxCM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G8CVxQAAANwAAAAPAAAAAAAAAAAAAAAAAJgCAABkcnMv&#10;ZG93bnJldi54bWxQSwUGAAAAAAQABAD1AAAAigMAAAAA&#10;" path="m93,64v,,,,,c92,,92,,92,,,,,,,,,63,,63,,63v,,,1,,1c,64,,64,,64v,,,,,c,65,2,67,4,68,39,88,39,88,39,88v4,3,11,3,15,1c90,68,90,68,90,68v2,-1,3,-3,3,-4xe" fillcolor="#febd33" stroked="f">
                  <v:path arrowok="t" o:connecttype="custom" o:connectlocs="349250,239793;349250,239793;345495,0;0,0;0,236046;0,239793;0,239793;0,239793;15022,254780;146460,329715;202790,333461;337984,254780;349250,239793" o:connectangles="0,0,0,0,0,0,0,0,0,0,0,0,0"/>
                </v:shape>
                <v:shape id="Freeform 622" o:spid="_x0000_s1644" style="position:absolute;left:48400;top:32319;width:3645;height:3524;visibility:visible;mso-wrap-style:square;v-text-anchor:top" coordsize="9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gqqMUA&#10;AADcAAAADwAAAGRycy9kb3ducmV2LnhtbESPQWvCQBSE7wX/w/IEb3VjDlqiqxRFEBSksS0eH9nX&#10;JJp9G3dXk/77bqHQ4zAz3zCLVW8a8SDna8sKJuMEBHFhdc2lgvfT9vkFhA/IGhvLpOCbPKyWg6cF&#10;Ztp2/EaPPJQiQthnqKAKoc2k9EVFBv3YtsTR+7LOYIjSlVI77CLcNDJNkqk0WHNcqLCldUXFNb8b&#10;BR8Ht9l3N3+/5Af/GS6zzZHPJ6VGw/51DiJQH/7Df+2dVjBNU/g9E4+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yCqoxQAAANwAAAAPAAAAAAAAAAAAAAAAAJgCAABkcnMv&#10;ZG93bnJldi54bWxQSwUGAAAAAAQABAD1AAAAigMAAAAA&#10;" path="m49,94v-3,,-7,,-9,-2c5,72,5,72,5,72,2,71,1,68,,66v,,,-1,,-1c,3,,3,,3,,2,1,,3,,93,,93,,93,v2,,3,2,3,3c97,66,97,66,97,66v,2,-1,4,-4,6c57,93,57,93,57,93v-2,1,-5,1,-8,1xm4,4v,61,,61,,61c4,65,4,65,4,66v,1,1,2,3,3c42,89,42,89,42,89v3,2,10,2,13,c91,68,91,68,91,68v1,,2,-1,2,-2c93,66,93,66,93,66,92,4,92,4,92,4l4,4xe" fillcolor="#15100c" stroked="f">
                  <v:path arrowok="t" o:connecttype="custom" o:connectlocs="184124,352384;150305,344886;18788,269911;0,247419;0,243670;0,11246;11273,0;349459,0;360732,11246;364490,247419;349459,269911;214185,348635;184124,352384;15031,14995;15031,243670;15031,247419;26303,258665;157820,333640;206670,333640;341944,254916;349459,247419;349459,247419;345702,14995;15031,14995" o:connectangles="0,0,0,0,0,0,0,0,0,0,0,0,0,0,0,0,0,0,0,0,0,0,0,0"/>
                  <o:lock v:ext="edit" verticies="t"/>
                </v:shape>
                <v:shape id="Freeform 623" o:spid="_x0000_s1645" style="position:absolute;left:46981;top:29796;width:3568;height:2057;visibility:visible;mso-wrap-style:square;v-text-anchor:top" coordsize="9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pmfMQA&#10;AADcAAAADwAAAGRycy9kb3ducmV2LnhtbESPzW7CMBCE75V4B2uRuBWHoPITMAghKjiWwIXbKl6S&#10;QLwOsUvSt8eVKvU4mplvNMt1ZyrxpMaVlhWMhhEI4szqknMF59Pn+wyE88gaK8uk4IccrFe9tyUm&#10;2rZ8pGfqcxEg7BJUUHhfJ1K6rCCDbmhr4uBdbWPQB9nkUjfYBripZBxFE2mw5LBQYE3bgrJ7+m0U&#10;POb+kna36X735fTHKT2P41G7V2rQ7zYLEJ46/x/+ax+0gkk8ht8z4QjI1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qZnzEAAAA3AAAAA8AAAAAAAAAAAAAAAAAmAIAAGRycy9k&#10;b3ducmV2LnhtbFBLBQYAAAAABAAEAPUAAACJAwAAAAA=&#10;" path="m91,32c55,53,55,53,55,53,51,55,44,55,39,52,5,32,5,32,5,32,,29,,25,4,23,40,2,40,2,40,2,44,,51,,55,3,90,23,90,23,90,23v4,2,5,6,1,9xe" fillcolor="#febd33" stroked="f">
                  <v:path arrowok="t" o:connecttype="custom" o:connectlocs="341844,119689;206609,198235;146505,194495;18783,119689;15026,86027;150261,7481;206609,11221;338087,86027;341844,119689" o:connectangles="0,0,0,0,0,0,0,0,0"/>
                </v:shape>
                <v:shape id="Freeform 624" o:spid="_x0000_s1646" style="position:absolute;left:48400;top:31215;width:3606;height:2172;visibility:visible;mso-wrap-style:square;v-text-anchor:top" coordsize="96,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H3BsQA&#10;AADcAAAADwAAAGRycy9kb3ducmV2LnhtbESPT2vCQBTE74LfYXlCb7oxLcamrqJCwXryT3t/ZJ9J&#10;MPs2ZLdJ7KfvCoLHYeY3wyxWvalES40rLSuYTiIQxJnVJecKvs+f4zkI55E1VpZJwY0crJbDwQJT&#10;bTs+UnvyuQgl7FJUUHhfp1K6rCCDbmJr4uBdbGPQB9nkUjfYhXJTyTiKZtJgyWGhwJq2BWXX069R&#10;MNsmpWn/Ym9f99Ofr8N7r5Nuo9TLqF9/gPDU+2f4Qe904OI3uJ8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R9wbEAAAA3AAAAA8AAAAAAAAAAAAAAAAAmAIAAGRycy9k&#10;b3ducmV2LnhtbFBLBQYAAAAABAAEAPUAAACJAwAAAAA=&#10;" path="m49,58v-3,,-7,-1,-10,-2c5,36,5,36,5,36,2,34,,31,,29,,27,1,25,4,23,40,3,40,3,40,3,44,,52,,57,3,92,23,92,23,92,23v3,2,4,4,4,7c96,32,95,34,93,35,57,56,57,56,57,56v-2,1,-5,2,-8,2xm47,5v-2,,-4,,-5,1c6,27,6,27,6,27v-1,,-2,1,-2,2c4,30,5,31,7,32,41,52,41,52,41,52v4,3,10,3,14,1c91,32,91,32,91,32v,,1,-1,1,-2c92,29,91,28,90,27,55,7,55,7,55,7,53,5,50,5,47,5xe" fillcolor="#15100c" stroked="f">
                  <v:path arrowok="t" o:connecttype="custom" o:connectlocs="184097,217145;146526,209657;18785,134780;0,108573;15028,86109;150283,11232;214154,11232;345652,86109;360680,112316;349409,131036;214154,209657;184097,217145;176583,18719;157798,22463;22543,101085;15028,108573;26300,119804;154040,194682;206640,198426;341895,119804;345652,112316;338138,101085;206640,26207;176583,18719" o:connectangles="0,0,0,0,0,0,0,0,0,0,0,0,0,0,0,0,0,0,0,0,0,0,0,0"/>
                  <o:lock v:ext="edit" verticies="t"/>
                </v:shape>
                <v:shape id="Freeform 625" o:spid="_x0000_s1647" style="position:absolute;left:47769;top:30742;width:1765;height:826;visibility:visible;mso-wrap-style:square;v-text-anchor:top" coordsize="4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PtVMUA&#10;AADcAAAADwAAAGRycy9kb3ducmV2LnhtbESPQWvCQBSE70L/w/IKvZlNQyMluoZWEIR6UNvi9ZF9&#10;3YRm36bZ1aT/3hUEj8PMfMMsytG24ky9bxwreE5SEMSV0w0bBV+f6+krCB+QNbaOScE/eSiXD5MF&#10;FtoNvKfzIRgRIewLVFCH0BVS+qomiz5xHXH0flxvMUTZG6l7HCLctjJL05m02HBcqLGjVU3V7+Fk&#10;FZxkl5uPJj9+b23697Ib/LvZeKWeHse3OYhAY7iHb+2NVjDLcrieiUdALi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A+1UxQAAANwAAAAPAAAAAAAAAAAAAAAAAJgCAABkcnMv&#10;ZG93bnJldi54bWxQSwUGAAAAAAQABAD1AAAAigMAAAAA&#10;" path="m8,c,5,,12,8,17v9,5,22,5,31,c47,12,47,5,39,,23,9,23,9,23,9l8,xe" fillcolor="#feedcc" stroked="f">
                  <v:path arrowok="t" o:connecttype="custom" o:connectlocs="30048,0;30048,63781;146482,63781;146482,0;86387,33766;30048,0" o:connectangles="0,0,0,0,0,0"/>
                </v:shape>
                <v:shape id="Freeform 626" o:spid="_x0000_s1648" style="position:absolute;left:47927;top:30427;width:1689;height:863;visibility:visible;mso-wrap-style:square;v-text-anchor:top" coordsize="4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cb+cYA&#10;AADcAAAADwAAAGRycy9kb3ducmV2LnhtbESPW2sCMRSE3wX/QziFvkjNdtGlbI0ipQV9KfUC4tth&#10;c/aCm5OwSXX11zcFwcdhZr5hZovetOJMnW8sK3gdJyCIC6sbrhTsd18vbyB8QNbYWiYFV/KwmA8H&#10;M8y1vfCGzttQiQhhn6OCOgSXS+mLmgz6sXXE0SttZzBE2VVSd3iJcNPKNEkyabDhuFCjo4+aitP2&#10;1yhw/XczKY/Tn8NpPfqcOExvoUyVen7ql+8gAvXhEb63V1pBlmbwfyYe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Rcb+cYAAADcAAAADwAAAAAAAAAAAAAAAACYAgAAZHJz&#10;L2Rvd25yZXYueG1sUEsFBgAAAAAEAAQA9QAAAIsDAAAAAA==&#10;" path="m22,23c16,23,11,22,6,20,2,17,,14,,10,,6,2,3,6,,7,,7,,7,,22,9,22,9,22,9,38,,38,,38,v,,,,,c42,3,45,6,45,10v,4,-3,7,-7,10c34,22,28,23,22,23xm7,2c3,4,2,7,2,10v,3,2,6,5,8c16,23,29,23,37,18v4,-2,6,-5,6,-8c43,7,41,4,38,2,22,11,22,11,22,11l7,2xe" fillcolor="#15100c" stroked="f">
                  <v:path arrowok="t" o:connecttype="custom" o:connectlocs="82578,86350;22521,75087;0,37543;22521,0;26275,0;82578,33789;142635,0;142635,0;168910,37543;142635,75087;82578,86350;26275,7509;7507,37543;26275,67578;138882,67578;161403,37543;142635,7509;82578,41298;26275,7509" o:connectangles="0,0,0,0,0,0,0,0,0,0,0,0,0,0,0,0,0,0,0"/>
                  <o:lock v:ext="edit" verticies="t"/>
                </v:shape>
                <v:shape id="Freeform 627" o:spid="_x0000_s1649" style="position:absolute;left:48084;top:30269;width:1169;height:527;visibility:visible;mso-wrap-style:square;v-text-anchor:top" coordsize="3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oj9MIA&#10;AADcAAAADwAAAGRycy9kb3ducmV2LnhtbESPQWvCQBSE7wX/w/KE3urGQG2IriKC0NJDUeP9kX1m&#10;g9m3YXeN8d+7hUKPw8x8w6w2o+3EQD60jhXMZxkI4trplhsF1Wn/VoAIEVlj55gUPCjAZj15WWGp&#10;3Z0PNBxjIxKEQ4kKTIx9KWWoDVkMM9cTJ+/ivMWYpG+k9nhPcNvJPMsW0mLLacFgTztD9fV4swpy&#10;87P/9nz4oqLiS1ENzfuZt0q9TsftEkSkMf6H/9qfWsEi/4DfM+k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qiP0wgAAANwAAAAPAAAAAAAAAAAAAAAAAJgCAABkcnMvZG93&#10;bnJldi54bWxQSwUGAAAAAAQABAD1AAAAhwMAAAAA&#10;" path="m,5v15,9,15,9,15,9c31,5,31,5,31,5,22,,8,,,5xe" fillcolor="#feedcc" stroked="f">
                  <v:path arrowok="t" o:connecttype="custom" o:connectlocs="0,18821;56535,52699;116840,18821;0,18821" o:connectangles="0,0,0,0"/>
                </v:shape>
                <v:shape id="Freeform 628" o:spid="_x0000_s1650" style="position:absolute;left:48084;top:30112;width:1315;height:596;visibility:visible;mso-wrap-style:square;v-text-anchor:top" coordsize="35,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7KV8EA&#10;AADcAAAADwAAAGRycy9kb3ducmV2LnhtbERP3WrCMBS+H/gO4Qy8m6kV/KlGEUEZDES7PcChOTZl&#10;zUlpYpu9/XIx2OXH9787RNuKgXrfOFYwn2UgiCunG64VfH2e39YgfEDW2DomBT/k4bCfvOyw0G7k&#10;Ow1lqEUKYV+gAhNCV0jpK0MW/cx1xIl7uN5iSLCvpe5xTOG2lXmWLaXFhlODwY5Ohqrv8mkVjEPc&#10;5Daa63Gxap8bnn9cbvVKqelrPG5BBIrhX/znftcKlnlam86kIyD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reylfBAAAA3AAAAA8AAAAAAAAAAAAAAAAAmAIAAGRycy9kb3du&#10;cmV2LnhtbFBLBQYAAAAABAAEAPUAAACGAwAAAAA=&#10;" path="m17,16c,6,,6,,6,2,5,2,5,2,5,10,,25,,33,5v2,1,2,1,2,1l17,16xm4,6v13,8,13,8,13,8c31,6,31,6,31,6,23,2,12,2,4,6xe" fillcolor="#15100c" stroked="f">
                  <v:path arrowok="t" o:connecttype="custom" o:connectlocs="63845,59683;0,22381;7511,18651;123934,18651;131445,22381;63845,59683;15022,22381;63845,52223;116423,22381;15022,22381" o:connectangles="0,0,0,0,0,0,0,0,0,0"/>
                  <o:lock v:ext="edit" verticies="t"/>
                </v:shape>
                <v:shape id="Freeform 629" o:spid="_x0000_s1651" style="position:absolute;left:48715;top:30900;width:1765;height:3257;visibility:visible;mso-wrap-style:square;v-text-anchor:top" coordsize="278,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OaV8MA&#10;AADcAAAADwAAAGRycy9kb3ducmV2LnhtbESPzYrCMBSF98K8Q7gD7jSti6Ido8gwgjAKWh1weWmu&#10;bbG5KU3G1rc3guDycH4+znzZm1rcqHWVZQXxOAJBnFtdcaHgdFyPpiCcR9ZYWyYFd3KwXHwM5phq&#10;2/GBbpkvRBhhl6KC0vsmldLlJRl0Y9sQB+9iW4M+yLaQusUujJtaTqIokQYrDoQSG/ouKb9m/yZw&#10;z/pnmyWrrit2+1+9jWOeXv6UGn72qy8Qnnr/Dr/aG60gmczgeSYc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OaV8MAAADcAAAADwAAAAAAAAAAAAAAAACYAgAAZHJzL2Rv&#10;d25yZXYueG1sUEsFBgAAAAAEAAQA9QAAAIgDAAAAAA==&#10;" path="m,141l,513,53,501,278,366,272,,30,141,,141xe" fillcolor="#15100c" stroked="f">
                  <v:path arrowok="t" o:connecttype="custom" o:connectlocs="0,89525;0,325717;33655,318098;176530,232383;172720,0;19050,89525;0,89525" o:connectangles="0,0,0,0,0,0,0"/>
                </v:shape>
                <v:shape id="Freeform 630" o:spid="_x0000_s1652" style="position:absolute;left:16396;top:32792;width:336;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PKkcEA&#10;AADcAAAADwAAAGRycy9kb3ducmV2LnhtbERPyWrDMBC9B/oPYgq9xXLj4AYnSiglpb3GLqXHQZra&#10;JtbIWKqXv68OgRwfbz+cZtuJkQbfOlbwnKQgiLUzLdcKvqr39Q6ED8gGO8ekYCEPp+PD6oCFcRNf&#10;aCxDLWII+wIVNCH0hZReN2TRJ64njtyvGyyGCIdamgGnGG47uUnTXFpsOTY02NNbQ/pa/lkFm3Ma&#10;9Pkj0+W1qvLlZ4vz9wsq9fQ4v+5BBJrDXXxzfxoFeRbnxzPxCMjj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gzypHBAAAA3AAAAA8AAAAAAAAAAAAAAAAAmAIAAGRycy9kb3du&#10;cmV2LnhtbFBLBQYAAAAABAAEAPUAAACGAwAAAAA=&#10;" path="m7,1v2,1,2,2,,3c6,5,4,5,2,4,,3,,2,2,1,4,,6,,7,1xe" fillcolor="#16110d" stroked="f">
                  <v:path arrowok="t" o:connecttype="custom" o:connectlocs="26176,3683;26176,14730;7479,14730;7479,3683;26176,3683" o:connectangles="0,0,0,0,0"/>
                </v:shape>
                <v:shape id="Freeform 631" o:spid="_x0000_s1653" style="position:absolute;left:17026;top:32476;width:299;height:185;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wSscUA&#10;AADcAAAADwAAAGRycy9kb3ducmV2LnhtbESPQYvCMBSE7wv+h/CEvSyaqiilGkUEF5EF0V0Ub8/m&#10;2Rabl9JErf9+Iwgeh5n5hpnMGlOKG9WusKyg141AEKdWF5wp+PtddmIQziNrLC2Tggc5mE1bHxNM&#10;tL3zlm47n4kAYZeggtz7KpHSpTkZdF1bEQfvbGuDPsg6k7rGe4CbUvajaCQNFhwWcqxokVN62V2N&#10;gk2cSV7vz/vvQzOUP4vT9Rj3v5T6bDfzMQhPjX+HX+2VVjAa9OB5JhwBOf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vBKxxQAAANwAAAAPAAAAAAAAAAAAAAAAAJgCAABkcnMv&#10;ZG93bnJldi54bWxQSwUGAAAAAAQABAD1AAAAigMAAAAA&#10;" path="m7,1v1,,1,2,,3c5,5,3,5,1,4,,3,,1,1,1,3,,5,,7,1xe" fillcolor="#16110d" stroked="f">
                  <v:path arrowok="t" o:connecttype="custom" o:connectlocs="26114,3683;26114,14730;3731,14730;3731,3683;26114,3683" o:connectangles="0,0,0,0,0"/>
                </v:shape>
                <v:shape id="Freeform 632" o:spid="_x0000_s1654" style="position:absolute;left:17499;top:32161;width:337;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3xfcIA&#10;AADcAAAADwAAAGRycy9kb3ducmV2LnhtbESPQWvCQBSE7wX/w/IEb3VjLFGiq0hR7LWJiMfH7jMJ&#10;Zt+G7Fbjv3cLhR6HmfmGWW8H24o79b5xrGA2TUAQa2carhScysP7EoQPyAZbx6TgSR62m9HbGnPj&#10;HvxN9yJUIkLY56igDqHLpfS6Jot+6jri6F1dbzFE2VfS9PiIcNvKNEkyabHhuFBjR5816VvxYxWk&#10;+yTo/XGui1tZZs/LBw7nBSo1GQ+7FYhAQ/gP/7W/jIJsnsLvmXgE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rfF9wgAAANwAAAAPAAAAAAAAAAAAAAAAAJgCAABkcnMvZG93&#10;bnJldi54bWxQSwUGAAAAAAQABAD1AAAAhwMAAAAA&#10;" path="m7,1v2,1,2,3,,3c6,5,3,5,2,4,,4,,2,2,1,3,,6,,7,1xe" fillcolor="#16110d" stroked="f">
                  <v:path arrowok="t" o:connecttype="custom" o:connectlocs="26176,3683;26176,14730;7479,14730;7479,3683;26176,3683" o:connectangles="0,0,0,0,0"/>
                </v:shape>
                <v:shape id="Freeform 633" o:spid="_x0000_s1655" style="position:absolute;left:15450;top:32792;width:298;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IpXcYA&#10;AADcAAAADwAAAGRycy9kb3ducmV2LnhtbESP3YrCMBSE7xd8h3AEb5Y1VVFK1ygiKLII4g8ue3ds&#10;jm2xOSlN1O7bG0HwcpiZb5jxtDGluFHtCssKet0IBHFqdcGZgsN+8RWDcB5ZY2mZFPyTg+mk9THG&#10;RNs7b+m285kIEHYJKsi9rxIpXZqTQde1FXHwzrY26IOsM6lrvAe4KWU/ikbSYMFhIceK5jmll93V&#10;KNjEmeSf4/m4/G2Gcj0/Xf/i/qdSnXYz+wbhqfHv8Ku90gpGgw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IpXcYAAADcAAAADwAAAAAAAAAAAAAAAACYAgAAZHJz&#10;L2Rvd25yZXYueG1sUEsFBgAAAAAEAAQA9QAAAIsDAAAAAA==&#10;" path="m7,1v1,1,1,2,,3c5,5,3,5,1,4,,3,,2,1,1,3,,5,,7,1xe" fillcolor="#16110d" stroked="f">
                  <v:path arrowok="t" o:connecttype="custom" o:connectlocs="26114,3683;26114,14730;3731,14730;3731,3683;26114,3683" o:connectangles="0,0,0,0,0"/>
                </v:shape>
                <v:shape id="Freeform 634" o:spid="_x0000_s1656" style="position:absolute;left:15923;top:32476;width:343;height:185;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jMksMA&#10;AADcAAAADwAAAGRycy9kb3ducmV2LnhtbESPwWrDMBBE74X8g9hAb41cJ7jFjWxCSGmvsUvIcZG2&#10;trG1MpaaOH9fFQo5DjPzhtmWsx3EhSbfOVbwvEpAEGtnOm4UfNXvT68gfEA2ODgmBTfyUBaLhy3m&#10;xl35SJcqNCJC2OeooA1hzKX0uiWLfuVG4uh9u8liiHJqpJnwGuF2kGmSZNJix3GhxZH2Lem++rEK&#10;0kMS9OFjrau+rrPbeYPz6QWVelzOuzcQgeZwD/+3P42CbL2BvzPx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wjMksMAAADcAAAADwAAAAAAAAAAAAAAAACYAgAAZHJzL2Rv&#10;d25yZXYueG1sUEsFBgAAAAAEAAQA9QAAAIgDAAAAAA==&#10;" path="m7,1v2,,2,2,,3c6,5,3,5,2,4,,3,,1,2,1,3,,6,,7,1xe" fillcolor="#16110d" stroked="f">
                  <v:path arrowok="t" o:connecttype="custom" o:connectlocs="26670,3683;26670,14730;7620,14730;7620,3683;26670,3683" o:connectangles="0,0,0,0,0"/>
                </v:shape>
                <v:shape id="Freeform 635" o:spid="_x0000_s1657" style="position:absolute;left:16396;top:32161;width:336;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RpCcMA&#10;AADcAAAADwAAAGRycy9kb3ducmV2LnhtbESPQWvCQBSE7wX/w/IEb3WjtlFiVilFaa9NSvH42H0m&#10;Idm3Ibtq/PduodDjMDPfMPl+tJ240uAbxwoW8wQEsXam4UrBd3l83oDwAdlg55gU3MnDfjd5yjEz&#10;7sZfdC1CJSKEfYYK6hD6TEqva7Lo564njt7ZDRZDlEMlzYC3CLedXCZJKi02HBdq7Om9Jt0WF6tg&#10;eUiCPnysdNGWZXo/veD4s0alZtPxbQsi0Bj+w3/tT6MgXb3C75l4BOTu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RpCcMAAADcAAAADwAAAAAAAAAAAAAAAACYAgAAZHJzL2Rv&#10;d25yZXYueG1sUEsFBgAAAAAEAAQA9QAAAIgDAAAAAA==&#10;" path="m7,1v2,1,2,3,,3c6,5,4,5,2,4,,4,,2,2,1,4,,6,,7,1xe" fillcolor="#16110d" stroked="f">
                  <v:path arrowok="t" o:connecttype="custom" o:connectlocs="26176,3683;26176,14730;7479,14730;7479,3683;26176,3683" o:connectangles="0,0,0,0,0"/>
                </v:shape>
                <v:shape id="Freeform 636" o:spid="_x0000_s1658" style="position:absolute;left:17026;top:31846;width:299;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WKxcYA&#10;AADcAAAADwAAAGRycy9kb3ducmV2LnhtbESPQWvCQBSE70L/w/IKvUjdqBhC6ipFsIgIYloUb6/Z&#10;ZxKafRuyq8Z/7wpCj8PMfMNM552pxYVaV1lWMBxEIIhzqysuFPx8L98TEM4ja6wtk4IbOZjPXnpT&#10;TLW98o4umS9EgLBLUUHpfZNK6fKSDLqBbYiDd7KtQR9kW0jd4jXATS1HURRLgxWHhRIbWpSU/2Vn&#10;o2CbFJLX+9P+69BN5Gbxez4mo75Sb6/d5wcIT53/Dz/bK60gHsf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1WKxcYAAADcAAAADwAAAAAAAAAAAAAAAACYAgAAZHJz&#10;L2Rvd25yZXYueG1sUEsFBgAAAAAEAAQA9QAAAIsDAAAAAA==&#10;" path="m7,1v1,1,1,2,,3c5,5,3,5,1,4,,3,,2,1,1,3,,5,,7,1xe" fillcolor="#16110d" stroked="f">
                  <v:path arrowok="t" o:connecttype="custom" o:connectlocs="26114,3810;26114,15238;3731,15238;3731,3810;26114,3810" o:connectangles="0,0,0,0,0"/>
                </v:shape>
                <v:shape id="Freeform 637" o:spid="_x0000_s1659" style="position:absolute;left:17499;top:31531;width:337;height:19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pS5cMA&#10;AADcAAAADwAAAGRycy9kb3ducmV2LnhtbESPzWrDMBCE74W+g9hCb43cODjBiRJKSWmusUvJcZE2&#10;tom1Mpbqn7evCoUch5n5htkdJtuKgXrfOFbwukhAEGtnGq4UfJUfLxsQPiAbbB2Tgpk8HPaPDzvM&#10;jRv5TEMRKhEh7HNUUIfQ5VJ6XZNFv3AdcfSurrcYouwraXocI9y2cpkkmbTYcFyosaP3mvSt+LEK&#10;lsck6ONnqotbWWbzZYXT9xqVen6a3rYgAk3hHv5vn4yCLF3D35l4BO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9pS5cMAAADcAAAADwAAAAAAAAAAAAAAAACYAgAAZHJzL2Rv&#10;d25yZXYueG1sUEsFBgAAAAAEAAQA9QAAAIgDAAAAAA==&#10;" path="m7,1v2,1,2,2,,3c6,5,3,5,2,4,,3,,2,2,1,3,,6,,7,1xe" fillcolor="#16110d" stroked="f">
                  <v:path arrowok="t" o:connecttype="custom" o:connectlocs="26176,3810;26176,15238;7479,15238;7479,3810;26176,3810" o:connectangles="0,0,0,0,0"/>
                </v:shape>
                <v:shape id="Freeform 638" o:spid="_x0000_s1660" style="position:absolute;left:14819;top:32476;width:299;height:185;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a7LMIA&#10;AADcAAAADwAAAGRycy9kb3ducmV2LnhtbERPy4rCMBTdD/gP4QpuBk11UEo1iggzyCCIDxR31+ba&#10;Fpub0kStf28WgsvDeU9mjSnFnWpXWFbQ70UgiFOrC84U7He/3RiE88gaS8uk4EkOZtPW1wQTbR+8&#10;ofvWZyKEsEtQQe59lUjp0pwMup6tiAN3sbVBH2CdSV3jI4SbUg6iaCQNFhwacqxokVN63d6MgnWc&#10;Sf4/XA5/x2YoV4vz7RQPvpXqtJv5GISnxn/Eb/dSKxj9hL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hrsswgAAANwAAAAPAAAAAAAAAAAAAAAAAJgCAABkcnMvZG93&#10;bnJldi54bWxQSwUGAAAAAAQABAD1AAAAhwMAAAAA&#10;" path="m7,1v1,,1,2,,3c5,5,3,5,1,4,,3,,1,1,1,3,,5,,7,1xe" fillcolor="#16110d" stroked="f">
                  <v:path arrowok="t" o:connecttype="custom" o:connectlocs="26114,3683;26114,14730;3731,14730;3731,3683;26114,3683" o:connectangles="0,0,0,0,0"/>
                </v:shape>
                <v:shape id="Freeform 639" o:spid="_x0000_s1661" style="position:absolute;left:15450;top:32161;width:298;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oet8YA&#10;AADcAAAADwAAAGRycy9kb3ducmV2LnhtbESPQWvCQBSE74L/YXmFXkQ3WpSYuooILaUUpKko3p7Z&#10;ZxLMvg3ZVeO/dwuCx2FmvmFmi9ZU4kKNKy0rGA4iEMSZ1SXnCjZ/H/0YhPPIGivLpOBGDhbzbmeG&#10;ibZX/qVL6nMRIOwSVFB4XydSuqwgg25ga+LgHW1j0AfZ5FI3eA1wU8lRFE2kwZLDQoE1rQrKTunZ&#10;KFjHueTv7XH7uWvH8md1OO/jUU+p15d2+Q7CU+uf4Uf7SyuYvE3h/0w4An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soet8YAAADcAAAADwAAAAAAAAAAAAAAAACYAgAAZHJz&#10;L2Rvd25yZXYueG1sUEsFBgAAAAAEAAQA9QAAAIsDAAAAAA==&#10;" path="m7,1v1,1,1,3,,3c5,5,3,5,1,4,,4,,2,1,1,3,,5,,7,1xe" fillcolor="#16110d" stroked="f">
                  <v:path arrowok="t" o:connecttype="custom" o:connectlocs="26114,3683;26114,14730;3731,14730;3731,3683;26114,3683" o:connectangles="0,0,0,0,0"/>
                </v:shape>
                <v:shape id="Freeform 640" o:spid="_x0000_s1662" style="position:absolute;left:15923;top:31846;width:343;height:19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W57MEA&#10;AADcAAAADwAAAGRycy9kb3ducmV2LnhtbERPyWrDMBC9B/oPYgq9xXJT4wQnSiglpbnWDqXHQZra&#10;JtbIWKqXv68OgR4fbz+cZtuJkQbfOlbwnKQgiLUzLdcKrtX7egfCB2SDnWNSsJCH0/FhdcDCuIk/&#10;aSxDLWII+wIVNCH0hZReN2TRJ64njtyPGyyGCIdamgGnGG47uUnTXFpsOTY02NNbQ/pW/loFm3Ma&#10;9PnjRZe3qsqX7wznry0q9fQ4v+5BBJrDv/juvhgFeRbnxzPxCMjj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A1uezBAAAA3AAAAA8AAAAAAAAAAAAAAAAAmAIAAGRycy9kb3du&#10;cmV2LnhtbFBLBQYAAAAABAAEAPUAAACGAwAAAAA=&#10;" path="m7,1v2,1,2,2,,3c6,5,3,5,2,4,,3,,2,2,1,3,,6,,7,1xe" fillcolor="#16110d" stroked="f">
                  <v:path arrowok="t" o:connecttype="custom" o:connectlocs="26670,3810;26670,15238;7620,15238;7620,3810;26670,3810" o:connectangles="0,0,0,0,0"/>
                </v:shape>
                <v:shape id="Freeform 641" o:spid="_x0000_s1663" style="position:absolute;left:16396;top:31531;width:336;height:19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kcd8MA&#10;AADcAAAADwAAAGRycy9kb3ducmV2LnhtbESPzWrDMBCE74W8g9hCb42cxLjFjRJCSWiutUvIcZG2&#10;tom1Mpbqn7ePCoUeh5n5htnuJ9uKgXrfOFawWiYgiLUzDVcKvsrT8ysIH5ANto5JwUwe9rvFwxZz&#10;40b+pKEIlYgQ9jkqqEPocim9rsmiX7qOOHrfrrcYouwraXocI9y2cp0kmbTYcFyosaP3mvSt+LEK&#10;1sck6OPHRhe3sszma4rT5QWVenqcDm8gAk3hP/zXPhsFWbqC3zPxCM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3kcd8MAAADcAAAADwAAAAAAAAAAAAAAAACYAgAAZHJzL2Rv&#10;d25yZXYueG1sUEsFBgAAAAAEAAQA9QAAAIgDAAAAAA==&#10;" path="m7,1v2,1,2,2,,3c6,5,4,5,2,4,,3,,2,2,1,4,,6,,7,1xe" fillcolor="#16110d" stroked="f">
                  <v:path arrowok="t" o:connecttype="custom" o:connectlocs="26176,3810;26176,15238;7479,15238;7479,3810;26176,3810" o:connectangles="0,0,0,0,0"/>
                </v:shape>
                <v:shape id="Freeform 642" o:spid="_x0000_s1664" style="position:absolute;left:17026;top:31215;width:299;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j/u8YA&#10;AADcAAAADwAAAGRycy9kb3ducmV2LnhtbESP3WrCQBSE7wt9h+UUvCm6MVQJ0VWKoJQiiD8o3h2z&#10;xyQ0ezZkV03f3hUEL4eZ+YYZT1tTiSs1rrSsoN+LQBBnVpecK9ht590EhPPIGivLpOCfHEwn729j&#10;TLW98ZquG5+LAGGXooLC+zqV0mUFGXQ9WxMH72wbgz7IJpe6wVuAm0rGUTSUBksOCwXWNCso+9tc&#10;jIJVkkv+3Z/3i0M7kMvZ6XJM4k+lOh/t9wiEp9a/ws/2j1Yw/IrhcSYcAT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j/u8YAAADcAAAADwAAAAAAAAAAAAAAAACYAgAAZHJz&#10;L2Rvd25yZXYueG1sUEsFBgAAAAAEAAQA9QAAAIsDAAAAAA==&#10;" path="m7,1v1,,1,2,,3c5,5,3,5,1,4,,3,,1,1,1,3,,5,,7,1xe" fillcolor="#16110d" stroked="f">
                  <v:path arrowok="t" o:connecttype="custom" o:connectlocs="26114,3683;26114,14730;3731,14730;3731,3683;26114,3683" o:connectangles="0,0,0,0,0"/>
                </v:shape>
                <v:shape id="Freeform 643" o:spid="_x0000_s1665" style="position:absolute;left:17499;top:30900;width:337;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cnm8MA&#10;AADcAAAADwAAAGRycy9kb3ducmV2LnhtbESPwWrDMBBE74X8g9hAb41cJ7jFjWxCSGmvsUvIcZG2&#10;trG1MpaaOH9fFQo5DjPzhtmWsx3EhSbfOVbwvEpAEGtnOm4UfNXvT68gfEA2ODgmBTfyUBaLhy3m&#10;xl35SJcqNCJC2OeooA1hzKX0uiWLfuVG4uh9u8liiHJqpJnwGuF2kGmSZNJix3GhxZH2Lem++rEK&#10;0kMS9OFjrau+rrPbeYPz6QWVelzOuzcQgeZwD/+3P42CbLOGvzPx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Ocnm8MAAADcAAAADwAAAAAAAAAAAAAAAACYAgAAZHJzL2Rv&#10;d25yZXYueG1sUEsFBgAAAAAEAAQA9QAAAIgDAAAAAA==&#10;" path="m7,1v2,1,2,3,,3c6,5,3,5,2,4,,4,,2,2,1,3,,6,,7,1xe" fillcolor="#16110d" stroked="f">
                  <v:path arrowok="t" o:connecttype="custom" o:connectlocs="26176,3683;26176,14730;7479,14730;7479,3683;26176,3683" o:connectangles="0,0,0,0,0"/>
                </v:shape>
                <v:shape id="Freeform 644" o:spid="_x0000_s1666" style="position:absolute;left:14346;top:32161;width:337;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6/78IA&#10;AADcAAAADwAAAGRycy9kb3ducmV2LnhtbESPQWvCQBSE7wX/w/IEb3WjhijRVaQo9tpExONj95kE&#10;s29Ddqvx33cLhR6HmfmG2ewG24oH9b5xrGA2TUAQa2carhScy+P7CoQPyAZbx6TgRR5229HbBnPj&#10;nvxFjyJUIkLY56igDqHLpfS6Jot+6jri6N1cbzFE2VfS9PiMcNvKeZJk0mLDcaHGjj5q0vfi2yqY&#10;H5KgD6eFLu5lmb2uKQ6XJSo1GQ/7NYhAQ/gP/7U/jYIsTeH3TDwCcv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Dr/vwgAAANwAAAAPAAAAAAAAAAAAAAAAAJgCAABkcnMvZG93&#10;bnJldi54bWxQSwUGAAAAAAQABAD1AAAAhwMAAAAA&#10;" path="m7,1v2,1,2,3,,3c6,5,3,5,2,4,,4,,2,2,1,3,,6,,7,1xe" fillcolor="#16110d" stroked="f">
                  <v:path arrowok="t" o:connecttype="custom" o:connectlocs="26176,3683;26176,14730;7479,14730;7479,3683;26176,3683" o:connectangles="0,0,0,0,0"/>
                </v:shape>
                <v:shape id="Freeform 645" o:spid="_x0000_s1667" style="position:absolute;left:14819;top:31846;width:299;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Fnz8UA&#10;AADcAAAADwAAAGRycy9kb3ducmV2LnhtbESPQYvCMBSE74L/IbyFvYimikqpRhFhl0UE0V0Ub2+b&#10;Z1tsXkoTtf57Iwgeh5n5hpnOG1OKK9WusKyg34tAEKdWF5wp+Pv96sYgnEfWWFomBXdyMJ+1W1NM&#10;tL3xlq47n4kAYZeggtz7KpHSpTkZdD1bEQfvZGuDPsg6k7rGW4CbUg6iaCwNFhwWcqxomVN63l2M&#10;gk2cSV7tT/vvQzOS6+X/5RgPOkp9fjSLCQhPjX+HX+0frWA8HMHzTDgCcvY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gWfPxQAAANwAAAAPAAAAAAAAAAAAAAAAAJgCAABkcnMv&#10;ZG93bnJldi54bWxQSwUGAAAAAAQABAD1AAAAigMAAAAA&#10;" path="m7,1v1,1,1,2,,3c5,5,3,5,1,4,,3,,2,1,1,3,,5,,7,1xe" fillcolor="#16110d" stroked="f">
                  <v:path arrowok="t" o:connecttype="custom" o:connectlocs="26114,3810;26114,15238;3731,15238;3731,3810;26114,3810" o:connectangles="0,0,0,0,0"/>
                </v:shape>
                <v:shape id="Freeform 646" o:spid="_x0000_s1668" style="position:absolute;left:15450;top:31531;width:298;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P5uMYA&#10;AADcAAAADwAAAGRycy9kb3ducmV2LnhtbESPQWvCQBSE70L/w/IKvUjdKBpC6ipFsIgIYloUb6/Z&#10;ZxKafRuyq8Z/7wpCj8PMfMNM552pxYVaV1lWMBxEIIhzqysuFPx8L98TEM4ja6wtk4IbOZjPXnpT&#10;TLW98o4umS9EgLBLUUHpfZNK6fKSDLqBbYiDd7KtQR9kW0jd4jXATS1HURRLgxWHhRIbWpSU/2Vn&#10;o2CbFJLX+9P+69BN5Gbxez4mo75Sb6/d5wcIT53/Dz/bK60gHsf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1P5uMYAAADcAAAADwAAAAAAAAAAAAAAAACYAgAAZHJz&#10;L2Rvd25yZXYueG1sUEsFBgAAAAAEAAQA9QAAAIsDAAAAAA==&#10;" path="m7,1v1,1,1,2,,3c5,5,3,5,1,4,,3,,2,1,1,3,,5,,7,1xe" fillcolor="#16110d" stroked="f">
                  <v:path arrowok="t" o:connecttype="custom" o:connectlocs="26114,3810;26114,15238;3731,15238;3731,3810;26114,3810" o:connectangles="0,0,0,0,0"/>
                </v:shape>
                <v:shape id="Freeform 647" o:spid="_x0000_s1669" style="position:absolute;left:15923;top:31215;width:343;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whmMMA&#10;AADcAAAADwAAAGRycy9kb3ducmV2LnhtbESPzWrDMBCE74W8g9hAbo2c1DjFjRJCSUmvsUvpcZG2&#10;tom1Mpbqn7evCoUch5n5htkfJ9uKgXrfOFawWScgiLUzDVcKPsq3x2cQPiAbbB2Tgpk8HA+Lhz3m&#10;xo18paEIlYgQ9jkqqEPocim9rsmiX7uOOHrfrrcYouwraXocI9y2cpskmbTYcFyosaPXmvSt+LEK&#10;tuck6PPlSRe3sszmrxSnzx0qtVpOpxcQgaZwD/+3342CLN3B35l4BOTh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9whmMMAAADcAAAADwAAAAAAAAAAAAAAAACYAgAAZHJzL2Rv&#10;d25yZXYueG1sUEsFBgAAAAAEAAQA9QAAAIgDAAAAAA==&#10;" path="m7,1v2,,2,2,,3c6,5,3,5,2,4,,3,,1,2,1,3,,6,,7,1xe" fillcolor="#16110d" stroked="f">
                  <v:path arrowok="t" o:connecttype="custom" o:connectlocs="26670,3683;26670,14730;7620,14730;7620,3683;26670,3683" o:connectangles="0,0,0,0,0"/>
                </v:shape>
                <v:shape id="Freeform 648" o:spid="_x0000_s1670" style="position:absolute;left:16396;top:30900;width:336;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O16sEA&#10;AADcAAAADwAAAGRycy9kb3ducmV2LnhtbERPyWrDMBC9B/oPYgq9xXJT4wQnSiglpbnWDqXHQZra&#10;JtbIWKqXv68OgR4fbz+cZtuJkQbfOlbwnKQgiLUzLdcKrtX7egfCB2SDnWNSsJCH0/FhdcDCuIk/&#10;aSxDLWII+wIVNCH0hZReN2TRJ64njtyPGyyGCIdamgGnGG47uUnTXFpsOTY02NNbQ/pW/loFm3Ma&#10;9PnjRZe3qsqX7wznry0q9fQ4v+5BBJrDv/juvhgFeRbXxjPxCMjj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DterBAAAA3AAAAA8AAAAAAAAAAAAAAAAAmAIAAGRycy9kb3du&#10;cmV2LnhtbFBLBQYAAAAABAAEAPUAAACGAwAAAAA=&#10;" path="m7,1v2,1,2,3,,3c6,5,4,5,2,4,,4,,2,2,1,4,,6,,7,1xe" fillcolor="#16110d" stroked="f">
                  <v:path arrowok="t" o:connecttype="custom" o:connectlocs="26176,3683;26176,14730;7479,14730;7479,3683;26176,3683" o:connectangles="0,0,0,0,0"/>
                </v:shape>
                <v:shape id="Freeform 649" o:spid="_x0000_s1671" style="position:absolute;left:17026;top:30585;width:299;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xtysYA&#10;AADcAAAADwAAAGRycy9kb3ducmV2LnhtbESPQWvCQBSE74L/YXmFXkQ3SpWYuooILaUUpKko3p7Z&#10;ZxLMvg3ZVeO/dwuCx2FmvmFmi9ZU4kKNKy0rGA4iEMSZ1SXnCjZ/H/0YhPPIGivLpOBGDhbzbmeG&#10;ibZX/qVL6nMRIOwSVFB4XydSuqwgg25ga+LgHW1j0AfZ5FI3eA1wU8lRFE2kwZLDQoE1rQrKTunZ&#10;KFjHueTv7XH7uWvH8md1OO/jUU+p15d2+Q7CU+uf4Uf7SyuYvE3h/0w4An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sxtysYAAADcAAAADwAAAAAAAAAAAAAAAACYAgAAZHJz&#10;L2Rvd25yZXYueG1sUEsFBgAAAAAEAAQA9QAAAIsDAAAAAA==&#10;" path="m7,1v1,1,1,2,,3c5,5,3,5,1,4,,3,,2,1,1,3,,5,,7,1xe" fillcolor="#16110d" stroked="f">
                  <v:path arrowok="t" o:connecttype="custom" o:connectlocs="26114,3683;26114,14730;3731,14730;3731,3683;26114,3683" o:connectangles="0,0,0,0,0"/>
                </v:shape>
                <v:shape id="Freeform 650" o:spid="_x0000_s1672" style="position:absolute;left:13716;top:31846;width:304;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9SisQA&#10;AADcAAAADwAAAGRycy9kb3ducmV2LnhtbERPTWvCQBC9F/oflin0UnSjkBBS11ACllIKYiqKt2l2&#10;TEKzsyG7mvTfuwehx8f7XuWT6cSVBtdaVrCYRyCIK6tbrhXsvzezFITzyBo7y6Tgjxzk68eHFWba&#10;jryja+lrEULYZaig8b7PpHRVQwbd3PbEgTvbwaAPcKilHnAM4aaTyyhKpMGWQ0ODPRUNVb/lxSjY&#10;prXkz8P58H6cYvlV/FxO6fJFqeen6e0VhKfJ/4vv7g+tIInD/HAmHAG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4vUorEAAAA3AAAAA8AAAAAAAAAAAAAAAAAmAIAAGRycy9k&#10;b3ducmV2LnhtbFBLBQYAAAAABAAEAPUAAACJAwAAAAA=&#10;" path="m7,1v1,1,1,2,,3c5,5,3,5,2,4,,3,,2,2,1,3,,5,,7,1xe" fillcolor="#16110d" stroked="f">
                  <v:path arrowok="t" o:connecttype="custom" o:connectlocs="26670,3810;26670,15238;7620,15238;7620,3810;26670,3810" o:connectangles="0,0,0,0,0"/>
                </v:shape>
                <v:shape id="Freeform 651" o:spid="_x0000_s1673" style="position:absolute;left:14346;top:31531;width:337;height:19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CKqsMA&#10;AADcAAAADwAAAGRycy9kb3ducmV2LnhtbESPQWvCQBSE70L/w/IKvZmNVtOSukoRi15NRHp87L4m&#10;wezbkF01/vuuIHgcZuYbZrEabCsu1PvGsYJJkoIg1s40XCk4lD/jTxA+IBtsHZOCG3lYLV9GC8yN&#10;u/KeLkWoRISwz1FBHUKXS+l1TRZ94jri6P253mKIsq+k6fEa4baV0zTNpMWG40KNHa1r0qfibBVM&#10;N2nQm+27Lk5lmd1+ZzgcP1Cpt9fh+wtEoCE8w4/2zijI5hO4n4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qCKqsMAAADcAAAADwAAAAAAAAAAAAAAAACYAgAAZHJzL2Rv&#10;d25yZXYueG1sUEsFBgAAAAAEAAQA9QAAAIgDAAAAAA==&#10;" path="m7,1v2,1,2,2,,3c6,5,3,5,2,4,,3,,2,2,1,3,,6,,7,1xe" fillcolor="#16110d" stroked="f">
                  <v:path arrowok="t" o:connecttype="custom" o:connectlocs="26176,3810;26176,15238;7479,15238;7479,3810;26176,3810" o:connectangles="0,0,0,0,0"/>
                </v:shape>
                <v:shape id="Freeform 652" o:spid="_x0000_s1674" style="position:absolute;left:14819;top:31215;width:299;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FpZscA&#10;AADcAAAADwAAAGRycy9kb3ducmV2LnhtbESPQWvCQBSE7wX/w/IKvZS6aSASoqsUwVJKQRrF4u2Z&#10;fSbB7NuQXZP033eFgsdhZr5hFqvRNKKnztWWFbxOIxDEhdU1lwr2u81LCsJ5ZI2NZVLwSw5Wy8nD&#10;AjNtB/6mPvelCBB2GSqovG8zKV1RkUE3tS1x8M62M+iD7EqpOxwC3DQyjqKZNFhzWKiwpXVFxSW/&#10;GgXbtJT8eTgf3n/GRH6tT9djGj8r9fQ4vs1BeBr9Pfzf/tAKZkkMtzPhCM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xaWbHAAAA3AAAAA8AAAAAAAAAAAAAAAAAmAIAAGRy&#10;cy9kb3ducmV2LnhtbFBLBQYAAAAABAAEAPUAAACMAwAAAAA=&#10;" path="m7,1v1,,1,2,,3c5,5,3,5,1,4,,3,,1,1,1,3,,5,,7,1xe" fillcolor="#16110d" stroked="f">
                  <v:path arrowok="t" o:connecttype="custom" o:connectlocs="26114,3683;26114,14730;3731,14730;3731,3683;26114,3683" o:connectangles="0,0,0,0,0"/>
                </v:shape>
                <v:shape id="Freeform 653" o:spid="_x0000_s1675" style="position:absolute;left:15450;top:30900;width:298;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3M/cUA&#10;AADcAAAADwAAAGRycy9kb3ducmV2LnhtbESPQYvCMBSE74L/IbyFvYimKkqpRhFhl0UE0V0Ub2+b&#10;Z1tsXkoTtf57Iwgeh5n5hpnOG1OKK9WusKyg34tAEKdWF5wp+Pv96sYgnEfWWFomBXdyMJ+1W1NM&#10;tL3xlq47n4kAYZeggtz7KpHSpTkZdD1bEQfvZGuDPsg6k7rGW4CbUg6iaCwNFhwWcqxomVN63l2M&#10;gk2cSV7tT/vvQzOS6+X/5RgPOkp9fjSLCQhPjX+HX+0frWA8GsLzTDgCcvY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cz9xQAAANwAAAAPAAAAAAAAAAAAAAAAAJgCAABkcnMv&#10;ZG93bnJldi54bWxQSwUGAAAAAAQABAD1AAAAigMAAAAA&#10;" path="m7,1v1,1,1,3,,3c5,5,3,5,1,4,,4,,2,1,1,3,,5,,7,1xe" fillcolor="#16110d" stroked="f">
                  <v:path arrowok="t" o:connecttype="custom" o:connectlocs="26114,3683;26114,14730;3731,14730;3731,3683;26114,3683" o:connectangles="0,0,0,0,0"/>
                </v:shape>
                <v:shape id="Freeform 654" o:spid="_x0000_s1676" style="position:absolute;left:15923;top:30585;width:343;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cpMsMA&#10;AADcAAAADwAAAGRycy9kb3ducmV2LnhtbESPT2vCQBTE70K/w/IKvZlN/ZOW1FVELPVqItLjY/c1&#10;CWbfhuyq8dt3BcHjMDO/YRarwbbiQr1vHCt4T1IQxNqZhisFh/J7/AnCB2SDrWNScCMPq+XLaIG5&#10;cVfe06UIlYgQ9jkqqEPocim9rsmiT1xHHL0/11sMUfaVND1eI9y2cpKmmbTYcFyosaNNTfpUnK2C&#10;yTYNevsz1cWpLLPb7wyH4wcq9fY6rL9ABBrCM/xo74yCbD6D+5l4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tcpMsMAAADcAAAADwAAAAAAAAAAAAAAAACYAgAAZHJzL2Rv&#10;d25yZXYueG1sUEsFBgAAAAAEAAQA9QAAAIgDAAAAAA==&#10;" path="m7,1v2,1,2,2,,3c6,5,3,5,2,4,,3,,2,2,1,3,,6,,7,1xe" fillcolor="#16110d" stroked="f">
                  <v:path arrowok="t" o:connecttype="custom" o:connectlocs="26670,3683;26670,14730;7620,14730;7620,3683;26670,3683" o:connectangles="0,0,0,0,0"/>
                </v:shape>
                <v:shape id="Freeform 655" o:spid="_x0000_s1677" style="position:absolute;left:16396;top:30269;width:336;height:191;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uMqcMA&#10;AADcAAAADwAAAGRycy9kb3ducmV2LnhtbESPT2vCQBTE70K/w/IKvZlN/ZOW1FVELPVqItLjY/c1&#10;CWbfhuyq8dt3BcHjMDO/YRarwbbiQr1vHCt4T1IQxNqZhisFh/J7/AnCB2SDrWNScCMPq+XLaIG5&#10;cVfe06UIlYgQ9jkqqEPocim9rsmiT1xHHL0/11sMUfaVND1eI9y2cpKmmbTYcFyosaNNTfpUnK2C&#10;yTYNevsz1cWpLLPb7wyH4wcq9fY6rL9ABBrCM/xo74yCbD6H+5l4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uMqcMAAADcAAAADwAAAAAAAAAAAAAAAACYAgAAZHJzL2Rv&#10;d25yZXYueG1sUEsFBgAAAAAEAAQA9QAAAIgDAAAAAA==&#10;" path="m7,1v2,1,2,2,,3c6,5,4,5,2,4,,3,,2,2,1,4,,6,,7,1xe" fillcolor="#16110d" stroked="f">
                  <v:path arrowok="t" o:connecttype="custom" o:connectlocs="26176,3810;26176,15238;7479,15238;7479,3810;26176,3810" o:connectangles="0,0,0,0,0"/>
                </v:shape>
                <v:shape id="Freeform 656" o:spid="_x0000_s1678" style="position:absolute;left:13243;top:31531;width:304;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pvZcUA&#10;AADcAAAADwAAAGRycy9kb3ducmV2LnhtbESPQYvCMBSE78L+h/AEL6KpgqVUo4iwIiIsuovi7W3z&#10;bMs2L6WJWv+9WRA8DjPzDTNbtKYSN2pcaVnBaBiBIM6sLjlX8PP9OUhAOI+ssbJMCh7kYDH/6Mww&#10;1fbOe7odfC4ChF2KCgrv61RKlxVk0A1tTRy8i20M+iCbXOoG7wFuKjmOolgaLDksFFjTqqDs73A1&#10;Cr6SXPL2eDmuT+1E7la/13My7ivV67bLKQhPrX+HX+2NVhBPYvg/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m9lxQAAANwAAAAPAAAAAAAAAAAAAAAAAJgCAABkcnMv&#10;ZG93bnJldi54bWxQSwUGAAAAAAQABAD1AAAAigMAAAAA&#10;" path="m7,1v1,1,1,2,,3c5,5,3,5,1,4,,3,,2,1,1,3,,5,,7,1xe" fillcolor="#16110d" stroked="f">
                  <v:path arrowok="t" o:connecttype="custom" o:connectlocs="26670,3810;26670,15238;3810,15238;3810,3810;26670,3810" o:connectangles="0,0,0,0,0"/>
                </v:shape>
                <v:shape id="Freeform 657" o:spid="_x0000_s1679" style="position:absolute;left:13716;top:31215;width:304;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bK/sUA&#10;AADcAAAADwAAAGRycy9kb3ducmV2LnhtbESPQYvCMBSE74L/ITzBi6ypgm6pRhFBERFEd3HZ27N5&#10;tsXmpTRR67/fLAgeh5n5hpnOG1OKO9WusKxg0I9AEKdWF5wp+P5afcQgnEfWWFomBU9yMJ+1W1NM&#10;tH3wge5Hn4kAYZeggtz7KpHSpTkZdH1bEQfvYmuDPsg6k7rGR4CbUg6jaCwNFhwWcqxomVN6Pd6M&#10;gn2cSd6eLqf1TzOSu+X59hsPe0p1O81iAsJT49/hV3ujFYxHn/B/Jhw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xsr+xQAAANwAAAAPAAAAAAAAAAAAAAAAAJgCAABkcnMv&#10;ZG93bnJldi54bWxQSwUGAAAAAAQABAD1AAAAigMAAAAA&#10;" path="m7,1v1,,1,2,,3c5,5,3,5,2,4,,3,,1,2,1,3,,5,,7,1xe" fillcolor="#16110d" stroked="f">
                  <v:path arrowok="t" o:connecttype="custom" o:connectlocs="26670,3683;26670,14730;7620,14730;7620,3683;26670,3683" o:connectangles="0,0,0,0,0"/>
                </v:shape>
                <v:shape id="Freeform 658" o:spid="_x0000_s1680" style="position:absolute;left:14346;top:30900;width:337;height:184;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ojN78A&#10;AADcAAAADwAAAGRycy9kb3ducmV2LnhtbERPTYvCMBC9C/sfwizsTVNdrVKNsiwuerUV8TgkY1ts&#10;JqXJav335iB4fLzv1aa3jbhR52vHCsajBASxdqbmUsGx+BsuQPiAbLBxTAoe5GGz/hisMDPuzge6&#10;5aEUMYR9hgqqENpMSq8rsuhHriWO3MV1FkOEXSlNh/cYbhs5SZJUWqw5NlTY0m9F+pr/WwWTbRL0&#10;dvet82tRpI/zFPvTHJX6+ux/liAC9eEtfrn3RkE6i2vjmXgE5Po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miM3vwAAANwAAAAPAAAAAAAAAAAAAAAAAJgCAABkcnMvZG93bnJl&#10;di54bWxQSwUGAAAAAAQABAD1AAAAhAMAAAAA&#10;" path="m7,1v2,1,2,3,,3c6,5,3,5,2,4,,4,,2,2,1,3,,6,,7,1xe" fillcolor="#16110d" stroked="f">
                  <v:path arrowok="t" o:connecttype="custom" o:connectlocs="26176,3683;26176,14730;7479,14730;7479,3683;26176,3683" o:connectangles="0,0,0,0,0"/>
                </v:shape>
                <v:shape id="Freeform 659" o:spid="_x0000_s1681" style="position:absolute;left:14819;top:30585;width:299;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X7F8YA&#10;AADcAAAADwAAAGRycy9kb3ducmV2LnhtbESP3YrCMBSE7wXfIRzBG1nTFZRu1ygirCyLIP6geHe2&#10;ObbF5qQ0UevbG0HwcpiZb5jxtDGluFLtCssKPvsRCOLU6oIzBbvtz0cMwnlkjaVlUnAnB9NJuzXG&#10;RNsbr+m68ZkIEHYJKsi9rxIpXZqTQde3FXHwTrY26IOsM6lrvAW4KeUgikbSYMFhIceK5jml583F&#10;KFjFmeS//Wm/ODRDuZz/X47xoKdUt9PMvkF4avw7/Gr/agWj4Rc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xX7F8YAAADcAAAADwAAAAAAAAAAAAAAAACYAgAAZHJz&#10;L2Rvd25yZXYueG1sUEsFBgAAAAAEAAQA9QAAAIsDAAAAAA==&#10;" path="m7,1v1,1,1,2,,3c5,5,3,5,1,4,,3,,2,1,1,3,,5,,7,1xe" fillcolor="#16110d" stroked="f">
                  <v:path arrowok="t" o:connecttype="custom" o:connectlocs="26114,3683;26114,14730;3731,14730;3731,3683;26114,3683" o:connectangles="0,0,0,0,0"/>
                </v:shape>
                <v:shape id="Freeform 660" o:spid="_x0000_s1682" style="position:absolute;left:15450;top:30269;width:298;height:191;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OYN8IA&#10;AADcAAAADwAAAGRycy9kb3ducmV2LnhtbERPy4rCMBTdC/5DuIIbGVOFKaVjFBEUEUF84DC7a3Nt&#10;i81NaaJ2/t4sBJeH857MWlOJBzWutKxgNIxAEGdWl5wrOB2XXwkI55E1VpZJwT85mE27nQmm2j55&#10;T4+Dz0UIYZeigsL7OpXSZQUZdENbEwfuahuDPsAml7rBZwg3lRxHUSwNlhwaCqxpUVB2O9yNgl2S&#10;S96cr+fVb/stt4vL/S8ZD5Tq99r5DwhPrf+I3+61VhDHYX44E46An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Q5g3wgAAANwAAAAPAAAAAAAAAAAAAAAAAJgCAABkcnMvZG93&#10;bnJldi54bWxQSwUGAAAAAAQABAD1AAAAhwMAAAAA&#10;" path="m7,1v1,1,1,2,,3c5,5,3,5,1,4,,3,,2,1,1,3,,5,,7,1xe" fillcolor="#16110d" stroked="f">
                  <v:path arrowok="t" o:connecttype="custom" o:connectlocs="26114,3810;26114,15238;3731,15238;3731,3810;26114,3810" o:connectangles="0,0,0,0,0"/>
                </v:shape>
                <v:shape id="Freeform 661" o:spid="_x0000_s1683" style="position:absolute;left:15923;top:29954;width:343;height:190;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xAF8MA&#10;AADcAAAADwAAAGRycy9kb3ducmV2LnhtbESPwWrDMBBE74X+g9hCb7WUtDjBtRJCSEmvtUPIcZG2&#10;tom1MpaaOH8fFQo9DjPzhinXk+vFhcbQedYwyxQIYuNtx42GQ/3xsgQRIrLF3jNpuFGA9erxocTC&#10;+it/0aWKjUgQDgVqaGMcCimDaclhyPxAnLxvPzqMSY6NtCNeE9z1cq5ULh12nBZaHGjbkjlXP07D&#10;fKei2e1fTXWu6/x2esPpuECtn5+mzTuISFP8D/+1P62GPJ/B75l0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MxAF8MAAADcAAAADwAAAAAAAAAAAAAAAACYAgAAZHJzL2Rv&#10;d25yZXYueG1sUEsFBgAAAAAEAAQA9QAAAIgDAAAAAA==&#10;" path="m7,1v2,,2,2,,3c6,5,3,5,2,4,,3,,1,2,1,3,,6,,7,1xe" fillcolor="#16110d" stroked="f">
                  <v:path arrowok="t" o:connecttype="custom" o:connectlocs="26670,3810;26670,15238;7620,15238;7620,3810;26670,3810" o:connectangles="0,0,0,0,0"/>
                </v:shape>
                <v:shape id="Freeform 662" o:spid="_x0000_s1684" style="position:absolute;left:13243;top:30900;width:304;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j28UA&#10;AADcAAAADwAAAGRycy9kb3ducmV2LnhtbESPQWvCQBSE7wX/w/IEL0U3BhpCdBURFJGC1Iri7Zl9&#10;JsHs25BdNf33XaHQ4zAz3zDTeWdq8aDWVZYVjEcRCOLc6ooLBYfv1TAF4TyyxtoyKfghB/NZ722K&#10;mbZP/qLH3hciQNhlqKD0vsmkdHlJBt3INsTBu9rWoA+yLaRu8RngppZxFCXSYMVhocSGliXlt/3d&#10;KNilheTt8Xpcn7oP+bm83M9p/K7UoN8tJiA8df4//NfeaAVJEsPrTDgCcv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aPbxQAAANwAAAAPAAAAAAAAAAAAAAAAAJgCAABkcnMv&#10;ZG93bnJldi54bWxQSwUGAAAAAAQABAD1AAAAigMAAAAA&#10;" path="m7,1v1,1,1,3,,3c5,5,3,5,1,4,,4,,2,1,1,3,,5,,7,1xe" fillcolor="#16110d" stroked="f">
                  <v:path arrowok="t" o:connecttype="custom" o:connectlocs="26670,3683;26670,14730;3810,14730;3810,3683;26670,3683" o:connectangles="0,0,0,0,0"/>
                </v:shape>
                <v:shape id="Freeform 663" o:spid="_x0000_s1685" style="position:absolute;left:13716;top:30585;width:304;height:184;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EGQMYA&#10;AADcAAAADwAAAGRycy9kb3ducmV2LnhtbESPQWvCQBSE70L/w/IKvUjdqBhC6ipFsIgIYloUb6/Z&#10;ZxKafRuyq8Z/7wpCj8PMfMNM552pxYVaV1lWMBxEIIhzqysuFPx8L98TEM4ja6wtk4IbOZjPXnpT&#10;TLW98o4umS9EgLBLUUHpfZNK6fKSDLqBbYiDd7KtQR9kW0jd4jXATS1HURRLgxWHhRIbWpSU/2Vn&#10;o2CbFJLX+9P+69BN5Gbxez4mo75Sb6/d5wcIT53/Dz/bK60gjsf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EGQMYAAADcAAAADwAAAAAAAAAAAAAAAACYAgAAZHJz&#10;L2Rvd25yZXYueG1sUEsFBgAAAAAEAAQA9QAAAIsDAAAAAA==&#10;" path="m7,1v1,1,1,2,,3c5,5,3,5,2,4,,3,,2,2,1,3,,5,,7,1xe" fillcolor="#16110d" stroked="f">
                  <v:path arrowok="t" o:connecttype="custom" o:connectlocs="26670,3683;26670,14730;7620,14730;7620,3683;26670,3683" o:connectangles="0,0,0,0,0"/>
                </v:shape>
                <v:shape id="Freeform 664" o:spid="_x0000_s1686" style="position:absolute;left:14346;top:30269;width:337;height:191;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vjj8MA&#10;AADcAAAADwAAAGRycy9kb3ducmV2LnhtbESPwWrDMBBE74X8g9hCbrXcNLjBtRJCSUmvsUPJcZG2&#10;tom1MpYa239fFQo5DjPzhil2k+3EjQbfOlbwnKQgiLUzLdcKztXH0waED8gGO8ekYCYPu+3iocDc&#10;uJFPdCtDLSKEfY4KmhD6XEqvG7LoE9cTR+/bDRZDlEMtzYBjhNtOrtI0kxZbjgsN9vTekL6WP1bB&#10;6pAGfTi+6PJaVdl8WeP09YpKLR+n/RuIQFO4h//bn0ZBlq3h70w8AnL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vjj8MAAADcAAAADwAAAAAAAAAAAAAAAACYAgAAZHJzL2Rv&#10;d25yZXYueG1sUEsFBgAAAAAEAAQA9QAAAIgDAAAAAA==&#10;" path="m7,1v2,1,2,2,,3c6,5,3,5,2,4,,3,,2,2,1,3,,6,,7,1xe" fillcolor="#16110d" stroked="f">
                  <v:path arrowok="t" o:connecttype="custom" o:connectlocs="26176,3810;26176,15238;7479,15238;7479,3810;26176,3810" o:connectangles="0,0,0,0,0"/>
                </v:shape>
                <v:shape id="Freeform 665" o:spid="_x0000_s1687" style="position:absolute;left:14819;top:29954;width:299;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Q7r8UA&#10;AADcAAAADwAAAGRycy9kb3ducmV2LnhtbESPQYvCMBSE78L+h/AEL6KpgqVUo4iwIiIsuovi7W3z&#10;bMs2L6WJWv+9WRA8DjPzDTNbtKYSN2pcaVnBaBiBIM6sLjlX8PP9OUhAOI+ssbJMCh7kYDH/6Mww&#10;1fbOe7odfC4ChF2KCgrv61RKlxVk0A1tTRy8i20M+iCbXOoG7wFuKjmOolgaLDksFFjTqqDs73A1&#10;Cr6SXPL2eDmuT+1E7la/13My7ivV67bLKQhPrX+HX+2NVhDHE/g/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NDuvxQAAANwAAAAPAAAAAAAAAAAAAAAAAJgCAABkcnMv&#10;ZG93bnJldi54bWxQSwUGAAAAAAQABAD1AAAAigMAAAAA&#10;" path="m7,1v1,,1,2,,3c5,5,3,5,1,4,,3,,1,1,1,3,,5,,7,1xe" fillcolor="#16110d" stroked="f">
                  <v:path arrowok="t" o:connecttype="custom" o:connectlocs="26114,3810;26114,15238;3731,15238;3731,3810;26114,3810" o:connectangles="0,0,0,0,0"/>
                </v:shape>
                <v:shape id="Freeform 666" o:spid="_x0000_s1688" style="position:absolute;left:15450;top:29639;width:298;height:190;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al2MYA&#10;AADcAAAADwAAAGRycy9kb3ducmV2LnhtbESPQWvCQBSE70L/w/IKvUjdNNAQoqtIoKWUgmiL4u2Z&#10;fSbB7NuQ3cT033cFocdhZr5hFqvRNGKgztWWFbzMIhDEhdU1lwp+vt+eUxDOI2tsLJOCX3KwWj5M&#10;Fphpe+UtDTtfigBhl6GCyvs2k9IVFRl0M9sSB+9sO4M+yK6UusNrgJtGxlGUSIM1h4UKW8orKi67&#10;3ijYpKXkz/15/34YX+VXfuqPaTxV6ulxXM9BeBr9f/je/tAKkiSB25lw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al2MYAAADcAAAADwAAAAAAAAAAAAAAAACYAgAAZHJz&#10;L2Rvd25yZXYueG1sUEsFBgAAAAAEAAQA9QAAAIsDAAAAAA==&#10;" path="m7,1v1,1,1,3,,3c5,5,3,5,1,4,,4,,2,1,1,3,,5,,7,1xe" fillcolor="#16110d" stroked="f">
                  <v:path arrowok="t" o:connecttype="custom" o:connectlocs="26114,3810;26114,15238;3731,15238;3731,3810;26114,3810" o:connectangles="0,0,0,0,0"/>
                </v:shape>
                <v:shape id="Freeform 667" o:spid="_x0000_s1689" style="position:absolute;left:14504;top:29796;width:673;height:711;visibility:visible;mso-wrap-style:square;v-text-anchor:top" coordsize="106,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EN3cMA&#10;AADcAAAADwAAAGRycy9kb3ducmV2LnhtbESPQYvCMBSE78L+h/CEvdlED1W6RtFFYVm8aAWvj+bZ&#10;dm1eShO1+++NIHgcZuYbZr7sbSNu1PnasYZxokAQF87UXGo45tvRDIQPyAYbx6ThnzwsFx+DOWbG&#10;3XlPt0MoRYSwz1BDFUKbSemLiiz6xLXE0Tu7zmKIsiul6fAe4baRE6VSabHmuFBhS98VFZfD1WpQ&#10;f+txWuSb35zOu8taqu3p2jZafw771ReIQH14h1/tH6MhTafwPBOP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0EN3cMAAADcAAAADwAAAAAAAAAAAAAAAACYAgAAZHJzL2Rv&#10;d25yZXYueG1sUEsFBgAAAAAEAAQA9QAAAIgDAAAAAA==&#10;" path="m94,17r12,42l53,112,,82,29,23,53,,94,17xe" fillcolor="#fdbc38" stroked="f">
                  <v:path arrowok="t" o:connecttype="custom" o:connectlocs="59690,10794;67310,37461;33655,71112;0,52064;18415,14603;33655,0;59690,10794" o:connectangles="0,0,0,0,0,0,0"/>
                </v:shape>
                <v:shape id="Freeform 668" o:spid="_x0000_s1690" style="position:absolute;left:15923;top:31373;width:825;height:857;visibility:visible;mso-wrap-style:square;v-text-anchor:top" coordsize="130,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w0acAA&#10;AADcAAAADwAAAGRycy9kb3ducmV2LnhtbERP3WrCMBS+F/YO4Qx2p6kirVajjM2BvfTnAQ7NsS0m&#10;JyXJarenNxeDXX58/9v9aI0YyIfOsYL5LANBXDvdcaPgevmarkCEiKzROCYFPxRgv3uZbLHU7sEn&#10;Gs6xESmEQ4kK2hj7UspQt2QxzFxPnLib8xZjgr6R2uMjhVsjF1mWS4sdp4YWe/poqb6fv62CT7Mw&#10;mS2GZfErC39aV4eq6q9Kvb2O7xsQkcb4L/5zH7WCPE9r05l0BOTu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lw0acAAAADcAAAADwAAAAAAAAAAAAAAAACYAgAAZHJzL2Rvd25y&#10;ZXYueG1sUEsFBgAAAAAEAAQA9QAAAIUDAAAAAA==&#10;" path="m65,135l,100,29,29,65,r53,23l130,71,65,135xm29,88r30,18l100,65,95,35,65,29,47,41,29,88xe" fillcolor="#15100c" stroked="f">
                  <v:path arrowok="t" o:connecttype="custom" o:connectlocs="41275,85715;0,63493;18415,18413;41275,0;74930,14603;82550,45080;41275,85715;18415,55873;37465,67302;63500,41270;60325,22222;41275,18413;29845,26032;18415,55873" o:connectangles="0,0,0,0,0,0,0,0,0,0,0,0,0,0"/>
                  <o:lock v:ext="edit" verticies="t"/>
                </v:shape>
                <v:shape id="Freeform 669" o:spid="_x0000_s1691" style="position:absolute;left:13716;top:29796;width:1612;height:1010;visibility:visible;mso-wrap-style:square;v-text-anchor:top" coordsize="43,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TLMUA&#10;AADcAAAADwAAAGRycy9kb3ducmV2LnhtbESPQWvCQBSE70L/w/IKvemmhQZNXaUEIhZ6UFOqx0f2&#10;NQnNvg27qyb/3i0UPA4z8w2zXA+mExdyvrWs4HmWgCCurG65VvBVFtM5CB+QNXaWScFIHtarh8kS&#10;M22vvKfLIdQiQthnqKAJoc+k9FVDBv3M9sTR+7HOYIjS1VI7vEa46eRLkqTSYMtxocGe8oaq38PZ&#10;KKh3nx82pxPy65iMx+J7g6XbKPX0OLy/gQg0hHv4v73VCtJ0AX9n4h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7BMsxQAAANwAAAAPAAAAAAAAAAAAAAAAAJgCAABkcnMv&#10;ZG93bnJldi54bWxQSwUGAAAAAAQABAD1AAAAigMAAAAA&#10;" path="m22,v2,,5,3,7,4c31,5,28,10,28,11v,1,2,1,4,1c33,11,35,10,37,10v1,,1,-1,1,-3c38,6,38,6,38,6v,,3,1,3,5c41,15,43,17,40,18,38,20,10,27,8,27,5,27,2,24,1,23,,21,,20,2,19v2,-2,9,-6,12,-8c16,9,22,,22,xe" fillcolor="#fdbc38" stroked="f">
                  <v:path arrowok="t" o:connecttype="custom" o:connectlocs="82520,0;108777,14956;105026,41129;120030,44868;138784,37390;142535,26173;142535,22434;153788,41129;150037,67302;30007,100953;3751,85997;7502,71041;52513,41129;82520,0" o:connectangles="0,0,0,0,0,0,0,0,0,0,0,0,0,0"/>
                </v:shape>
                <v:shape id="Freeform 670" o:spid="_x0000_s1692" style="position:absolute;left:13873;top:30112;width:1613;height:1009;visibility:visible;mso-wrap-style:square;v-text-anchor:top" coordsize="43,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" path="m23,1v1,-1,5,2,6,3c31,5,28,10,28,11v,1,2,1,4,1c33,11,35,11,37,10v1,,2,-1,1,-2c38,6,38,6,38,6v,,3,1,3,5c42,15,43,17,41,18,38,20,10,27,8,27,6,27,2,25,2,23,1,21,,20,2,19,4,17,12,13,14,11,16,9,23,1,23,1xe" fillcolor="#fcebcc" stroked="f">
                  <v:path arrowok="t" o:connecttype="custom" o:connectlocs="86271,3739;108777,14956;105026,41129;120030,44868;138784,37390;142535,29912;142535,22434;153788,41129;153788,67302;30007,100953;7502,85997;7502,71041;52513,41129;86271,3739" o:connectangles="0,0,0,0,0,0,0,0,0,0,0,0,0,0"/>
                </v:shape>
                <v:shape id="Freeform 671" o:spid="_x0000_s1693" style="position:absolute;left:13558;top:29796;width:1765;height:1162;visibility:visible;mso-wrap-style:square;v-text-anchor:top" coordsize="47,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QxYccA&#10;AADcAAAADwAAAGRycy9kb3ducmV2LnhtbESP3WrCQBSE7wu+w3KE3tVNpKhEN6GxFEqriD8I3h2y&#10;p0kwezZkt5r26bsFwcthZr5hFllvGnGhztWWFcSjCARxYXXNpYLD/u1pBsJ5ZI2NZVLwQw6ydPCw&#10;wETbK2/psvOlCBB2CSqovG8TKV1RkUE3si1x8L5sZ9AH2ZVSd3gNcNPIcRRNpMGaw0KFLS0rKs67&#10;bxMoeTzbnlb5hs5Tefz8eH5d5etfpR6H/cschKfe38O39rtWMJnG8H8mHAGZ/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YUMWHHAAAA3AAAAA8AAAAAAAAAAAAAAAAAmAIAAGRy&#10;cy9kb3ducmV2LnhtbFBLBQYAAAAABAAEAPUAAACMAwAAAAA=&#10;" path="m11,31c7,31,4,28,3,26,2,24,,22,3,19,4,18,6,17,9,16v2,-2,5,-4,6,-5c17,10,22,4,24,1v,,,,,c27,,29,1,32,3v,,1,1,1,1c36,6,34,9,33,12v1,,1,,1,c35,11,38,11,39,10v,-1,,-1,,-1c38,5,38,5,38,5v3,1,3,1,3,1c43,7,45,9,46,13v,1,,1,,2c47,17,47,20,44,22v-3,1,-30,9,-33,9c11,31,11,31,11,31xm26,4v-1,3,-6,9,-8,10c16,16,13,17,11,19,9,20,7,22,6,22,5,23,5,23,5,23v,,1,,1,1c7,25,9,27,11,27v2,,29,-7,31,-9c43,18,43,18,43,16,42,15,42,14,42,13v,,,,,c41,13,41,14,40,14v-1,,-3,1,-5,1c35,16,32,17,30,15v-1,,-1,-1,-1,-2c29,13,29,12,30,11v,-1,1,-3,1,-4c30,7,30,7,29,6v,,-2,-1,-3,-2xe" fillcolor="#15100c" stroked="f">
                  <v:path arrowok="t" o:connecttype="custom" o:connectlocs="41316,116191;11268,97451;11268,71214;33804,59970;56339,41229;90143,3748;90143,3748;120191,11244;123947,14992;123947,44977;127703,44977;146482,37481;146482,33733;142726,18740;153994,22489;172774,48725;172774,56221;165262,82458;41316,116191;41316,116191;97655,14992;67607,52473;41316,71214;22536,82458;18780,86206;22536,89954;41316,101199;157750,67466;161506,59970;157750,48725;157750,48725;150238,52473;131459,56221;112679,56221;108923,48725;112679,41229;116435,26237;108923,22489;97655,14992" o:connectangles="0,0,0,0,0,0,0,0,0,0,0,0,0,0,0,0,0,0,0,0,0,0,0,0,0,0,0,0,0,0,0,0,0,0,0,0,0,0,0"/>
                  <o:lock v:ext="edit" verticies="t"/>
                </v:shape>
                <v:shape id="Freeform 672" o:spid="_x0000_s1694" style="position:absolute;left:16553;top:30427;width:489;height:863;visibility:visible;mso-wrap-style:square;v-text-anchor:top" coordsize="77,1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UEsMEA&#10;AADcAAAADwAAAGRycy9kb3ducmV2LnhtbESPzarCMBSE9xd8h3AEd7eJLrRUo/iD4OqC2gc4NMe2&#10;2pyUJmp9e3NBcDnMzDfMYtXbRjyo87VjDeNEgSAunKm51JCf978pCB+QDTaOScOLPKyWg58FZsY9&#10;+UiPUyhFhLDPUEMVQptJ6YuKLPrEtcTRu7jOYoiyK6Xp8BnhtpETpabSYs1xocKWthUVt9Pdavjr&#10;cTNTV7vbnve+TlWe5kebaj0a9us5iEB9+IY/7YPRMJ1N4P9MPAJy+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6lBLDBAAAA3AAAAA8AAAAAAAAAAAAAAAAAmAIAAGRycy9kb3du&#10;cmV2LnhtbFBLBQYAAAAABAAEAPUAAACGAwAAAAA=&#10;" path="m,l,47r41,89l65,136,77,59,71,,,xe" fillcolor="#fdbc38" stroked="f">
                  <v:path arrowok="t" o:connecttype="custom" o:connectlocs="0,0;0,29842;26035,86350;41275,86350;48895,37461;45085,0;0,0" o:connectangles="0,0,0,0,0,0,0"/>
                </v:shape>
                <v:shape id="Freeform 673" o:spid="_x0000_s1695" style="position:absolute;left:17972;top:32004;width:642;height:1009;visibility:visible;mso-wrap-style:square;v-text-anchor:top" coordsize="101,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ulP8IA&#10;AADcAAAADwAAAGRycy9kb3ducmV2LnhtbESP0WoCMRRE34X+Q7iFvmlWhbVsjSIFwaeiqx9w2dxu&#10;Fjc3aZKu69+bQsHHYWbOMOvtaHsxUIidYwXzWQGCuHG641bB5byfvoOICVlj75gU3CnCdvMyWWOl&#10;3Y1PNNSpFRnCsUIFJiVfSRkbQxbjzHni7H27YDFlGVqpA94y3PZyURSltNhxXjDo6dNQc61/rYKD&#10;r/2SVuXX8Xq/BPtTdGY410q9vY67DxCJxvQM/7cPWkG5WsLfmXwE5OY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a6U/wgAAANwAAAAPAAAAAAAAAAAAAAAAAJgCAABkcnMvZG93&#10;bnJldi54bWxQSwUGAAAAAAQABAD1AAAAhwMAAAAA&#10;" path="m47,159l,59,,,95,r6,71l89,153r-42,6xm24,53r35,83l65,136,77,71,71,24r-47,l24,53xe" fillcolor="#15100c" stroked="f">
                  <v:path arrowok="t" o:connecttype="custom" o:connectlocs="29845,100953;0,37461;0,0;60325,0;64135,45080;56515,97143;29845,100953;15240,33651;37465,86350;41275,86350;48895,45080;45085,15238;15240,15238;15240,33651" o:connectangles="0,0,0,0,0,0,0,0,0,0,0,0,0,0"/>
                  <o:lock v:ext="edit" verticies="t"/>
                </v:shape>
                <v:shape id="Freeform 674" o:spid="_x0000_s1696" style="position:absolute;left:16238;top:30742;width:902;height:1315;visibility:visible;mso-wrap-style:square;v-text-anchor:top" coordsize="2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qd0McA&#10;AADcAAAADwAAAGRycy9kb3ducmV2LnhtbESPW2vCQBSE3wX/w3KEvkjd2Iot0Y0UodC+KF6pb4fs&#10;yYVmz8bsGuO/dwsFH4eZ+YaZLzpTiZYaV1pWMB5FIIhTq0vOFex3n8/vIJxH1lhZJgU3crBI+r05&#10;xtpeeUPt1uciQNjFqKDwvo6ldGlBBt3I1sTBy2xj0AfZ5FI3eA1wU8mXKJpKgyWHhQJrWhaU/m4v&#10;RsHhkh7Xk+zsTu3P+bbafw839nWl1NOg+5iB8NT5R/i//aUVTN8m8HcmHAGZ3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qndDHAAAA3AAAAA8AAAAAAAAAAAAAAAAAmAIAAGRy&#10;cy9kb3ducmV2LnhtbFBLBQYAAAAABAAEAPUAAACMAwAAAAA=&#10;" path="m4,12c5,5,5,2,6,1,8,,17,1,18,3v1,1,,7,,8c18,12,19,12,20,10v,-3,1,-3,1,-5c21,3,22,1,22,1v,,,,1,1c24,4,24,7,24,10v,3,-2,7,-3,11c19,27,16,33,14,34,11,34,4,35,1,32,1,30,,29,1,26,2,24,4,18,4,12xe" fillcolor="#fdbc38" stroked="f">
                  <v:path arrowok="t" o:connecttype="custom" o:connectlocs="15028,45062;22543,3755;67628,11265;67628,41307;75142,37551;78899,18776;82656,3755;86413,7510;90170,37551;78899,78858;52599,127675;3757,120165;3757,97634;15028,45062" o:connectangles="0,0,0,0,0,0,0,0,0,0,0,0,0,0"/>
                </v:shape>
                <v:shape id="Freeform 675" o:spid="_x0000_s1697" style="position:absolute;left:16396;top:30742;width:901;height:1315;visibility:visible;mso-wrap-style:square;v-text-anchor:top" coordsize="2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IFKcYA&#10;AADcAAAADwAAAGRycy9kb3ducmV2LnhtbESPQWsCMRSE74L/IbxCb5pti1a2RinF2uJNVyreHslz&#10;d+vmZUlSXf31plDocZiZb5jpvLONOJEPtWMFD8MMBLF2puZSwbZ4H0xAhIhssHFMCi4UYD7r96aY&#10;G3fmNZ02sRQJwiFHBVWMbS5l0BVZDEPXEifv4LzFmKQvpfF4TnDbyMcsG0uLNaeFClt6q0gfNz9W&#10;wXL5cX2aLIpvLLarxd7v9OFrpZW6v+teX0BE6uJ/+K/9aRSMn0fweyYdATm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IFKcYAAADcAAAADwAAAAAAAAAAAAAAAACYAgAAZHJz&#10;L2Rvd25yZXYueG1sUEsFBgAAAAAEAAQA9QAAAIsDAAAAAA==&#10;" path="m4,12c4,5,4,2,6,1,7,,16,1,17,2v1,2,1,8,,9c17,12,18,12,19,10,20,7,21,7,20,5v,-2,1,-4,1,-4c21,1,22,1,23,2v,2,1,5,1,7c24,13,22,17,20,21v-2,5,-5,12,-7,12c11,34,3,35,1,31,,30,,29,,26,1,23,3,17,4,12xe" fillcolor="#fcebcc" stroked="f">
                  <v:path arrowok="t" o:connecttype="custom" o:connectlocs="15028,45062;22543,3755;63870,7510;63870,41307;71385,37551;75142,18776;78899,3755;86413,7510;90170,33796;75142,78858;48842,123920;3757,116409;0,97634;15028,45062" o:connectangles="0,0,0,0,0,0,0,0,0,0,0,0,0,0"/>
                </v:shape>
                <v:shape id="Freeform 676" o:spid="_x0000_s1698" style="position:absolute;left:17657;top:32161;width:1048;height:1422;visibility:visible;mso-wrap-style:square;v-text-anchor:top" coordsize="2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sHhMEA&#10;AADcAAAADwAAAGRycy9kb3ducmV2LnhtbESPwarCMBRE94L/EK7gzqa6qNJnlIcoiAvF+j7g0lzb&#10;Ppub0kRb/94IgsthZs4wy3VvavGg1lWWFUyjGARxbnXFhYK/y26yAOE8ssbaMil4koP1ajhYYqpt&#10;x2d6ZL4QAcIuRQWl900qpctLMugi2xAH72pbgz7ItpC6xS7ATS1ncZxIgxWHhRIb2pSU37K7UdDd&#10;8u2djpRkh/70X2Vaxl19VWo86n9/QHjq/Tf8ae+1gmSewPtMOAJ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LB4TBAAAA3AAAAA8AAAAAAAAAAAAAAAAAmAIAAGRycy9kb3du&#10;cmV2LnhtbFBLBQYAAAAABAAEAPUAAACGAwAAAAA=&#10;" path="m11,38c7,38,4,37,2,35,,33,,31,1,28v,-1,,-2,1,-3c3,22,4,18,4,14,5,12,5,12,5,12,5,5,5,3,7,2,10,,19,1,21,3v,,,,,c22,3,22,2,22,2,23,1,23,1,23,1v1,,1,,1,c24,1,26,1,27,4v1,1,1,4,1,8c28,15,27,19,25,22v,2,,2,,2c24,26,20,36,16,37v-1,1,-3,1,-5,1xm8,14c8,19,6,24,5,27v,,,1,,2c4,31,5,32,5,32v2,3,8,2,10,2c16,33,19,29,21,23v1,-2,1,-2,1,-2c23,17,24,14,24,12v,-1,,-1,,-1c24,11,24,12,23,12v-1,4,-3,4,-3,4c19,15,18,14,18,13v,-2,1,-6,,-7c17,5,11,5,9,5v,,,4,,7l8,14xe" fillcolor="#15100c" stroked="f">
                  <v:path arrowok="t" o:connecttype="custom" o:connectlocs="41162,142223;7484,130995;3742,104796;7484,93568;14968,52398;18710,44913;26194,7485;78581,11228;78581,11228;82323,7485;86065,3743;89807,3743;101033,14971;104775,44913;93549,82340;93549,89825;59871,138480;41162,142223;29936,52398;18710,101053;18710,108539;18710,119767;56129,127252;78581,86082;82323,78597;89807,44913;89807,41170;86065,44913;74839,59883;67355,48655;67355,22456;33678,18714;33678,44913;29936,52398" o:connectangles="0,0,0,0,0,0,0,0,0,0,0,0,0,0,0,0,0,0,0,0,0,0,0,0,0,0,0,0,0,0,0,0,0,0"/>
                  <o:lock v:ext="edit" verticies="t"/>
                </v:shape>
                <v:shape id="Freeform 677" o:spid="_x0000_s1699" style="position:absolute;left:14661;top:25067;width:1239;height:5022;visibility:visible;mso-wrap-style:square;v-text-anchor:top" coordsize="33,1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o76cYA&#10;AADcAAAADwAAAGRycy9kb3ducmV2LnhtbESPQWvCQBSE7wX/w/IKvRTdNIekRFcpQmkPFTSWen1k&#10;n0lM9m3IbpP037uC0OMwM98wq81kWjFQ72rLCl4WEQjiwuqaSwXfx/f5KwjnkTW2lknBHznYrGcP&#10;K8y0HflAQ+5LESDsMlRQed9lUrqiIoNuYTvi4J1tb9AH2ZdS9zgGuGllHEWJNFhzWKiwo21FRZP/&#10;GgXPp6m4jHHajV/Nrv35iI8y3V+Uenqc3pYgPE3+P3xvf2oFSZrC7Uw4AnJ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co76cYAAADcAAAADwAAAAAAAAAAAAAAAACYAgAAZHJz&#10;L2Rvd25yZXYueG1sUEsFBgAAAAAEAAQA9QAAAIsDAAAAAA==&#10;" path="m,c,,3,55,2,62v-1,4,,8,1,11c4,76,4,78,4,81,3,93,1,124,,127v,3,2,5,6,6c9,134,12,134,14,132v1,-3,2,-20,7,-31c25,90,21,78,22,74v,-5,7,-22,9,-29c33,38,33,13,33,13l,xe" fillcolor="#15100c" stroked="f">
                  <v:path arrowok="t" o:connecttype="custom" o:connectlocs="0,0;7505,232373;11257,273601;15009,303584;0,475990;22514,498478;52532,494730;78798,378543;82550,277349;116320,168658;123825,48723;0,0" o:connectangles="0,0,0,0,0,0,0,0,0,0,0,0"/>
                </v:shape>
                <v:shape id="Freeform 678" o:spid="_x0000_s1700" style="position:absolute;left:16080;top:26486;width:1391;height:5136;visibility:visible;mso-wrap-style:square;v-text-anchor:top" coordsize="37,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rbjsEA&#10;AADcAAAADwAAAGRycy9kb3ducmV2LnhtbERP3WrCMBS+H/gO4Qy8W9MpdtIZpYiCoDd2PsChOWtL&#10;m5PQpNrt6c3FYJcf3/9mN5le3GnwrWUF70kKgriyuuVawe3r+LYG4QOyxt4yKfghD7vt7GWDubYP&#10;vtK9DLWIIexzVNCE4HIpfdWQQZ9YRxy5bzsYDBEOtdQDPmK46eUiTTNpsOXY0KCjfUNVV45GwXKV&#10;jmeZucOx9F1x+R2rwnVeqfnrVHyCCDSFf/Gf+6QVZB9xbTwTj4D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bq247BAAAA3AAAAA8AAAAAAAAAAAAAAAAAmAIAAGRycy9kb3du&#10;cmV2LnhtbFBLBQYAAAAABAAEAPUAAACGAwAAAAA=&#10;" path="m11,137v-1,,-2,,-4,c4,136,2,135,1,133,,132,,130,1,129v,-1,,-10,1,-18c2,101,3,89,4,83v,-2,,-5,-1,-7c2,73,1,69,2,64,3,57,,3,,3,,,,,,,37,13,37,13,37,13v,2,,2,,2c37,16,37,40,35,48v-1,3,-3,9,-5,14c28,68,26,74,25,76v,1,1,2,1,5c27,86,28,95,24,104v-2,6,-3,14,-4,21c19,131,18,134,17,135v-1,2,-3,2,-6,2xm4,5c5,17,7,58,6,65v-1,3,,7,1,10c8,78,8,80,8,83,7,90,6,101,6,111,5,122,5,128,4,129v,1,,2,1,2c5,132,6,133,8,133v4,1,5,,6,-1c15,132,15,128,16,124v1,-6,2,-15,5,-22c24,95,23,87,22,81v,-2,-1,-4,,-6c22,73,24,67,26,61v2,-6,4,-11,5,-14c32,41,33,21,33,16l4,5xe" fillcolor="#15100c" stroked="f">
                  <v:path arrowok="t" o:connecttype="custom" o:connectlocs="41344,513655;26310,513655;3759,498658;3759,483661;7517,416173;15034,311192;11276,284947;7517,239956;0,11248;0,0;139065,48741;139065,56240;131548,179967;112755,232457;93963,284947;97721,303694;90204,389928;75170,468663;63895,506156;41344,513655;15034,18747;22551,243705;26310,281198;30068,311192;22551,416173;15034,483661;18793,491159;30068,498658;52619,494908;60136,464914;78929,382429;82687,303694;82687,281198;97721,228708;116514,176217;124031,59989;15034,18747" o:connectangles="0,0,0,0,0,0,0,0,0,0,0,0,0,0,0,0,0,0,0,0,0,0,0,0,0,0,0,0,0,0,0,0,0,0,0,0,0"/>
                  <o:lock v:ext="edit" verticies="t"/>
                </v:shape>
                <v:shape id="Freeform 679" o:spid="_x0000_s1701" style="position:absolute;left:15607;top:24909;width:1575;height:5733;visibility:visible;mso-wrap-style:square;v-text-anchor:top" coordsize="4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NS3cUA&#10;AADcAAAADwAAAGRycy9kb3ducmV2LnhtbESPQWsCMRSE7wX/Q3hCL6Vm7WGrq1FE0JZCD2p/wHPz&#10;3Cy7eVmSqNv++kYQPA4z8w0zX/a2FRfyoXasYDzKQBCXTtdcKfg5bF4nIEJE1tg6JgW/FGC5GDzN&#10;sdDuyju67GMlEoRDgQpMjF0hZSgNWQwj1xEn7+S8xZikr6T2eE1w28q3LMulxZrTgsGO1obKZn+2&#10;Cv62xu+OuZ+OP7Zd477cS/7dnJV6HvarGYhIfXyE7+1PrSB/n8LtTDo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A1LdxQAAANwAAAAPAAAAAAAAAAAAAAAAAJgCAABkcnMv&#10;ZG93bnJldi54bWxQSwUGAAAAAAQABAD1AAAAigMAAAAA&#10;" path="m,15v,,4,41,10,57c16,87,14,95,18,99v3,4,5,42,5,47c23,151,26,153,31,153v5,,8,-2,8,-8c39,138,42,115,40,104,39,93,36,87,36,82,35,77,39,48,39,25,39,2,30,,30,l,15xe" fillcolor="#15100c" stroked="f">
                  <v:path arrowok="t" o:connecttype="custom" o:connectlocs="0,56210;37495,269806;67491,370983;86239,547107;116235,573338;146231,543360;149981,389720;134983,307279;146231,93683;112486,0;0,56210" o:connectangles="0,0,0,0,0,0,0,0,0,0,0"/>
                </v:shape>
                <v:shape id="Freeform 680" o:spid="_x0000_s1702" style="position:absolute;left:15450;top:24909;width:1765;height:5879;visibility:visible;mso-wrap-style:square;v-text-anchor:top" coordsize="47,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6n5sMA&#10;AADcAAAADwAAAGRycy9kb3ducmV2LnhtbERPy2rCQBTdF/yH4Qrd1YkNSBodxbYUXfoo1e4umdsk&#10;mrkTZkaNfr2zELo8nPdk1plGnMn52rKC4SABQVxYXXOp4Hv79ZKB8AFZY2OZFFzJw2zae5pgru2F&#10;13TehFLEEPY5KqhCaHMpfVGRQT+wLXHk/qwzGCJ0pdQOLzHcNPI1SUbSYM2xocKWPioqjpuTUXDI&#10;9ulBp7/bvfv5XNzqt3m6e18p9dzv5mMQgbrwL364l1rBKIvz45l4BOT0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06n5sMAAADcAAAADwAAAAAAAAAAAAAAAACYAgAAZHJzL2Rv&#10;d25yZXYueG1sUEsFBgAAAAAEAAQA9QAAAIgDAAAAAA==&#10;" path="m34,157v-6,,-10,-3,-10,-9c23,123,21,104,19,102,17,100,17,97,16,92,15,88,14,82,11,74,6,59,1,19,1,17,,15,,15,,15,32,,32,,32,v1,,1,,1,c34,,44,3,44,27v,14,-1,30,-2,41c41,76,41,82,41,84v,3,1,5,1,9c43,96,44,101,45,106v2,8,,21,-1,31c44,141,44,145,44,147v,8,-4,10,-10,10xm5,18v1,7,5,42,10,55c18,81,19,87,20,92v,4,1,6,2,8c25,103,27,128,28,148v,3,1,5,6,5c38,153,40,152,40,147v,-2,,-6,1,-11c41,127,43,114,41,107v,-6,-1,-10,-2,-13c38,90,37,87,37,84v,-2,,-8,1,-16c39,56,40,41,40,27,40,9,34,5,33,4l5,18xe" fillcolor="#15100c" stroked="f">
                  <v:path arrowok="t" o:connecttype="custom" o:connectlocs="127703,587941;90143,554237;71363,381974;60095,344526;41316,277119;3756,63662;0,56173;120191,0;123947,0;165262,101111;157750,254650;153994,314567;157750,348271;169018,396954;165262,513044;165262,550493;127703,587941;18780,67407;56339,273374;75119,344526;82631,374485;105167,554237;127703,572962;150238,550493;153994,509299;153994,400699;146482,352016;138970,314567;142726,254650;150238,101111;123947,14979;18780,67407" o:connectangles="0,0,0,0,0,0,0,0,0,0,0,0,0,0,0,0,0,0,0,0,0,0,0,0,0,0,0,0,0,0,0,0"/>
                  <o:lock v:ext="edit" verticies="t"/>
                </v:shape>
                <v:shape id="Freeform 681" o:spid="_x0000_s1703" style="position:absolute;left:16396;top:25382;width:717;height:902;visibility:visible;mso-wrap-style:square;v-text-anchor:top" coordsize="19,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NwY8cA&#10;AADcAAAADwAAAGRycy9kb3ducmV2LnhtbESPQWvCQBCF7wX/wzJCb3UTWyREVymF0pbiISqCtzE7&#10;JrHZ2TS7mvjvXUHw+HjzvjdvtuhNLc7UusqygngUgSDOra64ULBZf74kIJxH1lhbJgUXcrCYD55m&#10;mGrbcUbnlS9EgLBLUUHpfZNK6fKSDLqRbYiDd7CtQR9kW0jdYhfgppbjKJpIgxWHhhIb+igp/1ud&#10;THjjtE2O4/3//ufr9W3d7X6zOF5mSj0P+/cpCE+9fxzf099awSSJ4TYmEED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TjcGPHAAAA3AAAAA8AAAAAAAAAAAAAAAAAmAIAAGRy&#10;cy9kb3ducmV2LnhtbFBLBQYAAAAABAAEAPUAAACMAwAAAAA=&#10;" path="m8,20v7,4,11,4,11,4c19,21,19,18,19,15,19,8,18,4,17,,,8,,8,,8v,,1,9,8,12xe" fillcolor="#fdbc38" stroked="f">
                  <v:path arrowok="t" o:connecttype="custom" o:connectlocs="30213,75133;71755,90159;71755,56349;64202,0;0,30053;30213,75133" o:connectangles="0,0,0,0,0,0"/>
                </v:shape>
                <v:shape id="Freeform 682" o:spid="_x0000_s1704" style="position:absolute;left:16238;top:25224;width:864;height:1086;visibility:visible;mso-wrap-style:square;v-text-anchor:top" coordsize="23,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hbrsYA&#10;AADcAAAADwAAAGRycy9kb3ducmV2LnhtbESPQWvCQBSE7wX/w/KEXoJumkPQ6BraQqFYemiqeH1k&#10;n0ls9m2aXU38911B6HGYmW+YdT6aVlyod41lBU/zGARxaXXDlYLd99tsAcJ5ZI2tZVJwJQf5ZvKw&#10;xkzbgb/oUvhKBAi7DBXU3neZlK6syaCb2444eEfbG/RB9pXUPQ4BblqZxHEqDTYcFmrs6LWm8qc4&#10;GwXL7f56Tgs8DC+nNhqij9/PbYRKPU7H5xUIT6P/D9/b71pBukjgdiYcAb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ShbrsYAAADcAAAADwAAAAAAAAAAAAAAAACYAgAAZHJz&#10;L2Rvd25yZXYueG1sUEsFBgAAAAAEAAQA9QAAAIsDAAAAAA==&#10;" path="m20,29c19,29,15,28,9,25v,,,,,c1,21,,11,,11,,10,,10,,10,20,,20,,20,v1,3,1,3,1,3c22,7,23,12,23,18v,3,,6,,9c23,29,23,29,23,29v-2,,-2,,-2,c21,29,21,29,20,29xm11,22v4,2,6,2,8,3c19,22,19,20,19,18,19,13,18,9,18,6,4,12,4,12,4,12v1,2,3,7,7,10xe" fillcolor="#15100c" stroked="f">
                  <v:path arrowok="t" o:connecttype="custom" o:connectlocs="75096,108572;33793,93597;33793,93597;0,41182;0,37439;75096,0;78850,11232;86360,67390;86360,101084;86360,108572;78850,108572;75096,108572;41303,82365;71341,93597;71341,67390;67586,22463;15019,44926;41303,82365" o:connectangles="0,0,0,0,0,0,0,0,0,0,0,0,0,0,0,0,0,0"/>
                  <o:lock v:ext="edit" verticies="t"/>
                </v:shape>
                <v:shape id="Freeform 683" o:spid="_x0000_s1705" style="position:absolute;left:14504;top:20810;width:2737;height:4946;visibility:visible;mso-wrap-style:square;v-text-anchor:top" coordsize="73,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1MxMMA&#10;AADcAAAADwAAAGRycy9kb3ducmV2LnhtbESP0YrCMBRE3xf8h3CFfVtTV1CppkVEZUVfVv2Au821&#10;KTY3pclq/XsjCD4OM3OGmeedrcWVWl85VjAcJCCIC6crLhWcjuuvKQgfkDXWjknBnTzkWe9jjql2&#10;N/6l6yGUIkLYp6jAhNCkUvrCkEU/cA1x9M6utRiibEupW7xFuK3ld5KMpcWK44LBhpaGisvh3yrQ&#10;ptxMDO6q/d/xvh6etnI12UmlPvvdYgYiUBfe4Vf7RysYT0fwPBOPgMw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1MxMMAAADcAAAADwAAAAAAAAAAAAAAAACYAgAAZHJzL2Rv&#10;d25yZXYueG1sUEsFBgAAAAAEAAQA9QAAAIgDAAAAAA==&#10;" path="m25,2c25,2,16,,13,1,10,2,4,10,2,20,,29,6,69,6,69v,,-2,36,-3,41c3,115,6,120,25,126v18,6,37,2,43,c73,123,72,124,70,111,68,98,66,76,65,66v,-10,7,-42,7,-42c72,24,67,19,58,13,48,6,25,2,25,2xe" fillcolor="#fdbc38" stroked="f">
                  <v:path arrowok="t" o:connecttype="custom" o:connectlocs="93728,7494;48738,3747;7498,74940;22495,258545;11247,412173;93728,472125;254939,472125;262438,415920;243692,247304;269936,89929;217448,48711;93728,7494" o:connectangles="0,0,0,0,0,0,0,0,0,0,0,0"/>
                </v:shape>
                <v:shape id="Freeform 684" o:spid="_x0000_s1706" style="position:absolute;left:14661;top:21283;width:2744;height:4686;visibility:visible;mso-wrap-style:square;v-text-anchor:top" coordsize="73,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qPocIA&#10;AADcAAAADwAAAGRycy9kb3ducmV2LnhtbESPwWrDMBBE74X8g9hCb43cEoxxowQTCPRat4Hmtlgb&#10;y421MtY2Uf6+KhR6HGbmDbPeJj+qC81xCGzgaVmAIu6CHbg38PG+f6xARUG2OAYmAzeKsN0s7tZY&#10;23DlN7q00qsM4VijAScy1VrHzpHHuAwTcfZOYfYoWc69tjNeM9yP+rkoSu1x4LzgcKKdo+7cfnsD&#10;VevkU5qEx3QaG894+GrLgzEP96l5ASWU5D/81361BspqBb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hwgAAANwAAAAPAAAAAAAAAAAAAAAAAJgCAABkcnMvZG93&#10;bnJldi54bWxQSwUGAAAAAAQABAD1AAAAhwMAAAAA&#10;" path="m25,3c25,3,16,,13,2,10,3,4,11,2,20,,30,6,70,6,70v,,-2,30,-2,35c3,109,7,113,26,119v19,6,33,-2,39,-4c70,112,67,113,67,112,62,100,66,77,66,67,65,57,73,25,73,25v,,-6,-5,-15,-12c48,7,25,3,25,3xe" fillcolor="#fdeccc" stroked="f">
                  <v:path arrowok="t" o:connecttype="custom" o:connectlocs="93945,11246;48852,7497;7516,74972;22547,262402;15031,393603;97703,446083;244258,431089;251773,419843;248015,251156;274320,93715;217953,48732;93945,11246" o:connectangles="0,0,0,0,0,0,0,0,0,0,0,0"/>
                </v:shape>
                <v:shape id="Freeform 685" o:spid="_x0000_s1707" style="position:absolute;left:15923;top:22387;width:2889;height:4984;visibility:visible;mso-wrap-style:square;v-text-anchor:top" coordsize="77,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AvnMQA&#10;AADcAAAADwAAAGRycy9kb3ducmV2LnhtbESPQWvCQBSE7wX/w/IEL6KbClWJrmIFoSdpU0GPj+xz&#10;E82+jdltTP99VxB6HGbmG2a57mwlWmp86VjB6zgBQZw7XbJRcPjejeYgfEDWWDkmBb/kYb3qvSwx&#10;1e7OX9RmwYgIYZ+igiKEOpXS5wVZ9GNXE0fv7BqLIcrGSN3gPcJtJSdJMpUWS44LBda0LSi/Zj9W&#10;gblxdtodSzOT5p3sZb8ffrZDpQb9brMAEagL/+Fn+0MrmM7f4HE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AL5zEAAAA3AAAAA8AAAAAAAAAAAAAAAAAmAIAAGRycy9k&#10;b3ducmV2LnhtbFBLBQYAAAAABAAEAPUAAACJAwAAAAA=&#10;" path="m49,133v-7,,-15,-1,-23,-3c9,124,3,119,3,112,4,107,6,72,6,71,5,70,,31,2,21,4,12,10,2,14,1,18,,26,2,28,2v2,1,23,5,33,11c71,19,76,24,76,25v1,,1,,1,c76,26,76,26,76,26v,1,-7,32,-7,42c70,79,72,101,74,113v,2,1,4,1,5c76,126,76,127,71,130v-4,1,-12,3,-22,3xm17,4v-1,,-1,1,-2,1c13,5,8,13,6,22,4,31,9,71,9,71v,2,-2,36,-2,42c7,114,6,119,27,126v19,6,37,2,42,c72,125,72,125,71,119v,-1,-1,-3,-1,-6c68,101,66,79,65,68v,-9,6,-36,7,-41c71,25,66,21,59,16,49,10,27,6,27,6v,,,,,c23,5,19,4,17,4xe" fillcolor="#15100c" stroked="f">
                  <v:path arrowok="t" o:connecttype="custom" o:connectlocs="183861,498417;97559,487175;11257,419720;22514,266072;7505,78697;52532,3747;105064,7495;228889,48717;285173,93687;288925,93687;285173,97435;258907,254830;277668,423467;281420,442205;266411,487175;183861,498417;63789,14990;56284,18737;22514,82445;33770,266072;26266,423467;101311,472185;258907,472185;266411,445952;262659,423467;243898,254830;270164,101182;221384,59960;101311,22485;101311,22485;63789,14990" o:connectangles="0,0,0,0,0,0,0,0,0,0,0,0,0,0,0,0,0,0,0,0,0,0,0,0,0,0,0,0,0,0,0"/>
                  <o:lock v:ext="edit" verticies="t"/>
                </v:shape>
                <v:shape id="Freeform 686" o:spid="_x0000_s1708" style="position:absolute;left:15607;top:20022;width:864;height:1689;visibility:visible;mso-wrap-style:square;v-text-anchor:top" coordsize="23,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d96MUA&#10;AADcAAAADwAAAGRycy9kb3ducmV2LnhtbESPQWvCQBSE70L/w/IKvekmsYQ0ukqbEtqLoFbw+si+&#10;JqHZtyG7Nem/7wqCx2FmvmHW28l04kKDay0riBcRCOLK6pZrBaevcp6BcB5ZY2eZFPyRg+3mYbbG&#10;XNuRD3Q5+loECLscFTTe97mUrmrIoFvYnjh433Yw6IMcaqkHHAPcdDKJolQabDksNNhT0VD1c/w1&#10;CpYSz+/ZrnTP5uNUvFRxsnzbJ0o9PU6vKxCeJn8P39qfWkGapXA9E46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d33oxQAAANwAAAAPAAAAAAAAAAAAAAAAAJgCAABkcnMv&#10;ZG93bnJldi54bWxQSwUGAAAAAAQABAD1AAAAigMAAAAA&#10;" path="m,24v,,1,4,1,9c,38,,39,2,41v3,3,9,4,14,c22,38,23,36,23,34v,-2,-4,-8,-3,-14c20,13,21,8,21,8,23,2,23,2,23,2,17,,17,,17,l,24xe" fillcolor="#fdbc38" stroked="f">
                  <v:path arrowok="t" o:connecttype="custom" o:connectlocs="0,90075;3755,123853;7510,153878;60077,153878;86360,127606;75096,75062;78850,30025;86360,7506;63831,0;0,90075" o:connectangles="0,0,0,0,0,0,0,0,0,0"/>
                </v:shape>
                <v:shape id="Freeform 687" o:spid="_x0000_s1709" style="position:absolute;left:17026;top:21598;width:1016;height:1765;visibility:visible;mso-wrap-style:square;v-text-anchor:top" coordsize="27,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wnccUA&#10;AADcAAAADwAAAGRycy9kb3ducmV2LnhtbESPQUsDMRSE70L/Q3gFbzZbqXVZm5YiCD0IxSrt9ZG8&#10;bqKblyWJ7ba/3giCx2FmvmEWq8F34kQxucAKppMKBLEOxnGr4OP95a4GkTKywS4wKbhQgtVydLPA&#10;xoQzv9Fpl1tRIJwaVGBz7hspk7bkMU1CT1y8Y4gec5GxlSbiucB9J++rai49Oi4LFnt6tqS/dt9e&#10;wfZ1f509XPZH46pP20ddu8NBK3U7HtZPIDIN+T/8194YBfP6EX7PlCM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TCdxxQAAANwAAAAPAAAAAAAAAAAAAAAAAJgCAABkcnMv&#10;ZG93bnJldi54bWxQSwUGAAAAAAQABAD1AAAAigMAAAAA&#10;" path="m11,47c8,47,5,46,3,45,,42,,40,1,35,1,30,,27,,26v,,,,,c19,,19,,19,v8,3,8,3,8,3c25,10,25,10,25,10v,,,,,c25,10,24,16,24,22v,4,1,7,2,10c26,33,27,35,27,36v,3,-2,5,-7,9c17,47,14,47,11,47xm4,26v1,2,1,5,1,9c4,40,4,41,6,42v2,1,6,3,11,-1c23,38,23,37,23,36v,-1,-1,-2,-1,-3c21,30,20,26,20,21v,-6,1,-11,1,-12c22,6,22,6,22,6,20,5,20,5,20,5l4,26xe" fillcolor="#15100c" stroked="f">
                  <v:path arrowok="t" o:connecttype="custom" o:connectlocs="41393,176509;11289,168998;3763,131443;0,97643;0,97643;71496,0;101600,11267;94074,37555;94074,37555;90311,82621;97837,120176;101600,135198;75259,168998;41393,176509;15052,97643;18815,131443;22578,157731;63970,153976;86548,135198;82785,123932;75259,78866;79022,33800;82785,22533;75259,18778;15052,97643" o:connectangles="0,0,0,0,0,0,0,0,0,0,0,0,0,0,0,0,0,0,0,0,0,0,0,0,0"/>
                  <o:lock v:ext="edit" verticies="t"/>
                </v:shape>
                <v:shape id="Freeform 688" o:spid="_x0000_s1710" style="position:absolute;left:15134;top:19706;width:1201;height:1391;visibility:visible;mso-wrap-style:square;v-text-anchor:top" coordsize="32,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soMMA&#10;AADcAAAADwAAAGRycy9kb3ducmV2LnhtbERPTWvCQBC9F/oflil4azZaCCFmlSCtFUoPRg8ex+yY&#10;RLOzIbtq2l/fPRQ8Pt53vhxNJ240uNaygmkUgyCurG65VrDffbymIJxH1thZJgU/5GC5eH7KMdP2&#10;zlu6lb4WIYRdhgoa7/tMSlc1ZNBFticO3MkOBn2AQy31gPcQbjo5i+NEGmw5NDTY06qh6lJejYJD&#10;cUqOZr+m98/Z79e52PqkePtWavIyFnMQnkb/EP+7N1pBkoa14Uw4An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soMMAAADcAAAADwAAAAAAAAAAAAAAAACYAgAAZHJzL2Rv&#10;d25yZXYueG1sUEsFBgAAAAAEAAQA9QAAAIgDAAAAAA==&#10;" path="m3,c1,2,,5,,8v,6,,14,2,18c4,33,6,35,8,36v1,1,9,,14,-3c26,30,29,26,31,21v1,-5,-1,-9,-1,-9c6,,6,,6,l3,xe" fillcolor="#fdbc38" stroked="f">
                  <v:path arrowok="t" o:connecttype="custom" o:connectlocs="11251,0;0,30065;7501,97710;30004,135291;82510,124017;116265,78920;112514,45097;22503,0;11251,0" o:connectangles="0,0,0,0,0,0,0,0,0"/>
                </v:shape>
                <v:shape id="Freeform 689" o:spid="_x0000_s1711" style="position:absolute;left:16553;top:21125;width:1353;height:1499;visibility:visible;mso-wrap-style:square;v-text-anchor:top" coordsize="3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F+BsQA&#10;AADcAAAADwAAAGRycy9kb3ducmV2LnhtbESPT4vCMBTE78J+h/AWvGm6C4pWo8iyisf6Z/f8aJ5N&#10;tXkpTazd/fRGEDwOM/MbZr7sbCVaanzpWMHHMAFBnDtdcqHgeFgPJiB8QNZYOSYFf+RhuXjrzTHV&#10;7sY7avehEBHCPkUFJoQ6ldLnhiz6oauJo3dyjcUQZVNI3eAtwm0lP5NkLC2WHBcM1vRlKL/sr1bB&#10;//lgL0X2/dOOqmxzXl9/TbaySvXfu9UMRKAuvMLP9lYrGE+m8DgTj4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fgbEAAAA3AAAAA8AAAAAAAAAAAAAAAAAmAIAAGRycy9k&#10;b3ducmV2LnhtbFBLBQYAAAAABAAEAPUAAACJAwAAAAA=&#10;" path="m12,40v-2,,-3,,-4,c6,38,4,34,2,29,,24,,16,,10,,5,2,2,4,,5,,5,,5,,9,,9,,9,,33,12,33,12,33,12v1,1,1,1,1,1c34,13,36,18,34,24v-1,5,-4,9,-9,13c22,39,16,40,12,40xm6,4c5,5,4,7,4,10v,8,,14,1,17c8,34,10,36,11,37v1,,8,-1,11,-3c27,30,30,27,31,23v1,-3,,-7,-1,-8c8,4,8,4,8,4l6,4xe" fillcolor="#15100c" stroked="f">
                  <v:path arrowok="t" o:connecttype="custom" o:connectlocs="45085,149842;30057,149842;7514,108635;0,37461;15028,0;18785,0;33814,0;123984,44953;127741,48699;127741,89905;93927,138604;45085,149842;22543,14984;15028,37461;18785,101143;41328,138604;82656,127366;116470,86159;112713,56191;30057,14984;22543,14984" o:connectangles="0,0,0,0,0,0,0,0,0,0,0,0,0,0,0,0,0,0,0,0,0"/>
                  <o:lock v:ext="edit" verticies="t"/>
                </v:shape>
                <v:shape id="Freeform 690" o:spid="_x0000_s1712" style="position:absolute;left:14977;top:18918;width:1797;height:1949;visibility:visible;mso-wrap-style:square;v-text-anchor:top" coordsize="48,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JxhsEA&#10;AADcAAAADwAAAGRycy9kb3ducmV2LnhtbERPyWrDMBC9B/oPYgq9xXJiMKljJTSF0J4KWVp6HKzx&#10;QqyRkZTY/fvqEMjx8fZyO5le3Mj5zrKCRZKCIK6s7rhRcD7t5ysQPiBr7C2Tgj/ysN08zUostB35&#10;QLdjaEQMYV+ggjaEoZDSVy0Z9IkdiCNXW2cwROgaqR2OMdz0cpmmuTTYcWxocaD3lqrL8WoU/J53&#10;7L6ysBt/apt9VLi41vSt1Mvz9LYGEWgKD/Hd/akV5K9xfjwTj4D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icYbBAAAA3AAAAA8AAAAAAAAAAAAAAAAAmAIAAGRycy9kb3du&#10;cmV2LnhtbFBLBQYAAAAABAAEAPUAAACGAwAAAAA=&#10;" path="m37,34v,,-2,-2,-4,c31,36,33,39,30,39v-2,-1,,-6,-2,-8c26,30,15,31,10,26v-3,-3,-2,,-4,c4,26,1,24,1,21,,19,1,15,3,16v1,2,1,2,1,2c4,18,1,13,4,7,7,1,12,,13,1v3,3,1,5,4,7c21,10,23,9,24,9v3,-1,2,2,5,3c33,13,38,9,42,16v6,8,4,14,2,16c42,33,42,34,42,35v1,1,3,-1,3,1c46,38,41,41,41,44v-1,2,-1,5,-3,6c37,52,36,51,35,49v-1,-2,1,-7,1,-7c36,42,39,36,37,34xe" fillcolor="#15100c" stroked="f">
                  <v:path arrowok="t" o:connecttype="custom" o:connectlocs="138523,127449;123547,127449;112316,146192;104828,116204;37439,97461;22463,97461;3744,78719;11232,59976;14975,67473;14975,26240;48670,3749;63646,29988;89853,33737;108572,44982;157242,59976;164730,119952;157242,131198;168473,134946;153498,164934;142266,187425;131035,183677;134779,157437;138523,127449" o:connectangles="0,0,0,0,0,0,0,0,0,0,0,0,0,0,0,0,0,0,0,0,0,0,0"/>
                </v:shape>
                <v:shape id="Freeform 691" o:spid="_x0000_s1713" style="position:absolute;left:16396;top:20495;width:1911;height:2025;visibility:visible;mso-wrap-style:square;v-text-anchor:top" coordsize="5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lGaMYA&#10;AADcAAAADwAAAGRycy9kb3ducmV2LnhtbESPzW7CMBCE75X6DtZW6o044cBPikEIiRZulNKqx1W8&#10;JBHx2o1NCDw9rlSpx9HMfKOZLXrTiI5aX1tWkCUpCOLC6ppLBYeP9WACwgdkjY1lUnAlD4v548MM&#10;c20v/E7dPpQiQtjnqKAKweVS+qIigz6xjjh6R9saDFG2pdQtXiLcNHKYpiNpsOa4UKGjVUXFaX82&#10;CoZvxdfRff58Z6/deZfezHbs3Vap56d++QIiUB/+w3/tjVYwmmbweyYe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lGaMYAAADcAAAADwAAAAAAAAAAAAAAAACYAgAAZHJz&#10;L2Rvd25yZXYueG1sUEsFBgAAAAAEAAQA9QAAAIsDAAAAAA==&#10;" path="m38,54v,,,,,c36,54,35,53,34,51v-1,-2,1,-7,2,-9c36,40,37,37,36,37v,,,-1,,c35,37,35,38,35,38v,1,-1,4,-4,4c28,41,28,38,28,36v,,,-2,,-2c27,34,25,33,24,33,19,33,13,32,10,28v,,,,-1,c9,29,8,29,7,29,4,29,1,26,,23,,21,,17,2,15v,,,,,c2,13,2,11,3,8,5,4,8,1,11,v2,,3,,4,1c17,2,18,4,18,5v,1,,2,1,2c21,8,23,8,24,8v,,1,,1,c28,7,29,9,29,10v1,,1,1,1,1c31,11,33,11,34,11v3,,7,-1,11,5c51,25,48,32,46,34v,,,,,c47,35,48,35,48,36v1,2,,4,-2,6c45,43,44,44,44,45v-1,3,-1,6,-3,8c40,54,39,54,38,54xm36,32v1,,2,1,3,2c39,34,39,34,39,34v3,2,1,8,,9c38,46,38,49,38,49v,1,,1,,1c39,48,40,46,40,44v,-1,2,-3,3,-4c43,39,44,39,44,38v-1,,-2,,-3,-1c41,34,42,33,43,32v1,-2,4,-7,-1,-14c39,14,37,15,34,15v-1,,-3,,-5,-1c27,14,27,13,26,12v,,,-1,,-1c25,11,25,12,25,12v-2,,-4,1,-8,-1c15,9,14,7,14,6v,-1,,-2,-1,-2c12,4,9,5,7,9,6,12,6,14,6,16v1,2,1,2,1,2c4,20,4,20,4,20v,1,,1,,2c4,23,6,25,7,25v1,,1,-1,2,-1c10,24,12,25,13,26v2,2,7,3,11,3c27,30,29,30,30,31v2,1,2,3,2,4c32,35,32,34,33,34v1,-1,2,-2,3,-2xe" fillcolor="#15100c" stroked="f">
                  <v:path arrowok="t" o:connecttype="custom" o:connectlocs="142414,202541;134919,157532;134919,138778;116180,157532;104937,127526;37477,105021;26234,108772;7495,56261;11243,30006;56216,3751;71207,26255;93694,30006;112432,41258;168649,60012;172396,127526;172396,157532;153658,198790;134919,120024;146162,127526;142414,183787;149910,165033;164901,142529;161153,120024;127423,56261;97441,45009;93694,45009;52468,22505;26234,33757;26234,67514;14991,82517;33730,90018;89946,108772;119928,131277;134919,120024" o:connectangles="0,0,0,0,0,0,0,0,0,0,0,0,0,0,0,0,0,0,0,0,0,0,0,0,0,0,0,0,0,0,0,0,0,0"/>
                  <o:lock v:ext="edit" verticies="t"/>
                </v:shape>
                <v:shape id="Freeform 692" o:spid="_x0000_s1714" style="position:absolute;left:13243;top:21125;width:2628;height:2661;visibility:visible;mso-wrap-style:square;v-text-anchor:top" coordsize="70,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TTKMIA&#10;AADcAAAADwAAAGRycy9kb3ducmV2LnhtbESPQWvCQBSE70L/w/IKvZlNPYSYuooIrfZo1J4f2Wc2&#10;mH0bs1uT/vuuIHgcZuYbZrEabStu1PvGsYL3JAVBXDndcK3gePic5iB8QNbYOiYFf+RhtXyZLLDQ&#10;buA93cpQiwhhX6ACE0JXSOkrQxZ94jri6J1dbzFE2ddS9zhEuG3lLE0zabHhuGCwo42h6lL+WgXp&#10;absbzPeVS867jPOv7c+VWKm313H9ASLQGJ7hR3unFWTzGdzPxCM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FNMowgAAANwAAAAPAAAAAAAAAAAAAAAAAJgCAABkcnMvZG93&#10;bnJldi54bWxQSwUGAAAAAAQABAD1AAAAhwMAAAAA&#10;" path="m40,69c5,51,5,51,5,51,1,49,,45,2,41,20,5,20,5,20,5,21,1,26,,30,2,65,20,65,20,65,20v3,2,5,6,3,10c50,66,50,66,50,66v-2,4,-6,5,-10,3xe" fillcolor="#fdbc38" stroked="f">
                  <v:path arrowok="t" o:connecttype="custom" o:connectlocs="150223,258540;18778,191095;7511,153625;75111,18735;112667,7494;244112,74939;255379,112409;187779,247299;150223,258540" o:connectangles="0,0,0,0,0,0,0,0,0"/>
                </v:shape>
                <v:shape id="Freeform 693" o:spid="_x0000_s1715" style="position:absolute;left:14661;top:22702;width:2775;height:2730;visibility:visible;mso-wrap-style:square;v-text-anchor:top" coordsize="74,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314sYA&#10;AADcAAAADwAAAGRycy9kb3ducmV2LnhtbESPW2vCQBSE3wv9D8sp+FY31eIldRURxIKC15e+nWaP&#10;STB7NmbXJP57Vyj0cZiZb5jJrDWFqKlyuWUFH90IBHFidc6pgtNx+T4C4TyyxsIyKbiTg9n09WWC&#10;sbYN76k++FQECLsYFWTel7GULsnIoOvakjh4Z1sZ9EFWqdQVNgFuCtmLooE0mHNYyLCkRUbJ5XAz&#10;CnbHRb0dXnlzvzY/n8vVpf5d81mpzls7/wLhqfX/4b/2t1YwGPfheSYcATl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314sYAAADcAAAADwAAAAAAAAAAAAAAAACYAgAAZHJz&#10;L2Rvd25yZXYueG1sUEsFBgAAAAAEAAQA9QAAAIsDAAAAAA==&#10;" path="m46,73v-2,,-3,,-5,-1c6,54,6,54,6,54,2,51,,46,2,41,20,5,20,5,20,5,21,3,23,1,25,1,28,,30,,32,1,68,19,68,19,68,19v4,3,6,8,4,13c54,68,54,68,54,68v-1,2,-3,4,-5,4c48,73,47,73,46,73xm28,4v,,-1,,-2,c25,5,24,6,23,7,6,43,6,43,6,43v-2,3,-1,6,2,7c43,68,43,68,43,68v2,1,3,1,4,1c49,68,50,67,51,66,68,30,68,30,68,30v2,-2,1,-6,-2,-7c31,5,31,5,31,5,30,4,29,4,28,4xe" fillcolor="#15100c" stroked="f">
                  <v:path arrowok="t" o:connecttype="custom" o:connectlocs="172497,273018;153747,269278;22500,201959;7500,153339;74999,18700;93748,3740;119998,3740;254995,71059;269995,119679;202496,254318;183747,269278;172497,273018;104998,14960;97498,14960;86248,26180;22500,160819;29999,186999;161247,254318;176247,258058;191247,246838;254995,112199;247496,86019;116248,18700;104998,14960" o:connectangles="0,0,0,0,0,0,0,0,0,0,0,0,0,0,0,0,0,0,0,0,0,0,0,0"/>
                  <o:lock v:ext="edit" verticies="t"/>
                </v:shape>
                <v:shape id="Freeform 694" o:spid="_x0000_s1716" style="position:absolute;left:13873;top:21914;width:1315;height:1352;visibility:visible;mso-wrap-style:square;v-text-anchor:top" coordsize="35,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JjOMYA&#10;AADcAAAADwAAAGRycy9kb3ducmV2LnhtbESPQWvCQBSE70L/w/IKvYhu2qpo6ipSaFHxkrTg9ZF9&#10;JsHs25BdY/LvXUHwOMzMN8xy3ZlKtNS40rKC93EEgjizuuRcwf/fz2gOwnlkjZVlUtCTg/XqZbDE&#10;WNsrJ9SmPhcBwi5GBYX3dSylywoy6Ma2Jg7eyTYGfZBNLnWD1wA3lfyIopk0WHJYKLCm74Kyc3ox&#10;CvaLc1JNJ+mmHx5+j5fPttud+kSpt9du8wXCU+ef4Ud7qxXMFhO4nwlHQK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SJjOMYAAADcAAAADwAAAAAAAAAAAAAAAACYAgAAZHJz&#10;L2Rvd25yZXYueG1sUEsFBgAAAAAEAAQA9QAAAIsDAAAAAA==&#10;" path="m28,33v,-1,1,-1,,-2c27,28,27,28,27,28v1,-1,1,-1,2,-2c32,27,32,27,32,27v,,1,,1,-1c35,21,35,21,35,21v,-1,,-2,-1,-2c31,18,31,18,31,18v,-1,,-2,,-3c34,14,34,14,34,14v,-1,1,-2,,-2c32,7,32,7,32,7v,,-1,-1,-2,c28,8,28,8,28,8,27,7,26,7,25,6,26,3,26,3,26,3v,-1,,-1,-1,-2c21,,21,,21,,20,,19,,19,1,18,4,18,4,18,4v-1,,-2,,-3,c14,2,14,2,14,2,14,1,13,1,12,1,8,4,8,4,8,4,7,4,7,5,7,5,8,8,8,8,8,8v,1,-1,2,-2,2c4,10,4,10,4,10,3,9,2,10,2,10,,15,,15,,15v,1,1,2,1,2c4,18,4,18,4,18v,1,,2,,3c2,23,2,23,2,23v-1,,-1,1,-1,2c3,29,3,29,3,29v1,1,1,1,2,1c8,28,8,28,8,28v,1,1,2,2,2c9,33,9,33,9,33v,1,,2,1,2c15,36,15,36,15,36v,,1,,1,-1c17,32,17,32,17,32v1,,2,,3,c21,35,21,35,21,35v1,,2,1,2,l28,33xm12,22c10,18,11,14,15,12v3,-2,7,-1,9,3c25,18,24,23,21,24v-4,2,-8,1,-9,-2xe" fillcolor="#fcebcc" stroked="f">
                  <v:path arrowok="t" o:connecttype="custom" o:connectlocs="105156,123969;105156,116456;101400,105186;108912,97673;120178,101429;123934,97673;131445,78889;127689,71376;116423,67620;116423,56350;127689,52593;127689,45080;120178,26296;112667,26296;105156,30053;93889,22540;97645,11270;93889,3757;78867,0;71356,3757;67600,15027;56334,15027;52578,7513;45067,3757;30045,15027;26289,18783;30045,30053;22533,37566;15022,37566;7511,37566;0,56350;3756,63863;15022,67620;15022,78889;7511,86403;3756,93916;11267,108943;18778,112699;30045,105186;37556,112699;33800,123969;37556,131482;56334,135239;60089,131482;63845,120212;75111,120212;78867,131482;86378,131482;105156,123969;45067,82646;56334,45080;90134,56350;78867,90159;45067,82646" o:connectangles="0,0,0,0,0,0,0,0,0,0,0,0,0,0,0,0,0,0,0,0,0,0,0,0,0,0,0,0,0,0,0,0,0,0,0,0,0,0,0,0,0,0,0,0,0,0,0,0,0,0,0,0,0,0"/>
                  <o:lock v:ext="edit" verticies="t"/>
                </v:shape>
                <v:shape id="Freeform 695" o:spid="_x0000_s1717" style="position:absolute;left:13716;top:21756;width:1428;height:1536;visibility:visible;mso-wrap-style:square;v-text-anchor:top" coordsize="38,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0fV8MA&#10;AADcAAAADwAAAGRycy9kb3ducmV2LnhtbESPQYvCMBSE7wv+h/AEb2uqaNVqFBEEwZO6en40z7bY&#10;vNQm1uqvNwsLexxm5htmsWpNKRqqXWFZwaAfgSBOrS44U/Bz2n5PQTiPrLG0TApe5GC17HwtMNH2&#10;yQdqjj4TAcIuQQW591UipUtzMuj6tiIO3tXWBn2QdSZ1jc8AN6UcRlEsDRYcFnKsaJNTejs+jIJy&#10;nV1Ok33UjPbT9+GyG97PAx8r1eu26zkIT63/D/+1d1pBPBvD75lwBOT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0fV8MAAADcAAAADwAAAAAAAAAAAAAAAACYAgAAZHJzL2Rv&#10;d25yZXYueG1sUEsFBgAAAAAEAAQA9QAAAIgDAAAAAA==&#10;" path="m16,41v,,,,-1,-1c11,39,11,39,11,39,10,39,9,38,9,38,8,37,8,36,9,35v,-2,,-2,,-2c9,33,9,33,9,33,7,34,7,34,7,34v,,-1,,-2,c4,34,3,33,3,32,1,28,1,28,1,28,,26,,24,2,23v1,,1,,1,c3,22,3,22,3,22,2,21,2,21,2,21,1,21,,21,,20,,19,,18,,17,1,12,1,12,1,12,2,11,2,11,3,10v1,,2,,3,c7,11,7,11,7,11v,-1,,-1,,-1c7,9,7,9,7,9,6,7,6,5,8,4,12,2,12,2,12,2,13,1,14,1,15,1v1,1,1,1,2,2c18,4,18,4,18,4v,,,,,c18,3,18,3,18,3,19,2,19,1,20,1,21,,22,,22,1v5,1,5,1,5,1c28,2,29,3,29,4v,,1,1,,2c29,8,29,8,29,8v,,,,,c30,7,30,7,30,7v1,,2,,3,c34,7,35,8,35,9v2,4,2,4,2,4c38,15,37,17,36,18v-2,1,-2,1,-2,1c34,19,34,19,34,19v2,1,2,1,2,1c37,20,37,20,38,21v,1,,2,,3c36,29,36,29,36,29v,2,-2,3,-4,2c31,31,31,31,31,31v,,,,,c31,32,31,32,31,32v1,2,,4,-1,5c30,37,30,37,30,37v-5,2,-5,2,-5,2c25,40,24,40,23,40,22,39,21,39,21,38,20,37,20,37,20,37v,,,,,c20,38,20,38,20,38v-1,1,-1,2,-2,2c17,40,17,41,16,41xm13,35v3,2,3,2,3,2c17,33,17,33,17,33v2,,2,,2,c19,33,20,33,21,32v2,,2,,2,c24,36,24,36,24,36v4,-2,4,-2,4,-2c26,30,26,30,26,30v1,-1,1,-1,1,-1c27,29,28,28,28,27v1,-1,1,-1,1,-1c33,27,33,27,33,27v1,-4,1,-4,1,-4c30,22,30,22,30,22v1,-1,1,-1,1,-1c31,20,31,19,30,18v,-2,,-2,,-2c33,15,33,15,33,15,32,11,32,11,32,11v-4,2,-4,2,-4,2c27,12,27,12,27,12v,-1,-1,-1,-2,-2c24,9,24,9,24,9,25,6,25,6,25,6,22,5,22,5,22,5,21,8,21,8,21,8v-2,,-2,,-2,c18,8,18,8,17,9v-2,,-2,,-2,c14,6,14,6,14,6,10,7,10,7,10,7v2,4,2,4,2,4c11,12,11,12,11,12v-1,,-1,1,-2,2c9,15,9,15,9,15,5,14,5,14,5,14,4,18,4,18,4,18v3,1,3,1,3,1c7,20,7,20,7,20v,1,,2,,3c8,25,8,25,8,25,4,27,4,27,4,27v2,3,2,3,2,3c9,28,9,28,9,28v1,1,1,1,1,1c11,30,12,30,12,31v2,1,2,1,2,1l13,35xm19,30v-1,,-2,,-3,-1c14,29,12,27,11,25,9,20,11,15,15,13v2,-2,4,-2,7,-1c24,13,26,14,27,16v2,5,,10,-4,13c22,29,20,30,19,30xm19,15v-1,,-1,1,-2,1c14,17,13,21,15,23v,1,1,2,2,3c19,26,20,26,21,25v3,-1,4,-4,2,-7c23,17,22,16,20,16v,-1,,-1,-1,-1xe" fillcolor="#15100c" stroked="f">
                  <v:path arrowok="t" o:connecttype="custom" o:connectlocs="56398,149904;33839,142409;33839,123671;26319,127419;11280,119924;7520,86195;11280,82447;0,74952;3760,44971;22559,37476;26319,37476;30079,14990;56398,3748;67678,14990;67678,11243;82717,3748;109036,14990;109036,29981;112796,26233;131595,33728;135355,67457;127836,71205;142875,78700;135355,108681;116556,116176;116556,119924;112796,138662;86477,149904;75197,138662;75197,142409;60158,153652;60158,138662;71438,123671;86477,119924;105276,127419;101516,108681;109036,97438;127836,86195;116556,78700;112796,59962;120316,41224;101516,44971;90237,33728;82717,18738;71438,29981;56398,33728;37599,26233;41359,44971;33839,56214;15039,67457;26319,74952;30079,93690;22559,112428;37599,108681;52638,119924;71438,112428;41359,93690;82717,44971;86477,108681;71438,56214;56398,86195;78957,93690;75197,59962" o:connectangles="0,0,0,0,0,0,0,0,0,0,0,0,0,0,0,0,0,0,0,0,0,0,0,0,0,0,0,0,0,0,0,0,0,0,0,0,0,0,0,0,0,0,0,0,0,0,0,0,0,0,0,0,0,0,0,0,0,0,0,0,0,0,0"/>
                  <o:lock v:ext="edit" verticies="t"/>
                </v:shape>
                <v:shape id="Freeform 696" o:spid="_x0000_s1718" style="position:absolute;left:14819;top:22229;width:2178;height:2552;visibility:visible;mso-wrap-style:square;v-text-anchor:top" coordsize="5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gCScUA&#10;AADcAAAADwAAAGRycy9kb3ducmV2LnhtbESPQWvCQBSE70L/w/IK3symUtM2dROKUPAiYuzB4yP7&#10;mg3Nvg3ZbYz99V1B8DjMzDfMupxsJ0YafOtYwVOSgiCunW65UfB1/Fy8gvABWWPnmBRcyENZPMzW&#10;mGt35gONVWhEhLDPUYEJoc+l9LUhiz5xPXH0vt1gMUQ5NFIPeI5w28llmmbSYstxwWBPG0P1T/Vr&#10;Ffw9L8fdPnuZ2l3tzVb3p2qzOik1f5w+3kEEmsI9fGtvtYLsLYPrmXgEZP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aAJJxQAAANwAAAAPAAAAAAAAAAAAAAAAAJgCAABkcnMv&#10;ZG93bnJldi54bWxQSwUGAAAAAAQABAD1AAAAigMAAAAA&#10;" path="m18,10v-1,3,-1,3,-1,3c17,13,7,,5,,3,,,8,,11v1,4,5,10,7,13c9,26,13,26,15,28v1,1,11,35,16,38c36,68,37,65,39,61,42,58,51,43,53,36v3,-8,5,-17,5,-17c41,13,41,13,41,13v,,-2,5,-4,13c34,36,35,43,35,43v,,-9,-15,-11,-18c21,21,21,20,22,17v,-2,-1,-7,-2,-8c19,8,18,10,18,10xe" fillcolor="#fdbc38" stroked="f">
                  <v:path arrowok="t" o:connecttype="custom" o:connectlocs="67595,37535;63839,48796;18776,0;0,41289;26287,90085;56329,105099;116413,247733;146455,228965;199029,135127;217805,71317;153966,48796;138945,97592;131434,161402;90126,93838;82616,63810;75105,33782;67595,37535" o:connectangles="0,0,0,0,0,0,0,0,0,0,0,0,0,0,0,0,0"/>
                </v:shape>
                <v:shape id="Freeform 697" o:spid="_x0000_s1719" style="position:absolute;left:16396;top:23805;width:2330;height:2661;visibility:visible;mso-wrap-style:square;v-text-anchor:top" coordsize="6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O/JccA&#10;AADcAAAADwAAAGRycy9kb3ducmV2LnhtbESPW2vCQBSE3wv9D8sp9KXoppV6SV3FlkbENy8Ivh2z&#10;p0k0ezZkt0n8911B6OMwM98w03lnStFQ7QrLCl77EQji1OqCMwX7XdIbg3AeWWNpmRRcycF89vgw&#10;xVjbljfUbH0mAoRdjApy76tYSpfmZND1bUUcvB9bG/RB1pnUNbYBbkr5FkVDabDgsJBjRV85pZft&#10;r1Ggj4PEfC+O+0navr8sT4f16fyJSj0/dYsPEJ46/x++t1dawXAygtuZcATk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UzvyXHAAAA3AAAAA8AAAAAAAAAAAAAAAAAmAIAAGRy&#10;cy9kb3ducmV2LnhtbFBLBQYAAAAABAAEAPUAAACMAwAAAAA=&#10;" path="m36,71v-1,,-2,-1,-4,-2c29,67,25,58,18,40,17,36,15,31,15,31v,-1,-1,-1,-2,-1c11,29,9,29,7,27,5,25,1,18,,13,,10,2,4,5,1,5,1,6,,7,,8,,9,,18,11v1,-1,1,-1,1,-1c20,9,22,8,23,10v2,1,3,8,2,10c25,22,25,22,27,26v2,2,5,8,8,12c35,35,36,32,37,28v2,-8,4,-14,4,-14c42,13,42,13,42,13v20,7,20,7,20,7c62,21,62,21,62,21v,1,-2,9,-5,17c54,46,45,61,43,65v,,-1,,-1,1c41,68,39,71,36,71xm7,4c6,6,4,11,4,13v1,3,4,9,6,11c11,25,13,26,14,26v1,,3,1,4,2c19,29,19,31,22,38v3,8,9,26,12,28c36,67,37,67,39,64v,-1,,-1,1,-2c42,59,51,45,53,37v2,-6,4,-12,4,-15c44,18,44,18,44,18v-1,2,-2,6,-4,11c38,38,39,45,39,45v,9,,9,,9c35,46,35,46,35,46v,,-9,-15,-11,-18c22,24,21,22,22,19v,-1,-1,-3,-1,-4c19,19,19,19,19,19,17,16,17,16,17,16,13,12,9,6,7,4xe" fillcolor="#15100c" stroked="f">
                  <v:path arrowok="t" o:connecttype="custom" o:connectlocs="135316,266034;120281,258540;67658,149878;56382,116156;48864,112409;26312,101168;0,48710;18794,3747;26312,0;67658,41217;71417,37470;86452,37470;93970,74939;101487,97421;131558,142384;139075,104915;154110,52457;157869,48710;233045,74939;233045,78686;214251,142384;161628,243552;157869,247299;135316,266034;26312,14988;15035,48710;37588,89927;52623,97421;67658,104915;82693,142384;127799,247299;146593,239805;150352,232311;199216,138637;214251,82433;165387,67445;150352,108662;146593,168613;146593,202336;131558,172360;90211,104915;82693,71192;78935,56204;71417,71192;63899,59951;26312,14988" o:connectangles="0,0,0,0,0,0,0,0,0,0,0,0,0,0,0,0,0,0,0,0,0,0,0,0,0,0,0,0,0,0,0,0,0,0,0,0,0,0,0,0,0,0,0,0,0,0"/>
                  <o:lock v:ext="edit" verticies="t"/>
                </v:shape>
                <v:shape id="Freeform 698" o:spid="_x0000_s1720" style="position:absolute;left:16396;top:21598;width:1016;height:1461;visibility:visible;mso-wrap-style:square;v-text-anchor:top" coordsize="27,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OuW74A&#10;AADcAAAADwAAAGRycy9kb3ducmV2LnhtbERPSwrCMBDdC94hjOBOU0VEq2kRQdCV+AFxNzZjW2wm&#10;pYlab28WgsvH+y/T1lTiRY0rLSsYDSMQxJnVJecKzqfNYAbCeWSNlWVS8CEHadLtLDHW9s0Heh19&#10;LkIIuxgVFN7XsZQuK8igG9qaOHB32xj0ATa51A2+Q7ip5DiKptJgyaGhwJrWBWWP49Mo2JfPyaa6&#10;7EZy3R5uNrpfHZ5rpfq9drUA4an1f/HPvdUKpvOwNpwJR0Am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4zrlu+AAAA3AAAAA8AAAAAAAAAAAAAAAAAmAIAAGRycy9kb3ducmV2&#10;LnhtbFBLBQYAAAAABAAEAPUAAACDAwAAAAA=&#10;" path="m,30v,,3,-8,5,-13c7,12,10,6,13,3,16,,19,,19,v4,4,4,4,4,4c23,4,27,8,26,18,25,29,20,38,20,38v,,-4,1,-11,-2c3,33,,30,,30xe" fillcolor="#fdbc38" stroked="f">
                  <v:path arrowok="t" o:connecttype="custom" o:connectlocs="0,112333;18815,63655;48919,11233;71496,0;86548,14978;97837,67400;75259,142289;33867,134800;0,112333" o:connectangles="0,0,0,0,0,0,0,0,0"/>
                </v:shape>
                <v:shape id="Freeform 699" o:spid="_x0000_s1721" style="position:absolute;left:16711;top:21598;width:1010;height:1461;visibility:visible;mso-wrap-style:square;v-text-anchor:top" coordsize="27,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so/cMA&#10;AADcAAAADwAAAGRycy9kb3ducmV2LnhtbESPT2sCMRTE74LfITyhF6lv24OsW6NIodBDofjv/tg8&#10;s4ubl+0m1fTbN4LgcZiZ3zDLdXKduvAQWi8aXmYFKJbam1ashsP+47kEFSKJoc4La/jjAOvVeLSk&#10;yvirbPmyi1ZliISKNDQx9hViqBt2FGa+Z8neyQ+OYpaDRTPQNcNdh69FMUdHreSFhnp+b7g+736d&#10;hq9vO8Upps35iKk49WVg+1Nq/TRJmzdQkVN8hO/tT6NhvljA7Uw+Arj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2so/cMAAADcAAAADwAAAAAAAAAAAAAAAACYAgAAZHJzL2Rv&#10;d25yZXYueG1sUEsFBgAAAAAEAAQA9QAAAIgDAAAAAA==&#10;" path="m,30v,,3,-8,5,-13c7,12,10,6,13,3,16,,19,,19,v4,4,4,4,4,4c23,4,27,8,26,18,25,29,20,38,20,38v,,-4,1,-11,-2c3,33,,30,,30xe" fillcolor="#fcebcc" stroked="f">
                  <v:path arrowok="t" o:connecttype="custom" o:connectlocs="0,112333;18697,63655;48613,11233;71049,0;86007,14978;97226,67400;74789,142289;33655,134800;0,112333" o:connectangles="0,0,0,0,0,0,0,0,0"/>
                </v:shape>
                <v:shape id="Freeform 700" o:spid="_x0000_s1722" style="position:absolute;left:17815;top:23017;width:1162;height:1575;visibility:visible;mso-wrap-style:square;v-text-anchor:top" coordsize="3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CS8EA&#10;AADcAAAADwAAAGRycy9kb3ducmV2LnhtbERPTYvCMBC9C/6HMIIX0VQPu1KNIqKgsJfVIh6HZmyr&#10;zaQ0o3b//eawsMfH+16uO1erF7Wh8mxgOklAEefeVlwYyM778RxUEGSLtWcy8EMB1qt+b4mp9W/+&#10;ptdJChVDOKRooBRpUq1DXpLDMPENceRuvnUoEbaFti2+Y7ir9SxJPrTDimNDiQ1tS8ofp6czIDO7&#10;vcvxdi/wMgpX/ZXtLteHMcNBt1mAEurkX/znPlgDn0mcH8/EI6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vwkvBAAAA3AAAAA8AAAAAAAAAAAAAAAAAmAIAAGRycy9kb3du&#10;cmV2LnhtbFBLBQYAAAAABAAEAPUAAACGAwAAAAA=&#10;" path="m20,42v-2,,-6,,-9,-2c4,37,1,34,1,34,,33,,33,,33,1,32,1,32,1,32,1,31,3,23,5,18,8,13,11,7,14,4,17,1,20,,21,v,,,,,c27,5,27,5,27,5v,,4,4,3,15c29,31,24,41,24,41v-1,1,-1,1,-1,1c22,42,22,42,22,42v,,-1,,-2,xm5,32v1,1,3,3,7,4c16,38,19,38,21,38v1,-2,4,-10,5,-18c27,11,24,7,24,7,20,4,20,4,20,4v-1,,-2,1,-4,3c14,9,11,15,9,20,7,23,5,29,5,32xe" fillcolor="#15100c" stroked="f">
                  <v:path arrowok="t" o:connecttype="custom" o:connectlocs="74971,157462;41234,149964;3749,127469;0,123720;3749,119971;18743,67484;52480,14996;78720,0;78720,0;101211,18745;112456,74982;89965,153713;86217,157462;82468,157462;74971,157462;18743,119971;44983,134967;78720,142466;97462,74982;89965,26244;74971,14996;59977,26244;33737,74982;18743,119971" o:connectangles="0,0,0,0,0,0,0,0,0,0,0,0,0,0,0,0,0,0,0,0,0,0,0,0"/>
                  <o:lock v:ext="edit" verticies="t"/>
                </v:shape>
              </v:group>
            </w:pict>
          </mc:Fallback>
        </mc:AlternateContent>
      </w:r>
      <w:r w:rsidR="001346B4">
        <w:br w:type="page"/>
      </w:r>
    </w:p>
    <w:p w14:paraId="0A9C3BCB" w14:textId="7F87B25B" w:rsidR="000C4E72" w:rsidRDefault="006D5457">
      <w:r>
        <w:rPr>
          <w:noProof/>
          <w:lang w:eastAsia="en-IN"/>
        </w:rPr>
        <w:lastRenderedPageBreak/>
        <mc:AlternateContent>
          <mc:Choice Requires="wps">
            <w:drawing>
              <wp:anchor distT="0" distB="0" distL="114300" distR="114300" simplePos="0" relativeHeight="251715584" behindDoc="0" locked="0" layoutInCell="1" allowOverlap="1" wp14:anchorId="0810FF17" wp14:editId="54960FF3">
                <wp:simplePos x="0" y="0"/>
                <wp:positionH relativeFrom="column">
                  <wp:posOffset>-523875</wp:posOffset>
                </wp:positionH>
                <wp:positionV relativeFrom="paragraph">
                  <wp:posOffset>7515225</wp:posOffset>
                </wp:positionV>
                <wp:extent cx="3524250" cy="1152525"/>
                <wp:effectExtent l="0" t="0" r="0" b="0"/>
                <wp:wrapNone/>
                <wp:docPr id="733" name="Text Box 733"/>
                <wp:cNvGraphicFramePr/>
                <a:graphic xmlns:a="http://schemas.openxmlformats.org/drawingml/2006/main">
                  <a:graphicData uri="http://schemas.microsoft.com/office/word/2010/wordprocessingShape">
                    <wps:wsp>
                      <wps:cNvSpPr txBox="1"/>
                      <wps:spPr>
                        <a:xfrm>
                          <a:off x="0" y="0"/>
                          <a:ext cx="3524250" cy="1152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F16CBA" w14:textId="7935ABFC" w:rsidR="00281150" w:rsidRPr="00281150" w:rsidRDefault="00281150" w:rsidP="006D5457">
                            <w:pPr>
                              <w:spacing w:line="270" w:lineRule="exact"/>
                              <w:rPr>
                                <w:rFonts w:ascii="Poppins" w:hAnsi="Poppins" w:cs="Poppins"/>
                                <w:color w:val="292929"/>
                                <w:sz w:val="20"/>
                                <w:szCs w:val="20"/>
                              </w:rPr>
                            </w:pPr>
                            <w:r w:rsidRPr="00281150">
                              <w:rPr>
                                <w:rFonts w:ascii="Poppins" w:hAnsi="Poppins" w:cs="Poppins"/>
                                <w:color w:val="292929"/>
                                <w:sz w:val="20"/>
                                <w:szCs w:val="20"/>
                              </w:rPr>
                              <w:t>+1234-567-890</w:t>
                            </w:r>
                            <w:r w:rsidRPr="00281150">
                              <w:rPr>
                                <w:rFonts w:ascii="Poppins" w:hAnsi="Poppins" w:cs="Poppins"/>
                                <w:color w:val="292929"/>
                                <w:sz w:val="20"/>
                                <w:szCs w:val="20"/>
                              </w:rPr>
                              <w:cr/>
                            </w:r>
                            <w:r w:rsidR="006D5457" w:rsidRPr="006D5457">
                              <w:rPr>
                                <w:rFonts w:ascii="Poppins" w:hAnsi="Poppins" w:cs="Poppins"/>
                                <w:color w:val="292929"/>
                                <w:sz w:val="20"/>
                                <w:szCs w:val="20"/>
                              </w:rPr>
                              <w:t xml:space="preserve">Joomla, </w:t>
                            </w:r>
                            <w:proofErr w:type="spellStart"/>
                            <w:r w:rsidR="006D5457" w:rsidRPr="006D5457">
                              <w:rPr>
                                <w:rFonts w:ascii="Poppins" w:hAnsi="Poppins" w:cs="Poppins"/>
                                <w:color w:val="292929"/>
                                <w:sz w:val="20"/>
                                <w:szCs w:val="20"/>
                              </w:rPr>
                              <w:t>Wordpress</w:t>
                            </w:r>
                            <w:proofErr w:type="spellEnd"/>
                            <w:r w:rsidR="006D5457" w:rsidRPr="006D5457">
                              <w:rPr>
                                <w:rFonts w:ascii="Poppins" w:hAnsi="Poppins" w:cs="Poppins"/>
                                <w:color w:val="292929"/>
                                <w:sz w:val="20"/>
                                <w:szCs w:val="20"/>
                              </w:rPr>
                              <w:t xml:space="preserve">, Magento, Google Docs, </w:t>
                            </w:r>
                            <w:proofErr w:type="spellStart"/>
                            <w:r w:rsidR="006D5457" w:rsidRPr="006D5457">
                              <w:rPr>
                                <w:rFonts w:ascii="Poppins" w:hAnsi="Poppins" w:cs="Poppins"/>
                                <w:color w:val="292929"/>
                                <w:sz w:val="20"/>
                                <w:szCs w:val="20"/>
                              </w:rPr>
                              <w:t>DrupalEditors</w:t>
                            </w:r>
                            <w:proofErr w:type="spellEnd"/>
                            <w:r w:rsidR="006D5457" w:rsidRPr="006D5457">
                              <w:rPr>
                                <w:rFonts w:ascii="Poppins" w:hAnsi="Poppins" w:cs="Poppins"/>
                                <w:color w:val="292929"/>
                                <w:sz w:val="20"/>
                                <w:szCs w:val="20"/>
                              </w:rPr>
                              <w:t>: Notepad++, Sublime Text, Office su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0FF17" id="Text Box 733" o:spid="_x0000_s1030" type="#_x0000_t202" style="position:absolute;margin-left:-41.25pt;margin-top:591.75pt;width:277.5pt;height:90.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" filled="f" stroked="f" strokeweight=".5pt">
                <v:textbox>
                  <w:txbxContent>
                    <w:p w14:paraId="6FF16CBA" w14:textId="7935ABFC" w:rsidR="00281150" w:rsidRPr="00281150" w:rsidRDefault="00281150" w:rsidP="006D5457">
                      <w:pPr>
                        <w:spacing w:line="270" w:lineRule="exact"/>
                        <w:rPr>
                          <w:rFonts w:ascii="Poppins" w:hAnsi="Poppins" w:cs="Poppins"/>
                          <w:color w:val="292929"/>
                          <w:sz w:val="20"/>
                          <w:szCs w:val="20"/>
                        </w:rPr>
                      </w:pPr>
                      <w:r w:rsidRPr="00281150">
                        <w:rPr>
                          <w:rFonts w:ascii="Poppins" w:hAnsi="Poppins" w:cs="Poppins"/>
                          <w:color w:val="292929"/>
                          <w:sz w:val="20"/>
                          <w:szCs w:val="20"/>
                        </w:rPr>
                        <w:t>+1234-567-890</w:t>
                      </w:r>
                      <w:r w:rsidRPr="00281150">
                        <w:rPr>
                          <w:rFonts w:ascii="Poppins" w:hAnsi="Poppins" w:cs="Poppins"/>
                          <w:color w:val="292929"/>
                          <w:sz w:val="20"/>
                          <w:szCs w:val="20"/>
                        </w:rPr>
                        <w:cr/>
                      </w:r>
                      <w:r w:rsidR="006D5457" w:rsidRPr="006D5457">
                        <w:rPr>
                          <w:rFonts w:ascii="Poppins" w:hAnsi="Poppins" w:cs="Poppins"/>
                          <w:color w:val="292929"/>
                          <w:sz w:val="20"/>
                          <w:szCs w:val="20"/>
                        </w:rPr>
                        <w:t xml:space="preserve">Joomla, </w:t>
                      </w:r>
                      <w:proofErr w:type="spellStart"/>
                      <w:r w:rsidR="006D5457" w:rsidRPr="006D5457">
                        <w:rPr>
                          <w:rFonts w:ascii="Poppins" w:hAnsi="Poppins" w:cs="Poppins"/>
                          <w:color w:val="292929"/>
                          <w:sz w:val="20"/>
                          <w:szCs w:val="20"/>
                        </w:rPr>
                        <w:t>Wordpress</w:t>
                      </w:r>
                      <w:proofErr w:type="spellEnd"/>
                      <w:r w:rsidR="006D5457" w:rsidRPr="006D5457">
                        <w:rPr>
                          <w:rFonts w:ascii="Poppins" w:hAnsi="Poppins" w:cs="Poppins"/>
                          <w:color w:val="292929"/>
                          <w:sz w:val="20"/>
                          <w:szCs w:val="20"/>
                        </w:rPr>
                        <w:t xml:space="preserve">, Magento, Google Docs, </w:t>
                      </w:r>
                      <w:proofErr w:type="spellStart"/>
                      <w:r w:rsidR="006D5457" w:rsidRPr="006D5457">
                        <w:rPr>
                          <w:rFonts w:ascii="Poppins" w:hAnsi="Poppins" w:cs="Poppins"/>
                          <w:color w:val="292929"/>
                          <w:sz w:val="20"/>
                          <w:szCs w:val="20"/>
                        </w:rPr>
                        <w:t>DrupalEditors</w:t>
                      </w:r>
                      <w:proofErr w:type="spellEnd"/>
                      <w:r w:rsidR="006D5457" w:rsidRPr="006D5457">
                        <w:rPr>
                          <w:rFonts w:ascii="Poppins" w:hAnsi="Poppins" w:cs="Poppins"/>
                          <w:color w:val="292929"/>
                          <w:sz w:val="20"/>
                          <w:szCs w:val="20"/>
                        </w:rPr>
                        <w:t>: Notepad++, Sublime Text, Office suites</w:t>
                      </w:r>
                    </w:p>
                  </w:txbxContent>
                </v:textbox>
              </v:shape>
            </w:pict>
          </mc:Fallback>
        </mc:AlternateContent>
      </w:r>
      <w:r w:rsidR="00A60220">
        <w:rPr>
          <w:noProof/>
          <w:lang w:eastAsia="en-IN"/>
        </w:rPr>
        <mc:AlternateContent>
          <mc:Choice Requires="wps">
            <w:drawing>
              <wp:anchor distT="0" distB="0" distL="114300" distR="114300" simplePos="0" relativeHeight="251727872" behindDoc="0" locked="0" layoutInCell="1" allowOverlap="1" wp14:anchorId="0867BDD8" wp14:editId="0EEAB16F">
                <wp:simplePos x="0" y="0"/>
                <wp:positionH relativeFrom="column">
                  <wp:posOffset>3600450</wp:posOffset>
                </wp:positionH>
                <wp:positionV relativeFrom="paragraph">
                  <wp:posOffset>6619875</wp:posOffset>
                </wp:positionV>
                <wp:extent cx="2560320" cy="1447800"/>
                <wp:effectExtent l="0" t="0" r="0" b="0"/>
                <wp:wrapNone/>
                <wp:docPr id="739" name="Text Box 739"/>
                <wp:cNvGraphicFramePr/>
                <a:graphic xmlns:a="http://schemas.openxmlformats.org/drawingml/2006/main">
                  <a:graphicData uri="http://schemas.microsoft.com/office/word/2010/wordprocessingShape">
                    <wps:wsp>
                      <wps:cNvSpPr txBox="1"/>
                      <wps:spPr>
                        <a:xfrm>
                          <a:off x="0" y="0"/>
                          <a:ext cx="2560320" cy="144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8315EE" w14:textId="77777777" w:rsidR="00A60220" w:rsidRPr="00F21336" w:rsidRDefault="00A60220" w:rsidP="00A60220">
                            <w:pPr>
                              <w:spacing w:line="210" w:lineRule="exact"/>
                              <w:rPr>
                                <w:rFonts w:ascii="Poppins" w:hAnsi="Poppins" w:cs="Poppins"/>
                                <w:color w:val="41403F"/>
                                <w:spacing w:val="2"/>
                                <w:sz w:val="18"/>
                                <w:szCs w:val="18"/>
                              </w:rPr>
                            </w:pPr>
                            <w:r w:rsidRPr="00A60220">
                              <w:rPr>
                                <w:rFonts w:ascii="Poppins" w:hAnsi="Poppins" w:cs="Poppins"/>
                                <w:color w:val="41403F"/>
                                <w:spacing w:val="2"/>
                                <w:sz w:val="18"/>
                                <w:szCs w:val="18"/>
                              </w:rPr>
                              <w:t xml:space="preserve">The innovativeness of Tech </w:t>
                            </w:r>
                            <w:proofErr w:type="gramStart"/>
                            <w:r w:rsidRPr="00A60220">
                              <w:rPr>
                                <w:rFonts w:ascii="Poppins" w:hAnsi="Poppins" w:cs="Poppins"/>
                                <w:color w:val="41403F"/>
                                <w:spacing w:val="2"/>
                                <w:sz w:val="18"/>
                                <w:szCs w:val="18"/>
                              </w:rPr>
                              <w:t xml:space="preserve">Craze, </w:t>
                            </w:r>
                            <w:r>
                              <w:rPr>
                                <w:rFonts w:ascii="Poppins" w:hAnsi="Poppins" w:cs="Poppins"/>
                                <w:color w:val="41403F"/>
                                <w:spacing w:val="2"/>
                                <w:sz w:val="18"/>
                                <w:szCs w:val="18"/>
                              </w:rPr>
                              <w:t xml:space="preserve">  </w:t>
                            </w:r>
                            <w:proofErr w:type="gramEnd"/>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Inc. is evident in its more than 500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social media marketing strategies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which are available online and can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be accessed for only $8, 000 in </w:t>
                            </w:r>
                            <w:r w:rsidRPr="00A60220">
                              <w:rPr>
                                <w:rFonts w:ascii="Poppins" w:hAnsi="Poppins" w:cs="Poppins"/>
                                <w:color w:val="41403F"/>
                                <w:spacing w:val="2"/>
                                <w:sz w:val="18"/>
                                <w:szCs w:val="18"/>
                              </w:rPr>
                              <w:cr/>
                              <w:t xml:space="preserve">addition to consultation regarding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the most effective online strategies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to help promote your brand and up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your social media marketing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7BDD8" id="Text Box 739" o:spid="_x0000_s1031" type="#_x0000_t202" style="position:absolute;margin-left:283.5pt;margin-top:521.25pt;width:201.6pt;height:11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" filled="f" stroked="f" strokeweight=".5pt">
                <v:textbox>
                  <w:txbxContent>
                    <w:p w14:paraId="3E8315EE" w14:textId="77777777" w:rsidR="00A60220" w:rsidRPr="00F21336" w:rsidRDefault="00A60220" w:rsidP="00A60220">
                      <w:pPr>
                        <w:spacing w:line="210" w:lineRule="exact"/>
                        <w:rPr>
                          <w:rFonts w:ascii="Poppins" w:hAnsi="Poppins" w:cs="Poppins"/>
                          <w:color w:val="41403F"/>
                          <w:spacing w:val="2"/>
                          <w:sz w:val="18"/>
                          <w:szCs w:val="18"/>
                        </w:rPr>
                      </w:pPr>
                      <w:r w:rsidRPr="00A60220">
                        <w:rPr>
                          <w:rFonts w:ascii="Poppins" w:hAnsi="Poppins" w:cs="Poppins"/>
                          <w:color w:val="41403F"/>
                          <w:spacing w:val="2"/>
                          <w:sz w:val="18"/>
                          <w:szCs w:val="18"/>
                        </w:rPr>
                        <w:t xml:space="preserve">The innovativeness of Tech </w:t>
                      </w:r>
                      <w:proofErr w:type="gramStart"/>
                      <w:r w:rsidRPr="00A60220">
                        <w:rPr>
                          <w:rFonts w:ascii="Poppins" w:hAnsi="Poppins" w:cs="Poppins"/>
                          <w:color w:val="41403F"/>
                          <w:spacing w:val="2"/>
                          <w:sz w:val="18"/>
                          <w:szCs w:val="18"/>
                        </w:rPr>
                        <w:t xml:space="preserve">Craze, </w:t>
                      </w:r>
                      <w:r>
                        <w:rPr>
                          <w:rFonts w:ascii="Poppins" w:hAnsi="Poppins" w:cs="Poppins"/>
                          <w:color w:val="41403F"/>
                          <w:spacing w:val="2"/>
                          <w:sz w:val="18"/>
                          <w:szCs w:val="18"/>
                        </w:rPr>
                        <w:t xml:space="preserve">  </w:t>
                      </w:r>
                      <w:proofErr w:type="gramEnd"/>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Inc. is evident in its more than 500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social media marketing strategies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which are available online and can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be accessed for only $8, 000 in </w:t>
                      </w:r>
                      <w:r w:rsidRPr="00A60220">
                        <w:rPr>
                          <w:rFonts w:ascii="Poppins" w:hAnsi="Poppins" w:cs="Poppins"/>
                          <w:color w:val="41403F"/>
                          <w:spacing w:val="2"/>
                          <w:sz w:val="18"/>
                          <w:szCs w:val="18"/>
                        </w:rPr>
                        <w:cr/>
                        <w:t xml:space="preserve">addition to consultation regarding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the most effective online strategies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 xml:space="preserve">to help promote your brand and up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your social media marketing game.</w:t>
                      </w:r>
                    </w:p>
                  </w:txbxContent>
                </v:textbox>
              </v:shape>
            </w:pict>
          </mc:Fallback>
        </mc:AlternateContent>
      </w:r>
      <w:r w:rsidR="00A60220">
        <w:rPr>
          <w:noProof/>
          <w:lang w:eastAsia="en-IN"/>
        </w:rPr>
        <mc:AlternateContent>
          <mc:Choice Requires="wps">
            <w:drawing>
              <wp:anchor distT="0" distB="0" distL="114300" distR="114300" simplePos="0" relativeHeight="251725824" behindDoc="0" locked="0" layoutInCell="1" allowOverlap="1" wp14:anchorId="5CA59802" wp14:editId="57C576C4">
                <wp:simplePos x="0" y="0"/>
                <wp:positionH relativeFrom="column">
                  <wp:posOffset>3600450</wp:posOffset>
                </wp:positionH>
                <wp:positionV relativeFrom="paragraph">
                  <wp:posOffset>4572000</wp:posOffset>
                </wp:positionV>
                <wp:extent cx="2560320" cy="1447800"/>
                <wp:effectExtent l="0" t="0" r="0" b="0"/>
                <wp:wrapNone/>
                <wp:docPr id="738" name="Text Box 738"/>
                <wp:cNvGraphicFramePr/>
                <a:graphic xmlns:a="http://schemas.openxmlformats.org/drawingml/2006/main">
                  <a:graphicData uri="http://schemas.microsoft.com/office/word/2010/wordprocessingShape">
                    <wps:wsp>
                      <wps:cNvSpPr txBox="1"/>
                      <wps:spPr>
                        <a:xfrm>
                          <a:off x="0" y="0"/>
                          <a:ext cx="2560320" cy="144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557CD0" w14:textId="77777777" w:rsidR="00A60220" w:rsidRPr="00F21336" w:rsidRDefault="00A60220" w:rsidP="00A60220">
                            <w:pPr>
                              <w:spacing w:line="210" w:lineRule="exact"/>
                              <w:rPr>
                                <w:rFonts w:ascii="Poppins" w:hAnsi="Poppins" w:cs="Poppins"/>
                                <w:color w:val="41403F"/>
                                <w:spacing w:val="2"/>
                                <w:sz w:val="18"/>
                                <w:szCs w:val="18"/>
                              </w:rPr>
                            </w:pPr>
                            <w:r w:rsidRPr="00A60220">
                              <w:rPr>
                                <w:rFonts w:ascii="Poppins" w:hAnsi="Poppins" w:cs="Poppins"/>
                                <w:color w:val="41403F"/>
                                <w:spacing w:val="2"/>
                                <w:sz w:val="18"/>
                                <w:szCs w:val="18"/>
                              </w:rPr>
                              <w:t xml:space="preserve">Tech Craze, Inc. aims to provide the widest and most extensive social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media platforms available for all firms who are in need of help in terms of online company, brand and logo</w:t>
                            </w:r>
                            <w:r w:rsidRPr="00A60220">
                              <w:rPr>
                                <w:rFonts w:ascii="Poppins" w:hAnsi="Poppins" w:cs="Poppins"/>
                                <w:color w:val="41403F"/>
                                <w:spacing w:val="2"/>
                                <w:sz w:val="18"/>
                                <w:szCs w:val="18"/>
                              </w:rPr>
                              <w:cr/>
                              <w:t>promotion. The services given by our company will equip you with strong connections, speedy communication services as well as better growth monito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9802" id="Text Box 738" o:spid="_x0000_s1032" type="#_x0000_t202" style="position:absolute;margin-left:283.5pt;margin-top:5in;width:201.6pt;height:11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" filled="f" stroked="f" strokeweight=".5pt">
                <v:textbox>
                  <w:txbxContent>
                    <w:p w14:paraId="34557CD0" w14:textId="77777777" w:rsidR="00A60220" w:rsidRPr="00F21336" w:rsidRDefault="00A60220" w:rsidP="00A60220">
                      <w:pPr>
                        <w:spacing w:line="210" w:lineRule="exact"/>
                        <w:rPr>
                          <w:rFonts w:ascii="Poppins" w:hAnsi="Poppins" w:cs="Poppins"/>
                          <w:color w:val="41403F"/>
                          <w:spacing w:val="2"/>
                          <w:sz w:val="18"/>
                          <w:szCs w:val="18"/>
                        </w:rPr>
                      </w:pPr>
                      <w:r w:rsidRPr="00A60220">
                        <w:rPr>
                          <w:rFonts w:ascii="Poppins" w:hAnsi="Poppins" w:cs="Poppins"/>
                          <w:color w:val="41403F"/>
                          <w:spacing w:val="2"/>
                          <w:sz w:val="18"/>
                          <w:szCs w:val="18"/>
                        </w:rPr>
                        <w:t xml:space="preserve">Tech Craze, Inc. aims to provide the widest and most extensive social </w:t>
                      </w:r>
                      <w:r>
                        <w:rPr>
                          <w:rFonts w:ascii="Poppins" w:hAnsi="Poppins" w:cs="Poppins"/>
                          <w:color w:val="41403F"/>
                          <w:spacing w:val="2"/>
                          <w:sz w:val="18"/>
                          <w:szCs w:val="18"/>
                        </w:rPr>
                        <w:t xml:space="preserve">      </w:t>
                      </w:r>
                      <w:r w:rsidRPr="00A60220">
                        <w:rPr>
                          <w:rFonts w:ascii="Poppins" w:hAnsi="Poppins" w:cs="Poppins"/>
                          <w:color w:val="41403F"/>
                          <w:spacing w:val="2"/>
                          <w:sz w:val="18"/>
                          <w:szCs w:val="18"/>
                        </w:rPr>
                        <w:t>media platforms available for all firms who are in need of help in terms of online company, brand and logo</w:t>
                      </w:r>
                      <w:r w:rsidRPr="00A60220">
                        <w:rPr>
                          <w:rFonts w:ascii="Poppins" w:hAnsi="Poppins" w:cs="Poppins"/>
                          <w:color w:val="41403F"/>
                          <w:spacing w:val="2"/>
                          <w:sz w:val="18"/>
                          <w:szCs w:val="18"/>
                        </w:rPr>
                        <w:cr/>
                        <w:t>promotion. The services given by our company will equip you with strong connections, speedy communication services as well as better growth monitoring.</w:t>
                      </w:r>
                    </w:p>
                  </w:txbxContent>
                </v:textbox>
              </v:shape>
            </w:pict>
          </mc:Fallback>
        </mc:AlternateContent>
      </w:r>
      <w:r w:rsidR="00A60220">
        <w:rPr>
          <w:noProof/>
          <w:lang w:eastAsia="en-IN"/>
        </w:rPr>
        <mc:AlternateContent>
          <mc:Choice Requires="wps">
            <w:drawing>
              <wp:anchor distT="0" distB="0" distL="114300" distR="114300" simplePos="0" relativeHeight="251723776" behindDoc="0" locked="0" layoutInCell="1" allowOverlap="1" wp14:anchorId="4D6A2893" wp14:editId="7CA37467">
                <wp:simplePos x="0" y="0"/>
                <wp:positionH relativeFrom="column">
                  <wp:posOffset>3600450</wp:posOffset>
                </wp:positionH>
                <wp:positionV relativeFrom="paragraph">
                  <wp:posOffset>6315075</wp:posOffset>
                </wp:positionV>
                <wp:extent cx="2543175" cy="304800"/>
                <wp:effectExtent l="0" t="0" r="0" b="0"/>
                <wp:wrapNone/>
                <wp:docPr id="737" name="Text Box 737"/>
                <wp:cNvGraphicFramePr/>
                <a:graphic xmlns:a="http://schemas.openxmlformats.org/drawingml/2006/main">
                  <a:graphicData uri="http://schemas.microsoft.com/office/word/2010/wordprocessingShape">
                    <wps:wsp>
                      <wps:cNvSpPr txBox="1"/>
                      <wps:spPr>
                        <a:xfrm>
                          <a:off x="0" y="0"/>
                          <a:ext cx="254317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26F4C2" w14:textId="77777777" w:rsidR="00A60220" w:rsidRPr="00A60220" w:rsidRDefault="00A60220" w:rsidP="00A60220">
                            <w:pPr>
                              <w:rPr>
                                <w:rFonts w:ascii="Poppins" w:hAnsi="Poppins" w:cs="Poppins"/>
                                <w:b/>
                                <w:i/>
                                <w:color w:val="292929"/>
                                <w:spacing w:val="2"/>
                                <w:sz w:val="20"/>
                                <w:szCs w:val="20"/>
                              </w:rPr>
                            </w:pPr>
                            <w:r w:rsidRPr="00A60220">
                              <w:rPr>
                                <w:rFonts w:ascii="Poppins" w:hAnsi="Poppins" w:cs="Poppins"/>
                                <w:b/>
                                <w:i/>
                                <w:color w:val="292929"/>
                                <w:spacing w:val="2"/>
                                <w:sz w:val="20"/>
                                <w:szCs w:val="20"/>
                              </w:rPr>
                              <w:t>Social Media Marketing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6A2893" id="Text Box 737" o:spid="_x0000_s1033" type="#_x0000_t202" style="position:absolute;margin-left:283.5pt;margin-top:497.25pt;width:200.25pt;height:24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" filled="f" stroked="f" strokeweight=".5pt">
                <v:textbox>
                  <w:txbxContent>
                    <w:p w14:paraId="3726F4C2" w14:textId="77777777" w:rsidR="00A60220" w:rsidRPr="00A60220" w:rsidRDefault="00A60220" w:rsidP="00A60220">
                      <w:pPr>
                        <w:rPr>
                          <w:rFonts w:ascii="Poppins" w:hAnsi="Poppins" w:cs="Poppins"/>
                          <w:b/>
                          <w:i/>
                          <w:color w:val="292929"/>
                          <w:spacing w:val="2"/>
                          <w:sz w:val="20"/>
                          <w:szCs w:val="20"/>
                        </w:rPr>
                      </w:pPr>
                      <w:r w:rsidRPr="00A60220">
                        <w:rPr>
                          <w:rFonts w:ascii="Poppins" w:hAnsi="Poppins" w:cs="Poppins"/>
                          <w:b/>
                          <w:i/>
                          <w:color w:val="292929"/>
                          <w:spacing w:val="2"/>
                          <w:sz w:val="20"/>
                          <w:szCs w:val="20"/>
                        </w:rPr>
                        <w:t>Social Media Marketing Strategies</w:t>
                      </w:r>
                    </w:p>
                  </w:txbxContent>
                </v:textbox>
              </v:shape>
            </w:pict>
          </mc:Fallback>
        </mc:AlternateContent>
      </w:r>
      <w:r w:rsidR="00281150">
        <w:rPr>
          <w:noProof/>
          <w:lang w:eastAsia="en-IN"/>
        </w:rPr>
        <mc:AlternateContent>
          <mc:Choice Requires="wps">
            <w:drawing>
              <wp:anchor distT="0" distB="0" distL="114300" distR="114300" simplePos="0" relativeHeight="251721728" behindDoc="0" locked="0" layoutInCell="1" allowOverlap="1" wp14:anchorId="25B58DED" wp14:editId="41129656">
                <wp:simplePos x="0" y="0"/>
                <wp:positionH relativeFrom="column">
                  <wp:posOffset>-533400</wp:posOffset>
                </wp:positionH>
                <wp:positionV relativeFrom="paragraph">
                  <wp:posOffset>6210300</wp:posOffset>
                </wp:positionV>
                <wp:extent cx="3381375" cy="714375"/>
                <wp:effectExtent l="0" t="0" r="0" b="0"/>
                <wp:wrapNone/>
                <wp:docPr id="736" name="Text Box 736"/>
                <wp:cNvGraphicFramePr/>
                <a:graphic xmlns:a="http://schemas.openxmlformats.org/drawingml/2006/main">
                  <a:graphicData uri="http://schemas.microsoft.com/office/word/2010/wordprocessingShape">
                    <wps:wsp>
                      <wps:cNvSpPr txBox="1"/>
                      <wps:spPr>
                        <a:xfrm>
                          <a:off x="0" y="0"/>
                          <a:ext cx="3381375" cy="71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B35DFC" w14:textId="77777777" w:rsidR="00281150" w:rsidRPr="00281150" w:rsidRDefault="00281150" w:rsidP="00281150">
                            <w:pPr>
                              <w:spacing w:line="210" w:lineRule="exact"/>
                              <w:rPr>
                                <w:rFonts w:ascii="Poppins" w:hAnsi="Poppins" w:cs="Poppins"/>
                                <w:color w:val="292929"/>
                                <w:spacing w:val="3"/>
                                <w:sz w:val="18"/>
                                <w:szCs w:val="18"/>
                              </w:rPr>
                            </w:pPr>
                            <w:r w:rsidRPr="00281150">
                              <w:rPr>
                                <w:rFonts w:ascii="Poppins" w:hAnsi="Poppins" w:cs="Poppins"/>
                                <w:color w:val="292929"/>
                                <w:spacing w:val="3"/>
                                <w:sz w:val="18"/>
                                <w:szCs w:val="18"/>
                              </w:rPr>
                              <w:t xml:space="preserve">Tech Craze, Inc. promotes all firms, who wish to be recognized online, through various social media outlets which in return give a company massive </w:t>
                            </w:r>
                            <w:r w:rsidRPr="00281150">
                              <w:rPr>
                                <w:rFonts w:ascii="Poppins" w:hAnsi="Poppins" w:cs="Poppins"/>
                                <w:color w:val="292929"/>
                                <w:spacing w:val="3"/>
                                <w:sz w:val="18"/>
                                <w:szCs w:val="18"/>
                              </w:rPr>
                              <w:cr/>
                              <w:t>recognition from the online netiz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58DED" id="Text Box 736" o:spid="_x0000_s1034" type="#_x0000_t202" style="position:absolute;margin-left:-42pt;margin-top:489pt;width:266.25pt;height:56.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" filled="f" stroked="f" strokeweight=".5pt">
                <v:textbox>
                  <w:txbxContent>
                    <w:p w14:paraId="4EB35DFC" w14:textId="77777777" w:rsidR="00281150" w:rsidRPr="00281150" w:rsidRDefault="00281150" w:rsidP="00281150">
                      <w:pPr>
                        <w:spacing w:line="210" w:lineRule="exact"/>
                        <w:rPr>
                          <w:rFonts w:ascii="Poppins" w:hAnsi="Poppins" w:cs="Poppins"/>
                          <w:color w:val="292929"/>
                          <w:spacing w:val="3"/>
                          <w:sz w:val="18"/>
                          <w:szCs w:val="18"/>
                        </w:rPr>
                      </w:pPr>
                      <w:r w:rsidRPr="00281150">
                        <w:rPr>
                          <w:rFonts w:ascii="Poppins" w:hAnsi="Poppins" w:cs="Poppins"/>
                          <w:color w:val="292929"/>
                          <w:spacing w:val="3"/>
                          <w:sz w:val="18"/>
                          <w:szCs w:val="18"/>
                        </w:rPr>
                        <w:t xml:space="preserve">Tech Craze, Inc. promotes all firms, who wish to be recognized online, through various social media outlets which in return give a company massive </w:t>
                      </w:r>
                      <w:r w:rsidRPr="00281150">
                        <w:rPr>
                          <w:rFonts w:ascii="Poppins" w:hAnsi="Poppins" w:cs="Poppins"/>
                          <w:color w:val="292929"/>
                          <w:spacing w:val="3"/>
                          <w:sz w:val="18"/>
                          <w:szCs w:val="18"/>
                        </w:rPr>
                        <w:cr/>
                        <w:t>recognition from the online netizens.</w:t>
                      </w:r>
                    </w:p>
                  </w:txbxContent>
                </v:textbox>
              </v:shape>
            </w:pict>
          </mc:Fallback>
        </mc:AlternateContent>
      </w:r>
      <w:r w:rsidR="00281150">
        <w:rPr>
          <w:noProof/>
          <w:lang w:eastAsia="en-IN"/>
        </w:rPr>
        <mc:AlternateContent>
          <mc:Choice Requires="wps">
            <w:drawing>
              <wp:anchor distT="0" distB="0" distL="114300" distR="114300" simplePos="0" relativeHeight="251719680" behindDoc="0" locked="0" layoutInCell="1" allowOverlap="1" wp14:anchorId="011E47E6" wp14:editId="01B8F031">
                <wp:simplePos x="0" y="0"/>
                <wp:positionH relativeFrom="column">
                  <wp:posOffset>-533400</wp:posOffset>
                </wp:positionH>
                <wp:positionV relativeFrom="paragraph">
                  <wp:posOffset>5486400</wp:posOffset>
                </wp:positionV>
                <wp:extent cx="3381375" cy="714375"/>
                <wp:effectExtent l="0" t="0" r="0" b="0"/>
                <wp:wrapNone/>
                <wp:docPr id="735" name="Text Box 735"/>
                <wp:cNvGraphicFramePr/>
                <a:graphic xmlns:a="http://schemas.openxmlformats.org/drawingml/2006/main">
                  <a:graphicData uri="http://schemas.microsoft.com/office/word/2010/wordprocessingShape">
                    <wps:wsp>
                      <wps:cNvSpPr txBox="1"/>
                      <wps:spPr>
                        <a:xfrm>
                          <a:off x="0" y="0"/>
                          <a:ext cx="3381375" cy="71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C27035" w14:textId="77777777" w:rsidR="00281150" w:rsidRPr="00281150" w:rsidRDefault="00281150" w:rsidP="00281150">
                            <w:pPr>
                              <w:spacing w:line="210" w:lineRule="exact"/>
                              <w:rPr>
                                <w:rFonts w:ascii="Poppins" w:hAnsi="Poppins" w:cs="Poppins"/>
                                <w:color w:val="292929"/>
                                <w:spacing w:val="3"/>
                                <w:sz w:val="18"/>
                                <w:szCs w:val="18"/>
                              </w:rPr>
                            </w:pPr>
                            <w:r w:rsidRPr="00281150">
                              <w:rPr>
                                <w:rFonts w:ascii="Poppins" w:hAnsi="Poppins" w:cs="Poppins"/>
                                <w:color w:val="292929"/>
                                <w:spacing w:val="3"/>
                                <w:sz w:val="18"/>
                                <w:szCs w:val="18"/>
                              </w:rPr>
                              <w:t>The extensive marketing promotion is developed to give the best recognition provided by Tech Craze, Inc. specialized for all firms who are in need of gathering and extending promotion in online indust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E47E6" id="Text Box 735" o:spid="_x0000_s1035" type="#_x0000_t202" style="position:absolute;margin-left:-42pt;margin-top:6in;width:266.25pt;height:56.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" filled="f" stroked="f" strokeweight=".5pt">
                <v:textbox>
                  <w:txbxContent>
                    <w:p w14:paraId="19C27035" w14:textId="77777777" w:rsidR="00281150" w:rsidRPr="00281150" w:rsidRDefault="00281150" w:rsidP="00281150">
                      <w:pPr>
                        <w:spacing w:line="210" w:lineRule="exact"/>
                        <w:rPr>
                          <w:rFonts w:ascii="Poppins" w:hAnsi="Poppins" w:cs="Poppins"/>
                          <w:color w:val="292929"/>
                          <w:spacing w:val="3"/>
                          <w:sz w:val="18"/>
                          <w:szCs w:val="18"/>
                        </w:rPr>
                      </w:pPr>
                      <w:r w:rsidRPr="00281150">
                        <w:rPr>
                          <w:rFonts w:ascii="Poppins" w:hAnsi="Poppins" w:cs="Poppins"/>
                          <w:color w:val="292929"/>
                          <w:spacing w:val="3"/>
                          <w:sz w:val="18"/>
                          <w:szCs w:val="18"/>
                        </w:rPr>
                        <w:t>The extensive marketing promotion is developed to give the best recognition provided by Tech Craze, Inc. specialized for all firms who are in need of gathering and extending promotion in online industries.</w:t>
                      </w:r>
                    </w:p>
                  </w:txbxContent>
                </v:textbox>
              </v:shape>
            </w:pict>
          </mc:Fallback>
        </mc:AlternateContent>
      </w:r>
      <w:r w:rsidR="00281150">
        <w:rPr>
          <w:noProof/>
          <w:lang w:eastAsia="en-IN"/>
        </w:rPr>
        <mc:AlternateContent>
          <mc:Choice Requires="wps">
            <w:drawing>
              <wp:anchor distT="0" distB="0" distL="114300" distR="114300" simplePos="0" relativeHeight="251717632" behindDoc="0" locked="0" layoutInCell="1" allowOverlap="1" wp14:anchorId="2EE32CAB" wp14:editId="212B4E3B">
                <wp:simplePos x="0" y="0"/>
                <wp:positionH relativeFrom="column">
                  <wp:posOffset>-533400</wp:posOffset>
                </wp:positionH>
                <wp:positionV relativeFrom="paragraph">
                  <wp:posOffset>4562475</wp:posOffset>
                </wp:positionV>
                <wp:extent cx="3381375" cy="990600"/>
                <wp:effectExtent l="0" t="0" r="0" b="0"/>
                <wp:wrapNone/>
                <wp:docPr id="734" name="Text Box 734"/>
                <wp:cNvGraphicFramePr/>
                <a:graphic xmlns:a="http://schemas.openxmlformats.org/drawingml/2006/main">
                  <a:graphicData uri="http://schemas.microsoft.com/office/word/2010/wordprocessingShape">
                    <wps:wsp>
                      <wps:cNvSpPr txBox="1"/>
                      <wps:spPr>
                        <a:xfrm>
                          <a:off x="0" y="0"/>
                          <a:ext cx="3381375" cy="990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17BC0C" w14:textId="77777777" w:rsidR="00281150" w:rsidRPr="00281150" w:rsidRDefault="00281150" w:rsidP="00281150">
                            <w:pPr>
                              <w:spacing w:line="210" w:lineRule="exact"/>
                              <w:rPr>
                                <w:rFonts w:ascii="Poppins" w:hAnsi="Poppins" w:cs="Poppins"/>
                                <w:color w:val="292929"/>
                                <w:spacing w:val="3"/>
                                <w:sz w:val="18"/>
                                <w:szCs w:val="18"/>
                              </w:rPr>
                            </w:pPr>
                            <w:r w:rsidRPr="00281150">
                              <w:rPr>
                                <w:rFonts w:ascii="Poppins" w:hAnsi="Poppins" w:cs="Poppins"/>
                                <w:color w:val="292929"/>
                                <w:spacing w:val="3"/>
                                <w:sz w:val="18"/>
                                <w:szCs w:val="18"/>
                              </w:rPr>
                              <w:t xml:space="preserve">Tech </w:t>
                            </w:r>
                            <w:proofErr w:type="spellStart"/>
                            <w:proofErr w:type="gramStart"/>
                            <w:r w:rsidRPr="00281150">
                              <w:rPr>
                                <w:rFonts w:ascii="Poppins" w:hAnsi="Poppins" w:cs="Poppins"/>
                                <w:color w:val="292929"/>
                                <w:spacing w:val="3"/>
                                <w:sz w:val="18"/>
                                <w:szCs w:val="18"/>
                              </w:rPr>
                              <w:t>Craze,Inc</w:t>
                            </w:r>
                            <w:proofErr w:type="spellEnd"/>
                            <w:r w:rsidRPr="00281150">
                              <w:rPr>
                                <w:rFonts w:ascii="Poppins" w:hAnsi="Poppins" w:cs="Poppins"/>
                                <w:color w:val="292929"/>
                                <w:spacing w:val="3"/>
                                <w:sz w:val="18"/>
                                <w:szCs w:val="18"/>
                              </w:rPr>
                              <w:t>.</w:t>
                            </w:r>
                            <w:proofErr w:type="gramEnd"/>
                            <w:r w:rsidRPr="00281150">
                              <w:rPr>
                                <w:rFonts w:ascii="Poppins" w:hAnsi="Poppins" w:cs="Poppins"/>
                                <w:color w:val="292929"/>
                                <w:spacing w:val="3"/>
                                <w:sz w:val="18"/>
                                <w:szCs w:val="18"/>
                              </w:rPr>
                              <w:t xml:space="preserve"> aims to give the most extensive </w:t>
                            </w:r>
                            <w:r w:rsidRPr="00281150">
                              <w:rPr>
                                <w:rFonts w:ascii="Poppins" w:hAnsi="Poppins" w:cs="Poppins"/>
                                <w:color w:val="292929"/>
                                <w:spacing w:val="3"/>
                                <w:sz w:val="18"/>
                                <w:szCs w:val="18"/>
                              </w:rPr>
                              <w:cr/>
                            </w:r>
                            <w:proofErr w:type="spellStart"/>
                            <w:r w:rsidRPr="00281150">
                              <w:rPr>
                                <w:rFonts w:ascii="Poppins" w:hAnsi="Poppins" w:cs="Poppins"/>
                                <w:color w:val="292929"/>
                                <w:spacing w:val="3"/>
                                <w:sz w:val="18"/>
                                <w:szCs w:val="18"/>
                              </w:rPr>
                              <w:t>approachin</w:t>
                            </w:r>
                            <w:proofErr w:type="spellEnd"/>
                            <w:r w:rsidRPr="00281150">
                              <w:rPr>
                                <w:rFonts w:ascii="Poppins" w:hAnsi="Poppins" w:cs="Poppins"/>
                                <w:color w:val="292929"/>
                                <w:spacing w:val="3"/>
                                <w:sz w:val="18"/>
                                <w:szCs w:val="18"/>
                              </w:rPr>
                              <w:t xml:space="preserve"> social media marketing promotion through online video presentation, online </w:t>
                            </w:r>
                            <w:r w:rsidRPr="00281150">
                              <w:rPr>
                                <w:rFonts w:ascii="Poppins" w:hAnsi="Poppins" w:cs="Poppins"/>
                                <w:color w:val="292929"/>
                                <w:spacing w:val="3"/>
                                <w:sz w:val="18"/>
                                <w:szCs w:val="18"/>
                              </w:rPr>
                              <w:cr/>
                              <w:t xml:space="preserve">advertisements, </w:t>
                            </w:r>
                            <w:proofErr w:type="spellStart"/>
                            <w:r w:rsidRPr="00281150">
                              <w:rPr>
                                <w:rFonts w:ascii="Poppins" w:hAnsi="Poppins" w:cs="Poppins"/>
                                <w:color w:val="292929"/>
                                <w:spacing w:val="3"/>
                                <w:sz w:val="18"/>
                                <w:szCs w:val="18"/>
                              </w:rPr>
                              <w:t>youtube</w:t>
                            </w:r>
                            <w:proofErr w:type="spellEnd"/>
                            <w:r w:rsidRPr="00281150">
                              <w:rPr>
                                <w:rFonts w:ascii="Poppins" w:hAnsi="Poppins" w:cs="Poppins"/>
                                <w:color w:val="292929"/>
                                <w:spacing w:val="3"/>
                                <w:sz w:val="18"/>
                                <w:szCs w:val="18"/>
                              </w:rPr>
                              <w:t xml:space="preserve"> or online commercials, </w:t>
                            </w:r>
                            <w:r w:rsidRPr="00281150">
                              <w:rPr>
                                <w:rFonts w:ascii="Poppins" w:hAnsi="Poppins" w:cs="Poppins"/>
                                <w:color w:val="292929"/>
                                <w:spacing w:val="3"/>
                                <w:sz w:val="18"/>
                                <w:szCs w:val="18"/>
                              </w:rPr>
                              <w:cr/>
                              <w:t>televised commercials and online po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32CAB" id="Text Box 734" o:spid="_x0000_s1036" type="#_x0000_t202" style="position:absolute;margin-left:-42pt;margin-top:359.25pt;width:266.25pt;height:7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" filled="f" stroked="f" strokeweight=".5pt">
                <v:textbox>
                  <w:txbxContent>
                    <w:p w14:paraId="5B17BC0C" w14:textId="77777777" w:rsidR="00281150" w:rsidRPr="00281150" w:rsidRDefault="00281150" w:rsidP="00281150">
                      <w:pPr>
                        <w:spacing w:line="210" w:lineRule="exact"/>
                        <w:rPr>
                          <w:rFonts w:ascii="Poppins" w:hAnsi="Poppins" w:cs="Poppins"/>
                          <w:color w:val="292929"/>
                          <w:spacing w:val="3"/>
                          <w:sz w:val="18"/>
                          <w:szCs w:val="18"/>
                        </w:rPr>
                      </w:pPr>
                      <w:r w:rsidRPr="00281150">
                        <w:rPr>
                          <w:rFonts w:ascii="Poppins" w:hAnsi="Poppins" w:cs="Poppins"/>
                          <w:color w:val="292929"/>
                          <w:spacing w:val="3"/>
                          <w:sz w:val="18"/>
                          <w:szCs w:val="18"/>
                        </w:rPr>
                        <w:t xml:space="preserve">Tech </w:t>
                      </w:r>
                      <w:proofErr w:type="spellStart"/>
                      <w:proofErr w:type="gramStart"/>
                      <w:r w:rsidRPr="00281150">
                        <w:rPr>
                          <w:rFonts w:ascii="Poppins" w:hAnsi="Poppins" w:cs="Poppins"/>
                          <w:color w:val="292929"/>
                          <w:spacing w:val="3"/>
                          <w:sz w:val="18"/>
                          <w:szCs w:val="18"/>
                        </w:rPr>
                        <w:t>Craze,Inc</w:t>
                      </w:r>
                      <w:proofErr w:type="spellEnd"/>
                      <w:r w:rsidRPr="00281150">
                        <w:rPr>
                          <w:rFonts w:ascii="Poppins" w:hAnsi="Poppins" w:cs="Poppins"/>
                          <w:color w:val="292929"/>
                          <w:spacing w:val="3"/>
                          <w:sz w:val="18"/>
                          <w:szCs w:val="18"/>
                        </w:rPr>
                        <w:t>.</w:t>
                      </w:r>
                      <w:proofErr w:type="gramEnd"/>
                      <w:r w:rsidRPr="00281150">
                        <w:rPr>
                          <w:rFonts w:ascii="Poppins" w:hAnsi="Poppins" w:cs="Poppins"/>
                          <w:color w:val="292929"/>
                          <w:spacing w:val="3"/>
                          <w:sz w:val="18"/>
                          <w:szCs w:val="18"/>
                        </w:rPr>
                        <w:t xml:space="preserve"> aims to give the most extensive </w:t>
                      </w:r>
                      <w:r w:rsidRPr="00281150">
                        <w:rPr>
                          <w:rFonts w:ascii="Poppins" w:hAnsi="Poppins" w:cs="Poppins"/>
                          <w:color w:val="292929"/>
                          <w:spacing w:val="3"/>
                          <w:sz w:val="18"/>
                          <w:szCs w:val="18"/>
                        </w:rPr>
                        <w:cr/>
                      </w:r>
                      <w:proofErr w:type="spellStart"/>
                      <w:r w:rsidRPr="00281150">
                        <w:rPr>
                          <w:rFonts w:ascii="Poppins" w:hAnsi="Poppins" w:cs="Poppins"/>
                          <w:color w:val="292929"/>
                          <w:spacing w:val="3"/>
                          <w:sz w:val="18"/>
                          <w:szCs w:val="18"/>
                        </w:rPr>
                        <w:t>approachin</w:t>
                      </w:r>
                      <w:proofErr w:type="spellEnd"/>
                      <w:r w:rsidRPr="00281150">
                        <w:rPr>
                          <w:rFonts w:ascii="Poppins" w:hAnsi="Poppins" w:cs="Poppins"/>
                          <w:color w:val="292929"/>
                          <w:spacing w:val="3"/>
                          <w:sz w:val="18"/>
                          <w:szCs w:val="18"/>
                        </w:rPr>
                        <w:t xml:space="preserve"> social media marketing promotion through online video presentation, online </w:t>
                      </w:r>
                      <w:r w:rsidRPr="00281150">
                        <w:rPr>
                          <w:rFonts w:ascii="Poppins" w:hAnsi="Poppins" w:cs="Poppins"/>
                          <w:color w:val="292929"/>
                          <w:spacing w:val="3"/>
                          <w:sz w:val="18"/>
                          <w:szCs w:val="18"/>
                        </w:rPr>
                        <w:cr/>
                        <w:t xml:space="preserve">advertisements, </w:t>
                      </w:r>
                      <w:proofErr w:type="spellStart"/>
                      <w:r w:rsidRPr="00281150">
                        <w:rPr>
                          <w:rFonts w:ascii="Poppins" w:hAnsi="Poppins" w:cs="Poppins"/>
                          <w:color w:val="292929"/>
                          <w:spacing w:val="3"/>
                          <w:sz w:val="18"/>
                          <w:szCs w:val="18"/>
                        </w:rPr>
                        <w:t>youtube</w:t>
                      </w:r>
                      <w:proofErr w:type="spellEnd"/>
                      <w:r w:rsidRPr="00281150">
                        <w:rPr>
                          <w:rFonts w:ascii="Poppins" w:hAnsi="Poppins" w:cs="Poppins"/>
                          <w:color w:val="292929"/>
                          <w:spacing w:val="3"/>
                          <w:sz w:val="18"/>
                          <w:szCs w:val="18"/>
                        </w:rPr>
                        <w:t xml:space="preserve"> or online commercials, </w:t>
                      </w:r>
                      <w:r w:rsidRPr="00281150">
                        <w:rPr>
                          <w:rFonts w:ascii="Poppins" w:hAnsi="Poppins" w:cs="Poppins"/>
                          <w:color w:val="292929"/>
                          <w:spacing w:val="3"/>
                          <w:sz w:val="18"/>
                          <w:szCs w:val="18"/>
                        </w:rPr>
                        <w:cr/>
                        <w:t>televised commercials and online posters.</w:t>
                      </w:r>
                    </w:p>
                  </w:txbxContent>
                </v:textbox>
              </v:shape>
            </w:pict>
          </mc:Fallback>
        </mc:AlternateContent>
      </w:r>
      <w:r w:rsidR="00281150">
        <w:rPr>
          <w:noProof/>
          <w:lang w:eastAsia="en-IN"/>
        </w:rPr>
        <mc:AlternateContent>
          <mc:Choice Requires="wps">
            <w:drawing>
              <wp:anchor distT="0" distB="0" distL="114300" distR="114300" simplePos="0" relativeHeight="251713536" behindDoc="0" locked="0" layoutInCell="1" allowOverlap="1" wp14:anchorId="785FC255" wp14:editId="0CAF2CD2">
                <wp:simplePos x="0" y="0"/>
                <wp:positionH relativeFrom="column">
                  <wp:posOffset>-523875</wp:posOffset>
                </wp:positionH>
                <wp:positionV relativeFrom="paragraph">
                  <wp:posOffset>8886825</wp:posOffset>
                </wp:positionV>
                <wp:extent cx="1152525" cy="285750"/>
                <wp:effectExtent l="0" t="0" r="0" b="0"/>
                <wp:wrapNone/>
                <wp:docPr id="732" name="Text Box 732"/>
                <wp:cNvGraphicFramePr/>
                <a:graphic xmlns:a="http://schemas.openxmlformats.org/drawingml/2006/main">
                  <a:graphicData uri="http://schemas.microsoft.com/office/word/2010/wordprocessingShape">
                    <wps:wsp>
                      <wps:cNvSpPr txBox="1"/>
                      <wps:spPr>
                        <a:xfrm>
                          <a:off x="0" y="0"/>
                          <a:ext cx="1152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007F5F" w14:textId="77777777" w:rsidR="00281150" w:rsidRPr="00D14C63" w:rsidRDefault="00281150" w:rsidP="00281150">
                            <w:pPr>
                              <w:spacing w:line="280" w:lineRule="exact"/>
                              <w:rPr>
                                <w:rFonts w:ascii="Poppins" w:hAnsi="Poppins" w:cs="Poppins"/>
                                <w:color w:val="282526"/>
                                <w:spacing w:val="24"/>
                                <w:sz w:val="16"/>
                                <w:szCs w:val="16"/>
                              </w:rPr>
                            </w:pPr>
                            <w:r w:rsidRPr="00281150">
                              <w:rPr>
                                <w:rFonts w:ascii="Poppins" w:hAnsi="Poppins" w:cs="Poppins"/>
                                <w:color w:val="282526"/>
                                <w:spacing w:val="24"/>
                                <w:sz w:val="16"/>
                                <w:szCs w:val="16"/>
                              </w:rPr>
                              <w:t>@</w:t>
                            </w:r>
                            <w:proofErr w:type="spellStart"/>
                            <w:r w:rsidRPr="00281150">
                              <w:rPr>
                                <w:rFonts w:ascii="Poppins" w:hAnsi="Poppins" w:cs="Poppins"/>
                                <w:color w:val="282526"/>
                                <w:spacing w:val="24"/>
                                <w:sz w:val="16"/>
                                <w:szCs w:val="16"/>
                              </w:rPr>
                              <w:t>techcrazein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5FC255" id="Text Box 732" o:spid="_x0000_s1037" type="#_x0000_t202" style="position:absolute;margin-left:-41.25pt;margin-top:699.75pt;width:90.75pt;height:22.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" filled="f" stroked="f" strokeweight=".5pt">
                <v:textbox>
                  <w:txbxContent>
                    <w:p w14:paraId="3B007F5F" w14:textId="77777777" w:rsidR="00281150" w:rsidRPr="00D14C63" w:rsidRDefault="00281150" w:rsidP="00281150">
                      <w:pPr>
                        <w:spacing w:line="280" w:lineRule="exact"/>
                        <w:rPr>
                          <w:rFonts w:ascii="Poppins" w:hAnsi="Poppins" w:cs="Poppins"/>
                          <w:color w:val="282526"/>
                          <w:spacing w:val="24"/>
                          <w:sz w:val="16"/>
                          <w:szCs w:val="16"/>
                        </w:rPr>
                      </w:pPr>
                      <w:r w:rsidRPr="00281150">
                        <w:rPr>
                          <w:rFonts w:ascii="Poppins" w:hAnsi="Poppins" w:cs="Poppins"/>
                          <w:color w:val="282526"/>
                          <w:spacing w:val="24"/>
                          <w:sz w:val="16"/>
                          <w:szCs w:val="16"/>
                        </w:rPr>
                        <w:t>@</w:t>
                      </w:r>
                      <w:proofErr w:type="spellStart"/>
                      <w:r w:rsidRPr="00281150">
                        <w:rPr>
                          <w:rFonts w:ascii="Poppins" w:hAnsi="Poppins" w:cs="Poppins"/>
                          <w:color w:val="282526"/>
                          <w:spacing w:val="24"/>
                          <w:sz w:val="16"/>
                          <w:szCs w:val="16"/>
                        </w:rPr>
                        <w:t>techcrazeinc</w:t>
                      </w:r>
                      <w:proofErr w:type="spellEnd"/>
                    </w:p>
                  </w:txbxContent>
                </v:textbox>
              </v:shape>
            </w:pict>
          </mc:Fallback>
        </mc:AlternateContent>
      </w:r>
      <w:r w:rsidR="00281150">
        <w:rPr>
          <w:noProof/>
          <w:lang w:eastAsia="en-IN"/>
        </w:rPr>
        <mc:AlternateContent>
          <mc:Choice Requires="wps">
            <w:drawing>
              <wp:anchor distT="0" distB="0" distL="114300" distR="114300" simplePos="0" relativeHeight="251711488" behindDoc="0" locked="0" layoutInCell="1" allowOverlap="1" wp14:anchorId="3757242B" wp14:editId="25136216">
                <wp:simplePos x="0" y="0"/>
                <wp:positionH relativeFrom="column">
                  <wp:posOffset>-504825</wp:posOffset>
                </wp:positionH>
                <wp:positionV relativeFrom="paragraph">
                  <wp:posOffset>7124700</wp:posOffset>
                </wp:positionV>
                <wp:extent cx="1733550" cy="342900"/>
                <wp:effectExtent l="0" t="0" r="0" b="0"/>
                <wp:wrapNone/>
                <wp:docPr id="731" name="Text Box 731"/>
                <wp:cNvGraphicFramePr/>
                <a:graphic xmlns:a="http://schemas.openxmlformats.org/drawingml/2006/main">
                  <a:graphicData uri="http://schemas.microsoft.com/office/word/2010/wordprocessingShape">
                    <wps:wsp>
                      <wps:cNvSpPr txBox="1"/>
                      <wps:spPr>
                        <a:xfrm>
                          <a:off x="0" y="0"/>
                          <a:ext cx="173355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710DF" w14:textId="77777777" w:rsidR="00281150" w:rsidRPr="00D14C63" w:rsidRDefault="00281150" w:rsidP="00281150">
                            <w:pPr>
                              <w:rPr>
                                <w:rFonts w:ascii="Poppins SemiBold" w:hAnsi="Poppins SemiBold" w:cs="Poppins SemiBold"/>
                                <w:color w:val="292929"/>
                                <w:sz w:val="32"/>
                                <w:szCs w:val="32"/>
                              </w:rPr>
                            </w:pPr>
                            <w:r w:rsidRPr="00281150">
                              <w:rPr>
                                <w:rFonts w:ascii="Poppins SemiBold" w:hAnsi="Poppins SemiBold" w:cs="Poppins SemiBold"/>
                                <w:color w:val="292929"/>
                                <w:sz w:val="32"/>
                                <w:szCs w:val="32"/>
                              </w:rPr>
                              <w:t>Get In Tou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57242B" id="Text Box 731" o:spid="_x0000_s1038" type="#_x0000_t202" style="position:absolute;margin-left:-39.75pt;margin-top:561pt;width:136.5pt;height:27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" filled="f" stroked="f" strokeweight=".5pt">
                <v:textbox>
                  <w:txbxContent>
                    <w:p w14:paraId="6CF710DF" w14:textId="77777777" w:rsidR="00281150" w:rsidRPr="00D14C63" w:rsidRDefault="00281150" w:rsidP="00281150">
                      <w:pPr>
                        <w:rPr>
                          <w:rFonts w:ascii="Poppins SemiBold" w:hAnsi="Poppins SemiBold" w:cs="Poppins SemiBold"/>
                          <w:color w:val="292929"/>
                          <w:sz w:val="32"/>
                          <w:szCs w:val="32"/>
                        </w:rPr>
                      </w:pPr>
                      <w:r w:rsidRPr="00281150">
                        <w:rPr>
                          <w:rFonts w:ascii="Poppins SemiBold" w:hAnsi="Poppins SemiBold" w:cs="Poppins SemiBold"/>
                          <w:color w:val="292929"/>
                          <w:sz w:val="32"/>
                          <w:szCs w:val="32"/>
                        </w:rPr>
                        <w:t>Get In Touch</w:t>
                      </w:r>
                    </w:p>
                  </w:txbxContent>
                </v:textbox>
              </v:shape>
            </w:pict>
          </mc:Fallback>
        </mc:AlternateContent>
      </w:r>
      <w:r w:rsidR="00281150">
        <w:rPr>
          <w:noProof/>
          <w:lang w:eastAsia="en-IN"/>
        </w:rPr>
        <mc:AlternateContent>
          <mc:Choice Requires="wps">
            <w:drawing>
              <wp:anchor distT="0" distB="0" distL="114300" distR="114300" simplePos="0" relativeHeight="251709440" behindDoc="0" locked="0" layoutInCell="1" allowOverlap="1" wp14:anchorId="73A69F03" wp14:editId="5A2F18B2">
                <wp:simplePos x="0" y="0"/>
                <wp:positionH relativeFrom="column">
                  <wp:posOffset>-447676</wp:posOffset>
                </wp:positionH>
                <wp:positionV relativeFrom="paragraph">
                  <wp:posOffset>276225</wp:posOffset>
                </wp:positionV>
                <wp:extent cx="6981825" cy="1466850"/>
                <wp:effectExtent l="0" t="0" r="0" b="0"/>
                <wp:wrapNone/>
                <wp:docPr id="730" name="Text Box 730"/>
                <wp:cNvGraphicFramePr/>
                <a:graphic xmlns:a="http://schemas.openxmlformats.org/drawingml/2006/main">
                  <a:graphicData uri="http://schemas.microsoft.com/office/word/2010/wordprocessingShape">
                    <wps:wsp>
                      <wps:cNvSpPr txBox="1"/>
                      <wps:spPr>
                        <a:xfrm>
                          <a:off x="0" y="0"/>
                          <a:ext cx="6981825" cy="1466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7A775B" w14:textId="77777777" w:rsidR="00281150" w:rsidRPr="00281150" w:rsidRDefault="00281150" w:rsidP="00281150">
                            <w:pPr>
                              <w:spacing w:line="280" w:lineRule="exact"/>
                              <w:rPr>
                                <w:rFonts w:ascii="Poppins" w:hAnsi="Poppins" w:cs="Poppins"/>
                                <w:color w:val="292929"/>
                                <w:spacing w:val="8"/>
                                <w:sz w:val="24"/>
                                <w:szCs w:val="24"/>
                              </w:rPr>
                            </w:pPr>
                            <w:r w:rsidRPr="00281150">
                              <w:rPr>
                                <w:rFonts w:ascii="Poppins" w:hAnsi="Poppins" w:cs="Poppins"/>
                                <w:color w:val="292929"/>
                                <w:spacing w:val="8"/>
                                <w:sz w:val="24"/>
                                <w:szCs w:val="24"/>
                              </w:rPr>
                              <w:t xml:space="preserve">Tech Craze is an innovative social media marketing company in the digital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 xml:space="preserve">tech industry.  For over 10 years, Tech Craze, Inc. has been giving the most </w:t>
                            </w:r>
                            <w:r w:rsidRPr="00281150">
                              <w:rPr>
                                <w:rFonts w:ascii="Poppins" w:hAnsi="Poppins" w:cs="Poppins"/>
                                <w:color w:val="292929"/>
                                <w:spacing w:val="8"/>
                                <w:sz w:val="24"/>
                                <w:szCs w:val="24"/>
                              </w:rPr>
                              <w:cr/>
                              <w:t xml:space="preserve">engaging marketing strategies and highly reliable service for all social media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 xml:space="preserve">firms who seek a dependable social media marketing strategy provider. With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 xml:space="preserve">over 1, 000 active staff members available 24/7, Tech Craze, Inc. will always dedicate its service and capabilities as an innovative social media marketer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to all of its valued and beloved custom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69F03" id="Text Box 730" o:spid="_x0000_s1039" type="#_x0000_t202" style="position:absolute;margin-left:-35.25pt;margin-top:21.75pt;width:549.75pt;height:11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" filled="f" stroked="f" strokeweight=".5pt">
                <v:textbox>
                  <w:txbxContent>
                    <w:p w14:paraId="417A775B" w14:textId="77777777" w:rsidR="00281150" w:rsidRPr="00281150" w:rsidRDefault="00281150" w:rsidP="00281150">
                      <w:pPr>
                        <w:spacing w:line="280" w:lineRule="exact"/>
                        <w:rPr>
                          <w:rFonts w:ascii="Poppins" w:hAnsi="Poppins" w:cs="Poppins"/>
                          <w:color w:val="292929"/>
                          <w:spacing w:val="8"/>
                          <w:sz w:val="24"/>
                          <w:szCs w:val="24"/>
                        </w:rPr>
                      </w:pPr>
                      <w:r w:rsidRPr="00281150">
                        <w:rPr>
                          <w:rFonts w:ascii="Poppins" w:hAnsi="Poppins" w:cs="Poppins"/>
                          <w:color w:val="292929"/>
                          <w:spacing w:val="8"/>
                          <w:sz w:val="24"/>
                          <w:szCs w:val="24"/>
                        </w:rPr>
                        <w:t xml:space="preserve">Tech Craze is an innovative social media marketing company in the digital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 xml:space="preserve">tech industry.  For over 10 years, Tech Craze, Inc. has been giving the most </w:t>
                      </w:r>
                      <w:r w:rsidRPr="00281150">
                        <w:rPr>
                          <w:rFonts w:ascii="Poppins" w:hAnsi="Poppins" w:cs="Poppins"/>
                          <w:color w:val="292929"/>
                          <w:spacing w:val="8"/>
                          <w:sz w:val="24"/>
                          <w:szCs w:val="24"/>
                        </w:rPr>
                        <w:cr/>
                        <w:t xml:space="preserve">engaging marketing strategies and highly reliable service for all social media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 xml:space="preserve">firms who seek a dependable social media marketing strategy provider. With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 xml:space="preserve">over 1, 000 active staff members available 24/7, Tech Craze, Inc. will always dedicate its service and capabilities as an innovative social media marketer </w:t>
                      </w:r>
                      <w:r>
                        <w:rPr>
                          <w:rFonts w:ascii="Poppins" w:hAnsi="Poppins" w:cs="Poppins"/>
                          <w:color w:val="292929"/>
                          <w:spacing w:val="8"/>
                          <w:sz w:val="24"/>
                          <w:szCs w:val="24"/>
                        </w:rPr>
                        <w:t xml:space="preserve">               </w:t>
                      </w:r>
                      <w:r w:rsidRPr="00281150">
                        <w:rPr>
                          <w:rFonts w:ascii="Poppins" w:hAnsi="Poppins" w:cs="Poppins"/>
                          <w:color w:val="292929"/>
                          <w:spacing w:val="8"/>
                          <w:sz w:val="24"/>
                          <w:szCs w:val="24"/>
                        </w:rPr>
                        <w:t>to all of its valued and beloved customers.</w:t>
                      </w:r>
                    </w:p>
                  </w:txbxContent>
                </v:textbox>
              </v:shape>
            </w:pict>
          </mc:Fallback>
        </mc:AlternateContent>
      </w:r>
      <w:r w:rsidR="00281150">
        <w:rPr>
          <w:noProof/>
          <w:lang w:eastAsia="en-IN"/>
        </w:rPr>
        <mc:AlternateContent>
          <mc:Choice Requires="wps">
            <w:drawing>
              <wp:anchor distT="0" distB="0" distL="114300" distR="114300" simplePos="0" relativeHeight="251707392" behindDoc="0" locked="0" layoutInCell="1" allowOverlap="1" wp14:anchorId="5BD34000" wp14:editId="524B29F3">
                <wp:simplePos x="0" y="0"/>
                <wp:positionH relativeFrom="column">
                  <wp:posOffset>3600450</wp:posOffset>
                </wp:positionH>
                <wp:positionV relativeFrom="paragraph">
                  <wp:posOffset>4000500</wp:posOffset>
                </wp:positionV>
                <wp:extent cx="2651760" cy="390525"/>
                <wp:effectExtent l="0" t="0" r="0" b="0"/>
                <wp:wrapNone/>
                <wp:docPr id="729" name="Text Box 729"/>
                <wp:cNvGraphicFramePr/>
                <a:graphic xmlns:a="http://schemas.openxmlformats.org/drawingml/2006/main">
                  <a:graphicData uri="http://schemas.microsoft.com/office/word/2010/wordprocessingShape">
                    <wps:wsp>
                      <wps:cNvSpPr txBox="1"/>
                      <wps:spPr>
                        <a:xfrm>
                          <a:off x="0" y="0"/>
                          <a:ext cx="2651760"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184F1" w14:textId="77777777" w:rsidR="00281150" w:rsidRPr="00281150" w:rsidRDefault="00281150" w:rsidP="00281150">
                            <w:pPr>
                              <w:rPr>
                                <w:rFonts w:ascii="Poppins" w:hAnsi="Poppins" w:cs="Poppins"/>
                                <w:b/>
                                <w:color w:val="FEBD2E"/>
                                <w:spacing w:val="6"/>
                                <w:sz w:val="30"/>
                                <w:szCs w:val="30"/>
                              </w:rPr>
                            </w:pPr>
                            <w:r w:rsidRPr="00281150">
                              <w:rPr>
                                <w:rFonts w:ascii="Poppins" w:hAnsi="Poppins" w:cs="Poppins"/>
                                <w:b/>
                                <w:color w:val="FEBD2E"/>
                                <w:spacing w:val="6"/>
                                <w:sz w:val="30"/>
                                <w:szCs w:val="30"/>
                              </w:rPr>
                              <w:t>Broad Pla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34000" id="Text Box 729" o:spid="_x0000_s1040" type="#_x0000_t202" style="position:absolute;margin-left:283.5pt;margin-top:315pt;width:208.8pt;height:3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" filled="f" stroked="f" strokeweight=".5pt">
                <v:textbox>
                  <w:txbxContent>
                    <w:p w14:paraId="7B6184F1" w14:textId="77777777" w:rsidR="00281150" w:rsidRPr="00281150" w:rsidRDefault="00281150" w:rsidP="00281150">
                      <w:pPr>
                        <w:rPr>
                          <w:rFonts w:ascii="Poppins" w:hAnsi="Poppins" w:cs="Poppins"/>
                          <w:b/>
                          <w:color w:val="FEBD2E"/>
                          <w:spacing w:val="6"/>
                          <w:sz w:val="30"/>
                          <w:szCs w:val="30"/>
                        </w:rPr>
                      </w:pPr>
                      <w:r w:rsidRPr="00281150">
                        <w:rPr>
                          <w:rFonts w:ascii="Poppins" w:hAnsi="Poppins" w:cs="Poppins"/>
                          <w:b/>
                          <w:color w:val="FEBD2E"/>
                          <w:spacing w:val="6"/>
                          <w:sz w:val="30"/>
                          <w:szCs w:val="30"/>
                        </w:rPr>
                        <w:t>Broad Platforms</w:t>
                      </w:r>
                    </w:p>
                  </w:txbxContent>
                </v:textbox>
              </v:shape>
            </w:pict>
          </mc:Fallback>
        </mc:AlternateContent>
      </w:r>
      <w:r w:rsidR="00281150">
        <w:rPr>
          <w:noProof/>
          <w:lang w:eastAsia="en-IN"/>
        </w:rPr>
        <mc:AlternateContent>
          <mc:Choice Requires="wps">
            <w:drawing>
              <wp:anchor distT="0" distB="0" distL="114300" distR="114300" simplePos="0" relativeHeight="251705344" behindDoc="0" locked="0" layoutInCell="1" allowOverlap="1" wp14:anchorId="289522F9" wp14:editId="7C6B802C">
                <wp:simplePos x="0" y="0"/>
                <wp:positionH relativeFrom="column">
                  <wp:posOffset>-523875</wp:posOffset>
                </wp:positionH>
                <wp:positionV relativeFrom="paragraph">
                  <wp:posOffset>4000500</wp:posOffset>
                </wp:positionV>
                <wp:extent cx="3609975" cy="390525"/>
                <wp:effectExtent l="0" t="0" r="0" b="0"/>
                <wp:wrapNone/>
                <wp:docPr id="728" name="Text Box 728"/>
                <wp:cNvGraphicFramePr/>
                <a:graphic xmlns:a="http://schemas.openxmlformats.org/drawingml/2006/main">
                  <a:graphicData uri="http://schemas.microsoft.com/office/word/2010/wordprocessingShape">
                    <wps:wsp>
                      <wps:cNvSpPr txBox="1"/>
                      <wps:spPr>
                        <a:xfrm>
                          <a:off x="0" y="0"/>
                          <a:ext cx="3609975"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483FCB" w14:textId="77777777" w:rsidR="00281150" w:rsidRPr="00281150" w:rsidRDefault="00281150" w:rsidP="00281150">
                            <w:pPr>
                              <w:rPr>
                                <w:rFonts w:ascii="Poppins" w:hAnsi="Poppins" w:cs="Poppins"/>
                                <w:b/>
                                <w:color w:val="FEBD2E"/>
                                <w:spacing w:val="6"/>
                                <w:sz w:val="30"/>
                                <w:szCs w:val="30"/>
                              </w:rPr>
                            </w:pPr>
                            <w:r w:rsidRPr="00281150">
                              <w:rPr>
                                <w:rFonts w:ascii="Poppins" w:hAnsi="Poppins" w:cs="Poppins"/>
                                <w:b/>
                                <w:color w:val="FEBD2E"/>
                                <w:spacing w:val="6"/>
                                <w:sz w:val="30"/>
                                <w:szCs w:val="30"/>
                              </w:rPr>
                              <w:t>Extensive Marketing Promo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522F9" id="Text Box 728" o:spid="_x0000_s1041" type="#_x0000_t202" style="position:absolute;margin-left:-41.25pt;margin-top:315pt;width:284.25pt;height:30.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" filled="f" stroked="f" strokeweight=".5pt">
                <v:textbox>
                  <w:txbxContent>
                    <w:p w14:paraId="21483FCB" w14:textId="77777777" w:rsidR="00281150" w:rsidRPr="00281150" w:rsidRDefault="00281150" w:rsidP="00281150">
                      <w:pPr>
                        <w:rPr>
                          <w:rFonts w:ascii="Poppins" w:hAnsi="Poppins" w:cs="Poppins"/>
                          <w:b/>
                          <w:color w:val="FEBD2E"/>
                          <w:spacing w:val="6"/>
                          <w:sz w:val="30"/>
                          <w:szCs w:val="30"/>
                        </w:rPr>
                      </w:pPr>
                      <w:r w:rsidRPr="00281150">
                        <w:rPr>
                          <w:rFonts w:ascii="Poppins" w:hAnsi="Poppins" w:cs="Poppins"/>
                          <w:b/>
                          <w:color w:val="FEBD2E"/>
                          <w:spacing w:val="6"/>
                          <w:sz w:val="30"/>
                          <w:szCs w:val="30"/>
                        </w:rPr>
                        <w:t>Extensive Marketing Promotion</w:t>
                      </w:r>
                    </w:p>
                  </w:txbxContent>
                </v:textbox>
              </v:shape>
            </w:pict>
          </mc:Fallback>
        </mc:AlternateContent>
      </w:r>
      <w:r w:rsidR="00AA6AC7">
        <w:rPr>
          <w:noProof/>
          <w:lang w:eastAsia="en-IN"/>
        </w:rPr>
        <mc:AlternateContent>
          <mc:Choice Requires="wps">
            <w:drawing>
              <wp:anchor distT="0" distB="0" distL="114300" distR="114300" simplePos="0" relativeHeight="251703296" behindDoc="0" locked="0" layoutInCell="1" allowOverlap="1" wp14:anchorId="43211065" wp14:editId="667EC8A2">
                <wp:simplePos x="0" y="0"/>
                <wp:positionH relativeFrom="column">
                  <wp:posOffset>3248025</wp:posOffset>
                </wp:positionH>
                <wp:positionV relativeFrom="paragraph">
                  <wp:posOffset>4000500</wp:posOffset>
                </wp:positionV>
                <wp:extent cx="0" cy="4114800"/>
                <wp:effectExtent l="0" t="0" r="19050" b="19050"/>
                <wp:wrapNone/>
                <wp:docPr id="727" name="Straight Connector 727"/>
                <wp:cNvGraphicFramePr/>
                <a:graphic xmlns:a="http://schemas.openxmlformats.org/drawingml/2006/main">
                  <a:graphicData uri="http://schemas.microsoft.com/office/word/2010/wordprocessingShape">
                    <wps:wsp>
                      <wps:cNvCnPr/>
                      <wps:spPr>
                        <a:xfrm>
                          <a:off x="0" y="0"/>
                          <a:ext cx="0" cy="4114800"/>
                        </a:xfrm>
                        <a:prstGeom prst="line">
                          <a:avLst/>
                        </a:prstGeom>
                        <a:ln>
                          <a:solidFill>
                            <a:srgbClr val="FEBD2E"/>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6833FF8" id="Straight Connector 727" o:spid="_x0000_s1026" style="position:absolute;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5.75pt,315pt" to="255.75pt,6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" strokecolor="#febd2e" strokeweight=".5pt">
                <v:stroke joinstyle="miter"/>
              </v:line>
            </w:pict>
          </mc:Fallback>
        </mc:AlternateContent>
      </w:r>
      <w:r w:rsidR="00AA6AC7">
        <w:rPr>
          <w:noProof/>
          <w:lang w:eastAsia="en-IN"/>
        </w:rPr>
        <mc:AlternateContent>
          <mc:Choice Requires="wps">
            <w:drawing>
              <wp:anchor distT="0" distB="0" distL="114300" distR="114300" simplePos="0" relativeHeight="251701248" behindDoc="0" locked="0" layoutInCell="1" allowOverlap="1" wp14:anchorId="28E3D5CE" wp14:editId="478E0957">
                <wp:simplePos x="0" y="0"/>
                <wp:positionH relativeFrom="column">
                  <wp:posOffset>-485775</wp:posOffset>
                </wp:positionH>
                <wp:positionV relativeFrom="paragraph">
                  <wp:posOffset>7010400</wp:posOffset>
                </wp:positionV>
                <wp:extent cx="3000375" cy="0"/>
                <wp:effectExtent l="0" t="0" r="28575" b="19050"/>
                <wp:wrapNone/>
                <wp:docPr id="726" name="Straight Connector 726"/>
                <wp:cNvGraphicFramePr/>
                <a:graphic xmlns:a="http://schemas.openxmlformats.org/drawingml/2006/main">
                  <a:graphicData uri="http://schemas.microsoft.com/office/word/2010/wordprocessingShape">
                    <wps:wsp>
                      <wps:cNvCnPr/>
                      <wps:spPr>
                        <a:xfrm>
                          <a:off x="0" y="0"/>
                          <a:ext cx="3000375" cy="0"/>
                        </a:xfrm>
                        <a:prstGeom prst="line">
                          <a:avLst/>
                        </a:prstGeom>
                        <a:ln>
                          <a:solidFill>
                            <a:srgbClr val="FEBD2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7D8D5E" id="Straight Connector 726"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38.25pt,552pt" to="198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" strokecolor="#febd2e" strokeweight=".5pt">
                <v:stroke joinstyle="miter"/>
              </v:line>
            </w:pict>
          </mc:Fallback>
        </mc:AlternateContent>
      </w:r>
      <w:r w:rsidR="00AA6AC7" w:rsidRPr="00AA6AC7">
        <w:rPr>
          <w:noProof/>
        </w:rPr>
        <mc:AlternateContent>
          <mc:Choice Requires="wps">
            <w:drawing>
              <wp:anchor distT="0" distB="0" distL="114300" distR="114300" simplePos="0" relativeHeight="251698176" behindDoc="0" locked="0" layoutInCell="1" allowOverlap="1" wp14:anchorId="2F092FB7" wp14:editId="0E78428B">
                <wp:simplePos x="0" y="0"/>
                <wp:positionH relativeFrom="column">
                  <wp:posOffset>50165</wp:posOffset>
                </wp:positionH>
                <wp:positionV relativeFrom="paragraph">
                  <wp:posOffset>8534400</wp:posOffset>
                </wp:positionV>
                <wp:extent cx="328930" cy="328930"/>
                <wp:effectExtent l="0" t="0" r="0" b="0"/>
                <wp:wrapNone/>
                <wp:docPr id="724"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28930" cy="328930"/>
                        </a:xfrm>
                        <a:custGeom>
                          <a:avLst/>
                          <a:gdLst>
                            <a:gd name="T0" fmla="*/ 97 w 99"/>
                            <a:gd name="T1" fmla="*/ 35 h 100"/>
                            <a:gd name="T2" fmla="*/ 58 w 99"/>
                            <a:gd name="T3" fmla="*/ 1 h 100"/>
                            <a:gd name="T4" fmla="*/ 53 w 99"/>
                            <a:gd name="T5" fmla="*/ 0 h 100"/>
                            <a:gd name="T6" fmla="*/ 49 w 99"/>
                            <a:gd name="T7" fmla="*/ 0 h 100"/>
                            <a:gd name="T8" fmla="*/ 40 w 99"/>
                            <a:gd name="T9" fmla="*/ 2 h 100"/>
                            <a:gd name="T10" fmla="*/ 4 w 99"/>
                            <a:gd name="T11" fmla="*/ 39 h 100"/>
                            <a:gd name="T12" fmla="*/ 41 w 99"/>
                            <a:gd name="T13" fmla="*/ 94 h 100"/>
                            <a:gd name="T14" fmla="*/ 98 w 99"/>
                            <a:gd name="T15" fmla="*/ 56 h 100"/>
                            <a:gd name="T16" fmla="*/ 99 w 99"/>
                            <a:gd name="T17" fmla="*/ 52 h 100"/>
                            <a:gd name="T18" fmla="*/ 99 w 99"/>
                            <a:gd name="T19" fmla="*/ 43 h 100"/>
                            <a:gd name="T20" fmla="*/ 97 w 99"/>
                            <a:gd name="T21" fmla="*/ 35 h 100"/>
                            <a:gd name="T22" fmla="*/ 77 w 99"/>
                            <a:gd name="T23" fmla="*/ 38 h 100"/>
                            <a:gd name="T24" fmla="*/ 75 w 99"/>
                            <a:gd name="T25" fmla="*/ 42 h 100"/>
                            <a:gd name="T26" fmla="*/ 63 w 99"/>
                            <a:gd name="T27" fmla="*/ 65 h 100"/>
                            <a:gd name="T28" fmla="*/ 28 w 99"/>
                            <a:gd name="T29" fmla="*/ 67 h 100"/>
                            <a:gd name="T30" fmla="*/ 43 w 99"/>
                            <a:gd name="T31" fmla="*/ 63 h 100"/>
                            <a:gd name="T32" fmla="*/ 33 w 99"/>
                            <a:gd name="T33" fmla="*/ 55 h 100"/>
                            <a:gd name="T34" fmla="*/ 38 w 99"/>
                            <a:gd name="T35" fmla="*/ 55 h 100"/>
                            <a:gd name="T36" fmla="*/ 29 w 99"/>
                            <a:gd name="T37" fmla="*/ 44 h 100"/>
                            <a:gd name="T38" fmla="*/ 33 w 99"/>
                            <a:gd name="T39" fmla="*/ 45 h 100"/>
                            <a:gd name="T40" fmla="*/ 30 w 99"/>
                            <a:gd name="T41" fmla="*/ 31 h 100"/>
                            <a:gd name="T42" fmla="*/ 53 w 99"/>
                            <a:gd name="T43" fmla="*/ 42 h 100"/>
                            <a:gd name="T44" fmla="*/ 53 w 99"/>
                            <a:gd name="T45" fmla="*/ 40 h 100"/>
                            <a:gd name="T46" fmla="*/ 59 w 99"/>
                            <a:gd name="T47" fmla="*/ 30 h 100"/>
                            <a:gd name="T48" fmla="*/ 70 w 99"/>
                            <a:gd name="T49" fmla="*/ 31 h 100"/>
                            <a:gd name="T50" fmla="*/ 74 w 99"/>
                            <a:gd name="T51" fmla="*/ 32 h 100"/>
                            <a:gd name="T52" fmla="*/ 78 w 99"/>
                            <a:gd name="T53" fmla="*/ 30 h 100"/>
                            <a:gd name="T54" fmla="*/ 79 w 99"/>
                            <a:gd name="T55" fmla="*/ 31 h 100"/>
                            <a:gd name="T56" fmla="*/ 75 w 99"/>
                            <a:gd name="T57" fmla="*/ 36 h 100"/>
                            <a:gd name="T58" fmla="*/ 80 w 99"/>
                            <a:gd name="T59" fmla="*/ 34 h 100"/>
                            <a:gd name="T60" fmla="*/ 77 w 99"/>
                            <a:gd name="T61" fmla="*/ 38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99" h="100">
                              <a:moveTo>
                                <a:pt x="97" y="35"/>
                              </a:moveTo>
                              <a:cubicBezTo>
                                <a:pt x="91" y="16"/>
                                <a:pt x="78" y="5"/>
                                <a:pt x="58" y="1"/>
                              </a:cubicBezTo>
                              <a:cubicBezTo>
                                <a:pt x="56" y="1"/>
                                <a:pt x="55" y="1"/>
                                <a:pt x="53" y="0"/>
                              </a:cubicBezTo>
                              <a:cubicBezTo>
                                <a:pt x="49" y="0"/>
                                <a:pt x="49" y="0"/>
                                <a:pt x="49" y="0"/>
                              </a:cubicBezTo>
                              <a:cubicBezTo>
                                <a:pt x="46" y="1"/>
                                <a:pt x="43" y="1"/>
                                <a:pt x="40" y="2"/>
                              </a:cubicBezTo>
                              <a:cubicBezTo>
                                <a:pt x="22" y="6"/>
                                <a:pt x="7" y="21"/>
                                <a:pt x="4" y="39"/>
                              </a:cubicBezTo>
                              <a:cubicBezTo>
                                <a:pt x="0" y="65"/>
                                <a:pt x="16" y="88"/>
                                <a:pt x="41" y="94"/>
                              </a:cubicBezTo>
                              <a:cubicBezTo>
                                <a:pt x="67" y="100"/>
                                <a:pt x="94" y="82"/>
                                <a:pt x="98" y="56"/>
                              </a:cubicBezTo>
                              <a:cubicBezTo>
                                <a:pt x="98" y="55"/>
                                <a:pt x="98" y="54"/>
                                <a:pt x="99" y="52"/>
                              </a:cubicBezTo>
                              <a:cubicBezTo>
                                <a:pt x="99" y="43"/>
                                <a:pt x="99" y="43"/>
                                <a:pt x="99" y="43"/>
                              </a:cubicBezTo>
                              <a:cubicBezTo>
                                <a:pt x="98" y="40"/>
                                <a:pt x="98" y="37"/>
                                <a:pt x="97" y="35"/>
                              </a:cubicBezTo>
                              <a:close/>
                              <a:moveTo>
                                <a:pt x="77" y="38"/>
                              </a:moveTo>
                              <a:cubicBezTo>
                                <a:pt x="75" y="39"/>
                                <a:pt x="75" y="41"/>
                                <a:pt x="75" y="42"/>
                              </a:cubicBezTo>
                              <a:cubicBezTo>
                                <a:pt x="74" y="51"/>
                                <a:pt x="70" y="59"/>
                                <a:pt x="63" y="65"/>
                              </a:cubicBezTo>
                              <a:cubicBezTo>
                                <a:pt x="54" y="73"/>
                                <a:pt x="38" y="74"/>
                                <a:pt x="28" y="67"/>
                              </a:cubicBezTo>
                              <a:cubicBezTo>
                                <a:pt x="34" y="67"/>
                                <a:pt x="38" y="66"/>
                                <a:pt x="43" y="63"/>
                              </a:cubicBezTo>
                              <a:cubicBezTo>
                                <a:pt x="38" y="62"/>
                                <a:pt x="35" y="60"/>
                                <a:pt x="33" y="55"/>
                              </a:cubicBezTo>
                              <a:cubicBezTo>
                                <a:pt x="35" y="55"/>
                                <a:pt x="36" y="55"/>
                                <a:pt x="38" y="55"/>
                              </a:cubicBezTo>
                              <a:cubicBezTo>
                                <a:pt x="33" y="53"/>
                                <a:pt x="29" y="50"/>
                                <a:pt x="29" y="44"/>
                              </a:cubicBezTo>
                              <a:cubicBezTo>
                                <a:pt x="31" y="45"/>
                                <a:pt x="32" y="45"/>
                                <a:pt x="33" y="45"/>
                              </a:cubicBezTo>
                              <a:cubicBezTo>
                                <a:pt x="29" y="41"/>
                                <a:pt x="28" y="37"/>
                                <a:pt x="30" y="31"/>
                              </a:cubicBezTo>
                              <a:cubicBezTo>
                                <a:pt x="37" y="38"/>
                                <a:pt x="44" y="42"/>
                                <a:pt x="53" y="42"/>
                              </a:cubicBezTo>
                              <a:cubicBezTo>
                                <a:pt x="53" y="41"/>
                                <a:pt x="53" y="41"/>
                                <a:pt x="53" y="40"/>
                              </a:cubicBezTo>
                              <a:cubicBezTo>
                                <a:pt x="53" y="35"/>
                                <a:pt x="55" y="32"/>
                                <a:pt x="59" y="30"/>
                              </a:cubicBezTo>
                              <a:cubicBezTo>
                                <a:pt x="63" y="28"/>
                                <a:pt x="67" y="29"/>
                                <a:pt x="70" y="31"/>
                              </a:cubicBezTo>
                              <a:cubicBezTo>
                                <a:pt x="72" y="32"/>
                                <a:pt x="73" y="32"/>
                                <a:pt x="74" y="32"/>
                              </a:cubicBezTo>
                              <a:cubicBezTo>
                                <a:pt x="75" y="31"/>
                                <a:pt x="77" y="31"/>
                                <a:pt x="78" y="30"/>
                              </a:cubicBezTo>
                              <a:cubicBezTo>
                                <a:pt x="78" y="30"/>
                                <a:pt x="79" y="30"/>
                                <a:pt x="79" y="31"/>
                              </a:cubicBezTo>
                              <a:cubicBezTo>
                                <a:pt x="77" y="32"/>
                                <a:pt x="76" y="34"/>
                                <a:pt x="75" y="36"/>
                              </a:cubicBezTo>
                              <a:cubicBezTo>
                                <a:pt x="76" y="35"/>
                                <a:pt x="78" y="35"/>
                                <a:pt x="80" y="34"/>
                              </a:cubicBezTo>
                              <a:cubicBezTo>
                                <a:pt x="79" y="36"/>
                                <a:pt x="78" y="37"/>
                                <a:pt x="77" y="38"/>
                              </a:cubicBezTo>
                              <a:close/>
                            </a:path>
                          </a:pathLst>
                        </a:custGeom>
                        <a:solidFill>
                          <a:srgbClr val="FEBD2E"/>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E6C803" id="Freeform 7" o:spid="_x0000_s1026" style="position:absolute;margin-left:3.95pt;margin-top:672pt;width:25.9pt;height:25.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9,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" path="m97,35c91,16,78,5,58,1,56,1,55,1,53,,49,,49,,49,,46,1,43,1,40,2,22,6,7,21,4,39,,65,16,88,41,94,67,100,94,82,98,56v,-1,,-2,1,-4c99,43,99,43,99,43,98,40,98,37,97,35xm77,38v-2,1,-2,3,-2,4c74,51,70,59,63,65v-9,8,-25,9,-35,2c34,67,38,66,43,63,38,62,35,60,33,55v2,,3,,5,c33,53,29,50,29,44v2,1,3,1,4,1c29,41,28,37,30,31v7,7,14,11,23,11c53,41,53,41,53,40v,-5,2,-8,6,-10c63,28,67,29,70,31v2,1,3,1,4,1c75,31,77,31,78,30v,,1,,1,1c77,32,76,34,75,36v1,-1,3,-1,5,-2c79,36,78,37,77,38xe" fillcolor="#febd2e" stroked="f">
                <v:path arrowok="t" o:connecttype="custom" o:connectlocs="322285,115126;192706,3289;176094,0;162804,0;132901,6579;13290,128283;136224,309194;325607,184201;328930,171044;328930,141440;322285,115126;255834,124993;249189,138151;209319,213805;93031,220383;142869,207226;109643,180912;126256,180912;96353,144729;109643,148019;99676,101968;176094,138151;176094,131572;196029,98679;232577,101968;245867,105258;259157,98679;262479,101968;249189,118415;265802,111836;255834,124993" o:connectangles="0,0,0,0,0,0,0,0,0,0,0,0,0,0,0,0,0,0,0,0,0,0,0,0,0,0,0,0,0,0,0"/>
                <o:lock v:ext="edit" verticies="t"/>
              </v:shape>
            </w:pict>
          </mc:Fallback>
        </mc:AlternateContent>
      </w:r>
      <w:r w:rsidR="00AA6AC7" w:rsidRPr="00AA6AC7">
        <w:rPr>
          <w:noProof/>
        </w:rPr>
        <mc:AlternateContent>
          <mc:Choice Requires="wps">
            <w:drawing>
              <wp:anchor distT="0" distB="0" distL="114300" distR="114300" simplePos="0" relativeHeight="251699200" behindDoc="0" locked="0" layoutInCell="1" allowOverlap="1" wp14:anchorId="369D97C7" wp14:editId="56D4797E">
                <wp:simplePos x="0" y="0"/>
                <wp:positionH relativeFrom="column">
                  <wp:posOffset>-428625</wp:posOffset>
                </wp:positionH>
                <wp:positionV relativeFrom="paragraph">
                  <wp:posOffset>8515350</wp:posOffset>
                </wp:positionV>
                <wp:extent cx="326390" cy="328930"/>
                <wp:effectExtent l="0" t="0" r="0" b="0"/>
                <wp:wrapNone/>
                <wp:docPr id="72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 cy="328930"/>
                        </a:xfrm>
                        <a:custGeom>
                          <a:avLst/>
                          <a:gdLst>
                            <a:gd name="T0" fmla="*/ 48 w 95"/>
                            <a:gd name="T1" fmla="*/ 0 h 94"/>
                            <a:gd name="T2" fmla="*/ 0 w 95"/>
                            <a:gd name="T3" fmla="*/ 47 h 94"/>
                            <a:gd name="T4" fmla="*/ 40 w 95"/>
                            <a:gd name="T5" fmla="*/ 94 h 94"/>
                            <a:gd name="T6" fmla="*/ 40 w 95"/>
                            <a:gd name="T7" fmla="*/ 57 h 94"/>
                            <a:gd name="T8" fmla="*/ 28 w 95"/>
                            <a:gd name="T9" fmla="*/ 57 h 94"/>
                            <a:gd name="T10" fmla="*/ 28 w 95"/>
                            <a:gd name="T11" fmla="*/ 44 h 94"/>
                            <a:gd name="T12" fmla="*/ 40 w 95"/>
                            <a:gd name="T13" fmla="*/ 44 h 94"/>
                            <a:gd name="T14" fmla="*/ 40 w 95"/>
                            <a:gd name="T15" fmla="*/ 34 h 94"/>
                            <a:gd name="T16" fmla="*/ 57 w 95"/>
                            <a:gd name="T17" fmla="*/ 17 h 94"/>
                            <a:gd name="T18" fmla="*/ 67 w 95"/>
                            <a:gd name="T19" fmla="*/ 17 h 94"/>
                            <a:gd name="T20" fmla="*/ 67 w 95"/>
                            <a:gd name="T21" fmla="*/ 29 h 94"/>
                            <a:gd name="T22" fmla="*/ 60 w 95"/>
                            <a:gd name="T23" fmla="*/ 29 h 94"/>
                            <a:gd name="T24" fmla="*/ 54 w 95"/>
                            <a:gd name="T25" fmla="*/ 36 h 94"/>
                            <a:gd name="T26" fmla="*/ 54 w 95"/>
                            <a:gd name="T27" fmla="*/ 44 h 94"/>
                            <a:gd name="T28" fmla="*/ 67 w 95"/>
                            <a:gd name="T29" fmla="*/ 44 h 94"/>
                            <a:gd name="T30" fmla="*/ 65 w 95"/>
                            <a:gd name="T31" fmla="*/ 57 h 94"/>
                            <a:gd name="T32" fmla="*/ 54 w 95"/>
                            <a:gd name="T33" fmla="*/ 57 h 94"/>
                            <a:gd name="T34" fmla="*/ 54 w 95"/>
                            <a:gd name="T35" fmla="*/ 94 h 94"/>
                            <a:gd name="T36" fmla="*/ 95 w 95"/>
                            <a:gd name="T37" fmla="*/ 47 h 94"/>
                            <a:gd name="T38" fmla="*/ 48 w 95"/>
                            <a:gd name="T39" fmla="*/ 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95" h="94">
                              <a:moveTo>
                                <a:pt x="48" y="0"/>
                              </a:moveTo>
                              <a:cubicBezTo>
                                <a:pt x="22" y="0"/>
                                <a:pt x="0" y="21"/>
                                <a:pt x="0" y="47"/>
                              </a:cubicBezTo>
                              <a:cubicBezTo>
                                <a:pt x="0" y="71"/>
                                <a:pt x="17" y="90"/>
                                <a:pt x="40" y="94"/>
                              </a:cubicBezTo>
                              <a:cubicBezTo>
                                <a:pt x="40" y="57"/>
                                <a:pt x="40" y="57"/>
                                <a:pt x="40" y="57"/>
                              </a:cubicBezTo>
                              <a:cubicBezTo>
                                <a:pt x="28" y="57"/>
                                <a:pt x="28" y="57"/>
                                <a:pt x="28" y="57"/>
                              </a:cubicBezTo>
                              <a:cubicBezTo>
                                <a:pt x="28" y="44"/>
                                <a:pt x="28" y="44"/>
                                <a:pt x="28" y="44"/>
                              </a:cubicBezTo>
                              <a:cubicBezTo>
                                <a:pt x="40" y="44"/>
                                <a:pt x="40" y="44"/>
                                <a:pt x="40" y="44"/>
                              </a:cubicBezTo>
                              <a:cubicBezTo>
                                <a:pt x="40" y="34"/>
                                <a:pt x="40" y="34"/>
                                <a:pt x="40" y="34"/>
                              </a:cubicBezTo>
                              <a:cubicBezTo>
                                <a:pt x="40" y="23"/>
                                <a:pt x="47" y="17"/>
                                <a:pt x="57" y="17"/>
                              </a:cubicBezTo>
                              <a:cubicBezTo>
                                <a:pt x="62" y="17"/>
                                <a:pt x="66" y="17"/>
                                <a:pt x="67" y="17"/>
                              </a:cubicBezTo>
                              <a:cubicBezTo>
                                <a:pt x="67" y="29"/>
                                <a:pt x="67" y="29"/>
                                <a:pt x="67" y="29"/>
                              </a:cubicBezTo>
                              <a:cubicBezTo>
                                <a:pt x="60" y="29"/>
                                <a:pt x="60" y="29"/>
                                <a:pt x="60" y="29"/>
                              </a:cubicBezTo>
                              <a:cubicBezTo>
                                <a:pt x="55" y="29"/>
                                <a:pt x="54" y="32"/>
                                <a:pt x="54" y="36"/>
                              </a:cubicBezTo>
                              <a:cubicBezTo>
                                <a:pt x="54" y="44"/>
                                <a:pt x="54" y="44"/>
                                <a:pt x="54" y="44"/>
                              </a:cubicBezTo>
                              <a:cubicBezTo>
                                <a:pt x="67" y="44"/>
                                <a:pt x="67" y="44"/>
                                <a:pt x="67" y="44"/>
                              </a:cubicBezTo>
                              <a:cubicBezTo>
                                <a:pt x="65" y="57"/>
                                <a:pt x="65" y="57"/>
                                <a:pt x="65" y="57"/>
                              </a:cubicBezTo>
                              <a:cubicBezTo>
                                <a:pt x="54" y="57"/>
                                <a:pt x="54" y="57"/>
                                <a:pt x="54" y="57"/>
                              </a:cubicBezTo>
                              <a:cubicBezTo>
                                <a:pt x="54" y="94"/>
                                <a:pt x="54" y="94"/>
                                <a:pt x="54" y="94"/>
                              </a:cubicBezTo>
                              <a:cubicBezTo>
                                <a:pt x="77" y="91"/>
                                <a:pt x="95" y="72"/>
                                <a:pt x="95" y="47"/>
                              </a:cubicBezTo>
                              <a:cubicBezTo>
                                <a:pt x="95" y="21"/>
                                <a:pt x="74" y="0"/>
                                <a:pt x="48" y="0"/>
                              </a:cubicBezTo>
                              <a:close/>
                            </a:path>
                          </a:pathLst>
                        </a:custGeom>
                        <a:solidFill>
                          <a:srgbClr val="FEBD2E"/>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2E2125" id="Freeform 8" o:spid="_x0000_s1026" style="position:absolute;margin-left:-33.75pt;margin-top:670.5pt;width:25.7pt;height:25.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" path="m48,c22,,,21,,47,,71,17,90,40,94v,-37,,-37,,-37c28,57,28,57,28,57v,-13,,-13,,-13c40,44,40,44,40,44v,-10,,-10,,-10c40,23,47,17,57,17v5,,9,,10,c67,29,67,29,67,29v-7,,-7,,-7,c55,29,54,32,54,36v,8,,8,,8c67,44,67,44,67,44,65,57,65,57,65,57v-11,,-11,,-11,c54,94,54,94,54,94,77,91,95,72,95,47,95,21,74,,48,xe" fillcolor="#febd2e" stroked="f">
                <v:path arrowok="t" o:connecttype="custom" o:connectlocs="164913,0;0,164465;137427,328930;137427,199458;96199,199458;96199,153967;137427,153967;137427,118975;195834,59487;230191,59487;230191,101478;206141,101478;185527,125973;185527,153967;230191,153967;223319,199458;185527,199458;185527,328930;326390,164465;164913,0" o:connectangles="0,0,0,0,0,0,0,0,0,0,0,0,0,0,0,0,0,0,0,0"/>
              </v:shape>
            </w:pict>
          </mc:Fallback>
        </mc:AlternateContent>
      </w:r>
      <w:r w:rsidR="00AA6AC7" w:rsidRPr="00AA6AC7">
        <w:rPr>
          <w:noProof/>
        </w:rPr>
        <mc:AlternateContent>
          <mc:Choice Requires="wps">
            <w:drawing>
              <wp:anchor distT="0" distB="0" distL="114300" distR="114300" simplePos="0" relativeHeight="251697152" behindDoc="0" locked="0" layoutInCell="1" allowOverlap="1" wp14:anchorId="3045CC90" wp14:editId="00C57879">
                <wp:simplePos x="0" y="0"/>
                <wp:positionH relativeFrom="column">
                  <wp:posOffset>498475</wp:posOffset>
                </wp:positionH>
                <wp:positionV relativeFrom="paragraph">
                  <wp:posOffset>8524875</wp:posOffset>
                </wp:positionV>
                <wp:extent cx="328930" cy="328930"/>
                <wp:effectExtent l="0" t="0" r="0" b="0"/>
                <wp:wrapNone/>
                <wp:docPr id="72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28930" cy="328930"/>
                        </a:xfrm>
                        <a:custGeom>
                          <a:avLst/>
                          <a:gdLst>
                            <a:gd name="T0" fmla="*/ 57 w 97"/>
                            <a:gd name="T1" fmla="*/ 2 h 95"/>
                            <a:gd name="T2" fmla="*/ 2 w 97"/>
                            <a:gd name="T3" fmla="*/ 34 h 95"/>
                            <a:gd name="T4" fmla="*/ 0 w 97"/>
                            <a:gd name="T5" fmla="*/ 45 h 95"/>
                            <a:gd name="T6" fmla="*/ 0 w 97"/>
                            <a:gd name="T7" fmla="*/ 54 h 95"/>
                            <a:gd name="T8" fmla="*/ 37 w 97"/>
                            <a:gd name="T9" fmla="*/ 94 h 95"/>
                            <a:gd name="T10" fmla="*/ 44 w 97"/>
                            <a:gd name="T11" fmla="*/ 95 h 95"/>
                            <a:gd name="T12" fmla="*/ 53 w 97"/>
                            <a:gd name="T13" fmla="*/ 94 h 95"/>
                            <a:gd name="T14" fmla="*/ 94 w 97"/>
                            <a:gd name="T15" fmla="*/ 57 h 95"/>
                            <a:gd name="T16" fmla="*/ 73 w 97"/>
                            <a:gd name="T17" fmla="*/ 66 h 95"/>
                            <a:gd name="T18" fmla="*/ 55 w 97"/>
                            <a:gd name="T19" fmla="*/ 75 h 95"/>
                            <a:gd name="T20" fmla="*/ 31 w 97"/>
                            <a:gd name="T21" fmla="*/ 74 h 95"/>
                            <a:gd name="T22" fmla="*/ 20 w 97"/>
                            <a:gd name="T23" fmla="*/ 57 h 95"/>
                            <a:gd name="T24" fmla="*/ 20 w 97"/>
                            <a:gd name="T25" fmla="*/ 48 h 95"/>
                            <a:gd name="T26" fmla="*/ 25 w 97"/>
                            <a:gd name="T27" fmla="*/ 25 h 95"/>
                            <a:gd name="T28" fmla="*/ 39 w 97"/>
                            <a:gd name="T29" fmla="*/ 21 h 95"/>
                            <a:gd name="T30" fmla="*/ 64 w 97"/>
                            <a:gd name="T31" fmla="*/ 22 h 95"/>
                            <a:gd name="T32" fmla="*/ 74 w 97"/>
                            <a:gd name="T33" fmla="*/ 39 h 95"/>
                            <a:gd name="T34" fmla="*/ 73 w 97"/>
                            <a:gd name="T35" fmla="*/ 66 h 95"/>
                            <a:gd name="T36" fmla="*/ 69 w 97"/>
                            <a:gd name="T37" fmla="*/ 34 h 95"/>
                            <a:gd name="T38" fmla="*/ 57 w 97"/>
                            <a:gd name="T39" fmla="*/ 26 h 95"/>
                            <a:gd name="T40" fmla="*/ 33 w 97"/>
                            <a:gd name="T41" fmla="*/ 26 h 95"/>
                            <a:gd name="T42" fmla="*/ 25 w 97"/>
                            <a:gd name="T43" fmla="*/ 39 h 95"/>
                            <a:gd name="T44" fmla="*/ 26 w 97"/>
                            <a:gd name="T45" fmla="*/ 62 h 95"/>
                            <a:gd name="T46" fmla="*/ 38 w 97"/>
                            <a:gd name="T47" fmla="*/ 70 h 95"/>
                            <a:gd name="T48" fmla="*/ 65 w 97"/>
                            <a:gd name="T49" fmla="*/ 68 h 95"/>
                            <a:gd name="T50" fmla="*/ 70 w 97"/>
                            <a:gd name="T51" fmla="*/ 48 h 95"/>
                            <a:gd name="T52" fmla="*/ 70 w 97"/>
                            <a:gd name="T53" fmla="*/ 42 h 95"/>
                            <a:gd name="T54" fmla="*/ 33 w 97"/>
                            <a:gd name="T55" fmla="*/ 48 h 95"/>
                            <a:gd name="T56" fmla="*/ 61 w 97"/>
                            <a:gd name="T57" fmla="*/ 48 h 95"/>
                            <a:gd name="T58" fmla="*/ 62 w 97"/>
                            <a:gd name="T59" fmla="*/ 37 h 95"/>
                            <a:gd name="T60" fmla="*/ 62 w 97"/>
                            <a:gd name="T61" fmla="*/ 30 h 95"/>
                            <a:gd name="T62" fmla="*/ 62 w 97"/>
                            <a:gd name="T63" fmla="*/ 37 h 95"/>
                            <a:gd name="T64" fmla="*/ 38 w 97"/>
                            <a:gd name="T65" fmla="*/ 48 h 95"/>
                            <a:gd name="T66" fmla="*/ 56 w 97"/>
                            <a:gd name="T67" fmla="*/ 48 h 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7" h="95">
                              <a:moveTo>
                                <a:pt x="84" y="18"/>
                              </a:moveTo>
                              <a:cubicBezTo>
                                <a:pt x="77" y="9"/>
                                <a:pt x="68" y="4"/>
                                <a:pt x="57" y="2"/>
                              </a:cubicBezTo>
                              <a:cubicBezTo>
                                <a:pt x="47" y="0"/>
                                <a:pt x="38" y="1"/>
                                <a:pt x="29" y="5"/>
                              </a:cubicBezTo>
                              <a:cubicBezTo>
                                <a:pt x="15" y="10"/>
                                <a:pt x="6" y="20"/>
                                <a:pt x="2" y="34"/>
                              </a:cubicBezTo>
                              <a:cubicBezTo>
                                <a:pt x="1" y="38"/>
                                <a:pt x="0" y="41"/>
                                <a:pt x="0" y="44"/>
                              </a:cubicBezTo>
                              <a:cubicBezTo>
                                <a:pt x="0" y="45"/>
                                <a:pt x="0" y="45"/>
                                <a:pt x="0" y="45"/>
                              </a:cubicBezTo>
                              <a:cubicBezTo>
                                <a:pt x="0" y="51"/>
                                <a:pt x="0" y="51"/>
                                <a:pt x="0" y="51"/>
                              </a:cubicBezTo>
                              <a:cubicBezTo>
                                <a:pt x="0" y="52"/>
                                <a:pt x="0" y="53"/>
                                <a:pt x="0" y="54"/>
                              </a:cubicBezTo>
                              <a:cubicBezTo>
                                <a:pt x="1" y="61"/>
                                <a:pt x="4" y="68"/>
                                <a:pt x="8" y="73"/>
                              </a:cubicBezTo>
                              <a:cubicBezTo>
                                <a:pt x="15" y="84"/>
                                <a:pt x="24" y="91"/>
                                <a:pt x="37" y="94"/>
                              </a:cubicBezTo>
                              <a:cubicBezTo>
                                <a:pt x="39" y="94"/>
                                <a:pt x="41" y="94"/>
                                <a:pt x="44" y="95"/>
                              </a:cubicBezTo>
                              <a:cubicBezTo>
                                <a:pt x="44" y="95"/>
                                <a:pt x="44" y="95"/>
                                <a:pt x="44" y="95"/>
                              </a:cubicBezTo>
                              <a:cubicBezTo>
                                <a:pt x="50" y="95"/>
                                <a:pt x="50" y="95"/>
                                <a:pt x="50" y="95"/>
                              </a:cubicBezTo>
                              <a:cubicBezTo>
                                <a:pt x="51" y="95"/>
                                <a:pt x="52" y="95"/>
                                <a:pt x="53" y="94"/>
                              </a:cubicBezTo>
                              <a:cubicBezTo>
                                <a:pt x="60" y="94"/>
                                <a:pt x="66" y="91"/>
                                <a:pt x="72" y="88"/>
                              </a:cubicBezTo>
                              <a:cubicBezTo>
                                <a:pt x="84" y="81"/>
                                <a:pt x="91" y="70"/>
                                <a:pt x="94" y="57"/>
                              </a:cubicBezTo>
                              <a:cubicBezTo>
                                <a:pt x="97" y="42"/>
                                <a:pt x="93" y="29"/>
                                <a:pt x="84" y="18"/>
                              </a:cubicBezTo>
                              <a:close/>
                              <a:moveTo>
                                <a:pt x="73" y="66"/>
                              </a:moveTo>
                              <a:cubicBezTo>
                                <a:pt x="71" y="71"/>
                                <a:pt x="67" y="74"/>
                                <a:pt x="61" y="74"/>
                              </a:cubicBezTo>
                              <a:cubicBezTo>
                                <a:pt x="59" y="75"/>
                                <a:pt x="57" y="75"/>
                                <a:pt x="55" y="75"/>
                              </a:cubicBezTo>
                              <a:cubicBezTo>
                                <a:pt x="49" y="75"/>
                                <a:pt x="43" y="75"/>
                                <a:pt x="37" y="75"/>
                              </a:cubicBezTo>
                              <a:cubicBezTo>
                                <a:pt x="35" y="75"/>
                                <a:pt x="33" y="75"/>
                                <a:pt x="31" y="74"/>
                              </a:cubicBezTo>
                              <a:cubicBezTo>
                                <a:pt x="25" y="72"/>
                                <a:pt x="22" y="69"/>
                                <a:pt x="21" y="63"/>
                              </a:cubicBezTo>
                              <a:cubicBezTo>
                                <a:pt x="20" y="61"/>
                                <a:pt x="20" y="59"/>
                                <a:pt x="20" y="57"/>
                              </a:cubicBezTo>
                              <a:cubicBezTo>
                                <a:pt x="20" y="54"/>
                                <a:pt x="20" y="51"/>
                                <a:pt x="20" y="48"/>
                              </a:cubicBezTo>
                              <a:cubicBezTo>
                                <a:pt x="20" y="48"/>
                                <a:pt x="20" y="48"/>
                                <a:pt x="20" y="48"/>
                              </a:cubicBezTo>
                              <a:cubicBezTo>
                                <a:pt x="20" y="44"/>
                                <a:pt x="20" y="40"/>
                                <a:pt x="20" y="36"/>
                              </a:cubicBezTo>
                              <a:cubicBezTo>
                                <a:pt x="20" y="32"/>
                                <a:pt x="22" y="28"/>
                                <a:pt x="25" y="25"/>
                              </a:cubicBezTo>
                              <a:cubicBezTo>
                                <a:pt x="27" y="23"/>
                                <a:pt x="30" y="22"/>
                                <a:pt x="33" y="21"/>
                              </a:cubicBezTo>
                              <a:cubicBezTo>
                                <a:pt x="35" y="21"/>
                                <a:pt x="37" y="21"/>
                                <a:pt x="39" y="21"/>
                              </a:cubicBezTo>
                              <a:cubicBezTo>
                                <a:pt x="45" y="21"/>
                                <a:pt x="51" y="21"/>
                                <a:pt x="57" y="21"/>
                              </a:cubicBezTo>
                              <a:cubicBezTo>
                                <a:pt x="59" y="21"/>
                                <a:pt x="62" y="21"/>
                                <a:pt x="64" y="22"/>
                              </a:cubicBezTo>
                              <a:cubicBezTo>
                                <a:pt x="69" y="24"/>
                                <a:pt x="73" y="27"/>
                                <a:pt x="74" y="33"/>
                              </a:cubicBezTo>
                              <a:cubicBezTo>
                                <a:pt x="74" y="35"/>
                                <a:pt x="74" y="37"/>
                                <a:pt x="74" y="39"/>
                              </a:cubicBezTo>
                              <a:cubicBezTo>
                                <a:pt x="74" y="45"/>
                                <a:pt x="74" y="51"/>
                                <a:pt x="74" y="57"/>
                              </a:cubicBezTo>
                              <a:cubicBezTo>
                                <a:pt x="74" y="60"/>
                                <a:pt x="74" y="63"/>
                                <a:pt x="73" y="66"/>
                              </a:cubicBezTo>
                              <a:close/>
                              <a:moveTo>
                                <a:pt x="70" y="42"/>
                              </a:moveTo>
                              <a:cubicBezTo>
                                <a:pt x="69" y="39"/>
                                <a:pt x="69" y="37"/>
                                <a:pt x="69" y="34"/>
                              </a:cubicBezTo>
                              <a:cubicBezTo>
                                <a:pt x="68" y="30"/>
                                <a:pt x="66" y="28"/>
                                <a:pt x="62" y="27"/>
                              </a:cubicBezTo>
                              <a:cubicBezTo>
                                <a:pt x="60" y="26"/>
                                <a:pt x="58" y="26"/>
                                <a:pt x="57" y="26"/>
                              </a:cubicBezTo>
                              <a:cubicBezTo>
                                <a:pt x="50" y="26"/>
                                <a:pt x="44" y="26"/>
                                <a:pt x="38" y="26"/>
                              </a:cubicBezTo>
                              <a:cubicBezTo>
                                <a:pt x="37" y="26"/>
                                <a:pt x="35" y="26"/>
                                <a:pt x="33" y="26"/>
                              </a:cubicBezTo>
                              <a:cubicBezTo>
                                <a:pt x="29" y="27"/>
                                <a:pt x="27" y="29"/>
                                <a:pt x="26" y="33"/>
                              </a:cubicBezTo>
                              <a:cubicBezTo>
                                <a:pt x="25" y="35"/>
                                <a:pt x="25" y="37"/>
                                <a:pt x="25" y="39"/>
                              </a:cubicBezTo>
                              <a:cubicBezTo>
                                <a:pt x="25" y="45"/>
                                <a:pt x="25" y="51"/>
                                <a:pt x="25" y="57"/>
                              </a:cubicBezTo>
                              <a:cubicBezTo>
                                <a:pt x="25" y="59"/>
                                <a:pt x="25" y="61"/>
                                <a:pt x="26" y="62"/>
                              </a:cubicBezTo>
                              <a:cubicBezTo>
                                <a:pt x="26" y="66"/>
                                <a:pt x="29" y="68"/>
                                <a:pt x="32" y="69"/>
                              </a:cubicBezTo>
                              <a:cubicBezTo>
                                <a:pt x="34" y="70"/>
                                <a:pt x="36" y="70"/>
                                <a:pt x="38" y="70"/>
                              </a:cubicBezTo>
                              <a:cubicBezTo>
                                <a:pt x="45" y="70"/>
                                <a:pt x="52" y="70"/>
                                <a:pt x="59" y="70"/>
                              </a:cubicBezTo>
                              <a:cubicBezTo>
                                <a:pt x="61" y="70"/>
                                <a:pt x="63" y="69"/>
                                <a:pt x="65" y="68"/>
                              </a:cubicBezTo>
                              <a:cubicBezTo>
                                <a:pt x="68" y="66"/>
                                <a:pt x="69" y="63"/>
                                <a:pt x="69" y="60"/>
                              </a:cubicBezTo>
                              <a:cubicBezTo>
                                <a:pt x="70" y="56"/>
                                <a:pt x="70" y="52"/>
                                <a:pt x="70" y="48"/>
                              </a:cubicBezTo>
                              <a:cubicBezTo>
                                <a:pt x="70" y="48"/>
                                <a:pt x="70" y="48"/>
                                <a:pt x="70" y="48"/>
                              </a:cubicBezTo>
                              <a:cubicBezTo>
                                <a:pt x="70" y="46"/>
                                <a:pt x="70" y="44"/>
                                <a:pt x="70" y="42"/>
                              </a:cubicBezTo>
                              <a:close/>
                              <a:moveTo>
                                <a:pt x="47" y="62"/>
                              </a:moveTo>
                              <a:cubicBezTo>
                                <a:pt x="39" y="62"/>
                                <a:pt x="33" y="56"/>
                                <a:pt x="33" y="48"/>
                              </a:cubicBezTo>
                              <a:cubicBezTo>
                                <a:pt x="33" y="40"/>
                                <a:pt x="40" y="34"/>
                                <a:pt x="47" y="34"/>
                              </a:cubicBezTo>
                              <a:cubicBezTo>
                                <a:pt x="55" y="34"/>
                                <a:pt x="61" y="40"/>
                                <a:pt x="61" y="48"/>
                              </a:cubicBezTo>
                              <a:cubicBezTo>
                                <a:pt x="61" y="56"/>
                                <a:pt x="55" y="62"/>
                                <a:pt x="47" y="62"/>
                              </a:cubicBezTo>
                              <a:close/>
                              <a:moveTo>
                                <a:pt x="62" y="37"/>
                              </a:moveTo>
                              <a:cubicBezTo>
                                <a:pt x="60" y="37"/>
                                <a:pt x="59" y="35"/>
                                <a:pt x="59" y="33"/>
                              </a:cubicBezTo>
                              <a:cubicBezTo>
                                <a:pt x="59" y="32"/>
                                <a:pt x="60" y="30"/>
                                <a:pt x="62" y="30"/>
                              </a:cubicBezTo>
                              <a:cubicBezTo>
                                <a:pt x="64" y="30"/>
                                <a:pt x="65" y="32"/>
                                <a:pt x="65" y="34"/>
                              </a:cubicBezTo>
                              <a:cubicBezTo>
                                <a:pt x="65" y="35"/>
                                <a:pt x="64" y="37"/>
                                <a:pt x="62" y="37"/>
                              </a:cubicBezTo>
                              <a:close/>
                              <a:moveTo>
                                <a:pt x="47" y="39"/>
                              </a:moveTo>
                              <a:cubicBezTo>
                                <a:pt x="42" y="39"/>
                                <a:pt x="38" y="43"/>
                                <a:pt x="38" y="48"/>
                              </a:cubicBezTo>
                              <a:cubicBezTo>
                                <a:pt x="38" y="53"/>
                                <a:pt x="42" y="57"/>
                                <a:pt x="47" y="57"/>
                              </a:cubicBezTo>
                              <a:cubicBezTo>
                                <a:pt x="52" y="57"/>
                                <a:pt x="56" y="53"/>
                                <a:pt x="56" y="48"/>
                              </a:cubicBezTo>
                              <a:cubicBezTo>
                                <a:pt x="56" y="43"/>
                                <a:pt x="52" y="39"/>
                                <a:pt x="47" y="39"/>
                              </a:cubicBezTo>
                              <a:close/>
                            </a:path>
                          </a:pathLst>
                        </a:custGeom>
                        <a:solidFill>
                          <a:srgbClr val="FEBD2E"/>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9A8CEB" id="Freeform 5" o:spid="_x0000_s1026" style="position:absolute;margin-left:39.25pt;margin-top:671.25pt;width:25.9pt;height:25.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" path="m84,18c77,9,68,4,57,2,47,,38,1,29,5,15,10,6,20,2,34,1,38,,41,,44v,1,,1,,1c,51,,51,,51v,1,,2,,3c1,61,4,68,8,73v7,11,16,18,29,21c39,94,41,94,44,95v,,,,,c50,95,50,95,50,95v1,,2,,3,-1c60,94,66,91,72,88,84,81,91,70,94,57,97,42,93,29,84,18xm73,66v-2,5,-6,8,-12,8c59,75,57,75,55,75v-6,,-12,,-18,c35,75,33,75,31,74,25,72,22,69,21,63,20,61,20,59,20,57v,-3,,-6,,-9c20,48,20,48,20,48v,-4,,-8,,-12c20,32,22,28,25,25v2,-2,5,-3,8,-4c35,21,37,21,39,21v6,,12,,18,c59,21,62,21,64,22v5,2,9,5,10,11c74,35,74,37,74,39v,6,,12,,18c74,60,74,63,73,66xm70,42c69,39,69,37,69,34,68,30,66,28,62,27,60,26,58,26,57,26v-7,,-13,,-19,c37,26,35,26,33,26v-4,1,-6,3,-7,7c25,35,25,37,25,39v,6,,12,,18c25,59,25,61,26,62v,4,3,6,6,7c34,70,36,70,38,70v7,,14,,21,c61,70,63,69,65,68v3,-2,4,-5,4,-8c70,56,70,52,70,48v,,,,,c70,46,70,44,70,42xm47,62c39,62,33,56,33,48v,-8,7,-14,14,-14c55,34,61,40,61,48v,8,-6,14,-14,14xm62,37v-2,,-3,-2,-3,-4c59,32,60,30,62,30v2,,3,2,3,4c65,35,64,37,62,37xm47,39v-5,,-9,4,-9,9c38,53,42,57,47,57v5,,9,-4,9,-9c56,43,52,39,47,39xe" fillcolor="#febd2e" stroked="f">
                <v:path arrowok="t" o:connecttype="custom" o:connectlocs="193289,6925;6782,117722;0,155809;0,186971;125468,325468;149205,328930;179725,325468;318757,197358;247545,228520;186507,259682;105122,256219;67821,197358;67821,166196;84776,86561;132250,72711;217026,76173;250936,135034;247545,228520;233981,117722;193289,90023;111904,90023;84776,135034;88167,214670;128859,242369;220417,235445;237372,166196;237372,145422;111904,166196;206853,166196;210244,128110;210244,103873;210244,128110;128859,166196;189898,166196" o:connectangles="0,0,0,0,0,0,0,0,0,0,0,0,0,0,0,0,0,0,0,0,0,0,0,0,0,0,0,0,0,0,0,0,0,0"/>
                <o:lock v:ext="edit" verticies="t"/>
              </v:shape>
            </w:pict>
          </mc:Fallback>
        </mc:AlternateContent>
      </w:r>
      <w:r w:rsidR="00AA6AC7">
        <w:rPr>
          <w:noProof/>
          <w:lang w:eastAsia="en-IN"/>
        </w:rPr>
        <mc:AlternateContent>
          <mc:Choice Requires="wps">
            <w:drawing>
              <wp:anchor distT="0" distB="0" distL="114300" distR="114300" simplePos="0" relativeHeight="251695104" behindDoc="0" locked="0" layoutInCell="1" allowOverlap="1" wp14:anchorId="32AB6A5D" wp14:editId="751C324C">
                <wp:simplePos x="0" y="0"/>
                <wp:positionH relativeFrom="column">
                  <wp:posOffset>-342901</wp:posOffset>
                </wp:positionH>
                <wp:positionV relativeFrom="paragraph">
                  <wp:posOffset>152400</wp:posOffset>
                </wp:positionV>
                <wp:extent cx="1571625" cy="0"/>
                <wp:effectExtent l="0" t="38100" r="47625" b="38100"/>
                <wp:wrapNone/>
                <wp:docPr id="722" name="Straight Connector 722"/>
                <wp:cNvGraphicFramePr/>
                <a:graphic xmlns:a="http://schemas.openxmlformats.org/drawingml/2006/main">
                  <a:graphicData uri="http://schemas.microsoft.com/office/word/2010/wordprocessingShape">
                    <wps:wsp>
                      <wps:cNvCnPr/>
                      <wps:spPr>
                        <a:xfrm>
                          <a:off x="0" y="0"/>
                          <a:ext cx="1571625" cy="0"/>
                        </a:xfrm>
                        <a:prstGeom prst="line">
                          <a:avLst/>
                        </a:prstGeom>
                        <a:ln w="76200">
                          <a:solidFill>
                            <a:srgbClr val="FEBD2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4114BD" id="Straight Connector 722"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27pt,12pt" to="96.7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" strokecolor="#febd2e" strokeweight="6pt">
                <v:stroke joinstyle="miter"/>
              </v:line>
            </w:pict>
          </mc:Fallback>
        </mc:AlternateContent>
      </w:r>
      <w:r w:rsidR="00AA6AC7">
        <w:rPr>
          <w:noProof/>
          <w:lang w:eastAsia="en-IN"/>
        </w:rPr>
        <mc:AlternateContent>
          <mc:Choice Requires="wps">
            <w:drawing>
              <wp:anchor distT="0" distB="0" distL="114300" distR="114300" simplePos="0" relativeHeight="251694080" behindDoc="0" locked="0" layoutInCell="1" allowOverlap="1" wp14:anchorId="55C28202" wp14:editId="22027AA5">
                <wp:simplePos x="0" y="0"/>
                <wp:positionH relativeFrom="column">
                  <wp:posOffset>4781550</wp:posOffset>
                </wp:positionH>
                <wp:positionV relativeFrom="paragraph">
                  <wp:posOffset>3019425</wp:posOffset>
                </wp:positionV>
                <wp:extent cx="1114425" cy="514350"/>
                <wp:effectExtent l="0" t="0" r="0" b="0"/>
                <wp:wrapNone/>
                <wp:docPr id="721" name="Text Box 721"/>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83FD9A" w14:textId="77777777" w:rsidR="00AA6AC7" w:rsidRPr="00AA6AC7" w:rsidRDefault="00AA6AC7" w:rsidP="00AA6AC7">
                            <w:pPr>
                              <w:spacing w:line="320" w:lineRule="exact"/>
                              <w:jc w:val="center"/>
                              <w:rPr>
                                <w:rFonts w:ascii="Poppins" w:hAnsi="Poppins" w:cs="Poppins"/>
                                <w:color w:val="292929"/>
                                <w:spacing w:val="20"/>
                              </w:rPr>
                            </w:pPr>
                            <w:proofErr w:type="spellStart"/>
                            <w:r w:rsidRPr="00AA6AC7">
                              <w:rPr>
                                <w:rFonts w:ascii="Poppins" w:hAnsi="Poppins" w:cs="Poppins"/>
                                <w:color w:val="292929"/>
                                <w:spacing w:val="20"/>
                              </w:rPr>
                              <w:t>youtube</w:t>
                            </w:r>
                            <w:proofErr w:type="spellEnd"/>
                            <w:r w:rsidRPr="00AA6AC7">
                              <w:rPr>
                                <w:rFonts w:ascii="Poppins" w:hAnsi="Poppins" w:cs="Poppins"/>
                                <w:color w:val="292929"/>
                                <w:spacing w:val="20"/>
                              </w:rPr>
                              <w:t xml:space="preserve"> </w:t>
                            </w:r>
                            <w:r w:rsidRPr="00AA6AC7">
                              <w:rPr>
                                <w:rFonts w:ascii="Poppins" w:hAnsi="Poppins" w:cs="Poppins"/>
                                <w:color w:val="292929"/>
                                <w:spacing w:val="20"/>
                              </w:rPr>
                              <w:cr/>
                            </w:r>
                            <w:proofErr w:type="spellStart"/>
                            <w:r w:rsidRPr="00AA6AC7">
                              <w:rPr>
                                <w:rFonts w:ascii="Poppins" w:hAnsi="Poppins" w:cs="Poppins"/>
                                <w:color w:val="292929"/>
                                <w:spacing w:val="20"/>
                              </w:rPr>
                              <w:t>subcriber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C28202" id="Text Box 721" o:spid="_x0000_s1042" type="#_x0000_t202" style="position:absolute;margin-left:376.5pt;margin-top:237.75pt;width:87.75pt;height:4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" filled="f" stroked="f" strokeweight=".5pt">
                <v:textbox>
                  <w:txbxContent>
                    <w:p w14:paraId="5E83FD9A" w14:textId="77777777" w:rsidR="00AA6AC7" w:rsidRPr="00AA6AC7" w:rsidRDefault="00AA6AC7" w:rsidP="00AA6AC7">
                      <w:pPr>
                        <w:spacing w:line="320" w:lineRule="exact"/>
                        <w:jc w:val="center"/>
                        <w:rPr>
                          <w:rFonts w:ascii="Poppins" w:hAnsi="Poppins" w:cs="Poppins"/>
                          <w:color w:val="292929"/>
                          <w:spacing w:val="20"/>
                        </w:rPr>
                      </w:pPr>
                      <w:proofErr w:type="spellStart"/>
                      <w:r w:rsidRPr="00AA6AC7">
                        <w:rPr>
                          <w:rFonts w:ascii="Poppins" w:hAnsi="Poppins" w:cs="Poppins"/>
                          <w:color w:val="292929"/>
                          <w:spacing w:val="20"/>
                        </w:rPr>
                        <w:t>youtube</w:t>
                      </w:r>
                      <w:proofErr w:type="spellEnd"/>
                      <w:r w:rsidRPr="00AA6AC7">
                        <w:rPr>
                          <w:rFonts w:ascii="Poppins" w:hAnsi="Poppins" w:cs="Poppins"/>
                          <w:color w:val="292929"/>
                          <w:spacing w:val="20"/>
                        </w:rPr>
                        <w:t xml:space="preserve"> </w:t>
                      </w:r>
                      <w:r w:rsidRPr="00AA6AC7">
                        <w:rPr>
                          <w:rFonts w:ascii="Poppins" w:hAnsi="Poppins" w:cs="Poppins"/>
                          <w:color w:val="292929"/>
                          <w:spacing w:val="20"/>
                        </w:rPr>
                        <w:cr/>
                      </w:r>
                      <w:proofErr w:type="spellStart"/>
                      <w:r w:rsidRPr="00AA6AC7">
                        <w:rPr>
                          <w:rFonts w:ascii="Poppins" w:hAnsi="Poppins" w:cs="Poppins"/>
                          <w:color w:val="292929"/>
                          <w:spacing w:val="20"/>
                        </w:rPr>
                        <w:t>subcribers</w:t>
                      </w:r>
                      <w:proofErr w:type="spellEnd"/>
                    </w:p>
                  </w:txbxContent>
                </v:textbox>
              </v:shape>
            </w:pict>
          </mc:Fallback>
        </mc:AlternateContent>
      </w:r>
      <w:r w:rsidR="00AA6AC7">
        <w:rPr>
          <w:noProof/>
          <w:lang w:eastAsia="en-IN"/>
        </w:rPr>
        <mc:AlternateContent>
          <mc:Choice Requires="wps">
            <w:drawing>
              <wp:anchor distT="0" distB="0" distL="114300" distR="114300" simplePos="0" relativeHeight="251692032" behindDoc="0" locked="0" layoutInCell="1" allowOverlap="1" wp14:anchorId="5427BF57" wp14:editId="13E45DAD">
                <wp:simplePos x="0" y="0"/>
                <wp:positionH relativeFrom="column">
                  <wp:posOffset>3152775</wp:posOffset>
                </wp:positionH>
                <wp:positionV relativeFrom="paragraph">
                  <wp:posOffset>3019425</wp:posOffset>
                </wp:positionV>
                <wp:extent cx="1114425" cy="514350"/>
                <wp:effectExtent l="0" t="0" r="0" b="0"/>
                <wp:wrapNone/>
                <wp:docPr id="720" name="Text Box 720"/>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993799" w14:textId="77777777" w:rsidR="00AA6AC7" w:rsidRPr="00AA6AC7" w:rsidRDefault="00AA6AC7" w:rsidP="00AA6AC7">
                            <w:pPr>
                              <w:spacing w:line="320" w:lineRule="exact"/>
                              <w:jc w:val="center"/>
                              <w:rPr>
                                <w:rFonts w:ascii="Poppins" w:hAnsi="Poppins" w:cs="Poppins"/>
                                <w:color w:val="292929"/>
                                <w:spacing w:val="20"/>
                              </w:rPr>
                            </w:pPr>
                            <w:proofErr w:type="spellStart"/>
                            <w:r w:rsidRPr="00AA6AC7">
                              <w:rPr>
                                <w:rFonts w:ascii="Poppins" w:hAnsi="Poppins" w:cs="Poppins"/>
                                <w:color w:val="292929"/>
                                <w:spacing w:val="20"/>
                              </w:rPr>
                              <w:t>facebook</w:t>
                            </w:r>
                            <w:proofErr w:type="spellEnd"/>
                            <w:r w:rsidRPr="00AA6AC7">
                              <w:rPr>
                                <w:rFonts w:ascii="Poppins" w:hAnsi="Poppins" w:cs="Poppins"/>
                                <w:color w:val="292929"/>
                                <w:spacing w:val="20"/>
                              </w:rPr>
                              <w:cr/>
                              <w:t>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27BF57" id="Text Box 720" o:spid="_x0000_s1043" type="#_x0000_t202" style="position:absolute;margin-left:248.25pt;margin-top:237.75pt;width:87.75pt;height:4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" filled="f" stroked="f" strokeweight=".5pt">
                <v:textbox>
                  <w:txbxContent>
                    <w:p w14:paraId="3B993799" w14:textId="77777777" w:rsidR="00AA6AC7" w:rsidRPr="00AA6AC7" w:rsidRDefault="00AA6AC7" w:rsidP="00AA6AC7">
                      <w:pPr>
                        <w:spacing w:line="320" w:lineRule="exact"/>
                        <w:jc w:val="center"/>
                        <w:rPr>
                          <w:rFonts w:ascii="Poppins" w:hAnsi="Poppins" w:cs="Poppins"/>
                          <w:color w:val="292929"/>
                          <w:spacing w:val="20"/>
                        </w:rPr>
                      </w:pPr>
                      <w:proofErr w:type="spellStart"/>
                      <w:r w:rsidRPr="00AA6AC7">
                        <w:rPr>
                          <w:rFonts w:ascii="Poppins" w:hAnsi="Poppins" w:cs="Poppins"/>
                          <w:color w:val="292929"/>
                          <w:spacing w:val="20"/>
                        </w:rPr>
                        <w:t>facebook</w:t>
                      </w:r>
                      <w:proofErr w:type="spellEnd"/>
                      <w:r w:rsidRPr="00AA6AC7">
                        <w:rPr>
                          <w:rFonts w:ascii="Poppins" w:hAnsi="Poppins" w:cs="Poppins"/>
                          <w:color w:val="292929"/>
                          <w:spacing w:val="20"/>
                        </w:rPr>
                        <w:cr/>
                        <w:t>followers</w:t>
                      </w:r>
                    </w:p>
                  </w:txbxContent>
                </v:textbox>
              </v:shape>
            </w:pict>
          </mc:Fallback>
        </mc:AlternateContent>
      </w:r>
      <w:r w:rsidR="00AA6AC7">
        <w:rPr>
          <w:noProof/>
          <w:lang w:eastAsia="en-IN"/>
        </w:rPr>
        <mc:AlternateContent>
          <mc:Choice Requires="wps">
            <w:drawing>
              <wp:anchor distT="0" distB="0" distL="114300" distR="114300" simplePos="0" relativeHeight="251689984" behindDoc="0" locked="0" layoutInCell="1" allowOverlap="1" wp14:anchorId="3AEA6CFF" wp14:editId="4E64407D">
                <wp:simplePos x="0" y="0"/>
                <wp:positionH relativeFrom="column">
                  <wp:posOffset>1533525</wp:posOffset>
                </wp:positionH>
                <wp:positionV relativeFrom="paragraph">
                  <wp:posOffset>3019425</wp:posOffset>
                </wp:positionV>
                <wp:extent cx="1114425" cy="514350"/>
                <wp:effectExtent l="0" t="0" r="0" b="0"/>
                <wp:wrapNone/>
                <wp:docPr id="718" name="Text Box 718"/>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AEBE8" w14:textId="77777777" w:rsidR="00AA6AC7" w:rsidRPr="00AA6AC7" w:rsidRDefault="00AA6AC7" w:rsidP="00AA6AC7">
                            <w:pPr>
                              <w:spacing w:line="320" w:lineRule="exact"/>
                              <w:jc w:val="center"/>
                              <w:rPr>
                                <w:rFonts w:ascii="Poppins" w:hAnsi="Poppins" w:cs="Poppins"/>
                                <w:color w:val="292929"/>
                                <w:spacing w:val="20"/>
                              </w:rPr>
                            </w:pPr>
                            <w:r w:rsidRPr="00AA6AC7">
                              <w:rPr>
                                <w:rFonts w:ascii="Poppins" w:hAnsi="Poppins" w:cs="Poppins"/>
                                <w:color w:val="292929"/>
                                <w:spacing w:val="20"/>
                              </w:rPr>
                              <w:t>twitter</w:t>
                            </w:r>
                            <w:r w:rsidRPr="00AA6AC7">
                              <w:rPr>
                                <w:rFonts w:ascii="Poppins" w:hAnsi="Poppins" w:cs="Poppins"/>
                                <w:color w:val="292929"/>
                                <w:spacing w:val="20"/>
                              </w:rPr>
                              <w:cr/>
                              <w:t>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EA6CFF" id="Text Box 718" o:spid="_x0000_s1044" type="#_x0000_t202" style="position:absolute;margin-left:120.75pt;margin-top:237.75pt;width:87.75pt;height:4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" filled="f" stroked="f" strokeweight=".5pt">
                <v:textbox>
                  <w:txbxContent>
                    <w:p w14:paraId="39DAEBE8" w14:textId="77777777" w:rsidR="00AA6AC7" w:rsidRPr="00AA6AC7" w:rsidRDefault="00AA6AC7" w:rsidP="00AA6AC7">
                      <w:pPr>
                        <w:spacing w:line="320" w:lineRule="exact"/>
                        <w:jc w:val="center"/>
                        <w:rPr>
                          <w:rFonts w:ascii="Poppins" w:hAnsi="Poppins" w:cs="Poppins"/>
                          <w:color w:val="292929"/>
                          <w:spacing w:val="20"/>
                        </w:rPr>
                      </w:pPr>
                      <w:r w:rsidRPr="00AA6AC7">
                        <w:rPr>
                          <w:rFonts w:ascii="Poppins" w:hAnsi="Poppins" w:cs="Poppins"/>
                          <w:color w:val="292929"/>
                          <w:spacing w:val="20"/>
                        </w:rPr>
                        <w:t>twitter</w:t>
                      </w:r>
                      <w:r w:rsidRPr="00AA6AC7">
                        <w:rPr>
                          <w:rFonts w:ascii="Poppins" w:hAnsi="Poppins" w:cs="Poppins"/>
                          <w:color w:val="292929"/>
                          <w:spacing w:val="20"/>
                        </w:rPr>
                        <w:cr/>
                        <w:t>followers</w:t>
                      </w:r>
                    </w:p>
                  </w:txbxContent>
                </v:textbox>
              </v:shape>
            </w:pict>
          </mc:Fallback>
        </mc:AlternateContent>
      </w:r>
      <w:r w:rsidR="00AA6AC7">
        <w:rPr>
          <w:noProof/>
          <w:lang w:eastAsia="en-IN"/>
        </w:rPr>
        <mc:AlternateContent>
          <mc:Choice Requires="wps">
            <w:drawing>
              <wp:anchor distT="0" distB="0" distL="114300" distR="114300" simplePos="0" relativeHeight="251687936" behindDoc="0" locked="0" layoutInCell="1" allowOverlap="1" wp14:anchorId="770ACAAE" wp14:editId="740E7C27">
                <wp:simplePos x="0" y="0"/>
                <wp:positionH relativeFrom="column">
                  <wp:posOffset>-171450</wp:posOffset>
                </wp:positionH>
                <wp:positionV relativeFrom="paragraph">
                  <wp:posOffset>3019425</wp:posOffset>
                </wp:positionV>
                <wp:extent cx="1114425" cy="514350"/>
                <wp:effectExtent l="0" t="0" r="0" b="0"/>
                <wp:wrapNone/>
                <wp:docPr id="717" name="Text Box 717"/>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817EF8" w14:textId="77777777" w:rsidR="00AA6AC7" w:rsidRPr="00AA6AC7" w:rsidRDefault="00AA6AC7" w:rsidP="00AA6AC7">
                            <w:pPr>
                              <w:spacing w:line="320" w:lineRule="exact"/>
                              <w:jc w:val="center"/>
                              <w:rPr>
                                <w:rFonts w:ascii="Poppins" w:hAnsi="Poppins" w:cs="Poppins"/>
                                <w:color w:val="292929"/>
                                <w:spacing w:val="20"/>
                              </w:rPr>
                            </w:pPr>
                            <w:proofErr w:type="spellStart"/>
                            <w:r w:rsidRPr="00AA6AC7">
                              <w:rPr>
                                <w:rFonts w:ascii="Poppins" w:hAnsi="Poppins" w:cs="Poppins"/>
                                <w:color w:val="292929"/>
                                <w:spacing w:val="20"/>
                              </w:rPr>
                              <w:t>instagram</w:t>
                            </w:r>
                            <w:proofErr w:type="spellEnd"/>
                            <w:r w:rsidRPr="00AA6AC7">
                              <w:rPr>
                                <w:rFonts w:ascii="Poppins" w:hAnsi="Poppins" w:cs="Poppins"/>
                                <w:color w:val="292929"/>
                                <w:spacing w:val="20"/>
                              </w:rPr>
                              <w:cr/>
                              <w:t>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0ACAAE" id="Text Box 717" o:spid="_x0000_s1045" type="#_x0000_t202" style="position:absolute;margin-left:-13.5pt;margin-top:237.75pt;width:87.75pt;height:4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" filled="f" stroked="f" strokeweight=".5pt">
                <v:textbox>
                  <w:txbxContent>
                    <w:p w14:paraId="6B817EF8" w14:textId="77777777" w:rsidR="00AA6AC7" w:rsidRPr="00AA6AC7" w:rsidRDefault="00AA6AC7" w:rsidP="00AA6AC7">
                      <w:pPr>
                        <w:spacing w:line="320" w:lineRule="exact"/>
                        <w:jc w:val="center"/>
                        <w:rPr>
                          <w:rFonts w:ascii="Poppins" w:hAnsi="Poppins" w:cs="Poppins"/>
                          <w:color w:val="292929"/>
                          <w:spacing w:val="20"/>
                        </w:rPr>
                      </w:pPr>
                      <w:proofErr w:type="spellStart"/>
                      <w:r w:rsidRPr="00AA6AC7">
                        <w:rPr>
                          <w:rFonts w:ascii="Poppins" w:hAnsi="Poppins" w:cs="Poppins"/>
                          <w:color w:val="292929"/>
                          <w:spacing w:val="20"/>
                        </w:rPr>
                        <w:t>instagram</w:t>
                      </w:r>
                      <w:proofErr w:type="spellEnd"/>
                      <w:r w:rsidRPr="00AA6AC7">
                        <w:rPr>
                          <w:rFonts w:ascii="Poppins" w:hAnsi="Poppins" w:cs="Poppins"/>
                          <w:color w:val="292929"/>
                          <w:spacing w:val="20"/>
                        </w:rPr>
                        <w:cr/>
                        <w:t>followers</w:t>
                      </w:r>
                    </w:p>
                  </w:txbxContent>
                </v:textbox>
              </v:shape>
            </w:pict>
          </mc:Fallback>
        </mc:AlternateContent>
      </w:r>
      <w:r w:rsidR="00AA6AC7">
        <w:rPr>
          <w:noProof/>
          <w:lang w:eastAsia="en-IN"/>
        </w:rPr>
        <mc:AlternateContent>
          <mc:Choice Requires="wps">
            <w:drawing>
              <wp:anchor distT="0" distB="0" distL="114300" distR="114300" simplePos="0" relativeHeight="251685888" behindDoc="0" locked="0" layoutInCell="1" allowOverlap="1" wp14:anchorId="6ABDE99D" wp14:editId="12B81935">
                <wp:simplePos x="0" y="0"/>
                <wp:positionH relativeFrom="column">
                  <wp:posOffset>4943475</wp:posOffset>
                </wp:positionH>
                <wp:positionV relativeFrom="paragraph">
                  <wp:posOffset>2714625</wp:posOffset>
                </wp:positionV>
                <wp:extent cx="1114425" cy="514350"/>
                <wp:effectExtent l="0" t="0" r="0" b="0"/>
                <wp:wrapNone/>
                <wp:docPr id="716" name="Text Box 716"/>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EC349D"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90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BDE99D" id="Text Box 716" o:spid="_x0000_s1046" type="#_x0000_t202" style="position:absolute;margin-left:389.25pt;margin-top:213.75pt;width:87.75pt;height:4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" filled="f" stroked="f" strokeweight=".5pt">
                <v:textbox>
                  <w:txbxContent>
                    <w:p w14:paraId="71EC349D"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90K</w:t>
                      </w:r>
                    </w:p>
                  </w:txbxContent>
                </v:textbox>
              </v:shape>
            </w:pict>
          </mc:Fallback>
        </mc:AlternateContent>
      </w:r>
      <w:r w:rsidR="00AA6AC7">
        <w:rPr>
          <w:noProof/>
          <w:lang w:eastAsia="en-IN"/>
        </w:rPr>
        <mc:AlternateContent>
          <mc:Choice Requires="wps">
            <w:drawing>
              <wp:anchor distT="0" distB="0" distL="114300" distR="114300" simplePos="0" relativeHeight="251683840" behindDoc="0" locked="0" layoutInCell="1" allowOverlap="1" wp14:anchorId="3BABD2AE" wp14:editId="49BE418A">
                <wp:simplePos x="0" y="0"/>
                <wp:positionH relativeFrom="column">
                  <wp:posOffset>3228975</wp:posOffset>
                </wp:positionH>
                <wp:positionV relativeFrom="paragraph">
                  <wp:posOffset>2705100</wp:posOffset>
                </wp:positionV>
                <wp:extent cx="1114425" cy="514350"/>
                <wp:effectExtent l="0" t="0" r="0" b="0"/>
                <wp:wrapNone/>
                <wp:docPr id="714" name="Text Box 714"/>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5ABF0E"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100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ABD2AE" id="Text Box 714" o:spid="_x0000_s1047" type="#_x0000_t202" style="position:absolute;margin-left:254.25pt;margin-top:213pt;width:87.75pt;height:4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" filled="f" stroked="f" strokeweight=".5pt">
                <v:textbox>
                  <w:txbxContent>
                    <w:p w14:paraId="035ABF0E"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100K</w:t>
                      </w:r>
                    </w:p>
                  </w:txbxContent>
                </v:textbox>
              </v:shape>
            </w:pict>
          </mc:Fallback>
        </mc:AlternateContent>
      </w:r>
      <w:r w:rsidR="00AA6AC7">
        <w:rPr>
          <w:noProof/>
          <w:lang w:eastAsia="en-IN"/>
        </w:rPr>
        <mc:AlternateContent>
          <mc:Choice Requires="wps">
            <w:drawing>
              <wp:anchor distT="0" distB="0" distL="114300" distR="114300" simplePos="0" relativeHeight="251681792" behindDoc="0" locked="0" layoutInCell="1" allowOverlap="1" wp14:anchorId="22E52D4A" wp14:editId="4D0747C6">
                <wp:simplePos x="0" y="0"/>
                <wp:positionH relativeFrom="column">
                  <wp:posOffset>1666875</wp:posOffset>
                </wp:positionH>
                <wp:positionV relativeFrom="paragraph">
                  <wp:posOffset>2714625</wp:posOffset>
                </wp:positionV>
                <wp:extent cx="1114425" cy="514350"/>
                <wp:effectExtent l="0" t="0" r="0" b="0"/>
                <wp:wrapNone/>
                <wp:docPr id="713" name="Text Box 713"/>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083BC6"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80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E52D4A" id="Text Box 713" o:spid="_x0000_s1048" type="#_x0000_t202" style="position:absolute;margin-left:131.25pt;margin-top:213.75pt;width:87.75pt;height:4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" filled="f" stroked="f" strokeweight=".5pt">
                <v:textbox>
                  <w:txbxContent>
                    <w:p w14:paraId="41083BC6"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80K</w:t>
                      </w:r>
                    </w:p>
                  </w:txbxContent>
                </v:textbox>
              </v:shape>
            </w:pict>
          </mc:Fallback>
        </mc:AlternateContent>
      </w:r>
      <w:r w:rsidR="00AA6AC7">
        <w:rPr>
          <w:noProof/>
          <w:lang w:eastAsia="en-IN"/>
        </w:rPr>
        <mc:AlternateContent>
          <mc:Choice Requires="wps">
            <w:drawing>
              <wp:anchor distT="0" distB="0" distL="114300" distR="114300" simplePos="0" relativeHeight="251679744" behindDoc="0" locked="0" layoutInCell="1" allowOverlap="1" wp14:anchorId="2B59533E" wp14:editId="1CDB42F9">
                <wp:simplePos x="0" y="0"/>
                <wp:positionH relativeFrom="column">
                  <wp:posOffset>-38100</wp:posOffset>
                </wp:positionH>
                <wp:positionV relativeFrom="paragraph">
                  <wp:posOffset>2705100</wp:posOffset>
                </wp:positionV>
                <wp:extent cx="1114425" cy="514350"/>
                <wp:effectExtent l="0" t="0" r="0" b="0"/>
                <wp:wrapNone/>
                <wp:docPr id="712" name="Text Box 712"/>
                <wp:cNvGraphicFramePr/>
                <a:graphic xmlns:a="http://schemas.openxmlformats.org/drawingml/2006/main">
                  <a:graphicData uri="http://schemas.microsoft.com/office/word/2010/wordprocessingShape">
                    <wps:wsp>
                      <wps:cNvSpPr txBox="1"/>
                      <wps:spPr>
                        <a:xfrm>
                          <a:off x="0" y="0"/>
                          <a:ext cx="11144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B662DE"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90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59533E" id="Text Box 712" o:spid="_x0000_s1049" type="#_x0000_t202" style="position:absolute;margin-left:-3pt;margin-top:213pt;width:87.75pt;height:4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" filled="f" stroked="f" strokeweight=".5pt">
                <v:textbox>
                  <w:txbxContent>
                    <w:p w14:paraId="70B662DE" w14:textId="77777777" w:rsidR="00AA6AC7" w:rsidRPr="00AA6AC7" w:rsidRDefault="00AA6AC7" w:rsidP="00AA6AC7">
                      <w:pPr>
                        <w:spacing w:line="460" w:lineRule="exact"/>
                        <w:rPr>
                          <w:rFonts w:ascii="Poppins" w:hAnsi="Poppins" w:cs="Poppins"/>
                          <w:b/>
                          <w:color w:val="292929"/>
                          <w:spacing w:val="28"/>
                          <w:sz w:val="48"/>
                          <w:szCs w:val="48"/>
                        </w:rPr>
                      </w:pPr>
                      <w:r w:rsidRPr="00AA6AC7">
                        <w:rPr>
                          <w:rFonts w:ascii="Poppins" w:hAnsi="Poppins" w:cs="Poppins"/>
                          <w:b/>
                          <w:color w:val="292929"/>
                          <w:spacing w:val="28"/>
                          <w:sz w:val="48"/>
                          <w:szCs w:val="48"/>
                        </w:rPr>
                        <w:t>90K</w:t>
                      </w:r>
                    </w:p>
                  </w:txbxContent>
                </v:textbox>
              </v:shape>
            </w:pict>
          </mc:Fallback>
        </mc:AlternateContent>
      </w:r>
      <w:r w:rsidR="00AA6AC7">
        <w:rPr>
          <w:noProof/>
          <w:lang w:eastAsia="en-IN"/>
        </w:rPr>
        <mc:AlternateContent>
          <mc:Choice Requires="wps">
            <w:drawing>
              <wp:anchor distT="0" distB="0" distL="114300" distR="114300" simplePos="0" relativeHeight="251677696" behindDoc="0" locked="0" layoutInCell="1" allowOverlap="1" wp14:anchorId="22A50EF2" wp14:editId="313B0E24">
                <wp:simplePos x="0" y="0"/>
                <wp:positionH relativeFrom="column">
                  <wp:posOffset>-457200</wp:posOffset>
                </wp:positionH>
                <wp:positionV relativeFrom="paragraph">
                  <wp:posOffset>-514349</wp:posOffset>
                </wp:positionV>
                <wp:extent cx="3562350" cy="571500"/>
                <wp:effectExtent l="0" t="0" r="0" b="0"/>
                <wp:wrapNone/>
                <wp:docPr id="711" name="Text Box 711"/>
                <wp:cNvGraphicFramePr/>
                <a:graphic xmlns:a="http://schemas.openxmlformats.org/drawingml/2006/main">
                  <a:graphicData uri="http://schemas.microsoft.com/office/word/2010/wordprocessingShape">
                    <wps:wsp>
                      <wps:cNvSpPr txBox="1"/>
                      <wps:spPr>
                        <a:xfrm>
                          <a:off x="0" y="0"/>
                          <a:ext cx="3562350" cy="571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44F6F" w14:textId="77777777" w:rsidR="00AA6AC7" w:rsidRPr="00AA6AC7" w:rsidRDefault="00AA6AC7" w:rsidP="00AA6AC7">
                            <w:pPr>
                              <w:rPr>
                                <w:rFonts w:ascii="Poppins" w:hAnsi="Poppins" w:cs="Poppins"/>
                                <w:b/>
                                <w:color w:val="292929"/>
                                <w:spacing w:val="44"/>
                                <w:sz w:val="60"/>
                                <w:szCs w:val="60"/>
                              </w:rPr>
                            </w:pPr>
                            <w:r w:rsidRPr="00AA6AC7">
                              <w:rPr>
                                <w:rFonts w:ascii="Poppins" w:hAnsi="Poppins" w:cs="Poppins"/>
                                <w:b/>
                                <w:color w:val="292929"/>
                                <w:spacing w:val="44"/>
                                <w:sz w:val="60"/>
                                <w:szCs w:val="60"/>
                              </w:rPr>
                              <w:t>BI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A50EF2" id="Text Box 711" o:spid="_x0000_s1050" type="#_x0000_t202" style="position:absolute;margin-left:-36pt;margin-top:-40.5pt;width:280.5pt;height:4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" filled="f" stroked="f" strokeweight=".5pt">
                <v:textbox>
                  <w:txbxContent>
                    <w:p w14:paraId="18C44F6F" w14:textId="77777777" w:rsidR="00AA6AC7" w:rsidRPr="00AA6AC7" w:rsidRDefault="00AA6AC7" w:rsidP="00AA6AC7">
                      <w:pPr>
                        <w:rPr>
                          <w:rFonts w:ascii="Poppins" w:hAnsi="Poppins" w:cs="Poppins"/>
                          <w:b/>
                          <w:color w:val="292929"/>
                          <w:spacing w:val="44"/>
                          <w:sz w:val="60"/>
                          <w:szCs w:val="60"/>
                        </w:rPr>
                      </w:pPr>
                      <w:r w:rsidRPr="00AA6AC7">
                        <w:rPr>
                          <w:rFonts w:ascii="Poppins" w:hAnsi="Poppins" w:cs="Poppins"/>
                          <w:b/>
                          <w:color w:val="292929"/>
                          <w:spacing w:val="44"/>
                          <w:sz w:val="60"/>
                          <w:szCs w:val="60"/>
                        </w:rPr>
                        <w:t>BIOGRAPHY</w:t>
                      </w:r>
                    </w:p>
                  </w:txbxContent>
                </v:textbox>
              </v:shape>
            </w:pict>
          </mc:Fallback>
        </mc:AlternateContent>
      </w:r>
      <w:r w:rsidR="00AA6AC7" w:rsidRPr="00AA6AC7">
        <w:rPr>
          <w:noProof/>
        </w:rPr>
        <mc:AlternateContent>
          <mc:Choice Requires="wps">
            <w:drawing>
              <wp:anchor distT="0" distB="0" distL="114300" distR="114300" simplePos="0" relativeHeight="251673600" behindDoc="0" locked="0" layoutInCell="1" allowOverlap="1" wp14:anchorId="419A45B5" wp14:editId="5671074C">
                <wp:simplePos x="0" y="0"/>
                <wp:positionH relativeFrom="column">
                  <wp:posOffset>5144770</wp:posOffset>
                </wp:positionH>
                <wp:positionV relativeFrom="paragraph">
                  <wp:posOffset>2184400</wp:posOffset>
                </wp:positionV>
                <wp:extent cx="429260" cy="429260"/>
                <wp:effectExtent l="0" t="0" r="8890" b="8890"/>
                <wp:wrapNone/>
                <wp:docPr id="708"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9260"/>
                        </a:xfrm>
                        <a:custGeom>
                          <a:avLst/>
                          <a:gdLst>
                            <a:gd name="T0" fmla="*/ 48 w 96"/>
                            <a:gd name="T1" fmla="*/ 0 h 95"/>
                            <a:gd name="T2" fmla="*/ 0 w 96"/>
                            <a:gd name="T3" fmla="*/ 48 h 95"/>
                            <a:gd name="T4" fmla="*/ 48 w 96"/>
                            <a:gd name="T5" fmla="*/ 95 h 95"/>
                            <a:gd name="T6" fmla="*/ 96 w 96"/>
                            <a:gd name="T7" fmla="*/ 48 h 95"/>
                            <a:gd name="T8" fmla="*/ 48 w 96"/>
                            <a:gd name="T9" fmla="*/ 0 h 95"/>
                            <a:gd name="T10" fmla="*/ 77 w 96"/>
                            <a:gd name="T11" fmla="*/ 53 h 95"/>
                            <a:gd name="T12" fmla="*/ 76 w 96"/>
                            <a:gd name="T13" fmla="*/ 61 h 95"/>
                            <a:gd name="T14" fmla="*/ 70 w 96"/>
                            <a:gd name="T15" fmla="*/ 67 h 95"/>
                            <a:gd name="T16" fmla="*/ 36 w 96"/>
                            <a:gd name="T17" fmla="*/ 68 h 95"/>
                            <a:gd name="T18" fmla="*/ 25 w 96"/>
                            <a:gd name="T19" fmla="*/ 67 h 95"/>
                            <a:gd name="T20" fmla="*/ 19 w 96"/>
                            <a:gd name="T21" fmla="*/ 61 h 95"/>
                            <a:gd name="T22" fmla="*/ 18 w 96"/>
                            <a:gd name="T23" fmla="*/ 42 h 95"/>
                            <a:gd name="T24" fmla="*/ 19 w 96"/>
                            <a:gd name="T25" fmla="*/ 34 h 95"/>
                            <a:gd name="T26" fmla="*/ 25 w 96"/>
                            <a:gd name="T27" fmla="*/ 28 h 95"/>
                            <a:gd name="T28" fmla="*/ 70 w 96"/>
                            <a:gd name="T29" fmla="*/ 28 h 95"/>
                            <a:gd name="T30" fmla="*/ 76 w 96"/>
                            <a:gd name="T31" fmla="*/ 34 h 95"/>
                            <a:gd name="T32" fmla="*/ 77 w 96"/>
                            <a:gd name="T33" fmla="*/ 53 h 95"/>
                            <a:gd name="T34" fmla="*/ 42 w 96"/>
                            <a:gd name="T35" fmla="*/ 56 h 95"/>
                            <a:gd name="T36" fmla="*/ 57 w 96"/>
                            <a:gd name="T37" fmla="*/ 48 h 95"/>
                            <a:gd name="T38" fmla="*/ 42 w 96"/>
                            <a:gd name="T39" fmla="*/ 39 h 95"/>
                            <a:gd name="T40" fmla="*/ 42 w 96"/>
                            <a:gd name="T41" fmla="*/ 56 h 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96" h="95">
                              <a:moveTo>
                                <a:pt x="48" y="0"/>
                              </a:moveTo>
                              <a:cubicBezTo>
                                <a:pt x="22" y="0"/>
                                <a:pt x="0" y="22"/>
                                <a:pt x="0" y="48"/>
                              </a:cubicBezTo>
                              <a:cubicBezTo>
                                <a:pt x="0" y="74"/>
                                <a:pt x="22" y="95"/>
                                <a:pt x="48" y="95"/>
                              </a:cubicBezTo>
                              <a:cubicBezTo>
                                <a:pt x="74" y="95"/>
                                <a:pt x="95" y="74"/>
                                <a:pt x="96" y="48"/>
                              </a:cubicBezTo>
                              <a:cubicBezTo>
                                <a:pt x="96" y="22"/>
                                <a:pt x="74" y="1"/>
                                <a:pt x="48" y="0"/>
                              </a:cubicBezTo>
                              <a:close/>
                              <a:moveTo>
                                <a:pt x="77" y="53"/>
                              </a:moveTo>
                              <a:cubicBezTo>
                                <a:pt x="77" y="56"/>
                                <a:pt x="77" y="59"/>
                                <a:pt x="76" y="61"/>
                              </a:cubicBezTo>
                              <a:cubicBezTo>
                                <a:pt x="76" y="65"/>
                                <a:pt x="74" y="67"/>
                                <a:pt x="70" y="67"/>
                              </a:cubicBezTo>
                              <a:cubicBezTo>
                                <a:pt x="59" y="69"/>
                                <a:pt x="48" y="68"/>
                                <a:pt x="36" y="68"/>
                              </a:cubicBezTo>
                              <a:cubicBezTo>
                                <a:pt x="33" y="68"/>
                                <a:pt x="29" y="68"/>
                                <a:pt x="25" y="67"/>
                              </a:cubicBezTo>
                              <a:cubicBezTo>
                                <a:pt x="22" y="67"/>
                                <a:pt x="20" y="65"/>
                                <a:pt x="19" y="61"/>
                              </a:cubicBezTo>
                              <a:cubicBezTo>
                                <a:pt x="19" y="55"/>
                                <a:pt x="19" y="49"/>
                                <a:pt x="18" y="42"/>
                              </a:cubicBezTo>
                              <a:cubicBezTo>
                                <a:pt x="18" y="40"/>
                                <a:pt x="19" y="37"/>
                                <a:pt x="19" y="34"/>
                              </a:cubicBezTo>
                              <a:cubicBezTo>
                                <a:pt x="20" y="31"/>
                                <a:pt x="22" y="29"/>
                                <a:pt x="25" y="28"/>
                              </a:cubicBezTo>
                              <a:cubicBezTo>
                                <a:pt x="33" y="28"/>
                                <a:pt x="63" y="28"/>
                                <a:pt x="70" y="28"/>
                              </a:cubicBezTo>
                              <a:cubicBezTo>
                                <a:pt x="74" y="29"/>
                                <a:pt x="76" y="31"/>
                                <a:pt x="76" y="34"/>
                              </a:cubicBezTo>
                              <a:cubicBezTo>
                                <a:pt x="78" y="40"/>
                                <a:pt x="78" y="47"/>
                                <a:pt x="77" y="53"/>
                              </a:cubicBezTo>
                              <a:close/>
                              <a:moveTo>
                                <a:pt x="42" y="56"/>
                              </a:moveTo>
                              <a:cubicBezTo>
                                <a:pt x="47" y="53"/>
                                <a:pt x="52" y="51"/>
                                <a:pt x="57" y="48"/>
                              </a:cubicBezTo>
                              <a:cubicBezTo>
                                <a:pt x="52" y="45"/>
                                <a:pt x="47" y="42"/>
                                <a:pt x="42" y="39"/>
                              </a:cubicBezTo>
                              <a:lnTo>
                                <a:pt x="42" y="56"/>
                              </a:lnTo>
                              <a:close/>
                            </a:path>
                          </a:pathLst>
                        </a:custGeom>
                        <a:solidFill>
                          <a:srgbClr val="2929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95E18" id="Freeform 6" o:spid="_x0000_s1026" style="position:absolute;margin-left:405.1pt;margin-top:172pt;width:33.8pt;height:3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" path="m48,c22,,,22,,48,,74,22,95,48,95,74,95,95,74,96,48,96,22,74,1,48,xm77,53v,3,,6,-1,8c76,65,74,67,70,67,59,69,48,68,36,68v-3,,-7,,-11,-1c22,67,20,65,19,61v,-6,,-12,-1,-19c18,40,19,37,19,34v1,-3,3,-5,6,-6c33,28,63,28,70,28v4,1,6,3,6,6c78,40,78,47,77,53xm42,56v5,-3,10,-5,15,-8c52,45,47,42,42,39r,17xe" fillcolor="#292929" stroked="f">
                <v:path arrowok="t" o:connecttype="custom" o:connectlocs="214630,0;0,216889;214630,429260;429260,216889;214630,0;344302,239482;339831,275630;313002,302741;160973,307260;111786,302741;84958,275630;80486,189778;84958,153630;111786,126519;313002,126519;339831,153630;344302,239482;187801,253037;254873,216889;187801,176223;187801,253037" o:connectangles="0,0,0,0,0,0,0,0,0,0,0,0,0,0,0,0,0,0,0,0,0"/>
                <o:lock v:ext="edit" verticies="t"/>
              </v:shape>
            </w:pict>
          </mc:Fallback>
        </mc:AlternateContent>
      </w:r>
      <w:r w:rsidR="00AA6AC7" w:rsidRPr="00AA6AC7">
        <w:rPr>
          <w:noProof/>
        </w:rPr>
        <mc:AlternateContent>
          <mc:Choice Requires="wps">
            <w:drawing>
              <wp:anchor distT="0" distB="0" distL="114300" distR="114300" simplePos="0" relativeHeight="251675648" behindDoc="0" locked="0" layoutInCell="1" allowOverlap="1" wp14:anchorId="4931C095" wp14:editId="14B5E308">
                <wp:simplePos x="0" y="0"/>
                <wp:positionH relativeFrom="column">
                  <wp:posOffset>3476625</wp:posOffset>
                </wp:positionH>
                <wp:positionV relativeFrom="paragraph">
                  <wp:posOffset>2190115</wp:posOffset>
                </wp:positionV>
                <wp:extent cx="429260" cy="429260"/>
                <wp:effectExtent l="0" t="0" r="8890" b="8890"/>
                <wp:wrapNone/>
                <wp:docPr id="71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260" cy="429260"/>
                        </a:xfrm>
                        <a:custGeom>
                          <a:avLst/>
                          <a:gdLst>
                            <a:gd name="T0" fmla="*/ 48 w 95"/>
                            <a:gd name="T1" fmla="*/ 0 h 94"/>
                            <a:gd name="T2" fmla="*/ 0 w 95"/>
                            <a:gd name="T3" fmla="*/ 47 h 94"/>
                            <a:gd name="T4" fmla="*/ 40 w 95"/>
                            <a:gd name="T5" fmla="*/ 94 h 94"/>
                            <a:gd name="T6" fmla="*/ 40 w 95"/>
                            <a:gd name="T7" fmla="*/ 57 h 94"/>
                            <a:gd name="T8" fmla="*/ 28 w 95"/>
                            <a:gd name="T9" fmla="*/ 57 h 94"/>
                            <a:gd name="T10" fmla="*/ 28 w 95"/>
                            <a:gd name="T11" fmla="*/ 44 h 94"/>
                            <a:gd name="T12" fmla="*/ 40 w 95"/>
                            <a:gd name="T13" fmla="*/ 44 h 94"/>
                            <a:gd name="T14" fmla="*/ 40 w 95"/>
                            <a:gd name="T15" fmla="*/ 34 h 94"/>
                            <a:gd name="T16" fmla="*/ 57 w 95"/>
                            <a:gd name="T17" fmla="*/ 17 h 94"/>
                            <a:gd name="T18" fmla="*/ 67 w 95"/>
                            <a:gd name="T19" fmla="*/ 17 h 94"/>
                            <a:gd name="T20" fmla="*/ 67 w 95"/>
                            <a:gd name="T21" fmla="*/ 29 h 94"/>
                            <a:gd name="T22" fmla="*/ 60 w 95"/>
                            <a:gd name="T23" fmla="*/ 29 h 94"/>
                            <a:gd name="T24" fmla="*/ 54 w 95"/>
                            <a:gd name="T25" fmla="*/ 36 h 94"/>
                            <a:gd name="T26" fmla="*/ 54 w 95"/>
                            <a:gd name="T27" fmla="*/ 44 h 94"/>
                            <a:gd name="T28" fmla="*/ 67 w 95"/>
                            <a:gd name="T29" fmla="*/ 44 h 94"/>
                            <a:gd name="T30" fmla="*/ 65 w 95"/>
                            <a:gd name="T31" fmla="*/ 57 h 94"/>
                            <a:gd name="T32" fmla="*/ 54 w 95"/>
                            <a:gd name="T33" fmla="*/ 57 h 94"/>
                            <a:gd name="T34" fmla="*/ 54 w 95"/>
                            <a:gd name="T35" fmla="*/ 94 h 94"/>
                            <a:gd name="T36" fmla="*/ 95 w 95"/>
                            <a:gd name="T37" fmla="*/ 47 h 94"/>
                            <a:gd name="T38" fmla="*/ 48 w 95"/>
                            <a:gd name="T39" fmla="*/ 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95" h="94">
                              <a:moveTo>
                                <a:pt x="48" y="0"/>
                              </a:moveTo>
                              <a:cubicBezTo>
                                <a:pt x="22" y="0"/>
                                <a:pt x="0" y="21"/>
                                <a:pt x="0" y="47"/>
                              </a:cubicBezTo>
                              <a:cubicBezTo>
                                <a:pt x="0" y="71"/>
                                <a:pt x="17" y="90"/>
                                <a:pt x="40" y="94"/>
                              </a:cubicBezTo>
                              <a:cubicBezTo>
                                <a:pt x="40" y="57"/>
                                <a:pt x="40" y="57"/>
                                <a:pt x="40" y="57"/>
                              </a:cubicBezTo>
                              <a:cubicBezTo>
                                <a:pt x="28" y="57"/>
                                <a:pt x="28" y="57"/>
                                <a:pt x="28" y="57"/>
                              </a:cubicBezTo>
                              <a:cubicBezTo>
                                <a:pt x="28" y="44"/>
                                <a:pt x="28" y="44"/>
                                <a:pt x="28" y="44"/>
                              </a:cubicBezTo>
                              <a:cubicBezTo>
                                <a:pt x="40" y="44"/>
                                <a:pt x="40" y="44"/>
                                <a:pt x="40" y="44"/>
                              </a:cubicBezTo>
                              <a:cubicBezTo>
                                <a:pt x="40" y="34"/>
                                <a:pt x="40" y="34"/>
                                <a:pt x="40" y="34"/>
                              </a:cubicBezTo>
                              <a:cubicBezTo>
                                <a:pt x="40" y="23"/>
                                <a:pt x="47" y="17"/>
                                <a:pt x="57" y="17"/>
                              </a:cubicBezTo>
                              <a:cubicBezTo>
                                <a:pt x="62" y="17"/>
                                <a:pt x="66" y="17"/>
                                <a:pt x="67" y="17"/>
                              </a:cubicBezTo>
                              <a:cubicBezTo>
                                <a:pt x="67" y="29"/>
                                <a:pt x="67" y="29"/>
                                <a:pt x="67" y="29"/>
                              </a:cubicBezTo>
                              <a:cubicBezTo>
                                <a:pt x="60" y="29"/>
                                <a:pt x="60" y="29"/>
                                <a:pt x="60" y="29"/>
                              </a:cubicBezTo>
                              <a:cubicBezTo>
                                <a:pt x="55" y="29"/>
                                <a:pt x="54" y="32"/>
                                <a:pt x="54" y="36"/>
                              </a:cubicBezTo>
                              <a:cubicBezTo>
                                <a:pt x="54" y="44"/>
                                <a:pt x="54" y="44"/>
                                <a:pt x="54" y="44"/>
                              </a:cubicBezTo>
                              <a:cubicBezTo>
                                <a:pt x="67" y="44"/>
                                <a:pt x="67" y="44"/>
                                <a:pt x="67" y="44"/>
                              </a:cubicBezTo>
                              <a:cubicBezTo>
                                <a:pt x="65" y="57"/>
                                <a:pt x="65" y="57"/>
                                <a:pt x="65" y="57"/>
                              </a:cubicBezTo>
                              <a:cubicBezTo>
                                <a:pt x="54" y="57"/>
                                <a:pt x="54" y="57"/>
                                <a:pt x="54" y="57"/>
                              </a:cubicBezTo>
                              <a:cubicBezTo>
                                <a:pt x="54" y="94"/>
                                <a:pt x="54" y="94"/>
                                <a:pt x="54" y="94"/>
                              </a:cubicBezTo>
                              <a:cubicBezTo>
                                <a:pt x="77" y="91"/>
                                <a:pt x="95" y="72"/>
                                <a:pt x="95" y="47"/>
                              </a:cubicBezTo>
                              <a:cubicBezTo>
                                <a:pt x="95" y="21"/>
                                <a:pt x="74" y="0"/>
                                <a:pt x="48" y="0"/>
                              </a:cubicBezTo>
                              <a:close/>
                            </a:path>
                          </a:pathLst>
                        </a:custGeom>
                        <a:solidFill>
                          <a:srgbClr val="2929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D37A12" id="Freeform 8" o:spid="_x0000_s1026" style="position:absolute;margin-left:273.75pt;margin-top:172.45pt;width:33.8pt;height:33.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" path="m48,c22,,,21,,47,,71,17,90,40,94v,-37,,-37,,-37c28,57,28,57,28,57v,-13,,-13,,-13c40,44,40,44,40,44v,-10,,-10,,-10c40,23,47,17,57,17v5,,9,,10,c67,29,67,29,67,29v-7,,-7,,-7,c55,29,54,32,54,36v,8,,8,,8c67,44,67,44,67,44,65,57,65,57,65,57v-11,,-11,,-11,c54,94,54,94,54,94,77,91,95,72,95,47,95,21,74,,48,xe" fillcolor="#292929" stroked="f">
                <v:path arrowok="t" o:connecttype="custom" o:connectlocs="216889,0;0,214630;180741,429260;180741,260296;126519,260296;126519,200930;180741,200930;180741,155264;257556,77632;302741,77632;302741,132431;271112,132431;244000,164397;244000,200930;302741,200930;293704,260296;244000,260296;244000,429260;429260,214630;216889,0" o:connectangles="0,0,0,0,0,0,0,0,0,0,0,0,0,0,0,0,0,0,0,0"/>
              </v:shape>
            </w:pict>
          </mc:Fallback>
        </mc:AlternateContent>
      </w:r>
      <w:r w:rsidR="00AA6AC7" w:rsidRPr="00AA6AC7">
        <w:rPr>
          <w:noProof/>
        </w:rPr>
        <mc:AlternateContent>
          <mc:Choice Requires="wps">
            <w:drawing>
              <wp:anchor distT="0" distB="0" distL="114300" distR="114300" simplePos="0" relativeHeight="251674624" behindDoc="0" locked="0" layoutInCell="1" allowOverlap="1" wp14:anchorId="20D367A6" wp14:editId="693C188E">
                <wp:simplePos x="0" y="0"/>
                <wp:positionH relativeFrom="column">
                  <wp:posOffset>1857375</wp:posOffset>
                </wp:positionH>
                <wp:positionV relativeFrom="paragraph">
                  <wp:posOffset>2189480</wp:posOffset>
                </wp:positionV>
                <wp:extent cx="429260" cy="429260"/>
                <wp:effectExtent l="0" t="0" r="8890" b="0"/>
                <wp:wrapNone/>
                <wp:docPr id="709"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9260"/>
                        </a:xfrm>
                        <a:custGeom>
                          <a:avLst/>
                          <a:gdLst>
                            <a:gd name="T0" fmla="*/ 97 w 99"/>
                            <a:gd name="T1" fmla="*/ 35 h 100"/>
                            <a:gd name="T2" fmla="*/ 58 w 99"/>
                            <a:gd name="T3" fmla="*/ 1 h 100"/>
                            <a:gd name="T4" fmla="*/ 53 w 99"/>
                            <a:gd name="T5" fmla="*/ 0 h 100"/>
                            <a:gd name="T6" fmla="*/ 49 w 99"/>
                            <a:gd name="T7" fmla="*/ 0 h 100"/>
                            <a:gd name="T8" fmla="*/ 40 w 99"/>
                            <a:gd name="T9" fmla="*/ 2 h 100"/>
                            <a:gd name="T10" fmla="*/ 4 w 99"/>
                            <a:gd name="T11" fmla="*/ 39 h 100"/>
                            <a:gd name="T12" fmla="*/ 41 w 99"/>
                            <a:gd name="T13" fmla="*/ 94 h 100"/>
                            <a:gd name="T14" fmla="*/ 98 w 99"/>
                            <a:gd name="T15" fmla="*/ 56 h 100"/>
                            <a:gd name="T16" fmla="*/ 99 w 99"/>
                            <a:gd name="T17" fmla="*/ 52 h 100"/>
                            <a:gd name="T18" fmla="*/ 99 w 99"/>
                            <a:gd name="T19" fmla="*/ 43 h 100"/>
                            <a:gd name="T20" fmla="*/ 97 w 99"/>
                            <a:gd name="T21" fmla="*/ 35 h 100"/>
                            <a:gd name="T22" fmla="*/ 77 w 99"/>
                            <a:gd name="T23" fmla="*/ 38 h 100"/>
                            <a:gd name="T24" fmla="*/ 75 w 99"/>
                            <a:gd name="T25" fmla="*/ 42 h 100"/>
                            <a:gd name="T26" fmla="*/ 63 w 99"/>
                            <a:gd name="T27" fmla="*/ 65 h 100"/>
                            <a:gd name="T28" fmla="*/ 28 w 99"/>
                            <a:gd name="T29" fmla="*/ 67 h 100"/>
                            <a:gd name="T30" fmla="*/ 43 w 99"/>
                            <a:gd name="T31" fmla="*/ 63 h 100"/>
                            <a:gd name="T32" fmla="*/ 33 w 99"/>
                            <a:gd name="T33" fmla="*/ 55 h 100"/>
                            <a:gd name="T34" fmla="*/ 38 w 99"/>
                            <a:gd name="T35" fmla="*/ 55 h 100"/>
                            <a:gd name="T36" fmla="*/ 29 w 99"/>
                            <a:gd name="T37" fmla="*/ 44 h 100"/>
                            <a:gd name="T38" fmla="*/ 33 w 99"/>
                            <a:gd name="T39" fmla="*/ 45 h 100"/>
                            <a:gd name="T40" fmla="*/ 30 w 99"/>
                            <a:gd name="T41" fmla="*/ 31 h 100"/>
                            <a:gd name="T42" fmla="*/ 53 w 99"/>
                            <a:gd name="T43" fmla="*/ 42 h 100"/>
                            <a:gd name="T44" fmla="*/ 53 w 99"/>
                            <a:gd name="T45" fmla="*/ 40 h 100"/>
                            <a:gd name="T46" fmla="*/ 59 w 99"/>
                            <a:gd name="T47" fmla="*/ 30 h 100"/>
                            <a:gd name="T48" fmla="*/ 70 w 99"/>
                            <a:gd name="T49" fmla="*/ 31 h 100"/>
                            <a:gd name="T50" fmla="*/ 74 w 99"/>
                            <a:gd name="T51" fmla="*/ 32 h 100"/>
                            <a:gd name="T52" fmla="*/ 78 w 99"/>
                            <a:gd name="T53" fmla="*/ 30 h 100"/>
                            <a:gd name="T54" fmla="*/ 79 w 99"/>
                            <a:gd name="T55" fmla="*/ 31 h 100"/>
                            <a:gd name="T56" fmla="*/ 75 w 99"/>
                            <a:gd name="T57" fmla="*/ 36 h 100"/>
                            <a:gd name="T58" fmla="*/ 80 w 99"/>
                            <a:gd name="T59" fmla="*/ 34 h 100"/>
                            <a:gd name="T60" fmla="*/ 77 w 99"/>
                            <a:gd name="T61" fmla="*/ 38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99" h="100">
                              <a:moveTo>
                                <a:pt x="97" y="35"/>
                              </a:moveTo>
                              <a:cubicBezTo>
                                <a:pt x="91" y="16"/>
                                <a:pt x="78" y="5"/>
                                <a:pt x="58" y="1"/>
                              </a:cubicBezTo>
                              <a:cubicBezTo>
                                <a:pt x="56" y="1"/>
                                <a:pt x="55" y="1"/>
                                <a:pt x="53" y="0"/>
                              </a:cubicBezTo>
                              <a:cubicBezTo>
                                <a:pt x="49" y="0"/>
                                <a:pt x="49" y="0"/>
                                <a:pt x="49" y="0"/>
                              </a:cubicBezTo>
                              <a:cubicBezTo>
                                <a:pt x="46" y="1"/>
                                <a:pt x="43" y="1"/>
                                <a:pt x="40" y="2"/>
                              </a:cubicBezTo>
                              <a:cubicBezTo>
                                <a:pt x="22" y="6"/>
                                <a:pt x="7" y="21"/>
                                <a:pt x="4" y="39"/>
                              </a:cubicBezTo>
                              <a:cubicBezTo>
                                <a:pt x="0" y="65"/>
                                <a:pt x="16" y="88"/>
                                <a:pt x="41" y="94"/>
                              </a:cubicBezTo>
                              <a:cubicBezTo>
                                <a:pt x="67" y="100"/>
                                <a:pt x="94" y="82"/>
                                <a:pt x="98" y="56"/>
                              </a:cubicBezTo>
                              <a:cubicBezTo>
                                <a:pt x="98" y="55"/>
                                <a:pt x="98" y="54"/>
                                <a:pt x="99" y="52"/>
                              </a:cubicBezTo>
                              <a:cubicBezTo>
                                <a:pt x="99" y="43"/>
                                <a:pt x="99" y="43"/>
                                <a:pt x="99" y="43"/>
                              </a:cubicBezTo>
                              <a:cubicBezTo>
                                <a:pt x="98" y="40"/>
                                <a:pt x="98" y="37"/>
                                <a:pt x="97" y="35"/>
                              </a:cubicBezTo>
                              <a:close/>
                              <a:moveTo>
                                <a:pt x="77" y="38"/>
                              </a:moveTo>
                              <a:cubicBezTo>
                                <a:pt x="75" y="39"/>
                                <a:pt x="75" y="41"/>
                                <a:pt x="75" y="42"/>
                              </a:cubicBezTo>
                              <a:cubicBezTo>
                                <a:pt x="74" y="51"/>
                                <a:pt x="70" y="59"/>
                                <a:pt x="63" y="65"/>
                              </a:cubicBezTo>
                              <a:cubicBezTo>
                                <a:pt x="54" y="73"/>
                                <a:pt x="38" y="74"/>
                                <a:pt x="28" y="67"/>
                              </a:cubicBezTo>
                              <a:cubicBezTo>
                                <a:pt x="34" y="67"/>
                                <a:pt x="38" y="66"/>
                                <a:pt x="43" y="63"/>
                              </a:cubicBezTo>
                              <a:cubicBezTo>
                                <a:pt x="38" y="62"/>
                                <a:pt x="35" y="60"/>
                                <a:pt x="33" y="55"/>
                              </a:cubicBezTo>
                              <a:cubicBezTo>
                                <a:pt x="35" y="55"/>
                                <a:pt x="36" y="55"/>
                                <a:pt x="38" y="55"/>
                              </a:cubicBezTo>
                              <a:cubicBezTo>
                                <a:pt x="33" y="53"/>
                                <a:pt x="29" y="50"/>
                                <a:pt x="29" y="44"/>
                              </a:cubicBezTo>
                              <a:cubicBezTo>
                                <a:pt x="31" y="45"/>
                                <a:pt x="32" y="45"/>
                                <a:pt x="33" y="45"/>
                              </a:cubicBezTo>
                              <a:cubicBezTo>
                                <a:pt x="29" y="41"/>
                                <a:pt x="28" y="37"/>
                                <a:pt x="30" y="31"/>
                              </a:cubicBezTo>
                              <a:cubicBezTo>
                                <a:pt x="37" y="38"/>
                                <a:pt x="44" y="42"/>
                                <a:pt x="53" y="42"/>
                              </a:cubicBezTo>
                              <a:cubicBezTo>
                                <a:pt x="53" y="41"/>
                                <a:pt x="53" y="41"/>
                                <a:pt x="53" y="40"/>
                              </a:cubicBezTo>
                              <a:cubicBezTo>
                                <a:pt x="53" y="35"/>
                                <a:pt x="55" y="32"/>
                                <a:pt x="59" y="30"/>
                              </a:cubicBezTo>
                              <a:cubicBezTo>
                                <a:pt x="63" y="28"/>
                                <a:pt x="67" y="29"/>
                                <a:pt x="70" y="31"/>
                              </a:cubicBezTo>
                              <a:cubicBezTo>
                                <a:pt x="72" y="32"/>
                                <a:pt x="73" y="32"/>
                                <a:pt x="74" y="32"/>
                              </a:cubicBezTo>
                              <a:cubicBezTo>
                                <a:pt x="75" y="31"/>
                                <a:pt x="77" y="31"/>
                                <a:pt x="78" y="30"/>
                              </a:cubicBezTo>
                              <a:cubicBezTo>
                                <a:pt x="78" y="30"/>
                                <a:pt x="79" y="30"/>
                                <a:pt x="79" y="31"/>
                              </a:cubicBezTo>
                              <a:cubicBezTo>
                                <a:pt x="77" y="32"/>
                                <a:pt x="76" y="34"/>
                                <a:pt x="75" y="36"/>
                              </a:cubicBezTo>
                              <a:cubicBezTo>
                                <a:pt x="76" y="35"/>
                                <a:pt x="78" y="35"/>
                                <a:pt x="80" y="34"/>
                              </a:cubicBezTo>
                              <a:cubicBezTo>
                                <a:pt x="79" y="36"/>
                                <a:pt x="78" y="37"/>
                                <a:pt x="77" y="38"/>
                              </a:cubicBezTo>
                              <a:close/>
                            </a:path>
                          </a:pathLst>
                        </a:custGeom>
                        <a:solidFill>
                          <a:srgbClr val="2929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D3C58F" id="Freeform 7" o:spid="_x0000_s1026" style="position:absolute;margin-left:146.25pt;margin-top:172.4pt;width:33.8pt;height:3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9,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" path="m97,35c91,16,78,5,58,1,56,1,55,1,53,,49,,49,,49,,46,1,43,1,40,2,22,6,7,21,4,39,,65,16,88,41,94,67,100,94,82,98,56v,-1,,-2,1,-4c99,43,99,43,99,43,98,40,98,37,97,35xm77,38v-2,1,-2,3,-2,4c74,51,70,59,63,65v-9,8,-25,9,-35,2c34,67,38,66,43,63,38,62,35,60,33,55v2,,3,,5,c33,53,29,50,29,44v2,1,3,1,4,1c29,41,28,37,30,31v7,7,14,11,23,11c53,41,53,41,53,40v,-5,2,-8,6,-10c63,28,67,29,70,31v2,1,3,1,4,1c75,31,77,31,78,30v,,1,,1,1c77,32,76,34,75,36v1,-1,3,-1,5,-2c79,36,78,37,77,38xe" fillcolor="#292929" stroked="f">
                <v:path arrowok="t" o:connecttype="custom" o:connectlocs="420588,150241;251486,4293;229806,0;212462,0;173438,8585;17344,167411;177774,403504;424924,240386;429260,223215;429260,184582;420588,150241;333869,163119;325197,180289;273165,279019;121407,287604;186446,270434;143087,236093;164766,236093;125743,188874;143087,193167;130079,133071;229806,180289;229806,171704;255822,128778;303517,133071;320861,137363;338205,128778;342541,133071;325197,154534;346877,145948;333869,163119" o:connectangles="0,0,0,0,0,0,0,0,0,0,0,0,0,0,0,0,0,0,0,0,0,0,0,0,0,0,0,0,0,0,0"/>
                <o:lock v:ext="edit" verticies="t"/>
              </v:shape>
            </w:pict>
          </mc:Fallback>
        </mc:AlternateContent>
      </w:r>
      <w:r w:rsidR="00AA6AC7" w:rsidRPr="00AA6AC7">
        <w:rPr>
          <w:noProof/>
        </w:rPr>
        <mc:AlternateContent>
          <mc:Choice Requires="wps">
            <w:drawing>
              <wp:anchor distT="0" distB="0" distL="114300" distR="114300" simplePos="0" relativeHeight="251672576" behindDoc="0" locked="0" layoutInCell="1" allowOverlap="1" wp14:anchorId="4186E3D7" wp14:editId="6EDF8A4A">
                <wp:simplePos x="0" y="0"/>
                <wp:positionH relativeFrom="column">
                  <wp:posOffset>152400</wp:posOffset>
                </wp:positionH>
                <wp:positionV relativeFrom="paragraph">
                  <wp:posOffset>2181225</wp:posOffset>
                </wp:positionV>
                <wp:extent cx="429260" cy="429260"/>
                <wp:effectExtent l="0" t="0" r="8890" b="8890"/>
                <wp:wrapNone/>
                <wp:docPr id="707"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29260" cy="429260"/>
                        </a:xfrm>
                        <a:custGeom>
                          <a:avLst/>
                          <a:gdLst>
                            <a:gd name="T0" fmla="*/ 57 w 97"/>
                            <a:gd name="T1" fmla="*/ 2 h 95"/>
                            <a:gd name="T2" fmla="*/ 2 w 97"/>
                            <a:gd name="T3" fmla="*/ 34 h 95"/>
                            <a:gd name="T4" fmla="*/ 0 w 97"/>
                            <a:gd name="T5" fmla="*/ 45 h 95"/>
                            <a:gd name="T6" fmla="*/ 0 w 97"/>
                            <a:gd name="T7" fmla="*/ 54 h 95"/>
                            <a:gd name="T8" fmla="*/ 37 w 97"/>
                            <a:gd name="T9" fmla="*/ 94 h 95"/>
                            <a:gd name="T10" fmla="*/ 44 w 97"/>
                            <a:gd name="T11" fmla="*/ 95 h 95"/>
                            <a:gd name="T12" fmla="*/ 53 w 97"/>
                            <a:gd name="T13" fmla="*/ 94 h 95"/>
                            <a:gd name="T14" fmla="*/ 94 w 97"/>
                            <a:gd name="T15" fmla="*/ 57 h 95"/>
                            <a:gd name="T16" fmla="*/ 73 w 97"/>
                            <a:gd name="T17" fmla="*/ 66 h 95"/>
                            <a:gd name="T18" fmla="*/ 55 w 97"/>
                            <a:gd name="T19" fmla="*/ 75 h 95"/>
                            <a:gd name="T20" fmla="*/ 31 w 97"/>
                            <a:gd name="T21" fmla="*/ 74 h 95"/>
                            <a:gd name="T22" fmla="*/ 20 w 97"/>
                            <a:gd name="T23" fmla="*/ 57 h 95"/>
                            <a:gd name="T24" fmla="*/ 20 w 97"/>
                            <a:gd name="T25" fmla="*/ 48 h 95"/>
                            <a:gd name="T26" fmla="*/ 25 w 97"/>
                            <a:gd name="T27" fmla="*/ 25 h 95"/>
                            <a:gd name="T28" fmla="*/ 39 w 97"/>
                            <a:gd name="T29" fmla="*/ 21 h 95"/>
                            <a:gd name="T30" fmla="*/ 64 w 97"/>
                            <a:gd name="T31" fmla="*/ 22 h 95"/>
                            <a:gd name="T32" fmla="*/ 74 w 97"/>
                            <a:gd name="T33" fmla="*/ 39 h 95"/>
                            <a:gd name="T34" fmla="*/ 73 w 97"/>
                            <a:gd name="T35" fmla="*/ 66 h 95"/>
                            <a:gd name="T36" fmla="*/ 69 w 97"/>
                            <a:gd name="T37" fmla="*/ 34 h 95"/>
                            <a:gd name="T38" fmla="*/ 57 w 97"/>
                            <a:gd name="T39" fmla="*/ 26 h 95"/>
                            <a:gd name="T40" fmla="*/ 33 w 97"/>
                            <a:gd name="T41" fmla="*/ 26 h 95"/>
                            <a:gd name="T42" fmla="*/ 25 w 97"/>
                            <a:gd name="T43" fmla="*/ 39 h 95"/>
                            <a:gd name="T44" fmla="*/ 26 w 97"/>
                            <a:gd name="T45" fmla="*/ 62 h 95"/>
                            <a:gd name="T46" fmla="*/ 38 w 97"/>
                            <a:gd name="T47" fmla="*/ 70 h 95"/>
                            <a:gd name="T48" fmla="*/ 65 w 97"/>
                            <a:gd name="T49" fmla="*/ 68 h 95"/>
                            <a:gd name="T50" fmla="*/ 70 w 97"/>
                            <a:gd name="T51" fmla="*/ 48 h 95"/>
                            <a:gd name="T52" fmla="*/ 70 w 97"/>
                            <a:gd name="T53" fmla="*/ 42 h 95"/>
                            <a:gd name="T54" fmla="*/ 33 w 97"/>
                            <a:gd name="T55" fmla="*/ 48 h 95"/>
                            <a:gd name="T56" fmla="*/ 61 w 97"/>
                            <a:gd name="T57" fmla="*/ 48 h 95"/>
                            <a:gd name="T58" fmla="*/ 62 w 97"/>
                            <a:gd name="T59" fmla="*/ 37 h 95"/>
                            <a:gd name="T60" fmla="*/ 62 w 97"/>
                            <a:gd name="T61" fmla="*/ 30 h 95"/>
                            <a:gd name="T62" fmla="*/ 62 w 97"/>
                            <a:gd name="T63" fmla="*/ 37 h 95"/>
                            <a:gd name="T64" fmla="*/ 38 w 97"/>
                            <a:gd name="T65" fmla="*/ 48 h 95"/>
                            <a:gd name="T66" fmla="*/ 56 w 97"/>
                            <a:gd name="T67" fmla="*/ 48 h 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7" h="95">
                              <a:moveTo>
                                <a:pt x="84" y="18"/>
                              </a:moveTo>
                              <a:cubicBezTo>
                                <a:pt x="77" y="9"/>
                                <a:pt x="68" y="4"/>
                                <a:pt x="57" y="2"/>
                              </a:cubicBezTo>
                              <a:cubicBezTo>
                                <a:pt x="47" y="0"/>
                                <a:pt x="38" y="1"/>
                                <a:pt x="29" y="5"/>
                              </a:cubicBezTo>
                              <a:cubicBezTo>
                                <a:pt x="15" y="10"/>
                                <a:pt x="6" y="20"/>
                                <a:pt x="2" y="34"/>
                              </a:cubicBezTo>
                              <a:cubicBezTo>
                                <a:pt x="1" y="38"/>
                                <a:pt x="0" y="41"/>
                                <a:pt x="0" y="44"/>
                              </a:cubicBezTo>
                              <a:cubicBezTo>
                                <a:pt x="0" y="45"/>
                                <a:pt x="0" y="45"/>
                                <a:pt x="0" y="45"/>
                              </a:cubicBezTo>
                              <a:cubicBezTo>
                                <a:pt x="0" y="51"/>
                                <a:pt x="0" y="51"/>
                                <a:pt x="0" y="51"/>
                              </a:cubicBezTo>
                              <a:cubicBezTo>
                                <a:pt x="0" y="52"/>
                                <a:pt x="0" y="53"/>
                                <a:pt x="0" y="54"/>
                              </a:cubicBezTo>
                              <a:cubicBezTo>
                                <a:pt x="1" y="61"/>
                                <a:pt x="4" y="68"/>
                                <a:pt x="8" y="73"/>
                              </a:cubicBezTo>
                              <a:cubicBezTo>
                                <a:pt x="15" y="84"/>
                                <a:pt x="24" y="91"/>
                                <a:pt x="37" y="94"/>
                              </a:cubicBezTo>
                              <a:cubicBezTo>
                                <a:pt x="39" y="94"/>
                                <a:pt x="41" y="94"/>
                                <a:pt x="44" y="95"/>
                              </a:cubicBezTo>
                              <a:cubicBezTo>
                                <a:pt x="44" y="95"/>
                                <a:pt x="44" y="95"/>
                                <a:pt x="44" y="95"/>
                              </a:cubicBezTo>
                              <a:cubicBezTo>
                                <a:pt x="50" y="95"/>
                                <a:pt x="50" y="95"/>
                                <a:pt x="50" y="95"/>
                              </a:cubicBezTo>
                              <a:cubicBezTo>
                                <a:pt x="51" y="95"/>
                                <a:pt x="52" y="95"/>
                                <a:pt x="53" y="94"/>
                              </a:cubicBezTo>
                              <a:cubicBezTo>
                                <a:pt x="60" y="94"/>
                                <a:pt x="66" y="91"/>
                                <a:pt x="72" y="88"/>
                              </a:cubicBezTo>
                              <a:cubicBezTo>
                                <a:pt x="84" y="81"/>
                                <a:pt x="91" y="70"/>
                                <a:pt x="94" y="57"/>
                              </a:cubicBezTo>
                              <a:cubicBezTo>
                                <a:pt x="97" y="42"/>
                                <a:pt x="93" y="29"/>
                                <a:pt x="84" y="18"/>
                              </a:cubicBezTo>
                              <a:close/>
                              <a:moveTo>
                                <a:pt x="73" y="66"/>
                              </a:moveTo>
                              <a:cubicBezTo>
                                <a:pt x="71" y="71"/>
                                <a:pt x="67" y="74"/>
                                <a:pt x="61" y="74"/>
                              </a:cubicBezTo>
                              <a:cubicBezTo>
                                <a:pt x="59" y="75"/>
                                <a:pt x="57" y="75"/>
                                <a:pt x="55" y="75"/>
                              </a:cubicBezTo>
                              <a:cubicBezTo>
                                <a:pt x="49" y="75"/>
                                <a:pt x="43" y="75"/>
                                <a:pt x="37" y="75"/>
                              </a:cubicBezTo>
                              <a:cubicBezTo>
                                <a:pt x="35" y="75"/>
                                <a:pt x="33" y="75"/>
                                <a:pt x="31" y="74"/>
                              </a:cubicBezTo>
                              <a:cubicBezTo>
                                <a:pt x="25" y="72"/>
                                <a:pt x="22" y="69"/>
                                <a:pt x="21" y="63"/>
                              </a:cubicBezTo>
                              <a:cubicBezTo>
                                <a:pt x="20" y="61"/>
                                <a:pt x="20" y="59"/>
                                <a:pt x="20" y="57"/>
                              </a:cubicBezTo>
                              <a:cubicBezTo>
                                <a:pt x="20" y="54"/>
                                <a:pt x="20" y="51"/>
                                <a:pt x="20" y="48"/>
                              </a:cubicBezTo>
                              <a:cubicBezTo>
                                <a:pt x="20" y="48"/>
                                <a:pt x="20" y="48"/>
                                <a:pt x="20" y="48"/>
                              </a:cubicBezTo>
                              <a:cubicBezTo>
                                <a:pt x="20" y="44"/>
                                <a:pt x="20" y="40"/>
                                <a:pt x="20" y="36"/>
                              </a:cubicBezTo>
                              <a:cubicBezTo>
                                <a:pt x="20" y="32"/>
                                <a:pt x="22" y="28"/>
                                <a:pt x="25" y="25"/>
                              </a:cubicBezTo>
                              <a:cubicBezTo>
                                <a:pt x="27" y="23"/>
                                <a:pt x="30" y="22"/>
                                <a:pt x="33" y="21"/>
                              </a:cubicBezTo>
                              <a:cubicBezTo>
                                <a:pt x="35" y="21"/>
                                <a:pt x="37" y="21"/>
                                <a:pt x="39" y="21"/>
                              </a:cubicBezTo>
                              <a:cubicBezTo>
                                <a:pt x="45" y="21"/>
                                <a:pt x="51" y="21"/>
                                <a:pt x="57" y="21"/>
                              </a:cubicBezTo>
                              <a:cubicBezTo>
                                <a:pt x="59" y="21"/>
                                <a:pt x="62" y="21"/>
                                <a:pt x="64" y="22"/>
                              </a:cubicBezTo>
                              <a:cubicBezTo>
                                <a:pt x="69" y="24"/>
                                <a:pt x="73" y="27"/>
                                <a:pt x="74" y="33"/>
                              </a:cubicBezTo>
                              <a:cubicBezTo>
                                <a:pt x="74" y="35"/>
                                <a:pt x="74" y="37"/>
                                <a:pt x="74" y="39"/>
                              </a:cubicBezTo>
                              <a:cubicBezTo>
                                <a:pt x="74" y="45"/>
                                <a:pt x="74" y="51"/>
                                <a:pt x="74" y="57"/>
                              </a:cubicBezTo>
                              <a:cubicBezTo>
                                <a:pt x="74" y="60"/>
                                <a:pt x="74" y="63"/>
                                <a:pt x="73" y="66"/>
                              </a:cubicBezTo>
                              <a:close/>
                              <a:moveTo>
                                <a:pt x="70" y="42"/>
                              </a:moveTo>
                              <a:cubicBezTo>
                                <a:pt x="69" y="39"/>
                                <a:pt x="69" y="37"/>
                                <a:pt x="69" y="34"/>
                              </a:cubicBezTo>
                              <a:cubicBezTo>
                                <a:pt x="68" y="30"/>
                                <a:pt x="66" y="28"/>
                                <a:pt x="62" y="27"/>
                              </a:cubicBezTo>
                              <a:cubicBezTo>
                                <a:pt x="60" y="26"/>
                                <a:pt x="58" y="26"/>
                                <a:pt x="57" y="26"/>
                              </a:cubicBezTo>
                              <a:cubicBezTo>
                                <a:pt x="50" y="26"/>
                                <a:pt x="44" y="26"/>
                                <a:pt x="38" y="26"/>
                              </a:cubicBezTo>
                              <a:cubicBezTo>
                                <a:pt x="37" y="26"/>
                                <a:pt x="35" y="26"/>
                                <a:pt x="33" y="26"/>
                              </a:cubicBezTo>
                              <a:cubicBezTo>
                                <a:pt x="29" y="27"/>
                                <a:pt x="27" y="29"/>
                                <a:pt x="26" y="33"/>
                              </a:cubicBezTo>
                              <a:cubicBezTo>
                                <a:pt x="25" y="35"/>
                                <a:pt x="25" y="37"/>
                                <a:pt x="25" y="39"/>
                              </a:cubicBezTo>
                              <a:cubicBezTo>
                                <a:pt x="25" y="45"/>
                                <a:pt x="25" y="51"/>
                                <a:pt x="25" y="57"/>
                              </a:cubicBezTo>
                              <a:cubicBezTo>
                                <a:pt x="25" y="59"/>
                                <a:pt x="25" y="61"/>
                                <a:pt x="26" y="62"/>
                              </a:cubicBezTo>
                              <a:cubicBezTo>
                                <a:pt x="26" y="66"/>
                                <a:pt x="29" y="68"/>
                                <a:pt x="32" y="69"/>
                              </a:cubicBezTo>
                              <a:cubicBezTo>
                                <a:pt x="34" y="70"/>
                                <a:pt x="36" y="70"/>
                                <a:pt x="38" y="70"/>
                              </a:cubicBezTo>
                              <a:cubicBezTo>
                                <a:pt x="45" y="70"/>
                                <a:pt x="52" y="70"/>
                                <a:pt x="59" y="70"/>
                              </a:cubicBezTo>
                              <a:cubicBezTo>
                                <a:pt x="61" y="70"/>
                                <a:pt x="63" y="69"/>
                                <a:pt x="65" y="68"/>
                              </a:cubicBezTo>
                              <a:cubicBezTo>
                                <a:pt x="68" y="66"/>
                                <a:pt x="69" y="63"/>
                                <a:pt x="69" y="60"/>
                              </a:cubicBezTo>
                              <a:cubicBezTo>
                                <a:pt x="70" y="56"/>
                                <a:pt x="70" y="52"/>
                                <a:pt x="70" y="48"/>
                              </a:cubicBezTo>
                              <a:cubicBezTo>
                                <a:pt x="70" y="48"/>
                                <a:pt x="70" y="48"/>
                                <a:pt x="70" y="48"/>
                              </a:cubicBezTo>
                              <a:cubicBezTo>
                                <a:pt x="70" y="46"/>
                                <a:pt x="70" y="44"/>
                                <a:pt x="70" y="42"/>
                              </a:cubicBezTo>
                              <a:close/>
                              <a:moveTo>
                                <a:pt x="47" y="62"/>
                              </a:moveTo>
                              <a:cubicBezTo>
                                <a:pt x="39" y="62"/>
                                <a:pt x="33" y="56"/>
                                <a:pt x="33" y="48"/>
                              </a:cubicBezTo>
                              <a:cubicBezTo>
                                <a:pt x="33" y="40"/>
                                <a:pt x="40" y="34"/>
                                <a:pt x="47" y="34"/>
                              </a:cubicBezTo>
                              <a:cubicBezTo>
                                <a:pt x="55" y="34"/>
                                <a:pt x="61" y="40"/>
                                <a:pt x="61" y="48"/>
                              </a:cubicBezTo>
                              <a:cubicBezTo>
                                <a:pt x="61" y="56"/>
                                <a:pt x="55" y="62"/>
                                <a:pt x="47" y="62"/>
                              </a:cubicBezTo>
                              <a:close/>
                              <a:moveTo>
                                <a:pt x="62" y="37"/>
                              </a:moveTo>
                              <a:cubicBezTo>
                                <a:pt x="60" y="37"/>
                                <a:pt x="59" y="35"/>
                                <a:pt x="59" y="33"/>
                              </a:cubicBezTo>
                              <a:cubicBezTo>
                                <a:pt x="59" y="32"/>
                                <a:pt x="60" y="30"/>
                                <a:pt x="62" y="30"/>
                              </a:cubicBezTo>
                              <a:cubicBezTo>
                                <a:pt x="64" y="30"/>
                                <a:pt x="65" y="32"/>
                                <a:pt x="65" y="34"/>
                              </a:cubicBezTo>
                              <a:cubicBezTo>
                                <a:pt x="65" y="35"/>
                                <a:pt x="64" y="37"/>
                                <a:pt x="62" y="37"/>
                              </a:cubicBezTo>
                              <a:close/>
                              <a:moveTo>
                                <a:pt x="47" y="39"/>
                              </a:moveTo>
                              <a:cubicBezTo>
                                <a:pt x="42" y="39"/>
                                <a:pt x="38" y="43"/>
                                <a:pt x="38" y="48"/>
                              </a:cubicBezTo>
                              <a:cubicBezTo>
                                <a:pt x="38" y="53"/>
                                <a:pt x="42" y="57"/>
                                <a:pt x="47" y="57"/>
                              </a:cubicBezTo>
                              <a:cubicBezTo>
                                <a:pt x="52" y="57"/>
                                <a:pt x="56" y="53"/>
                                <a:pt x="56" y="48"/>
                              </a:cubicBezTo>
                              <a:cubicBezTo>
                                <a:pt x="56" y="43"/>
                                <a:pt x="52" y="39"/>
                                <a:pt x="47" y="39"/>
                              </a:cubicBezTo>
                              <a:close/>
                            </a:path>
                          </a:pathLst>
                        </a:custGeom>
                        <a:solidFill>
                          <a:srgbClr val="2929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D068FF" id="Freeform 5" o:spid="_x0000_s1026" style="position:absolute;margin-left:12pt;margin-top:171.75pt;width:33.8pt;height:3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" path="m84,18c77,9,68,4,57,2,47,,38,1,29,5,15,10,6,20,2,34,1,38,,41,,44v,1,,1,,1c,51,,51,,51v,1,,2,,3c1,61,4,68,8,73v7,11,16,18,29,21c39,94,41,94,44,95v,,,,,c50,95,50,95,50,95v1,,2,,3,-1c60,94,66,91,72,88,84,81,91,70,94,57,97,42,93,29,84,18xm73,66v-2,5,-6,8,-12,8c59,75,57,75,55,75v-6,,-12,,-18,c35,75,33,75,31,74,25,72,22,69,21,63,20,61,20,59,20,57v,-3,,-6,,-9c20,48,20,48,20,48v,-4,,-8,,-12c20,32,22,28,25,25v2,-2,5,-3,8,-4c35,21,37,21,39,21v6,,12,,18,c59,21,62,21,64,22v5,2,9,5,10,11c74,35,74,37,74,39v,6,,12,,18c74,60,74,63,73,66xm70,42c69,39,69,37,69,34,68,30,66,28,62,27,60,26,58,26,57,26v-7,,-13,,-19,c37,26,35,26,33,26v-4,1,-6,3,-7,7c25,35,25,37,25,39v,6,,12,,18c25,59,25,61,26,62v,4,3,6,6,7c34,70,36,70,38,70v7,,14,,21,c61,70,63,69,65,68v3,-2,4,-5,4,-8c70,56,70,52,70,48v,,,,,c70,46,70,44,70,42xm47,62c39,62,33,56,33,48v,-8,7,-14,14,-14c55,34,61,40,61,48v,8,-6,14,-14,14xm62,37v-2,,-3,-2,-3,-4c59,32,60,30,62,30v2,,3,2,3,4c65,35,64,37,62,37xm47,39v-5,,-9,4,-9,9c38,53,42,57,47,57v5,,9,-4,9,-9c56,43,52,39,47,39xe" fillcolor="#292929" stroked="f">
                <v:path arrowok="t" o:connecttype="custom" o:connectlocs="252246,9037;8851,153630;0,203334;0,244000;163738,424741;194716,429260;234544,424741;415984,257556;323051,298223;243395,338889;137186,334371;88507,257556;88507,216889;110634,112963;172589,94889;283223,99408;327477,176223;323051,298223;305350,153630;252246,117482;146037,117482;110634,176223;115059,280149;168164,316297;287648,307260;309775,216889;309775,189778;146037,216889;269947,216889;274372,167185;274372,135556;274372,167185;168164,216889;247820,216889" o:connectangles="0,0,0,0,0,0,0,0,0,0,0,0,0,0,0,0,0,0,0,0,0,0,0,0,0,0,0,0,0,0,0,0,0,0"/>
                <o:lock v:ext="edit" verticies="t"/>
              </v:shape>
            </w:pict>
          </mc:Fallback>
        </mc:AlternateContent>
      </w:r>
      <w:r w:rsidR="00AA6AC7">
        <w:rPr>
          <w:noProof/>
          <w:lang w:eastAsia="en-IN"/>
        </w:rPr>
        <mc:AlternateContent>
          <mc:Choice Requires="wps">
            <w:drawing>
              <wp:anchor distT="0" distB="0" distL="114300" distR="114300" simplePos="0" relativeHeight="251657214" behindDoc="0" locked="0" layoutInCell="1" allowOverlap="1" wp14:anchorId="10C93B43" wp14:editId="12F32EEB">
                <wp:simplePos x="0" y="0"/>
                <wp:positionH relativeFrom="column">
                  <wp:posOffset>-914400</wp:posOffset>
                </wp:positionH>
                <wp:positionV relativeFrom="paragraph">
                  <wp:posOffset>1905000</wp:posOffset>
                </wp:positionV>
                <wp:extent cx="7561580" cy="1857375"/>
                <wp:effectExtent l="0" t="0" r="1270" b="9525"/>
                <wp:wrapNone/>
                <wp:docPr id="706" name="Rectangle 706"/>
                <wp:cNvGraphicFramePr/>
                <a:graphic xmlns:a="http://schemas.openxmlformats.org/drawingml/2006/main">
                  <a:graphicData uri="http://schemas.microsoft.com/office/word/2010/wordprocessingShape">
                    <wps:wsp>
                      <wps:cNvSpPr/>
                      <wps:spPr>
                        <a:xfrm>
                          <a:off x="0" y="0"/>
                          <a:ext cx="7561580" cy="1857375"/>
                        </a:xfrm>
                        <a:prstGeom prst="rect">
                          <a:avLst/>
                        </a:prstGeom>
                        <a:solidFill>
                          <a:srgbClr val="FEBD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4A0AD3" id="Rectangle 706" o:spid="_x0000_s1026" style="position:absolute;margin-left:-1in;margin-top:150pt;width:595.4pt;height:146.25pt;z-index:2516572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" fillcolor="#febd2e" stroked="f" strokeweight="1pt"/>
            </w:pict>
          </mc:Fallback>
        </mc:AlternateContent>
      </w:r>
    </w:p>
    <w:sectPr w:rsidR="000C4E72" w:rsidSect="001346B4">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modern"/>
    <w:notTrueType/>
    <w:pitch w:val="variable"/>
    <w:sig w:usb0="00008007" w:usb1="00000000" w:usb2="00000000" w:usb3="00000000" w:csb0="00000093" w:csb1="00000000"/>
  </w:font>
  <w:font w:name="Poppins Medium">
    <w:panose1 w:val="00000600000000000000"/>
    <w:charset w:val="00"/>
    <w:family w:val="modern"/>
    <w:notTrueType/>
    <w:pitch w:val="variable"/>
    <w:sig w:usb0="00008007" w:usb1="00000000" w:usb2="00000000" w:usb3="00000000" w:csb0="00000093" w:csb1="00000000"/>
  </w:font>
  <w:font w:name="Roboto Condensed">
    <w:panose1 w:val="02000000000000000000"/>
    <w:charset w:val="00"/>
    <w:family w:val="auto"/>
    <w:pitch w:val="variable"/>
    <w:sig w:usb0="E00002FF" w:usb1="5000205B" w:usb2="00000020" w:usb3="00000000" w:csb0="0000019F" w:csb1="00000000"/>
  </w:font>
  <w:font w:name="Poppins SemiBold">
    <w:panose1 w:val="00000700000000000000"/>
    <w:charset w:val="00"/>
    <w:family w:val="modern"/>
    <w:notTrueType/>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sjQ3NzYFYjMTEyUdpeDU4uLM/DyQAsNaADjy39osAAAA"/>
  </w:docVars>
  <w:rsids>
    <w:rsidRoot w:val="001346B4"/>
    <w:rsid w:val="000C4E72"/>
    <w:rsid w:val="001346B4"/>
    <w:rsid w:val="002119AC"/>
    <w:rsid w:val="00281150"/>
    <w:rsid w:val="002D55C8"/>
    <w:rsid w:val="006D5457"/>
    <w:rsid w:val="00A60220"/>
    <w:rsid w:val="00AA6AC7"/>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44C62"/>
  <w15:chartTrackingRefBased/>
  <w15:docId w15:val="{A61A8688-BFC9-4A35-AA6E-A3A91832A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742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eberry</dc:creator>
  <cp:keywords/>
  <dc:description/>
  <cp:lastModifiedBy>MahendiAli Kadiwala</cp:lastModifiedBy>
  <cp:revision>2</cp:revision>
  <dcterms:created xsi:type="dcterms:W3CDTF">2019-12-05T09:22:00Z</dcterms:created>
  <dcterms:modified xsi:type="dcterms:W3CDTF">2020-03-24T13:32:00Z</dcterms:modified>
</cp:coreProperties>
</file>